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7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ọng</w:t>
      </w:r>
      <w:r>
        <w:t xml:space="preserve"> </w:t>
      </w:r>
      <w:r>
        <w:t xml:space="preserve">Sinh</w:t>
      </w:r>
      <w:r>
        <w:t xml:space="preserve"> </w:t>
      </w:r>
      <w:r>
        <w:t xml:space="preserve">Tinh</w:t>
      </w:r>
      <w:r>
        <w:t xml:space="preserve"> </w:t>
      </w:r>
      <w:r>
        <w:t xml:space="preserve">Tế</w:t>
      </w:r>
      <w:r>
        <w:t xml:space="preserve"> </w:t>
      </w:r>
      <w:r>
        <w:t xml:space="preserve">Anh</w:t>
      </w:r>
      <w:r>
        <w:t xml:space="preserve"> </w:t>
      </w:r>
      <w:r>
        <w:t xml:space="preserve">Hùng</w:t>
      </w:r>
      <w:r>
        <w:t xml:space="preserve"> </w:t>
      </w:r>
      <w:r>
        <w:t xml:space="preserve">Mẫu</w:t>
      </w:r>
      <w:r>
        <w:t xml:space="preserve"> </w:t>
      </w:r>
      <w:r>
        <w:t xml:space="preserve">Thân</w:t>
      </w:r>
      <w:r>
        <w:t xml:space="preserve"> </w:t>
      </w:r>
      <w:r>
        <w:t xml:space="preserve">Truyệ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ọng-sinh-tinh-tế-anh-hùng-mẫu-thân-truyện"/>
      <w:bookmarkEnd w:id="21"/>
      <w:r>
        <w:t xml:space="preserve">Trọng Sinh Tinh Tế Anh Hùng Mẫu Thân Truyệ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10/04/trong-sinh-tinh-te-anh-hung-mau-than-tru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am mỹ, hiện đại, xuyên không, tinh cầu khác, sinh tử vănEditor:24121994Couple: AKasi x Hàn HiểuHàn Hiểu trãi qua nhiều năm cuộc sống đều thê thảm toàn gặp nhiều bi kịch khiến cậu hiểu càng rõ hơn thế giới này, chỉ có thể tệ hại và tệ hại hơn thế nữa.</w:t>
            </w:r>
            <w:r>
              <w:br w:type="textWrapping"/>
            </w:r>
          </w:p>
        </w:tc>
      </w:tr>
    </w:tbl>
    <w:p>
      <w:pPr>
        <w:pStyle w:val="Compact"/>
      </w:pPr>
      <w:r>
        <w:br w:type="textWrapping"/>
      </w:r>
      <w:r>
        <w:br w:type="textWrapping"/>
      </w:r>
      <w:r>
        <w:rPr>
          <w:i/>
        </w:rPr>
        <w:t xml:space="preserve">Đọc và tải ebook truyện tại: http://truyenclub.com/trong-sinh-tinh-te-anh-hung-mau-than-truyen</w:t>
      </w:r>
      <w:r>
        <w:br w:type="textWrapping"/>
      </w:r>
    </w:p>
    <w:p>
      <w:pPr>
        <w:pStyle w:val="BodyText"/>
      </w:pPr>
      <w:r>
        <w:br w:type="textWrapping"/>
      </w:r>
      <w:r>
        <w:br w:type="textWrapping"/>
      </w:r>
    </w:p>
    <w:p>
      <w:pPr>
        <w:pStyle w:val="Heading2"/>
      </w:pPr>
      <w:bookmarkStart w:id="23" w:name="chương-1-cuộc-sống-đầy-bi-kịch"/>
      <w:bookmarkEnd w:id="23"/>
      <w:r>
        <w:t xml:space="preserve">1. Chương 1: Cuộc Sống Đầy Bi Kịch</w:t>
      </w:r>
    </w:p>
    <w:p>
      <w:pPr>
        <w:pStyle w:val="Compact"/>
      </w:pPr>
      <w:r>
        <w:br w:type="textWrapping"/>
      </w:r>
      <w:r>
        <w:br w:type="textWrapping"/>
      </w:r>
      <w:r>
        <w:t xml:space="preserve">Thế giới (của người ta) thì tốt đẹp, cuộc sống (của chính mình) thì đầy bi kịch.</w:t>
      </w:r>
    </w:p>
    <w:p>
      <w:pPr>
        <w:pStyle w:val="BodyText"/>
      </w:pPr>
      <w:r>
        <w:t xml:space="preserve">Trong con hẻm nhỏ ở khu ổ chuột của thành phố Unake thuộc tinh cầu Landis, mùi hôi thối, u ám, ẩm thấp tràn ngập ở khắp mọi nơi, đứng phân tán khắp xung quanh là gái bao và khách làng chơi, đây cũng chính là nơi ở hiện tại của Hàn Hiểu.</w:t>
      </w:r>
    </w:p>
    <w:p>
      <w:pPr>
        <w:pStyle w:val="BodyText"/>
      </w:pPr>
      <w:r>
        <w:t xml:space="preserve">Mang theo một thân mệt mỏi đẩy cái cửa lớn của cái nhà bằng tôn bước vào trong, căn phòng đơn giản chỉ để một cái giường thô sơ và một cái tủ gỗ. Hàn Hiểu té nhào lên giường không nhịn được thở dài một tiếng, xuyên tới đây cũng đã được 5 năm rồi đi. Từ cái lúc đầu nhìn thấy người ngoài hành tinh hình thù kỳ quái ở trên đường cảm thấy sợ hãi cho đến bây giờ khi nhìn những con khủng long phun lửa trong hiện thực thân cao mấy chục mét nặng mấy tấn cũng có thể làm như không thấy, thật sự là một loại tiến bộ cực đại rồi.</w:t>
      </w:r>
    </w:p>
    <w:p>
      <w:pPr>
        <w:pStyle w:val="BodyText"/>
      </w:pPr>
      <w:r>
        <w:t xml:space="preserve">Mỗi lần nghĩ đến nơi này Hàn Hiểu đều rất vui mừng, may mà cái thân thể này hình người, nếu không khi cậu tỉnh lại phát hiện bản thân biến thành dị hình (hình thù kỳ quái) vậy thì không bằng cậu chết đi cho rồi.</w:t>
      </w:r>
    </w:p>
    <w:p>
      <w:pPr>
        <w:pStyle w:val="BodyText"/>
      </w:pPr>
      <w:r>
        <w:t xml:space="preserve">Nhắm mắt lại Hàn Hiểu không khỏi cảm khái, mình kiếp trước trước nửa có phải giết cả nhà người ta, đào mộ phần tổ tiên nhà người ta hay không! Nếu không thì sao hai kiếp này lại xui xẻo như vậy. đời trước lớn lên ở cô nhi viện, vừa học vừa làm tự lực cánh sinh, khó khăn lắm mới tốt nghiệp đại học lại bị mỹ nữ thất tình tự sát nhảy từ trên lầu xuống đè chết, đợi đến khi cậu tỉnh lại thì liền vào trong cái thân thể 12 tuổi này, còn may cậu phát hiện cậu có ký ức của cái thân thể chết sớm này cũng không đến nỗi người ở đây ăn cái gì cũng không biết.</w:t>
      </w:r>
    </w:p>
    <w:p>
      <w:pPr>
        <w:pStyle w:val="BodyText"/>
      </w:pPr>
      <w:r>
        <w:t xml:space="preserve">Một tinh cầu xa xôi ngoài không gian, khoa học kĩ thuật phát triển cao, chênh lệch giàu nghèo lớn, đẳng cấp xã hội cũng phân chia rõ ràng, giai cấp cao nhất là quý tộc, trong truyền thuyết nói rằng, quý tộc có lực lượng cường đại tột đỉnh không ai sánh bằng, một cái đầu thông minh và vẻ ngoài cực kỳ tuấn mỹ, tầng lớp thấp nhất chính là dân đen, bộ phận cấu thành chính là ăn trộm, kẻ phạm tội, gái bao và những đời sau khác. Bi thảm chính là cái thân thể này của Hàn Hiểu lại thuộc về tầng lớp thấp nhất của xã hội, càng thê lương hơn đời trước đó chính là đứa trẻ xui xẻo này không những là một cô nhi mà ngay cả tư cách tiếp nhận giáo dục cũng không có, may mắn là mẹ của thân thể này lúc nhỏ có dạy cậu ta không ít chữ, không để cậu ta thật sự trở thành kẻ mù chữ, bây giờ Hàn Hiểu dùng tiền tiết kiệm được mua hoặc thuê sách về đọc, Đảng của chúng ta không phải đã từng nói qua: Tri thức chính là sức mạnh.</w:t>
      </w:r>
    </w:p>
    <w:p>
      <w:pPr>
        <w:pStyle w:val="BodyText"/>
      </w:pPr>
      <w:r>
        <w:t xml:space="preserve">Lúc trước Hàn Hiểu thường nghĩ rằng đợi cậu có tiền nhất định sẽ ra nước ngoài đi du lịch, lần này thì tốt rồi, không những ra nước ngoài còn ra khỏi Hệ Mặt Trời luôn, ai…..! Lúc đầu mình còn muốn làm người có tiền đầu tiên trên thế giới như thế nào ông không không cho mình cùng thực hiện?</w:t>
      </w:r>
    </w:p>
    <w:p>
      <w:pPr>
        <w:pStyle w:val="BodyText"/>
      </w:pPr>
      <w:r>
        <w:t xml:space="preserve">Trên thực tế Hàn Hiểu không biết ước mơ này trong tương lai không xa ông trời cũng giúp cậu thực hiện, chỉ là phương thức thực hiện này chỉ khiến cho cậu muốn rủa trời trách đất.</w:t>
      </w:r>
    </w:p>
    <w:p>
      <w:pPr>
        <w:pStyle w:val="BodyText"/>
      </w:pPr>
      <w:r>
        <w:t xml:space="preserve">Nằm ở trên giường, bụng cũng phối hợp mà phát ra một tiếng, Hàn Hiểu mở mắt, đứng dậy mở cái tủ bên giường cầm ra một túi bánh quy, lại rót một ly nước, từ từ nuốt xuống miếng bánh vừa cứng vừa thô này, sau khi giải quyết vấn đề bao tử, tắm sơ qua, Hàn Hiểu lại nằm ở trên giường.</w:t>
      </w:r>
    </w:p>
    <w:p>
      <w:pPr>
        <w:pStyle w:val="BodyText"/>
      </w:pPr>
      <w:r>
        <w:t xml:space="preserve">Ngày hôm nay đã trôi qua rồi, nhanh ngủ đi! Ngày mai còn có rất nhiều việc cần phải làm!</w:t>
      </w:r>
    </w:p>
    <w:p>
      <w:pPr>
        <w:pStyle w:val="BodyText"/>
      </w:pPr>
      <w:r>
        <w:t xml:space="preserve">Ở nơi khác của tinh cầu, tòa thành của công tước AKasi · TeJunior · Doris.</w:t>
      </w:r>
    </w:p>
    <w:p>
      <w:pPr>
        <w:pStyle w:val="BodyText"/>
      </w:pPr>
      <w:r>
        <w:t xml:space="preserve">Quản gia nhẹ nhàng gõ cửa phòng làm việc của Công tước, “ Vào đi”, bên trong cánh cửa truyền ra một thanh ầm đầy từ tính và uy nghiêm.</w:t>
      </w:r>
    </w:p>
    <w:p>
      <w:pPr>
        <w:pStyle w:val="BodyText"/>
      </w:pPr>
      <w:r>
        <w:t xml:space="preserve">Quản gia nhẹ nhàng mở cửa, “ Công tước, có thư của ngài.”</w:t>
      </w:r>
    </w:p>
    <w:p>
      <w:pPr>
        <w:pStyle w:val="BodyText"/>
      </w:pPr>
      <w:r>
        <w:t xml:space="preserve">“ Để ở trên bàn đi!”</w:t>
      </w:r>
    </w:p>
    <w:p>
      <w:pPr>
        <w:pStyle w:val="BodyText"/>
      </w:pPr>
      <w:r>
        <w:t xml:space="preserve">“ Vâng!” Quản gia để thư ở tên bàn cúi người xuống hành lễ rồi ra khỏi phòng.</w:t>
      </w:r>
    </w:p>
    <w:p>
      <w:pPr>
        <w:pStyle w:val="BodyText"/>
      </w:pPr>
      <w:r>
        <w:t xml:space="preserve">Lúc này máy truyền tin ở trên bàn vang lên, hiện lên trên màn ảnh là Hầu tước Lukenaer, Công tước do dự một chút rồi mở máy truyền tin, hình ảnh không gian ba chiều của một người đàn ông nhanh chóng hiện ra.</w:t>
      </w:r>
    </w:p>
    <w:p>
      <w:pPr>
        <w:pStyle w:val="BodyText"/>
      </w:pPr>
      <w:r>
        <w:t xml:space="preserve">“ Này, AKasi!”</w:t>
      </w:r>
    </w:p>
    <w:p>
      <w:pPr>
        <w:pStyle w:val="BodyText"/>
      </w:pPr>
      <w:r>
        <w:t xml:space="preserve">“ Chuyện gì?” Công tước nhìn vào khuôn mặt tuấn mĩ nhưng lúc nào cũng ra vẻ bất cần đời nhịn không được nhăn mày lại.</w:t>
      </w:r>
    </w:p>
    <w:p>
      <w:pPr>
        <w:pStyle w:val="BodyText"/>
      </w:pPr>
      <w:r>
        <w:t xml:space="preserve">“ Cậu vẫn mang theo cái vẻ mặt không có biểu tình như trước kia à?” Hầu tước Lukenaer ở sau máy truyền tin nhìn khuôn mặt của Công tước cũng không nhịn được cảm khái.</w:t>
      </w:r>
    </w:p>
    <w:p>
      <w:pPr>
        <w:pStyle w:val="BodyText"/>
      </w:pPr>
      <w:r>
        <w:t xml:space="preserve">“……” Công tước vươn tay định tắt máy.</w:t>
      </w:r>
    </w:p>
    <w:p>
      <w:pPr>
        <w:pStyle w:val="BodyText"/>
      </w:pPr>
      <w:r>
        <w:t xml:space="preserve">“ Này, đợi đã, ba ngày sau tại phủ đệ của Ida trưởng lão ở thành phố Unake có buổi tiệc rượu, cậu nhất định phải đến.”</w:t>
      </w:r>
    </w:p>
    <w:p>
      <w:pPr>
        <w:pStyle w:val="BodyText"/>
      </w:pPr>
      <w:r>
        <w:t xml:space="preserve">“ Không đi.” Công tước trả lời ngắn gọn mà rõ ràng.</w:t>
      </w:r>
    </w:p>
    <w:p>
      <w:pPr>
        <w:pStyle w:val="BodyText"/>
      </w:pPr>
      <w:r>
        <w:t xml:space="preserve">“A, AKasi thân mến, tôi đây cũng chỉ vì muốn tốt cho cậu, mấy ngày trước cậu chẳng phải đã bị đoàn trưởng lão cảnh cáo sao! Không đi không tốt với cậu, không bằng xuất hiện tiếp xúc nhiều hơn với các mĩ nữ, nói không chừng còn có thể gặp được người vì cậu sinh con dưỡng cái!”</w:t>
      </w:r>
    </w:p>
    <w:p>
      <w:pPr>
        <w:pStyle w:val="BodyText"/>
      </w:pPr>
      <w:r>
        <w:t xml:space="preserve">“ Cậu tiếp xúc cũng nhiều rồi, đã gặp được sao?’</w:t>
      </w:r>
    </w:p>
    <w:p>
      <w:pPr>
        <w:pStyle w:val="BodyText"/>
      </w:pPr>
      <w:r>
        <w:t xml:space="preserve">“ Cái này…..chí ít thì tỉ lệ tôi gặp được sẽ cao hơn cậu!”</w:t>
      </w:r>
    </w:p>
    <w:p>
      <w:pPr>
        <w:pStyle w:val="BodyText"/>
      </w:pPr>
      <w:r>
        <w:t xml:space="preserve">“ Thật không?” Công tước AKasi khinh thường nhìn hắn một cái.</w:t>
      </w:r>
    </w:p>
    <w:p>
      <w:pPr>
        <w:pStyle w:val="BodyText"/>
      </w:pPr>
      <w:r>
        <w:t xml:space="preserve">“ Này, này, ánh mắt này của cậu là có ý gì?”</w:t>
      </w:r>
    </w:p>
    <w:p>
      <w:pPr>
        <w:pStyle w:val="BodyText"/>
      </w:pPr>
      <w:r>
        <w:t xml:space="preserve">“ Cậu nhận được bao nhiêu lợi ích từ đoàn trưởng lão?”</w:t>
      </w:r>
    </w:p>
    <w:p>
      <w:pPr>
        <w:pStyle w:val="BodyText"/>
      </w:pPr>
      <w:r>
        <w:t xml:space="preserve">“ AKasi, chúng ta cùng nhau lớn lên, cậu nói tôi là hạng người đó sao?” Hầu tước Lukenaer khó có được vẻ mặt nghiêm túc</w:t>
      </w:r>
    </w:p>
    <w:p>
      <w:pPr>
        <w:pStyle w:val="BodyText"/>
      </w:pPr>
      <w:r>
        <w:t xml:space="preserve">“ Cậu chính là hạng người đó!” AKasi trả lời như đinh đóng cột</w:t>
      </w:r>
    </w:p>
    <w:p>
      <w:pPr>
        <w:pStyle w:val="BodyText"/>
      </w:pPr>
      <w:r>
        <w:t xml:space="preserve">“……” Hầu tước Lukenaer da mặt dày như đường nhựa trong lúc nhất thời cũng không nói được lời nào, khuôn mặt nghiêm chỉnh cũng sụp đổ rồi, “ Cậu….. Cậu làm tổn thương trái tim của tôi, được rồi, được rồi, cậu coi như là đối phó với đoàn trưởng lão đi, tránh cho bọn họ suốt ngày tìm phiền phức cho cậu, thư mời tôi đã đem qua rồi, chúng ta gặp lại vào buổi tiệc.”</w:t>
      </w:r>
    </w:p>
    <w:p>
      <w:pPr>
        <w:pStyle w:val="BodyText"/>
      </w:pPr>
      <w:r>
        <w:t xml:space="preserve">Máy thông tin bị tắt.</w:t>
      </w:r>
    </w:p>
    <w:p>
      <w:pPr>
        <w:pStyle w:val="BodyText"/>
      </w:pPr>
      <w:r>
        <w:t xml:space="preserve">Mở phong thư, bên trong quả nhiên là một bức thư mời, đôi môi mỏng đẹp đẽ của AKasi không nhịn được mà cong lên một nụ cười đầy trào phúng, cái gọi là yến hội của xã hội thượng lưu thực ra chỉ là buổi tương thân giữa những kẻ thuợng lưu cấp cao, nói khó nghe một chút đó chính là yến hội môi giới cho quý tộc, từ lúc anh thành niên thì đã chán ghét rồi.</w:t>
      </w:r>
    </w:p>
    <w:p>
      <w:pPr>
        <w:pStyle w:val="BodyText"/>
      </w:pPr>
      <w:r>
        <w:t xml:space="preserve">Quý tộc Landis thực ra cũng không phải là người của tinh cầu Landis, thậm chí tinh cầu Landis cũng không phải gọi là Landis, sau khi quý tộc chiếm giữ tinh cầu này mới đặt cho tinh cầu này cái tên như vậy, có thể tinh cầu Landis thật sự mới là quê hương của bọn họ.</w:t>
      </w:r>
    </w:p>
    <w:p>
      <w:pPr>
        <w:pStyle w:val="BodyText"/>
      </w:pPr>
      <w:r>
        <w:t xml:space="preserve">Quý tộc, xinh đẹp mạnh mẽ, dũng mãnh thiện chiến, cũng có tuổi thọ mấy chục vạn năm, nhưng tộc người gần như hoàn mỹ này lại có một nhược điểm trí mạng, càng cường đại thì tỉ suất sinh đẻ của bọn họ càng thấp, phái nữ quý tộc không biết vì lí do gì gần như mất đi năng lực sinh đẻ, tính hiếu chiến của bọn họ khiến cho họ mất đi một lượng lớn người dân ở trên chiến trường, mấy vạn năm gần đây, tỉ lệ trẻ con ra đời còn chưa đến 1/1000, cho nên đoàn trưởng lão nhanh chóng hoạt động đại não, nhưng mà cũng chẳng có biện pháp nào.</w:t>
      </w:r>
    </w:p>
    <w:p>
      <w:pPr>
        <w:pStyle w:val="BodyText"/>
      </w:pPr>
      <w:r>
        <w:t xml:space="preserve">Trong Văn hiến thời viễn cổ của Landis có viết: trong vũ trụ mênh mông, mỗi một người Landis đều có một người định sẵn của mình, chỉ có người này mới có thể sinh ra một đứa trẻ cường đại nhất cho Landis.</w:t>
      </w:r>
    </w:p>
    <w:p>
      <w:pPr>
        <w:pStyle w:val="BodyText"/>
      </w:pPr>
      <w:r>
        <w:t xml:space="preserve">Nhưng mà cho đến nay vẫn chưa có quý tộc nào tìm được người định sẵn của mình.</w:t>
      </w:r>
    </w:p>
    <w:p>
      <w:pPr>
        <w:pStyle w:val="BodyText"/>
      </w:pPr>
      <w:r>
        <w:t xml:space="preserve">Chính vì như vậy, các quý tộc đều buồn bực, bọn họ sau khi thành niên ngoại trừ chiến tranh chờ đợi bọn họ thì còn lại chính là những buổi tiệc tương thân không ngừng nghỉ.</w:t>
      </w:r>
    </w:p>
    <w:p>
      <w:pPr>
        <w:pStyle w:val="BodyText"/>
      </w:pPr>
      <w:r>
        <w:t xml:space="preserve">Cái việc này cũng chính là cuộc sống ngựa đực để có được những chú ngựa con.</w:t>
      </w:r>
    </w:p>
    <w:p>
      <w:pPr>
        <w:pStyle w:val="BodyText"/>
      </w:pPr>
      <w:r>
        <w:t xml:space="preserve">Công tước Akasi ấn cái nút ở trên bàn, mấy giây sau cửa phòng mở ra, quan gia đứng nghiêm ở trước cửa.</w:t>
      </w:r>
    </w:p>
    <w:p>
      <w:pPr>
        <w:pStyle w:val="BodyText"/>
      </w:pPr>
      <w:r>
        <w:t xml:space="preserve">“ Công tước, ngài có gì cần phân phó sao?”</w:t>
      </w:r>
    </w:p>
    <w:p>
      <w:pPr>
        <w:pStyle w:val="BodyText"/>
      </w:pPr>
      <w:r>
        <w:t xml:space="preserve">“ Chuẩn bị phi thuyền, ba ngày sau bay đến thành phố Unake.”</w:t>
      </w:r>
    </w:p>
    <w:p>
      <w:pPr>
        <w:pStyle w:val="Compact"/>
      </w:pPr>
      <w:r>
        <w:t xml:space="preserve">“ Vâng.” Quản gia đóng cửa phòng, nhanh chóng đi chấp hành mệnh lệnh của chủ nhân.</w:t>
      </w:r>
      <w:r>
        <w:br w:type="textWrapping"/>
      </w:r>
      <w:r>
        <w:br w:type="textWrapping"/>
      </w:r>
    </w:p>
    <w:p>
      <w:pPr>
        <w:pStyle w:val="Heading2"/>
      </w:pPr>
      <w:bookmarkStart w:id="24" w:name="chương-2-phần-thưởng-chuyên-cần-cực-kỳ-độc-ác"/>
      <w:bookmarkEnd w:id="24"/>
      <w:r>
        <w:t xml:space="preserve">2. Chương 2: Phần Thưởng Chuyên Cần Cực Kỳ Độc Ác</w:t>
      </w:r>
    </w:p>
    <w:p>
      <w:pPr>
        <w:pStyle w:val="Compact"/>
      </w:pPr>
      <w:r>
        <w:br w:type="textWrapping"/>
      </w:r>
      <w:r>
        <w:br w:type="textWrapping"/>
      </w:r>
      <w:r>
        <w:t xml:space="preserve">Thuốc ngủ…. liều thuốc tốt chuẩn bị cho cuộc sống đầy bi kịch</w:t>
      </w:r>
    </w:p>
    <w:p>
      <w:pPr>
        <w:pStyle w:val="BodyText"/>
      </w:pPr>
      <w:r>
        <w:t xml:space="preserve">“ A, nguy rồi, nguy rồi, sắp trễ rồi.”</w:t>
      </w:r>
    </w:p>
    <w:p>
      <w:pPr>
        <w:pStyle w:val="BodyText"/>
      </w:pPr>
      <w:r>
        <w:t xml:space="preserve">Hàn Hiểu vừa mở mắt nhìn thời gian ở trên thẻ nhận dạng không nhịn được hét ầm lên, tối hôm qua vì để cầm được 20 Narup (tiền), cậu đã tăng ca giúp đồng nghiệp hơn hai tiếng đồng hồ, phải biết rằng tăng ca hai tiếng bình thường không có khả năng được trả lương cao như thế, vì thế tối hôm qua Hàn Hiểu còn cười trộm một trận, nào biết hôm nay cậu xui xẻo rồi.</w:t>
      </w:r>
    </w:p>
    <w:p>
      <w:pPr>
        <w:pStyle w:val="BodyText"/>
      </w:pPr>
      <w:r>
        <w:t xml:space="preserve">Thật sự là lợi bất cập hại a! Nếu như đến trễ thì sẽ bị trừ đi 10 Narup, hơn nữa tiền thưởng chuyên cần cũng mất luôn, đây chính là một khoản không nhỏ a! Sớm biết liền không tham 20 Narup đó được rồi, Hàn Hiểu vừa hối hận vừa nhanh chóng rửa mặt chạy thật nhanh ra ngoài, vừa chạy vừa nghĩ làm thế nào để bảo vệ được bản ghi chép phần thưởng chuyên cần của mình.</w:t>
      </w:r>
    </w:p>
    <w:p>
      <w:pPr>
        <w:pStyle w:val="BodyText"/>
      </w:pPr>
      <w:r>
        <w:t xml:space="preserve">Ai, xem ra hôm nay phải tốn chút tiền để ngồi xe điện công cộng (1) vậy, nhưng mà nếu ngồi xa cả đoạn đường thì quá tốn tiền rồi, không bằng trước tiên đi bộ một nửa sau đó ngồi đoạn còn lại đến nơi làm việc, như vậy thì có thể đến kịp rồi, chỉ là ở giữa phải đi qua một khu rừng, khu rừng đó là khu vực tư nhân, chưa được sự cho phép của chủ nhân mà đi vào bị bắt liền xong rồi, nghĩ đến đây Hàn Hiểu liền nhăn mày lại nhưng rất nhanh thì giãn ra rồi, sẽ không xui xẻo như vậy chứ! Lại không phải là chưa từng đi qua, bình thường khu rừng cũng không có người trông coi, chỉ là đi qua một khúc thôi, sẽ không có chuyện gì đâu.</w:t>
      </w:r>
    </w:p>
    <w:p>
      <w:pPr>
        <w:pStyle w:val="BodyText"/>
      </w:pPr>
      <w:r>
        <w:t xml:space="preserve">Nhưng mà cậu lại quên mất, thầy giáo địa cầu đã từng nói qua một câu: may mắn trong lòng là không thể chấp nhận được, may mắn trong lòng là phải chịu thiệt.</w:t>
      </w:r>
    </w:p>
    <w:p>
      <w:pPr>
        <w:pStyle w:val="BodyText"/>
      </w:pPr>
      <w:r>
        <w:t xml:space="preserve">Cho nên nửa đời sau của cậu phải trả một cái giá rất lớn, mỗi lần nghĩ đến nơi này cậu đều hối hận không thôi, làm người thật sự không nên quá keo kiệt, toàn bộ tiền thưởng cũng chỉ là mây bay thôi!</w:t>
      </w:r>
    </w:p>
    <w:p>
      <w:pPr>
        <w:pStyle w:val="BodyText"/>
      </w:pPr>
      <w:r>
        <w:t xml:space="preserve">Đi vào trong khu rừng hàn Hiểu nhanh chóng chạy về phía trước, nhưng mà không biết vì cái gì, từ lúc đi vào khu rừng mí mắt của cậu cứ giật mãi không ngừng, luôn có cảm giác sắp có chuyện gì đó xảy ra, nhưng vì để không đến trễ, liều thôi. Thật ra mí mắt giật cũng chỉ là một loại mê tín ở trên địa cầu mà thôi, bây giờ ở trên tinh cầu khác rồi, Phật Tổ, Thượng Đế cũng không quản được, còn mê tín gì nữa a! Nghĩ đến đây đồng chí Hàn Hiểu bình tĩnh lại rồi!</w:t>
      </w:r>
    </w:p>
    <w:p>
      <w:pPr>
        <w:pStyle w:val="BodyText"/>
      </w:pPr>
      <w:r>
        <w:t xml:space="preserve">Hàn Hiểu không ngừng cứ chạy về phía trước, đột nhiên chạy chậm lại rồi ngừng hẳn, ở phía trước cách cậu không xa có một người té ở dưới một gốc cây đại thụ, người đó không ngừng phát ra tiếng rên rỉ nhỏ xíu vô cùng đau đớn. Hàn Hiểu rất muốn chạy đi, nhưng giáo dục nhiều năm trên địa cầu khiến cho cậu không có cách nào không chú ý đến sự đau đớn của đối phương, thở một hơi đầy bất đắc dĩ đi về phía trước: “ Tiên sinh! Ngài không sao chứ? Cần tôi giúp gì không?”</w:t>
      </w:r>
    </w:p>
    <w:p>
      <w:pPr>
        <w:pStyle w:val="BodyText"/>
      </w:pPr>
      <w:r>
        <w:t xml:space="preserve">Người đó ngẩng đầu lên, anh ta có một mái tóc bạch kim rất đẹp, một khuôn mặt cực kì xinh đẹp đầy nét yêu nghiệt nhưng không hề giống nữ nhân một chút nào, lại thêm một đôi mắt màu đỏ tươi như con sói đang nhìn chằm chằm vào Hàn Hiểu, Hàn Hiểu bị dọa sợ lui về sau một bước, đáng tiếc khi Hàn Hiểu ý thức được thời khắc nguy hiểm thì đã muộn quá rồi. Người đàn ông tóc bạch kim nhanh chóng bắt được cậu, anh ta dùng sức kéo cậu xuống, trở mình lại, toàn bộ thân thể của người đàn ông đặt ở trên người Hàn Hiểu.</w:t>
      </w:r>
    </w:p>
    <w:p>
      <w:pPr>
        <w:pStyle w:val="BodyText"/>
      </w:pPr>
      <w:r>
        <w:t xml:space="preserve">“ Anh…..Anh muốn làm cái gì?” Hàn Hiểu kinh ngạc ngay lập tức bắt đầu giãy giụa, “ Anh buông tôi ra, rốt cuộc anh muốn làm cái gì, tốt xấu gì thì anh cũng nói chuyện đi chứ?” Hàn Hiểu vừa nỗ lực đầy cái người đó ra vừa tức giận nói.</w:t>
      </w:r>
    </w:p>
    <w:p>
      <w:pPr>
        <w:pStyle w:val="BodyText"/>
      </w:pPr>
      <w:r>
        <w:t xml:space="preserve">Người đàn ông không trả lời câu hỏi của cậu chỉ là lại phát ra một tiếng rên rỉ đầy đau khổ, đôi mắt vẫn nhìn chằm chằm vào cậu, Hàn Hiểu vẫn còn muốn nói gì đó, vừa mới mở miệng ra người đàn ông liền cúi thấp đầu xuống ngăn chặn đôi môi còn chưa đóng lại của cậu, Hàn Hiểu kinh ngạc mở to mắt, nếu như bây giờ cậu vẫn còn không biết người đàn ông này muốn làm cái gì vậy thì cậu sống hai kiếp mấy chục năm xem như uổng phí rồi, Hàn Hiểu bắt đầu liều mạng phản kháng, cào, gãi, đá, cũng định đem cái thứ đang tàn sát bừa bãi trong miệng mình hung hăng cắn đứt đi, tuy rằng người đàn ông lớn lên rất yêu nghiệt nhưng thân hình anh ta vô cùng cao lớn, gầy gò mà cường tráng, thân thể con gà con của Hàn Hiểu có chỗ nào là đối thủ của anh ta, một tay nắm cằm của cậu, một tay nhẹ nhàng đem đôi tay của cậu đặt ở trên đỉnh đầu, đôi chân mở ra bị áp chế gắt gao, thân thể của Hàn Hiểu đã không thể nào nhúc nhích được nữa. người đàn ông buông đôi môi cậu ra, một tay vung lên, quần áo của cậu liền trở thành một đống rách nát thoát khỏi cơ thể.</w:t>
      </w:r>
    </w:p>
    <w:p>
      <w:pPr>
        <w:pStyle w:val="BodyText"/>
      </w:pPr>
      <w:r>
        <w:t xml:space="preserve">Hàn Hiểu lần đầu tiên cảm thấy vô cùng tuyệt vọng và sợ hãi, cậu muốn cầu xin đối phương tha cho mình, nhưng đôi môi run rẩy không nói được lời nào. Cậu đột nhiên cảm thấy từ hạ thân truyền đến một cơn đau đớn, cơn đau đớn kịch liệt đó giống như muốn đem thân thể của cậu xé thành hai mảnh, cảm thấy lục phủ ngũ tạng sắp bị cắn nát rồi. Thật sự cmn đau quá, cậu thấy chính mình sắp chết ở đây rồi, lúc này cậu nghĩ đến một câu nói của địa cầu: Nếu như gặp phải lưu manh có thể phản kháng thì phản kháng, phản kháng không được thì mang theo một chai thuốc ngủ, uống xong, ngủ một giấc liền không biết gì nữa, Hàn Hiểu cảm thấy hôm nay cậu phải mang theo một chai thuốc ngủ ra ngoài. Ô….! Đột nhiên trước mắt tối sầm lại, cậu mừng rỡ ở trong lòng, bởi vì cậu biết cuối cùng cũng có thể thoát khỏi đau đớn này rồi, cuối cùng cũng có thể hôn mê rồi.</w:t>
      </w:r>
    </w:p>
    <w:p>
      <w:pPr>
        <w:pStyle w:val="BodyText"/>
      </w:pPr>
      <w:r>
        <w:t xml:space="preserve">Không biết qua bao lâu, Hàn Hiểu tỉnh lại, thân thể giống như bị hủy đi lại một lần nữa lắp ráp lại, trên người đều là vết thương, vừa mới động, hạ thân liền chảy ra dịch thể màu trắng hoà lẫn với máu tươi, đôi chân run rẩy thậm chí ngay cả đứng cũng không thể đứng bình thường được, ngẩng đầu nhìn lên trời, sắp tối rồi, lần này thì tốt rồi, tiền thưởng chuyên cần không những mất đi mà ngay cả công việc phỏng chừng cũng không còn nữa.</w:t>
      </w:r>
    </w:p>
    <w:p>
      <w:pPr>
        <w:pStyle w:val="BodyText"/>
      </w:pPr>
      <w:r>
        <w:t xml:space="preserve">Cậu dựa vào thân cây đứng dậy nhìn xung quanh, phát hiện trên mặt đất có bộ quần áo màu đen, phiá trên còn có mấy đồng tiền vàng Narup, màu vàng biểu thị cho mệnh giá 1000, khuôn mặt Hàn Hiểu tức giận đến mức tái xanh, cái tên khốn kiếp này vậy mà lại dùng tiền để xua đuổi cậu. Dùng vải rách ở xung quanh lau sơ qua thân thể, mặc lên bộ quần áo màu đen kia, phá tan mấy đồng tiền vàng Narup vứt ở trên mặt đất, nếu như không phải quần áo của mình trở thành giẻ rách rồi cậu mới chẳng thèm mặc bộ quần áo này, mình tuy rằng nghèo nhưng mà cốt khí vẫn cần phải có.</w:t>
      </w:r>
    </w:p>
    <w:p>
      <w:pPr>
        <w:pStyle w:val="BodyText"/>
      </w:pPr>
      <w:r>
        <w:t xml:space="preserve">Hàn Hiểu từng bước từng bước tập tễnh quay trở về, đi một bước cả người đều đau không chịu được, cái tên khốn kiếp đó nếu như để ta nhìn thấy ngươi một lần nữa, lại để ta nhìn thấy ngươi một lần nữa, ta liền…., ta liền…. Nghĩ đến đây Hàn Hiểu cười khổ một tiếng, đúng a! Mình có thể làm thế nào! Người đàn ông đó vừa nhìn liền biết thân phận không tầm thường, mà mình chỉ là một cô nhi nghèo khổ, mình có thể làm gì anh ta đây! Bỏ đi, cứ xem như là bị chó cắn một phát đi.</w:t>
      </w:r>
    </w:p>
    <w:p>
      <w:pPr>
        <w:pStyle w:val="BodyText"/>
      </w:pPr>
      <w:r>
        <w:t xml:space="preserve">Người địa cầu thường nói: Chiếm tiện nghi thì sẽ bị thiệt, Hàn Hiểu lúc này lệ rơi đầy mặt cảm nhận được rồi.</w:t>
      </w:r>
    </w:p>
    <w:p>
      <w:pPr>
        <w:pStyle w:val="BodyText"/>
      </w:pPr>
      <w:r>
        <w:t xml:space="preserve">Cuối cùng cũng từng bước từng bước di chuyển về đến nhà, giữa đường còn tới cửa hàng mua một chút đồ ăn và thuốc, nằm trên giường Hàn Hiểu mở ra máy truyền tin nhỏ trên thẻ nhận dạng, vừa mới mở ra, bên trong liền truyền tới tiếng mắng mỏ, tốc độ thật sự quá nhanh trong lúc nhất thời Hàn Hiểu không rõ là nói cái gì, chỉ là cậu nghe rõ một câu cuối cùng: lương của cậu tôi đã gửi vào trong thẻ nhận dạng rồi, ngày mai cậu không cần tới nữa.</w:t>
      </w:r>
    </w:p>
    <w:p>
      <w:pPr>
        <w:pStyle w:val="Compact"/>
      </w:pPr>
      <w:r>
        <w:t xml:space="preserve">Cậu kiểm tra hệ thống tài chính trong thẻ quả nhiên nhiều hơn một khoản tiền, nhìn thẻ nhận dạng nhịn không được cười một tiếng đầy bất đắc dĩ, đây thật sự là một món đồ tốt, tập hợp cả điện thoại di động, thẻ ngân hàng, chứng minh nhân dân, đồng hồ, v…v… lúc đầu khi Hàn Hiểu vừa mới tới đây, việc đầu tiên làm chính là cầm thẻ nhận dạng đem tên ở trên đổi thành Hàn Hiểu, đúng vậy, chỉ có cái tên này mới thật sự chân chính là thuộc về Hàn Hiểu, nghĩ đến đây vẻ mặt Hàn Hiểu đầy thương cảm.</w:t>
      </w:r>
      <w:r>
        <w:br w:type="textWrapping"/>
      </w:r>
      <w:r>
        <w:br w:type="textWrapping"/>
      </w:r>
    </w:p>
    <w:p>
      <w:pPr>
        <w:pStyle w:val="Heading2"/>
      </w:pPr>
      <w:bookmarkStart w:id="25" w:name="chương-3-toàn-bộ-kinh-hỉ-và-kinh-hách"/>
      <w:bookmarkEnd w:id="25"/>
      <w:r>
        <w:t xml:space="preserve">3. Chương 3: Toàn Bộ Kinh Hỉ Và Kinh Hách</w:t>
      </w:r>
    </w:p>
    <w:p>
      <w:pPr>
        <w:pStyle w:val="Compact"/>
      </w:pPr>
      <w:r>
        <w:br w:type="textWrapping"/>
      </w:r>
      <w:r>
        <w:br w:type="textWrapping"/>
      </w:r>
      <w:r>
        <w:t xml:space="preserve">Cuộc sống đâu đâu cũng có kinh hỉ, đương nhiên cũng có thể là kinh hách ( sợ hãi).</w:t>
      </w:r>
    </w:p>
    <w:p>
      <w:pPr>
        <w:pStyle w:val="BodyText"/>
      </w:pPr>
      <w:r>
        <w:t xml:space="preserve">Mất đi trinh tiết, mất đi công việc, Hàn Hiểu ở trong nhà buồn bực đến nội thương, nhìn chữ số trên thẻ nhận dạng càng ngày càng nhỏ, vô cùng đau lòng, để dành chút tiền này dễ dàng sao? Năm năm mới để dành được nhiêu đây, bị thương liền mất đi một nữa, vốn tưởng rằng mua chút thuốc về nhà thoa, ngủ một giấc, vài ngày sau liền tốt, ai mà ngờ ngày hôm sau cậu liền sốt cao, ngày hôm sau nữa, cái nơi bị chà đạp kịch liệt ở phía dưới bắt đầu nhiễm trùng, còn chảy ra nước mủ, khiến cho cậu không thể không vác cái thân tàn ma dại đi khám bác sĩ, trong ánh mắt ám muội của bác sĩ, tiền của cậu nhanh chóng chảy ra như nước. Ôi! Ôi! Hàn Hiểu cảm thấy lòng của cậu đau lại rồi.</w:t>
      </w:r>
    </w:p>
    <w:p>
      <w:pPr>
        <w:pStyle w:val="BodyText"/>
      </w:pPr>
      <w:r>
        <w:t xml:space="preserve">Vết thương vừa tốt, Hàn Hiểu liền bắt đầu đi tìm công việc, lúc này đây vận khí của cậu thật không tồi, nhanh chóng tìm được một công việc mới.</w:t>
      </w:r>
    </w:p>
    <w:p>
      <w:pPr>
        <w:pStyle w:val="BodyText"/>
      </w:pPr>
      <w:r>
        <w:t xml:space="preserve">Nhiều lúc Hàn Hiểu còn nghi ngờ mình xuyên đến không phải là tinh cầu ngoài hành tinh, mà là địa cầu trong tương lai, người của tinh cầu này ngoại trừ việc sống lâu hơn người địa cầu thì kết cấu sinh lí, những hoạt động ngày thường, quan niệm yêu đương, v…v… đều giống như người địa cầu, công việc mới mà cậu vừa tìm được là nhân viên bán hoa kiêm đưa hoa cho khách hàng của một tiệm hoa.</w:t>
      </w:r>
    </w:p>
    <w:p>
      <w:pPr>
        <w:pStyle w:val="BodyText"/>
      </w:pPr>
      <w:r>
        <w:t xml:space="preserve">Tác dụng của hoa tươi ở tinh cầu này giống như ở Địa Cầu: trang trí hoặc là theo đuổi người yêu ( người yêu đây bao gồm cả đồng giới và khác giới). Tuy rằng công việc này hơi cực một chút, nhưng mà tiền lương rất được, có khi gặp được khách hàng hào phóng còn có thể có cả tiền boa, thời gian thì cũng chỉ đến gần tối, như vậy thì có thể làm những việc ngoài giờ vào buổi tối, đền bù lại túi tiền đã bị mòn rút một cách nghiêm trọng, cái quan trọng nhất chính là bà chủ tiệm hoa là một người vô cùng ngay thẳng tốt bụng, cô ấy rất quan tâm Hàn Hiểu còn nhỏ tuổi.</w:t>
      </w:r>
    </w:p>
    <w:p>
      <w:pPr>
        <w:pStyle w:val="BodyText"/>
      </w:pPr>
      <w:r>
        <w:t xml:space="preserve">Sáng sớm, Hàn Hiểu đứng đợi xe ở trạm xe điện công cộng gần nhà, sau khi cái việc lần trước xảy ra, cậu rút ra được một kinh nghiệm xương máu, quyết định tiền không nên tiết kiệm thì không tiết kiệm, mấy phút sau xe đến, Hàn Hiểu liền lên xe.</w:t>
      </w:r>
    </w:p>
    <w:p>
      <w:pPr>
        <w:pStyle w:val="BodyText"/>
      </w:pPr>
      <w:r>
        <w:t xml:space="preserve">Không lâu sau thì có một người mẹ trẻ tuổi cùng đứa con của mình lên xe ngồi ở ngay phía trước cậu, đứa trẻ đang gặm một miếng thịt chiên vô cùng thơm ngon, mùi thịt đậm đà từ phía trước truyền tới, Hàn Hiểu ngửi thấy mùi thịt liền buồn nôn, gần đây không biết bị cái gì, trước đây mỗi khi ngửi thấy mùi thịt thì rất thèm, bản thân phải tốn rất nhiều công sức mới đè xuống cái ý nghĩ đi mua một miếng **, nhưng gần đây cứ thấy thịt là cậu chán ghét, ngửi thấy mùi thịt liền buồn nôn, ngay cả mình cũng cảm thấy mình kì lạ làm sao, nhưng mà suy nghĩ lại, nếu như không muốn ăn, thì không cần đấu tranh với chính mình, không cần nhìn người khác ăn mà thấy thèm, như vậy thì sẽ chi tiêu ít đi, chuyện tốt nha! Hàn Hiểu liền tươi cười rạng rỡ!</w:t>
      </w:r>
    </w:p>
    <w:p>
      <w:pPr>
        <w:pStyle w:val="BodyText"/>
      </w:pPr>
      <w:r>
        <w:t xml:space="preserve">Xem ra bệnh keo kiệt của đồng chí Hàn Hiểu cho dù có sống hai đời cũng không thay đổi được.</w:t>
      </w:r>
    </w:p>
    <w:p>
      <w:pPr>
        <w:pStyle w:val="BodyText"/>
      </w:pPr>
      <w:r>
        <w:t xml:space="preserve">Đến trạm, Hàn Hiểu xuống xe đi bộ mấy phút liền đến “ Tiệm hoa của tiểu thư Hanna”, nhẹ nhàng đẩy cửa ra, bà chủ Hanna đã ở trong tiệm thu dọn hao rồi.</w:t>
      </w:r>
    </w:p>
    <w:p>
      <w:pPr>
        <w:pStyle w:val="BodyText"/>
      </w:pPr>
      <w:r>
        <w:t xml:space="preserve">“ Chào buổi sáng, chị Hanna.”</w:t>
      </w:r>
    </w:p>
    <w:p>
      <w:pPr>
        <w:pStyle w:val="BodyText"/>
      </w:pPr>
      <w:r>
        <w:t xml:space="preserve">“ Chào buổi sáng! Hàn Hiểu!” Hanna mỉm cười trả lời</w:t>
      </w:r>
    </w:p>
    <w:p>
      <w:pPr>
        <w:pStyle w:val="BodyText"/>
      </w:pPr>
      <w:r>
        <w:t xml:space="preserve">Chào hỏi xong Hàn Hiểu lập tức tiến lên giúp Hanna thu dọn những bó hoa vẫn chưa được trang trí, làm xong mọi thứ chuẩn bị công việc, 8h30 tiệm hoa bắt đầu mở cửa.</w:t>
      </w:r>
    </w:p>
    <w:p>
      <w:pPr>
        <w:pStyle w:val="BodyText"/>
      </w:pPr>
      <w:r>
        <w:t xml:space="preserve">“ Chị Hanna, hôm nay có bó hoa nào cần đưa đi không?” Hàn Hiểu đứng ở trong quầy hỏi</w:t>
      </w:r>
    </w:p>
    <w:p>
      <w:pPr>
        <w:pStyle w:val="BodyText"/>
      </w:pPr>
      <w:r>
        <w:t xml:space="preserve">“ Có không ít! Nhưng mà bên trong có 100 đóa hoa Hợp Hoan đỏ gửi cho tiểu thư Mary ở phòng 5008 của khách sạn Na Suoya yêu cầu phải đưa trước 10h.”</w:t>
      </w:r>
    </w:p>
    <w:p>
      <w:pPr>
        <w:pStyle w:val="BodyText"/>
      </w:pPr>
      <w:r>
        <w:t xml:space="preserve">“ Ân! Em biết rồi, chị yên tâm, em nhất định sẽ đưa tới đúng giờ!”</w:t>
      </w:r>
    </w:p>
    <w:p>
      <w:pPr>
        <w:pStyle w:val="BodyText"/>
      </w:pPr>
      <w:r>
        <w:t xml:space="preserve">“ Những đoá hoa khác cần giao chị đã ghi vào trong máy tính của quầy rồi.”</w:t>
      </w:r>
    </w:p>
    <w:p>
      <w:pPr>
        <w:pStyle w:val="BodyText"/>
      </w:pPr>
      <w:r>
        <w:t xml:space="preserve">“ A! Em biết rồi, chị Hanna.” Hàn Hiểu mở máy tính trước mặt, lựa chọn sổ ghi chép, nhìn nội dung đầy tỉ mỉ.</w:t>
      </w:r>
    </w:p>
    <w:p>
      <w:pPr>
        <w:pStyle w:val="BodyText"/>
      </w:pPr>
      <w:r>
        <w:t xml:space="preserve">Trong tay Hanna nắm một bó lớn hoa Hợp Hoan nhìn Hàn Hiểu đang nhăn mày: “ Hàn Hiểu, sắc mặt của em không tốt, có phải vẫn chưa ăn sáng không?” Hàn Hiểu gãi đầu cười ngây ngô hai cái.</w:t>
      </w:r>
    </w:p>
    <w:p>
      <w:pPr>
        <w:pStyle w:val="BodyText"/>
      </w:pPr>
      <w:r>
        <w:t xml:space="preserve">Hanna bất đắc dĩ mà lắc đầu, cầm một bịch bánh bích quy lấy từ trong ngăn kéo của quầy hàng, nói: “ Em ăn cái này chống đói trước, chị hôm nay có mang món mà em thích nhất, sau khi em gửi hoa cho Mary tiểu thư xong, chúng ta cùng nhau ăn trưa.”</w:t>
      </w:r>
    </w:p>
    <w:p>
      <w:pPr>
        <w:pStyle w:val="BodyText"/>
      </w:pPr>
      <w:r>
        <w:t xml:space="preserve">“ Vậy làm sao được, em làm phiền chị nhiều quá rồi!” Hàn Hiểu vội vàng từ chối nói</w:t>
      </w:r>
    </w:p>
    <w:p>
      <w:pPr>
        <w:pStyle w:val="BodyText"/>
      </w:pPr>
      <w:r>
        <w:t xml:space="preserve">“ Có gì mà phiền với không phiền, đã sớm nói với em rồi, không được nói những lời này với chị, nhanh ăn đi, ăn xong rồi thì đi đưa hoa.” Hanna nói xong liền quay người đi bắt đầu bận rộn.</w:t>
      </w:r>
    </w:p>
    <w:p>
      <w:pPr>
        <w:pStyle w:val="BodyText"/>
      </w:pPr>
      <w:r>
        <w:t xml:space="preserve">“ Cảm ơn.” Hàn Hiểu cảm kích nhìn Hanna mấy lần, cậu luôn cảm nhận được sự ấm áp từ trên người Hanan, cầm bánh bích quy, cậu nghĩ cho dù bắt cậu đổi nó với bất kì thứ gì cậu cũng không bằng lòng.</w:t>
      </w:r>
    </w:p>
    <w:p>
      <w:pPr>
        <w:pStyle w:val="BodyText"/>
      </w:pPr>
      <w:r>
        <w:t xml:space="preserve">Nhanh chóng ăn xong bánh bích quy, cầm lấy chìa khóa xe điện loại nhỏ chỉ dành cho một người ở trên quầy hàng, cái này là do cửa hàng chuẩn bị cho nhân viên, cẩn thận cầm bó hoa Hợp Hoan màu đỏ: “ Chị Hanna, em đi đưa hoa đây.”</w:t>
      </w:r>
    </w:p>
    <w:p>
      <w:pPr>
        <w:pStyle w:val="BodyText"/>
      </w:pPr>
      <w:r>
        <w:t xml:space="preserve">Hanna đưa lưng về phái cậu vẫn tay nói: “ Ân! Đi đi!”</w:t>
      </w:r>
    </w:p>
    <w:p>
      <w:pPr>
        <w:pStyle w:val="BodyText"/>
      </w:pPr>
      <w:r>
        <w:t xml:space="preserve">Đi đến khách sạn Na Suoya, đúng giờ đưa hoa đến tay Mary tiểu thư, Mary tiểu thư rất rộng lượng boa cho cậu 50 Narup, ánh mắt cao hứng của Hàn Hiểu đều híp lại, bước chân vui sướng mà quay trở về, cậu thậm chí còn không có chú ý đến phía trước có một người đàn ông đi vào trong đột nhiên dừng lại nhìn cậu, anh ta hít mũi một cái khi Hàn Hiểu đi thoáng qua, bỗng nhiên trên mặt xuất hiện một nụ cười quỷ dị.</w:t>
      </w:r>
    </w:p>
    <w:p>
      <w:pPr>
        <w:pStyle w:val="BodyText"/>
      </w:pPr>
      <w:r>
        <w:t xml:space="preserve">Hàn Hiểu trôi qua những ngày tháng hết sức thoải mái mà không biết rằng nguy hiểm đang từng bước đi về phiá cậu.</w:t>
      </w:r>
    </w:p>
    <w:p>
      <w:pPr>
        <w:pStyle w:val="BodyText"/>
      </w:pPr>
      <w:r>
        <w:t xml:space="preserve">Tòa thành Công tước Akasi.</w:t>
      </w:r>
    </w:p>
    <w:p>
      <w:pPr>
        <w:pStyle w:val="BodyText"/>
      </w:pPr>
      <w:r>
        <w:t xml:space="preserve">“Này! Akasi.” Lời mở đầu như bình thường, tác phong của Hầu tước Lukenaer không đứng đắn chút nào.</w:t>
      </w:r>
    </w:p>
    <w:p>
      <w:pPr>
        <w:pStyle w:val="BodyText"/>
      </w:pPr>
      <w:r>
        <w:t xml:space="preserve">Công tước Akasi nhìn anh ta, hai hàng lông mày thon dài trên khuôn mặt nhíu lại thật chặt, tròng mắt màu đỏ bắn ra ánh sáng nghiêm nghị: “Lukenaer, cậu tốt nhất giải thích hợp lí cho tôi chuyện xảy ra trong buổi tiệc của Ida trưởng lão.”</w:t>
      </w:r>
    </w:p>
    <w:p>
      <w:pPr>
        <w:pStyle w:val="BodyText"/>
      </w:pPr>
      <w:r>
        <w:t xml:space="preserve">“ A! Buổi tiệc của Ida trưởng lão xảy ra chuyện gì sao?” Vẻ mặt Hầu tước Lukenaer đầy vô tội “ Tôi không biết gì cả.”</w:t>
      </w:r>
    </w:p>
    <w:p>
      <w:pPr>
        <w:pStyle w:val="BodyText"/>
      </w:pPr>
      <w:r>
        <w:t xml:space="preserve">“ Được, cậu giỏi lắm, cậu hoàn toàn không biết, đúng không?” Akasi vô cùng tức giận nhưng lại lộ ra một nụ cười đầy mị hoặc, ánh mắt càng ngày càng sắc sảo</w:t>
      </w:r>
    </w:p>
    <w:p>
      <w:pPr>
        <w:pStyle w:val="BodyText"/>
      </w:pPr>
      <w:r>
        <w:t xml:space="preserve">Lukenaer đột nhiên cảm thấy khắp người đều lạnh lẽo, mỗi lần Akasi cười như vậy thì sau đó chắc chắn không phải là chuyện tốt lành gì.</w:t>
      </w:r>
    </w:p>
    <w:p>
      <w:pPr>
        <w:pStyle w:val="BodyText"/>
      </w:pPr>
      <w:r>
        <w:t xml:space="preserve">“Trưởng đoàn thi hành của tinh cầu Kaka đoạn thời gian trước bởi vì tuổi già sức yếu đã xin Đế Quốc được quay trở lại tinh cầu Landis dưỡng lão, tôi thấy cậu rất phù hợp với vị trí đó.”</w:t>
      </w:r>
    </w:p>
    <w:p>
      <w:pPr>
        <w:pStyle w:val="BodyText"/>
      </w:pPr>
      <w:r>
        <w:t xml:space="preserve">“ Đừng có ác độc như vậy chứ!” quả nhiên không có chuyện gì tốt! Tinh cầu Kaka là tinh cầu khoáng sản, ở phía trên ngoại trừ khoáng sản ra thì không có một cọng cỏ, không có rượu tốt, không có đồ ăn ngon, đương nhiên cũng không có mĩ nữ, như vậy thì Lukenaer làm sao có thể sống được chứ!</w:t>
      </w:r>
    </w:p>
    <w:p>
      <w:pPr>
        <w:pStyle w:val="BodyText"/>
      </w:pPr>
      <w:r>
        <w:t xml:space="preserve">Nụ cười của Akasi càng thêm rực rỡ, “ Tôi đang đợi cậu giải thích,” Anh nói đầy dịu dàng</w:t>
      </w:r>
    </w:p>
    <w:p>
      <w:pPr>
        <w:pStyle w:val="BodyText"/>
      </w:pPr>
      <w:r>
        <w:t xml:space="preserve">“ Vậy được rồi!” Lukenaer nhún vai, “ Trong buổi tiệc lần trước, tôi vô ý nói với trưởng lão Ida chuyện cậu chưa bao giờ dùng mê tình, kết quả chính là như vậy.” Mê tình là một loại thuốc mạnh, nhưng mà nó chỉ có tác dụng một lần với quý tộc, thể chất quý tộc cường hãn, hệ thống miễn dịch mạnh mẽ, rất ít thuốc có thể có tác dụng với bọn họ, mê tình là một trong số ít đó.</w:t>
      </w:r>
    </w:p>
    <w:p>
      <w:pPr>
        <w:pStyle w:val="BodyText"/>
      </w:pPr>
      <w:r>
        <w:t xml:space="preserve">“A! Trong lúc vô ý? Cậu không có động tay động chân gì ở trong đó sao?” Akasi nhíu mày lại</w:t>
      </w:r>
    </w:p>
    <w:p>
      <w:pPr>
        <w:pStyle w:val="BodyText"/>
      </w:pPr>
      <w:r>
        <w:t xml:space="preserve">“ Ách! Cũng coi như là có đi! Chuyện cậu chưa dùng qua mê tình sớm muộn gì đoàn trưởng lão cũng tra ra thôi, còn hơn để sau này bọn họ làm cho mọi việc càng thêm lớn hơn, còn không bằng bây giờ để bọn họ bộc phát trong phạm vi có thể khống chế được, như vậy đối với cậu cũng an toàn hơn. ” Ánh mắt Lukenaer âm trầm nói</w:t>
      </w:r>
    </w:p>
    <w:p>
      <w:pPr>
        <w:pStyle w:val="BodyText"/>
      </w:pPr>
      <w:r>
        <w:t xml:space="preserve">‘‘ Cậu không cảm thấy cậu nên thương lượng trước với tôi sao ?’’</w:t>
      </w:r>
    </w:p>
    <w:p>
      <w:pPr>
        <w:pStyle w:val="BodyText"/>
      </w:pPr>
      <w:r>
        <w:t xml:space="preserve">‘‘ Tôi thương lượng với cậu, cậu sẽ phối hợp sao ?’’</w:t>
      </w:r>
    </w:p>
    <w:p>
      <w:pPr>
        <w:pStyle w:val="BodyText"/>
      </w:pPr>
      <w:r>
        <w:t xml:space="preserve">‘‘ Sẽ không.’’</w:t>
      </w:r>
    </w:p>
    <w:p>
      <w:pPr>
        <w:pStyle w:val="BodyText"/>
      </w:pPr>
      <w:r>
        <w:t xml:space="preserve">“ Vậy tôi vì sao phải thương lượng với cậu !”</w:t>
      </w:r>
    </w:p>
    <w:p>
      <w:pPr>
        <w:pStyle w:val="BodyText"/>
      </w:pPr>
      <w:r>
        <w:t xml:space="preserve">“…….” Hàm răng Akasi lại bắt đầu cắn chặt</w:t>
      </w:r>
    </w:p>
    <w:p>
      <w:pPr>
        <w:pStyle w:val="BodyText"/>
      </w:pPr>
      <w:r>
        <w:t xml:space="preserve">“ A, đúng rồi, hôm nay tôi tìm cậu là bởi vì tôi phát hiện một việc vô cùng thú vị, Akasi, tôi chưa từng nghĩ đến cậu lại thích những đứa trẻ chưa trưởng thành, thảo nào buổi tiệc của trưởng lão cậu không thích tham gia, thì ra là bên trong không có người phù hợp với yêu cầu của cậu. ” Lukenaer cười mập mờ nói</w:t>
      </w:r>
    </w:p>
    <w:p>
      <w:pPr>
        <w:pStyle w:val="BodyText"/>
      </w:pPr>
      <w:r>
        <w:t xml:space="preserve">Khuôn mặt Akasi trong chốc lát liền đen lại, “ Tôi hoàn toàn không thể nghe hiểu cậu đang nói cái gì. ”</w:t>
      </w:r>
    </w:p>
    <w:p>
      <w:pPr>
        <w:pStyle w:val="BodyText"/>
      </w:pPr>
      <w:r>
        <w:t xml:space="preserve">“ Cậu dám cam đoan cậu không có gặp qua một cậu bé tóc đen con ngươi màu tím cao khoảng 1m6 mấy đó?!” Lukenaer nhìn anh hỏi</w:t>
      </w:r>
    </w:p>
    <w:p>
      <w:pPr>
        <w:pStyle w:val="BodyText"/>
      </w:pPr>
      <w:r>
        <w:t xml:space="preserve">Nghe xong câu này trong đầu Akasi liền hiện lên một khuôn mặt nhỏ đầy nước mắt cố chịu đựng đau nhức, anh thở dài một hơi hỏi: “ Làm sao cậu biết?”</w:t>
      </w:r>
    </w:p>
    <w:p>
      <w:pPr>
        <w:pStyle w:val="BodyText"/>
      </w:pPr>
      <w:r>
        <w:t xml:space="preserve">“ Ha, ha, cậu cậu cuối cùng cũng thừa nhận rồi! Hôm qua tôi đến khách sạn Na Suoya để gặp một vị mĩ nữ mà tôi mới quen, ở trên hành lang, trên người tiểu khả ái tỏa ra mùi vị của cậu, trong vòng 10 bước đều có thể ngửi được.”</w:t>
      </w:r>
    </w:p>
    <w:p>
      <w:pPr>
        <w:pStyle w:val="BodyText"/>
      </w:pPr>
      <w:r>
        <w:t xml:space="preserve">“Không có khả năng.” Akasi ngay lập tức trả lời, thông thường mà nói, quý tộc cùng người phát sinh quan hệ, mùi sẽ lưu lại trên người bên kia nhiều lắm là một đến hai ngày( mùi này chỉ có quý tộc mới có thể ngửi được), chuyện của anh cùng đứa trẻ đó đã xảy ra hai tháng trước rồi, cái này làm sao có thể được! Trừ phi ——, anh nghĩ đến một khả năng khác, nhưng khả năng này còn thấp hơn! “Cậu có khi nào ngửi sai rồi, cái này là không thể!”</w:t>
      </w:r>
    </w:p>
    <w:p>
      <w:pPr>
        <w:pStyle w:val="BodyText"/>
      </w:pPr>
      <w:r>
        <w:t xml:space="preserve">“Chúng ta cùng nhau lớn lên, cậu cho rằng tôi có thể ngửi sai sao?”</w:t>
      </w:r>
    </w:p>
    <w:p>
      <w:pPr>
        <w:pStyle w:val="BodyText"/>
      </w:pPr>
      <w:r>
        <w:t xml:space="preserve">Hô hấp của Akasi đột nhiên dồn dập lên, “Lukenaer, cậu ngay lập tức điều tra tất cả thông tin của đứa trẻ đó, tôi bây giờ đi đến thành Unake.”</w:t>
      </w:r>
    </w:p>
    <w:p>
      <w:pPr>
        <w:pStyle w:val="BodyText"/>
      </w:pPr>
      <w:r>
        <w:t xml:space="preserve">“A….. Vì sao chứ!” Lukenaer kinh ngạc hỏi, nhưng anh cũng không có nhận được câu trả lời, máy truyền tin bị tắt rồi.</w:t>
      </w:r>
    </w:p>
    <w:p>
      <w:pPr>
        <w:pStyle w:val="BodyText"/>
      </w:pPr>
      <w:r>
        <w:t xml:space="preserve">Akasi mở máy nói chuyện nội bộ ở trên bàn “Chuẩn bị phi thuyền, tôi muốn ngay lập tức đi đến thành Unake, để bác sĩ Nayar mang theo thiết bị trị liệu đi cùng tôi.”</w:t>
      </w:r>
    </w:p>
    <w:p>
      <w:pPr>
        <w:pStyle w:val="BodyText"/>
      </w:pPr>
      <w:r>
        <w:t xml:space="preserve">Buổi hoàng hôn ở thành Unake</w:t>
      </w:r>
    </w:p>
    <w:p>
      <w:pPr>
        <w:pStyle w:val="BodyText"/>
      </w:pPr>
      <w:r>
        <w:t xml:space="preserve">Hàn Hiểu uể oải đi xuống xe điện công cộng, từ từ đi về nhà, đột nhiên chóng mặt, cậu không nhịn được dựa vào cây cột ở bên đường, nghỉ ngơi một chút mới có thể đi tiếp về nhà, gần đây thân thể của cậu thật sự là càng ngày càng kém rồi, làm việc một chút liền cảm thấy vô cùng mệt mỏi, thường xuyên chóng mặt buồn nôn, có lúc đang làm việc lại ngủ mất tiêu, vì thế chị Hanna rất lo lắng, xem ra ngày mai thật sự phải đi khám bác sĩ rồi, Hàn Hiểu vừa nghĩ vừa đi vào con hẻm nhỏ thường ngày đều đi, hẻm nhỏ cực kì im lặng, bình thường thì có một đám người hôm nay ngay cả một người cũng không có, khắp nơi đều lộ ra một mùi nguy hiểm, Hàn Hiểu nhìn xung quanh dần dần bước nhanh hơn. Rảo bước chạy ra khỏi hẻm nhỏ, cậu cúi người xuống thở hổn hển nghỉ ngơi một lát, sau khi cảm thấy tốt lên một tí liền đứng thẳng người, sau đó cậu ngây ngẩn cả người, trước cửa nhà không xa lắm, một chiếc xe điện cấp cao cực lớn đang đậu bên đó, xung quanh ngoại trừ cái nhà bằng tôn của cậu ra thì có rất nhiều ngôi nhà bị đè sụp rồi.</w:t>
      </w:r>
    </w:p>
    <w:p>
      <w:pPr>
        <w:pStyle w:val="BodyText"/>
      </w:pPr>
      <w:r>
        <w:t xml:space="preserve">Cửa xe mở ra có mấy người từ trong xe đi ra, một người trong đó Hàn Hiểu vừa nhìn thì tóc gáy liền dựng đứng, một mái tóc bạch kim xinh đẹp rực rỡ, một khuôn mặt hoa lệ mị hoặc, đôi con ngươi màu đỏ sắc sảo như muốn nhìn xuyên qua người khác, không phải là cái tên khốn kiếp làm hại cậu mất đi trinh tiết sao! Cơ thể Hàn Hiểu ngay lập tức phản ứng, quay đầu muốn chạy, nhưng đáng tiếc hẻm nhỏ phía sau đã bị một người nam nhân anh tuấn khôi ngô chặn mất rồi, Hàn Hiểu nhất thơi cảm thấy tuyệt vọng, cậu không thể không quay đầu mặt đối mặt với cái tên làm cậu sợ hãi kia.</w:t>
      </w:r>
    </w:p>
    <w:p>
      <w:pPr>
        <w:pStyle w:val="BodyText"/>
      </w:pPr>
      <w:r>
        <w:t xml:space="preserve">“Anh, anh muốn làm cái gì?” thanh âm của Hàn Hiểu hơi có chút run rẩy hỏi</w:t>
      </w:r>
    </w:p>
    <w:p>
      <w:pPr>
        <w:pStyle w:val="BodyText"/>
      </w:pPr>
      <w:r>
        <w:t xml:space="preserve">Người đàn ông tóc bạch kim không có trả lời câu hỏi của cậu, sau lưng Hàn Hiểu truyền tới thanh âm của người đàn ông tóc đỏ: “Cậu nhìn xem! Akasi, tôi không có lừa cậu nha! Mùi trên người cậu ấy nồng như vậy!”</w:t>
      </w:r>
    </w:p>
    <w:p>
      <w:pPr>
        <w:pStyle w:val="BodyText"/>
      </w:pPr>
      <w:r>
        <w:t xml:space="preserve">Mùi, trên người của cậu có mùi, cậu mỗi ngày đều có tắm rửa, lấy đâu ra mùi gì! Hàn Hiểu cảm thấy rất là kì lạ</w:t>
      </w:r>
    </w:p>
    <w:p>
      <w:pPr>
        <w:pStyle w:val="BodyText"/>
      </w:pPr>
      <w:r>
        <w:t xml:space="preserve">“Nayar, đi làm kiểm tra cho cậu ấy.” Người đàn ông tóc bạch kim tên Akasi cuối cùng cũng nói chuyện rồi.</w:t>
      </w:r>
    </w:p>
    <w:p>
      <w:pPr>
        <w:pStyle w:val="BodyText"/>
      </w:pPr>
      <w:r>
        <w:t xml:space="preserve">“Vâng, Công tước.” Một người đàn ông nho nhã đáp lại, sau đó chầm chậm đi về phía Hàn Hiểu</w:t>
      </w:r>
    </w:p>
    <w:p>
      <w:pPr>
        <w:pStyle w:val="BodyText"/>
      </w:pPr>
      <w:r>
        <w:t xml:space="preserve">“Anh, anh muốn làm cái gì?” Hàn Hiểu vừa lui về sau vừa khẩn trương hỏi</w:t>
      </w:r>
    </w:p>
    <w:p>
      <w:pPr>
        <w:pStyle w:val="BodyText"/>
      </w:pPr>
      <w:r>
        <w:t xml:space="preserve">“Không có chuyện gì, không cần sợ hãi, chỉ là kiểm tra theo thông lệ thôi, Nayar mỉm cười định tới gần Hàn Hiểu</w:t>
      </w:r>
    </w:p>
    <w:p>
      <w:pPr>
        <w:pStyle w:val="BodyText"/>
      </w:pPr>
      <w:r>
        <w:t xml:space="preserve">Hàn Hiểu nghe xong một đầu hắc tuyến, anh lừa quỷ a! Đuổi tới nhà mình chỉ để làm kiểm tra theo thông lệ, ai tin chứ! “Tôi không cần, tôi rất khỏe mạnh, không cần kiểm tra!”</w:t>
      </w:r>
    </w:p>
    <w:p>
      <w:pPr>
        <w:pStyle w:val="BodyText"/>
      </w:pPr>
      <w:r>
        <w:t xml:space="preserve">“ Ai nha, có lúc bên ngoài khỏe mạnh không có nghĩa là bên trong cũng khỏe mạnh, vẫn là nên kiểm tra một chút thì tốt hơn.”</w:t>
      </w:r>
    </w:p>
    <w:p>
      <w:pPr>
        <w:pStyle w:val="BodyText"/>
      </w:pPr>
      <w:r>
        <w:t xml:space="preserve">Nayar nở nụ cười thuyết phục Hàn Hiểu, nhưng mà Hàn Hiểu luôn có cảm giác nụ cười của anh ta rất giống như bà ngoại sói, không yên lòng, “Tôi không bị bệnh, tôi không cần kiểm tra.”</w:t>
      </w:r>
    </w:p>
    <w:p>
      <w:pPr>
        <w:pStyle w:val="BodyText"/>
      </w:pPr>
      <w:r>
        <w:t xml:space="preserve">“Nói như vậy cậu kiên quyết không hợp tác!” Nayar dừng bước</w:t>
      </w:r>
    </w:p>
    <w:p>
      <w:pPr>
        <w:pStyle w:val="BodyText"/>
      </w:pPr>
      <w:r>
        <w:t xml:space="preserve">“Đúng.” Vẻ mặt Hàn Hiểu đầy vẻ kháng cự</w:t>
      </w:r>
    </w:p>
    <w:p>
      <w:pPr>
        <w:pStyle w:val="BodyText"/>
      </w:pPr>
      <w:r>
        <w:t xml:space="preserve">“Vậy thì không có biện pháp rồi!” Nayar bất đắc dĩ vuốt cánh tay</w:t>
      </w:r>
    </w:p>
    <w:p>
      <w:pPr>
        <w:pStyle w:val="BodyText"/>
      </w:pPr>
      <w:r>
        <w:t xml:space="preserve">Hàn Hiểu không cho rằng đối phương sẽ từ bỏ như vậy, cả người cậu cảnh giác nhìn Nayar, đột nhiên thấy hoa mắt, Nayar ở trước mặt không thấy đâu cả, ngay sau đó cái cổ bỗng nhiên đau nhói một cái, rồi không biết gì nữa.</w:t>
      </w:r>
    </w:p>
    <w:p>
      <w:pPr>
        <w:pStyle w:val="BodyText"/>
      </w:pPr>
      <w:r>
        <w:t xml:space="preserve">Nayar ôm lấy thân thể ngã xuống của Hàn Hiểu từ từ đi về xe điện, Akasi nhìn Hàn Hiểu đang bị ôm nhăn mày lại, anh đi đến trước mặt Nayar nói: “ Đưa cậu ấy cho ta!” Nayar sửng sốt một chút, sau đó cười cười thận trọng đem người giao vào trong tay Akasi.</w:t>
      </w:r>
    </w:p>
    <w:p>
      <w:pPr>
        <w:pStyle w:val="BodyText"/>
      </w:pPr>
      <w:r>
        <w:t xml:space="preserve">Akasi ôm lấy cậu bé trong lòng đưa vào trong xe điện, Nayar và người đàn ông tóc đỏ chặn hẻm nhỏ lúc nãy cũng ngồi vào trong, Nayar bắt đầu kiểm tra thân thể Hàn Hiểu, nửa tiếng sau, anh ta ngẩng đầu lên, kích động gật đầu với Akasi.</w:t>
      </w:r>
    </w:p>
    <w:p>
      <w:pPr>
        <w:pStyle w:val="BodyText"/>
      </w:pPr>
      <w:r>
        <w:t xml:space="preserve">“Cậu chắc chắn không?” Akasi hỏi</w:t>
      </w:r>
    </w:p>
    <w:p>
      <w:pPr>
        <w:pStyle w:val="BodyText"/>
      </w:pPr>
      <w:r>
        <w:t xml:space="preserve">“Chắc chắn, Công tước, tôi chắc chắn một trăm phần trăm!” vẻ mặt Nayar đầy hưng phấn trả lời</w:t>
      </w:r>
    </w:p>
    <w:p>
      <w:pPr>
        <w:pStyle w:val="Compact"/>
      </w:pPr>
      <w:r>
        <w:t xml:space="preserve">“A! Akasi, cậu đây là có cái vận may gì vậy!” Lukenaer cũng chính là người đàn ông tóc đỏ đó cuối cùng cũng nhịn không được mà khẽ hô một tiếng.</w:t>
      </w:r>
      <w:r>
        <w:br w:type="textWrapping"/>
      </w:r>
      <w:r>
        <w:br w:type="textWrapping"/>
      </w:r>
    </w:p>
    <w:p>
      <w:pPr>
        <w:pStyle w:val="Heading2"/>
      </w:pPr>
      <w:bookmarkStart w:id="26" w:name="chương-4-gả-vào-hào-môn-nhà-giàu"/>
      <w:bookmarkEnd w:id="26"/>
      <w:r>
        <w:t xml:space="preserve">4. Chương 4: Gả Vào Hào Môn (nhà Giàu)</w:t>
      </w:r>
    </w:p>
    <w:p>
      <w:pPr>
        <w:pStyle w:val="Compact"/>
      </w:pPr>
      <w:r>
        <w:br w:type="textWrapping"/>
      </w:r>
      <w:r>
        <w:br w:type="textWrapping"/>
      </w:r>
      <w:r>
        <w:t xml:space="preserve">Cuộc sống hung hãn không cần sự giải thích của bất kì ai, cuộc sống xui xẻo thì không ai có thể giải thích được.</w:t>
      </w:r>
    </w:p>
    <w:p>
      <w:pPr>
        <w:pStyle w:val="BodyText"/>
      </w:pPr>
      <w:r>
        <w:t xml:space="preserve">Làm một bác sĩ quý tộc Đế Quốc, Nayar đột nhiên cảm thấy áp lực rất lớn.</w:t>
      </w:r>
    </w:p>
    <w:p>
      <w:pPr>
        <w:pStyle w:val="BodyText"/>
      </w:pPr>
      <w:r>
        <w:t xml:space="preserve">Quý tộc Đế Quốc Landis là một tộc người cường đại, trong cả vũ trụ hiếm có người là đối thủ của bọn họ, hệ thống miễn dịch cường hãn khiến cho tất cả vi khuẩn đều phải bỏ chạy, các loại thuốc độc, xuân dược đối với bọn họ mà nói chỉ phân thành ăn ngon hay không mà thôi. Các bác sĩ của quý tộc hoàn toàn nằm trong tình trạng “Anh hùng không có đất dụng võ”.</w:t>
      </w:r>
    </w:p>
    <w:p>
      <w:pPr>
        <w:pStyle w:val="BodyText"/>
      </w:pPr>
      <w:r>
        <w:t xml:space="preserve">Đương nhiên quý tộc cũng không phải hoàn toàn không cần bác sĩ, ví dụ như đánh giặc trên chiến trường luôn có người bị thương, những người đó đứt tay cụt chân luôn cần phải có người nối lại! Còn có trên người những người đó có những chỗ chảy máu cũng cần phải có người may lại! Tuy nói hệ thống khôi phục của quý tộc cũng rất trâu bò, nhưng mà yêu cầu của chiến tranh khiến bọn họ không thể không tiếp nhận những cuộc giải phẫu nhỏ đơn giản, thật sự chỉ là những cuộc giải phẫu nhỏ đơn giản.</w:t>
      </w:r>
    </w:p>
    <w:p>
      <w:pPr>
        <w:pStyle w:val="BodyText"/>
      </w:pPr>
      <w:r>
        <w:t xml:space="preserve">Bác sĩ quý tộc Landis là một sự tồn tại bi thảm như vậy.</w:t>
      </w:r>
    </w:p>
    <w:p>
      <w:pPr>
        <w:pStyle w:val="BodyText"/>
      </w:pPr>
      <w:r>
        <w:t xml:space="preserve">Tuy rằng tình hình hiện tại của bác sĩ chính là như vậy, nhưng mà Đế Quốc còn nhập vào một lượng lớn sức người sức của tiến hành nghiên cứu y học, đương nhiên cái bọn họ nghiên cứu không phải là những cuộc may vá ở trên chiến trường, mà bọn họ chủ yếu nghiên cứu gen của tộc và vấn đề sinh sản, cố gắng kéo dài con đường sinh sản cho bộ tộc.</w:t>
      </w:r>
    </w:p>
    <w:p>
      <w:pPr>
        <w:pStyle w:val="BodyText"/>
      </w:pPr>
      <w:r>
        <w:t xml:space="preserve">Thay lời khác để nói thì bọn họ nghiên cứu chính là phụ khoa và nam khoa, chủ yếu là chữa trị tình trạng không mang thai không sinh sản.</w:t>
      </w:r>
    </w:p>
    <w:p>
      <w:pPr>
        <w:pStyle w:val="BodyText"/>
      </w:pPr>
      <w:r>
        <w:t xml:space="preserve">Nhưng trải qua rất nhiều năm, bọn họ từ nghiên cứu gen của người trong tộc cho đến gen của người ngoài tộc, nghiên cứu từ sinh sản hữu tính cho đến sinh sản vô tính, thế nhưng tính tình của quý tộc quá mạnh, các bác sĩ dùng hết mọi biện pháp bọn họ cũng không chịu thỏa hiệp. Ánh mắt của các bác sĩ hàm chứa nước mắt bi phẫn, mọi người nói đây là vì con tôm a! Vì con tôm a!</w:t>
      </w:r>
    </w:p>
    <w:p>
      <w:pPr>
        <w:pStyle w:val="BodyText"/>
      </w:pPr>
      <w:r>
        <w:t xml:space="preserve">Nayar là một bác sĩ phục vụ trong quân đội, vốn cho rằng cuộc đời anh cũng giống như các bác sĩ quý tộc khác có cuộc sống bi kịch như thế, nhưng có một ngày người đứng đầu quân đội, nay là tổng chấp hành trưởng của Đế Quốc, Công tước AKasi · TeJunior · Doris đột nhiên phân phó anh mang theo máy trị bệnh cùng với anh ta đi đến thành Unake. Người bệnh như thế nào mà lại cần đoàn trưởng đoàn bác sĩ quân y ra tay, Nayar rất nghi ngờ. Đợi đến khi đến thành Unake gặp được Hầu tước Lukenaer mới hiểu rõ đầu đuôi của sự việc, anh kích động lên rồi.</w:t>
      </w:r>
    </w:p>
    <w:p>
      <w:pPr>
        <w:pStyle w:val="BodyText"/>
      </w:pPr>
      <w:r>
        <w:t xml:space="preserve">Sau khi cùng quý tộc quan hệ, hai tháng vẫn còn lưu lại mùi vị mãnh liệt của vị quý tộc đó, vậy thì đại biểu cho cái gì!? Thông thường sau khi quan hệ với quý tộc mùi nhiều lắm chỉ giữ lại một hoặc hai ngày, thời gian dài mà mùi vẫn còn thì chỉ có một khả năng, đó chính là bào thai trong cơ thể mẹ đang cảnh cáo với bên ngoài: Baba của tôi là…., ông ấy rất mạnh, các người nếu như dám làm hại tôi và mẹ tôi, baba của tôi sẽ không bỏ qua cho các người đâu.</w:t>
      </w:r>
    </w:p>
    <w:p>
      <w:pPr>
        <w:pStyle w:val="BodyText"/>
      </w:pPr>
      <w:r>
        <w:t xml:space="preserve">“Một trăm phần trăm!” Akasi lần thứ ba xác nhận lại với Nayar.</w:t>
      </w:r>
    </w:p>
    <w:p>
      <w:pPr>
        <w:pStyle w:val="BodyText"/>
      </w:pPr>
      <w:r>
        <w:t xml:space="preserve">“Vâng, một trăm phần trăm, Công tước, không chỉ có như vậy” Nayar chỉ vào hai điểm sáng trên máy hiển thị: “ Công tước, trong máy X-Quang hiển thị trong bụng cậu bé này có hai sinh mệnh.”</w:t>
      </w:r>
    </w:p>
    <w:p>
      <w:pPr>
        <w:pStyle w:val="BodyText"/>
      </w:pPr>
      <w:r>
        <w:t xml:space="preserve">“Trời ạ! Hai đứa!” Lukenaer nhìn Nayar đầy kinh ngạc</w:t>
      </w:r>
    </w:p>
    <w:p>
      <w:pPr>
        <w:pStyle w:val="BodyText"/>
      </w:pPr>
      <w:r>
        <w:t xml:space="preserve">“Vâng, hai đứa, nhưng mà…..” Nayar lo lắng nhìn Hàn Hiểu tiếp tục nói: “Cậu bé này vẫn còn nhỏ, còn chưa phát dục xong, mà thân thể lại lao lực quá độ, thêm nữa dinh dưỡng không đầy đủ, hết thảy đều có ảnh hưởng với bào thai ở trong bụng, may mà phát hiện sớm, nếu không thì hậu quả thật không thể tưởng tượng nổi.”</w:t>
      </w:r>
    </w:p>
    <w:p>
      <w:pPr>
        <w:pStyle w:val="BodyText"/>
      </w:pPr>
      <w:r>
        <w:t xml:space="preserve">Akasi nhìn Hàn Hiểu trầm mặc một hồi nói: “Nayar, bỏ hết những việc trong tay cậu, sau này nếu như ta không có mặt thì coi chừng cậu ấy một tấc cũng không rời.’</w:t>
      </w:r>
    </w:p>
    <w:p>
      <w:pPr>
        <w:pStyle w:val="BodyText"/>
      </w:pPr>
      <w:r>
        <w:t xml:space="preserve">“Vâng, Công tước, đây là vinh hạnh của tôi.” Nayar bình tĩnh trả lời, chỉ là niềm vui sướng trong đôi mắt kia thì lại không thể nào che giấu</w:t>
      </w:r>
    </w:p>
    <w:p>
      <w:pPr>
        <w:pStyle w:val="BodyText"/>
      </w:pPr>
      <w:r>
        <w:t xml:space="preserve">“Nhưng mà, Nayar, ngoại trừ cậu, ta không muốn có bất kì người nào tiếp cận làm phiền cậu ấy, cậu hiểu chứ?”</w:t>
      </w:r>
    </w:p>
    <w:p>
      <w:pPr>
        <w:pStyle w:val="BodyText"/>
      </w:pPr>
      <w:r>
        <w:t xml:space="preserve">“Vâng, ngài yên tâm, tôi sẽ đem bất kì người nào tới gần cậu ấy trong vòng 10 bước ném ra ngoài không gian” Nayar kiên định hứa hẹn với Công tước Akasi</w:t>
      </w:r>
    </w:p>
    <w:p>
      <w:pPr>
        <w:pStyle w:val="BodyText"/>
      </w:pPr>
      <w:r>
        <w:t xml:space="preserve">“ Rất tốt, ngay lập tức lên đường trở về thành”</w:t>
      </w:r>
    </w:p>
    <w:p>
      <w:pPr>
        <w:pStyle w:val="BodyText"/>
      </w:pPr>
      <w:r>
        <w:t xml:space="preserve">“Vâng”</w:t>
      </w:r>
    </w:p>
    <w:p>
      <w:pPr>
        <w:pStyle w:val="BodyText"/>
      </w:pPr>
      <w:r>
        <w:t xml:space="preserve">Thành Akasi</w:t>
      </w:r>
    </w:p>
    <w:p>
      <w:pPr>
        <w:pStyle w:val="BodyText"/>
      </w:pPr>
      <w:r>
        <w:t xml:space="preserve">Xuống phi thuyền, Akasi dịu dàng ôm Hàn Hiểu đi vào trong thành, Nayar và Lukenaer theo sát phía sau, quản gia ở cửa nhìn thấy chủ nhân liền chạy ra nghênh đón.</w:t>
      </w:r>
    </w:p>
    <w:p>
      <w:pPr>
        <w:pStyle w:val="BodyText"/>
      </w:pPr>
      <w:r>
        <w:t xml:space="preserve">“Hoan nghênh trở về, Công tước.”</w:t>
      </w:r>
    </w:p>
    <w:p>
      <w:pPr>
        <w:pStyle w:val="BodyText"/>
      </w:pPr>
      <w:r>
        <w:t xml:space="preserve">“Những việc ta phân phó cho ông, ông đã làm xong chưa?” Akasi vừa đi về phía trước vừa hỏi</w:t>
      </w:r>
    </w:p>
    <w:p>
      <w:pPr>
        <w:pStyle w:val="BodyText"/>
      </w:pPr>
      <w:r>
        <w:t xml:space="preserve">“ Chỉ đợi ngài và phu nhân tương lai kí tên vào” quản gia mười phần cung kính nói</w:t>
      </w:r>
    </w:p>
    <w:p>
      <w:pPr>
        <w:pStyle w:val="BodyText"/>
      </w:pPr>
      <w:r>
        <w:t xml:space="preserve">“Ông ngay lập tức đem tất cả giấy tờ đến phòng ngủ”</w:t>
      </w:r>
    </w:p>
    <w:p>
      <w:pPr>
        <w:pStyle w:val="BodyText"/>
      </w:pPr>
      <w:r>
        <w:t xml:space="preserve">“Vâng” Quản gia đi thực hành mệnh lệnh</w:t>
      </w:r>
    </w:p>
    <w:p>
      <w:pPr>
        <w:pStyle w:val="BodyText"/>
      </w:pPr>
      <w:r>
        <w:t xml:space="preserve">Đến phòng ngủ, Akasi cẩn thận đem người đặt lên trên giường, đắp lên cái chăn nhung êm ái, sau đó yên tĩnh mà ngồi ở bên giường nhìn vào thân thể gầy yếu.</w:t>
      </w:r>
    </w:p>
    <w:p>
      <w:pPr>
        <w:pStyle w:val="BodyText"/>
      </w:pPr>
      <w:r>
        <w:t xml:space="preserve">“Cốc cốc cốc!” Ngoài cửa vang lên mấy tiếng gõ cửa</w:t>
      </w:r>
    </w:p>
    <w:p>
      <w:pPr>
        <w:pStyle w:val="BodyText"/>
      </w:pPr>
      <w:r>
        <w:t xml:space="preserve">“Vào đi!”</w:t>
      </w:r>
    </w:p>
    <w:p>
      <w:pPr>
        <w:pStyle w:val="BodyText"/>
      </w:pPr>
      <w:r>
        <w:t xml:space="preserve">“Công tước, đây là giấy tờ cần ngài và phu nhân kí tên”</w:t>
      </w:r>
    </w:p>
    <w:p>
      <w:pPr>
        <w:pStyle w:val="BodyText"/>
      </w:pPr>
      <w:r>
        <w:t xml:space="preserve">“ Ân” Akasi cầm lấy văn kiện, rút ra một cây viết, kí tên mình ở mục trượng phu (chồng). Sau đó anh duỗi ra một ngón tay, móng tay trên ngón tay đột nhiên dài ra, trở nên vô cùng sắc nhọn, anh cầm lấy bàn tay nhỏ bé của Hàn Hiểu, đâm nhẹ nhàng lên ngón trỏ, máu từ trên ngón tay chảy ra, cầm lấy văn kiện đem ngón tay ấn vào mục thê tử (vợ), tất cả liền đại công cáo thành. * Ta chưa thấy anh nào kí giấy kết hôn mà báo đạo như anh này*</w:t>
      </w:r>
    </w:p>
    <w:p>
      <w:pPr>
        <w:pStyle w:val="BodyText"/>
      </w:pPr>
      <w:r>
        <w:t xml:space="preserve">“Trong thời gian nhanh nhất, đam tất cả làm cho thỏa đáng, sau đó báo cáo với ta.”</w:t>
      </w:r>
    </w:p>
    <w:p>
      <w:pPr>
        <w:pStyle w:val="BodyText"/>
      </w:pPr>
      <w:r>
        <w:t xml:space="preserve">“Vâng!”</w:t>
      </w:r>
    </w:p>
    <w:p>
      <w:pPr>
        <w:pStyle w:val="BodyText"/>
      </w:pPr>
      <w:r>
        <w:t xml:space="preserve">Thế là trong tình trạng Hàn Hiểu không biết gì cả, cậu liền gả vào hào môn rồi.</w:t>
      </w:r>
    </w:p>
    <w:p>
      <w:pPr>
        <w:pStyle w:val="BodyText"/>
      </w:pPr>
      <w:r>
        <w:t xml:space="preserve">“Akasi” Ánh mắt u oán của Hầu tước Lukenaer ở một căn phòng khác thẳng tắp bắn về phía Akasi, “Cậu không cảm thấy cậu nên cảm ơn tôi sao!”</w:t>
      </w:r>
    </w:p>
    <w:p>
      <w:pPr>
        <w:pStyle w:val="BodyText"/>
      </w:pPr>
      <w:r>
        <w:t xml:space="preserve">Akasi nhướng mày nhìn anh hỏi: “Cậu muốn tôi cảm ơn cậu như thế nào.”</w:t>
      </w:r>
    </w:p>
    <w:p>
      <w:pPr>
        <w:pStyle w:val="BodyText"/>
      </w:pPr>
      <w:r>
        <w:t xml:space="preserve">Lukenaer nghe thấy câu này ngay lập tức hai mắt liền phát sáng, vẻ mặt nịnh nọt chạy đến trước mặt Akasi, “Akasi, cậu xem, trong bụng tiểu khả ái có hai đứa bé, cậu có thể đem…..”</w:t>
      </w:r>
    </w:p>
    <w:p>
      <w:pPr>
        <w:pStyle w:val="BodyText"/>
      </w:pPr>
      <w:r>
        <w:t xml:space="preserve">“Sau khi hai đứa bé sinh ra, việc đầu tiên là thông báo với cậu” Akasi cắt đứt lời của Lukenaer, “Lukenaer, chúng ta cùng nhau lớn lên, con tôi sinh ra như thế nào không gọi cậu! Nhưng mà ngày đó cậu cũng đừng quên quà gặp mặt, không cần quá quý giá, một hai tinh cầu là được rồi!” Công tước đại nhân cười như gió xuân</w:t>
      </w:r>
    </w:p>
    <w:p>
      <w:pPr>
        <w:pStyle w:val="BodyText"/>
      </w:pPr>
      <w:r>
        <w:t xml:space="preserve">Lukenaer nhất thời trợn mắt há hốc mồm, không phải a, anh không có ý này, anh là muốn nói có thể tặng một đứa trong đó cho tộc nhà anh không, như thế nào đến cuối cùng anh lại phải tặng một hai tinh cầu cho nhà người ta, “Akasi, tôi…..” Lukenaer không chết tâm mở miệng lần nữa sau đó lại bị cắt lời nữa.</w:t>
      </w:r>
    </w:p>
    <w:p>
      <w:pPr>
        <w:pStyle w:val="BodyText"/>
      </w:pPr>
      <w:r>
        <w:t xml:space="preserve">“A! Đúng rồi, vì để cảm ơn cậu đã phát hiện ra chuyện tiểu gia hỏa mang thai, tôi quyết định tinh cầu Kaka không để cậu đi nữa, A! Vẻ mặt của cậu như thế nào lại khó coi như vậy, lẽ nào cậu muốn đi?”</w:t>
      </w:r>
    </w:p>
    <w:p>
      <w:pPr>
        <w:pStyle w:val="BodyText"/>
      </w:pPr>
      <w:r>
        <w:t xml:space="preserve">“Tôi đương nhiên không muốn đi rồi!”</w:t>
      </w:r>
    </w:p>
    <w:p>
      <w:pPr>
        <w:pStyle w:val="BodyText"/>
      </w:pPr>
      <w:r>
        <w:t xml:space="preserve">“Vậy còn được, tôi còn cho rằng cậu đổi tính rồi.”</w:t>
      </w:r>
    </w:p>
    <w:p>
      <w:pPr>
        <w:pStyle w:val="BodyText"/>
      </w:pPr>
      <w:r>
        <w:t xml:space="preserve">“………”</w:t>
      </w:r>
    </w:p>
    <w:p>
      <w:pPr>
        <w:pStyle w:val="BodyText"/>
      </w:pPr>
      <w:r>
        <w:t xml:space="preserve">Lukenaer lệ rơi đầy mặt, rốt cuộc đây là vì sao a?</w:t>
      </w:r>
    </w:p>
    <w:p>
      <w:pPr>
        <w:pStyle w:val="BodyText"/>
      </w:pPr>
      <w:r>
        <w:t xml:space="preserve">Cậu giống như là một người chăm chỉ cần cù, ngày đêm cày bừa nhưng mà bây giờ ngay cả cái lông cũng không thấy, cái tên yêu nghiệt thuộc phái cấm dục Akasi vậy mà lại một phát liền trúng, còn một lần được hai, như thế này thì có thiên lí hay không! Nhưng mà suy nghĩ lại, tiểu khả ái là người của thành Unake đơn thuần, có khi nào người Unake có gì đó không giống người bình thường! Ân, phải nhanh chóng đi xem thử một chút! “Akasi, tôi nghĩ tôi ở đây thì cũng không làm được gì, vậy tôi quay về thành Unake trước!”</w:t>
      </w:r>
    </w:p>
    <w:p>
      <w:pPr>
        <w:pStyle w:val="BodyText"/>
      </w:pPr>
      <w:r>
        <w:t xml:space="preserve">“Ân, cậu là nên đi thành Unake, dù sao xác suất thành công của cậu luôn lớn hơn tôi.” Akasi thành thật nói</w:t>
      </w:r>
    </w:p>
    <w:p>
      <w:pPr>
        <w:pStyle w:val="BodyText"/>
      </w:pPr>
      <w:r>
        <w:t xml:space="preserve">“……..”Lukenaer cảm thấy sắp hộc máu rồi, anh mở cửa ra, vừa đúng lúc quản gia đi vào.</w:t>
      </w:r>
    </w:p>
    <w:p>
      <w:pPr>
        <w:pStyle w:val="BodyText"/>
      </w:pPr>
      <w:r>
        <w:t xml:space="preserve">“A! Lukenaer đại nhân, có cần tôi chuẩn bị phòng cho cậu không?” Quản gia hỏi</w:t>
      </w:r>
    </w:p>
    <w:p>
      <w:pPr>
        <w:pStyle w:val="BodyText"/>
      </w:pPr>
      <w:r>
        <w:t xml:space="preserve">“Chú Abigail, gọi cháu tiểu Lukenaer giống như trước là được rồi, chú không cần chuẩn bị phòng giúp cháu đâu, cháu định lập tức trở về Unake, tiểu mĩ nhân của cháu vẫn còn đang đợi cháu!”</w:t>
      </w:r>
    </w:p>
    <w:p>
      <w:pPr>
        <w:pStyle w:val="BodyText"/>
      </w:pPr>
      <w:r>
        <w:t xml:space="preserve">Quản gia Abigail Arthur đã phục vụ hai thế hệ của thành Doris, Lukenaer và Akasi chính là do ông nhìn lớn lên.</w:t>
      </w:r>
    </w:p>
    <w:p>
      <w:pPr>
        <w:pStyle w:val="BodyText"/>
      </w:pPr>
      <w:r>
        <w:t xml:space="preserve">“Vậy sao, vậy thì chú không tiễn nữa.” quản gia Abigail cười nói</w:t>
      </w:r>
    </w:p>
    <w:p>
      <w:pPr>
        <w:pStyle w:val="BodyText"/>
      </w:pPr>
      <w:r>
        <w:t xml:space="preserve">Quản gia Abigail đi vào trong phòng, “Công tước, tất cả đều đã làm xong.”</w:t>
      </w:r>
    </w:p>
    <w:p>
      <w:pPr>
        <w:pStyle w:val="BodyText"/>
      </w:pPr>
      <w:r>
        <w:t xml:space="preserve">“Ân, rất tốt.”</w:t>
      </w:r>
    </w:p>
    <w:p>
      <w:pPr>
        <w:pStyle w:val="BodyText"/>
      </w:pPr>
      <w:r>
        <w:t xml:space="preserve">“Công tước, tôi có thể hỏi ngài một vấn đề không.”</w:t>
      </w:r>
    </w:p>
    <w:p>
      <w:pPr>
        <w:pStyle w:val="BodyText"/>
      </w:pPr>
      <w:r>
        <w:t xml:space="preserve">“Chú nói đi”</w:t>
      </w:r>
    </w:p>
    <w:p>
      <w:pPr>
        <w:pStyle w:val="BodyText"/>
      </w:pPr>
      <w:r>
        <w:t xml:space="preserve">“Trong bụng của phu nhân có phải là đứa trẻ của nhà Doris không.”</w:t>
      </w:r>
    </w:p>
    <w:p>
      <w:pPr>
        <w:pStyle w:val="BodyText"/>
      </w:pPr>
      <w:r>
        <w:t xml:space="preserve">“Ân, đúng vậy.”</w:t>
      </w:r>
    </w:p>
    <w:p>
      <w:pPr>
        <w:pStyle w:val="BodyText"/>
      </w:pPr>
      <w:r>
        <w:t xml:space="preserve">“Ồ, tạ trời tạ đất! Gia tộc Doris cuối cùng cũng có đời sau rồi.” Quản gia Abigail kích động đến nỗi nước mắt doanh tròng, lão Công tước ở trên trời ngài đã nghe thấy chưa! Gia tộc Doris cuối cùng cũng có nam đinh rồi. “ Tôi phải ngay lập tức chuẩn bị một phòng trẻ sơ sinh, còn có phu nhân khi tỉnh lại nhất định sẽ rất đói, tôi phải nhanh chóng bảo nhà bếp chuẩn bị khi có thể.” Quản gia đã hưng phấn đến mức lời nói cũng không mạch lạc rồi, “Bác sĩ Nayar, hi vọng sẽ có thời gian cùng ngài thảo luận những việc người mang thai cần chú ý, Công tước, xin cho phép tôi được lui xuống trước.” Sau đó biến mất như cơn gió.</w:t>
      </w:r>
    </w:p>
    <w:p>
      <w:pPr>
        <w:pStyle w:val="BodyText"/>
      </w:pPr>
      <w:r>
        <w:t xml:space="preserve">“……” Akasi không nói được lời nào</w:t>
      </w:r>
    </w:p>
    <w:p>
      <w:pPr>
        <w:pStyle w:val="BodyText"/>
      </w:pPr>
      <w:r>
        <w:t xml:space="preserve">“Công tước, tôi nhất định phải nhắc nhở ngài, thân thể của phu nhân rất yếu, sàn nhà tòa thành của ngài quá trơn qúa cứng, góc cạnh của các đồ dùng trong nhà cũng quá sắc, không thích hợp cho người mang thai sinh hoạt” Nayar chuyên nghiệp nói</w:t>
      </w:r>
    </w:p>
    <w:p>
      <w:pPr>
        <w:pStyle w:val="BodyText"/>
      </w:pPr>
      <w:r>
        <w:t xml:space="preserve">“Được, đổi hết, thảm nhung mao lót trên mặt đất”</w:t>
      </w:r>
    </w:p>
    <w:p>
      <w:pPr>
        <w:pStyle w:val="BodyText"/>
      </w:pPr>
      <w:r>
        <w:t xml:space="preserve">“Còn có màu sắc trong thành qúa gượng gạo, dễ khiến người mang thai căng thẳng.”</w:t>
      </w:r>
    </w:p>
    <w:p>
      <w:pPr>
        <w:pStyle w:val="BodyText"/>
      </w:pPr>
      <w:r>
        <w:t xml:space="preserve">“Được, toàn bộ đều đổi hết.”</w:t>
      </w:r>
    </w:p>
    <w:p>
      <w:pPr>
        <w:pStyle w:val="BodyText"/>
      </w:pPr>
      <w:r>
        <w:t xml:space="preserve">“Còn có…..”</w:t>
      </w:r>
    </w:p>
    <w:p>
      <w:pPr>
        <w:pStyle w:val="BodyText"/>
      </w:pPr>
      <w:r>
        <w:t xml:space="preserve">“Nayar, ngươi không thể nói hết một lần sao?”</w:t>
      </w:r>
    </w:p>
    <w:p>
      <w:pPr>
        <w:pStyle w:val="BodyText"/>
      </w:pPr>
      <w:r>
        <w:t xml:space="preserve">“Công tước, ngài chắc chắn muốn tôi ngay lập tức nói hết tất cả những việc người mang thai cần chú ý sao?”</w:t>
      </w:r>
    </w:p>
    <w:p>
      <w:pPr>
        <w:pStyle w:val="BodyText"/>
      </w:pPr>
      <w:r>
        <w:t xml:space="preserve">“……., không, chọn nói những việc cần làm gấp.”</w:t>
      </w:r>
    </w:p>
    <w:p>
      <w:pPr>
        <w:pStyle w:val="BodyText"/>
      </w:pPr>
      <w:r>
        <w:t xml:space="preserve">“Vâng, Công tước, vì để bảo vệ phu nhân càng chu đáo, tôi cần phải quay trở trở về tổng bộ đoàn bác sĩ đem máy trị liệu chuyển đến đây.”</w:t>
      </w:r>
    </w:p>
    <w:p>
      <w:pPr>
        <w:pStyle w:val="BodyText"/>
      </w:pPr>
      <w:r>
        <w:t xml:space="preserve">“Được, ta đồng ý.”</w:t>
      </w:r>
    </w:p>
    <w:p>
      <w:pPr>
        <w:pStyle w:val="BodyText"/>
      </w:pPr>
      <w:r>
        <w:t xml:space="preserve">Sau đó, một ngày trôi qua, Hàn Hiểu vẫn chưa tỉnh lại.</w:t>
      </w:r>
    </w:p>
    <w:p>
      <w:pPr>
        <w:pStyle w:val="BodyText"/>
      </w:pPr>
      <w:r>
        <w:t xml:space="preserve">Có thể lúc đầu cho thuốc an thần quá nhiều rồi! Công tuớc bình tĩnh nghĩ</w:t>
      </w:r>
    </w:p>
    <w:p>
      <w:pPr>
        <w:pStyle w:val="BodyText"/>
      </w:pPr>
      <w:r>
        <w:t xml:space="preserve">Sau đó lại một ngày nữa trôi qua, Hàn Hiểu cũng vẫn chưa tỉnh lại.</w:t>
      </w:r>
    </w:p>
    <w:p>
      <w:pPr>
        <w:pStyle w:val="BodyText"/>
      </w:pPr>
      <w:r>
        <w:t xml:space="preserve">Công tước có chút lo lắng: “ Nayar, sao cậu ấy vẫn chưa tỉnh lại.”</w:t>
      </w:r>
    </w:p>
    <w:p>
      <w:pPr>
        <w:pStyle w:val="BodyText"/>
      </w:pPr>
      <w:r>
        <w:t xml:space="preserve">“Thân thể của phu nhân vẫn luôn ở trạng thái mệt mỏi quá độ, lại thêm sau này chịu rất nhiều kinh sợ, thân thể xuất phát từ việc bảo hộ bản thân cho nên mới rơi vào ngủ sâu, cái này là hiện tượng bình thường, cậu ấy ngủ đủ rồi thì sẽ tỉnh lại.”</w:t>
      </w:r>
    </w:p>
    <w:p>
      <w:pPr>
        <w:pStyle w:val="BodyText"/>
      </w:pPr>
      <w:r>
        <w:t xml:space="preserve">“Vậy khi nào thì cậu ấy tỉnh lại?”</w:t>
      </w:r>
    </w:p>
    <w:p>
      <w:pPr>
        <w:pStyle w:val="BodyText"/>
      </w:pPr>
      <w:r>
        <w:t xml:space="preserve">“Chắc ngày mai sẽ tỉnh lại.” Nayar bình tĩnh trả lời</w:t>
      </w:r>
    </w:p>
    <w:p>
      <w:pPr>
        <w:pStyle w:val="BodyText"/>
      </w:pPr>
      <w:r>
        <w:t xml:space="preserve">“Nếu như ngày mai cậu ấy vẫn chưa tỉnh lại, ta sẽ đổi bảo mẫu cho cậu ấy.” Công tước uy hiếp rồi bỏ đi</w:t>
      </w:r>
    </w:p>
    <w:p>
      <w:pPr>
        <w:pStyle w:val="BodyText"/>
      </w:pPr>
      <w:r>
        <w:t xml:space="preserve">Bảo mẫu….., được thôi! Bảo mẫu thì bảo mẫu, chỉ cần để mình ở lại bên cạnh Hàn Hiểu, mình nhận, Nayar trong lòng chua xót nghĩ.</w:t>
      </w:r>
    </w:p>
    <w:p>
      <w:pPr>
        <w:pStyle w:val="BodyText"/>
      </w:pPr>
      <w:r>
        <w:t xml:space="preserve">Buổi chiều ngày thứ ba, Hàn Hiểu từ trong giấc mộng tỉnh dậy, vươn người một cái, A! ngủ thật là đã nha!</w:t>
      </w:r>
    </w:p>
    <w:p>
      <w:pPr>
        <w:pStyle w:val="BodyText"/>
      </w:pPr>
      <w:r>
        <w:t xml:space="preserve">“Cậu tỉnh rồi!”</w:t>
      </w:r>
    </w:p>
    <w:p>
      <w:pPr>
        <w:pStyle w:val="BodyText"/>
      </w:pPr>
      <w:r>
        <w:t xml:space="preserve">Hàn Hiểu sợ hết hồn, quay đầu nhìn lại, “Bà ngoại sói, sao anh lại ở đây?”</w:t>
      </w:r>
    </w:p>
    <w:p>
      <w:pPr>
        <w:pStyle w:val="BodyText"/>
      </w:pPr>
      <w:r>
        <w:t xml:space="preserve">Bà ngoại sói……..Nayar bị thương rồi.</w:t>
      </w:r>
    </w:p>
    <w:p>
      <w:pPr>
        <w:pStyle w:val="BodyText"/>
      </w:pPr>
      <w:r>
        <w:t xml:space="preserve">“Phu nhân, tôi là Nayar, bác sĩ trị liệu của ngài, ngài có cảm thấy chỗ nào không thoải mái không, tôi lập tức cho nguời bưng thức ăn lên.” Nayar không có trả lời câu hỏi của cậu.</w:t>
      </w:r>
    </w:p>
    <w:p>
      <w:pPr>
        <w:pStyle w:val="BodyText"/>
      </w:pPr>
      <w:r>
        <w:t xml:space="preserve">Phu nhân?! Vẻ mặt Hàn Hiểu đầy nghi hoặc, cậu nhìn xung quanh, cũng không có ai, “Anh đang gọi ai là phu nhân?”</w:t>
      </w:r>
    </w:p>
    <w:p>
      <w:pPr>
        <w:pStyle w:val="BodyText"/>
      </w:pPr>
      <w:r>
        <w:t xml:space="preserve">“Chính là ngài a, 3 ngày trước ngài đã cùng Công tước AKasi · TeJunior · Doris chính thức đăng kí kết hôn, bây giờ cậu đang ở trong tòa thành của ngài ấy.” Nayar cười nói với cậu</w:t>
      </w:r>
    </w:p>
    <w:p>
      <w:pPr>
        <w:pStyle w:val="BodyText"/>
      </w:pPr>
      <w:r>
        <w:t xml:space="preserve">Lúc này Hàn Hiểu mới phát hiện đây không phải là căn nhà tôn sắt của cậu, đầu của cậu ngay lập tức tỉnh táo lại, “Anh nói bậy, tôi căn bản không nhớ đã từng kết hôn với người khác.”</w:t>
      </w:r>
    </w:p>
    <w:p>
      <w:pPr>
        <w:pStyle w:val="BodyText"/>
      </w:pPr>
      <w:r>
        <w:t xml:space="preserve">“Nếu như phu nhân không tin thì có thể nhìn lại thẻ nhận dạng của ngài.”</w:t>
      </w:r>
    </w:p>
    <w:p>
      <w:pPr>
        <w:pStyle w:val="BodyText"/>
      </w:pPr>
      <w:r>
        <w:t xml:space="preserve">Hàn Hiểu cầm thẻ nhận dạng ra, mở quan hệ thân phận ở bên trong, chỉ nhìn thấy ở ô phối ngẫu viết: chồng: AKasi · TeJunior · Doris</w:t>
      </w:r>
    </w:p>
    <w:p>
      <w:pPr>
        <w:pStyle w:val="BodyText"/>
      </w:pPr>
      <w:r>
        <w:t xml:space="preserve">Hàn hiểu kinh hãi rồi, tức giận rồi, “ Cái này, cái này không hợp pháp, tôi căn bản không đồng ý, tôi phải rời khỏi chỗ này.” Nói xong liền trèo xuống giường</w:t>
      </w:r>
    </w:p>
    <w:p>
      <w:pPr>
        <w:pStyle w:val="BodyText"/>
      </w:pPr>
      <w:r>
        <w:t xml:space="preserve">Nayar ngay lập tức tiến lên phía trước ngăn cản cậu, “Phu nhân, vì nghĩ cho em bé trong bụng, xin ngài đừng kích động.”</w:t>
      </w:r>
    </w:p>
    <w:p>
      <w:pPr>
        <w:pStyle w:val="BodyText"/>
      </w:pPr>
      <w:r>
        <w:t xml:space="preserve">Gì?! Em bé, Hàn Hiểu cứng đờ rồi, lần đầu tiên cậu cảm thấy hình như cậu không thể nghe hiểu được ngôn ngữ của Doris, cậu ngay lập tức tức giận mắng Nayar, “Anh nói trong bụng ai có em bé! Trong bụng anh mới có em bé! Trong bụng cả nhà anh đều có em bé!”</w:t>
      </w:r>
    </w:p>
    <w:p>
      <w:pPr>
        <w:pStyle w:val="BodyText"/>
      </w:pPr>
      <w:r>
        <w:t xml:space="preserve">Nayar đột nhiên cảm thấy đau đầu, bả vai trở nên nặng nề rồi.</w:t>
      </w:r>
    </w:p>
    <w:p>
      <w:pPr>
        <w:pStyle w:val="Compact"/>
      </w:pPr>
      <w:r>
        <w:t xml:space="preserve">Đầu năm nay bảo mẫu cũng không dễ làm a!</w:t>
      </w:r>
      <w:r>
        <w:br w:type="textWrapping"/>
      </w:r>
      <w:r>
        <w:br w:type="textWrapping"/>
      </w:r>
    </w:p>
    <w:p>
      <w:pPr>
        <w:pStyle w:val="Heading2"/>
      </w:pPr>
      <w:bookmarkStart w:id="27" w:name="chương-5-kết-hôn-dễ-ở-chung-khó-li-hôn-càng-khó"/>
      <w:bookmarkEnd w:id="27"/>
      <w:r>
        <w:t xml:space="preserve">5. Chương 5: Kết Hôn Dễ, Ở Chung Khó, Li Hôn Càng Khó</w:t>
      </w:r>
    </w:p>
    <w:p>
      <w:pPr>
        <w:pStyle w:val="Compact"/>
      </w:pPr>
      <w:r>
        <w:br w:type="textWrapping"/>
      </w:r>
      <w:r>
        <w:br w:type="textWrapping"/>
      </w:r>
      <w:r>
        <w:t xml:space="preserve">Akasi bước nhanh qua hành lang đi vào phòng ngủ, anh vừa mới nhận được tin tiểu thê tử tỉnh lại rồi. Tiểu gia hỏa từ lúc bị đưa về từ thành Unake vẫn ngủ mê man suốt 3 ngày rồi, trong lòng Akasi ít nhiều cũng có chút lo lắng.</w:t>
      </w:r>
    </w:p>
    <w:p>
      <w:pPr>
        <w:pStyle w:val="BodyText"/>
      </w:pPr>
      <w:r>
        <w:t xml:space="preserve">Đi đến trước cửa phòng ngủ mở cửa ra, một âm thanh cao vút ngay lập tức truyền ra: “Anh nói trong ai có em bé! Trong bụng anh mới có em bé! Trong bụng cả nhà anh đều có em bé!”</w:t>
      </w:r>
    </w:p>
    <w:p>
      <w:pPr>
        <w:pStyle w:val="BodyText"/>
      </w:pPr>
      <w:r>
        <w:t xml:space="preserve">Hàn Hiểu tức đến đỏ cả mặt, hô hấp dồn dập, cậu nghe thấy tiếng mở cửa nghiêng đầu nhìn ra, “Anh sao cũng ở đây?” nhìn thấy Akasi cậu la lên, theo trực giác, thân thể cậu lùi dời về sau, một đôi mắt tím đầy sự cảnh giác.</w:t>
      </w:r>
    </w:p>
    <w:p>
      <w:pPr>
        <w:pStyle w:val="BodyText"/>
      </w:pPr>
      <w:r>
        <w:t xml:space="preserve">Nayar đứng lên thấp đầu nói: “Công tước!”</w:t>
      </w:r>
    </w:p>
    <w:p>
      <w:pPr>
        <w:pStyle w:val="BodyText"/>
      </w:pPr>
      <w:r>
        <w:t xml:space="preserve">“Ân” Akasi gật đầu đáp lại, đi đền đầu giường, ngồi xuống.</w:t>
      </w:r>
    </w:p>
    <w:p>
      <w:pPr>
        <w:pStyle w:val="BodyText"/>
      </w:pPr>
      <w:r>
        <w:t xml:space="preserve">Hàn Hiểu không biết lại dịch người về sau, đôi tay nắm chặt lấy chăn lui về che ở trước ngực, run rẩy nói: “Anh, Anh không được qua đây!” Đau đớn sâu tận xương tủy ở trong rừng khiến cậu cả đời khó quên.</w:t>
      </w:r>
    </w:p>
    <w:p>
      <w:pPr>
        <w:pStyle w:val="BodyText"/>
      </w:pPr>
      <w:r>
        <w:t xml:space="preserve">“Ta là chồng em, AKasi • TeJunior • Doris. ” Akasi nhìn vào gương mặt nhỏ đang hoảng sợ nói</w:t>
      </w:r>
    </w:p>
    <w:p>
      <w:pPr>
        <w:pStyle w:val="BodyText"/>
      </w:pPr>
      <w:r>
        <w:t xml:space="preserve">Hàn Hiểu nghe thấy lời của anh ta sửng sốt một hồi, áp chế nỗi sợ hãi phẫn nộ nói : “Tôi không đồng ý, anh dựa vào đâu mà nói anh là chồng tôi. ”</w:t>
      </w:r>
    </w:p>
    <w:p>
      <w:pPr>
        <w:pStyle w:val="BodyText"/>
      </w:pPr>
      <w:r>
        <w:t xml:space="preserve">“Chúng ta đã kết hôn rồi. ” Akasi nói</w:t>
      </w:r>
    </w:p>
    <w:p>
      <w:pPr>
        <w:pStyle w:val="BodyText"/>
      </w:pPr>
      <w:r>
        <w:t xml:space="preserve">‘‘Tôi là nam, tôi không thích đàn ông” Hàn Hiểu tức giận thở hổn hển</w:t>
      </w:r>
    </w:p>
    <w:p>
      <w:pPr>
        <w:pStyle w:val="BodyText"/>
      </w:pPr>
      <w:r>
        <w:t xml:space="preserve">‘‘Vậy thì sao, trên thực tế em chính là vợ ta, giới tính của em không có ảnh hưởng gì đến hôn nhân của chúng ta cả. ” Akasi mặt vô biểu tình nói</w:t>
      </w:r>
    </w:p>
    <w:p>
      <w:pPr>
        <w:pStyle w:val="BodyText"/>
      </w:pPr>
      <w:r>
        <w:t xml:space="preserve">‘‘ Anh…..Anh….. ” Hàn Hiểu bị tức đến nói không nên lời</w:t>
      </w:r>
    </w:p>
    <w:p>
      <w:pPr>
        <w:pStyle w:val="BodyText"/>
      </w:pPr>
      <w:r>
        <w:t xml:space="preserve">‘‘Công tước, tâm tình của dựng phu sẽ ảnh hưởng trực tiếp đến sức khỏe thai nhi, vì hai đứa nhỏ trong bụng phu nhân, xin ngài hãy chú ý cách dùng từ một chút. ” Nayar không đồng ý nhìn Công tước Akasi nói</w:t>
      </w:r>
    </w:p>
    <w:p>
      <w:pPr>
        <w:pStyle w:val="BodyText"/>
      </w:pPr>
      <w:r>
        <w:t xml:space="preserve">“ …… ” rõ ràng chỉ là ăn ngay nói thật mà thôi, Akasi trầm mặc rồi</w:t>
      </w:r>
    </w:p>
    <w:p>
      <w:pPr>
        <w:pStyle w:val="BodyText"/>
      </w:pPr>
      <w:r>
        <w:t xml:space="preserve">Nhưng mà lời này vừa mới ra Hàn Hiểu lại càng tức giận : “Mang thai cái đầu anh, trong bụng của tôi không có em bé, các người ai đã nhìn thấy đàn ông sẽ mang thai không ? ” Lại còn là hai đứa, đầu óc có bệnh.</w:t>
      </w:r>
    </w:p>
    <w:p>
      <w:pPr>
        <w:pStyle w:val="BodyText"/>
      </w:pPr>
      <w:r>
        <w:t xml:space="preserve">“Di ! phu nhân, lẽ nào ngài vẫn không biết thể chất thân thể của mình sao ? ” Nayar hình như cuối cùng cũng tìm được điểm mấu chốt rồi, “Ngài là dị nhân a ! ”</w:t>
      </w:r>
    </w:p>
    <w:p>
      <w:pPr>
        <w:pStyle w:val="BodyText"/>
      </w:pPr>
      <w:r>
        <w:t xml:space="preserve">“Dị nhân !? ” Hàn Hiểu đầu óc mơ hồi rồi</w:t>
      </w:r>
    </w:p>
    <w:p>
      <w:pPr>
        <w:pStyle w:val="BodyText"/>
      </w:pPr>
      <w:r>
        <w:t xml:space="preserve">Nayar tuơi cười giải thích với Hàn Hiểu : ” Số lượng nam cữ của tinh cầu Landis chênh lệch rất lớn, nam nhiều nữ ít, cho nên từ lâu nam nữ của tinh cầu Landis đã tiến hóa ra một bộ phận, chính là dị nhân. Ngoại hình của dị nhân không khác nam nhân của tinh cầu Landis, nhưng mà trong cơ thể lại tiến hóa ra một cơ quan khác có thể sinh con, chỉ là sinh dục của bọn họ khó khăn hơn nhiều so với nữ giới, tỉ suất mang thai cũng tương đối thấp, thông thường mà nói khi dị nhân ra đời bệnh viện đều sẽ kiểm tra ra. Phu nhân, lẽ nào gần đây ngài không có cảm thấy bản thân mình có gì đó khác lạ sao!?”</w:t>
      </w:r>
    </w:p>
    <w:p>
      <w:pPr>
        <w:pStyle w:val="BodyText"/>
      </w:pPr>
      <w:r>
        <w:t xml:space="preserve">Hàn Hiểu hoàn toàn ngây người rồi, thân thể này của cậu sinh ra trong căn nhà bằng tôn nhỏ xíu ở khu bình dân, bởi vì không có tiền, mẹ của cậu căn bản cũng không thể đi bệnh viện, mà là tự mình sinh cậu ra, cũng bởi vì bị bệnh mấy năm sau liền qua đời rồi, sau khi cậu đến đây cũng luôn bận rộn tìm kế sinh nhai, tuy nói ràng cũng có đọc qua một ít sách, nhưng mà hoàn toàn không hề nghĩ đến mặt này. Nghĩ kĩ lại, ngửi thấy mùi thịt liền buồn nôn, cơ thể dễ dàng mệt mỏi, ham ngủ, đột nhiên thích ăn chua cay, cái dạng này không phải là triệu chứng mang thai của phụ nữ ở địa cầu sao! Mặt Hàn Hiểu đen lại rồi, thì ra bây giờ ngay cả nam nhân cậu cũng làm không được.</w:t>
      </w:r>
    </w:p>
    <w:p>
      <w:pPr>
        <w:pStyle w:val="BodyText"/>
      </w:pPr>
      <w:r>
        <w:t xml:space="preserve">Hàn Hiểu yên lặng ngồi ở trên giường cúi thấp đầu, không nói không rằng, bỗng nhiên cậu ngẩng đầu, tay nắm thành quyền đánh mạnh vào bụng, “Cho dù trong bụng tôi có đứa nhỏ, tôi cũng không cần đứa nghiệt chủng bị cưỡng bức mà ra này, thả tôi ra, thả tôi ra, á….!”</w:t>
      </w:r>
    </w:p>
    <w:p>
      <w:pPr>
        <w:pStyle w:val="BodyText"/>
      </w:pPr>
      <w:r>
        <w:t xml:space="preserve">Akasi nhìn thấy tình huống bất thường liền nắm lấy đôi tay cậu, cơ thể Hàn Hiểu vẫn giãy giụa không ngừng, Nayar nhanh chóng cầm lấy thuốc an thần tiêm vào trong cơ thể cậu, động tác của Hàn Hiểu dừng lại, cậu thiếp đi rồi.</w:t>
      </w:r>
    </w:p>
    <w:p>
      <w:pPr>
        <w:pStyle w:val="BodyText"/>
      </w:pPr>
      <w:r>
        <w:t xml:space="preserve">Nayar bắt đầu kiểm tra thân thể Hàn Hiểu, sau mười mấy phút, Nayar thở ra một hơi, quay đầu nói với Akasi:”Vẫn tốt, do ngủ 3 ngày nên thân thể phu nhân vẫn còn yếu, sức lực cũng nhỏ, không tạo ra thuơng tổn gì với thai nhi, tôi đã tiêm cho cậu ấy chất dinh dưỡng bảo đảm cơ thể của cậu ấy vẫn tiêu hóa bình thường, như vậy thì sẽ không có vần đề gì nữa.”</w:t>
      </w:r>
    </w:p>
    <w:p>
      <w:pPr>
        <w:pStyle w:val="BodyText"/>
      </w:pPr>
      <w:r>
        <w:t xml:space="preserve">“Ân.” Akasi gật đầu</w:t>
      </w:r>
    </w:p>
    <w:p>
      <w:pPr>
        <w:pStyle w:val="BodyText"/>
      </w:pPr>
      <w:r>
        <w:t xml:space="preserve">“Nhưng mà” giọng nói của Nayar đột nhiên trở nên nghiêm túc “Công tước, tổn thương ngài gây ra cho phu nhân trong quá khứ quá lớn rồi, cho nên cậu ấy cũng sản sinh ra một tâm lí chán ghét với đứa nhỏ trong bụng, ngài nhất định phải giải thích với phu nhân, và xin lỗi cầu xin sự tha thứ của cậu ấy, nếu không thì đối với phu nhân hay đứa nhỏ cũng đều không có lợi.”</w:t>
      </w:r>
    </w:p>
    <w:p>
      <w:pPr>
        <w:pStyle w:val="BodyText"/>
      </w:pPr>
      <w:r>
        <w:t xml:space="preserve">Akasi nhìn Hàn Hiểu đang ngủ mê man không lên tiếng</w:t>
      </w:r>
    </w:p>
    <w:p>
      <w:pPr>
        <w:pStyle w:val="BodyText"/>
      </w:pPr>
      <w:r>
        <w:t xml:space="preserve">“Công tước…..!”</w:t>
      </w:r>
    </w:p>
    <w:p>
      <w:pPr>
        <w:pStyle w:val="BodyText"/>
      </w:pPr>
      <w:r>
        <w:t xml:space="preserve">“Ta biết rồi.” Akasi bình tĩnh trả lời, ánh mắt chưa từng rời khỏi thân mình nhỏ nhắn ở trên giường</w:t>
      </w:r>
    </w:p>
    <w:p>
      <w:pPr>
        <w:pStyle w:val="BodyText"/>
      </w:pPr>
      <w:r>
        <w:t xml:space="preserve">“Cốc cốc cốc!” Tiếng gõ cửa vang lên</w:t>
      </w:r>
    </w:p>
    <w:p>
      <w:pPr>
        <w:pStyle w:val="BodyText"/>
      </w:pPr>
      <w:r>
        <w:t xml:space="preserve">“Mời vào!”</w:t>
      </w:r>
    </w:p>
    <w:p>
      <w:pPr>
        <w:pStyle w:val="BodyText"/>
      </w:pPr>
      <w:r>
        <w:t xml:space="preserve">Quản gia đi vào trong nói: “Công tước, tin tức từ quân bộ, viện trưởng lão yêu cầu mở cuộc họp.”</w:t>
      </w:r>
    </w:p>
    <w:p>
      <w:pPr>
        <w:pStyle w:val="BodyText"/>
      </w:pPr>
      <w:r>
        <w:t xml:space="preserve">Akasi híp mắt lại, ánh mắt đầy sắc sảo, “Tôi lập tức đi ngay!” Xem ra viện trưởng lão cuối cùng cũng không nhịn nổi nữa, “Nayar, cậu đi cùng ta.”</w:t>
      </w:r>
    </w:p>
    <w:p>
      <w:pPr>
        <w:pStyle w:val="BodyText"/>
      </w:pPr>
      <w:r>
        <w:t xml:space="preserve">“Vâng” Nayar trả lời</w:t>
      </w:r>
    </w:p>
    <w:p>
      <w:pPr>
        <w:pStyle w:val="BodyText"/>
      </w:pPr>
      <w:r>
        <w:t xml:space="preserve">“Abigail, trong lúc tôi không có ở đây phải chăm sóc tốt cho phu nhân, cậu ấy tỉnh lại thì ngay lập tức báo cho tôi biết.”</w:t>
      </w:r>
    </w:p>
    <w:p>
      <w:pPr>
        <w:pStyle w:val="BodyText"/>
      </w:pPr>
      <w:r>
        <w:t xml:space="preserve">“Tôi hiểu rõ, xin ngài yên tâm.” Quản gia trả lời đầy cung kính</w:t>
      </w:r>
    </w:p>
    <w:p>
      <w:pPr>
        <w:pStyle w:val="BodyText"/>
      </w:pPr>
      <w:r>
        <w:t xml:space="preserve">Trong phòng hội nghị hình ảnh.</w:t>
      </w:r>
    </w:p>
    <w:p>
      <w:pPr>
        <w:pStyle w:val="BodyText"/>
      </w:pPr>
      <w:r>
        <w:t xml:space="preserve">Công tước Akasi ngồi trước bàn hội nghị, hai tay nắm vào nhau đặt ở trên bàn, Nayar ngồi ở một bên bàn hội nghị, ở phía trước Công tước để mấy cái màn hình hiển thị cực lớn, trên màn hình từ từ xuất hiện hình ảnh của mấy vị trưởng lão.</w:t>
      </w:r>
    </w:p>
    <w:p>
      <w:pPr>
        <w:pStyle w:val="BodyText"/>
      </w:pPr>
      <w:r>
        <w:t xml:space="preserve">“Akasi, lâu rồi mới gặp.” một vị trưởng lão trong viện trưởng lão nói</w:t>
      </w:r>
    </w:p>
    <w:p>
      <w:pPr>
        <w:pStyle w:val="BodyText"/>
      </w:pPr>
      <w:r>
        <w:t xml:space="preserve">Akasi nhìn vị trưởng lão đó, không để ý tới ông ta.</w:t>
      </w:r>
    </w:p>
    <w:p>
      <w:pPr>
        <w:pStyle w:val="BodyText"/>
      </w:pPr>
      <w:r>
        <w:t xml:space="preserve">Trưởng lão đối với thái độ của anh từ sớm đã quen rồi, “Akasi, nghe nói cậu bé Landis đã mang thai con của cậu, đây là thật sao?”</w:t>
      </w:r>
    </w:p>
    <w:p>
      <w:pPr>
        <w:pStyle w:val="BodyText"/>
      </w:pPr>
      <w:r>
        <w:t xml:space="preserve">“Là thật.” Lần này Akasi lại trả lời, nhưng giọng điệu lạnh lẽo vô cùng.</w:t>
      </w:r>
    </w:p>
    <w:p>
      <w:pPr>
        <w:pStyle w:val="BodyText"/>
      </w:pPr>
      <w:r>
        <w:t xml:space="preserve">“Tốt lắm, ngay lập tức mang cậu ta đến Đế Đô, ở đây có hệ thống điều trị tốt nhất, có thể chăm sóc cậu ta tốt hơn.” Vị trưởng lão đó nói ra đầy vẻ đương nhiên</w:t>
      </w:r>
    </w:p>
    <w:p>
      <w:pPr>
        <w:pStyle w:val="BodyText"/>
      </w:pPr>
      <w:r>
        <w:t xml:space="preserve">“Vợ con tôi không cần làm phiền viện trưởng lão, tôi tự chăm sóc họ.” Akasi lạnh nhạt trả lời</w:t>
      </w:r>
    </w:p>
    <w:p>
      <w:pPr>
        <w:pStyle w:val="BodyText"/>
      </w:pPr>
      <w:r>
        <w:t xml:space="preserve">“Vợ con!?”</w:t>
      </w:r>
    </w:p>
    <w:p>
      <w:pPr>
        <w:pStyle w:val="BodyText"/>
      </w:pPr>
      <w:r>
        <w:t xml:space="preserve">“Ba ngày trước tôi đã chính thức kết hôn với cậu ấy rồi.” Akasi nói</w:t>
      </w:r>
    </w:p>
    <w:p>
      <w:pPr>
        <w:pStyle w:val="BodyText"/>
      </w:pPr>
      <w:r>
        <w:t xml:space="preserve">“Cậu….. cho dù nói như thế nào đi nữa cậu cũng phải giao cậu ta cho chúng tôi, cậu nên biết một người có thể sinh dục đời sau cho quý tộc có ý nghĩa như thế nào với tộc của chúng ta.” Một vị trưởng lão khác lớn tiếng hô to</w:t>
      </w:r>
    </w:p>
    <w:p>
      <w:pPr>
        <w:pStyle w:val="BodyText"/>
      </w:pPr>
      <w:r>
        <w:t xml:space="preserve">Akasi nhìn các vị trưởng lão trong viện trưởng lão, khóe miệng lộ ra một nụ cười lạnh, nghiêng mặt nhìn vị bác sĩ đang ngồi một bên, gọi một tiếng, “Nayar”</w:t>
      </w:r>
    </w:p>
    <w:p>
      <w:pPr>
        <w:pStyle w:val="BodyText"/>
      </w:pPr>
      <w:r>
        <w:t xml:space="preserve">Bác sĩ đứng dậy nhìn các vị trưởng lão mỉm cười: “Xin chào các vị trưởng lão, Morley trưởng lão đã lâu không gặp rồi, tất cả mọi việc của viện nghiên cứu ở Đế Đô vẫn tốt chứ?”</w:t>
      </w:r>
    </w:p>
    <w:p>
      <w:pPr>
        <w:pStyle w:val="BodyText"/>
      </w:pPr>
      <w:r>
        <w:t xml:space="preserve">Morley trưởng lão, cũng chính là vị trưởng lão vừa mới hỏi thăm Akasi, ném cho cậu một ánh mắt: “Có gì thì nói nhanh.” Tên tiểu tử này vốn là người đứng đầu nhân viên nghiên cứu, sau đó không biết như thế nào lại đột nhiên chạy tới quân đội làm việc. Morley trưởng lão vừa nhìn thấy Nayar liền tức giận không có nơi phát tiết.</w:t>
      </w:r>
    </w:p>
    <w:p>
      <w:pPr>
        <w:pStyle w:val="BodyText"/>
      </w:pPr>
      <w:r>
        <w:t xml:space="preserve">“Được rồi, bắt đầu đi.” Nayar cầm ra mấy văn kiện lấy từ trong túi xách vẫn thường mang theo trên người đặt lên máy phát ở trên bàn. “Các vị trưởng lão, xin mời xem, đây là mẫu gen phân tích lấy ở trên người phu nhân Công tước, cho dù là nhìn từ phương diện nào đi nữa thì cậu ấy cũng là một người Landis hết sức bình thường, không có gì đặc biệt.”</w:t>
      </w:r>
    </w:p>
    <w:p>
      <w:pPr>
        <w:pStyle w:val="BodyText"/>
      </w:pPr>
      <w:r>
        <w:t xml:space="preserve">“Nhưng cậu ta thật sự đã mang thai con của Akasi.” Một vị trưởng lão không nhịn được chen vào.</w:t>
      </w:r>
    </w:p>
    <w:p>
      <w:pPr>
        <w:pStyle w:val="BodyText"/>
      </w:pPr>
      <w:r>
        <w:t xml:space="preserve">“Ella trưởng lão xin ngài kiên nhẫn nghe tôi nói tiếp,” Nayar tiếp tục nói, “Tôi lấy tế bào của phu nhân và tế bào của quý tộc Landis tiến hành dung hợp, kết quả đều thất bại hết, gen của bọn họ hoàn toàn không thể nào tổ hợp lại, sau đó tôi lại lấy tế bào của Công tước Akasi làm thí nghiệm, bọn họ vậy mà lại kết hợp lại, nói cách khác, gen của phu nhân Công tước chỉ có thể tiếp nhận gen của Công tước, người khác không thể nào có tác dụng.” tiếp đó anh lại lấy tiếp một xấp tài liệu từ trong túi xách đặt lên máy phát: “Đây là tài liệu của thí nghiệm của tôi, các vị có thể xem thử.”</w:t>
      </w:r>
    </w:p>
    <w:p>
      <w:pPr>
        <w:pStyle w:val="BodyText"/>
      </w:pPr>
      <w:r>
        <w:t xml:space="preserve">Morley trưởng lão phụ trách viện nghiên cứu Đế Đô nhìn xấp tài liệu, bất đắc dĩ hỏi: “Đây là sao?”</w:t>
      </w:r>
    </w:p>
    <w:p>
      <w:pPr>
        <w:pStyle w:val="BodyText"/>
      </w:pPr>
      <w:r>
        <w:t xml:space="preserve">“Xin lỗi trưởng lão, giống như tôi không thể nào giải thích được tại sao gen của chúng ta không thể tiếp nhận bất kì gen ngoại lai nào, việc này tôi cũng không giải thích được,” Nayar tiếc nuối nói:” Tôi nghĩ có thể chính là người định sẵn mà trong sách đã nói! Người định sẵn của Công tước!”</w:t>
      </w:r>
    </w:p>
    <w:p>
      <w:pPr>
        <w:pStyle w:val="BodyText"/>
      </w:pPr>
      <w:r>
        <w:t xml:space="preserve">Hội trường một mảnh im lặng.</w:t>
      </w:r>
    </w:p>
    <w:p>
      <w:pPr>
        <w:pStyle w:val="BodyText"/>
      </w:pPr>
      <w:r>
        <w:t xml:space="preserve">“Nếu đã là như vậy, tôi phái hai người đến làm trợ thủ cho cậu, cùng chăm sóc phu nhân Công tước” Morley trưởng lão nói</w:t>
      </w:r>
    </w:p>
    <w:p>
      <w:pPr>
        <w:pStyle w:val="BodyText"/>
      </w:pPr>
      <w:r>
        <w:t xml:space="preserve">“Ai nha! Vậy cũng không được! Trưởng lão ngài cũng xuất thân viện trưởng lão, ngaì cũng biết quá nhiều người sẽ khiến người mang thai hoảng sợ, càng huống hồ thân thể người Landis lại hơi yếu, phu nhân lại là người nhạy cảm, tâm tình của cậu ấy sẽ ảnh hưởng trực tiếp đến thai nhi trong bụng cậu ấy.” Nayar ra vẻ bất đắc dĩ nói, “Nếu không thì như thế này, sau này cứ đúng giờ tôi sẽ gửi tài liệu nghiên cứu của tôi qua cho ngài. Ngài cảm thấy sao!?” Nhưng gửi cái gì gửi bao nhiêu đều do tôi quyết định, haha</w:t>
      </w:r>
    </w:p>
    <w:p>
      <w:pPr>
        <w:pStyle w:val="BodyText"/>
      </w:pPr>
      <w:r>
        <w:t xml:space="preserve">“Được rồi! Cứ như vậy đi!” Morley trưởng lão đầy ẩn ý nhìn Akasi: “Akasi, vẫn phải nhờ cậu cùng với phu nhân của cậu cố gắng nhiều hơn, tương lai của quý tộc nằm trong tay hai người.”</w:t>
      </w:r>
    </w:p>
    <w:p>
      <w:pPr>
        <w:pStyle w:val="BodyText"/>
      </w:pPr>
      <w:r>
        <w:t xml:space="preserve">Akasi: “…….” Chuyện khuê phòng là thứ mà một mình anh có thể định được sao?</w:t>
      </w:r>
    </w:p>
    <w:p>
      <w:pPr>
        <w:pStyle w:val="BodyText"/>
      </w:pPr>
      <w:r>
        <w:t xml:space="preserve">Bóng người trên màn ảnh biến mất.</w:t>
      </w:r>
    </w:p>
    <w:p>
      <w:pPr>
        <w:pStyle w:val="BodyText"/>
      </w:pPr>
      <w:r>
        <w:t xml:space="preserve">Akasi đứng dậy đi ra ngoài, phía sau truyền đến tiếng của bác sĩ,: “Công tước, tôi nghĩ trong lòng ngài cũng hiểu rõ, tuy rằng phu nhân không phải là ngài thì không được (ý ảnh là anh Hiểu chỉ có thể mang thai con anh Akasi), nhưng con của hai người không giống, ở mức độ lớn mà nói, tỉ suất phu nhân sinh ra con gái hoặc dị nhân có hệ thống sinh dục bình thường rất lớn, có thể mang thai đời sau của quý tộc, vì phu nhân xin ngài hãy chuẩn bị sớm.” Akasi ngừng bước chân nhưng cũng không quay đầu lại, tiếp đó, bác sĩ lại thở dài một hơi: “Nhưng mà tôi cũng không thể không đồng ý với lời nói của Morley trưởng lão, ngài và phu nhân quả thật đã là hi vọng duy nhất của quý tộc Landis, cho nên ngài nhất định phải giữ thật chặt phu nhân, nhận được người của cậu ấy, nhận được tâm của cậu ấy, để cậu ấy không có cách nào rời khỏi ngài.”</w:t>
      </w:r>
    </w:p>
    <w:p>
      <w:pPr>
        <w:pStyle w:val="BodyText"/>
      </w:pPr>
      <w:r>
        <w:t xml:space="preserve">“Toàn bộ quý tộc Landis không có liên quan gì đến ta, ta chỉ quan tâm vợ của mình.” Nói xong Akasi liền sải bước rời khỏi phòng hội nghị, chỉ để lại bác sĩ Nayar hiểu được lời nói của Công tước.</w:t>
      </w:r>
    </w:p>
    <w:p>
      <w:pPr>
        <w:pStyle w:val="BodyText"/>
      </w:pPr>
      <w:r>
        <w:t xml:space="preserve">Cùng lúc đó, Hàn Hiểu trong lúc ngủ mơ cũng lâm vào trong một cơn ác mộng.</w:t>
      </w:r>
    </w:p>
    <w:p>
      <w:pPr>
        <w:pStyle w:val="BodyText"/>
      </w:pPr>
      <w:r>
        <w:t xml:space="preserve">Ở đây là ở đâu, Hàn Hiểu phát hiện bản thân mình đang treo lơ lửng ở trên không trung, xung quanh một mảnh trắng xóa, lẽ nào cậu xuất hồn rồi? Hàn Hiểu cố gắng bay về phái trước, mảnh sương trắng đó từ từ biến mất, cảnh vật dần dần hiện rõ ra rồi.</w:t>
      </w:r>
    </w:p>
    <w:p>
      <w:pPr>
        <w:pStyle w:val="BodyText"/>
      </w:pPr>
      <w:r>
        <w:t xml:space="preserve">Ở đây, ở đây khôn phải là cô nhi viện mà đời trước cậu đã sống suốt 16 năm sao? Hàn Hiểu từ từ bay trong cô nhi viện, thuơng cảm nhìn cái nơi mà năm 16 tuổi cậu đã thề sẽ không bao giờ quay trở lại nữa, hồi nhỏ bởi vì thân thể thấp bé gầy yếu vẫn luôn là đứa bị ăn hiếp, các nhân viên quản lí cô nhi viện thì chỉ cần không xảy ra chuyện gì lớn cũng đều mở một mắt nhắm một mắt, cô độc, lạnh lẽo vẫn luôn là cảm giác mà nơi này đã cho cậu.</w:t>
      </w:r>
    </w:p>
    <w:p>
      <w:pPr>
        <w:pStyle w:val="BodyText"/>
      </w:pPr>
      <w:r>
        <w:t xml:space="preserve">Cảnh tượng thay đổi, cậu phát hiện bản thân mình đi đến một căn phòng rộng mênh mông, người đang ngồi khóc trong góc phòng không phải là mình lúc nhỏ sao? Ở đây là căn phòng bị bỏ hoang ở phía sau cô nhi viện, các bạn nhỏ trong viện luôn nói nơi này có ma không có ai dám đến đây, mỗi lần cậu bị người ta bắt nạt liền sẽ chạy đến nơi này khóc một mình, Hàn Hiểu bay qua muốn xoa đầu cậu bé, cho cậu bé một chút an ủi, nhưng tay của cậu đi xuyên qua đầu cậu bé, cậu sao lại quên mất bây giờ cậu chỉ là một hình ảnh hư vô, mà đứa trẻ này cũng là quá khứ của mình.</w:t>
      </w:r>
    </w:p>
    <w:p>
      <w:pPr>
        <w:pStyle w:val="BodyText"/>
      </w:pPr>
      <w:r>
        <w:t xml:space="preserve">Cảnh tượng lại thay đổi, đứa trẻ đang khóc trong góc phòng trưởng thành rồi, cậu rời khỏi cô nhi viện, vì được đến trường, vì cuộc sống, cậu liều mạng làm việc, không có thời gian giải trí, không có thời gian kết bạn, vẫn luôn cô độc bận rộn vì cuộc sống, Hàn Hiểu bi thương nhìn người phun ra một ngụm máu tươi trên mặt đất, nước mắt không nhịn được chảy xuống. không có người thân, không có bạn bè, càng không có người sẽ nhớ đến cậu, cô độc mà chết đi! Đây chính là một đời của cậu!</w:t>
      </w:r>
    </w:p>
    <w:p>
      <w:pPr>
        <w:pStyle w:val="BodyText"/>
      </w:pPr>
      <w:r>
        <w:t xml:space="preserve">Không biết khi nào thì mảnh sương trắng mênh mông bao phủ lại, Hàn Hiểu đã không muốn động đậy nữa, cậu ngồi trên mặt đất, đầu đặt ở trên chân, nhắm hai mắt lại im lặng rơi lệ, đột nhiên bên tai của cậu vang lên hai thanh âm non nớt,: “Mẹ ơi, mẹ ơi, đừng khóc nữa, bọn con sẽ ở với mẹ, mẹ ơi, bọn con vĩnh viễn không rời khỏi mẹ!”</w:t>
      </w:r>
    </w:p>
    <w:p>
      <w:pPr>
        <w:pStyle w:val="BodyText"/>
      </w:pPr>
      <w:r>
        <w:t xml:space="preserve">Trong chốc lát Hàn Hiểu mở mắt ra, hai đứa trẻ đang đứng trước mặt cậu, một đứa tóc bạch kim, một đứa tóc đen, khuôn mặt mơ hồ không rõ ràng, nhưng Hàn Hiểu biết rõ đây là hai đứa nhỏ trong bụng cậu, đứa trẻ tóc bạch kim đó nhẹ nhàng nắm chặt ống quần cậu, ngước đầu nhìn Hàn Hiểu, tuy rằng khuôn mặt mơ hồ không rõ ràng nhưng Hàn Hiểu có thể cảm nhận được đôi mắt ngập nước đó đang đáng thương mà nhìn cậu, “Mẹ, tụi con sẽ không để mẹ cô đơn một mình đâu, tụi con sẽ đi cùng mẹ, tụi con sẽ rất ngoan, xin mẹ đừng vứt bỏ tụi con, đừng không cần tụi con.”</w:t>
      </w:r>
    </w:p>
    <w:p>
      <w:pPr>
        <w:pStyle w:val="BodyText"/>
      </w:pPr>
      <w:r>
        <w:t xml:space="preserve">Nghe thấy lời cầu xin mang theo run rẩy của bọn nhỏ, nước mắt Hàn Hiểu càng chảy nhiều hơn, cậu lập tức ôm lấy hai đứa trẻ, mình sao có thể nói ra câu bọn nhỏ là nghiệt chủng chứ, bọn nhỏ cùng mình là huyết mạch tương liên, bọn nhỏ là người thân duy nhất trong suốt hai đời của mình, cho dù như thế nào thì tụi nhỏ cũng là vô tội, mình sao có thể muốn tước đoạt đi sinh mạng của tụi nó chứ, Hàn Hiểu tự trách không ngừng, “Mẹ sai rồi, xin lỗi, mẹ sẽ không bỏ rơi tụi con, mẹ yêu các con, tha lỗi cho mẹ, mẹ sai rồi.” Hàn Hiểu khóc xin lỗi bọn nhỏ.</w:t>
      </w:r>
    </w:p>
    <w:p>
      <w:pPr>
        <w:pStyle w:val="BodyText"/>
      </w:pPr>
      <w:r>
        <w:t xml:space="preserve">“Mẹ thật sự sẽ không bỏ rơi tụi con, sẽ không không cần tụi con?” Trẻ nhỏ vẫn tiếp tục cẩn thận hỏi</w:t>
      </w:r>
    </w:p>
    <w:p>
      <w:pPr>
        <w:pStyle w:val="BodyText"/>
      </w:pPr>
      <w:r>
        <w:t xml:space="preserve">“Sẽ không, vĩnh viễn không.” Hàn Hiểu trả lời đầy kiên định</w:t>
      </w:r>
    </w:p>
    <w:p>
      <w:pPr>
        <w:pStyle w:val="BodyText"/>
      </w:pPr>
      <w:r>
        <w:t xml:space="preserve">“Vậy thì tốt quá rồi, mẹ ơi, bọn con cũng yêu mẹ.”</w:t>
      </w:r>
    </w:p>
    <w:p>
      <w:pPr>
        <w:pStyle w:val="BodyText"/>
      </w:pPr>
      <w:r>
        <w:t xml:space="preserve">Hàn Hiểu đột nhiên thấy trong lòng trống không, bọn nhỏ biến mất rồi, cậu ngẩn người ra, tay từ từ sờ lên bụng của mình, sau đó mỉm cười, lúc này cậu cảm thấy thật hạnh phúc.</w:t>
      </w:r>
    </w:p>
    <w:p>
      <w:pPr>
        <w:pStyle w:val="BodyText"/>
      </w:pPr>
      <w:r>
        <w:t xml:space="preserve">Bóng tối kéo đến, Hàn Hiểu mất đi ý thức, một phút trước khi lầm vào bóng tối cậu nghĩ, việc đầu tiên khi sinh bọn trẻ ra chính là dạy tụi nó gọi cậu là baba, mẹ, từ này quả thật không thích hợp với cậu.</w:t>
      </w:r>
    </w:p>
    <w:p>
      <w:pPr>
        <w:pStyle w:val="BodyText"/>
      </w:pPr>
      <w:r>
        <w:t xml:space="preserve">(Bắt đầu từ khúc này đổi xưng hô của anh Akasi nhá)</w:t>
      </w:r>
    </w:p>
    <w:p>
      <w:pPr>
        <w:pStyle w:val="BodyText"/>
      </w:pPr>
      <w:r>
        <w:t xml:space="preserve">Sáng sớm ở thành Doris</w:t>
      </w:r>
    </w:p>
    <w:p>
      <w:pPr>
        <w:pStyle w:val="BodyText"/>
      </w:pPr>
      <w:r>
        <w:t xml:space="preserve">“Á….!” Một tiếng thét chói tai vang lên từ trong phòng Công tuớc Akasi pah1 vỡ sự yên lặng của buổi sáng sớm.</w:t>
      </w:r>
    </w:p>
    <w:p>
      <w:pPr>
        <w:pStyle w:val="BodyText"/>
      </w:pPr>
      <w:r>
        <w:t xml:space="preserve">Hàn Hiểu vừa tỉnh lại, liếc mắt liến thấy được một khuôn mặt đẹp đẽ đầy nét yêu nghiệt, bật người phát ra một tiếng thét cao vút, nắm lấy chăn nhanh chóng lui về phía sau, “Anh, anh sao lại ở trong phòng tôi?”</w:t>
      </w:r>
    </w:p>
    <w:p>
      <w:pPr>
        <w:pStyle w:val="BodyText"/>
      </w:pPr>
      <w:r>
        <w:t xml:space="preserve">“Ở đây là phòng ngủ của ta.” Đối với tiểu kiều thê của mình nhìn mình giống như con mãnh thú đại hồng thủy, trong lòng Công tước đại nhân cực kì không hài lòng.</w:t>
      </w:r>
    </w:p>
    <w:p>
      <w:pPr>
        <w:pStyle w:val="BodyText"/>
      </w:pPr>
      <w:r>
        <w:t xml:space="preserve">“Chúng ta sao lại ngủ chung?” Thật ra Hàn Hiểu muốn hỏi tôi sao lại ngủ ở trong ngực ngài, nhưng cậu thực sự không thể hỏi ra được.</w:t>
      </w:r>
    </w:p>
    <w:p>
      <w:pPr>
        <w:pStyle w:val="BodyText"/>
      </w:pPr>
      <w:r>
        <w:t xml:space="preserve">“Chúng ta là vợ chồng.” Công tước trả lời nói</w:t>
      </w:r>
    </w:p>
    <w:p>
      <w:pPr>
        <w:pStyle w:val="BodyText"/>
      </w:pPr>
      <w:r>
        <w:t xml:space="preserve">Đúng vậy, bây giờ bọn họ đã kết hôn rồi, nhưng vậy thì như thế nào: “Tôi muốn li hôn với anh.”</w:t>
      </w:r>
    </w:p>
    <w:p>
      <w:pPr>
        <w:pStyle w:val="BodyText"/>
      </w:pPr>
      <w:r>
        <w:t xml:space="preserve">“Không thể nào.” Akasi cho Hàn Hiểu ba chữ chắc như đinh đóng cột.</w:t>
      </w:r>
    </w:p>
    <w:p>
      <w:pPr>
        <w:pStyle w:val="BodyText"/>
      </w:pPr>
      <w:r>
        <w:t xml:space="preserve">“Tại sao? Vì đứa nhỏ trong bụng tôi sao?” Hàn Hiểu hỏi</w:t>
      </w:r>
    </w:p>
    <w:p>
      <w:pPr>
        <w:pStyle w:val="BodyText"/>
      </w:pPr>
      <w:r>
        <w:t xml:space="preserve">“Đứa nhỏ chỉ là một phần, cái lớn chính là anh không đồng ý.” Akasi nhìn Hàn Hiểu tiếp tục nói: “Em vẫn chưa thành niên, trước khi chính thức thành niên, tất cả quyền lợi của em đều ở trong tay người giám hộ, người giám hộ bây giờ của em chính là anh.”</w:t>
      </w:r>
    </w:p>
    <w:p>
      <w:pPr>
        <w:pStyle w:val="BodyText"/>
      </w:pPr>
      <w:r>
        <w:t xml:space="preserve">“Vậy sau khi thành niên thì sao?” Hàn Hiểu không chết tâm hỏi</w:t>
      </w:r>
    </w:p>
    <w:p>
      <w:pPr>
        <w:pStyle w:val="BodyText"/>
      </w:pPr>
      <w:r>
        <w:t xml:space="preserve">“Cho dù em thành niên rồi, dưới tình huống một bên trong đó không đồng ý và không có gì sai sót, chính phủ cũng sẽ không đồng ý cho chúng ta li hôn.” Cái đám lão già trong viện trưởng lão sẽ đồng ý cho chúng ta li hôn mới là lạ.</w:t>
      </w:r>
    </w:p>
    <w:p>
      <w:pPr>
        <w:pStyle w:val="BodyText"/>
      </w:pPr>
      <w:r>
        <w:t xml:space="preserve">Hàn Hiểu nghĩ thầm, anh không phạm sai lầm thì tôi phạm, tôi không tin cuộc hôn nhân này không thể li được.</w:t>
      </w:r>
    </w:p>
    <w:p>
      <w:pPr>
        <w:pStyle w:val="BodyText"/>
      </w:pPr>
      <w:r>
        <w:t xml:space="preserve">Akasi liếc mắt một cái thì liền đọc được suy nghĩ của Hàn Hiểu, anh do dự một lát rồi mở miệng nói: “Liên quan đến sự việc lần đầu tiên chúng ta gặp nhau, anh muốn giải thích nguyên nhân với em.” Anh ngừng một lát, “lúc đó anh bị hạ thuốc, cho nên anh mới trốn vào trong một khu rừng tư nhân, vốn cho rằng nới đó không có người, nào biết em xuất hiện, về điều này anh cảm thấy rất có lỗi.”</w:t>
      </w:r>
    </w:p>
    <w:p>
      <w:pPr>
        <w:pStyle w:val="BodyText"/>
      </w:pPr>
      <w:r>
        <w:t xml:space="preserve">Hàn Hiểu kinh ngạc nhìn Akasi, thì ra anh ta cũng không tự nguyện, thì ra anh ta cũng không muốn làm hại bất kì người nào, nghĩ như vậy, Hàn Hiểu cảm thấy bản thân mình thật đáng thương a, đây hoàn toàn là do cậu tự làm tự chịu! Ai bảo cậu ham chiếm tiện nghi, ai bảo cậu thích lo chuyện bao đồng, ô—! Nhưng mà….. “Sau việc đó anh bỏ đi mất còn quăng mấy đồng Narup lại thì nói như thế nào đây?”</w:t>
      </w:r>
    </w:p>
    <w:p>
      <w:pPr>
        <w:pStyle w:val="BodyText"/>
      </w:pPr>
      <w:r>
        <w:t xml:space="preserve">“Anh không nghĩ đến việc còn gặp lại em, lần sau sẽ không như thế nữa.” Akasi thẳng thắn thừa nhận</w:t>
      </w:r>
    </w:p>
    <w:p>
      <w:pPr>
        <w:pStyle w:val="BodyText"/>
      </w:pPr>
      <w:r>
        <w:t xml:space="preserve">Còn có lần sau?! Đều thành vợ chồng rồi còn có lần sau, Hàn Hiểu khinh bỉ nhìn anh ta, “Cho dù như vậy tôi vẫn muốn li hôn với anh.”</w:t>
      </w:r>
    </w:p>
    <w:p>
      <w:pPr>
        <w:pStyle w:val="BodyText"/>
      </w:pPr>
      <w:r>
        <w:t xml:space="preserve">“Tại sao?”</w:t>
      </w:r>
    </w:p>
    <w:p>
      <w:pPr>
        <w:pStyle w:val="BodyText"/>
      </w:pPr>
      <w:r>
        <w:t xml:space="preserve">“Chúng ta không có tình cảm.”</w:t>
      </w:r>
    </w:p>
    <w:p>
      <w:pPr>
        <w:pStyle w:val="BodyText"/>
      </w:pPr>
      <w:r>
        <w:t xml:space="preserve">“Tình cảm có thể bổi dưỡng.”</w:t>
      </w:r>
    </w:p>
    <w:p>
      <w:pPr>
        <w:pStyle w:val="BodyText"/>
      </w:pPr>
      <w:r>
        <w:t xml:space="preserve">“Nhưng tôi không muốn bồi dưỡng tình cảm với anh.”</w:t>
      </w:r>
    </w:p>
    <w:p>
      <w:pPr>
        <w:pStyle w:val="BodyText"/>
      </w:pPr>
      <w:r>
        <w:t xml:space="preserve">Akasi nghe thấy lời Hàn Hiểu, trầm mặc nhìn cậu mấy lần, trên mặt xuất hiện một nụ cười, nhất thời mị lực bắn ra bốn phía, xuân quang vô hạn, Hàn Hiểu trong nhất thời nhìn ngốc luôn rồi, nhìn thấy Hàn Hiểu như vậy Akasi cười càng tươi thêm, anh kéo Hàn Hiểu vào trong lòng, hơi thở thơm ngát nói với cậu: “Tiểu gia hỏa, em có biết quý tộc đã bao nhiêu năm không có sinh mạng mới được sinh ra không, hơn 8000 năm rồi, phụ nữ của quý tộc đã mất đi năng lực sinh dục, người tinh cầu Landis ngoại trừ em ra không ai có thể sinh con cho quý tộc, bây giờ toàn bộ quý tộc đều biết em mang thai con của anh, em nói xem, nếu như em rời khỏi anh thì sẽ có hậu quả như thế nào?”</w:t>
      </w:r>
    </w:p>
    <w:p>
      <w:pPr>
        <w:pStyle w:val="BodyText"/>
      </w:pPr>
      <w:r>
        <w:t xml:space="preserve">Dương nhiên nếu không phải là bị bắt đi sinh con, thì chính là bắt lên bàn mỗ giải phẫu, Hàn Hiểu lúc này lệ rơi đầy mặt, cuộc hôn nhân này không phải là không thể li, mà căn bản là không có khả năng li. Mấy chục tỉ người tinh cầu Landis, tại sao cứ phải là tôi, chẳng lẽ ức hiếp tôi cũng xuyên qua sao! Không mang kì thị như vậy với linh hồn người ngoài hành tinh. (ý là ẻm nhận mình là người ngoài hành tinh ak) . cứ như vậy đồng chí Hàn Hiểu ngây thơ của chúng ta bị lừa qua, nhiều năm sau đó phát hiện sự thật, cậu hối hận thì cũng đã muộn rồi, con cũng đã sinh một tá còn hối hận gì nữa!</w:t>
      </w:r>
    </w:p>
    <w:p>
      <w:pPr>
        <w:pStyle w:val="BodyText"/>
      </w:pPr>
      <w:r>
        <w:t xml:space="preserve">“Cho nên tiểu gia hỏa, chúng ta vẫn là bồi dưỡng tình cảm cho tốt đi!” Akasi tươi cười hôn lên mặt Hàn Hiểu một cái</w:t>
      </w:r>
    </w:p>
    <w:p>
      <w:pPr>
        <w:pStyle w:val="Compact"/>
      </w:pPr>
      <w:r>
        <w:t xml:space="preserve">Hàn Hiểu bị thực tế đả kích ngay cả khi bị chiếm tiện nghi cũng không ý thức được.</w:t>
      </w:r>
      <w:r>
        <w:br w:type="textWrapping"/>
      </w:r>
      <w:r>
        <w:br w:type="textWrapping"/>
      </w:r>
    </w:p>
    <w:p>
      <w:pPr>
        <w:pStyle w:val="Heading2"/>
      </w:pPr>
      <w:bookmarkStart w:id="28" w:name="chương-6-ngày-đầu-tiên-dựng-phủ-thanh-tỉnh"/>
      <w:bookmarkEnd w:id="28"/>
      <w:r>
        <w:t xml:space="preserve">6. Chương 6: Ngày Đầu Tiên Dựng Phủ Thanh Tỉnh</w:t>
      </w:r>
    </w:p>
    <w:p>
      <w:pPr>
        <w:pStyle w:val="Compact"/>
      </w:pPr>
      <w:r>
        <w:br w:type="textWrapping"/>
      </w:r>
      <w:r>
        <w:br w:type="textWrapping"/>
      </w:r>
      <w:r>
        <w:t xml:space="preserve">Phụ nữ rất vĩ đại, phụ nữ mang thai càng vĩ đại, nhưng chỉ có người đang mang thai mới chân chính hiểu được mang thai thật sự không phải là cuộc sống của người mà!</w:t>
      </w:r>
    </w:p>
    <w:p>
      <w:pPr>
        <w:pStyle w:val="BodyText"/>
      </w:pPr>
      <w:r>
        <w:t xml:space="preserve">Tòa thành Doris, phòng ngủ Công tước Akasi.</w:t>
      </w:r>
    </w:p>
    <w:p>
      <w:pPr>
        <w:pStyle w:val="BodyText"/>
      </w:pPr>
      <w:r>
        <w:t xml:space="preserve">Sau khi Akasi thừa dịp Hàn Hiểu không chú ý mà giải quyết nguy cơ ly hôn của mình, tâm tình vui sướng thức dậy thay quần áo rửa mặt, quay đầu nhìn lại tiểu kiều thê của mình vẫn còn ngốc lăng ở trên giường, trong lòng liền xuất hiện một mảnh cưng chiều: “Tiểu gia hỏa, em đã ngủ 4 ngày rồi, thân thể suy yếu, tạm thơi không cần thức dậy đâu, anh sẽ bảo quản gia Abigail đưa bữa sáng đến phòng ngủ, sau đó để cho Nayar kiểm tra thân thể em một lần nữa.” Anh nói xong bước chân nhẹ nhàng đi ra ngoài.</w:t>
      </w:r>
    </w:p>
    <w:p>
      <w:pPr>
        <w:pStyle w:val="BodyText"/>
      </w:pPr>
      <w:r>
        <w:t xml:space="preserve">Đả kích quá lớn, Hàn Hiểu ở trên giường sửng sốt rất lâu, cuối cùng hồi thần lại mới nhớ đến lúc nãy mình bị người ta đùa giỡn rồi, trong lòng ngay tức khắc tức giận đến mắng người, đồ lưu manh nhà anh, xem như anh chạy nhanh, nếu không tôi nhất định sẽ đem tất cả gối trên giường hỏi thăm anh, đáng thương a! cả căn phòng này đều rất ấm áp, đồ da dụng bằng da màu xanh lam, bàn học gỗ màu kem, tấm thảm dài mềm mại màu trắng, ngay cả những thứ giống vật cứng cũng không thấy, làm hại cậu muốn giết chồng cũng tìm không thấy công cụ (đương nhiên bàn học đủ cứng nhưng đáng tiếc cậu mang không nổi). Sau khi nghe thấy lời giải thích và xin lỗi của Akasi về chuyện lần đầu tiên bọn họ gặp nhau, Hàn Hiểu cảm thấy hình như mình không có sợ anh ta như thế, dù sao đó cũng không phải là ý nguyện của anh ta.</w:t>
      </w:r>
    </w:p>
    <w:p>
      <w:pPr>
        <w:pStyle w:val="BodyText"/>
      </w:pPr>
      <w:r>
        <w:t xml:space="preserve">Đúng lúc này tiếng gõ cửa vang lên: “Phu nhân, cậu tỉnh chưa! Tôi có thể vào không!”</w:t>
      </w:r>
    </w:p>
    <w:p>
      <w:pPr>
        <w:pStyle w:val="BodyText"/>
      </w:pPr>
      <w:r>
        <w:t xml:space="preserve">“Vào đi!” Hàn Hiểu biết quản gia đến rồi</w:t>
      </w:r>
    </w:p>
    <w:p>
      <w:pPr>
        <w:pStyle w:val="BodyText"/>
      </w:pPr>
      <w:r>
        <w:t xml:space="preserve">Quản gia đẩy cái xe đồ ăn đi vào trong, nhìn Hàn Hiểu cười nói: “Xin chào phu nhân, tôi là Abigail Arthur, là quản gia của tòa thành, mời ngài dùng bữa!” Nói xong liền đây cái xe đồ ăn đến bên giường, sau đó mở cái nắp ở trên xe ra, một chén cháo không biết tên, một dĩa rau không biết tên và một li nước uống giống như sữa bò.</w:t>
      </w:r>
    </w:p>
    <w:p>
      <w:pPr>
        <w:pStyle w:val="BodyText"/>
      </w:pPr>
      <w:r>
        <w:t xml:space="preserve">“Chào chú, cháu là Hàn Hiểu, đừng gọi cháu là phu nhân, gọi cháu Hàn Hiểu là được rồi.” Hàn Hiểu nhẹ giọng nói với quản gia, không biết tại sao cậu đối với vị quản gia ôn hào này sinh ra một loại hảo cảm không nói nên lời, đối phương giống như là một trưởng bối đáng để cậu tin tưởng.</w:t>
      </w:r>
    </w:p>
    <w:p>
      <w:pPr>
        <w:pStyle w:val="BodyText"/>
      </w:pPr>
      <w:r>
        <w:t xml:space="preserve">“Được, Hàn Hiểu phu nhân.”</w:t>
      </w:r>
    </w:p>
    <w:p>
      <w:pPr>
        <w:pStyle w:val="BodyText"/>
      </w:pPr>
      <w:r>
        <w:t xml:space="preserve">Hàn Hiểu: “…….., chú vẫn nên gọi cháu phu nhân đi!”</w:t>
      </w:r>
    </w:p>
    <w:p>
      <w:pPr>
        <w:pStyle w:val="BodyText"/>
      </w:pPr>
      <w:r>
        <w:t xml:space="preserve">Hàn Hiểu cầm lấy bộ đồ ăn, nhìn bữa ăn sáng, khuôn mặt của cậu đầy xoắn xuýt, lẽ nào nhà Công tước đều ăn cái này? Anh ta sẽ không phải sắp phá sản chứ!</w:t>
      </w:r>
    </w:p>
    <w:p>
      <w:pPr>
        <w:pStyle w:val="BodyText"/>
      </w:pPr>
      <w:r>
        <w:t xml:space="preserve">Quản gia nhìn Hàn Hiểu, trong lòng vui như nở hoa, phu nhân thật là một người khả ái, trong lòng cậu nghĩ gì cũng đều hiện lên trên khuôn mặt: “Bác sĩ Nayar nói ngài mê man suốt 4 ngày, một số cơ quan trong cơ thể vẫn chưa hồi phục bình thường, cho nên hiện giờ chỉ có thể ăn những thứ dễ tiêu hóa lại có dinh dưỡng.”</w:t>
      </w:r>
    </w:p>
    <w:p>
      <w:pPr>
        <w:pStyle w:val="BodyText"/>
      </w:pPr>
      <w:r>
        <w:t xml:space="preserve">“A! nghe xong giải thích của quản gia Hàn Hiểu lập tức hiểu rõ, không phải gia đình sắp phá sản, mà là bản thân cậu chỉ có thể ăn cái này. Hàn Hiểu bất đắc dĩ bắt đầu ăn, ăn một muỗng cháo, lại ăn một ít rau, tiếp theo lại uống một ngụm sữa bò, ân! Thật ra mùi vị cũng rất ngon, đột nhiên Hàn Hiểu cảm thấy dạ dày co rút rất nhanh, “Ọe” một ít đồ ăn vừa mới bỏ vào bụng lúc nãy đều nôn ra hết rồi.</w:t>
      </w:r>
    </w:p>
    <w:p>
      <w:pPr>
        <w:pStyle w:val="BodyText"/>
      </w:pPr>
      <w:r>
        <w:t xml:space="preserve">“Phu nhân, ngài sao thế? Ngài đợi một chút tôi đi gọi bác sĩ Nayar tới.” nhìn Hàn Hiểu như vậy quản gia bị dọa sợ rồi, ông vội vàng chạy đi tìm bác sĩ Nayar, hoàn toàn quên mất ở trên bàn phòng ngủ có một thứ gọi là máy truyền tin.</w:t>
      </w:r>
    </w:p>
    <w:p>
      <w:pPr>
        <w:pStyle w:val="BodyText"/>
      </w:pPr>
      <w:r>
        <w:t xml:space="preserve">Bác sĩ Nayar chạy tới lập tức kiểm tra thân thể Hàn Hiểu, sau đó nói: “Không sao, phu nhân là nôn nghén thời kì đầu mang thai, lại thêm dạ dày cậu ấy vốn không tốt, lại bị đói 4 ngày, phản ứng mạnh thêm hai lần mà thôi.”</w:t>
      </w:r>
    </w:p>
    <w:p>
      <w:pPr>
        <w:pStyle w:val="BodyText"/>
      </w:pPr>
      <w:r>
        <w:t xml:space="preserve">“Vậy thì làm sao, cũng không thể không ăn gì được!”</w:t>
      </w:r>
    </w:p>
    <w:p>
      <w:pPr>
        <w:pStyle w:val="BodyText"/>
      </w:pPr>
      <w:r>
        <w:t xml:space="preserve">“Ai nha! Cái này dễ mà! Vậy thì cứ ăn rồi nôn, nôn rồi lại ăn! ít nhiều cũng có thể ăn vào một ít!” Bác sĩ Nayar cười nói</w:t>
      </w:r>
    </w:p>
    <w:p>
      <w:pPr>
        <w:pStyle w:val="BodyText"/>
      </w:pPr>
      <w:r>
        <w:t xml:space="preserve">“A! Như thế cũng được!” Quản gia hoàn toàn sợ rồi</w:t>
      </w:r>
    </w:p>
    <w:p>
      <w:pPr>
        <w:pStyle w:val="BodyText"/>
      </w:pPr>
      <w:r>
        <w:t xml:space="preserve">“Nếu không, phu nhân, cậu nói nên làm như thế nào!?” Bác sĩ xoa xoa đôi tay bất đắc dĩ hỏi Hàn Hiểu</w:t>
      </w:r>
    </w:p>
    <w:p>
      <w:pPr>
        <w:pStyle w:val="BodyText"/>
      </w:pPr>
      <w:r>
        <w:t xml:space="preserve">Hàn Hiểu: “……”</w:t>
      </w:r>
    </w:p>
    <w:p>
      <w:pPr>
        <w:pStyle w:val="BodyText"/>
      </w:pPr>
      <w:r>
        <w:t xml:space="preserve">Còn có thể như thế nào nữa, vì hai bảo bối trong bụng chỉ có thể làm theo thôi. Thế là Hàn Hiểu cầm lấy khăn ăn ở bên cạnh lau miệng, nhìn quản gia bình tĩnh nói: “Chú Abigail, làm phiên chú giúp cháu lấy mâm khác lại, mâm này bị cháu nôn ra hết rồi.” sau đó lại nghĩ tiếp nói: “Lần này tốt nhất là mang nhiều một chút.”</w:t>
      </w:r>
    </w:p>
    <w:p>
      <w:pPr>
        <w:pStyle w:val="BodyText"/>
      </w:pPr>
      <w:r>
        <w:t xml:space="preserve">“Được.” Quan gia Abigail thông cảm mà nhìn Hàn Hiểu một cái, rồi mở máy truyền tin ở trên bàn phân phó nhà bếp đưa đồ ăn tới</w:t>
      </w:r>
    </w:p>
    <w:p>
      <w:pPr>
        <w:pStyle w:val="BodyText"/>
      </w:pPr>
      <w:r>
        <w:t xml:space="preserve">Người làm rất nhanh liền đẩy một xe đồ ăn đi vào, ngoại trừ cháo, rau, sữa bò như lúc đầu, trên bàn còn để một cái thùng không, phía dưới bàn ăn đặt mấy cái nồi vuông, không thể không nói người làm trong phủ Công tước thật sự là thiện giải ý nhân. (tức là rất hiểu ý người)</w:t>
      </w:r>
    </w:p>
    <w:p>
      <w:pPr>
        <w:pStyle w:val="BodyText"/>
      </w:pPr>
      <w:r>
        <w:t xml:space="preserve">Từ đấy Hàn Hiểu bắt đầu quá trình chiến đấu với đồ ăn, từ lúc đầu nôn cho đến choáng váng đầu óc, thở hổn hển nửa ngày mới có thể tiếp tục, càng về sau mắt cũng không chớp mà nôn ra, uống một miếng nước súc miệng, sau đó dương dương tự đắc mà nuốt một miếng cháo, cậu cảm khái nghĩ thì ra đây chính là thứ gọi là nôn đến nôn đi liền quen.</w:t>
      </w:r>
    </w:p>
    <w:p>
      <w:pPr>
        <w:pStyle w:val="BodyText"/>
      </w:pPr>
      <w:r>
        <w:t xml:space="preserve">Ăn đến mệt mỏi ngủ một giấc rồi lại tiếp tục ăn. Ngày đầu tiên Hàn Hiểu tỉnh lại trong tòa thành liền cứ vượt qua giữa ăn và ngủ.</w:t>
      </w:r>
    </w:p>
    <w:p>
      <w:pPr>
        <w:pStyle w:val="BodyText"/>
      </w:pPr>
      <w:r>
        <w:t xml:space="preserve">Buổi tối, trên bàn ăn.</w:t>
      </w:r>
    </w:p>
    <w:p>
      <w:pPr>
        <w:pStyle w:val="BodyText"/>
      </w:pPr>
      <w:r>
        <w:t xml:space="preserve">“Nayar, hôm nay ta không có ở nhà, tiểu gia hỏa vẫn tốt chứ?” Công tước Akasi hỏi</w:t>
      </w:r>
    </w:p>
    <w:p>
      <w:pPr>
        <w:pStyle w:val="BodyText"/>
      </w:pPr>
      <w:r>
        <w:t xml:space="preserve">“Phu nhân rất tốt, cậu ấy rất kiên cường.” Bác sĩ Nayar trả lời</w:t>
      </w:r>
    </w:p>
    <w:p>
      <w:pPr>
        <w:pStyle w:val="BodyText"/>
      </w:pPr>
      <w:r>
        <w:t xml:space="preserve">“Kiên cường!?”</w:t>
      </w:r>
    </w:p>
    <w:p>
      <w:pPr>
        <w:pStyle w:val="BodyText"/>
      </w:pPr>
      <w:r>
        <w:t xml:space="preserve">“Phản ứng mang thai của phu nhân rất mạnh, cậu ấy bây giờ cứ ăn vào là lại nôn ra.” Bác sĩ Nayar bất đác dĩ trả lời câu hỏi của Công tước.</w:t>
      </w:r>
    </w:p>
    <w:p>
      <w:pPr>
        <w:pStyle w:val="BodyText"/>
      </w:pPr>
      <w:r>
        <w:t xml:space="preserve">“Có cách gì cải thiện tình trạng bây giờ không!”</w:t>
      </w:r>
    </w:p>
    <w:p>
      <w:pPr>
        <w:pStyle w:val="BodyText"/>
      </w:pPr>
      <w:r>
        <w:t xml:space="preserve">“Tạm thời không có, đây là hiện tượng bình thường.” Nayar trả lời</w:t>
      </w:r>
    </w:p>
    <w:p>
      <w:pPr>
        <w:pStyle w:val="BodyText"/>
      </w:pPr>
      <w:r>
        <w:t xml:space="preserve">Sau khi giải thích xong, trên bàn chỉ còn lại thanh âm của dao nĩa.</w:t>
      </w:r>
    </w:p>
    <w:p>
      <w:pPr>
        <w:pStyle w:val="BodyText"/>
      </w:pPr>
      <w:r>
        <w:t xml:space="preserve">Ăn xong bữa tối Akasi quyết định đem một ít văn kiện đến phòng ngủ giải quyết, thuận tiện có nhiều thời gian ở chung hơn với tiểu gia hỏa.</w:t>
      </w:r>
    </w:p>
    <w:p>
      <w:pPr>
        <w:pStyle w:val="BodyText"/>
      </w:pPr>
      <w:r>
        <w:t xml:space="preserve">Vừa mở cửa liền nghe thấy bên trong truyền ra tiếng nôn mửa, Akasi bất giác nhíu mày lại.</w:t>
      </w:r>
    </w:p>
    <w:p>
      <w:pPr>
        <w:pStyle w:val="BodyText"/>
      </w:pPr>
      <w:r>
        <w:t xml:space="preserve">“Công tước, ngài đến rồi.” Quản gia vừa nhìn Akasi liền lên tiếng</w:t>
      </w:r>
    </w:p>
    <w:p>
      <w:pPr>
        <w:pStyle w:val="BodyText"/>
      </w:pPr>
      <w:r>
        <w:t xml:space="preserve">Hàn Hiểu coi như không thấy anh ta, lau miệng, súc miệng, tiếp tục chiến đấu.</w:t>
      </w:r>
    </w:p>
    <w:p>
      <w:pPr>
        <w:pStyle w:val="BodyText"/>
      </w:pPr>
      <w:r>
        <w:t xml:space="preserve">“Phản ứng rất nghiêm trọng sao?” Akasi hỏi quản gia Abigail</w:t>
      </w:r>
    </w:p>
    <w:p>
      <w:pPr>
        <w:pStyle w:val="BodyText"/>
      </w:pPr>
      <w:r>
        <w:t xml:space="preserve">“Bây giờ đã tốt hơn nhiều rồi, buổi sáng càng nghiêm trọng hơn.” Quản gia đau lòng nhìn Hàn Hiểu trả lời, đứa trẻ này thật sự chịu tội qua lớn rồi.</w:t>
      </w:r>
    </w:p>
    <w:p>
      <w:pPr>
        <w:pStyle w:val="BodyText"/>
      </w:pPr>
      <w:r>
        <w:t xml:space="preserve">“Ân.” Akasi gật đầu tỏ vẻ biết rồi, anh đi đến trường bàn đọc sách cầm ra văn kiện bắt đầu xử lí. Trong tay Akasi cầm lấy văn kiện bên tai không ngừng vang trở lại tiếng “Ọe, ọe”, chân mày càng nhăn càng chặt, cuối cùng nhịn không nổi nữa, anh bước nhanh đến bên giường ngồi xuống, tay vỗ nhẹ nhàng lên lưng Hàn Hiểu.</w:t>
      </w:r>
    </w:p>
    <w:p>
      <w:pPr>
        <w:pStyle w:val="BodyText"/>
      </w:pPr>
      <w:r>
        <w:t xml:space="preserve">Hàn Hiểu kinh ngạc nghiêng đầu nhìn anh ta, mặt nhỏ đỏ lên, nhỏ tiếng nói: “Cam ơn” chậm rãi ăn, trên lưng có tiếng vỗ nhẹ ít nhiều gì cũng làm cậu cảm thấy được một tia cảm động.</w:t>
      </w:r>
    </w:p>
    <w:p>
      <w:pPr>
        <w:pStyle w:val="BodyText"/>
      </w:pPr>
      <w:r>
        <w:t xml:space="preserve">Hàn Hiểu nuốt xuống miếng cuối cùng liền nằm ở trên giường từ từ hồi phục cái cảm giác buồn nôn trong dạ dày, quản gia đẩy xe đồ ăn rời khỏi phòng ngủ, Công tước quay trở lại bàn tiếp tục xử lí công việc. Hàn Hiểu nhìn Công tước, không thể không thừa nhận anh ta lớn lên rất đẹp, khuôn mặt góc cạnh, ngũ quan tinh xảo, một mái tóc bạch kim lóng lánh làm nổi bật nước da tuyết trắng càng thêm nõn nà , trong nháy mắt, Hàn Hiểu bất tri bất giác bị mê hoặc rồi.</w:t>
      </w:r>
    </w:p>
    <w:p>
      <w:pPr>
        <w:pStyle w:val="BodyText"/>
      </w:pPr>
      <w:r>
        <w:t xml:space="preserve">Công tước ngẩng đầu, khóe miệng mỉm hỏi: “Em nhìn vừa lòng chưa?”</w:t>
      </w:r>
    </w:p>
    <w:p>
      <w:pPr>
        <w:pStyle w:val="BodyText"/>
      </w:pPr>
      <w:r>
        <w:t xml:space="preserve">Hàn Hiểu ngay lập tức ngoảnh mặt sang hướng khác, mặt đỏ lên: “Ai nhìn anh chứ, tôi mới không có nhìn.” Mất mặt, kiến quyết không thừa nhận</w:t>
      </w:r>
    </w:p>
    <w:p>
      <w:pPr>
        <w:pStyle w:val="BodyText"/>
      </w:pPr>
      <w:r>
        <w:t xml:space="preserve">Akasi cũng không có thanh minh, thu dọn văn kiện, cầm lấy quần áo đi vài trong nhà vệ sinh. Từ trong nhà vệ sinh đi ra nhìn thấy ở trên giường ánh mắt cô vợ nhỏ sáng lấp lánh nhìn anh, muốn nói lại thôi. Akasi đi qua hỏi: “Sao vậy, chỗ nào không thoải mái sao?”</w:t>
      </w:r>
    </w:p>
    <w:p>
      <w:pPr>
        <w:pStyle w:val="BodyText"/>
      </w:pPr>
      <w:r>
        <w:t xml:space="preserve">“Tôi rất tốt, chỉ là, chỉ là tôi muốn tắm rửa, nhưng tôi không biết sử dụng hệ thống nhà vệ sinh ở đây.” Hàn Hiểu càng nói âm thanh càng thấp, cái đầu nhỏ kém chút nữa là chui vào trong chăn rồi. Ở khu bình dân làm gì có đồ cao cấp như vậy! Hàn Hiểu lần đầu tiên đi vào liền trực tiếp choáng váng rồi, nhưng cậu thật sự không có cách nào chịu được cái mùi hôi chua lúc nôn nửa trên người mình.</w:t>
      </w:r>
    </w:p>
    <w:p>
      <w:pPr>
        <w:pStyle w:val="BodyText"/>
      </w:pPr>
      <w:r>
        <w:t xml:space="preserve">Công tước nghe xong cười ngay lập tức, ôm Hàn Hiểu kiểu công chúa vào trong nhà vệ sinh, hoàn toàn không thấy giẫy giụa của Hàn Hiểu và ý muốn nhiều lần Hàn Hiểu muốn tỏ ý mình tự đi. Trong nhà vệ sinh, Akasi giải thích cách sử dụng cho Hàn Hiểu, cũng vì Hàn Hiểu mà mở một bồn nước nóng.</w:t>
      </w:r>
    </w:p>
    <w:p>
      <w:pPr>
        <w:pStyle w:val="BodyText"/>
      </w:pPr>
      <w:r>
        <w:t xml:space="preserve">“Vậy thì, anh có thể đi ra ngoài một lát không? Anh ở đây tôi không tắm được.” Hàn Hiểu nhìn Công tước kề cà không chịu đi ra không nhịn được nói</w:t>
      </w:r>
    </w:p>
    <w:p>
      <w:pPr>
        <w:pStyle w:val="BodyText"/>
      </w:pPr>
      <w:r>
        <w:t xml:space="preserve">“Em chắc chắn muốn anh đi ra?” Công tước nhíu mày hỏi</w:t>
      </w:r>
    </w:p>
    <w:p>
      <w:pPr>
        <w:pStyle w:val="BodyText"/>
      </w:pPr>
      <w:r>
        <w:t xml:space="preserve">“Chắc chắn.” Hàn Hiểu không chút do dự trả lời</w:t>
      </w:r>
    </w:p>
    <w:p>
      <w:pPr>
        <w:pStyle w:val="BodyText"/>
      </w:pPr>
      <w:r>
        <w:t xml:space="preserve">“Được,” Công tước xoay người, đi ra.</w:t>
      </w:r>
    </w:p>
    <w:p>
      <w:pPr>
        <w:pStyle w:val="BodyText"/>
      </w:pPr>
      <w:r>
        <w:t xml:space="preserve">Sau khi Akasi đi ra Hàn Hiểu ở trong nhà vệ sinh vui vẻ tắm rửa, sau đó cậu phát hiện một vấn đề vô cùng lớn, cậu vậy mà lại quên cầm quàn áo vào thay rồi, ông trời a! Bất đắc dĩ cậu đi đến cửa, dán mặt vào cửa nhẹ giọng hỏi: “Công, Công tước đại nhân, anh có còn đó không!”</w:t>
      </w:r>
    </w:p>
    <w:p>
      <w:pPr>
        <w:pStyle w:val="BodyText"/>
      </w:pPr>
      <w:r>
        <w:t xml:space="preserve">“Còn, em có chuyện gì sao?” Thanh âm từ ngoài cửa truyền vào</w:t>
      </w:r>
    </w:p>
    <w:p>
      <w:pPr>
        <w:pStyle w:val="BodyText"/>
      </w:pPr>
      <w:r>
        <w:t xml:space="preserve">“Tôi, tôi quên cầm theo quần áo thay rồi, anh có thể giúp tôi cầm lại đây không?”</w:t>
      </w:r>
    </w:p>
    <w:p>
      <w:pPr>
        <w:pStyle w:val="BodyText"/>
      </w:pPr>
      <w:r>
        <w:t xml:space="preserve">“Được thôi! Vậy em cho anh lợi ích gì!”</w:t>
      </w:r>
    </w:p>
    <w:p>
      <w:pPr>
        <w:pStyle w:val="BodyText"/>
      </w:pPr>
      <w:r>
        <w:t xml:space="preserve">“Lợi ích? Anh muốn cái gì?” Khuôn mặt Hàn Hiểu hắc tuyến, lấy một bộ đồ còn đòi lợi ích.</w:t>
      </w:r>
    </w:p>
    <w:p>
      <w:pPr>
        <w:pStyle w:val="BodyText"/>
      </w:pPr>
      <w:r>
        <w:t xml:space="preserve">“Một cái hôn vào mỗi buổi sáng, như thế nào?” Thanh âm ở ngoài cửa tràn đây vui vẻ, đua giỡn tiểu gia hỏa thật sự rất vui.</w:t>
      </w:r>
    </w:p>
    <w:p>
      <w:pPr>
        <w:pStyle w:val="BodyText"/>
      </w:pPr>
      <w:r>
        <w:t xml:space="preserve">“Anh đứng có qúa đáng!”</w:t>
      </w:r>
    </w:p>
    <w:p>
      <w:pPr>
        <w:pStyle w:val="BodyText"/>
      </w:pPr>
      <w:r>
        <w:t xml:space="preserve">“Vậy sau này em gọi tên của anh Akasi mà không phải là cái gì Công tước đại nhân, em thấy sao?”</w:t>
      </w:r>
    </w:p>
    <w:p>
      <w:pPr>
        <w:pStyle w:val="BodyText"/>
      </w:pPr>
      <w:r>
        <w:t xml:space="preserve">“Được, tôi đồng ý với anh, Akasi, xin anh lấy một bộ quần áo đến cho tôi được không?” Hàn Hiểu lập tức biết nghe lời nói</w:t>
      </w:r>
    </w:p>
    <w:p>
      <w:pPr>
        <w:pStyle w:val="BodyText"/>
      </w:pPr>
      <w:r>
        <w:t xml:space="preserve">“Được” Akasi hài lòng đem bộ quần áo của Hàn Hiểu nhét từ khe cửa đưa vào</w:t>
      </w:r>
    </w:p>
    <w:p>
      <w:pPr>
        <w:pStyle w:val="BodyText"/>
      </w:pPr>
      <w:r>
        <w:t xml:space="preserve">Hàn Hiểu mặc quần áo xong đi ra ngoài nhìn thấy Akasi đã nằm ở trên giường, vì đứa nhỏ trong bụng, cậu cắn răng đi đến một bên khác của giường chui vào trong chăn, nghĩ đến tình cánh sáng hôm nay, cậu lại xuống giường chạy đến trên cái ghế dài bằng da cầm lấy một cái gối ôm hình trụ, trở lại trên giường để ở chính giữa, sau đó nghĩa chánh ngôn từ (có lí do chính đáng) nói với Akasi, không được vượt qua rang giới. Tuy rằng Hàn Hiểu cũng biết hành vi rất ấu trĩ, nhưng cậu vẫn làm.</w:t>
      </w:r>
    </w:p>
    <w:p>
      <w:pPr>
        <w:pStyle w:val="BodyText"/>
      </w:pPr>
      <w:r>
        <w:t xml:space="preserve">Hàn Hiểu nằm ở trên giường đưa lưng về phía Akasi nghĩ, các bảo bối trong bụng, nếu như mỗi ngày sau này đều giống như hôm nay, vậy tương lai của baba thật sự là một mảnh hắc ám a! sau này sau khi sinh ra các con nhất định phải hiếu thảo, baba vì các con hi sinh thật lớn nha!</w:t>
      </w:r>
    </w:p>
    <w:p>
      <w:pPr>
        <w:pStyle w:val="Compact"/>
      </w:pPr>
      <w:r>
        <w:t xml:space="preserve">Akasi nằm ở một bên nhắm hai mắt, sau khi người ở bên cạnh phát ra hô hấp ổn định, chợt mở hai mắt, đem cái gối ôm chướng mắt vứt xuống đất, cánh tay dài nhẹ nhàng kéo người bên cạnh, Hàn Hiểu thật sự rơi vào trong lòng anh. Akasi ôm lấy đứa nhỏ, trong mắt lóe lên một tia yêu thương, tiểu gia hỏa thật sự quá gầy rồi, sau này nhất định phải bồi bổ thêm, nhưng mà ôm cậu cũng rất thoải mái, Akasi nghĩ đến đây hài lòng nhắm hai mắt.</w:t>
      </w:r>
      <w:r>
        <w:br w:type="textWrapping"/>
      </w:r>
      <w:r>
        <w:br w:type="textWrapping"/>
      </w:r>
    </w:p>
    <w:p>
      <w:pPr>
        <w:pStyle w:val="Heading2"/>
      </w:pPr>
      <w:bookmarkStart w:id="29" w:name="chương-7-chiến-tranh-lạnh"/>
      <w:bookmarkEnd w:id="29"/>
      <w:r>
        <w:t xml:space="preserve">7. Chương 7: Chiến Tranh Lạnh</w:t>
      </w:r>
    </w:p>
    <w:p>
      <w:pPr>
        <w:pStyle w:val="Compact"/>
      </w:pPr>
      <w:r>
        <w:br w:type="textWrapping"/>
      </w:r>
      <w:r>
        <w:br w:type="textWrapping"/>
      </w:r>
      <w:r>
        <w:t xml:space="preserve">Cơm có thể ăn bậy, nhưng nói tuyệt đối không thể nói bậy, đặc biệt là với bà xã của mình.</w:t>
      </w:r>
    </w:p>
    <w:p>
      <w:pPr>
        <w:pStyle w:val="BodyText"/>
      </w:pPr>
      <w:r>
        <w:t xml:space="preserve">“A….!”</w:t>
      </w:r>
    </w:p>
    <w:p>
      <w:pPr>
        <w:pStyle w:val="BodyText"/>
      </w:pPr>
      <w:r>
        <w:t xml:space="preserve">Sáng sớm ở tòa thành Doris, phòng ngủ Công tước Akasi lại một lần nữa bị tiếng thét chói tai phá vỡ sự yên tĩnh của nó.</w:t>
      </w:r>
    </w:p>
    <w:p>
      <w:pPr>
        <w:pStyle w:val="BodyText"/>
      </w:pPr>
      <w:r>
        <w:t xml:space="preserve">Hàn Hiểu nắm chặt lấy cái chăn khóc không ra nước mắt: “Như thế nào lại như vậy!?”</w:t>
      </w:r>
    </w:p>
    <w:p>
      <w:pPr>
        <w:pStyle w:val="BodyText"/>
      </w:pPr>
      <w:r>
        <w:t xml:space="preserve">“Anh không có vượt qua ranh giới.” Công tước nói vô cùng nghiêm chỉnh, anh đối với việc cái người nhuyễn ngọc ôn hương ở trong lòng rời khỏi mình là vạn phần không muốn.</w:t>
      </w:r>
    </w:p>
    <w:p>
      <w:pPr>
        <w:pStyle w:val="BodyText"/>
      </w:pPr>
      <w:r>
        <w:t xml:space="preserve">Hàn Hiểu nhìn nhìn Công tước, lại nhìn nhìn cái gối ôm bị rớt ở dưới đất: “A! Sao gối ôm lại ở dưới đất!”</w:t>
      </w:r>
    </w:p>
    <w:p>
      <w:pPr>
        <w:pStyle w:val="BodyText"/>
      </w:pPr>
      <w:r>
        <w:t xml:space="preserve">“Anh không biết! Có khi nào lúc em ngủ đá nó xuống không?” Công tước vô sỉ trả lời</w:t>
      </w:r>
    </w:p>
    <w:p>
      <w:pPr>
        <w:pStyle w:val="BodyText"/>
      </w:pPr>
      <w:r>
        <w:t xml:space="preserve">Là như thế sao! Tư thế ngủ của mình kém như vậy sao! Hàn Hiểu nhìn cái giường bigsize đến vương ở dưới người, cậu vậy mà lại có thể lăn từ bên này giường đến bên kia giường, còn đem gối ôm đạp đến xa như vậy, rõ ràng lúc trước ở trên cái giường gỗ nhỏ trong căn nhà bằng tôn kia vẫn luôn ngủ rất yên ổn mà, bây giờ sao lại như vậy. Bây giờ Hàn Hiểu lâm vào trong sự phủ định nghiêm trọng của bản thân mình. Bạn học Hàn Hiểu ngây thơ ơi! Cậu lẫn lộn không ngẫm lại với cái tay nhỏ xíu cái chân bé xíu của cậu thì có thể đạp cái gối ôm đi xa như vậy sao? Cậu có thể đạp đến cuối giường là rất giỏi rồi!</w:t>
      </w:r>
    </w:p>
    <w:p>
      <w:pPr>
        <w:pStyle w:val="BodyText"/>
      </w:pPr>
      <w:r>
        <w:t xml:space="preserve">Công tước trong lòng vui vẻ mà đi làm rồi, Hàn Hiểu ở trên giường không ngừng phê bình bản thân, rất nhanh thì quản gia đẩy bữa sáng đi vào.</w:t>
      </w:r>
    </w:p>
    <w:p>
      <w:pPr>
        <w:pStyle w:val="BodyText"/>
      </w:pPr>
      <w:r>
        <w:t xml:space="preserve">Hàn Hiểu nhìn thấy cháo rau sữa bò ở trước mặt nhất thời một chút thèm ăn cũng không có, “Chú Abigail, sao vẫn giống như hôm qua vậy!” Hôm nay đã ăn cả một ngày rồi.</w:t>
      </w:r>
    </w:p>
    <w:p>
      <w:pPr>
        <w:pStyle w:val="BodyText"/>
      </w:pPr>
      <w:r>
        <w:t xml:space="preserve">“Bác sĩ Nayar nói đây là đồ ăn tốt nhất cho sức khỏe của cậu bây giờ.” Quản gia đầy trách nhiệm trả lời</w:t>
      </w:r>
    </w:p>
    <w:p>
      <w:pPr>
        <w:pStyle w:val="BodyText"/>
      </w:pPr>
      <w:r>
        <w:t xml:space="preserve">“Vậy thì không thể cho thêm nước hoa quả hay cái gì khác sao!” Hàn Hiểu có gắng tăng thêm phúc lợi cho bản thân</w:t>
      </w:r>
    </w:p>
    <w:p>
      <w:pPr>
        <w:pStyle w:val="BodyText"/>
      </w:pPr>
      <w:r>
        <w:t xml:space="preserve">“Bác sĩ Nayar nói trong nước trái cây chứa hàm lượng AHA có thương tổn rất lớn đối với dạ dày vẫn chưa hồi phục của cậu.” (AHA: AHA, hay Axit Alpha-Hydroxy, là các axit được sử dụng như một thành có trong trái cây, vì vậy AHA đôi khi còn được gọi là các “axit trái chần trong việc chăm sóc da, giúp loại bỏ tế bào chết trên bề mặt da. Một vài AHA (không phải tất cả) có trong trái cây, vì vậy AHA đôi khi còn được gọi là các “axit trái cây”)</w:t>
      </w:r>
    </w:p>
    <w:p>
      <w:pPr>
        <w:pStyle w:val="BodyText"/>
      </w:pPr>
      <w:r>
        <w:t xml:space="preserve">Được thôi! Chúng ta đều là đứa trẻ ngoan nên nghe lới của bác sĩ, cháo thì cháo! Vì hai đứa ngỏ trong bụng đồ ăn như thế nào đi nữa, không thể nuốt xuống thì cậu cũng làm cho nó nuốt xuống.</w:t>
      </w:r>
    </w:p>
    <w:p>
      <w:pPr>
        <w:pStyle w:val="BodyText"/>
      </w:pPr>
      <w:r>
        <w:t xml:space="preserve">Cầm lấy bộ đồ ăn bắt đầu một ngày chiến đấu.</w:t>
      </w:r>
    </w:p>
    <w:p>
      <w:pPr>
        <w:pStyle w:val="BodyText"/>
      </w:pPr>
      <w:r>
        <w:t xml:space="preserve">Lại thêm một buổi sáng nữa, không thể nghi ngờ là Hàn Hiểu vẫn tỉnh lại trong lòng Công tước, ngủ ở trong lòng liền ngủ ở trong lòng đi! Dù sao vẫn tốt hơn so với bị rớt xuống giường.</w:t>
      </w:r>
    </w:p>
    <w:p>
      <w:pPr>
        <w:pStyle w:val="BodyText"/>
      </w:pPr>
      <w:r>
        <w:t xml:space="preserve">Akasi thấy tiểu gia hỏa dường như đã tiếp nhận sự thật, trong lòng bật lên một chữ tốt, sau này anh có thể quang minh chính đại mà ăn đậu hủ rồi. mang theo cảm giác vui sướng, Công tước đi làm rồi.</w:t>
      </w:r>
    </w:p>
    <w:p>
      <w:pPr>
        <w:pStyle w:val="BodyText"/>
      </w:pPr>
      <w:r>
        <w:t xml:space="preserve">Ăn xong cháo bữa sáng, sau khi Nayar kiểm tra toàn diện cho Hàn Hiểu liền thông báo các cơ quan trong cơ thể Hàn Hiểu đã hồi phục gần tốt rồi cho nên không cần phải ăn cháo nữa, đồng thời có thể xuống giường hoạt động một chút. Hàn hiểu nghe xong kích động đến lệ nóng doanh tròng. Đây là thông tin tốt đầu tiên mà cậu nghe được từ khi đến thành Doris, sau khi ăn cháo hai ngày cuối cùng cậu cũng có thể nghênh đón lấy màu xuân của chính mình.</w:t>
      </w:r>
    </w:p>
    <w:p>
      <w:pPr>
        <w:pStyle w:val="BodyText"/>
      </w:pPr>
      <w:r>
        <w:t xml:space="preserve">Hàn Hiểu xuống giường đứng hai chân ở trên mặt đất, Oh! Cái loại cảm giác chân đạp lên mặt đất quả kì diệu rồi. cậu không chờ kịp muốn đi ra ngoài. Ân! Trước tiên phải thay bộ đồ khác, nếu không mặc áo ngủ đi ra ngoài thì quá囧 rồi. đi vào gian phòng quần áo, bên trái là một hàng quan trang màu đậm số lớn và lễ phục cùng màu rõ ràng là quần áo của Công tước, Akasi từng nói qua là đã mua hết tất cả quần áo cho cậu, vậy cái hàng phục sức(trang phục và trang sức) số nhỏ đủ màu sắc ở bên phải chẳng lẽ là quần áo của cậu, khóe miệng Hàn Hiểu co giật một cái, nhìn cái đống vải vóc phiền phức này, trang sức đá quý hao lệ, nếu như ở phía dưới không phải là quần, cậu tuyệt đối sẽ cho rằng đây là quần áo của nữ, mà còn là lễ phục nữ đề tham gia yến hội nữa, qúa cường điệu rồi, chẳng lẽ không có quần áo nào bình thường chút sao? Hàn Hiểu ở bên trong tìm kiếm nửa ngày mới tìm được một bộ tương đối, không đến nỗi rề rà, thật sự không dễ mà!</w:t>
      </w:r>
    </w:p>
    <w:p>
      <w:pPr>
        <w:pStyle w:val="BodyText"/>
      </w:pPr>
      <w:r>
        <w:t xml:space="preserve">Mặc xong, bác sĩ Nayar dẫn Hàn Hiểu rời khỏi phòng, Nayar luôn giới thiệu cho cậu những công trình ở trong thành, “Bên này là khu Bắc của thành, chủ yếu là làm thành khu làm việc của Công tước, bình thương khi Công tước không đi quân bộ đều làm việc ở đó. Khu vực biên phía Nam là chỗ ở của người làm. Phu nhân, chúng ta đi hoa viên dạo đi!”</w:t>
      </w:r>
    </w:p>
    <w:p>
      <w:pPr>
        <w:pStyle w:val="BodyText"/>
      </w:pPr>
      <w:r>
        <w:t xml:space="preserve">Trong ngoài thành cứ năm bước là có một nhà vệ sinh, cách mười bước là một trạm gác, đem cả tòa thành vây lại giống như một cái thùng sắt, Nayar giải thích cho Hàn Hiểu đây là đội vệ binh tư nhân của Công tước, chủ yếu là phục trách an toàn của thành, Hàn Hiểu nhìn thủ vệ xung quanh đầu đầy hắc tuyến, đây cũng không phải là quá nghiêm nghị rồi, thành của Công tước nguy hiểm như vậy sao? Chỉ là cậu không biết sau khi cậu vào thành thủ vệ của tòa thành cứ tăng lên gấp đôi không ngừng.</w:t>
      </w:r>
    </w:p>
    <w:p>
      <w:pPr>
        <w:pStyle w:val="BodyText"/>
      </w:pPr>
      <w:r>
        <w:t xml:space="preserve">Hàn Hiểu ngồi trong hoa viên, người ta còn đặc biệt chuẩn bị cho cậu một cái giường nhỏ, ánh sáng Mặt Trời ấm áp chiếu lên người, khiến cả người cậu lười biếng hẳn lên, trong hoa viên gần như không có hoa cỏ, thực vật màu xanh đa số đã được cắt thành nhưng hoa văn đặc biệt, chỉ ở khu vực sát biên giới mới điểm xuyến nên một vài bông hoa nhỏ. Hàn Hiểu nở nụ cười, đây mới phù hợp với tính cách của Công tước, chỉ sợ màu sắc và bày biện trong tòa thành này đều chuẩn bị cho dựng phu cậu. Hàn Hiểu cô độc lâu như thế, trong lòng hình như có một cái gì đó, bắt đầu nảy sinh một cái mầm nhỏ.</w:t>
      </w:r>
    </w:p>
    <w:p>
      <w:pPr>
        <w:pStyle w:val="BodyText"/>
      </w:pPr>
      <w:r>
        <w:t xml:space="preserve">Nhìn những cánh hoa nhỏ nhẹ nhàng đung đưa trong gió, Hàn Hiểu đột nhiên nhớ đến chị Hanna ở tiệm hoa, gần đây xảy ra quá nhiều việc, cậu quên mất là đã nhiều ngày không đi làm rồi, chị Hanna nhất định sẽ rất lo lắng, chị ấy vẫn luôn chăm sóc cậu như em trai, mình nên báo tin bình an cho chị ấy. Hàn Hiểu lập tức lấy ra thẻ nhận dạng từ cái vòng ở trên cánh tay, mở hệ thống truyền tin. Di! Bên trong sao lại trống rỗng, sao lại thế được! Tắt đi mở lại, vẫn như vậy, Hàn Hiểu thu lại thẻ nhận dạng, cậu biết nên đi tìm ai để hỏi nguyên nhân, ở trong cái tòa thành này, có thể đụng tới đồ của của cậu chỉ có một người.</w:t>
      </w:r>
    </w:p>
    <w:p>
      <w:pPr>
        <w:pStyle w:val="BodyText"/>
      </w:pPr>
      <w:r>
        <w:t xml:space="preserve">Quay trở lại phòng ngủ, mở máy truyền tin ở trên bàn lựa chọn Akasi· Te Junior · Doris, hình ảnh ba chiều của Công tước hiện ra.</w:t>
      </w:r>
    </w:p>
    <w:p>
      <w:pPr>
        <w:pStyle w:val="BodyText"/>
      </w:pPr>
      <w:r>
        <w:t xml:space="preserve">“Có chuyện gì sao?” Akasi hỏi</w:t>
      </w:r>
    </w:p>
    <w:p>
      <w:pPr>
        <w:pStyle w:val="BodyText"/>
      </w:pPr>
      <w:r>
        <w:t xml:space="preserve">Hàn Hiểu cầm ra thẻ nhận dạng hỏi: “Tôi muốn hỏi anh danh sách thông tin trong thẻ nhận dạng của tôi là anh xóa phải không?”</w:t>
      </w:r>
    </w:p>
    <w:p>
      <w:pPr>
        <w:pStyle w:val="BodyText"/>
      </w:pPr>
      <w:r>
        <w:t xml:space="preserve">Akasi thản nhiên trả lởi: “Đúng vậy!”</w:t>
      </w:r>
    </w:p>
    <w:p>
      <w:pPr>
        <w:pStyle w:val="BodyText"/>
      </w:pPr>
      <w:r>
        <w:t xml:space="preserve">“Tại sao?” Hàn Hiểu khó hiểu</w:t>
      </w:r>
    </w:p>
    <w:p>
      <w:pPr>
        <w:pStyle w:val="BodyText"/>
      </w:pPr>
      <w:r>
        <w:t xml:space="preserve">Akasi nhìn Hàn Hiểu, mang theo một sự bình tĩnh lạnh như băng: “Bởi vì em phải cắt đứt tất cả quan hệ trong quá khứ, thân phận bây giờ của em không thể có liên hệ với quá khứ của em, em nên nhớ em có địa vị như thế nào.”</w:t>
      </w:r>
    </w:p>
    <w:p>
      <w:pPr>
        <w:pStyle w:val="BodyText"/>
      </w:pPr>
      <w:r>
        <w:t xml:space="preserve">Hàn Hiểu nghe thấy lời của Akasi, im lặng rất lâu, sau đó nhẹ nhàng nói: “Tôi hiểu rồi.”</w:t>
      </w:r>
    </w:p>
    <w:p>
      <w:pPr>
        <w:pStyle w:val="BodyText"/>
      </w:pPr>
      <w:r>
        <w:t xml:space="preserve">Tắt máy truyền tin, Hàn Hiểu ngồi ở trên ghế dài mềm mại, hai tay nắm chặt thành nắm đấm.</w:t>
      </w:r>
    </w:p>
    <w:p>
      <w:pPr>
        <w:pStyle w:val="BodyText"/>
      </w:pPr>
      <w:r>
        <w:t xml:space="preserve">Thân phận, thân phận của mình bây giờ là gì, phu nhân Công tước sao? Hay là công cụ thay Công tước sinh con? Thật nực cười, chỉ mới có hai ba ngày thôi mình lại quên mất mình đến tột cùng là ai, quên mất cuộc hôn nhân đến như thế nào, quên mất linh hồn của mình đến từ một dân tộc kiên định và thông tuệ. Mình bây giờ rốt cuộc tính là cái gì!</w:t>
      </w:r>
    </w:p>
    <w:p>
      <w:pPr>
        <w:pStyle w:val="BodyText"/>
      </w:pPr>
      <w:r>
        <w:t xml:space="preserve">Địa vị, địa vị của mình là con chim vàng của tòa thành này sao! Vĩnh viễn bị nhốt trong cái lồng giam xinh đẹp này, không có ý chí của bản thân giống như con rối bị giật dây. Kiếp trước tuy lẻ loi và không hạnh phúc, nhưng ít nhất còn có tự do, bây giờ ngay cả cái này cũng mất đi luôn rồi? Mình không cam tâm, mình không cam tâm!! Vũ trụ lớn như vậy không lẽ không có một nơi nào cho mình dung thân sao!? Mình không cam tâm, mình không cam tâm!!</w:t>
      </w:r>
    </w:p>
    <w:p>
      <w:pPr>
        <w:pStyle w:val="BodyText"/>
      </w:pPr>
      <w:r>
        <w:t xml:space="preserve">Hàn Hiểu nhắm hai mắt lẳng lặng ngồi ở trên ghế dài một hồi, sau đó đến bên cạnh bàn, mở máy truyền tin trên bàn, lấy một giọng điệu vui sướng nói: “Chú Abigail, trong thành có thư viện không! Cháu rất buồn chán, có thể đi vào đó tìm hai cuốn sách để đọc không?”</w:t>
      </w:r>
    </w:p>
    <w:p>
      <w:pPr>
        <w:pStyle w:val="BodyText"/>
      </w:pPr>
      <w:r>
        <w:t xml:space="preserve">Cái mầm nho nhỏ trong lòng Hàn Hiểu đã hoàn toàn bị chặt đứt rồi.</w:t>
      </w:r>
    </w:p>
    <w:p>
      <w:pPr>
        <w:pStyle w:val="BodyText"/>
      </w:pPr>
      <w:r>
        <w:t xml:space="preserve">Ban đêm, Akasi thận trọng bước đi đến phòng ngủ, nghĩ đến cuộc trò chuyện ngày hôm nay, vẻ mặt của tiểu gia hỏa khiến anh lo lắng, nhưng mà không sao anh có thời gian để cậu hiểu rõ tâm ý của anh.</w:t>
      </w:r>
    </w:p>
    <w:p>
      <w:pPr>
        <w:pStyle w:val="BodyText"/>
      </w:pPr>
      <w:r>
        <w:t xml:space="preserve">Mở của phòng ngủ nhìn thấy Hàn Hiểu đang ngồi ở trên ghế dài bằng da đọc sách, nghe thấy âm thanh mở cửa cậu ngẩng đầu lên lộ ra nụ cười ấm áp: “Akasi, anh về rồi à!”</w:t>
      </w:r>
    </w:p>
    <w:p>
      <w:pPr>
        <w:pStyle w:val="Compact"/>
      </w:pPr>
      <w:r>
        <w:t xml:space="preserve">Akasi sửng sốt, trả lời: “Ân! Anh về rồi!”</w:t>
      </w:r>
      <w:r>
        <w:br w:type="textWrapping"/>
      </w:r>
      <w:r>
        <w:br w:type="textWrapping"/>
      </w:r>
    </w:p>
    <w:p>
      <w:pPr>
        <w:pStyle w:val="Heading2"/>
      </w:pPr>
      <w:bookmarkStart w:id="30" w:name="chương-8-cuộc-sống-ấm-áp-hòa-thuận"/>
      <w:bookmarkEnd w:id="30"/>
      <w:r>
        <w:t xml:space="preserve">8. Chương 8: Cuộc Sống Ấm Áp Hòa Thuận</w:t>
      </w:r>
    </w:p>
    <w:p>
      <w:pPr>
        <w:pStyle w:val="Compact"/>
      </w:pPr>
      <w:r>
        <w:br w:type="textWrapping"/>
      </w:r>
      <w:r>
        <w:br w:type="textWrapping"/>
      </w:r>
      <w:r>
        <w:t xml:space="preserve">Không nên tin tưởng sự ôn nhu của nữ nhân, lúc bạn tin tưởng chính là lúc cô ấy sẽ tàn nhẫn cho bạn một nhát, nam nhân cũng như vậy.</w:t>
      </w:r>
    </w:p>
    <w:p>
      <w:pPr>
        <w:pStyle w:val="BodyText"/>
      </w:pPr>
      <w:r>
        <w:t xml:space="preserve">Một buổi tối nào đó, trong phòng ngủ.</w:t>
      </w:r>
    </w:p>
    <w:p>
      <w:pPr>
        <w:pStyle w:val="BodyText"/>
      </w:pPr>
      <w:r>
        <w:t xml:space="preserve">“Akasi, ban đêm quý tộc các anh không có giải trí nào khác đọc sách sao! Tôi thật sự rất chán.” Hàn Hiểu bỏ sách trong tay xuống, hỏi vị Công tuớc đang xử lí công việc ở trên bàn</w:t>
      </w:r>
    </w:p>
    <w:p>
      <w:pPr>
        <w:pStyle w:val="BodyText"/>
      </w:pPr>
      <w:r>
        <w:t xml:space="preserve">“Có, chỉ là không phù hợp với em.” Akasi vừa nhìn văn kiện vừa trả lời</w:t>
      </w:r>
    </w:p>
    <w:p>
      <w:pPr>
        <w:pStyle w:val="BodyText"/>
      </w:pPr>
      <w:r>
        <w:t xml:space="preserve">“Vậy ít nhất anh cũng nên nói cho tôi biết là hoạt động gì chứ?”</w:t>
      </w:r>
    </w:p>
    <w:p>
      <w:pPr>
        <w:pStyle w:val="BodyText"/>
      </w:pPr>
      <w:r>
        <w:t xml:space="preserve">“Quyết đấu và yến hội.” Công tước nhìn Hàn Hiểu trả lời</w:t>
      </w:r>
    </w:p>
    <w:p>
      <w:pPr>
        <w:pStyle w:val="BodyText"/>
      </w:pPr>
      <w:r>
        <w:t xml:space="preserve">“Đánh nhau và tán gái! Ân! Cái này quả thật không phù hợp với tôi!”</w:t>
      </w:r>
    </w:p>
    <w:p>
      <w:pPr>
        <w:pStyle w:val="BodyText"/>
      </w:pPr>
      <w:r>
        <w:t xml:space="preserve">“…..” Tuy rằng nói như vậy cũng không sai, nhưng Akasi lại có một loại xúc động muốn đi ngăn chặn cái miệng nhỏ của tiểu gia hỏa.</w:t>
      </w:r>
    </w:p>
    <w:p>
      <w:pPr>
        <w:pStyle w:val="BodyText"/>
      </w:pPr>
      <w:r>
        <w:t xml:space="preserve">“Anh bình thường cũng tham gia hai cái hoạt động này sao?” Hàn Hiểu mở to đôi mắt trong suốt, hiếu kì hỏi</w:t>
      </w:r>
    </w:p>
    <w:p>
      <w:pPr>
        <w:pStyle w:val="BodyText"/>
      </w:pPr>
      <w:r>
        <w:t xml:space="preserve">“Em cho rằng anh có thời gian?” Công tước đầu cũng không ngẩng lên trả lời</w:t>
      </w:r>
    </w:p>
    <w:p>
      <w:pPr>
        <w:pStyle w:val="BodyText"/>
      </w:pPr>
      <w:r>
        <w:t xml:space="preserve">“A! Thì ra là không có thời gian!” hàn Hiểu gật đầu như hiểu rõ</w:t>
      </w:r>
    </w:p>
    <w:p>
      <w:pPr>
        <w:pStyle w:val="BodyText"/>
      </w:pPr>
      <w:r>
        <w:t xml:space="preserve">Akasi: “…….”</w:t>
      </w:r>
    </w:p>
    <w:p>
      <w:pPr>
        <w:pStyle w:val="BodyText"/>
      </w:pPr>
      <w:r>
        <w:t xml:space="preserve">“Ngoại trừ hai hoạt động giải trí đó không phù hợp với tôi thì thật sự không còn cái gì khác sao? Ví dụ như chương trình tin tức tần số video!” Hàn Hiểu hỏi</w:t>
      </w:r>
    </w:p>
    <w:p>
      <w:pPr>
        <w:pStyle w:val="BodyText"/>
      </w:pPr>
      <w:r>
        <w:t xml:space="preserve">“Có, nhưng mà đó là dành cho những người chỉ có thể nằm trên giường không thể hoạt động mới xem.” Akasi vô cùng ghét bỏ nói</w:t>
      </w:r>
    </w:p>
    <w:p>
      <w:pPr>
        <w:pStyle w:val="BodyText"/>
      </w:pPr>
      <w:r>
        <w:t xml:space="preserve">Được a! Quý tộc Landis các người chính là tộc cầm thú, trừ khi hoàn toàn nằm xuống mới giống người, “Tôi muốn xem”</w:t>
      </w:r>
    </w:p>
    <w:p>
      <w:pPr>
        <w:pStyle w:val="BodyText"/>
      </w:pPr>
      <w:r>
        <w:t xml:space="preserve">Akasi bỏ văn kiện trong tay xuống, đi đến bàn lưu li trước mặt Hàn Hiểu, ấn một cái trên cái hình vẽ ở mép bàn, chính giữa bàn lập tức mở ra, một cái máy tính mini xuất hiện. Anh cầm lấy máy tính lựa chọn tin tức video, nóc nhà mở ra, một màn hình tinh thể lỏng cực lớn từ từ hạ xuống. Akasi đưa máy tính cho Hàn Hiểu nói: “Muốn xem cái gì em tự lựa chọn đi!” sau đó quay trở lại bàn tiếp tục công việc.</w:t>
      </w:r>
    </w:p>
    <w:p>
      <w:pPr>
        <w:pStyle w:val="BodyText"/>
      </w:pPr>
      <w:r>
        <w:t xml:space="preserve">Hàn Hiểu cầm lấy máy tính tỉ mỉ nhìn một lát, có kênh quý tộc và kênh bình dân Landis, không thì xem kênh quý tộc trước đi! Ân, xem kênh giáo dục đi! Hàn Hiểu nhấn xuống cái nút kênh giáo dục, “A, A, Ân….”, trên màn ảnh hiện lên hình ảnh hai người không mặc quần áo quấn thành một đoàn khiến Hàn Hiểu há to miệng, cúi đầu nhìn máy tính, là kênh giáo dục nha! “Quý tộc các anh dạy trẻ con như vậy sao?”</w:t>
      </w:r>
    </w:p>
    <w:p>
      <w:pPr>
        <w:pStyle w:val="BodyText"/>
      </w:pPr>
      <w:r>
        <w:t xml:space="preserve">“Quý tộc lâu rồi không có trẻ con!” Công tước bình tĩnh trả lời</w:t>
      </w:r>
    </w:p>
    <w:p>
      <w:pPr>
        <w:pStyle w:val="BodyText"/>
      </w:pPr>
      <w:r>
        <w:t xml:space="preserve">“……..” Đúng a! Hàn Hiểu thiếu chút nữa thì quên mất nỗ lực “tạo người” là vận động toàn dân của quý tộc, cái này cũng xem như là một hình thức giáo dục! Ha, ha! Cậu vẫn nên đổi kênh khác thôi!</w:t>
      </w:r>
    </w:p>
    <w:p>
      <w:pPr>
        <w:pStyle w:val="BodyText"/>
      </w:pPr>
      <w:r>
        <w:t xml:space="preserve">Kênh điện ảnh và phim truyền hình, trên màn ảnh nam nữ chính cùng nhau chống lại kẻ địch, mấy phút sau hai người bắt đầu hôn kịch liệt, sau đó lăn đến một nơi, ….., khóe miệng Hàn Hiểu không nhịn được co giật lại, đổi kênh khác.</w:t>
      </w:r>
    </w:p>
    <w:p>
      <w:pPr>
        <w:pStyle w:val="BodyText"/>
      </w:pPr>
      <w:r>
        <w:t xml:space="preserve">Kênh tin tức, a! hình như cuối cùng cũng có một chương trình bình thường rồi, “Các vị quý tộc Landis thân mến, bây giờ tôi đang đứng ở thành Zahran, lân cận của tòa thành Doris, do phu nhân Công tước Doris vẫn đang mang thai thời kì đầu, hơi nguy hiểm, cho nên toàn bộ tòa thành Doris được phong tỏa nghiêm nhặt, xin miễn tất cả các cuộc phỏng vấn, điểu này khiến cho chúng tôi không thể nào thấy được dung mạo của mẹ quý tộc, …..” Xem đến đây Hàn Hiểu không thể nào xem tiếp được nữa, cái nhãn hiệu to lớn mẹ quý tộc khiến cậu có áp lực rất lớn, vẫn là nên xem kênh bình dân đi!</w:t>
      </w:r>
    </w:p>
    <w:p>
      <w:pPr>
        <w:pStyle w:val="BodyText"/>
      </w:pPr>
      <w:r>
        <w:t xml:space="preserve">“Di! Cái túi này vẫn còn a!” Hàn Hiểu nhìn trên kênh mua sắm đang giới thiệu cái ví da, hai mắt tỏa sáng kinh hô lên.</w:t>
      </w:r>
    </w:p>
    <w:p>
      <w:pPr>
        <w:pStyle w:val="BodyText"/>
      </w:pPr>
      <w:r>
        <w:t xml:space="preserve">Akasi đang làm việc ngẩng đầu lên nhìn MC ở trên màn hình đang văng nước bọt khắp nơi giới thiệu về túi xách đại hạ giá, lại nhìn Hàn Hiểu, anh thật sự nhìn không ra thứ đó có cái gì tốt.</w:t>
      </w:r>
    </w:p>
    <w:p>
      <w:pPr>
        <w:pStyle w:val="BodyText"/>
      </w:pPr>
      <w:r>
        <w:t xml:space="preserve">“Thật ra lúc trước tôi vẫn luôn muốn mua cái túi này, nhưng đáng tiếc tôi không có khả năng.” Vẻ mặt Hàn Hiểu đây tiếc nuối nói, “Tôi rất thích cái túi xách có kiểu dáng như vậy.” bởi vì cậu đã lớn, phải nhét rất nhiều đồ.</w:t>
      </w:r>
    </w:p>
    <w:p>
      <w:pPr>
        <w:pStyle w:val="BodyText"/>
      </w:pPr>
      <w:r>
        <w:t xml:space="preserve">Akasi nhìn thoáng qua cái túi sách ở trên màn hình, sau đó cúi đầu tiếp tục làm việc.</w:t>
      </w:r>
    </w:p>
    <w:p>
      <w:pPr>
        <w:pStyle w:val="BodyText"/>
      </w:pPr>
      <w:r>
        <w:t xml:space="preserve">Ngày thứ hai, Hàn Hiểu đi bộ xong quay trở về phòng ngủ, trên ghế dài để một cái túi giống như cái túi ở trên màn hình ngày hôm qua, chỉ là rất rõ ràng cho dù là chế tác hay chất liệu thì đều là hàng cao cấp.</w:t>
      </w:r>
    </w:p>
    <w:p>
      <w:pPr>
        <w:pStyle w:val="BodyText"/>
      </w:pPr>
      <w:r>
        <w:t xml:space="preserve">Hàn Hiểu cầm lấy cái túi xách, mỉm cười.</w:t>
      </w:r>
    </w:p>
    <w:p>
      <w:pPr>
        <w:pStyle w:val="BodyText"/>
      </w:pPr>
      <w:r>
        <w:t xml:space="preserve">Mấy ngày sau, trong thư viện tòa thành.</w:t>
      </w:r>
    </w:p>
    <w:p>
      <w:pPr>
        <w:pStyle w:val="BodyText"/>
      </w:pPr>
      <w:r>
        <w:t xml:space="preserve">“Chú Abigail, có thể giúp cháu tìm một số sách có liên quan đến việc sử dụng hệ thống máy móc gia đình không? Sách ở đây quá nhiều cháu tìm không thấy.” Hàn Hiểu buồn rầu nhìn giá sách cao gấp 3 lần cậu nói</w:t>
      </w:r>
    </w:p>
    <w:p>
      <w:pPr>
        <w:pStyle w:val="BodyText"/>
      </w:pPr>
      <w:r>
        <w:t xml:space="preserve">“Phu nhân, ngài muốn tìm sách ở phương diện đó làm gì?” Quản gia Abigail khó hiểu hỏi</w:t>
      </w:r>
    </w:p>
    <w:p>
      <w:pPr>
        <w:pStyle w:val="BodyText"/>
      </w:pPr>
      <w:r>
        <w:t xml:space="preserve">Hàn Hiểu nghe thấy câu hỏi của quản gia liền xấu hổ, “Cháu phát hiện trong thành có rất nhiều hệ thống thường dùng gia đình cháu đều không biết sử dụng, lần đầu tiên cháu vào nhà vệ sinh, ngay cả nước tắm cũng không biết mở, vẫn là Công tước Akasi giúp cháu mở nước.” Hàn Hiểu càng nói âm thanh càng nhỏ, cuối cùng dứt khoát cúi đầu xuống.</w:t>
      </w:r>
    </w:p>
    <w:p>
      <w:pPr>
        <w:pStyle w:val="BodyText"/>
      </w:pPr>
      <w:r>
        <w:t xml:space="preserve">“Được, ngài đợi một lát!” A! Đứa nhỏ đáng thương, rốt cuộc trong quá khứ cậu đã trải qua những ngày tháng như thế nào a! Quản gia đau lòng nghĩ</w:t>
      </w:r>
    </w:p>
    <w:p>
      <w:pPr>
        <w:pStyle w:val="BodyText"/>
      </w:pPr>
      <w:r>
        <w:t xml:space="preserve">Quản qia Abigail phục vụ trong tòa thành Doris đã được mấy vạn năm rồi, ông đối với một cọng cây ngọn cỏ trong thành đều vô cùng quen thuộc, rất nhanh liền tìm được sách Hàn Hiểu cần.</w:t>
      </w:r>
    </w:p>
    <w:p>
      <w:pPr>
        <w:pStyle w:val="BodyText"/>
      </w:pPr>
      <w:r>
        <w:t xml:space="preserve">Hàn Hiểu nhận lấy sách, ngọt ngào nói cảm ơn với quản gia.</w:t>
      </w:r>
    </w:p>
    <w:p>
      <w:pPr>
        <w:pStyle w:val="BodyText"/>
      </w:pPr>
      <w:r>
        <w:t xml:space="preserve">Trở lại phòng ngủ, cậu lật xem từng cuốn sách, bên trong có một quyển chính là thứ cậu đang cần, cậu tiện tay đem quyển sách này để ở chính giữa các quyển sách, cầm xem cuốn sách khác.</w:t>
      </w:r>
    </w:p>
    <w:p>
      <w:pPr>
        <w:pStyle w:val="BodyText"/>
      </w:pPr>
      <w:r>
        <w:t xml:space="preserve">Thứ càng quan trọng thì càng không thể quan tâm, nếu không nó sẽ mất đi tác dụng của nó.</w:t>
      </w:r>
    </w:p>
    <w:p>
      <w:pPr>
        <w:pStyle w:val="BodyText"/>
      </w:pPr>
      <w:r>
        <w:t xml:space="preserve">Cuộc sống cứ như thế trôi qua, trong chớp mắt đứa nhỏ trong bụng Hàn Hiểu đã được 3 tháng rồi, nôn nghén cũng biến mất, thay vào đó khẩu vị tăng lên mãnh liệt, lúc trước bởi vì phản ứng nôn nghén mà không thể không chia một bữa thành nhiều bữa, mà bây giờ ở bên người bất kì lúc nào ở mọi nơi đều xếp đầy các loại đồ ăn, ngay cả Hàn Hiểu cũng thấy mình có phải ăn quá nhiều rồi không, nhưng mà vừa nghĩ tới cậu một người ăn hai người bổ, thì cậu cũng yên tâm hơn.</w:t>
      </w:r>
    </w:p>
    <w:p>
      <w:pPr>
        <w:pStyle w:val="BodyText"/>
      </w:pPr>
      <w:r>
        <w:t xml:space="preserve">Hàn Hiểu ngồi ở trong phòng ngủ, nhìn hoa tuyết bay chầm chậm ở ngoài cửa sổ, hai tay khẽ vuốt ve cái bụng nhỏ đã nhô lên của mình, các bảo bối, baba nên làm sao đây? Mấy ngày nay Công tước đối tốt với cậu không phải cậu không nhìn thấy, nhưng mà chỉ cấn cậu nghĩ đến cái tốt này được xây dựng trên nền tảng nào thì cậu lại khó tiếp nhận. Ở đây không phải nhà của cậu, nhưng anh đã cho cậu ấm áp, lòng của cậu bắt đầu mờ mịt rồi.</w:t>
      </w:r>
    </w:p>
    <w:p>
      <w:pPr>
        <w:pStyle w:val="BodyText"/>
      </w:pPr>
      <w:r>
        <w:t xml:space="preserve">“Phu nhân, tôi có thể vào không?” Thanh âm của bác sĩ Nayar vang lên ở ngoài cửa.</w:t>
      </w:r>
    </w:p>
    <w:p>
      <w:pPr>
        <w:pStyle w:val="BodyText"/>
      </w:pPr>
      <w:r>
        <w:t xml:space="preserve">Hàn Hiểu lập tức thu lại suy nghĩ của mình, trả lời: “Vào đi!”</w:t>
      </w:r>
    </w:p>
    <w:p>
      <w:pPr>
        <w:pStyle w:val="BodyText"/>
      </w:pPr>
      <w:r>
        <w:t xml:space="preserve">Nayar trước sau như một mang theo nụ cười nho nhã đi vào trong, “Phu nhân, tôi đến kiểm tra thân thể cho cậu.”</w:t>
      </w:r>
    </w:p>
    <w:p>
      <w:pPr>
        <w:pStyle w:val="BodyText"/>
      </w:pPr>
      <w:r>
        <w:t xml:space="preserve">“A, được.” Hàn Hiểu phối hợp đi đến bân giường nằm xuống.</w:t>
      </w:r>
    </w:p>
    <w:p>
      <w:pPr>
        <w:pStyle w:val="BodyText"/>
      </w:pPr>
      <w:r>
        <w:t xml:space="preserve">“Thai nhi đã ổn định rồi, chúc mừng người, kì nguy hiểm của ngài đã qua rồi.” Sau khi Nayar kiểm tra thân thể Hàn Hiểu xong vui mừng nói với cậu</w:t>
      </w:r>
    </w:p>
    <w:p>
      <w:pPr>
        <w:pStyle w:val="BodyText"/>
      </w:pPr>
      <w:r>
        <w:t xml:space="preserve">“Thật sao! Vậy quá tốt rồi!” Hàn Hiểu buông xuống tầm mắt, lẩm bẩm bình tĩnh nói</w:t>
      </w:r>
    </w:p>
    <w:p>
      <w:pPr>
        <w:pStyle w:val="BodyText"/>
      </w:pPr>
      <w:r>
        <w:t xml:space="preserve">Nayar nhìn vẻ mặt của Hàn Hiểu, bắt đầu lo lắng rồi, phu nhân hình như còn để ý chuyện lúc trước (cái chuyện ẻm bị cưỡng gian ak) “Phu nhân, cho dù nói như thế nào thì đứa trẻ người mang trong bụng cũng là cốt nhục của người.”</w:t>
      </w:r>
    </w:p>
    <w:p>
      <w:pPr>
        <w:pStyle w:val="BodyText"/>
      </w:pPr>
      <w:r>
        <w:t xml:space="preserve">Hàn Hiểu dừng lại một chút, ngước mắt để lộ một nụ cười khổ: “Anh yên tâm, tôi sẽ không làm tổn thương tụi nhỏ đâu.” Mình vĩnh viễn cũng sẽ không lại làm hại tụi nhỏ.</w:t>
      </w:r>
    </w:p>
    <w:p>
      <w:pPr>
        <w:pStyle w:val="BodyText"/>
      </w:pPr>
      <w:r>
        <w:t xml:space="preserve">Kiểm tra xong, Hàn Hiểu đi đến cửa sổ, bên ngoài cửa sổ đã là một thế giới trắng xóa rồi, ánh sáng màu bạc bao bọc lại, vô cùng tuyệt đẹp.</w:t>
      </w:r>
    </w:p>
    <w:p>
      <w:pPr>
        <w:pStyle w:val="BodyText"/>
      </w:pPr>
      <w:r>
        <w:t xml:space="preserve">“Đẹp qúa! Thật muốn đi ra ngoài nghịch tuyết!” Hàn Hiểu nhìn phong cảnh đẹp đẽ ở bên ngoài thở dài nói</w:t>
      </w:r>
    </w:p>
    <w:p>
      <w:pPr>
        <w:pStyle w:val="BodyText"/>
      </w:pPr>
      <w:r>
        <w:t xml:space="preserve">“Phu nhân, bây giờ cậu không thích hợp để chơi tuyết.” Nayar nhắc nhở nói</w:t>
      </w:r>
    </w:p>
    <w:p>
      <w:pPr>
        <w:pStyle w:val="BodyText"/>
      </w:pPr>
      <w:r>
        <w:t xml:space="preserve">Hàn Hiểu quay đầu cưới với Nayar, “Tôi biết, tôi chỉ là nói mà thôi.” Hàn Hiểu quay trở lại ghế dài cầm sách ngồi xuống, cậu nhìn sách trong tay nói với bác sĩ Nayar: “Nayar, anh có thể ngồi xuống nói chuyện với tôi không.”</w:t>
      </w:r>
    </w:p>
    <w:p>
      <w:pPr>
        <w:pStyle w:val="BodyText"/>
      </w:pPr>
      <w:r>
        <w:t xml:space="preserve">Nayar ngồi trên ghế da dành cho một người, mỉm cười hỏi: “Phu nhân muốn nói chuyện gì.”</w:t>
      </w:r>
    </w:p>
    <w:p>
      <w:pPr>
        <w:pStyle w:val="BodyText"/>
      </w:pPr>
      <w:r>
        <w:t xml:space="preserve">“Vậy thì nói về những thứ anh đã ghi trong sách này đi!” Nói xong giao cuốn sách trong tay cho Nayar.</w:t>
      </w:r>
    </w:p>
    <w:p>
      <w:pPr>
        <w:pStyle w:val="BodyText"/>
      </w:pPr>
      <w:r>
        <w:t xml:space="preserve">Nayar nhận lấy sách, nhìn tên sách “Bàn luận về gen và sự sinh sản của quý tộc Landis”, nụ cười của anh biến mất rồi.</w:t>
      </w:r>
    </w:p>
    <w:p>
      <w:pPr>
        <w:pStyle w:val="BodyText"/>
      </w:pPr>
      <w:r>
        <w:t xml:space="preserve">“Theo những gì anh nói trong sách, gen của quý tộc sẽ không tiếp nhận gen của bất kì người ngoài tộc nào, vậy vì sao tôi lại mang thai?” Hàn Hiểu nhìn Nayar hỏi</w:t>
      </w:r>
    </w:p>
    <w:p>
      <w:pPr>
        <w:pStyle w:val="BodyText"/>
      </w:pPr>
      <w:r>
        <w:t xml:space="preserve">“Người không giống, còn về nguyên nhân tôi không thể nào giải thích được.” Nayar trả lời</w:t>
      </w:r>
    </w:p>
    <w:p>
      <w:pPr>
        <w:pStyle w:val="BodyText"/>
      </w:pPr>
      <w:r>
        <w:t xml:space="preserve">“Không giống! Lẽ nào gen của tôi bị đột biến sao?” Hàn Hiểu tiếp tục hỏi</w:t>
      </w:r>
    </w:p>
    <w:p>
      <w:pPr>
        <w:pStyle w:val="BodyText"/>
      </w:pPr>
      <w:r>
        <w:t xml:space="preserve">“Không, gen của người rất bình thường, đây là phần tôi không thể giải thích được.” Là một nhà khoa học, đây là câu trả lời bất đắc dĩ nhất của anh.</w:t>
      </w:r>
    </w:p>
    <w:p>
      <w:pPr>
        <w:pStyle w:val="BodyText"/>
      </w:pPr>
      <w:r>
        <w:t xml:space="preserve">“Vậy sao! Vậy Akasi lấy tôi nhất định sẽ có áp lực rất lớn! Anh ấy có thể bảo vệ tôi dưới áp lực đó sao!” Hàn Hiểu nhẹ giọng hỏi, lông mi dài của cậu che mất đi tầm mắt</w:t>
      </w:r>
    </w:p>
    <w:p>
      <w:pPr>
        <w:pStyle w:val="BodyText"/>
      </w:pPr>
      <w:r>
        <w:t xml:space="preserve">“Nhất định có thể, Công tước nhất định có thể bảo vệ tốt phu nhân.” Nayar trả lời Hàn Hiểu đây kiên định.</w:t>
      </w:r>
    </w:p>
    <w:p>
      <w:pPr>
        <w:pStyle w:val="BodyText"/>
      </w:pPr>
      <w:r>
        <w:t xml:space="preserve">Nghe xong lời của Nayar Hàn Hiểu chợt mở to hai mắt, “Vậy đứa trẻ trong bụng tôi thì sao? Đứa trẻ trong bụng tôi vừa có gen quý tộc Landis vừa có gen bình dân Landis thì sao? Nếu như con của tôi là nữ hoặc là dị nhân anh ấy cũng có thể đứng vững trước áp lực của tất cả quý tộc Landis mà bảo vệ tụi nhỏ không?”</w:t>
      </w:r>
    </w:p>
    <w:p>
      <w:pPr>
        <w:pStyle w:val="BodyText"/>
      </w:pPr>
      <w:r>
        <w:t xml:space="preserve">Nayar lẳng lặng nhìn vào đôi mắt tràn ngập hi vọng của Hàn Hiểu, bất đắc dĩ trả lời: “Cái này tôi nghĩ cậu nên đích thân hỏi Công tước thì tốt hơn, tôi không thể cho cậu câu trả lời.”</w:t>
      </w:r>
    </w:p>
    <w:p>
      <w:pPr>
        <w:pStyle w:val="BodyText"/>
      </w:pPr>
      <w:r>
        <w:t xml:space="preserve">“Nayar, vậy nếu anh là một quý tộc Đế Quốc, hi vọng kết quả sẽ như thế nào.”</w:t>
      </w:r>
    </w:p>
    <w:p>
      <w:pPr>
        <w:pStyle w:val="BodyText"/>
      </w:pPr>
      <w:r>
        <w:t xml:space="preserve">Nayar, im lặng nhìn đôi con ngươi màu tím, rất lâu, cuối cùng trả lời: “Thật xin lỗi, phu nhân.”</w:t>
      </w:r>
    </w:p>
    <w:p>
      <w:pPr>
        <w:pStyle w:val="BodyText"/>
      </w:pPr>
      <w:r>
        <w:t xml:space="preserve">Thủy tinh màu tím lập tức đắp lên một tầng sương mù, từng giọt nước mắt rơi xuống, hai tay Hàn Hiểu run rẩy bảo vệ phần bụng, trong miệng lẩm bẩm nói: “Con tha thứ cho ba, tha thứ cho sự vô năng của ba, ba không thể bảo vệ con, tha thứ ba…..”</w:t>
      </w:r>
    </w:p>
    <w:p>
      <w:pPr>
        <w:pStyle w:val="BodyText"/>
      </w:pPr>
      <w:r>
        <w:t xml:space="preserve">Nayar nhìn thấy nước mắt của Hàn Hiểu, lập tức sợ hãi, “Phu nhân, xin đừng quá thương tâm, Công tước sẽ không để con mình bị thương tổn đâu, xin người tin tưởng ngài ấy.”</w:t>
      </w:r>
    </w:p>
    <w:p>
      <w:pPr>
        <w:pStyle w:val="BodyText"/>
      </w:pPr>
      <w:r>
        <w:t xml:space="preserve">Hàn Hiểu lau khô nước mắt, nở nụ cười so với khóc còn khó coi hơn: “Tôi không sao, Nayar, tôi mệt rồi, tôi muốn ngủ một lát.”</w:t>
      </w:r>
    </w:p>
    <w:p>
      <w:pPr>
        <w:pStyle w:val="BodyText"/>
      </w:pPr>
      <w:r>
        <w:t xml:space="preserve">“Được rồi, vậy tôi đi ra ngoài, cậu nghỉ ngơi thật tốt.” Tuy rằng anh rất lo lắng, nhưng chủ nhân trong phòng đã hạ lệnh đuổi khách, anh cũng không thể không rời khỏi.</w:t>
      </w:r>
    </w:p>
    <w:p>
      <w:pPr>
        <w:pStyle w:val="BodyText"/>
      </w:pPr>
      <w:r>
        <w:t xml:space="preserve">Ra ngoài cửa, Nayar trở về phòng mình, mở máy truyền tin.</w:t>
      </w:r>
    </w:p>
    <w:p>
      <w:pPr>
        <w:pStyle w:val="BodyText"/>
      </w:pPr>
      <w:r>
        <w:t xml:space="preserve">“Công tước, tôi xin lỗi vì đã làm phiền ngài.” Bác sĩ Nayar tạ lỗi với Công tước.</w:t>
      </w:r>
    </w:p>
    <w:p>
      <w:pPr>
        <w:pStyle w:val="BodyText"/>
      </w:pPr>
      <w:r>
        <w:t xml:space="preserve">“Chuyện gì.”</w:t>
      </w:r>
    </w:p>
    <w:p>
      <w:pPr>
        <w:pStyle w:val="BodyText"/>
      </w:pPr>
      <w:r>
        <w:t xml:space="preserve">“Hôm nay phu nhân hỏi tôi chuyện tương lai của hai đứa nhỏ trong bụng.” Nayar tràn ngập lo âu và áy náy tiếp tục nói: “Thật xin lỗi, đối diện với đôi mắt thuần khiết của phu nhân tôi không thể nào nói dối được, phu nhân rất thương tâm.”</w:t>
      </w:r>
    </w:p>
    <w:p>
      <w:pPr>
        <w:pStyle w:val="BodyText"/>
      </w:pPr>
      <w:r>
        <w:t xml:space="preserve">“Vậy sao! Đây là chuyện sớm muộn gì em ấy cũng biết, bây giờ em ấy biết cũng không phải chuyện xấu gì.” Công tước lạnh nhạt nói</w:t>
      </w:r>
    </w:p>
    <w:p>
      <w:pPr>
        <w:pStyle w:val="BodyText"/>
      </w:pPr>
      <w:r>
        <w:t xml:space="preserve">“Vậy ngài nghĩ như thế nào về chuyện này?”</w:t>
      </w:r>
    </w:p>
    <w:p>
      <w:pPr>
        <w:pStyle w:val="BodyText"/>
      </w:pPr>
      <w:r>
        <w:t xml:space="preserve">“Ta nghĩ sao không cần báo cáo với cậu!” Giọng điệu của Công tước bỗng nhiên trở nên nghiêm nghị</w:t>
      </w:r>
    </w:p>
    <w:p>
      <w:pPr>
        <w:pStyle w:val="BodyText"/>
      </w:pPr>
      <w:r>
        <w:t xml:space="preserve">“Thật xin lỗi, Công tước, tôi vượt quá giới hạn rồi” Nayar lập tức biết sai lầm của bản thân, “Xin ngài tối nay trở về an ủi phu nhân một ít, tâm tình của phu nhân rất không tốt.”</w:t>
      </w:r>
    </w:p>
    <w:p>
      <w:pPr>
        <w:pStyle w:val="BodyText"/>
      </w:pPr>
      <w:r>
        <w:t xml:space="preserve">“Ân! Ta biết rồi.”</w:t>
      </w:r>
    </w:p>
    <w:p>
      <w:pPr>
        <w:pStyle w:val="BodyText"/>
      </w:pPr>
      <w:r>
        <w:t xml:space="preserve">“Vậy làm phiền ngài rồi, tạm biệt!”</w:t>
      </w:r>
    </w:p>
    <w:p>
      <w:pPr>
        <w:pStyle w:val="BodyText"/>
      </w:pPr>
      <w:r>
        <w:t xml:space="preserve">Máy truyền tin tắt rồi.</w:t>
      </w:r>
    </w:p>
    <w:p>
      <w:pPr>
        <w:pStyle w:val="BodyText"/>
      </w:pPr>
      <w:r>
        <w:t xml:space="preserve">Buổi tối, Akasi đến phòng ngủ, nhìn thấy tiểu thê tử của mình đã ngủ trên giường rồi, anh nhẹ nhàng đi đến bên giường, nhìn thấy đôi mắt tiểu gia hỏa sưng lên, thở dài, thay cậu vén chăn lên, rồi nhẹ nhàng đi ra ngoài.</w:t>
      </w:r>
    </w:p>
    <w:p>
      <w:pPr>
        <w:pStyle w:val="BodyText"/>
      </w:pPr>
      <w:r>
        <w:t xml:space="preserve">Akasi vừa rời khỏi, Hàn Hiểu liền mở mắt ra, cậu biết Nayar sẽ đem cuộc nói chuyện ngày hôm nay nói với Công tước, cậu sẽ đợi Akasi cho cậu một lời hứa, cho cậu một lời hứa bảo vệ mẹ con bọn họ.</w:t>
      </w:r>
    </w:p>
    <w:p>
      <w:pPr>
        <w:pStyle w:val="BodyText"/>
      </w:pPr>
      <w:r>
        <w:t xml:space="preserve">Chớp mắt nửa tháng trôi qua rồi, Hàn Hiểu cuối cùng cũng không đợi được câu hứa hẹn mà cậu muốn.</w:t>
      </w:r>
    </w:p>
    <w:p>
      <w:pPr>
        <w:pStyle w:val="Compact"/>
      </w:pPr>
      <w:r>
        <w:t xml:space="preserve">Rốt cuộc trong một ngày đầy nắng gió, ánh Mặt Trời chiếu rọi khắp nơi, tòa thành Doris loạn lên rồi.</w:t>
      </w:r>
      <w:r>
        <w:br w:type="textWrapping"/>
      </w:r>
      <w:r>
        <w:br w:type="textWrapping"/>
      </w:r>
    </w:p>
    <w:p>
      <w:pPr>
        <w:pStyle w:val="Heading2"/>
      </w:pPr>
      <w:bookmarkStart w:id="31" w:name="chương-9-chạy-trốn"/>
      <w:bookmarkEnd w:id="31"/>
      <w:r>
        <w:t xml:space="preserve">9. Chương 9: Chạy Trốn</w:t>
      </w:r>
    </w:p>
    <w:p>
      <w:pPr>
        <w:pStyle w:val="Compact"/>
      </w:pPr>
      <w:r>
        <w:br w:type="textWrapping"/>
      </w:r>
      <w:r>
        <w:br w:type="textWrapping"/>
      </w:r>
      <w:r>
        <w:t xml:space="preserve">May mắn là một thứ tốt, có rất nhiều việc thành công một nửa là dựa vào may mắn, ví dụ như chạy trốn.</w:t>
      </w:r>
    </w:p>
    <w:p>
      <w:pPr>
        <w:pStyle w:val="BodyText"/>
      </w:pPr>
      <w:r>
        <w:t xml:space="preserve">Thành Doris nằm ở khu vực nhiệt đới ấm áp của tinh cầu Landis, tuy rằng cũng có tuyết rơi nhưng mà cũng không giống khu vực hàn đới mỗi khi tuyết rơi thì tuyết đọng không ngừng. Khí hậu bên ngoài rất lạnh, nhưng chỉ cần không có tuyết rơi và trên mặt đất cũng không có tuyết đọng thì mỗi ngày Hàn Hiểu đều kiên trì ra hoa viên đi dạo.</w:t>
      </w:r>
    </w:p>
    <w:p>
      <w:pPr>
        <w:pStyle w:val="BodyText"/>
      </w:pPr>
      <w:r>
        <w:t xml:space="preserve">Mùa đông đến, tủ quần áo của Hàn Hiểu càng tăng thêm rất nhiều quần áo mùa đông, lần này cậu thông minh hơn, việc làm đầu tiên là nói rõ với quản gia sở thích của mình, để tránh thêm một lần nữa cậu rơi vào địa ngục nữ giả nam trang. Hôm nay cậu mặc một cái áo bành tô nhung dày màu đen khiêm tốn, chân mang một đôi giày chống trượt cao cấp, lại đội thêm một cái mũ da lông che mất nửa cái đầu cậu, giống như bình thường lúc quản gia đi cùng, cậu giống như một quả cầu đi trong hoa viên.</w:t>
      </w:r>
    </w:p>
    <w:p>
      <w:pPr>
        <w:pStyle w:val="BodyText"/>
      </w:pPr>
      <w:r>
        <w:t xml:space="preserve">Không ai sẽ nghĩ đến, phu nhân nhỏ nhắn yếu đuối sẽ ôm thêm một hình cầu 4 tháng chạy trốn, cũng không ai sẽ nghĩ đến phu nhân luôn luôn ôn nhu vậy mà lại có dũng khí chạy trốn khỏi thành, đương nhiên đây cũng nói lên rằng không có ai phát hiện con đường bỏ chạy của cậu, thế là Hàn Hiểu vô cùng thuận lợi, vui sướng mà lái xe điện người làm dùng vào việc mua sắm mà bỏ chạy.</w:t>
      </w:r>
    </w:p>
    <w:p>
      <w:pPr>
        <w:pStyle w:val="BodyText"/>
      </w:pPr>
      <w:r>
        <w:t xml:space="preserve">Hàn Hiểu nhìn hệ thống hướng dẫn ở trên xe, cậu lái xe đến vùng phụ cận công viên Nam Phương ở thành Herlan, tìm một nơi bí mật bỏ xe. Đúng như trong sách đã nói công viên Nam Phương là một công viên cũ, nằm ở nơi hẻo lánh, bình thường rất ít người đến, lại thêm mùa đông lạnh lẽo, vùng phụ cận này ngay cả một người cũng không thấy, nhưng mà đây chính là nguyên nhân Hàn Hiểu lựa chọn nơi này. Đọc càng nhiều sách thì càng có lợi mà.</w:t>
      </w:r>
    </w:p>
    <w:p>
      <w:pPr>
        <w:pStyle w:val="BodyText"/>
      </w:pPr>
      <w:r>
        <w:t xml:space="preserve">Hôm nay cậu mặc ít đi, nhét mấy bộ quần áo vào túi vừa khít, cả người cậu cầm theo cái túi lập tức gầy đi không ít, Hàn Hiểu thở ra một hơi, cậu cuối cùng cũng không cần làm một hình cầu vừa đụng thì lăn đi. Hàn Hiểu từ trong túi lấy ra một cái khăn quàng cổ, che gần hết mặt cậu, lại lấy từ trong túi một tấm bản đồ du lịch thành Herlan, tấm bản đồ này là cậu xé xuống từ một quyển sách du lịch Landis, sách xuất bản 5 năm trước, công trình kiến trúc đánh dấu ở trên sách chắc sẽ không thay đổi, quả nhiên dựa vào chỉ thị trên bản đồ đi được 5 phút thì nhìn thấy tiệm cầm đồ Renault. Hàn Hiểu đẩy cửa đi vào trong, có thể là trong tiệm một người khách cũng không có chỉ có một nhân viên và một người làm thuê.</w:t>
      </w:r>
    </w:p>
    <w:p>
      <w:pPr>
        <w:pStyle w:val="BodyText"/>
      </w:pPr>
      <w:r>
        <w:t xml:space="preserve">Hàn Hiểu đi đến trước quầy, ông chủ giương mắt lên nhìn cậu một cái nói: “Muốn cầm đồ gì!” sau đó liền không đếm xỉa tới tiếp tục lau cái bức tượng nhỏ trong tay.</w:t>
      </w:r>
    </w:p>
    <w:p>
      <w:pPr>
        <w:pStyle w:val="BodyText"/>
      </w:pPr>
      <w:r>
        <w:t xml:space="preserve">Hàn Hiểu lấy từ trong túi ra ba khối đá quý để ở trên quầy, ông chủ vừa nhìn thấy liền bỏ ngay bức tượng trên tay xuống, ông ta cầm ra kiểm tra bằng máy giám định, toàn bộ đều là hàng thượng đẳng, “Cậu muốn cầm đồ sống hay cầm đồ chết?”</w:t>
      </w:r>
    </w:p>
    <w:p>
      <w:pPr>
        <w:pStyle w:val="BodyText"/>
      </w:pPr>
      <w:r>
        <w:t xml:space="preserve">Hàn Hiểu trả lời: “Cầm chết”</w:t>
      </w:r>
    </w:p>
    <w:p>
      <w:pPr>
        <w:pStyle w:val="BodyText"/>
      </w:pPr>
      <w:r>
        <w:t xml:space="preserve">Ông chủ ngẩng đầu lên nhìn Hàn Hiểu thật sâu, xem ra những đá quý này có nguồn gốc bất chính, nhưng mà không sao, những đồ tốt thật sự đều có nguồn gốc không minh bạch, đây là bí mật công khai của tiệm cầm đồ: “Cậu muốn bao nhiêu?”</w:t>
      </w:r>
    </w:p>
    <w:p>
      <w:pPr>
        <w:pStyle w:val="BodyText"/>
      </w:pPr>
      <w:r>
        <w:t xml:space="preserve">“Vậy ông chủ có thể đưa cho tôi bao nhiêu?” Hàn Hiểu hỏi lại</w:t>
      </w:r>
    </w:p>
    <w:p>
      <w:pPr>
        <w:pStyle w:val="BodyText"/>
      </w:pPr>
      <w:r>
        <w:t xml:space="preserve">“Mười vạn Narup, cậu xem được không?” Ông chủ trả lời</w:t>
      </w:r>
    </w:p>
    <w:p>
      <w:pPr>
        <w:pStyle w:val="BodyText"/>
      </w:pPr>
      <w:r>
        <w:t xml:space="preserve">“Mười vạn Narup! Tuy rằng như vậy cũng nhiều rồi, nhưng mà vẫn nên trả giá với ông chủ cầm đồ, Hàn Hiểu giật mình, ba khói đá quý này là cậu tháo ra trên cái áo cậu đang mặc bên trong cái áo lớn, nghĩ đến cái đống quần áo đẹp đẽ trong tủ quần áo ở thành, mồ hôi từ rên đầu Hàn Hiểu chảy xuống.</w:t>
      </w:r>
    </w:p>
    <w:p>
      <w:pPr>
        <w:pStyle w:val="BodyText"/>
      </w:pPr>
      <w:r>
        <w:t xml:space="preserve">Hàn Hiểu làm ra dáng suy nghĩ, thần sắc đắn đo, sau đó ngẩng đầu nói với ông chủ: “Tôi cần dùng gấp, ông chủ có thể thêm chút đỉnh không.”</w:t>
      </w:r>
    </w:p>
    <w:p>
      <w:pPr>
        <w:pStyle w:val="BodyText"/>
      </w:pPr>
      <w:r>
        <w:t xml:space="preserve">“Không được, đồ của cậu chỉ có cái giá này thôi.” Ông chủ kiến quyết nói</w:t>
      </w:r>
    </w:p>
    <w:p>
      <w:pPr>
        <w:pStyle w:val="BodyText"/>
      </w:pPr>
      <w:r>
        <w:t xml:space="preserve">“Ông chủ, tôi thật sự cần dùng gấp, 10 vạn thật quá ít rồi, Ai! Tôi vẫn nên đến cửa hàng khác xem thử!” Hàn Hiểu giả bộ thở dài đi ra</w:t>
      </w:r>
    </w:p>
    <w:p>
      <w:pPr>
        <w:pStyle w:val="BodyText"/>
      </w:pPr>
      <w:r>
        <w:t xml:space="preserve">“Đợi đã, cậu muốn bao nhiêu?” Ông chủ nghĩ Hàn Hiểu muốn đi, sốt ruột lên</w:t>
      </w:r>
    </w:p>
    <w:p>
      <w:pPr>
        <w:pStyle w:val="BodyText"/>
      </w:pPr>
      <w:r>
        <w:t xml:space="preserve">“30 vạn Narup” Hàn Hiểu giơ ba ngón tay nói</w:t>
      </w:r>
    </w:p>
    <w:p>
      <w:pPr>
        <w:pStyle w:val="BodyText"/>
      </w:pPr>
      <w:r>
        <w:t xml:space="preserve">“KHông được, quá đắt rồi, 15 vạn Narup.” Ông chủ ngay lập tức cò kè nói</w:t>
      </w:r>
    </w:p>
    <w:p>
      <w:pPr>
        <w:pStyle w:val="BodyText"/>
      </w:pPr>
      <w:r>
        <w:t xml:space="preserve">Hàn Hiểu vừa muốn mở miệng nói, đột nhiên phát hiện một đôi giày da tăng chiều cao ở phía sau quầy hàng ông chủ, nhìn bên ngoài thì đôi giày đó không khác gì những đôi giày bình thường, nhưng Hàn Hiểu vừa nhìn liền biết đó là đôi giày tăng chiều cao, “Được rồi, ông chủ, tôi cũng không muốn cãi nhau nữa, thật ra ông càng rõ hơn tôi, 3 khối đá quý này không chỉ nói là 30 vạn, chính là 50 vạn ông cũng có thể kiếm rất nhiều rồi, ông chủ tôi thấy ông cũng là người thẳng thắn, như vầy đi! 20 vạn thêm đôi giày ở phía sau ông, ông thấy sao?”</w:t>
      </w:r>
    </w:p>
    <w:p>
      <w:pPr>
        <w:pStyle w:val="BodyText"/>
      </w:pPr>
      <w:r>
        <w:t xml:space="preserve">“Được, dựa vào câu người thẳng thắn của cậu, thành giao. Cậu muốn lấy tiền mặt hay là gửi đến thẻ nhận dạng.”</w:t>
      </w:r>
    </w:p>
    <w:p>
      <w:pPr>
        <w:pStyle w:val="BodyText"/>
      </w:pPr>
      <w:r>
        <w:t xml:space="preserve">“Tiền mặt, 1 vạn trong đó đưa tôi tiền lẻ.”</w:t>
      </w:r>
    </w:p>
    <w:p>
      <w:pPr>
        <w:pStyle w:val="BodyText"/>
      </w:pPr>
      <w:r>
        <w:t xml:space="preserve">Quả nhiên nguồn gốc bất chính, nếu như không phải sợ bại lộ thân phận ai lại muốn mang theo một đống tiền chạy loạn khắp nơi, “Tiểu huynh đệ, lần sau có hàng tốt đừng quên xem xét đến tiệm nhỏ này nha.” Ông chủ cười nói rất thần bí</w:t>
      </w:r>
    </w:p>
    <w:p>
      <w:pPr>
        <w:pStyle w:val="BodyText"/>
      </w:pPr>
      <w:r>
        <w:t xml:space="preserve">“Được, nếu như còn có cơ hội tôi nhất định sẽ không quên ông.” Mà phỏng chừng cái cơ hội này xác suất cũng cực kì nhỏ</w:t>
      </w:r>
    </w:p>
    <w:p>
      <w:pPr>
        <w:pStyle w:val="BodyText"/>
      </w:pPr>
      <w:r>
        <w:t xml:space="preserve">Hàn Hiểu đem tiền và giày bỏ vào trong túi rời khỏi tiệm cầm đồ.” Cậu nhìn thấy một cái máy truyền tin công cộng ở ven đường, cậu đứng ở bên cạnh do dự một hồi, cuối cùng vẫn là lấy ra một đồng tiền xu bỏ vào, bấm vào dãy số vẫn luôn nằm mãi trong đầu cậu.</w:t>
      </w:r>
    </w:p>
    <w:p>
      <w:pPr>
        <w:pStyle w:val="BodyText"/>
      </w:pPr>
      <w:r>
        <w:t xml:space="preserve">Máy truyền tin chuyển rồi.</w:t>
      </w:r>
    </w:p>
    <w:p>
      <w:pPr>
        <w:pStyle w:val="BodyText"/>
      </w:pPr>
      <w:r>
        <w:t xml:space="preserve">“Xin chào, tôi là Hanna.” Đầu bên kia truyền tới giọng nói ôn nhu của Hanna, máy truyền tin giống thẻ nhận dạng không thể truyền hình ảnh của người, cho nên Hanna không biết đối phương là ai.</w:t>
      </w:r>
    </w:p>
    <w:p>
      <w:pPr>
        <w:pStyle w:val="BodyText"/>
      </w:pPr>
      <w:r>
        <w:t xml:space="preserve">“Chị Hanna, em là tiểu Cray.” Lúc làm việc trong tiệm hoa, chị Hanna thường sẽ nhìn mặt của cậu gọi cậu tiểu Cray.</w:t>
      </w:r>
    </w:p>
    <w:p>
      <w:pPr>
        <w:pStyle w:val="BodyText"/>
      </w:pPr>
      <w:r>
        <w:t xml:space="preserve">“Là em sao! Là em sao! Hàn….. Hans Cray,” Hanna nghe thấy thanh âm trong chớp mắt liền biết là Hàn Hiểu, nhưng cậu lại tự gọi mình là tiểu Cray, bên trong nhất định có nguyên do.</w:t>
      </w:r>
    </w:p>
    <w:p>
      <w:pPr>
        <w:pStyle w:val="BodyText"/>
      </w:pPr>
      <w:r>
        <w:t xml:space="preserve">“Là em!” Hàn Hiểu thấp giọng trả lời</w:t>
      </w:r>
    </w:p>
    <w:p>
      <w:pPr>
        <w:pStyle w:val="BodyText"/>
      </w:pPr>
      <w:r>
        <w:t xml:space="preserve">“Tiểu Cray, em bây giờ ở đâu? Mấy tháng nay em đã đi đâu vậy! Chị đi khắp nơi cũng không nghe được tin tức của em!” Hanna sốt ruột lo lắng hỏi</w:t>
      </w:r>
    </w:p>
    <w:p>
      <w:pPr>
        <w:pStyle w:val="BodyText"/>
      </w:pPr>
      <w:r>
        <w:t xml:space="preserve">“Chị Hanna, em không sao, em bây giờ rất tốt, chị không cần lo lắng cho em, em thông báo tin tức cho chị cũng chỉ muốn nói mọi việc đều tốt,” Hàn Hiểu bình tĩnh nói với Hanna.</w:t>
      </w:r>
    </w:p>
    <w:p>
      <w:pPr>
        <w:pStyle w:val="BodyText"/>
      </w:pPr>
      <w:r>
        <w:t xml:space="preserve">“Em đang nói dối, giọng nói của em đã tố cáo em rồi, em rất không tốt, vô cùng không tốt. Nhanh nói cho chị biết em đang ở đâu?” Hanna lớn tiếng nói với Hàn Hiểu</w:t>
      </w:r>
    </w:p>
    <w:p>
      <w:pPr>
        <w:pStyle w:val="BodyText"/>
      </w:pPr>
      <w:r>
        <w:t xml:space="preserve">“Chị Hanna, em thật sự……”</w:t>
      </w:r>
    </w:p>
    <w:p>
      <w:pPr>
        <w:pStyle w:val="BodyText"/>
      </w:pPr>
      <w:r>
        <w:t xml:space="preserve">“Em có phải không tin chị, em không xem chị là bạn bè phải không!?” Hanna ngắt lời của Hàn Hiểu</w:t>
      </w:r>
    </w:p>
    <w:p>
      <w:pPr>
        <w:pStyle w:val="BodyText"/>
      </w:pPr>
      <w:r>
        <w:t xml:space="preserve">“Không phải, em…..”</w:t>
      </w:r>
    </w:p>
    <w:p>
      <w:pPr>
        <w:pStyle w:val="BodyText"/>
      </w:pPr>
      <w:r>
        <w:t xml:space="preserve">“Vậy em mau nói cho chị biết em đang ở đâu?” Hanna ngắt lời Hàn Hiểu một lần nữa</w:t>
      </w:r>
    </w:p>
    <w:p>
      <w:pPr>
        <w:pStyle w:val="BodyText"/>
      </w:pPr>
      <w:r>
        <w:t xml:space="preserve">Hàn Hiểu thở dài, cậu khuất phục rồi, “Em đang ở Herlan, chị Hanna.”</w:t>
      </w:r>
    </w:p>
    <w:p>
      <w:pPr>
        <w:pStyle w:val="BodyText"/>
      </w:pPr>
      <w:r>
        <w:t xml:space="preserve">“Herlan, em vậy mà lại ở Herlan!” Hanna nghe thấy lời Hàn Hiểu bỗng nhiên kinh hô lên, “Em đang ở chỗ nào của Herlan?”</w:t>
      </w:r>
    </w:p>
    <w:p>
      <w:pPr>
        <w:pStyle w:val="BodyText"/>
      </w:pPr>
      <w:r>
        <w:t xml:space="preserve">“Em ở công viên Nam Phương của Herlan.”</w:t>
      </w:r>
    </w:p>
    <w:p>
      <w:pPr>
        <w:pStyle w:val="BodyText"/>
      </w:pPr>
      <w:r>
        <w:t xml:space="preserve">“Công viên Nam Phương! Thật sự quá tốt rồi! Gần cổng của công viên Nam Phương có một hàng ghế dài, em ngồi ở đó không được đi đâu, cho chị 10 phút, chị đến ngay.”</w:t>
      </w:r>
    </w:p>
    <w:p>
      <w:pPr>
        <w:pStyle w:val="BodyText"/>
      </w:pPr>
      <w:r>
        <w:t xml:space="preserve">Máy truyền tin bị tắt rồi.</w:t>
      </w:r>
    </w:p>
    <w:p>
      <w:pPr>
        <w:pStyle w:val="BodyText"/>
      </w:pPr>
      <w:r>
        <w:t xml:space="preserve">Hàn Hiểu nhìn máy truyền tin công cộng đã bị tắt, hiện ra một nụ cười khổ, cậu không muốn liên lụy chị Hanna, nhưng cuối cùng cậu cũng kéo chị ấy vào.</w:t>
      </w:r>
    </w:p>
    <w:p>
      <w:pPr>
        <w:pStyle w:val="BodyText"/>
      </w:pPr>
      <w:r>
        <w:t xml:space="preserve">Hàn Hiểu lẳng lặng ngồi trên ghế dài trước công viên, nghĩ đến cuộc sống sau này, trong lòng vô cùng cay đắng, biết rõ kết quả như thế này nhưng mà cậu vẫn làm, hai mươi mấy năm trong hai đời cậu chỉ hi vọng có một cuộc sống bình thường, có vợ có con. Nhưng bây giờ con thì có rồi chỉ là lại ở trong bụng cậu. Vợ sao, Hàn Hiểu nghĩ đến khuôn mặt yêu nghiệt mê hoặc người của Công tước, khóe miệng không nhịn được co rút một cái, quên đi! Xinh đẹp nữa cũng không thể thay đổi được bản chất dã thú. Tuy rằng cũng nằm mơ ban ngày, nhưng đó cũng chỉ là nằm mơ giữa ban ngày mà thôi, ông trời ông hà cớ gì phải tính toán với tôi, cho tôi một cơ thể như thế này, khiến cho mỗi ngày sau này của tôi đều trải qua như nước sôi lửa bỏng, cực kì có ý nghĩa, ông nói xem tôi nên cảm ơn ông hay là nên đánh ông một trận! Trong lòng Hàn Hiểu vô cùng oán hận.</w:t>
      </w:r>
    </w:p>
    <w:p>
      <w:pPr>
        <w:pStyle w:val="BodyText"/>
      </w:pPr>
      <w:r>
        <w:t xml:space="preserve">Đợi gần 15 phút thì Hàn Hiểu nhìn thấy Hanna cầm theo một cái túi xách đi nhanh về phía này. Cậu ngay lập tức đứng lên đón Hanna.</w:t>
      </w:r>
    </w:p>
    <w:p>
      <w:pPr>
        <w:pStyle w:val="BodyText"/>
      </w:pPr>
      <w:r>
        <w:t xml:space="preserve">“Hàn Hiểu, nói cho chị biết, em đã xảy ra chuyện gì? Em đột nhiên không đi làm, chị đến chỗ ở của em tìm em, nhưng người ở đó nói với chị căn bản không có người tên Hàn Hiểu, rốt cuộc là đã xảy ra chuyện gì?” Hanna để túi trên tay bỏ ở phiá sau ghế lập tức vội vàng hỏi</w:t>
      </w:r>
    </w:p>
    <w:p>
      <w:pPr>
        <w:pStyle w:val="BodyText"/>
      </w:pPr>
      <w:r>
        <w:t xml:space="preserve">“Chị Hann, chị sao lại ở Herlan?”</w:t>
      </w:r>
    </w:p>
    <w:p>
      <w:pPr>
        <w:pStyle w:val="BodyText"/>
      </w:pPr>
      <w:r>
        <w:t xml:space="preserve">“Chị vốn là người Herlan, chỉ là sau này chị gả đến Unake. Mấy ngày trước mẹ chị bị bệnh chị phải quay lại đây chăm sóc bà, nhà của chị ở trong một khu dân cư cũ cách đây không xa, được rồi, bây giờ đến lượt em nói, không được đổi chủ đề.”</w:t>
      </w:r>
    </w:p>
    <w:p>
      <w:pPr>
        <w:pStyle w:val="BodyText"/>
      </w:pPr>
      <w:r>
        <w:t xml:space="preserve">“A! Vậy sao! Quá trùng hợp rồi! Đừng giận nữa, chị Hanna. Em nói không được sao!” Nhìn thấy vẻ mặt chị Hanna càng ngày càng nghiêm trọng, bất đắc dĩ Hàn Hiểu chỉ có thể đem tất cả mọi việc từ đầu đến cuối đều nói hết với Hanna, “Em không có cách nào, em phải bảo vệ con trong bụng em, em không muốn bọn nhỏ trở thành công cụ sinh sản cho quý tộc, cho nên em bỏ chạy.”</w:t>
      </w:r>
    </w:p>
    <w:p>
      <w:pPr>
        <w:pStyle w:val="BodyText"/>
      </w:pPr>
      <w:r>
        <w:t xml:space="preserve">Nghe xong câu chuyện của Hàn Hiểu, Hanna kinh ngạc, “Thì ra mấy ngày nay tivi luôn phát sóng người mẹ quý tộc, chính là em?”</w:t>
      </w:r>
    </w:p>
    <w:p>
      <w:pPr>
        <w:pStyle w:val="BodyText"/>
      </w:pPr>
      <w:r>
        <w:t xml:space="preserve">Nghe thấy từ Người mẹ quý tộc Hàn Hiểu lại囧 rồi. Nha! Cho dù là trên Địa Cầu hay hay là tinh cầu Landis, paparazzi vẫn luôn khiến người ta chán ghét như vậy.</w:t>
      </w:r>
    </w:p>
    <w:p>
      <w:pPr>
        <w:pStyle w:val="BodyText"/>
      </w:pPr>
      <w:r>
        <w:t xml:space="preserve">“Chị biết em sẽ có chuyện mà, cho nên chị mang cái này tới.” Hanna vừa nói vừa mở cái túi, “Thẻ nhận dạng này cho em, em ở bên ngoài không thể sử dụng thẻ nhận dạng của mình, dùng cái này đi.”</w:t>
      </w:r>
    </w:p>
    <w:p>
      <w:pPr>
        <w:pStyle w:val="BodyText"/>
      </w:pPr>
      <w:r>
        <w:t xml:space="preserve">Hàn Hiểu kinh ngạc nhận thẻ nhận dạng hỏi: “Chị Hanna, đây là thẻ nhận dạng của ai?” Thẻ nhận dạng đại diện thân phận của một người, không thể có nhiều như vậy.</w:t>
      </w:r>
    </w:p>
    <w:p>
      <w:pPr>
        <w:pStyle w:val="BodyText"/>
      </w:pPr>
      <w:r>
        <w:t xml:space="preserve">Hanna tràn đầy tình cảm mà nhìn thẻ nhận dạng trả lời: “Đây là thẻ nhận dạng của con chị. 20 năm trước chị từng có một đoạn tình cảm thất bại, đứa con này có vào lúc đó, do một vài nguyên nhân chị không thể nuôi nấng nó, cho nên chị gửi nó cho một người bạn tốt không thể sinh con, nhưng mà mấy năm trước khi nó đi đến tinh hệ Calitri du lịch gặp khải bọn cướp vũ trụ” Nói đến đây nước mắt Hanna rơi xuống “đợi đến lúc quân đội cứu viện đến cướp lại phi thuyền thì chỉ có thể tìm thấy tấm thẻ nhận dạng này, bạn tốt của chị vì áy náy mà giao nó lại cho chị. Chị và cô ấy đều cho rằng thằng bé nhất định vẫn còn sống, cho nên bọn chị không đi làm giấy chứng tử cho thằng bé, thẻ nhận dạng này vẫn luôn còn hiệu lực.”</w:t>
      </w:r>
    </w:p>
    <w:p>
      <w:pPr>
        <w:pStyle w:val="BodyText"/>
      </w:pPr>
      <w:r>
        <w:t xml:space="preserve">Nghe xong những lời nói đầy đau khổ của Hanna, Hàn Hiểu lập tức trả lại thẻ nhận dạng, “Đồ vật quý giá như vậy em không thể nhận.”</w:t>
      </w:r>
    </w:p>
    <w:p>
      <w:pPr>
        <w:pStyle w:val="BodyText"/>
      </w:pPr>
      <w:r>
        <w:t xml:space="preserve">“Bảo em cầm thì em cứ cầm đi, để ở chỗ chị cũng không có ích lợi gì, nhưng em lại không thể không có nó.” Hanna nhìn Hàn Hiểu nước mắt không ngừng rơi, “Đứa nhỏ, em không biết em lớn lên giống tiểu Cray, ngoại trừ màu tóc và màu mắt, còn có thằng bé cao hơn em một chút, những cái khác hầu như hai người đều giống nhau như đúc, lần đầu chị nhìn thấy em chị còn tưởng rằng tiểu Cray của chị đã trở lại rồi.” Hanna đã khóc không thành tiếng nói</w:t>
      </w:r>
    </w:p>
    <w:p>
      <w:pPr>
        <w:pStyle w:val="BodyText"/>
      </w:pPr>
      <w:r>
        <w:t xml:space="preserve">“Chị Hanna….”</w:t>
      </w:r>
    </w:p>
    <w:p>
      <w:pPr>
        <w:pStyle w:val="BodyText"/>
      </w:pPr>
      <w:r>
        <w:t xml:space="preserve">Hanna khóc một lúc, ngẩng đầu, lau nước mắt, cầm lấy cái túi tiếp tục giới thiệu cho Hàn Hiểu những đồ mà cô mang theo, “Đây là nước thuốc làm thay đổi màu tóc của em, uống xuống là được, đây là nước thuốc làm thay đổi màu mắt của em nhỏ hai giọt là được, em yên tâm những thứ này sẽ không ảnh hưởng đến đứa nhỏ trong bụng em đâu. Đây là áo khoác ngoài, năm đó là do chị chuẩn bị cho tiểu Cray, bây giờ cho em, còn có…” Hanna vẫn cứ nói luyên thuyên những thứ mà mình mang theo, vừa ngẩng đầu thì nhìn thấy nước mắt của Hàn Hiểu đã rơi đầy trên mặt.</w:t>
      </w:r>
    </w:p>
    <w:p>
      <w:pPr>
        <w:pStyle w:val="BodyText"/>
      </w:pPr>
      <w:r>
        <w:t xml:space="preserve">“Chị Hanna, chị đối với em tốt như vậy, em không biết làm sao để báo đáp chị.” Hàn Hiểu khóc thút thít nói</w:t>
      </w:r>
    </w:p>
    <w:p>
      <w:pPr>
        <w:pStyle w:val="BodyText"/>
      </w:pPr>
      <w:r>
        <w:t xml:space="preserve">(Bắt đầu từ đây thay đổi xưng hô của hai người nha. Lúc đầu cũng tính để hai người xưng dì – con nhưng mà thấy kỳ quá nên vẫn để chị – em, giờ thay đổi sang mẹ – con nhanh quá,lại sợ không thích ứng kịp ^_^)</w:t>
      </w:r>
    </w:p>
    <w:p>
      <w:pPr>
        <w:pStyle w:val="BodyText"/>
      </w:pPr>
      <w:r>
        <w:t xml:space="preserve">“Chị không cần em báo đáp, chị chỉ cần em hạnh phúc.” Hanna vươn tay thay Hàn Hiểu lau nước mắt trên mặt, sau đó dùng ánh mắt đầy hi vọng nhìn Hàn Hiểu: “Đứa nhỏ, con có thể gọi ta một tiếng mẹ không! Chỉ một tiếng thôi, được không?”</w:t>
      </w:r>
    </w:p>
    <w:p>
      <w:pPr>
        <w:pStyle w:val="BodyText"/>
      </w:pPr>
      <w:r>
        <w:t xml:space="preserve">“Mẹ, mẹ, mẹ, ở trong mắt con mẹ chính là mẹ của con.” Hàn Hiểu ôm chặt lấy Hanna khóc nói</w:t>
      </w:r>
    </w:p>
    <w:p>
      <w:pPr>
        <w:pStyle w:val="BodyText"/>
      </w:pPr>
      <w:r>
        <w:t xml:space="preserve">Hanna cảm thấy mình mãn nguyện rồi, cô nhắm mắt lại nước mắt chảy xuống, sau đó cô mở mắt ra, vỗ nhẹ lưng Hàn Hiểu, ra hiệu cho cậu buông ra: ” Đứa nhỏ, bây giờ không phải là lúc khóc, con phải nhanh chóng đi đến trạm phi thuyền, không còn bao nhiêu thời gian nữa, ở bên thành Doris trốn không được bao lâu đâu, để mẹ kêu cho con một chiếc xe điện! Nói xong cầm lấy thẻ nhận dạng chuẩn bị gọi số.</w:t>
      </w:r>
    </w:p>
    <w:p>
      <w:pPr>
        <w:pStyle w:val="BodyText"/>
      </w:pPr>
      <w:r>
        <w:t xml:space="preserve">“Không, mẹ, mẹ cứ đưa số để con tự gọi.” Hàn Hiểu lập tức ngăn cản Hanna, “Mẹ, nếu như mẹ xem con là con trai, con xin mẹ ngay lập tức rời khỏi chỗ này, đừng để bất kì người nào biết con và mẹ đã từng gặp mặt, con chỉ hi vọng mẹ có thể có được hạnh phúc.”</w:t>
      </w:r>
    </w:p>
    <w:p>
      <w:pPr>
        <w:pStyle w:val="BodyText"/>
      </w:pPr>
      <w:r>
        <w:t xml:space="preserve">Hanna xoa mặt Hàn Hiểu, cười nói: “Mẹ hiểu rõ con trai của mẹ, cái này cho con, đây là địa chỉ của người bạn tốt của mẹ đang ở, anh ấy là một bác sĩ, con đi tìm anh ấy đưa bức thư này, anh ấy sẽ chăm sóc cho con. Đứa nhỏ con phải nhớ, từ hôm nay trở đi con chính là Cray Brace.” Nói xong ôm lấy Hàn Hiểu, “Hàn Hiểu, nhất định phải hạnh phúc!” Sau đó cô liền rời khỏi Hàn Hiểu chầm chậm đi xa.</w:t>
      </w:r>
    </w:p>
    <w:p>
      <w:pPr>
        <w:pStyle w:val="BodyText"/>
      </w:pPr>
      <w:r>
        <w:t xml:space="preserve">Hàn Hiểu nhìn thân ảnh của Hanna từ tư biến mất ở con đường phía trước, cậu cầm lấy thẻ nhận dạng của mình, kêu một chiếc xe điện, nhét túi xách của Hanna vào trong túi của mình. Mấy phút sau xe điện tới, cậu ngồi trên xe đi thẳng tới trạm phi thuyền.</w:t>
      </w:r>
    </w:p>
    <w:p>
      <w:pPr>
        <w:pStyle w:val="BodyText"/>
      </w:pPr>
      <w:r>
        <w:t xml:space="preserve">Không thể không nói vận khí của Hàn Hiểu vô cùng tốt, hôm nay sẽ có mấy chiếc phi thuyền sẽ bay trong nửa giờ tới, trong đó bao gồm cả chiếc phi thuyền sẽ đi đến nơi cậu muốn.</w:t>
      </w:r>
    </w:p>
    <w:p>
      <w:pPr>
        <w:pStyle w:val="BodyText"/>
      </w:pPr>
      <w:r>
        <w:t xml:space="preserve">Hàn Hiểu cầm thẻ nhận dạng của mình ở những quầy bán vé khác nhau mua mấy vé đi các tinh cầu khác nhau, sau đó cậu đi đến nhà vệ sinh công cộng, đổi bộ quần áo mũ nón khăn quàng cổ mà Hanna đã đưa cho cậu, mang thêm giày tăng chiều cao, thay đổi màu mắt và màu tóc, lại nhét cái túi của mình vào trong túi của Hanna, lúc này đây cậu nghiễm nhiên biến thành một người khác, đi đến quầy bán vé dùng thẻ nhận dạng của Cray Brace mua vé cần mua, bước lên phi thuyền.</w:t>
      </w:r>
    </w:p>
    <w:p>
      <w:pPr>
        <w:pStyle w:val="BodyText"/>
      </w:pPr>
      <w:r>
        <w:t xml:space="preserve">Hàn Hiểu bay ở trong vũ trụ 3 tiếng đồng hồ, đi đến mục tiêu của cậu.</w:t>
      </w:r>
    </w:p>
    <w:p>
      <w:pPr>
        <w:pStyle w:val="BodyText"/>
      </w:pPr>
      <w:r>
        <w:t xml:space="preserve">3 tiếng đồng hồ sau, quản gia phát hiện Hàn Hiểu biến mất, Công tước và bác sĩ Nayar đang xử lí mọi việc trong quân bộ nhanh chóng được gọi về thành.</w:t>
      </w:r>
    </w:p>
    <w:p>
      <w:pPr>
        <w:pStyle w:val="BodyText"/>
      </w:pPr>
      <w:r>
        <w:t xml:space="preserve">Thành Doris, phòng làm việc của Công tước.</w:t>
      </w:r>
    </w:p>
    <w:p>
      <w:pPr>
        <w:pStyle w:val="BodyText"/>
      </w:pPr>
      <w:r>
        <w:t xml:space="preserve">Đội trưởng đoàn thị vệ vẻ mặt xấu hổ cúi thấp đầu đứng trước mặt Công tước, Công tước ngồi trước bàn không nói tiếng nào, Nayar và Abigail quản gia cũng đứng ở một bên, tất cả mọi người đều thở dài.</w:t>
      </w:r>
    </w:p>
    <w:p>
      <w:pPr>
        <w:pStyle w:val="BodyText"/>
      </w:pPr>
      <w:r>
        <w:t xml:space="preserve">“Người nào giải thích cho ta tại sao cậu ấy lại có thể lái xe điện.” Công tước mặt đen lại hỏi mọi người</w:t>
      </w:r>
    </w:p>
    <w:p>
      <w:pPr>
        <w:pStyle w:val="BodyText"/>
      </w:pPr>
      <w:r>
        <w:t xml:space="preserve">“Cái này tôi có thể giải thích, phu nhân nói cậu ấy đang học cách sử dụng hệ thống đồ dùng gia dụng ở trên sách, để tránh lại xảy ra việc như lần trước ngay cả nước tắm cũng không biết làm sao để mở, cậu ấy muốn thực hành trên thực tế, tôi liền dạy cho cậu, xe điện cũng là máy móc gia đình bình thường hay sử dụng, cho nên…..” Nayar dừng lại, khúc sau không cần giải thích nữa.</w:t>
      </w:r>
    </w:p>
    <w:p>
      <w:pPr>
        <w:pStyle w:val="BodyText"/>
      </w:pPr>
      <w:r>
        <w:t xml:space="preserve">“Công tước, cho dù như vậy phu nhân cũng không đi xa được đâu, trên người cậu ấy không mang theo đồng nào.” Quản gia nói</w:t>
      </w:r>
    </w:p>
    <w:p>
      <w:pPr>
        <w:pStyle w:val="BodyText"/>
      </w:pPr>
      <w:r>
        <w:t xml:space="preserve">“Cậu ấy có.” Công tước nhắm mắt nói, “Cậu ấy than phiền với ta, ta hại cậu ấy dùng hết số tiền tích cóp trong 5 năm, cho nên ta đã bỏ vào trong thẻ nhân dạng của cậu ấy một ít tiền.” Số tiền đó đủ để cho cậu ấy bỏ chạy rồi.</w:t>
      </w:r>
    </w:p>
    <w:p>
      <w:pPr>
        <w:pStyle w:val="BodyText"/>
      </w:pPr>
      <w:r>
        <w:t xml:space="preserve">Mọi người: “……..”</w:t>
      </w:r>
    </w:p>
    <w:p>
      <w:pPr>
        <w:pStyle w:val="BodyText"/>
      </w:pPr>
      <w:r>
        <w:t xml:space="preserve">“Như vậy cũng không sao, phu nhân không thể đi đến hệ thống tài chính của chính phủ lấy tiền, như vậy sẽ làm bại lộ thân phận của cậu ấy, nhưng chỉ cần cậu ấy dùng thẻ nhận dạng trả tiền, vậy thì chúng ta có thể tìm được chỗ của cậu ấy.” Nayar nói</w:t>
      </w:r>
    </w:p>
    <w:p>
      <w:pPr>
        <w:pStyle w:val="BodyText"/>
      </w:pPr>
      <w:r>
        <w:t xml:space="preserve">Công tước gật đầu, sau đó ngẩng đầu lên, nhìn Nayar hỏi: “Nếu như bây giờ ta tìm được cậu ấy, ngươi cho rằng cậu ấy sẽ đồng ý cùng ta quay về sao?”</w:t>
      </w:r>
    </w:p>
    <w:p>
      <w:pPr>
        <w:pStyle w:val="BodyText"/>
      </w:pPr>
      <w:r>
        <w:t xml:space="preserve">“Cái đó cần phải xem ngài dùng biện pháp nào, nếu như ngài dùng vũ lực yêu cầu phu nhân quay về, vậy thì tỉ lệ thành công của ngài là 100%. Nhưng nếu như ngài muốn phu nhân bằng lòng cùng ngài quay về vậy thì tỉ lệ thành công sẽ phụ thuộc vào phu nhân.” Người ta nếu như vui vẻ quay về cùng ngài thì còn bỏ chạy làm gì. (thích câu này của anh ghê luôn :v)</w:t>
      </w:r>
    </w:p>
    <w:p>
      <w:pPr>
        <w:pStyle w:val="BodyText"/>
      </w:pPr>
      <w:r>
        <w:t xml:space="preserve">Công tước: “………”</w:t>
      </w:r>
    </w:p>
    <w:p>
      <w:pPr>
        <w:pStyle w:val="BodyText"/>
      </w:pPr>
      <w:r>
        <w:t xml:space="preserve">Công tước đứng dậy đi đến bên cửa sổ, nhìn phong cảnh ở bên ngoài, rơi vào trầm tư.</w:t>
      </w:r>
    </w:p>
    <w:p>
      <w:pPr>
        <w:pStyle w:val="BodyText"/>
      </w:pPr>
      <w:r>
        <w:t xml:space="preserve">Hàn Hiểu xuống phi thuyền ở thành Tullie của tinh cầu Latour, cậu thuê một chiếc xe điện đi về phía mục tiêu, đến trước một căn nhà to như hoa viên cậu xuống xe, đi tới cửa, một vị phu nhân trẻ tuổi đang dùng phương thức nguyên thủy để tưới nước cho khu vườn đầy hoa tươi của cô, cô ngẩng đầu nhìn thấy Hàn Hiểu, ống nước trong tay rơi xuống, nước mắt lập tức rơi ra từ trong đôi mắt xanh lam xinh đẹp.</w:t>
      </w:r>
    </w:p>
    <w:p>
      <w:pPr>
        <w:pStyle w:val="Compact"/>
      </w:pPr>
      <w:r>
        <w:t xml:space="preserve">Hàn Hiểu rõ ràng, mình đến nhà rồi.</w:t>
      </w:r>
      <w:r>
        <w:br w:type="textWrapping"/>
      </w:r>
      <w:r>
        <w:br w:type="textWrapping"/>
      </w:r>
    </w:p>
    <w:p>
      <w:pPr>
        <w:pStyle w:val="Heading2"/>
      </w:pPr>
      <w:bookmarkStart w:id="32" w:name="chương-10-báo-thù-rửa-hận"/>
      <w:bookmarkEnd w:id="32"/>
      <w:r>
        <w:t xml:space="preserve">10. Chương 10: Báo Thù Rửa Hận</w:t>
      </w:r>
    </w:p>
    <w:p>
      <w:pPr>
        <w:pStyle w:val="Compact"/>
      </w:pPr>
      <w:r>
        <w:br w:type="textWrapping"/>
      </w:r>
      <w:r>
        <w:br w:type="textWrapping"/>
      </w:r>
      <w:r>
        <w:t xml:space="preserve">Đồng tình có lúc là một con dao sắc bén, một lưỡi dao giết người vô hình.</w:t>
      </w:r>
    </w:p>
    <w:p>
      <w:pPr>
        <w:pStyle w:val="BodyText"/>
      </w:pPr>
      <w:r>
        <w:t xml:space="preserve">Tinh cầu Latour là một tinh cầu trực thuộc của Đế Quốc Landis, thành Toley lại là thành phố đẹp nhất của tinh cầu Latour, do vị trí địa lí của nó, mà khí hậu của Toley bốn mùa đều như mùa xuân, hoa cỏ sum suê, cho nên nó còn được gọi là Hoa thành. Hàn Hiểu, a, không, bây giờ nên gọi là Cray • Brace hiện đang ở trong một trấn nhỏ sát thành phố xinh đẹp này. Cách trấn nhỏ khoảng 1 tiếng đồng hồ đi xe điện chính là quân đội Landis đang đóng quân ở tinh cầu Latour, người dân trên trấn nhỏ đều có quan hệ chặt chẽ với người trong quân đội, cũng có thể nói trấn nhỏ chính là nơi sinh sống của quân đội và người nhà. Cha của Cray • Brace – ông Akeler Brace chính là bác sĩ của quân đội nơi này. Khá may mắn hơn nữa là tinh cầu Latour lại không phải là tinh cầu quan trọng cho nên sẽ không có việc quý tộc Landis dừng chân ở đây.</w:t>
      </w:r>
    </w:p>
    <w:p>
      <w:pPr>
        <w:pStyle w:val="BodyText"/>
      </w:pPr>
      <w:r>
        <w:t xml:space="preserve">Hàn Hiểu đến đây cũng được hai tháng rồi, có thể cuối cùng cậu cũng bỏ xuống được sợi dây lo lắng ở trong lòng, trong 2 tháng này bụng của cậu giống như là bong bóng được thổi hơi, to lên nhanh chóng, rõ ràng chỉ mới có 6 tháng mà bụng đã lớn như người sắp sinh vậy, nhìn thấy cái bụng cực lớn của Hàn Hiểu, người mẹ hiện tại của cậu – Karina Brace vô cùng căng thẳng, có thể nói bây giờ không có giờ phút nào mà cô rời khỏi Hàn Hiểu.</w:t>
      </w:r>
    </w:p>
    <w:p>
      <w:pPr>
        <w:pStyle w:val="BodyText"/>
      </w:pPr>
      <w:r>
        <w:t xml:space="preserve">Lúc Hàn Hiểu vừa mới đến gia đình này, giao bức thư của Hanna cho hai vợ chồng Brace, và thẳng thắn nói cho họ biết quá khứ của mình, vốn cho rằng hai người sẽ lưỡng lự, sẽ do dự, vì dù sao bản thân mình cũng sẽ mang đến cho bọn họ những phiền phức rất lớn, nhưng cậu không ngờ, đôi vợ chồng lương thiện này lại ngay lập tức tiếp nhận cậu, và hoàn toàn xem cậu là đứa con trai đã mất tích mà cưng chiều cậu, Hàn Hiểu suốt hai kiếp là trẻ mồ côi rốt cuộc cũng cảm nhận được sự ấm áp của gia đình, sự yêu thương của cha mẹ.</w:t>
      </w:r>
    </w:p>
    <w:p>
      <w:pPr>
        <w:pStyle w:val="BodyText"/>
      </w:pPr>
      <w:r>
        <w:t xml:space="preserve">Lúc này Hàn Hiểu đang đỡ cái bụng tròn xoe lười biếng mà ngồi trên chiếc ghế mềm trong vườn hoa, Karina khoác thêm cái túi nhỏ từ trong phòng đi ra: “Được rồi, có phải đợi lâu lắm rồi không! Cray, mẹ chuẩn bị xong rồi, chúng ta ra ngoài tản bộ đi!”</w:t>
      </w:r>
    </w:p>
    <w:p>
      <w:pPr>
        <w:pStyle w:val="BodyText"/>
      </w:pPr>
      <w:r>
        <w:t xml:space="preserve">“Không có! Mẹ, con vừa mới ngồi thôi.” Cười nói xong, Hàn Hiểu cố gắng đứng dậy, nhưng đang tiếc, phần bụng cồng kềnh khiến cậu không thể đứng thẳng được, Karina lập tức chạy qua đỡ Hàn Hiểu, từ từ đi ra ngoài.</w:t>
      </w:r>
    </w:p>
    <w:p>
      <w:pPr>
        <w:pStyle w:val="BodyText"/>
      </w:pPr>
      <w:r>
        <w:t xml:space="preserve">Hàn Hiểu biết bụng cậu bây giờ rất to, không lâu nữa cậu sẽ không thể nào đi ra ngoài được nữa, nhân lúc này còn có thể đi được thì nên đi nhiều một chút! Lúc ở Địa Cầu có nghe nói trước khi sinh nên vận động nhiều thì sẽ có lợi khi sinh con, nghĩ đến việc cậu là một người con trai lớn như thế này còn phải suy nghĩ những vấn đề khi sinh con, Hàn Hiểu không nhịn được cảm giác muốn khóc. Vẫn là Trái Đất tốt hơn, ít nhất con trai Trái Đất không có tiến hóa thêm một loại người có thể sinh con. Cảm ơn luân thường đạo lí của Địa Cầu chỉ có nam nữ thụ thụ bất thân, cảm ơn con trai trên Đại Cầu an toàn hơn con gái nhiều.</w:t>
      </w:r>
    </w:p>
    <w:p>
      <w:pPr>
        <w:pStyle w:val="BodyText"/>
      </w:pPr>
      <w:r>
        <w:t xml:space="preserve">Karina đỡ Hàn Hiểu đi trên đường, vừa đi vừa hỏi thăm hàng xóm xung quanh, dọc đường Hàn Hiểu nhận được những ánh mắt tràn đầy sự đồng cảm, nghĩ đến hai tháng trước mẹ Karina làm thế nào để giải thích sự xuất hiện của cậu và cái bụng mang thai của mình trước hàng hàng xóm, Hàn hiểu lại muốn dở khóc dở cười.</w:t>
      </w:r>
    </w:p>
    <w:p>
      <w:pPr>
        <w:pStyle w:val="BodyText"/>
      </w:pPr>
      <w:r>
        <w:t xml:space="preserve">Hai tháng trước, trên con đường của trấn nhỏ, Karina đang dẫn Hàn Hiểu tản bộ thì gặp một nhóm phu nhân.</w:t>
      </w:r>
    </w:p>
    <w:p>
      <w:pPr>
        <w:pStyle w:val="BodyText"/>
      </w:pPr>
      <w:r>
        <w:t xml:space="preserve">“Karina, chào buổi sáng! A! Đây không phải là tiểu Cray sao! Con trở về rồi sao!” Hàng xóm A nhìn thấy Hàn Hiểu hô lên đầy kinh ngạc</w:t>
      </w:r>
    </w:p>
    <w:p>
      <w:pPr>
        <w:pStyle w:val="BodyText"/>
      </w:pPr>
      <w:r>
        <w:t xml:space="preserve">“A! Không sai! Thật sự là tiểu Cray!’ Mấy người hàng xóm khác nhìn thấy Hàn Hiểu cũng không nhịn được hô lên</w:t>
      </w:r>
    </w:p>
    <w:p>
      <w:pPr>
        <w:pStyle w:val="BodyText"/>
      </w:pPr>
      <w:r>
        <w:t xml:space="preserve">Hàn Hiểu vẻ mặt xa lạ gượng cười nhìn các dì hàng xóm, cậu không biết bọn họ a!</w:t>
      </w:r>
    </w:p>
    <w:p>
      <w:pPr>
        <w:pStyle w:val="BodyText"/>
      </w:pPr>
      <w:r>
        <w:t xml:space="preserve">“Không sai, Millie, tiểu Cray của tôi trở về rồi, nhưng mà…..” Karina nói đến đây thì bắt đầu nức nở khóc, nước mắt không âm thanh rơi xuống tràn đầy bi thương, “nhưng mà ông trời đối với tiểu Cray nhà chúng tôi quá ác độc rồi, bọn họ như thế nào có thể làm như vậy với tiểu Cray.”</w:t>
      </w:r>
    </w:p>
    <w:p>
      <w:pPr>
        <w:pStyle w:val="BodyText"/>
      </w:pPr>
      <w:r>
        <w:t xml:space="preserve">Hàng xóm nhìn thấy cái bụng nhô ra của Hàn Hiểu liền bừng tỉnh đại ngộ, ông trời ơi! Đứa nhỏ này còn chưa có thành niên! Độ tuổi trung bình của người dân Landis là khoảng 1000 tuổi, thông thường 50 tuổi mới được xem là thực sự thành niên, nhưng mà đứa trẻ này năm nay mới 20 mấy tuổi! Thật sự là nghiệp chướng a! ‘Nếu như bọn học biết tuổi thực tế của Hàn Hiểu còn chưa tới 20 thì không biết sẽ thành cái dạng gì!’</w:t>
      </w:r>
    </w:p>
    <w:p>
      <w:pPr>
        <w:pStyle w:val="BodyText"/>
      </w:pPr>
      <w:r>
        <w:t xml:space="preserve">“ Cái đám giặc cướp bỉ ổi vô liêm sỉ này, ngay cả một đứa trẻ cũng không bỏ qua, thật quá đáng mà.” Hàng xóm A cũng chính là Millie phu nhân nghiến răng nói</w:t>
      </w:r>
    </w:p>
    <w:p>
      <w:pPr>
        <w:pStyle w:val="BodyText"/>
      </w:pPr>
      <w:r>
        <w:t xml:space="preserve">“Đúng vậy! Đúng vậy! Thật không bằng cầm thú mà!” Hàng xóm B cũng đầy lòng căm phẫn phụ họa nói</w:t>
      </w:r>
    </w:p>
    <w:p>
      <w:pPr>
        <w:pStyle w:val="BodyText"/>
      </w:pPr>
      <w:r>
        <w:t xml:space="preserve">“ Đứa nhỏ, con đừng đau lòng, hết thảy đều đã qua rồi.” Hàng xóm C đồng cảm an ủi Hàn Hiểu</w:t>
      </w:r>
    </w:p>
    <w:p>
      <w:pPr>
        <w:pStyle w:val="BodyText"/>
      </w:pPr>
      <w:r>
        <w:t xml:space="preserve">Hàn Hiểu đang cúi đầu an ủi Karina đầy nước mắt bất đắc dĩ ngước đầu lên, “ Con, con không nhớ gì cả.”</w:t>
      </w:r>
    </w:p>
    <w:p>
      <w:pPr>
        <w:pStyle w:val="BodyText"/>
      </w:pPr>
      <w:r>
        <w:t xml:space="preserve">Nghe thấy lời này Karina đang ôm Hàn Hiểu khóc càng ghê hơn nữa, nước mắt đã thấm ướt một mảng áo của Hàn Hiểu, “tiểu Cray đáng thương của tôi, do chịu kích thích quá lớn mà thằng bé mất trí nhớ rồi, ngoại trừ tôi và chồng tôi ra, thằng bé chẳng còn nhớ ai được nữa! Đứa con tội nghiệp của tôi! Ô!”</w:t>
      </w:r>
    </w:p>
    <w:p>
      <w:pPr>
        <w:pStyle w:val="BodyText"/>
      </w:pPr>
      <w:r>
        <w:t xml:space="preserve">Mọi người hiểu ra, hèn chi bộ dạng thằng bé giống như chưa từng gặp mặt bọn họ, quả thật khi con người ta đau thương quá độ sẽ lựa chọn quên hết tất cả, để bảo vệ bản thân, đứa nhỏ này chỉ sợ là đã trải qua những sự việc vô cùng đáng sợ. Hàng xóm láng giềng lập tức liền tràn đầy thương cảm với đứa nhỏ trước mặt.</w:t>
      </w:r>
    </w:p>
    <w:p>
      <w:pPr>
        <w:pStyle w:val="BodyText"/>
      </w:pPr>
      <w:r>
        <w:t xml:space="preserve">“Mẹ, con thật sự đã không sao rồi, mẹ đừng khóc nữa, con thật đã quên hết rồi.” Hàn Hiểu đỡ Karina đang khóc thảm thiết nói</w:t>
      </w:r>
    </w:p>
    <w:p>
      <w:pPr>
        <w:pStyle w:val="BodyText"/>
      </w:pPr>
      <w:r>
        <w:t xml:space="preserve">Hai tay Karina che miệng mình, nước mắt vô thanh rơi xuống từ đôi mắt nhìn Hàn Hiểu nhẹ nhàng lắc đầu.</w:t>
      </w:r>
    </w:p>
    <w:p>
      <w:pPr>
        <w:pStyle w:val="BodyText"/>
      </w:pPr>
      <w:r>
        <w:t xml:space="preserve">Hàn Hiểu ngẩng đầu bất đắc dĩ tạ lỗi với các vị phu nhân, sau đó cùng với sự đồng cảm của mọi người, dìu Karina từ từ đi về nhà.</w:t>
      </w:r>
    </w:p>
    <w:p>
      <w:pPr>
        <w:pStyle w:val="BodyText"/>
      </w:pPr>
      <w:r>
        <w:t xml:space="preserve">Vào trong nhà đóng cửa lại, Karina lập tức đứng thẳng người, lau khô nước mắt, cười ha ha nói: “ Cuối cùng cũng giải quyết xong, bây giờ thì tất cả đã được hợp lí hóa rồi. A! Đúng rồi, Cray, con đói chưa! Con muốn ăn cái gì, mẹ liền đi làm cho con.”</w:t>
      </w:r>
    </w:p>
    <w:p>
      <w:pPr>
        <w:pStyle w:val="BodyText"/>
      </w:pPr>
      <w:r>
        <w:t xml:space="preserve">Hàn Hiểu trợn mắt há hốc mồm, vẻ mặt cũng thay đổi quá nhanh đi! “Ách! Tùy tiện đi! Chỉ cần mẹ làm con đều thích ăn!”</w:t>
      </w:r>
    </w:p>
    <w:p>
      <w:pPr>
        <w:pStyle w:val="BodyText"/>
      </w:pPr>
      <w:r>
        <w:t xml:space="preserve">Karina được Hàn Hiểu lấy lòng, vui vẻ nói: “Vậy con ngồi ở đây, mẹ đi làm cho con.” Nói xong cô ngân nga câu hát đi về phía nhà bếp, khi sắp tới cửa nhà bếp, cô quay đầu lại, nháy mắt với Hàn Hiểu dễ thương hỏi: “Khi nãy con cảm thấy diễn xuất của mẹ như thế nào?”</w:t>
      </w:r>
    </w:p>
    <w:p>
      <w:pPr>
        <w:pStyle w:val="BodyText"/>
      </w:pPr>
      <w:r>
        <w:t xml:space="preserve">Vẻ mặt của Hàn Hiểu đầy nghiêm túc thành thật trả lời: “ Quá tốt!”</w:t>
      </w:r>
    </w:p>
    <w:p>
      <w:pPr>
        <w:pStyle w:val="BodyText"/>
      </w:pPr>
      <w:r>
        <w:t xml:space="preserve">Karina vui vẻ thỏa mãn đi vào trong nhà bếp.</w:t>
      </w:r>
    </w:p>
    <w:p>
      <w:pPr>
        <w:pStyle w:val="BodyText"/>
      </w:pPr>
      <w:r>
        <w:t xml:space="preserve">Tối hôm đó, câu chuyện về đứa con trai của vợ chồng Brace trải qua biết bao khó khăn gian khổ mới chạy trốn khỏi móng vuốt của bọn trộm cướp vũ trụ đã được truyền khắp trấn nhỏ, người dân trên trấn nhỏ lần lượt đến nhà Brace để an ủi, trong đó có mấy đôi vợ chồng không có con cái có ý nếu như nhà Brace không thể tiếp nhận đứa trẻ trong bụng Hàn Hiểu thì bọn họ đồng ý thu dưỡng, nhưng đều được vợ chồng Brace từ chối đầy thiện ý, mấy cặp vợ chồng đó cũng không có tức giận, bởi vì con cái là bảo bối của mỗi người dân Landis. Phụ nữ Landis rất thưa thớt, người dị nhân thì lại rất khó sinh dục, cho nên con cái đều cực kì trân quý với mỗi nhà. Còn về phần thân thể của Cray bây giờ với quá khứ có phải là dị nhân hay không hoàn toàn bị bỏ quên trong sự đồng tình của người dân nơi đây.</w:t>
      </w:r>
    </w:p>
    <w:p>
      <w:pPr>
        <w:pStyle w:val="BodyText"/>
      </w:pPr>
      <w:r>
        <w:t xml:space="preserve">Hàn Hiểu đi trên đường nghĩ đến việc xảy ra ở 2 tháng trước, không nhịn được nở nụ cười.</w:t>
      </w:r>
    </w:p>
    <w:p>
      <w:pPr>
        <w:pStyle w:val="BodyText"/>
      </w:pPr>
      <w:r>
        <w:t xml:space="preserve">“ Cray, con nghĩ đến chuyện gì buồn cười vậy, nói ra cho mẹ nghe với.” Karina đang đỡ Hàn Hiểu nhìn thấy cậu cười hỏi</w:t>
      </w:r>
    </w:p>
    <w:p>
      <w:pPr>
        <w:pStyle w:val="BodyText"/>
      </w:pPr>
      <w:r>
        <w:t xml:space="preserve">“Không có gì, chỉ là nhớ lại kĩ thuật diễn xuất tinh tế của mẹ lúc đầu mà thôi.” Hàn Hiểu cười trả lời</w:t>
      </w:r>
    </w:p>
    <w:p>
      <w:pPr>
        <w:pStyle w:val="BodyText"/>
      </w:pPr>
      <w:r>
        <w:t xml:space="preserve">“Haha, haha, mơ ước lúc đầu của mẹ là làm một đại minh tinh đấy! Nhưng đáng tiếc mẹ gặp cha con quá sớm, sau đó bị ông ấy lừa gạt, mơ ước này cũng bị ngâm nước luôn.” Karina hình như rất tiếc nuối lắc đầu nói</w:t>
      </w:r>
    </w:p>
    <w:p>
      <w:pPr>
        <w:pStyle w:val="BodyText"/>
      </w:pPr>
      <w:r>
        <w:t xml:space="preserve">“Nhưng mà mẹ rất hạnh phúc, không phải sao?” Hàn Hiểu cười nói với Karina</w:t>
      </w:r>
    </w:p>
    <w:p>
      <w:pPr>
        <w:pStyle w:val="BodyText"/>
      </w:pPr>
      <w:r>
        <w:t xml:space="preserve">“Đúng vậy! Mẹ rất hạnh phúc!” Karina cũng cười, ôn nhu mà ngọt ngào nói với Hàn Hiểu</w:t>
      </w:r>
    </w:p>
    <w:p>
      <w:pPr>
        <w:pStyle w:val="BodyText"/>
      </w:pPr>
      <w:r>
        <w:t xml:space="preserve">Đúng lúc này thì một hương thơm mê người bay tới, Karina mừng rỡ phát hiện ra, phía trước không xa có một cửa hàng có rất nhiều người đang đứng xếp hàng mua loại bánh kẹp thịt chua cay mà Hàn Hiểu thích ăn, “Không ngờ trễ như vậy mà vẫn còn bán bánh kẹp thịt chua cay, mẹ còn cho rằng đã bán hết từ sớm rồi chứ! Cray, con ngồi ở đây đừng đi đâu hết, mẹ đi mua chút bánh rồi quay lại.” Nói xong liền đỡ Hàn Hiểu ngồi trên ghế dài ven đường, sau đó lấy từ trong túi một hộp nước uống đưa cho Hàn Hiểu, nói: “Đi lâu như vậy chắc con cũng khát rồi! Uống cái này trước đi! Lát nữa mẹ đi mua nước trái cây cho con!”</w:t>
      </w:r>
    </w:p>
    <w:p>
      <w:pPr>
        <w:pStyle w:val="BodyText"/>
      </w:pPr>
      <w:r>
        <w:t xml:space="preserve">Hàn Hiểu nhận hộp nước trái cây ngon ngọt cảm ơn mẹ, nhìn mẹ đang đi về hướng đông người, khóe miệng nở một nụ cười xinh đẹp và mĩ mãn, đột nhiên bụng đau một hồi, hai tay Hàn Hiểu buông lỏng, nước trái cây rơi xuống mặt đất, là bảo bảo đang đạp cậu, Hàn Hiểu nhẹ nhàng xoa xoa bụng, trấn an bọn nhỏ không an phận ở trong bụng xong, cậu cúi người xuống muốn nhặt lại hộp nước trái cây bị rớt ở dưới đất, đáng tiếc cái bụng mập mạp của cậu khiến tay cậu không thể nào vươn tới được hộp nước, lúc này một bàn tay thon dài đã giúp cậu nhặt lên.</w:t>
      </w:r>
    </w:p>
    <w:p>
      <w:pPr>
        <w:pStyle w:val="BodyText"/>
      </w:pPr>
      <w:r>
        <w:t xml:space="preserve">“Cám ơn!” Hàn Hiểu nhận cái hộp nói cám ơn với đối phương. Cậu ngẩng đầu nhìn thấy người giúp mình nhặt là một người trẻ tuổi, tuy rằng anh ta mặc quần áo bình thường, nhưng cơ thể thẳng tắp vừa nhìn liền biết anh ta là một quân nhân.</w:t>
      </w:r>
    </w:p>
    <w:p>
      <w:pPr>
        <w:pStyle w:val="BodyText"/>
      </w:pPr>
      <w:r>
        <w:t xml:space="preserve">“Cậu là công tử nhà Brace?” Người quân nhân đó mang theo kinh ngạc hỏi</w:t>
      </w:r>
    </w:p>
    <w:p>
      <w:pPr>
        <w:pStyle w:val="BodyText"/>
      </w:pPr>
      <w:r>
        <w:t xml:space="preserve">“Đúng vậy!” Hàn Hiểu cười trả lời</w:t>
      </w:r>
    </w:p>
    <w:p>
      <w:pPr>
        <w:pStyle w:val="BodyText"/>
      </w:pPr>
      <w:r>
        <w:t xml:space="preserve">“Đối với cảnh ngộ của cậu, tôi vô cùng xin lỗi!”</w:t>
      </w:r>
    </w:p>
    <w:p>
      <w:pPr>
        <w:pStyle w:val="BodyText"/>
      </w:pPr>
      <w:r>
        <w:t xml:space="preserve">“Không, đây cũng không phải là lỗi của anh, hơn nữa, tôi cũng đã quên hết rồi.” Hàn Hiểu nói đầy thản nhiên</w:t>
      </w:r>
    </w:p>
    <w:p>
      <w:pPr>
        <w:pStyle w:val="BodyText"/>
      </w:pPr>
      <w:r>
        <w:t xml:space="preserve">“Không, đây là sai lầm của chúng tôi, làm một quân nhân, bảo vệ sự an toàn của người dân là trách nhiệm của chúng tôi.” Sau đó anh ta cắn răng nghiến lợi nói: “Cái đám cường đạo vũ trũ đáng ghê tởm đó, mỗi lần chính diện gặp phải bọn họ liền bỏ trốn mất dạng, ngay cả thân ảnh cũng không thấy.”</w:t>
      </w:r>
    </w:p>
    <w:p>
      <w:pPr>
        <w:pStyle w:val="BodyText"/>
      </w:pPr>
      <w:r>
        <w:t xml:space="preserve">“ Sao các anh chỉ có thể gặp chính diện bọn họ, tại sao lại không phải là một bên hay sau lưng?” Hàn Hiểu hỏi lại</w:t>
      </w:r>
    </w:p>
    <w:p>
      <w:pPr>
        <w:pStyle w:val="BodyText"/>
      </w:pPr>
      <w:r>
        <w:t xml:space="preserve">“Chúng tôi là bộ đội chính quy đương nhiên là phải đường đường chính chính quyết đấu với bọn chúng.” Quân nhân trả lời</w:t>
      </w:r>
    </w:p>
    <w:p>
      <w:pPr>
        <w:pStyle w:val="BodyText"/>
      </w:pPr>
      <w:r>
        <w:t xml:space="preserve">“Vậy anh cho rằng bọn giặc cướp sẽ đường đường chính chính quyết đấu với các anh sao?’</w:t>
      </w:r>
    </w:p>
    <w:p>
      <w:pPr>
        <w:pStyle w:val="BodyText"/>
      </w:pPr>
      <w:r>
        <w:t xml:space="preserve">“Cái này… không thể!” Quân nhân chần chờ một chút, sau đó không thể không trả lời câu hỏi của Hàn Hiểu</w:t>
      </w:r>
    </w:p>
    <w:p>
      <w:pPr>
        <w:pStyle w:val="BodyText"/>
      </w:pPr>
      <w:r>
        <w:t xml:space="preserve">“Vậy vì sao chúng ta phải nói đạo nghĩa với bọn chúng, hành động một cách đường đường chính chính chứ? Nhiệm vụ của các anh là bảo vệ người dân, tiêu diệt bọn cướp, chỉ cần đạt được mục đích này là được rồi, không phải sao?” Hàn Hiểu nhìn gương mặt kiên nghị của người quân nhân nói</w:t>
      </w:r>
    </w:p>
    <w:p>
      <w:pPr>
        <w:pStyle w:val="BodyText"/>
      </w:pPr>
      <w:r>
        <w:t xml:space="preserve">“………..” Một cơn sóng lớn chảy cuồng nhiệt trong trái tim của người quân nhân, đúng vậy! Tại sao không thể dùng thủ đoạn, chỉ cần đạt được mục đích không phải sao! Trên chiến trường chỉ có kẻ thắng mới được sống, những quy tắc này có tác dụng gì! Đạo lý đơn giản như vậy sao lại để một đứa trẻ nhắc mình chứ. Cứ để những quy tắc đó biến mất đi. Anh cảm thấy những gì ứ đọng trong lòng nhiều năm cuối cùng cũng được giải ra rồi.</w:t>
      </w:r>
    </w:p>
    <w:p>
      <w:pPr>
        <w:pStyle w:val="BodyText"/>
      </w:pPr>
      <w:r>
        <w:t xml:space="preserve">“Tôi đã từng đọc một câu nói trong một cuốn sách cổ, biết mình biết ta, trăm trận trăm thắng, chính là nói muốn đánh bại kẻ thù của mỉnh trước tiên phải hiểu rõ hắn, tôi không muốn bi kịch của Cray • Brace sẽ lại xảy ra nữa.” Hàn Hiểu mang theo đau khổ nói</w:t>
      </w:r>
    </w:p>
    <w:p>
      <w:pPr>
        <w:pStyle w:val="BodyText"/>
      </w:pPr>
      <w:r>
        <w:t xml:space="preserve">Quân nhân nhìn kỹ Hàn Hiểu, sau đó ngồi xổm xuống, nhìn thẳng cậu, “Tôi thề với cậu, từ nay về sau ở trong khu quản lý của tôi sẽ không bao giờ xảy ra bi kịch như thế này nữa, tôi sẽ từng bước từng bước một tiêu diệt hết toàn bộ bọn giặc cướp đó.” Anh đứng dậy hành quân lễ với Hàn Hiểu rồi rời đi</w:t>
      </w:r>
    </w:p>
    <w:p>
      <w:pPr>
        <w:pStyle w:val="BodyText"/>
      </w:pPr>
      <w:r>
        <w:t xml:space="preserve">Từ đó người quân nhân này liền thay đổi hoàn toàn phương thức tác chiến và tư duy chiến lược của bản thân mình, từ tinh cầu Latour từng bước một mở rộng lực lượng quân sự của mình, 500 năm sau bọn trộm cướp biến mất hoàn toàn khỏi đế quốc Landis. Mà quân đội của anh ta nổi tiếng vì xuất quỷ nhập thần, vô phương thay đổi, cho nên hay còn được gọi là Ma quân. Cuối cùng vị quân nhân này đã trở thành một trong những vị thượng tướng hiếm có của người dân Landis, đương nhiên những chuyện này đều là sau này, nhưng mà có thể khẳng định được Hàn Hiểu đã hoàn toàn báo thù cho Cray • Brace chân chính và những người thân của cậu.</w:t>
      </w:r>
    </w:p>
    <w:p>
      <w:pPr>
        <w:pStyle w:val="BodyText"/>
      </w:pPr>
      <w:r>
        <w:t xml:space="preserve">Karina cầm bánh và nước trái cây bước nhanh tới chỗ Hàn Hiểu, vừa đúng lúc nhìn thấy vị quân nhân này rời đi, “A, Cray, con quen anh ta sao?”</w:t>
      </w:r>
    </w:p>
    <w:p>
      <w:pPr>
        <w:pStyle w:val="BodyText"/>
      </w:pPr>
      <w:r>
        <w:t xml:space="preserve">“Không có ạ, hộp nước trái cây bị rớt, anh ta giúp con nhặt lên, con đã nói cảm ơn với anh ta rồi.” Hàn Hiểu cười trả lời</w:t>
      </w:r>
    </w:p>
    <w:p>
      <w:pPr>
        <w:pStyle w:val="BodyText"/>
      </w:pPr>
      <w:r>
        <w:t xml:space="preserve">Cùng lúc đó, tại quân đội Akasi.</w:t>
      </w:r>
    </w:p>
    <w:p>
      <w:pPr>
        <w:pStyle w:val="BodyText"/>
      </w:pPr>
      <w:r>
        <w:t xml:space="preserve">“Cốc cốc cốc.” Tiếng gõ cửa vang lên</w:t>
      </w:r>
    </w:p>
    <w:p>
      <w:pPr>
        <w:pStyle w:val="BodyText"/>
      </w:pPr>
      <w:r>
        <w:t xml:space="preserve">“Mời vào.” Trong phòng truyền ra âm thanh lạnh lùng của Công tước Akasi</w:t>
      </w:r>
    </w:p>
    <w:p>
      <w:pPr>
        <w:pStyle w:val="BodyText"/>
      </w:pPr>
      <w:r>
        <w:t xml:space="preserve">Nữ phó quan Jassmine của Công tước đi vào trong, “Công tước, tinh hệ Pandora đưa tới công văn khẩn, tướng quân Potter yêu cầu chi viện”.</w:t>
      </w:r>
    </w:p>
    <w:p>
      <w:pPr>
        <w:pStyle w:val="BodyText"/>
      </w:pPr>
      <w:r>
        <w:t xml:space="preserve">“Để công văn lên bàn, cô có thể đi ra ngoài.” Công tước cũng không ngẩng đầu nhìn văn kiện trong tay nói</w:t>
      </w:r>
    </w:p>
    <w:p>
      <w:pPr>
        <w:pStyle w:val="BodyText"/>
      </w:pPr>
      <w:r>
        <w:t xml:space="preserve">“Vâng.” Phó quan Jassmine hành quân lễ rồi rời đi</w:t>
      </w:r>
    </w:p>
    <w:p>
      <w:pPr>
        <w:pStyle w:val="BodyText"/>
      </w:pPr>
      <w:r>
        <w:t xml:space="preserve">Sau khi phó quan đi khỏi, Akasi để văn kiện trong tay xuống, nhàn nhạt nhìn thoáng qua văn kiện trên bàn, khóe miệng cong lên một nụ cười kiêu ngạo mà lạnh lùng.</w:t>
      </w:r>
    </w:p>
    <w:p>
      <w:pPr>
        <w:pStyle w:val="Compact"/>
      </w:pPr>
      <w:r>
        <w:t xml:space="preserve">Cơ hội cuối cùng cũng tới rồi.</w:t>
      </w:r>
      <w:r>
        <w:br w:type="textWrapping"/>
      </w:r>
      <w:r>
        <w:br w:type="textWrapping"/>
      </w:r>
    </w:p>
    <w:p>
      <w:pPr>
        <w:pStyle w:val="Heading2"/>
      </w:pPr>
      <w:bookmarkStart w:id="33" w:name="chương-11-bánh-bao-được-sinh-ra-rồi"/>
      <w:bookmarkEnd w:id="33"/>
      <w:r>
        <w:t xml:space="preserve">11. Chương 11: Bánh Bao Được Sinh Ra Rồi</w:t>
      </w:r>
    </w:p>
    <w:p>
      <w:pPr>
        <w:pStyle w:val="Compact"/>
      </w:pPr>
      <w:r>
        <w:br w:type="textWrapping"/>
      </w:r>
      <w:r>
        <w:br w:type="textWrapping"/>
      </w:r>
      <w:r>
        <w:t xml:space="preserve">Sinh con là một việc rất đau đớn, cho nên sinh nhật của con cũng là ngày vất vả của mẹ, đặc biệt là người mẹ mang thai hai đứa nhỏ thiên tài, vậy chỉ có thể nói là tai nạn lớn nhất của cuộc đời.</w:t>
      </w:r>
    </w:p>
    <w:p>
      <w:pPr>
        <w:pStyle w:val="BodyText"/>
      </w:pPr>
      <w:r>
        <w:t xml:space="preserve">Thời gian như nước chảy, chớp mắt thì lại qua hai tháng rồi, bởi vì trong bụng Hàn Hiểu là hai đứa trẻ quý tộc, cho nên cả nhà Brace không dám mạo hiểm đi đỡ đẻ ở bệnh viện đóng quân, mọi người chỉ có thể sắp xếp một phòng sinh ở trong nhà, may mắn là Akeler Brace không chỉ là bác sĩ của khu đóng quân, mà còn là danh y có y thuật cao minh ở mọi mặt, có địa vị rất cao trong bệnh viện khu đóng quân, cho nên cho dù là dụng cụ chữa bệnh hay là về y thuật cũng không phải là vấn đề to lớn gì.</w:t>
      </w:r>
    </w:p>
    <w:p>
      <w:pPr>
        <w:pStyle w:val="BodyText"/>
      </w:pPr>
      <w:r>
        <w:t xml:space="preserve">Bụng của Hàn Hiểu càng ngày càng lớn, bây giờ cậu không thể nào đi lại một mình một cách bình thường được, phần lớn thời gian cậu đều ở trên giường hoặc là nằm trên ghế dài mềm mại, tất cả triệu chứng vào thời kỳ cuối của phụ nữ mang thai đều biểu hiện rõ ràng trên người cậu, ví dụ như đi tiểu nhiều, chân phù thũng,… không khí trong nhà cũng ngày càng căng thẳng. Karina Brace nhìn thấy con mình bị giày vò, tuy rằng biết cái này là phải xảy ra, nhưng cô cũng vô cùng lo lắng và đau lòng, nửa tháng trước Karina bắt buộc chồng mình phải xin nghỉ phép ở nhà chăm sóc Hàn Hiểu, cho nên vào ngày thứ hai Akeler liền nộp lên đơn xin nghỉ phép cho viện trưởng.</w:t>
      </w:r>
    </w:p>
    <w:p>
      <w:pPr>
        <w:pStyle w:val="BodyText"/>
      </w:pPr>
      <w:r>
        <w:t xml:space="preserve">“Đơn xin nghỉ bồi thai sản!?” Viện trưởng nhìn đơn xin nghỉ phép mà may nhăn hết lại, “Bệnh viện chúng ta có loại nghỉ phép này sao?”</w:t>
      </w:r>
    </w:p>
    <w:p>
      <w:pPr>
        <w:pStyle w:val="BodyText"/>
      </w:pPr>
      <w:r>
        <w:t xml:space="preserve">“Lúc trước không có bây giờ có.” Bác sĩ Akeler nói đầy hùng hồn</w:t>
      </w:r>
    </w:p>
    <w:p>
      <w:pPr>
        <w:pStyle w:val="BodyText"/>
      </w:pPr>
      <w:r>
        <w:t xml:space="preserve">Viện trưởng: “……, tôi biết con trai anh sắp sinh, sao anh không đưa thằng bé vào bệnh viện, tôi tin thằng bé ở chỗ chúng ta sẽ nhận được sự chăm sóc tốt nhất.”</w:t>
      </w:r>
    </w:p>
    <w:p>
      <w:pPr>
        <w:pStyle w:val="BodyText"/>
      </w:pPr>
      <w:r>
        <w:t xml:space="preserve">Akeler thở dài, bất đắc dĩ nói: “Viện trưởng,hoàn cảnh của con trai tôi không phải ông không biết! Tuy thằng bé đã quên hết, nhưng mà trong tiềm thức của thằng bé vẫn còn bóng ma tâm lý, thằng bé bây giờ vô cùng bài xích hoàn cảnh lạ lẫm, hơn nữa, vợ tôi đã từng sắp mất đi Cray, bây giờ cô ấy luôn nghe theo lời của Cray, cho nên không còn cách nào khác, chỉ có thể sinh tại nhà.”</w:t>
      </w:r>
    </w:p>
    <w:p>
      <w:pPr>
        <w:pStyle w:val="BodyText"/>
      </w:pPr>
      <w:r>
        <w:t xml:space="preserve">“A, thì ra là vậy!” Viện trưởng gật đầu ý nói đã hiểu, nhưng mà, “Akeler, anh không cảm thấy đơn xin nghỉ phép của anh là quá sớm sao? Nếu như tôi nhớ không lầm thì ngày sinh dự tính của Cray còn hơn nửa tháng nữa!” Còn cái gì mà bồi thai sản, vậy mà anh cũng nghĩ ra được.</w:t>
      </w:r>
    </w:p>
    <w:p>
      <w:pPr>
        <w:pStyle w:val="BodyText"/>
      </w:pPr>
      <w:r>
        <w:t xml:space="preserve">“Nói thì nói như thế, nhưng mà Cray nhà tôi mang song thai, cái này vô cùng hiếm thấy, đồng thời bất kì lúc nào cũng có thể xảy ra chuyện, cho nên tôi muốn sớm một chút ở nhà chăm sóc thằng bé.”</w:t>
      </w:r>
    </w:p>
    <w:p>
      <w:pPr>
        <w:pStyle w:val="BodyText"/>
      </w:pPr>
      <w:r>
        <w:t xml:space="preserve">“Nếu đã như vậy, sao ba tháng trước anh không xin nghỉ luôn đi?”</w:t>
      </w:r>
    </w:p>
    <w:p>
      <w:pPr>
        <w:pStyle w:val="BodyText"/>
      </w:pPr>
      <w:r>
        <w:t xml:space="preserve">“Tôi xin ngài sẽ cho sao?” Akeler hỏi lại</w:t>
      </w:r>
    </w:p>
    <w:p>
      <w:pPr>
        <w:pStyle w:val="BodyText"/>
      </w:pPr>
      <w:r>
        <w:t xml:space="preserve">“Anh nằm mơ đi!” Viện trưởng trả lời như đinh đóng cột</w:t>
      </w:r>
    </w:p>
    <w:p>
      <w:pPr>
        <w:pStyle w:val="BodyText"/>
      </w:pPr>
      <w:r>
        <w:t xml:space="preserve">“Cho nên tôi mới không xin nghỉ.” Akeler mang vẻ mặt tôi sớm đã biết trả lời</w:t>
      </w:r>
    </w:p>
    <w:p>
      <w:pPr>
        <w:pStyle w:val="BodyText"/>
      </w:pPr>
      <w:r>
        <w:t xml:space="preserve">“…….” Viện trưởng cảm thấy hình như mình sắp phun ra máu, “Akeler, anh xin nghỉ phép trễ một tí không được sao? Hoặc là xin ít lại cũng được!” Gần đây cũng không biết xảy ra chuyện gì, huấn luyện và tiêu diệt thổ phỉ trong quân đội như muốn điên lên vậy, làm hại bệnh nhân trong bệnh viện chợt tăng lên, nhân viên y tế cũng không đủ, như thế nào có thể để trụ cột Akeler này đi mất được.</w:t>
      </w:r>
    </w:p>
    <w:p>
      <w:pPr>
        <w:pStyle w:val="BodyText"/>
      </w:pPr>
      <w:r>
        <w:t xml:space="preserve">“Không được! 3 tháng đã là rất ít rồi, tôi vốn còn muốn xin nghỉ nửa năm lận, nhưng mà do gần đây bệnh viện tương đối bận rộn cho nên mới giảm một nửa thời gian.” Akeler với vẻ mặt tôi đều nghĩ cho ngài nói</w:t>
      </w:r>
    </w:p>
    <w:p>
      <w:pPr>
        <w:pStyle w:val="BodyText"/>
      </w:pPr>
      <w:r>
        <w:t xml:space="preserve">“Akeler, anh lại còn quá đáng!” Viện trưởng cắn răng nói</w:t>
      </w:r>
    </w:p>
    <w:p>
      <w:pPr>
        <w:pStyle w:val="BodyText"/>
      </w:pPr>
      <w:r>
        <w:t xml:space="preserve">Akeler nhìn viện trưởng bình tĩnh lại nói: “Viện trưởng ngài mau đống ý đi! Nếu như hôm nay ngài không đồng ý tôi liền để cho Karina đi nói chuyện với phu nhân Millie, ngài cũng biết phu nhân Millie vẫn luôn rất đồng cảm với Cray”.</w:t>
      </w:r>
    </w:p>
    <w:p>
      <w:pPr>
        <w:pStyle w:val="BodyText"/>
      </w:pPr>
      <w:r>
        <w:t xml:space="preserve">“……….” Xem như anh lợi hại, đợi sau khi anh nghỉ xong, xem tôi làm sao để xử lí anh, viện trưởng thở hổn hển kí tên lên trên đơn xin nghỉ phép. Phu nhân Millie là vợ của viện trưởng, mà viện trưởng lại nổi tiếng là sợ vợ.</w:t>
      </w:r>
    </w:p>
    <w:p>
      <w:pPr>
        <w:pStyle w:val="BodyText"/>
      </w:pPr>
      <w:r>
        <w:t xml:space="preserve">Akeler vui vẻ về nhà nghỉ ngơi, còn chuyện sau này để sau này tính.</w:t>
      </w:r>
    </w:p>
    <w:p>
      <w:pPr>
        <w:pStyle w:val="BodyText"/>
      </w:pPr>
      <w:r>
        <w:t xml:space="preserve">Thời gian cứ trôi qua, cách ngày sinh dự kiến của Hàn Hiểu càng gần, cậu càng lúc càng hoảng loạng, ở trên Địa cầu có học qua môn tâm lý giáo dục đương nhiên biết rõ con đi ra từ đâu, nhưng mà là một người con trai thực sự không thể nào giải thích được trẻ con có thể từ chỗ nào của người đàn ông mà đi ra, chẳng lẽ là cúc hoa (cái này mọi người tự hiểu nha), nghĩ đến khả năng này mặt Hàn Hiểu liền xanh cả lên, nếu không thì sinh mổ đi? Nhưng mà nghe ba nói trẻ con sinh mổ thân thể yếu ớt nhiều bệnh, rất dễ chết non, cho nên Hàn Hiểu liền từ bỏ.bây giờ lòng Hàn Hiểu như bị mèo cào vậy, cậu muốn hỏi đứa nhỏ ra từ chỗ nào, nhưng cậu lại xấu hổ, thật sự rất mâu thuẫn! cuối cùng có một ngày cậu không nhịn nổi nữa.</w:t>
      </w:r>
    </w:p>
    <w:p>
      <w:pPr>
        <w:pStyle w:val="BodyText"/>
      </w:pPr>
      <w:r>
        <w:t xml:space="preserve">“Mẹ, con, con có một câu hỏi muốn hỏi mẹ.” Hàn Hiểu mặt đỏ, do do dự dự mở miệng hỏi Karina.</w:t>
      </w:r>
    </w:p>
    <w:p>
      <w:pPr>
        <w:pStyle w:val="BodyText"/>
      </w:pPr>
      <w:r>
        <w:t xml:space="preserve">Karina nhìn bộ dạng xấu hổ của Hàn Hiểu cười nói: “Đứa nhỏ của mẹ con muốn hỏi gì thì hỏi đi.”</w:t>
      </w:r>
    </w:p>
    <w:p>
      <w:pPr>
        <w:pStyle w:val="BodyText"/>
      </w:pPr>
      <w:r>
        <w:t xml:space="preserve">“Cái này, cái này, con muốn hỏi dị nhân làm sao thì sinh con.” Hàn Hiểu cúi đầu dùng thanh âm như muỗi hỏi</w:t>
      </w:r>
    </w:p>
    <w:p>
      <w:pPr>
        <w:pStyle w:val="BodyText"/>
      </w:pPr>
      <w:r>
        <w:t xml:space="preserve">Karina hơi sửng sốt, sau đó liền haha cười lớn, “A! con trai thân yêu của mẹ, xem ra con phải đi bổ sung một chút kiến thức thông thường rồi, cái này chính là chuyện cơ bản mà mọi người đều biết nha!” Karina đi đến bên cạnh Hàn Hiểu, đắp một cái chăn lên người cậu, ngồi xuống tiếp tục nói, “Dị nhân không giống nữ nhân có sản đạo trực tiếp, cho nên khi bọn họ sinh con thì sẽ làm nứt ra một lỗ hổng ở phía dưới của người đàn ông làm sản đạo, đây cũng là nguyên nhân vì sao lại nói dị nhân sinh con cực kỳ khó khăn và đau đớn, sau khi sinh xong cái vết nứt này rất nhanh liền khép lại, bây giờ đã hiểu chưa!”</w:t>
      </w:r>
    </w:p>
    <w:p>
      <w:pPr>
        <w:pStyle w:val="BodyText"/>
      </w:pPr>
      <w:r>
        <w:t xml:space="preserve">Hàn Hiểu nghe xong lời của Karina sắc mặt càng tái nhợt, “Vậy thì dị nhân khi sinh có phải sẽ đau quặn bụng dưới không, hạ thân giống như bị nứt ra vậy, và sẽ chảy ra chất lỏng gì phải không ạ?”</w:t>
      </w:r>
    </w:p>
    <w:p>
      <w:pPr>
        <w:pStyle w:val="BodyText"/>
      </w:pPr>
      <w:r>
        <w:t xml:space="preserve">“Đúng vậy, A! Cray, con làm sao vậy?” Nhìn thấy Hàn Hiểu ôm bụng đau đến nỗi cong lưng lại, cả ống quần đều ướt hết, Karina liền biết xảy ra chuyện rồi.</w:t>
      </w:r>
    </w:p>
    <w:p>
      <w:pPr>
        <w:pStyle w:val="BodyText"/>
      </w:pPr>
      <w:r>
        <w:t xml:space="preserve">“Mẹ, con nghĩ con sắp sinh rồi, nhanh gọi ba đi mẹ.” Hàn Hiểu đau đớn đến nỗi cả khuôn mặt đều vặn vẹo.</w:t>
      </w:r>
    </w:p>
    <w:p>
      <w:pPr>
        <w:pStyle w:val="BodyText"/>
      </w:pPr>
      <w:r>
        <w:t xml:space="preserve">“Ông trời ơi! Sao lại như vậy, còn mấy ngày nữa mới tới ngày sinh kia mà! Akeler, Akeler….”</w:t>
      </w:r>
    </w:p>
    <w:p>
      <w:pPr>
        <w:pStyle w:val="BodyText"/>
      </w:pPr>
      <w:r>
        <w:t xml:space="preserve">Akeler nhanh chóng xông ra khỏi phòng, đưa Hàn Hiểu tới phòng sinh đã được chuẩn bị trước đó.</w:t>
      </w:r>
    </w:p>
    <w:p>
      <w:pPr>
        <w:pStyle w:val="BodyText"/>
      </w:pPr>
      <w:r>
        <w:t xml:space="preserve">“Sản đạo đã nứt ra rồi, dịch dinh dưỡng của đứa nhỏ cũng chảy ra một phần rồi, quả thật đã đến lúc sinh.” Kiểm tra thân thể của Hàn Hiểu, Akeler đưa ra kết luận, “Karina, nhanh chóng chuẩn bị tiêm dinh dưỡng, khi nào Cray hết sức thì bổ sung năng lượng cho thằng bé, Cray, bây giờ con dùng sức để đứa nhỏ đi xuống, dùng sức…….”</w:t>
      </w:r>
    </w:p>
    <w:p>
      <w:pPr>
        <w:pStyle w:val="BodyText"/>
      </w:pPr>
      <w:r>
        <w:t xml:space="preserve">Lúc đầu Hàn Hiểu la đến tê tâm liệt phế, bụng truyền ra sự đau đớn đến mức đến muốn tê liệt, cái loại đau đớn giống như thủy triều đập vào người cậu, cậu căn bản không thể nào chống lại, chỉ có thể dựa vào tiếng thét để đem cái loại đau đớn này thoát ra hết, nhưng lại thật sự có giới hạn. Hàn Hiểu cảm thấy cậu sắp chết rồi. Người mẹ trên Địa Cầu đã vứt bỏ con! Con không hận mẹ nữa, thật sự không hận nữa rồi!</w:t>
      </w:r>
    </w:p>
    <w:p>
      <w:pPr>
        <w:pStyle w:val="BodyText"/>
      </w:pPr>
      <w:r>
        <w:t xml:space="preserve">Trong tiếng kêu la của Hàn Hiểu thì thời gian cũng từng phút trôi qua, âm thanh của Hàn Hiểu càng lúc càng khàn, củng càng lúc nhỏ đi, ánh mắt cũng bắt đầu mơ mơ màng màng, nhìn tình huống này, Karina lập tức tiêm cho Hàn Hiểu một mũi dinh dưỡng, “Akeler, chuyện gì vậy, đã 3 tiếng đồng hồ rồi, sao đứa bé vẫn chưa ra, khó sinh sao?” Karina vô cùng lo lắng hỏi chồng mình.</w:t>
      </w:r>
    </w:p>
    <w:p>
      <w:pPr>
        <w:pStyle w:val="BodyText"/>
      </w:pPr>
      <w:r>
        <w:t xml:space="preserve">“Không, tất cả đều rất bình thường, sản đạo cũng đã mở rồi, thai vị cũng đúng, theo như đúng thì sẽ không có vấn đề gì, nhưng….” Akeler nhìn lên màn hình X quang trước giường, khóe miệng không nhịn được co rút lại, “Nhưng anh cảm thấy các bảo bảo đang tranh giành đi ra trước, mà còn không ai nhường ai.” Cho nên tụi nhỏ liền bị kẹt ở sản đạo.</w:t>
      </w:r>
    </w:p>
    <w:p>
      <w:pPr>
        <w:pStyle w:val="BodyText"/>
      </w:pPr>
      <w:r>
        <w:t xml:space="preserve">“A! Sao có thể chứ!” Karina nghe thấy lời của Akeler ngây người luôn rồi.</w:t>
      </w:r>
    </w:p>
    <w:p>
      <w:pPr>
        <w:pStyle w:val="BodyText"/>
      </w:pPr>
      <w:r>
        <w:t xml:space="preserve">Nghe thấy lời của Akeler, Hàn Hiểu囧 luôn rồi, cậu thiếu chút nữa thì ngất xỉu luôn, mọi người nói xem đây là cái chuyện gì! Còn có người xui xẻo hơn cậu không! Cậu dùng hết sức lực cuối cùng la lên: “Các bảo bối, đừng tranh nữa, cho dù các con ai là lão đại ai là lão nhị mẹ đều yêu thương như nhau, các con nhanh đi ra đi! Mẹ thật sự sắp không xong rồi.” Hàn Hiểu lúc này hoàn toàn nằm trong trạng thái nửa tỉnh nửa mê, ngay cả tiếng mẹ cũng không hề cố kỵ mà nói ra.</w:t>
      </w:r>
    </w:p>
    <w:p>
      <w:pPr>
        <w:pStyle w:val="BodyText"/>
      </w:pPr>
      <w:r>
        <w:t xml:space="preserve">Thật đúng là, tiếng nói của Hàn Hiểu rất nhanh liền có tác dụng, hơn 10’ sau, đứa con lớn tóc bạch kim của Hàn Hiểu được sinh ra.</w:t>
      </w:r>
    </w:p>
    <w:p>
      <w:pPr>
        <w:pStyle w:val="BodyText"/>
      </w:pPr>
      <w:r>
        <w:t xml:space="preserve">Hai tay Akeler đang ôm lấy trưởng tôn xem tí nữa thì buông lỏng tay, cái này cũng không thể trách được anh, mọi người có thể tưởng tưởng xem, một đứa trẻ cả người toàn máu đột nhiên nở nụ cười xinh đẹp với bạn, đó là một loại hiệu quả như thế nào.Trong lòng Akeler không khỏi xúc động thật không hỗ là đời sau của quý tộc, từ lúc sinh ra thì đã khủng bố như vậy rồi.</w:t>
      </w:r>
    </w:p>
    <w:p>
      <w:pPr>
        <w:pStyle w:val="BodyText"/>
      </w:pPr>
      <w:r>
        <w:t xml:space="preserve">Rất nhanh một đứa trẻ tóc đen khác cũng rơi xuống tay Akeler, đứa trẻ này sau khi sinh ra cũng tương đối bình thường, vừa rời khỏi cơ thể mẹ liền khóc lớn tiếng, nhưng Akeler luôn có cảm giác thằng bé là bởi vì không tranh được vị trí lão đại mới khóc …..!</w:t>
      </w:r>
    </w:p>
    <w:p>
      <w:pPr>
        <w:pStyle w:val="BodyText"/>
      </w:pPr>
      <w:r>
        <w:t xml:space="preserve">Hàn Hiểu nhìn thấy hai bảo bảo đều khỏe mạnh mà sinh ra, cậu yên tâm lâm vào hôn mê.</w:t>
      </w:r>
    </w:p>
    <w:p>
      <w:pPr>
        <w:pStyle w:val="BodyText"/>
      </w:pPr>
      <w:r>
        <w:t xml:space="preserve">Vỡ chồng Brace lập tức phân chia công việc, Karina chăm sóc Hàn Hiểu, Akeler tắm rửa sạch sẽ rồi kiểm tra giới tính cho hai bảo bảo, máy móc hiển thị đứa nhỏ tóc bạch kim giới tính nam bình thường, nhưng đứa trẻ tóc đen thì lại giống Hàn Hiểu, là dị nhân.</w:t>
      </w:r>
    </w:p>
    <w:p>
      <w:pPr>
        <w:pStyle w:val="BodyText"/>
      </w:pPr>
      <w:r>
        <w:t xml:space="preserve">Đồng thời, ở quân bộ Doris.</w:t>
      </w:r>
    </w:p>
    <w:p>
      <w:pPr>
        <w:pStyle w:val="BodyText"/>
      </w:pPr>
      <w:r>
        <w:t xml:space="preserve">Công tước Akasi đang nhàn nhã làm việc trong văn phòng của quân bộ.</w:t>
      </w:r>
    </w:p>
    <w:p>
      <w:pPr>
        <w:pStyle w:val="BodyText"/>
      </w:pPr>
      <w:r>
        <w:t xml:space="preserve">Tiếng gõ cửa vang lên, Phó quan Jassmine của Công tước đi vào bên trong.</w:t>
      </w:r>
    </w:p>
    <w:p>
      <w:pPr>
        <w:pStyle w:val="BodyText"/>
      </w:pPr>
      <w:r>
        <w:t xml:space="preserve">“Công tước, mặt trận tinh hệ Pandora sắp không xong rồi, tướng quân Potter bị thương đã lui về biên giới tinh hệ, đây là công văn khẩn cấp, yêu cầu viện trợ.”Jassmine để văn kiện lên bàn của Akasi sau đó lui về phía sau mấy bước đợi chỉ thị tiếp theo của Công tước.</w:t>
      </w:r>
    </w:p>
    <w:p>
      <w:pPr>
        <w:pStyle w:val="BodyText"/>
      </w:pPr>
      <w:r>
        <w:t xml:space="preserve">Công tước đại nhân nhẹ nhàng nói: “Ta biết rồi, cô có thể đi xuống.”</w:t>
      </w:r>
    </w:p>
    <w:p>
      <w:pPr>
        <w:pStyle w:val="BodyText"/>
      </w:pPr>
      <w:r>
        <w:t xml:space="preserve">Jassmine liền hành quân lễ rồi rời khỏi, là một quân nhân cô hoàn toàn tin tưởng vào mệnh lệnh của thượng cấp mình.</w:t>
      </w:r>
    </w:p>
    <w:p>
      <w:pPr>
        <w:pStyle w:val="BodyText"/>
      </w:pPr>
      <w:r>
        <w:t xml:space="preserve">Một lát sau lại có một vị phó quan tiến vào.</w:t>
      </w:r>
    </w:p>
    <w:p>
      <w:pPr>
        <w:pStyle w:val="BodyText"/>
      </w:pPr>
      <w:r>
        <w:t xml:space="preserve">“Công tước, viện trưởng lão lần thứ hai yêu cầu triệu tập hội nghị trực tuyến, hơn nữa bọn họ còn nói nếu như ngài còn từ chối, bọn họ sẽ tự mình đích thân đến quân bộ Doris.”</w:t>
      </w:r>
    </w:p>
    <w:p>
      <w:pPr>
        <w:pStyle w:val="BodyText"/>
      </w:pPr>
      <w:r>
        <w:t xml:space="preserve">“Ờ! Vậy sao! Vậy ta liền đi gặp bọn họ thôi!” Xem ra thời cơ sắp đến rồi</w:t>
      </w:r>
    </w:p>
    <w:p>
      <w:pPr>
        <w:pStyle w:val="BodyText"/>
      </w:pPr>
      <w:r>
        <w:t xml:space="preserve">Phòng hội nghị trực tuyến của Quân bộ.</w:t>
      </w:r>
    </w:p>
    <w:p>
      <w:pPr>
        <w:pStyle w:val="BodyText"/>
      </w:pPr>
      <w:r>
        <w:t xml:space="preserve">Công tước kiêu ngạo ngồi trước bàn hội nghị, đợi sự xuất hiện của các vị trưởng lão trên màn ảnh.</w:t>
      </w:r>
    </w:p>
    <w:p>
      <w:pPr>
        <w:pStyle w:val="BodyText"/>
      </w:pPr>
      <w:r>
        <w:t xml:space="preserve">“Akasi, anh nói xem mọi chuyện là như thế nào đây, tại sao không phái quân cứu viện đi Pandora?” Màn hình vừa kết nối liền truyền ra tiếng rống giận dữ của một vị trưởng lão.</w:t>
      </w:r>
    </w:p>
    <w:p>
      <w:pPr>
        <w:pStyle w:val="BodyText"/>
      </w:pPr>
      <w:r>
        <w:t xml:space="preserve">Akasi chỉ cười lạnh lùng, cũng không quan tâm lửa giận của mấy vị trưởng lão đó.</w:t>
      </w:r>
    </w:p>
    <w:p>
      <w:pPr>
        <w:pStyle w:val="BodyText"/>
      </w:pPr>
      <w:r>
        <w:t xml:space="preserve">“Akasi, anh không nghe thấy câu hỏi của chúng tôi sao? Lẽ nào anh không biết tình hình của tinh hệ Pandora sao? Trả lời chúng tôi!”</w:t>
      </w:r>
    </w:p>
    <w:p>
      <w:pPr>
        <w:pStyle w:val="BodyText"/>
      </w:pPr>
      <w:r>
        <w:t xml:space="preserve">Akasi vẫn như cũ ngồi yên ở đó, bình tĩnh nhắm hai mắt lại, hoàn toàn coi thường trận oanh tạc của Hội đồng trưởng lão.</w:t>
      </w:r>
    </w:p>
    <w:p>
      <w:pPr>
        <w:pStyle w:val="BodyText"/>
      </w:pPr>
      <w:r>
        <w:t xml:space="preserve">“Anh rốt cuộc nghĩ như thế nào?” Cuối cùng người đứng đầu Viện trưởng lão – trưởng lão Morley nói</w:t>
      </w:r>
    </w:p>
    <w:p>
      <w:pPr>
        <w:pStyle w:val="BodyText"/>
      </w:pPr>
      <w:r>
        <w:t xml:space="preserve">Chính là đang đợi câu nói này của ông ta, Alasi liền mở mắt, “Vậy liền mời các vị trưởng lão ký tên vào đây!” Anh cầm mấy tờ văn kiện để trước máy truyền tin.</w:t>
      </w:r>
    </w:p>
    <w:p>
      <w:pPr>
        <w:pStyle w:val="BodyText"/>
      </w:pPr>
      <w:r>
        <w:t xml:space="preserve">Hội đồng trưởng lão vừa nhìn thấy nội dung văn kiện, xém tí nữa thì tức đến ngất xỉu, “Akasi, sao anh lại có thể ích kỷ như vậy, anh nên biết rằng, con trai con gái của anh chính là hy vọng tương lai của quý tộc Landis.”</w:t>
      </w:r>
    </w:p>
    <w:p>
      <w:pPr>
        <w:pStyle w:val="BodyText"/>
      </w:pPr>
      <w:r>
        <w:t xml:space="preserve">“Hừ! Các người có thể chọn không ký cũng được.” Giành lấy quyền lợi quý tộc hợp pháp cho con trai con gái của mình gọi là ích kỷ, vậy hành vi của cái đám lão già này thì gọi là cái gì? Vô sỉ sao!</w:t>
      </w:r>
    </w:p>
    <w:p>
      <w:pPr>
        <w:pStyle w:val="BodyText"/>
      </w:pPr>
      <w:r>
        <w:t xml:space="preserve">“Anh, anh….” Các vị trưởng lão tức đến nỗi nói không ra lời.</w:t>
      </w:r>
    </w:p>
    <w:p>
      <w:pPr>
        <w:pStyle w:val="BodyText"/>
      </w:pPr>
      <w:r>
        <w:t xml:space="preserve">“Chúng ta ký rồi, anh sẽ lập tức xuất binh, đúng không.” Morley trưởng lão hỏi</w:t>
      </w:r>
    </w:p>
    <w:p>
      <w:pPr>
        <w:pStyle w:val="BodyText"/>
      </w:pPr>
      <w:r>
        <w:t xml:space="preserve">“Đúng vậy!” Akasi trả lời.</w:t>
      </w:r>
    </w:p>
    <w:p>
      <w:pPr>
        <w:pStyle w:val="BodyText"/>
      </w:pPr>
      <w:r>
        <w:t xml:space="preserve">“Được, chúng ta ký!” Morley trưởng lão thỏa hiệp</w:t>
      </w:r>
    </w:p>
    <w:p>
      <w:pPr>
        <w:pStyle w:val="BodyText"/>
      </w:pPr>
      <w:r>
        <w:t xml:space="preserve">“Morley, không thể được!”</w:t>
      </w:r>
    </w:p>
    <w:p>
      <w:pPr>
        <w:pStyle w:val="BodyText"/>
      </w:pPr>
      <w:r>
        <w:t xml:space="preserve">“Đúng vậy, không thể ký!”</w:t>
      </w:r>
    </w:p>
    <w:p>
      <w:pPr>
        <w:pStyle w:val="BodyText"/>
      </w:pPr>
      <w:r>
        <w:t xml:space="preserve">Cả Hội đồng trưởng lão đều lên tiếng phản đối</w:t>
      </w:r>
    </w:p>
    <w:p>
      <w:pPr>
        <w:pStyle w:val="BodyText"/>
      </w:pPr>
      <w:r>
        <w:t xml:space="preserve">“ Tất cả các ông đều im miệng hết cho tôi, các ông còn chưa hiểu sao! Ký rồi, chúng ta còn có mấy chục vạn năm để giải quyết vấn đề của chúng ta, còn không ký, sau mấy tháng nữa quý tộc Landis liền xong rồi, các ông cho rằng chúng ta còn có sự lựa chọn nào khác nữa hay sao!” Morley lớn tiếng nói</w:t>
      </w:r>
    </w:p>
    <w:p>
      <w:pPr>
        <w:pStyle w:val="BodyText"/>
      </w:pPr>
      <w:r>
        <w:t xml:space="preserve">Nhất thời cả Viện trưởng lão một mảnh im lặng, cuối cùng bọn họ cầm lấy bút ký tên của mình lên hiệp nghị.</w:t>
      </w:r>
    </w:p>
    <w:p>
      <w:pPr>
        <w:pStyle w:val="BodyText"/>
      </w:pPr>
      <w:r>
        <w:t xml:space="preserve">Akasi cầm được thứ mình muốn liền xoay người rời đi, lúc này ở phía sau truyền ra âm thanh của Morley trưởng lão, “Akasi, cậu có thể giúp ta một việc được không, trả Nayar lại cho chúng ta, ta có một hạng mục cần có sự giúp đỡ của cậu ta.”</w:t>
      </w:r>
    </w:p>
    <w:p>
      <w:pPr>
        <w:pStyle w:val="BodyText"/>
      </w:pPr>
      <w:r>
        <w:t xml:space="preserve">“Tôi từ trước đến giờ không có ép cậu ta ở lại, có bản lĩnh thì các người tự mình trói cậu ta mang đi! Tôi sẽ không đòi người của các người đâu.” Nói xong Công tước không chậm trễ rời đi.</w:t>
      </w:r>
    </w:p>
    <w:p>
      <w:pPr>
        <w:pStyle w:val="BodyText"/>
      </w:pPr>
      <w:r>
        <w:t xml:space="preserve">“Morley, ông bây giờ còn có tâm tính nghiên cứu, còn không bằng tìm cho được cái người thiếu niên Landis đó, cậu ta chắc sắp sinh rồi! Nói không chừng đứa nhỏ trong bụng cậu ta là con gái hoặc dị nhân.” Một vị trưởng lão trong đó nói</w:t>
      </w:r>
    </w:p>
    <w:p>
      <w:pPr>
        <w:pStyle w:val="BodyText"/>
      </w:pPr>
      <w:r>
        <w:t xml:space="preserve">“Hừ! Ông điên rồi sao! Ông chính là không sợ Akasi biết chuyện rồi thì sẽ đem cả cái Viện trưởng lão này san thành bình địa, tin tôi đi, đây là chuyện cậu ta dám làm.”</w:t>
      </w:r>
    </w:p>
    <w:p>
      <w:pPr>
        <w:pStyle w:val="BodyText"/>
      </w:pPr>
      <w:r>
        <w:t xml:space="preserve">“Vậy ông nói xem chúng ta nên làm cái gì bây giờ?”</w:t>
      </w:r>
    </w:p>
    <w:p>
      <w:pPr>
        <w:pStyle w:val="BodyText"/>
      </w:pPr>
      <w:r>
        <w:t xml:space="preserve">“Mấy ông gấp cái gì, nghiên cứu của tôi chính là để giải quyết tình hình này.” Morley chậm rãi trả lời</w:t>
      </w:r>
    </w:p>
    <w:p>
      <w:pPr>
        <w:pStyle w:val="BodyText"/>
      </w:pPr>
      <w:r>
        <w:t xml:space="preserve">“Ông gần đây không phải đang nghiên cứu cái hạng mục gì mà gia tăng tuổi thọ của người dân Landis sao! Cái này thì có liên quan gì đến tương lai của quý tộc chúng ta?”</w:t>
      </w:r>
    </w:p>
    <w:p>
      <w:pPr>
        <w:pStyle w:val="BodyText"/>
      </w:pPr>
      <w:r>
        <w:t xml:space="preserve">“các ông nghĩ thử xem, đứa nhỏ lớn lên đều muốn tự do yêu đương kết hôn, nếu như nhân số nhiều đủ để kết hôn, sau đó sinh ra đời sau, rồi đời sau lại kết hôn, cứ như vậy, các ông còn cho rằng quý tộc chúng ta sẽ bị diệt vong sao!” Morley trưởng lão khinh thường cái đám người ngu ngốc này, sau đó tiếp tục nói, “Các ông lại nghĩ đi, cái cậu thiếu niên Landis đó chỉ ngủ với Akasi có một lần mà đã mang song thai, cái này còn là khi cậu thiếu niên đó vẫn còn chưa trưởng thành, nếu như thân thể cậu thiếu niên đó phát dục hoàn toàn, cậu ta có thể sinh thêm mấy đứa trẻ nữa cho Akasi, bây giờ các ông đã hiểu chưa!”</w:t>
      </w:r>
    </w:p>
    <w:p>
      <w:pPr>
        <w:pStyle w:val="BodyText"/>
      </w:pPr>
      <w:r>
        <w:t xml:space="preserve">Từ 1-50 tuổi là giai đoạn vị thành niên của người dân Landis, 50-hơn 1000 tuổi là giai đoạn thành niên, 50 năm cuối là lúc tuổi già, trong 50 năm này bọn họ sẽ nahnh chóng già đi rồi mất, bây giờ, chuyện mà Morley trưởng lão phải làm chính là thúc đây vô thời hạn của 50 năm cuối cho người dân Landis, cố gắng hết sức để gia tăng số tuổi thành niên.</w:t>
      </w:r>
    </w:p>
    <w:p>
      <w:pPr>
        <w:pStyle w:val="BodyText"/>
      </w:pPr>
      <w:r>
        <w:t xml:space="preserve">A! Cả Hội đồng trưởng lão bỗng nhiên tỉnh ngộ, thì ra là như vậy! thật không hỗ là Morley trưởng lão, đúng là gừng càng già càng cay!</w:t>
      </w:r>
    </w:p>
    <w:p>
      <w:pPr>
        <w:pStyle w:val="BodyText"/>
      </w:pPr>
      <w:r>
        <w:t xml:space="preserve">Thế là, Hàn Hiểu trong lòng các vị trưởng lão triệt để biến thành một con heo mẹ cả người phát ra ánh sáng lấp lánh mà trên người còn viết thêm chữ “Người mẹ anh hùng”.</w:t>
      </w:r>
    </w:p>
    <w:p>
      <w:pPr>
        <w:pStyle w:val="Compact"/>
      </w:pPr>
      <w:r>
        <w:t xml:space="preserve">Ngày thứ hai Akasi liền dẫn đầu quân đội tiến về tinh hệ Pandora, mà trận này vừa đánh thì đã mất 4 năm.</w:t>
      </w:r>
      <w:r>
        <w:br w:type="textWrapping"/>
      </w:r>
      <w:r>
        <w:br w:type="textWrapping"/>
      </w:r>
    </w:p>
    <w:p>
      <w:pPr>
        <w:pStyle w:val="Heading2"/>
      </w:pPr>
      <w:bookmarkStart w:id="34" w:name="chương-12-gặp-mặt"/>
      <w:bookmarkEnd w:id="34"/>
      <w:r>
        <w:t xml:space="preserve">12. Chương 12: Gặp Mặt</w:t>
      </w:r>
    </w:p>
    <w:p>
      <w:pPr>
        <w:pStyle w:val="Compact"/>
      </w:pPr>
      <w:r>
        <w:br w:type="textWrapping"/>
      </w:r>
      <w:r>
        <w:br w:type="textWrapping"/>
      </w:r>
      <w:r>
        <w:t xml:space="preserve">Đứa nhỏ quá xuất chúng, đối với người mẹ mà nói thì đây quả là một thảm kịch</w:t>
      </w:r>
    </w:p>
    <w:p>
      <w:pPr>
        <w:pStyle w:val="BodyText"/>
      </w:pPr>
      <w:r>
        <w:t xml:space="preserve">4 năm sau, chiến sự ở Pandora cuối cùng cũng đi đến hồi kết. Dưới sự lãnh đạo của Công tước Akasi anh minh, chiến tranh không chỉ trong thời gian nhanh nhất chuyển bại thành thắng, mà thậm chí còn một đường đánh vào bên trong lãnh thổ của địch. Sau một trận đánh oanh liệt, quân địch cuối cùng cũng giơ cờ trắng đầu hàng, đưa ra hiệp định cầu hòa với Đế quốc Landis.</w:t>
      </w:r>
    </w:p>
    <w:p>
      <w:pPr>
        <w:pStyle w:val="BodyText"/>
      </w:pPr>
      <w:r>
        <w:t xml:space="preserve">Akasi cao cao tại thượng ngồi ở vị trí chủ soái trên tàu chiến, sứ giả của quân địch đưa thư cầu hòa cho nữ phó quan. Nhận thư cầu hòa, Akasi thờ ơ lật vài trang, con ngươi màu đỏ sắc nhọn lạnh lùng mà coi thường, cái đám vô dụng vô năng này mà lại có thể uy hiếp được an toàn của Đế quốc, xem ra cuộc sống an nhàn lâu dài khiến cho quý tộc Landis ngay cả bản tính của mình cũng quên mất, trở về phải tôi luyện thật tốt mới được. Hừ! Nếu không phải anh còn có việc quan trọng hơn cần phải làm, không nuốt hết lãnh thổ của bọn họ là không được, để cho tất cả mọi người đều biết, khiêu khích với kẻ mạnh thì phải trả một cái giá cực lớn như thế nào. Nhưng mà bây giờ nhìn thấy phần bọn họ xâm chiếm cũng xem như kịp thời, Akasi khép lại thư cầu hòa, ngẩng đầu kiêu ngạo nhìn vị sứ giả đang đổ mồ hôi hột cúi thấp đầu ở phía trước nói: “Chúng ta đồng ý cầu hoà.”</w:t>
      </w:r>
    </w:p>
    <w:p>
      <w:pPr>
        <w:pStyle w:val="BodyText"/>
      </w:pPr>
      <w:r>
        <w:t xml:space="preserve">Tin thắng lợi truyền về tinh cầu Landis, cả tinh cầu đều bùng nổ rồi. A! công tước Akasi không hỗ là người thủ hộ của Đế quốc Landis, chỉ cần 4 năm ngắn ngủi liền giải quyết được nguy cơ của Đế Quốc, còn đánh bọn chúng đến tơi bời hoa lá, phải cắt đất bồi thường. các kênh tin tức của toàn Đế quốc đều phát sóng trận chiến anh dũng của Công tước, trong lúc nhất thời, sự sùng bái Công tước Akasi đã đạt đến một tầng cao mới. Đế quốc tuyên bố với tất cả công dân khi Công tước quay trở về, thì sẽ trao tặng giải thưởng vinh quang nhất Đế quốc cho Công tước ở Đế đô.</w:t>
      </w:r>
    </w:p>
    <w:p>
      <w:pPr>
        <w:pStyle w:val="BodyText"/>
      </w:pPr>
      <w:r>
        <w:t xml:space="preserve">Đế đô Landis</w:t>
      </w:r>
    </w:p>
    <w:p>
      <w:pPr>
        <w:pStyle w:val="BodyText"/>
      </w:pPr>
      <w:r>
        <w:t xml:space="preserve">Hoa tươi, cờ màu hiện đầy cả Đế đô, khắp nơi đều tràn ngập một loại không khí vui vẻ của ngày lễ. Morley trưởng lão đang dẫn đầuViện trưởng lão đứng ở quảng trường quân sự đế đô để chờ người chiến thắng trở về. rất nhanh thì phi thuyền của Công tước đã đáp xuống rồi, cửa phi thuyền mở ra, nhưng lại không nhìn thấy Công tước, chỉ có phó quan của Công tước đang theo thang cuốn đi xuống khoang tàu.</w:t>
      </w:r>
    </w:p>
    <w:p>
      <w:pPr>
        <w:pStyle w:val="BodyText"/>
      </w:pPr>
      <w:r>
        <w:t xml:space="preserve">Phó quan đứng thẳng hành một quân lễ đúng mực với các vị trưởng lão, sau đó vô cùng có lỗi nói với Morley trưởng lão: “ Trưởng lão đại nhân, rất xin lỗi, Công tước Akasi trong chiến dịch lần này thân mang trọng thương, không thể tới Đế đô trước, cho nên đặc biệt bổ nhiệm tôi thay mặt Công tước tiếp nhận huy chương, xin ngài thông cảm!”</w:t>
      </w:r>
    </w:p>
    <w:p>
      <w:pPr>
        <w:pStyle w:val="BodyText"/>
      </w:pPr>
      <w:r>
        <w:t xml:space="preserve">Morley trưởng lão: “……..”</w:t>
      </w:r>
    </w:p>
    <w:p>
      <w:pPr>
        <w:pStyle w:val="BodyText"/>
      </w:pPr>
      <w:r>
        <w:t xml:space="preserve">Hội đồng trưởng lão: “………..”</w:t>
      </w:r>
    </w:p>
    <w:p>
      <w:pPr>
        <w:pStyle w:val="BodyText"/>
      </w:pPr>
      <w:r>
        <w:t xml:space="preserve">Morley trưởng lão buồn phiền dùng tay xoa xoa trán, tên tiểu tử thối này, muốn tìm lí do thì cũng tìm cái nào nó hay ho một chút có được không! Tố chất thân thể quý tộc, ngoại trừ cái chết, nếu không thì từ lúc đối phương cầu hòa cho đến nay cũng sắp một tháng trời rồi còn có thương thế gì mà còn chưa thể khỏi được! Cho dù cậu ta bị thương rất nặng đi, quân đội sao lại không có một chút tin tức gì! Cái tên hỗn đản này! Morley trưởng lão trong lòng đã mắng Akasi đến thối đầu, nhưng trên mặt vẫn vô cùng ấm áp hiền từ hỏi: “ A, thật sao! Vậy Công tước giờ đang ở nơi nào dưỡng thương!”</w:t>
      </w:r>
    </w:p>
    <w:p>
      <w:pPr>
        <w:pStyle w:val="BodyText"/>
      </w:pPr>
      <w:r>
        <w:t xml:space="preserve">Công tước bây giờ đang dưỡng thương ở thành Doris.” Phó quan trả lời</w:t>
      </w:r>
    </w:p>
    <w:p>
      <w:pPr>
        <w:pStyle w:val="BodyText"/>
      </w:pPr>
      <w:r>
        <w:t xml:space="preserve">“Vậy à? Cô chắc chắn Công tước ở trong thành?!” Morley trưởng lão nhìn phó quan hỏi</w:t>
      </w:r>
    </w:p>
    <w:p>
      <w:pPr>
        <w:pStyle w:val="BodyText"/>
      </w:pPr>
      <w:r>
        <w:t xml:space="preserve">“Vâng!” Phó quan kiên định trả lời</w:t>
      </w:r>
    </w:p>
    <w:p>
      <w:pPr>
        <w:pStyle w:val="BodyText"/>
      </w:pPr>
      <w:r>
        <w:t xml:space="preserve">Ánh mắt nghiêm túc của Morley trưởng lão trực tiếp dừng ở trên mặt phó quan Công tước một lát, sau đó cười nói, “vậy thì để Công tước ở trong thành dưỡng thương cho tốt vậy! Hy vọng khi Công tước thương thế tốt lên thì gia tộc Doris lại có thêm cháu trai.”</w:t>
      </w:r>
    </w:p>
    <w:p>
      <w:pPr>
        <w:pStyle w:val="BodyText"/>
      </w:pPr>
      <w:r>
        <w:t xml:space="preserve">Phó quan: “…………”</w:t>
      </w:r>
    </w:p>
    <w:p>
      <w:pPr>
        <w:pStyle w:val="BodyText"/>
      </w:pPr>
      <w:r>
        <w:t xml:space="preserve">Mọi người: “…………”</w:t>
      </w:r>
    </w:p>
    <w:p>
      <w:pPr>
        <w:pStyle w:val="BodyText"/>
      </w:pPr>
      <w:r>
        <w:t xml:space="preserve">Lúc này, ở Viện nghiên cứu Đế đô</w:t>
      </w:r>
    </w:p>
    <w:p>
      <w:pPr>
        <w:pStyle w:val="BodyText"/>
      </w:pPr>
      <w:r>
        <w:t xml:space="preserve">Các thành viên một nhóm nhỏ của nhóm nghiên cứu đặc biệt đang căng thẳng tiến hành thí nghiệm ở giai đoạn cuối cùng, thành bại chính là vào giờ khắc này, ánh mắt của mọi người đều nhìn chăm chăm vào màn hình thí nghiệm, nhìn tế bào thí nghiệm đáng lẽ phải già yếu đi theo thời gian nhưng lại đẩy chậm tốc độ, mọi người reo lên vui sướng, bước đầu của thí nghiệm thành công rồi, khâu khó nhất cuối cùng cũng hoàn thành rồi, còn lại chỉ cần không ngừng làm thí nghiệm, từng bước hoàn thiện và cải tiến là được rồi. Tổ phó nhóm thí nghiệm kích động quay đầu muốn nói với tổ trưởng cảm xúc của mình, di! Tổ trưởng đâu! Anh nhìn xung quanh, không thấy bóng dáng của tổ trưởng.</w:t>
      </w:r>
    </w:p>
    <w:p>
      <w:pPr>
        <w:pStyle w:val="BodyText"/>
      </w:pPr>
      <w:r>
        <w:t xml:space="preserve">“Các cậu có ai nhìn thấy tổ trưởng không?” Tổ phó hỏi mọi người xung quanh.</w:t>
      </w:r>
    </w:p>
    <w:p>
      <w:pPr>
        <w:pStyle w:val="BodyText"/>
      </w:pPr>
      <w:r>
        <w:t xml:space="preserve">Mọi người anh nhìn tôi tôi nhìn anh, trả lời: “Lúc bắt đầu thí nghiệm còn nhìn thấy anh ấy. Sau đó không chú ý nữa.”</w:t>
      </w:r>
    </w:p>
    <w:p>
      <w:pPr>
        <w:pStyle w:val="BodyText"/>
      </w:pPr>
      <w:r>
        <w:t xml:space="preserve">Tổ phó đột nhiên có một dự cảm bất thường. anh vội vàng rời khỏi phòng thí nghiệm chạy vào văn phòng tổ trưởng, bên trong không một bóng người, chỉ có một bức thư ở bên bàn.</w:t>
      </w:r>
    </w:p>
    <w:p>
      <w:pPr>
        <w:pStyle w:val="BodyText"/>
      </w:pPr>
      <w:r>
        <w:t xml:space="preserve">Tổ phó cầm lấy bức thư mở ra, bên trong viết: Không cần tìm tôi, tôi đi rồi. Ký tên: Nayar Rutter</w:t>
      </w:r>
    </w:p>
    <w:p>
      <w:pPr>
        <w:pStyle w:val="BodyText"/>
      </w:pPr>
      <w:r>
        <w:t xml:space="preserve">Tổ phó trong nhất thời cảm thấy trời đất quay cuồng, dự cảm bất thường của anh thành sự thật rồi, tổ trưởng của bọn họ chạy mất rồi.</w:t>
      </w:r>
    </w:p>
    <w:p>
      <w:pPr>
        <w:pStyle w:val="BodyText"/>
      </w:pPr>
      <w:r>
        <w:t xml:space="preserve">Nayar lái phi thuyền cỡ nhỏ vui vẻ mà rời khỏi Đế đô, nghĩ đến Morley trưởng lão vậy mà lại phái người trói anh đem về Đế đô là anh buồn bực không yên, Hừ! đừng cho rằng anh là nhân viên văn phòng liền không có cách đối phó với bọn họ, nếu không phải bởi vì còn có nguyên nhân khác bọn họ cho rằng có thể nhốt anh lại 4 năm sao, cái Viện nghiên cứu Đế đô xui xẻo này anh đã ngồi mốc trong suốt 6000 năm, đừng nói trẻ con, chính là ngay cả một cọng lông của thai phụ cũng không thấy, làm sao giống với quân đội của Công tước chứ! Anh mới vào có mấy chục năm liền đến bên cạnh phu nhân, A! Con của phu nhân chắc cũng được 3 tuổi lẻ 7 tháng rồi đi! Không biết có con gái xinh đẹp không, hoặc là tiểu dị nhân dễ thương giống phu nhân cũng được a! nghĩ đến đứa nhỏ mềm mại dễ thương, tim Nayar lại dâng lên một trận màu hồng.</w:t>
      </w:r>
    </w:p>
    <w:p>
      <w:pPr>
        <w:pStyle w:val="BodyText"/>
      </w:pPr>
      <w:r>
        <w:t xml:space="preserve">A! Tương lai xinh đẹp của ta, ta tới đây!</w:t>
      </w:r>
    </w:p>
    <w:p>
      <w:pPr>
        <w:pStyle w:val="BodyText"/>
      </w:pPr>
      <w:r>
        <w:t xml:space="preserve">Chúng ta quay trở lại với trấn nhỏ ở biên giới thành Toley của tinh cầu Latour.</w:t>
      </w:r>
    </w:p>
    <w:p>
      <w:pPr>
        <w:pStyle w:val="BodyText"/>
      </w:pPr>
      <w:r>
        <w:t xml:space="preserve">Hàn Hiểu đã là mẹ của hai đứa nhỏ gần đây rất buồn phiền, không, nói chính xác là từ khi hai đứa nhỏ sinh ra thì cậu đã bắt đầu buồn phiền rồi.</w:t>
      </w:r>
    </w:p>
    <w:p>
      <w:pPr>
        <w:pStyle w:val="BodyText"/>
      </w:pPr>
      <w:r>
        <w:t xml:space="preserve">Cậu đặt tên cho hai đứa nhỏ, bảo bảo tóc bạch kim gọi là Lance • Brace, bảo bối tóc đen tên là Hera • Brace, bề ngoài của hai đứa nhỏ đều thừa kế khuôn mặt xinh đẹp của Công tước, da thịt trắng nõn, ngũ quan xinh xắn, không có chỗ nào là không nói rõ nguồn gốc huyết mạch của tụi nhỏ, đặc biệt chính là bảo bối tóc bạch kim quả thật chính là bản thu nhỏ của Công tước Akasi, may mà Công tước đại nhân vẫn luôn xem thường giới truyền thông, ở bên ngoài rất khiêm tốn, phần lớn thời gian đều là ở quân đội hoặc ở trong thành, cho nên đến bây giờ đám paparazzi vẫn chưa chụp được bất kỳ bức ảnh nào của anh, nếu không thì Hàn Hiểu và hai đứa nhỏ sẽ gặp nguy hiểm.</w:t>
      </w:r>
    </w:p>
    <w:p>
      <w:pPr>
        <w:pStyle w:val="BodyText"/>
      </w:pPr>
      <w:r>
        <w:t xml:space="preserve">Trong suốt 4 năm nay Hàn Hiểu đã sâu sắc cảm nhận được sự bất bình thường của con mình, nghĩ đến khuôn mặt của hai đứa nhỏ câu liền bĩu môi, rõ ràng là đi ra từ bụng cậu nhưng ngoại trừ màu tóc và màu mắt của bảo bối tóc đen ra thì không có một chỗ nào giống cậu, gen của quý tộc có phải cũng quá bá đạo rồi không. Đặc biệt là IQ của các bảo bối, nếu như IQ của bọn nhỏ cũng kế thừa từ người cha của tụi nó, vậy thì Công tước đại nhân quả thật quá đáng sợ rồi, mỗi lần Hàn Hiểu nghĩ đến đây, cậu liền cảm thấy lúc đầu mình có thể chạy khỏi thành của Công tước thật sự là một chuyện không thể tin nổi.</w:t>
      </w:r>
    </w:p>
    <w:p>
      <w:pPr>
        <w:pStyle w:val="BodyText"/>
      </w:pPr>
      <w:r>
        <w:t xml:space="preserve">Hàn Hiểu nghĩ được như vậy tuyệt đối là có căn cứ.</w:t>
      </w:r>
    </w:p>
    <w:p>
      <w:pPr>
        <w:pStyle w:val="BodyText"/>
      </w:pPr>
      <w:r>
        <w:t xml:space="preserve">Ví dụ như, lúc các bảo bối vừa mới bắt đầu nói chuyện:</w:t>
      </w:r>
    </w:p>
    <w:p>
      <w:pPr>
        <w:pStyle w:val="BodyText"/>
      </w:pPr>
      <w:r>
        <w:t xml:space="preserve">“Gọi baba, gọi baba!” Hàn Hiểu vừa cầm món đồ chơi trêu chọc bảo bảo vừa dạy bảo bảo nói chuyện.</w:t>
      </w:r>
    </w:p>
    <w:p>
      <w:pPr>
        <w:pStyle w:val="BodyText"/>
      </w:pPr>
      <w:r>
        <w:t xml:space="preserve">“Mẹ!” Bảo bảo tóc đen gọi một tiếng</w:t>
      </w:r>
    </w:p>
    <w:p>
      <w:pPr>
        <w:pStyle w:val="BodyText"/>
      </w:pPr>
      <w:r>
        <w:t xml:space="preserve">Hàn Hiểu sửng sốt, lập tức vui mừng, “Bảo bảo Hera con nói chuyện rồi, quá tốt rồi, nhưng mà phải gọi baba, không phải mẹ, gọi lại nào, baba—–!”</w:t>
      </w:r>
    </w:p>
    <w:p>
      <w:pPr>
        <w:pStyle w:val="BodyText"/>
      </w:pPr>
      <w:r>
        <w:t xml:space="preserve">“Mẹ!” Hera vẫn gọi mẹ.</w:t>
      </w:r>
    </w:p>
    <w:p>
      <w:pPr>
        <w:pStyle w:val="BodyText"/>
      </w:pPr>
      <w:r>
        <w:t xml:space="preserve">“Baba!”</w:t>
      </w:r>
    </w:p>
    <w:p>
      <w:pPr>
        <w:pStyle w:val="BodyText"/>
      </w:pPr>
      <w:r>
        <w:t xml:space="preserve">“Mẹ!”</w:t>
      </w:r>
    </w:p>
    <w:p>
      <w:pPr>
        <w:pStyle w:val="BodyText"/>
      </w:pPr>
      <w:r>
        <w:t xml:space="preserve">“Là baba! Con gái giống bà nội Karina mới gọi là mẹ!” Hàn Hiểu không sợ chết giải thích</w:t>
      </w:r>
    </w:p>
    <w:p>
      <w:pPr>
        <w:pStyle w:val="BodyText"/>
      </w:pPr>
      <w:r>
        <w:t xml:space="preserve">“Bọn con là do mẹ sinh, mẹ vốn dĩ chính là mẹ của bọn con.” Bảo bảo tóc bạch kim Lance trầm mặc đã lâu cuối cùng cũng nhịn không được mà nói.</w:t>
      </w:r>
    </w:p>
    <w:p>
      <w:pPr>
        <w:pStyle w:val="BodyText"/>
      </w:pPr>
      <w:r>
        <w:t xml:space="preserve">“Đúng rồi! Cái này không có liên quan gì đến con gái mà.” Bảo bảo Hera ở một bên phụ họa nói</w:t>
      </w:r>
    </w:p>
    <w:p>
      <w:pPr>
        <w:pStyle w:val="BodyText"/>
      </w:pPr>
      <w:r>
        <w:t xml:space="preserve">“Đây, đây là bảo bảo mới học nói có thể nói được như vậy sao! Hàn Hiểu囧 rồi, cậu hoàn toàn ngây người rồi.</w:t>
      </w:r>
    </w:p>
    <w:p>
      <w:pPr>
        <w:pStyle w:val="BodyText"/>
      </w:pPr>
      <w:r>
        <w:t xml:space="preserve">Laị ví dụ như khi bảo bảo được 3 tuổi:</w:t>
      </w:r>
    </w:p>
    <w:p>
      <w:pPr>
        <w:pStyle w:val="BodyText"/>
      </w:pPr>
      <w:r>
        <w:t xml:space="preserve">Ở trên Địa Cầu thông thường những phụ huynh nhà có điều kiện đều sẽ sớm phổ cập những tri thức vỡ lòng, cho nên Hàn Hiểu cũng không phản đối Karina dạy bọn nhỏ sử dụng máy tính (nhưng mà vị ông anh này không nghĩ đến việc đứa nhỏ hai tuổi có thể sử dụng máy tính có bình thường hay không), thế là có một ngày Hàn Hiểu nhìn thấy Lance bảo bảo tự mình ngồi trước máy tính, nhìn chằm chằm màn hình cau mày lại.</w:t>
      </w:r>
    </w:p>
    <w:p>
      <w:pPr>
        <w:pStyle w:val="BodyText"/>
      </w:pPr>
      <w:r>
        <w:t xml:space="preserve">“Lance bảo bối, có cái gì không hiều sao! Nói cho mẹ biết, để mẹ giúp con nhìn xem.” Hàn Hiểu đi qua nói, cậu bây giờ đã chết tâm với việc bảo bảo gọi cậu là baba rồi.</w:t>
      </w:r>
    </w:p>
    <w:p>
      <w:pPr>
        <w:pStyle w:val="BodyText"/>
      </w:pPr>
      <w:r>
        <w:t xml:space="preserve">“Không phải, con đang xem bản ghi chép chiến sự năm trước của Đế Quốc Landis, nhưng mà cuộc chiến ở tinh hệ Karl,” ngón tay của Lance chỉ vào màn hình máy tính tiếp tục nói, “Cuộc chiến này vậy mà lại thắng thảm, quân ta tuy thắng nhưng trả cái giá cực lớn, con cảm thấy đay hoàn toàn là do sự chỉ huy không thích đáng người đứng đầu mà gây ra, nếu như lúc đó anh ta có thể chia ra một đội nhỏ từ cánh tả tiến hành tập kích bất ngờ, sau đó lại…..”</w:t>
      </w:r>
    </w:p>
    <w:p>
      <w:pPr>
        <w:pStyle w:val="BodyText"/>
      </w:pPr>
      <w:r>
        <w:t xml:space="preserve">Hàn Hiểu càng nghe càng kinh ngạc, đây là ý kiến mà một đứa nhỏ hơn hai tuổi có thể đưa ra sao?</w:t>
      </w:r>
    </w:p>
    <w:p>
      <w:pPr>
        <w:pStyle w:val="BodyText"/>
      </w:pPr>
      <w:r>
        <w:t xml:space="preserve">“Mẹ, người có thể cảm thấy con nói đúng không?” Nói xong ý kiến của mình, Lance xoay đầu hỏi Hàn Hiểu, nó dù sao cũng chỉ có hai tuổi cho nên hy vọng có thể nhận được sự tán đồng của mẹ, cho dù nó biết mẹ của nó căn bản không hiểu mấy thứ này.</w:t>
      </w:r>
    </w:p>
    <w:p>
      <w:pPr>
        <w:pStyle w:val="BodyText"/>
      </w:pPr>
      <w:r>
        <w:t xml:space="preserve">“Đúng, đương nhiên đúng, nhưng mà bảo bối à, con không cảm thấy con xem mấy thứ này quá sớm hay sao!”</w:t>
      </w:r>
    </w:p>
    <w:p>
      <w:pPr>
        <w:pStyle w:val="BodyText"/>
      </w:pPr>
      <w:r>
        <w:t xml:space="preserve">“Sớm ạ! Không có đâu! Không phải mẹ đã nói phải giáo dục từ lúc còn nhỏ sao!”</w:t>
      </w:r>
    </w:p>
    <w:p>
      <w:pPr>
        <w:pStyle w:val="BodyText"/>
      </w:pPr>
      <w:r>
        <w:t xml:space="preserve">Thật sự là tự mang đá đập chân mình mà!</w:t>
      </w:r>
    </w:p>
    <w:p>
      <w:pPr>
        <w:pStyle w:val="BodyText"/>
      </w:pPr>
      <w:r>
        <w:t xml:space="preserve">“A! Lance bảo bối, bà nội con vừa mới tìm mẹ có chút việc, mẹ đi trước nha.” Nói rồi cậu liền cụp đuôi bỏ chạy.</w:t>
      </w:r>
    </w:p>
    <w:p>
      <w:pPr>
        <w:pStyle w:val="BodyText"/>
      </w:pPr>
      <w:r>
        <w:t xml:space="preserve">Bạn nói xem đây là tại sao a, đứa nhỏ lúc này không phải nên học 1+1=2 sao? Tại sao đứa nhỏ nhà mình đã bắt đầu nghiên cứu tình hình của chiến tranh và đưa ra sách lược chiến đấu của mình rồi, caí này tuyệt đối là di truyền từ người cha chết dẫm kia, hình như cha của bọn nhỏ hiện đang là người đứng đầu quân đội Landis. Ô…….., mình không hy vọng con trai nhà mình tòng quân một chút nào, cái đó quá nguy hiềm rồi.</w:t>
      </w:r>
    </w:p>
    <w:p>
      <w:pPr>
        <w:pStyle w:val="BodyText"/>
      </w:pPr>
      <w:r>
        <w:t xml:space="preserve">Hàn Hiểu rời khỏi phòng Lance, cậu tính đi dạo trong hoa viên, bình tĩnh lại tâm tình, vừa vặn khi đi qua phòng khách nhìn thấy bảo bảo tiểu dị nhân Hera đang ngoan ngoãn ngồi trên ghế dài của phòng khách say sưa đọc sách, Hàn Hiểu đi qua ngồi xuống, “Hare bảo bối, con đang đem sách gì hay vậy! Chăm chú như thế.”</w:t>
      </w:r>
    </w:p>
    <w:p>
      <w:pPr>
        <w:pStyle w:val="BodyText"/>
      </w:pPr>
      <w:r>
        <w:t xml:space="preserve">Tiểu Hare ngẩng đầu, nở một nụ cười xinh đẹp với mẹ, làm mẹ mình một trận choáng váng, a! Thật sự quá đáng yêu mà!</w:t>
      </w:r>
    </w:p>
    <w:p>
      <w:pPr>
        <w:pStyle w:val="BodyText"/>
      </w:pPr>
      <w:r>
        <w:t xml:space="preserve">“Mẹ, cuốn sách này thật sự rất hay nha!” Tiểu Hare vừa nói vừa đưa sách trong tay cho Hàn Hiểu xem.</w:t>
      </w:r>
    </w:p>
    <w:p>
      <w:pPr>
        <w:pStyle w:val="BodyText"/>
      </w:pPr>
      <w:r>
        <w:t xml:space="preserve">Hàn Hiểu nhận lấy xem “Bàn về cơ cấu chính quyền Nhà nước Landis”.</w:t>
      </w:r>
    </w:p>
    <w:p>
      <w:pPr>
        <w:pStyle w:val="BodyText"/>
      </w:pPr>
      <w:r>
        <w:t xml:space="preserve">Hàn Hiểu: “…….”</w:t>
      </w:r>
    </w:p>
    <w:p>
      <w:pPr>
        <w:pStyle w:val="BodyText"/>
      </w:pPr>
      <w:r>
        <w:t xml:space="preserve">Cậu hoàn toàn không nhìn ra được cuốn sách này có gì hay. Mở sách ra, các thuật ngữ chuyên ngành khắp nơi nhảy vào trong tầm mắt Hàn Hiểu, tách từng từ ra thì Hàn Hiểu đều hiều, nhưng ghép chúng lại thì cậu hoàn toàn không hiểu gì cả.</w:t>
      </w:r>
    </w:p>
    <w:p>
      <w:pPr>
        <w:pStyle w:val="BodyText"/>
      </w:pPr>
      <w:r>
        <w:t xml:space="preserve">“Hare bảo bối, con không cảm thấy cuốn sách này rất sâu sắc sao?”</w:t>
      </w:r>
    </w:p>
    <w:p>
      <w:pPr>
        <w:pStyle w:val="BodyText"/>
      </w:pPr>
      <w:r>
        <w:t xml:space="preserve">“Không có ạ! Rất đơn giản nha! Ví dụ như ở đây nói chính là kết cấu bộ máy chính quyền Nhà nước Landis, ở đây nói chính là quan hệ giữa quân đội và chính phủ, còn có…..”</w:t>
      </w:r>
    </w:p>
    <w:p>
      <w:pPr>
        <w:pStyle w:val="BodyText"/>
      </w:pPr>
      <w:r>
        <w:t xml:space="preserve">“A! bảo bối, bà nội con hình như có việc tìm mẹ, lần sau mẹ cùng con xem sách được không!” Hàn Hiểu vội vàng cắt lời tiểu Hare, hôm nay cậu bị đả kích quá nhiều rồi.</w:t>
      </w:r>
    </w:p>
    <w:p>
      <w:pPr>
        <w:pStyle w:val="BodyText"/>
      </w:pPr>
      <w:r>
        <w:t xml:space="preserve">“Dạ được! Vậy mẹ nhanh đi đi!”</w:t>
      </w:r>
    </w:p>
    <w:p>
      <w:pPr>
        <w:pStyle w:val="BodyText"/>
      </w:pPr>
      <w:r>
        <w:t xml:space="preserve">“Được” Hàn Hiểu trả sách lại cho tiểu Hare sau đó lại chạy trối chết một lần nữa.</w:t>
      </w:r>
    </w:p>
    <w:p>
      <w:pPr>
        <w:pStyle w:val="BodyText"/>
      </w:pPr>
      <w:r>
        <w:t xml:space="preserve">Cái này chắc chắn là sai lầm của người cha bọn nhỏ, không phải đều nói quân đội và chính phủ là người một nhà sao! Ô……., cậu không hề hy vọng con trai mình tham chính đâu, nơi đó thật sự quá đen tối.</w:t>
      </w:r>
    </w:p>
    <w:p>
      <w:pPr>
        <w:pStyle w:val="BodyText"/>
      </w:pPr>
      <w:r>
        <w:t xml:space="preserve">Cái loại đả kích này trong một năm sau đó lại tăng thêm nhiều không đếm xuể, bây giờ Hàn Hiểu đã tiếp nhận sự thật cậu sinh ra hai thiên tài, nhưng trong lòng cậu lại tràn đầy lo lắng, con thông minh như thế, cậu có thể giấu được thân thế của bọn chúng trong bao lâu, ai! Chỉ có thể đi bước nào tính bước đó thôi.</w:t>
      </w:r>
    </w:p>
    <w:p>
      <w:pPr>
        <w:pStyle w:val="BodyText"/>
      </w:pPr>
      <w:r>
        <w:t xml:space="preserve">Hàn Hiểu đi vào trong viện, bọn nhỏ đang đang tưới hoa trong vườn cùng với bà nội, nhìn thấy Hàn Hiểu tới hai đứa nhỏ liền bỏ ống nước trong tay xuống chạy tới chỗ cậu, Hàn Hiểu ngồi xổm xuống lau mặt cho bọn nhỏ, sau đó đưa bọn nhỏ đi tới cạnh Karina, theo tầm mắt Karina cậu nhìn thấy ở phía trước căn nhà lớn hàng xóm bên cạnh có một chiếc xe điện lớn, bên cạnh xe có ba người đang chỉ huy người làm chuyển đồ vào trong nhà.</w:t>
      </w:r>
    </w:p>
    <w:p>
      <w:pPr>
        <w:pStyle w:val="BodyText"/>
      </w:pPr>
      <w:r>
        <w:t xml:space="preserve">“Mẹ, chắc là người mới tới thay chú Queri.” Hàn Hiểu nói</w:t>
      </w:r>
    </w:p>
    <w:p>
      <w:pPr>
        <w:pStyle w:val="BodyText"/>
      </w:pPr>
      <w:r>
        <w:t xml:space="preserve">“Ân, chắc vậy.” Karina gật đầu nói</w:t>
      </w:r>
    </w:p>
    <w:p>
      <w:pPr>
        <w:pStyle w:val="BodyText"/>
      </w:pPr>
      <w:r>
        <w:t xml:space="preserve">Lúc này một người đàn ông trong đó đang chỉ huy chuyển đồ hình như chú ý đến sự quan sát bên này, quay đầu cưới với người bên phía Hàn Hiều, sau đó dẫn hai người khác đi qua.</w:t>
      </w:r>
    </w:p>
    <w:p>
      <w:pPr>
        <w:pStyle w:val="BodyText"/>
      </w:pPr>
      <w:r>
        <w:t xml:space="preserve">“Xin chào phu nhân, tôi là Louli Yanas, đây là vợ tôi Jassmine,” sau đó anh chỉ một thanh niên tóc vàng sắc mặt tái nhợt ở phía sau nói: “ Đây là con trai tôi Rio.”</w:t>
      </w:r>
    </w:p>
    <w:p>
      <w:pPr>
        <w:pStyle w:val="BodyText"/>
      </w:pPr>
      <w:r>
        <w:t xml:space="preserve">“Rất vui khi được quen biết mọi người, tôi tên là Karina Brace, đây là con trai tôi Cray, cháu nội Lance và Hera.” Theo lễ phép Karina cũng giới thiệu mình và người nhà với đối phương.</w:t>
      </w:r>
    </w:p>
    <w:p>
      <w:pPr>
        <w:pStyle w:val="BodyText"/>
      </w:pPr>
      <w:r>
        <w:t xml:space="preserve">“Tôi cũng rất vui khi quen biết mọi người, sau này chúng ta là hàng xóm rồi, có gì mong phu nhân giúp đỡ nhiều hơn!” Louli cười nói với Karina.</w:t>
      </w:r>
    </w:p>
    <w:p>
      <w:pPr>
        <w:pStyle w:val="BodyText"/>
      </w:pPr>
      <w:r>
        <w:t xml:space="preserve">“Haha! Anh quá khách sáo rồi, tôi thấy mọi người chuyển nhà chắc cũng mệt, hay là vào nhà tôi uống nước nghỉ ngơi một lát đi!”</w:t>
      </w:r>
    </w:p>
    <w:p>
      <w:pPr>
        <w:pStyle w:val="Compact"/>
      </w:pPr>
      <w:r>
        <w:t xml:space="preserve">“Đây thật là vinh hạnh của chúng tôi.”</w:t>
      </w:r>
      <w:r>
        <w:br w:type="textWrapping"/>
      </w:r>
      <w:r>
        <w:br w:type="textWrapping"/>
      </w:r>
    </w:p>
    <w:p>
      <w:pPr>
        <w:pStyle w:val="Heading2"/>
      </w:pPr>
      <w:bookmarkStart w:id="35" w:name="chương-13-ngả-bài"/>
      <w:bookmarkEnd w:id="35"/>
      <w:r>
        <w:t xml:space="preserve">13. Chương 13: Ngả Bài</w:t>
      </w:r>
    </w:p>
    <w:p>
      <w:pPr>
        <w:pStyle w:val="Compact"/>
      </w:pPr>
      <w:r>
        <w:br w:type="textWrapping"/>
      </w:r>
      <w:r>
        <w:br w:type="textWrapping"/>
      </w:r>
      <w:r>
        <w:t xml:space="preserve">Con trẻ thông minh là niềm tự hào của cha mẹ, nhưng đối với việc cha mẹ luôn tồn tại bí mật lớn mà nói thì chỉ có thể là phiền muộn mà thôi.</w:t>
      </w:r>
    </w:p>
    <w:p>
      <w:pPr>
        <w:pStyle w:val="BodyText"/>
      </w:pPr>
      <w:r>
        <w:t xml:space="preserve">Mấy ngày trước, chú Queri hàng xóm nhà Brace đã được triệu hồi về tinh cầu cũ, Queri và Akeler đều là bác sĩ của bệnh viện trong quân khu, phu nhân Queri rất đồng cảm với cảnh ngộ của nhà Brace cho nên rất chiếu cố Hàn Hiểu, quan hệ của hai nhà vẫn luôn tốt đẹp, nên lần này cả nhà Queri vội vàng rời khỏi khiến một nhà Brace rất tiếc nuối. nhưng mà may mắn chính là một nhà Yanas mới chuyển tới cũng là người tốt bụng, nhà bọn họ cũng có hoàn cảnh không may, tin rằng sau này rất dễ sống chung, dù sao cũng có niềm đồng cảm như nhau. Bà con xa không bằng láng giềng gần, cùng hàng xóm sống vui vẻ cũng rất quan trọng, Đây chính là cảm nhận mà gia đình Yanas mới chuyển tới đã mang lại cho gia đình Hàn Hiểu.</w:t>
      </w:r>
    </w:p>
    <w:p>
      <w:pPr>
        <w:pStyle w:val="BodyText"/>
      </w:pPr>
      <w:r>
        <w:t xml:space="preserve">Sáng sớm Hàn Hiểu đi ra khỏi cửa, cậu muốn đi dạo hưởng thụ không khí tươi mát của buổi sáng. Mấy năm nay do thân phận đặc thù của mình, Hàn Hiểu hầu như không dám rời khỏi trấn nhỏ một bước, ở những nơi đông người lại càng không dám dừng lại, cậu thật sự rất sợ, bản thân mình thì không sao, nhưng cậu không thể để con xảy ra chuyện, đặc biệt là tiểu Hera, cha nói bộ phận sinh dục của tiểu Hera rất bình thường, đây đã trở thành nỗi lo lắng của một nhà Brace, đối mặt với cả quý tộc Landis bọn họ quá nhỏ bé.</w:t>
      </w:r>
    </w:p>
    <w:p>
      <w:pPr>
        <w:pStyle w:val="BodyText"/>
      </w:pPr>
      <w:r>
        <w:t xml:space="preserve">Hàn Hiểu bất đắc dĩ thở dài mở cửa đi ra ngoài.</w:t>
      </w:r>
    </w:p>
    <w:p>
      <w:pPr>
        <w:pStyle w:val="BodyText"/>
      </w:pPr>
      <w:r>
        <w:t xml:space="preserve">“Chào buổi sáng, Cray!”</w:t>
      </w:r>
    </w:p>
    <w:p>
      <w:pPr>
        <w:pStyle w:val="BodyText"/>
      </w:pPr>
      <w:r>
        <w:t xml:space="preserve">Hàn Hiểu kinh ngạc, ngẩng đầu đúng lúc nhìn thấy người thanh niên tóc vàng sắc mặt tái nhợt đang cười với cậu, “Anh cũng dậy sớm nha! Rio tiên sinh.”</w:t>
      </w:r>
    </w:p>
    <w:p>
      <w:pPr>
        <w:pStyle w:val="BodyText"/>
      </w:pPr>
      <w:r>
        <w:t xml:space="preserve">“Sớm như vậy đã đi tản bộ rồi sao?” Rio nhìn Hàn Hiểu mỉm cười hỏi</w:t>
      </w:r>
    </w:p>
    <w:p>
      <w:pPr>
        <w:pStyle w:val="BodyText"/>
      </w:pPr>
      <w:r>
        <w:t xml:space="preserve">“Đúng vậy!” Hàn Hiểu trả lời</w:t>
      </w:r>
    </w:p>
    <w:p>
      <w:pPr>
        <w:pStyle w:val="BodyText"/>
      </w:pPr>
      <w:r>
        <w:t xml:space="preserve">“Vậy cũng trùng hợp thật, tôi cũng vậy, cùng đi được không!” Rio nhàn nhạt đưa ra đề nghị với Hàn Hiểu</w:t>
      </w:r>
    </w:p>
    <w:p>
      <w:pPr>
        <w:pStyle w:val="BodyText"/>
      </w:pPr>
      <w:r>
        <w:t xml:space="preserve">“Được.” Hàn Hiểu cũng mỉm cười đồng ý</w:t>
      </w:r>
    </w:p>
    <w:p>
      <w:pPr>
        <w:pStyle w:val="BodyText"/>
      </w:pPr>
      <w:r>
        <w:t xml:space="preserve">Nói đến con trai của hàng xóm mới tới, ngay cả người luôn xui xẻo như Hàn Hiểu cũng không nhịn được mà đồng tình với anh ta. Theo lời nói của vợ chồng Yanas, lúc Rio được hơn 7 tháng, vợ chồng Yanas gặp phải tai nạn xe cộ trên đường đi kiểm tra, Jassmine phu nhân phải sinh non, tuy rằng bác sĩ Louli làm hết các biện pháp cấp cứu, nhưng mà con còn quá nhỏ đợi đến khi đưa tới bệnh viện thì lại xảy ra thay đổi bệnh lý, thân thể của Rio vẫn luôn không hoàn toàn phát triển,lại bị bệnh tim, hệ miễn dịch kém, cơ quan tuần hoàn ở bên trong phát triển kém (cũng chính là bệnh ung thư máu ở Địa Cầu), cơ quan không hoàn chỉnh cũng dẫn đến việc Louli không có cách nào thay đổi, bọn họ xin chuyển đến đây cũng là vì ở đây cây cỏ sum suê không khí trong lành rất có lợi đối với thân thể của Rio, nói tới đây phu nhân Jassmine khóc ở trong lòng chồng mình.</w:t>
      </w:r>
    </w:p>
    <w:p>
      <w:pPr>
        <w:pStyle w:val="BodyText"/>
      </w:pPr>
      <w:r>
        <w:t xml:space="preserve">Hàn Hiểu nhìn thanh niên tuấn mĩ dịu dàng nhưng sắc mặt lại nhợt nhạt ở phái trước, nghĩ đến việc nhiều năm như thế anh ta có thể sống một cuộc sống không đau khổ không vui vẻ thậm chí một vết tương nhỏ cũng không thể xuất hiện thì lại xúc động.</w:t>
      </w:r>
    </w:p>
    <w:p>
      <w:pPr>
        <w:pStyle w:val="BodyText"/>
      </w:pPr>
      <w:r>
        <w:t xml:space="preserve">Cuộc sống mà bất kì lúc nào cũng có thể mất đi tính mạng cùng với cuộc sống mất đi tự do, đến tột cùng thì cái nào thê thảm hơn nhỉ!</w:t>
      </w:r>
    </w:p>
    <w:p>
      <w:pPr>
        <w:pStyle w:val="BodyText"/>
      </w:pPr>
      <w:r>
        <w:t xml:space="preserve">Hàn Hiểu và Rio vừa tản bộ vừa nói chuyện, giữa hai người có một khoảng cách, bầu không khí rất hài hòa, nhưng vừa nhìn liền thấy được sự xa lạ giữa hai người.</w:t>
      </w:r>
    </w:p>
    <w:p>
      <w:pPr>
        <w:pStyle w:val="BodyText"/>
      </w:pPr>
      <w:r>
        <w:t xml:space="preserve">Lúc bọn họ sắp trở về, thì đột nhiên Rio dừng bước chân hai tay đặt ở ngực, vẻ mặt rất đau đớn.</w:t>
      </w:r>
    </w:p>
    <w:p>
      <w:pPr>
        <w:pStyle w:val="BodyText"/>
      </w:pPr>
      <w:r>
        <w:t xml:space="preserve">“Anh, anh làm sao vậy?” Hàn Hiểu đỡ lấy Rio sắp ngã xuống, lo lắng hỏi</w:t>
      </w:r>
    </w:p>
    <w:p>
      <w:pPr>
        <w:pStyle w:val="BodyText"/>
      </w:pPr>
      <w:r>
        <w:t xml:space="preserve">Rio yếu ớt ngẩng đầu cười miễn cưỡng với Hàn Hiểu nói: “Không sao, bệnh cũ thôi, tôi ngồi một lát là được rồi.”</w:t>
      </w:r>
    </w:p>
    <w:p>
      <w:pPr>
        <w:pStyle w:val="BodyText"/>
      </w:pPr>
      <w:r>
        <w:t xml:space="preserve">Hàn Hiểu đỡ anh ta ngồi trên cái ghế dài công cộng ở ven đường, thân thể của Rio nghiêng dựa lên người Hàn Hiểu.</w:t>
      </w:r>
    </w:p>
    <w:p>
      <w:pPr>
        <w:pStyle w:val="BodyText"/>
      </w:pPr>
      <w:r>
        <w:t xml:space="preserve">“Đỡ chút nào chưa? Có cần tôi đi mua chút gì cho anh ăn không.” Hàn Hiểu nhìn Rio đang dựa vào mình sốt ruột hỏi</w:t>
      </w:r>
    </w:p>
    <w:p>
      <w:pPr>
        <w:pStyle w:val="BodyText"/>
      </w:pPr>
      <w:r>
        <w:t xml:space="preserve">“Ha….” Nghe thấy lời của Hàn Hiểu, Rio đang dựa trên người Hàn Hiểu cười lên, “Tiểu Cray, tôi không phải bị hạ đường huyết, ăn cái gì cũng không có tác dụng với tôi.”</w:t>
      </w:r>
    </w:p>
    <w:p>
      <w:pPr>
        <w:pStyle w:val="BodyText"/>
      </w:pPr>
      <w:r>
        <w:t xml:space="preserve">Hàn Hiểu xấu hổ, cậu đây là bệnh cấp loạn đầu (ý nói là ẻm gấp gáp quá mà chữa sai bệnh), bệnh tim ăn cái gì tốt lên thì mới kỳ lạ, “Tôi không biết nên làm gì cho Rio tiên sinh?”</w:t>
      </w:r>
    </w:p>
    <w:p>
      <w:pPr>
        <w:pStyle w:val="BodyText"/>
      </w:pPr>
      <w:r>
        <w:t xml:space="preserve">“Cậu đừng làm gì cả, cứ để tôi ngồi như vậy một lát là được rồi, rất nhanh thì sẽ tốt lên thôi, tôi đã quen rồi.” Rio dùng giọng điệu thản nhiên nói ra bệnh tình không hề tốt đẹp gì của mình, nhưng mà Hàn Hiểu lại cảm nhận được một chút bất đắc dĩ và bi thương trong câu nói này.</w:t>
      </w:r>
    </w:p>
    <w:p>
      <w:pPr>
        <w:pStyle w:val="BodyText"/>
      </w:pPr>
      <w:r>
        <w:t xml:space="preserve">“Anh đừng buồn, kỹ thuật bây giờ phát triển như vậy, cha tôi và cha anh lại là bác sĩ giỏi, bọn họ rất nhanh liền sẽ tìm được phương pháp trị bệnh cho anh!” Câu nói này nói ra ngay cả Hàn Hiểu cũng cảm thấy rất giả dối, nhưng trừ cái này cậu thật sự không biết nên làm thế nào để an ủi!</w:t>
      </w:r>
    </w:p>
    <w:p>
      <w:pPr>
        <w:pStyle w:val="BodyText"/>
      </w:pPr>
      <w:r>
        <w:t xml:space="preserve">“Ha!” Rio lại cười rộ lên, “vậy tôi liền nhận lời chúc này của cậu vậy, A! đúng rồi, cậu đừng gọi tôi là Rio tiên sinh, tôi cũng không lớn hơn cậu bao nhiêu, mấy năm nữa tôi mới 50 tuổi! gọi tôi Rio là được rồi.”</w:t>
      </w:r>
    </w:p>
    <w:p>
      <w:pPr>
        <w:pStyle w:val="BodyText"/>
      </w:pPr>
      <w:r>
        <w:t xml:space="preserve">Còn không lớn sao! ở trên Địa Cầu cậu có thể gọi anh ta là chú rồi, nghe thấy lời của Rio Hàn Hiểu một đầu hắc tuyến, nhưng mà đối với người bệnh đặc biệt là những người bệnh giống như Rio vẫn là nghe theo thì tốt hơn, “Được, Rio”</w:t>
      </w:r>
    </w:p>
    <w:p>
      <w:pPr>
        <w:pStyle w:val="BodyText"/>
      </w:pPr>
      <w:r>
        <w:t xml:space="preserve">Hai người ngổi trên ghế dài một lát, Rio cuối cùng cũng khỏe được một chút, anh từ trên người Hàn Hiểu đứng thẳng dậy cười áy náy với Hàn Hiểu, “Tôi cảm thấy mình không sao rồi, chúng ta trở về đi!” Nói xong anh ta đứng dậy khỏi ghế dài, nhưng dưới chân liền lảo đảo không vững, Hàn Hiểu liền vội vã ôm lấy anh ta, Rio tiện thể đem hết trọng lượng đặt trên người Hàn Hiểu, sau đó dùng giọng điệu yếu đuối vô lực nói với Hàn Hiểu: “Thật xin lỗi, xem ra hôm nay tôi lại phải làm phiền cậu rồi.”</w:t>
      </w:r>
    </w:p>
    <w:p>
      <w:pPr>
        <w:pStyle w:val="BodyText"/>
      </w:pPr>
      <w:r>
        <w:t xml:space="preserve">“Không sao, tôi dìu anh trở về đi!” Hàn Hiểu nói</w:t>
      </w:r>
    </w:p>
    <w:p>
      <w:pPr>
        <w:pStyle w:val="BodyText"/>
      </w:pPr>
      <w:r>
        <w:t xml:space="preserve">“Thật sự đã làm phiền cậu rồi!” Rio cười khổ xin lỗi Hàn Hiểu một lần nữa.</w:t>
      </w:r>
    </w:p>
    <w:p>
      <w:pPr>
        <w:pStyle w:val="BodyText"/>
      </w:pPr>
      <w:r>
        <w:t xml:space="preserve">Hàn Hiểu không nói, cậu chỉ cưới với Rio và đỡ anh ta từ từ đi về nhà.</w:t>
      </w:r>
    </w:p>
    <w:p>
      <w:pPr>
        <w:pStyle w:val="BodyText"/>
      </w:pPr>
      <w:r>
        <w:t xml:space="preserve">Lúc này Hàn Hiểu không có phát hiện Rio đã hoàn toàn dựa lên trên người cậu, một tay còn ôm vào eo cậu, hai người bọn họ trông vô cùng thân mật, nếu như không phải vấn đề chiều cao, hai người bọn họ hoàn toàn giống một đôi đang yêu nhau thắm thiết.</w:t>
      </w:r>
    </w:p>
    <w:p>
      <w:pPr>
        <w:pStyle w:val="BodyText"/>
      </w:pPr>
      <w:r>
        <w:t xml:space="preserve">Đưa Rio vào nhà, Hàn Hiểu uyển chuyển cự tuyệt lời mời đầy nhiệt tình của vợ chồng Yanas, sau khi về nhà cậu ôm chặt hai bảo bối.</w:t>
      </w:r>
    </w:p>
    <w:p>
      <w:pPr>
        <w:pStyle w:val="BodyText"/>
      </w:pPr>
      <w:r>
        <w:t xml:space="preserve">Tiểu Hera ở trong lòng mẹ nhăn mày lại, “Mẹ hôm nay tản bộ gặp phải ai sao?”</w:t>
      </w:r>
    </w:p>
    <w:p>
      <w:pPr>
        <w:pStyle w:val="BodyText"/>
      </w:pPr>
      <w:r>
        <w:t xml:space="preserve">“Đúng vậy!Thời gian hôm nay con đi dạo hình như dài hơn bình thường.” Karina cũng hỏi thêm.</w:t>
      </w:r>
    </w:p>
    <w:p>
      <w:pPr>
        <w:pStyle w:val="BodyText"/>
      </w:pPr>
      <w:r>
        <w:t xml:space="preserve">“A! Hôm nay con ra cửa gặp được con trai Rio của Louli tiên sinh nhà hàng xóm, sau đó anh ta phát bệnh con liền dìu anh ta về nhà, cho nên hơi mất thời gian.” Hàn Hiểu trả lời</w:t>
      </w:r>
    </w:p>
    <w:p>
      <w:pPr>
        <w:pStyle w:val="BodyText"/>
      </w:pPr>
      <w:r>
        <w:t xml:space="preserve">“A! Là vậy sao!”Karina thấy lời giải thích của Hàn Hiểu liền hiểu đã xảy ra chuyện gì, “Cray, con không bận gì thì đi nhặt rau cùng mẹ đi!”</w:t>
      </w:r>
    </w:p>
    <w:p>
      <w:pPr>
        <w:pStyle w:val="BodyText"/>
      </w:pPr>
      <w:r>
        <w:t xml:space="preserve">“Dạ được!” Hàn Hiểu ôm hai bảo bối hôn một cái liền cùng Karina đi vào phòng bếp.</w:t>
      </w:r>
    </w:p>
    <w:p>
      <w:pPr>
        <w:pStyle w:val="BodyText"/>
      </w:pPr>
      <w:r>
        <w:t xml:space="preserve">Hai đứa nhỏ ở lại liếc nhìn nhau, xem ra tụi nó phải đi thăm hỏi nhà hàng xóm một lần!</w:t>
      </w:r>
    </w:p>
    <w:p>
      <w:pPr>
        <w:pStyle w:val="BodyText"/>
      </w:pPr>
      <w:r>
        <w:t xml:space="preserve">Buổi tối, hai đứa nhỏ ăn mặc ngay ngắn chỉnh tề, trên lưng đeo một chiếc balo nhỏ, đứng trong phòng khách.</w:t>
      </w:r>
    </w:p>
    <w:p>
      <w:pPr>
        <w:pStyle w:val="BodyText"/>
      </w:pPr>
      <w:r>
        <w:t xml:space="preserve">“Mẹ và mọi người đã ngủ hết chưa! Giữa đường sẽ không tỉnh lại chứ!” Tiểu Lance mặt than hỏi em trai mình.</w:t>
      </w:r>
    </w:p>
    <w:p>
      <w:pPr>
        <w:pStyle w:val="BodyText"/>
      </w:pPr>
      <w:r>
        <w:t xml:space="preserve">“Yên tâm, lượng thuốc ngủ em bỏ vào không đến sáng ngày mai mọi người không thể tỉnh lại.” Tiểu Hera trả lời đầy chắc chắn.</w:t>
      </w:r>
    </w:p>
    <w:p>
      <w:pPr>
        <w:pStyle w:val="BodyText"/>
      </w:pPr>
      <w:r>
        <w:t xml:space="preserve">“Vậy thì được, chúng ta đi thôi!” Nói rồi tiểu Lance dẫn đầu đi ra khỏi cửa.</w:t>
      </w:r>
    </w:p>
    <w:p>
      <w:pPr>
        <w:pStyle w:val="BodyText"/>
      </w:pPr>
      <w:r>
        <w:t xml:space="preserve">Đi đến cửa chuyển một cái ghế đặt ở dưới chân, sau đó mở cửa, vóc người tụi nó quá nhỏ căn bản không với tới được cái khóa cửa, may mà sức của tụi nó cũng không nhỏ, nếu không thì muốn đi ra thôi cũng đã là một chuyện rất khó rồi.</w:t>
      </w:r>
    </w:p>
    <w:p>
      <w:pPr>
        <w:pStyle w:val="BodyText"/>
      </w:pPr>
      <w:r>
        <w:t xml:space="preserve">Đến nhà hàng xóm tiểu Lance lấy một cái cây từ trong balo nhấn vào chuông cửa nhà Yanas, thấp quá thật không tiện mà.</w:t>
      </w:r>
    </w:p>
    <w:p>
      <w:pPr>
        <w:pStyle w:val="BodyText"/>
      </w:pPr>
      <w:r>
        <w:t xml:space="preserve">“Đinh đoong” Người trong nhà nghe thấy tiếng chuông kêu nhanh chóng đi ra mở cửa.</w:t>
      </w:r>
    </w:p>
    <w:p>
      <w:pPr>
        <w:pStyle w:val="BodyText"/>
      </w:pPr>
      <w:r>
        <w:t xml:space="preserve">Louli nhìn thấy hai đứa nhỏ dễ thương ở trước mặt mà kinh ngạc, sau đó vui mừng khôn xiết, “A! tiểu Lance, tiểu Hera các con sao lại đến đây?!” Sau đó nhìn sau lưng tụi nhỏ, “Mẹ các con không tới sao?”</w:t>
      </w:r>
    </w:p>
    <w:p>
      <w:pPr>
        <w:pStyle w:val="BodyText"/>
      </w:pPr>
      <w:r>
        <w:t xml:space="preserve">“Mẹ đã ngủ rồi, lần này là chúng tôi đến tìm các người.” Tiểu Lance ngẩng đầu nhìn Louli, dùng giọng điệu không phải của trẻ con mà nói.</w:t>
      </w:r>
    </w:p>
    <w:p>
      <w:pPr>
        <w:pStyle w:val="BodyText"/>
      </w:pPr>
      <w:r>
        <w:t xml:space="preserve">“A, vậy các con mau vào đi!”</w:t>
      </w:r>
    </w:p>
    <w:p>
      <w:pPr>
        <w:pStyle w:val="BodyText"/>
      </w:pPr>
      <w:r>
        <w:t xml:space="preserve">Lance và Hera theo Louli đi vào trong phòng khách, Rio yếu ớt ngồi trên ghế dài, nhìn thấy bọn nhỏ đi vào anh liền đứng dậy mỉm cười mời tụi nhỏ ngồi xuống, phu nhân Jassmine bừng tới đồ uống và điểm tâm, sau đó thân mật ngồi cùng với chồng mình.</w:t>
      </w:r>
    </w:p>
    <w:p>
      <w:pPr>
        <w:pStyle w:val="BodyText"/>
      </w:pPr>
      <w:r>
        <w:t xml:space="preserve">Tiểu Lance và tiểu Hera lễ phép cảm ơn nhà Yanas rồi ngồi xuống.</w:t>
      </w:r>
    </w:p>
    <w:p>
      <w:pPr>
        <w:pStyle w:val="BodyText"/>
      </w:pPr>
      <w:r>
        <w:t xml:space="preserve">Tiểu Lance đi thẳng vào vấn đề hỏi Rio: “Chú rốt cuộc là ai, tiếp cận mẹ chúng tôi có mục đích gì?”</w:t>
      </w:r>
    </w:p>
    <w:p>
      <w:pPr>
        <w:pStyle w:val="BodyText"/>
      </w:pPr>
      <w:r>
        <w:t xml:space="preserve">Vợ chồng Yanas ngạc nhiên nhìn hai đứa nhỏ, Rio vẫn duy trì nụ cười ấm áp, trả lời: “Chú không có mục đích gì cả, chỉ là hôm nay đi dạo ngẫu nhiên gặp được mà thôi.”</w:t>
      </w:r>
    </w:p>
    <w:p>
      <w:pPr>
        <w:pStyle w:val="BodyText"/>
      </w:pPr>
      <w:r>
        <w:t xml:space="preserve">“Ngẫu nhiên—! Hừ!” tiểu Hera nghe thấy lời của Rio cười lạnh, lấy ra từ trong ba lô một tấm hình photo đưa cho anh ta.</w:t>
      </w:r>
    </w:p>
    <w:p>
      <w:pPr>
        <w:pStyle w:val="BodyText"/>
      </w:pPr>
      <w:r>
        <w:t xml:space="preserve">Rio nhận tấm hình nhìn khuôn mặt quen thuộc trước mắt buông xuống mí mắt, “Cái này được tìm thấy ở đâu.”</w:t>
      </w:r>
    </w:p>
    <w:p>
      <w:pPr>
        <w:pStyle w:val="BodyText"/>
      </w:pPr>
      <w:r>
        <w:t xml:space="preserve">“Hệ thống phòng ngự của quân đội Doris nên thay rồi, nhiều sơ hở đến nỗi đếm cũng đếm không được.” Tiểu Hera liền mắt nhìn anh đầy khinh bỉ trả lời.</w:t>
      </w:r>
    </w:p>
    <w:p>
      <w:pPr>
        <w:pStyle w:val="BodyText"/>
      </w:pPr>
      <w:r>
        <w:t xml:space="preserve">Jassmine nghe thấy lời của tiểu Hera, mồ hôi lạnh tuôn ra như tắm.</w:t>
      </w:r>
    </w:p>
    <w:p>
      <w:pPr>
        <w:pStyle w:val="BodyText"/>
      </w:pPr>
      <w:r>
        <w:t xml:space="preserve">“Con khi nào thì bắt đầu nghi ngờ chúng ta?” Rio tiếp tục hỏi</w:t>
      </w:r>
    </w:p>
    <w:p>
      <w:pPr>
        <w:pStyle w:val="BodyText"/>
      </w:pPr>
      <w:r>
        <w:t xml:space="preserve">“Từ khi chú Queri chuyển đi.” Tiểu Lance trả lời</w:t>
      </w:r>
    </w:p>
    <w:p>
      <w:pPr>
        <w:pStyle w:val="BodyText"/>
      </w:pPr>
      <w:r>
        <w:t xml:space="preserve">Lúc này mồ hôi lạnh của Louli lại chảy nữa rồi, bọn họ còn chưa đến thì người ở đây đã bắt đầu hồ nghi rồi.</w:t>
      </w:r>
    </w:p>
    <w:p>
      <w:pPr>
        <w:pStyle w:val="BodyText"/>
      </w:pPr>
      <w:r>
        <w:t xml:space="preserve">“Tại sao?”</w:t>
      </w:r>
    </w:p>
    <w:p>
      <w:pPr>
        <w:pStyle w:val="BodyText"/>
      </w:pPr>
      <w:r>
        <w:t xml:space="preserve">“Chú Queri chăm sóc bọn tôi quá tốt rồi.” Chăm sóc tốt đến nỗi đem thực phẩm dành cho trẻ con quý tộc bỏ vào trong túi thực phẩm của trẻ con bình dân Landis tặng cho tụi nó, có quỷ mới không nghi ngờ bọn họ!</w:t>
      </w:r>
    </w:p>
    <w:p>
      <w:pPr>
        <w:pStyle w:val="BodyText"/>
      </w:pPr>
      <w:r>
        <w:t xml:space="preserve">“Chú hỏi bọn tôi nhiều như vậy, có phải nên trả lời vấn đề của chúng tôi không” Tiểu Lance bắt đầu sốt ruột, “Chú rốt cuộc là ai, chú và người trên tấm ảnh có quan hệ gì, hay là —“ nói tới đây tiểu Lance dừng lại một chút, đôi mắt của nó híp lại, trầm giọng tiếp tục nói: “Hay là chú căn bản chính là ông ta!”</w:t>
      </w:r>
    </w:p>
    <w:p>
      <w:pPr>
        <w:pStyle w:val="BodyText"/>
      </w:pPr>
      <w:r>
        <w:t xml:space="preserve">Vợ chồng Louli ở một bên hoàn toàn kinh ngạc, lực quan sát quá đáng sợ rồi!</w:t>
      </w:r>
    </w:p>
    <w:p>
      <w:pPr>
        <w:pStyle w:val="BodyText"/>
      </w:pPr>
      <w:r>
        <w:t xml:space="preserve">“Các con sao lại nghĩ như vậy? Người trên tấm ảnh không phải là quý tộc sao!” Rio vẻ mặt bình tĩnh hỏi</w:t>
      </w:r>
    </w:p>
    <w:p>
      <w:pPr>
        <w:pStyle w:val="BodyText"/>
      </w:pPr>
      <w:r>
        <w:t xml:space="preserve">“Bề ngoài có thể thay đổi, mùi quý tộc cũng có thể che giấu, quan trọng nhất chính là, nhà chú Queri chỉ dám theo dõi lén lút trong bóng tối,không dám chân chính tiếp cận chúng tôi, nhưng chú—-” nói tới đây tiểu Hera cắn răng nghiến lợi nói, “Chú không những tiếp cận mẹ tôi, còn chiếm tiện nghi của người!” (Đọc cái này mà cười không hà:v cười chết luôn)</w:t>
      </w:r>
    </w:p>
    <w:p>
      <w:pPr>
        <w:pStyle w:val="BodyText"/>
      </w:pPr>
      <w:r>
        <w:t xml:space="preserve">Oa! Vợ chồng Louli cùng nhau chuyển ánh mắt lên người Rio, trong lòng bội phục nghĩ thật không hỗ là lãnh đạo của chúng ta, tay chân nhanh như vậy.</w:t>
      </w:r>
    </w:p>
    <w:p>
      <w:pPr>
        <w:pStyle w:val="BodyText"/>
      </w:pPr>
      <w:r>
        <w:t xml:space="preserve">Rio cuống đầu mở ra (mặt nạ của ảnh đó), một đôi mắt sắc lạnh trực tiếp nhìn thẳng đến hai đứa nhỏ, khóe miệng nhếch lên, thân thể yếu ớt chợt ngồi thẳng dậy, chân trái gác lên chân phải, kiêu ngạo ngẩng đầu lên, khí thế cường đại tỏa ra khắp nơi “Không sai, ta chính là cha của hai con, AKasi · TeJunior · Doris.”</w:t>
      </w:r>
    </w:p>
    <w:p>
      <w:pPr>
        <w:pStyle w:val="BodyText"/>
      </w:pPr>
      <w:r>
        <w:t xml:space="preserve">Vợ chồng Louli ở trên ghế dài bên cạnh nghe thấy lời của Rio, hai người liền tách ra, nhìn đối phương bằng ánh mắt chán ghét, sau đó hừ một tiếng quay đầu ra chỗ khác. Đã bại lộ rồi, không cần phải ngụy trang cùng với tên đáng ghét này nữa.</w:t>
      </w:r>
    </w:p>
    <w:p>
      <w:pPr>
        <w:pStyle w:val="BodyText"/>
      </w:pPr>
      <w:r>
        <w:t xml:space="preserve">Đối mặt với khí thế bức người của Công tước, hai đứa nhỏ cũng không tỏ ra yếu kém nói, “Cho dù chúng tôi có một nửa huyết thống của ông thì như thế nào, ông rốt cuộc muốn làm cái gì?”</w:t>
      </w:r>
    </w:p>
    <w:p>
      <w:pPr>
        <w:pStyle w:val="BodyText"/>
      </w:pPr>
      <w:r>
        <w:t xml:space="preserve">“Hai con rất rõ ràng, các con và mẹ các con cần có một người bảo hộ cường đại.” Công tước trả lời</w:t>
      </w:r>
    </w:p>
    <w:p>
      <w:pPr>
        <w:pStyle w:val="BodyText"/>
      </w:pPr>
      <w:r>
        <w:t xml:space="preserve">“Điểm này tôi tin mẹ cũng hiểu rõ, nhưng mà người lại rời khỏi ông.” Tiểu Lance chỉ ra sơ hở trong lời nói của anh, câu chuyện người mẹ quý tộc của bốn năm trước ầm ĩ rất lớn, rất dễ dàng tưởng tượng được tình cảnh của mẹ lúc đó.</w:t>
      </w:r>
    </w:p>
    <w:p>
      <w:pPr>
        <w:pStyle w:val="BodyText"/>
      </w:pPr>
      <w:r>
        <w:t xml:space="preserve">Nghe vậy vẻ mặt của Công tước hiện ra một chút bất đắc dĩ, “Ta cho rằng thời gian sẽ để cho cậu ấy hiểu rõ tâm ý của ta, nhưng mà cậu ấy không bằng lòng cho ta thời gian.”</w:t>
      </w:r>
    </w:p>
    <w:p>
      <w:pPr>
        <w:pStyle w:val="BodyText"/>
      </w:pPr>
      <w:r>
        <w:t xml:space="preserve">“Chỉ vì nguyên nhân này thôi sao?” Tiểu Hera nhìn Công tước lạnh lùng hỏi.</w:t>
      </w:r>
    </w:p>
    <w:p>
      <w:pPr>
        <w:pStyle w:val="BodyText"/>
      </w:pPr>
      <w:r>
        <w:t xml:space="preserve">Công tước nhìn chăm chú vào tiểu dị nhân xinh đẹp quá giống anh ở trước mắt, sau đó nói với Jassmine: “Cầm văn kiện tới đây.”</w:t>
      </w:r>
    </w:p>
    <w:p>
      <w:pPr>
        <w:pStyle w:val="BodyText"/>
      </w:pPr>
      <w:r>
        <w:t xml:space="preserve">Jassmine trả lời “Vâng” liền đi vào phòng cầm ra một bản văn kiện, đưa cho Công tước, Công tước lại đưa văn kiện trong tay cho tiểu Hera.</w:t>
      </w:r>
    </w:p>
    <w:p>
      <w:pPr>
        <w:pStyle w:val="BodyText"/>
      </w:pPr>
      <w:r>
        <w:t xml:space="preserve">Tiểu Hera nhận lấy văn kiện nhanh chóng xem một qua một lần, sau đó đưa văn kiện cho anh trai. Hai đứa nhỏ xem xong văn kiện nhìn nhau một lát, trong lòng đưa ra kết luận.</w:t>
      </w:r>
    </w:p>
    <w:p>
      <w:pPr>
        <w:pStyle w:val="BodyText"/>
      </w:pPr>
      <w:r>
        <w:t xml:space="preserve">“Cho dù ông muốn làm gì cũng không được gây tổn thương đến mẹ, nếu như ông muốn đưa mẹ đi, vậy nhất định mẹ phải cam tâm tình nguyện, nếu như để chúng tôi phát hiện ông làm tổn thương hay ép buộc mẹ, chúng tôi sẽ không tha cho ông!” Tiểu Lance hung dữ uy hiếp Công tước.</w:t>
      </w:r>
    </w:p>
    <w:p>
      <w:pPr>
        <w:pStyle w:val="BodyText"/>
      </w:pPr>
      <w:r>
        <w:t xml:space="preserve">Bọn nó bây giờ tuy rất yếu ớt, nhưng sau khi tụi nó trưởng thành nhất định sẽ mạnh mẽ, trước khi tụi nó trưởng thành, tạm thời giao mẹ cho ông ta bảo vệ đi!</w:t>
      </w:r>
    </w:p>
    <w:p>
      <w:pPr>
        <w:pStyle w:val="BodyText"/>
      </w:pPr>
      <w:r>
        <w:t xml:space="preserve">Nghe thấy lời của tụi nhỏ vợ chồng giả Yanas thở ra một hơi, lời này chính là nói tụi nhỏ nhận thức người cha này, cái này có thể mang đến cho tụi nhỏ rất nhiều phiền toái.</w:t>
      </w:r>
    </w:p>
    <w:p>
      <w:pPr>
        <w:pStyle w:val="BodyText"/>
      </w:pPr>
      <w:r>
        <w:t xml:space="preserve">“Ta hiểu rõ!” Công tước bảo đảm với các con mình</w:t>
      </w:r>
    </w:p>
    <w:p>
      <w:pPr>
        <w:pStyle w:val="BodyText"/>
      </w:pPr>
      <w:r>
        <w:t xml:space="preserve">“Nếu như chúng ta đã thống nhất ý kiến, vậy chúng tôi cũng không làm phiền nữa!” Tiểu Lance rất lễ phép đứng dậy nói lên rằng tụi nó phải về nhà với mọi người.</w:t>
      </w:r>
    </w:p>
    <w:p>
      <w:pPr>
        <w:pStyle w:val="BodyText"/>
      </w:pPr>
      <w:r>
        <w:t xml:space="preserve">“Được, Nayar sẽ đưa bọn nhỏ an toàn trở về.”</w:t>
      </w:r>
    </w:p>
    <w:p>
      <w:pPr>
        <w:pStyle w:val="BodyText"/>
      </w:pPr>
      <w:r>
        <w:t xml:space="preserve">“Vâng!” Nayar cũng chính là vị Louli tiên sinh đó tràn đầy vui vẻ trả lời cấp trên của mình.</w:t>
      </w:r>
    </w:p>
    <w:p>
      <w:pPr>
        <w:pStyle w:val="BodyText"/>
      </w:pPr>
      <w:r>
        <w:t xml:space="preserve">Nayar dẫn hai đứa nỏ trở về trước nhà mình, anh ngồi xổm trước mặt tiểu Hera, cười dè dặt hỏi: “Tiểu Hera, có thể cho chú ôm một cái không!” A, tiểu dị nhân đáng yêu mềm mại</w:t>
      </w:r>
    </w:p>
    <w:p>
      <w:pPr>
        <w:pStyle w:val="BodyText"/>
      </w:pPr>
      <w:r>
        <w:t xml:space="preserve">“Không được!” Tiểu Hera lập tức trả lời.</w:t>
      </w:r>
    </w:p>
    <w:p>
      <w:pPr>
        <w:pStyle w:val="BodyText"/>
      </w:pPr>
      <w:r>
        <w:t xml:space="preserve">“Tại sao vậy?” Nayar bị đả kích rồi.</w:t>
      </w:r>
    </w:p>
    <w:p>
      <w:pPr>
        <w:pStyle w:val="BodyText"/>
      </w:pPr>
      <w:r>
        <w:t xml:space="preserve">“Chú cười biến thái quá!” Tiểu Hera đầy nghiêm túc trả lời.</w:t>
      </w:r>
    </w:p>
    <w:p>
      <w:pPr>
        <w:pStyle w:val="Compact"/>
      </w:pPr>
      <w:r>
        <w:t xml:space="preserve">Nayar lập tức hóa đá, anh cảm thấy tương lai màu hồng tốt đẹp của anh “Đùng” một cái đã bị vỡ ra rồi.</w:t>
      </w:r>
      <w:r>
        <w:br w:type="textWrapping"/>
      </w:r>
      <w:r>
        <w:br w:type="textWrapping"/>
      </w:r>
    </w:p>
    <w:p>
      <w:pPr>
        <w:pStyle w:val="Heading2"/>
      </w:pPr>
      <w:bookmarkStart w:id="36" w:name="chương-14-tiệc-rượu"/>
      <w:bookmarkEnd w:id="36"/>
      <w:r>
        <w:t xml:space="preserve">14. Chương 14: Tiệc Rượu</w:t>
      </w:r>
    </w:p>
    <w:p>
      <w:pPr>
        <w:pStyle w:val="Compact"/>
      </w:pPr>
      <w:r>
        <w:br w:type="textWrapping"/>
      </w:r>
      <w:r>
        <w:br w:type="textWrapping"/>
      </w:r>
      <w:r>
        <w:t xml:space="preserve">Ở cái thế giới này, người càng yếu đuối thì càng nguy hiểm.</w:t>
      </w:r>
    </w:p>
    <w:p>
      <w:pPr>
        <w:pStyle w:val="BodyText"/>
      </w:pPr>
      <w:r>
        <w:t xml:space="preserve">Thời gian trôi qua, nhà Brace và hàng xóm mới tới của họ chung sống càng ngày càng hòa hợp.</w:t>
      </w:r>
    </w:p>
    <w:p>
      <w:pPr>
        <w:pStyle w:val="BodyText"/>
      </w:pPr>
      <w:r>
        <w:t xml:space="preserve">Akeler vô cùng kính trọng y thuật cao minh của Louli, anh thường xuyên ở trước mặt người nhà khen ngợi Louli là một bác sĩ có trách nhiệm nhất, y thuật cao minh nhất mà anh từng gặp, giúp đỡ anh rất nhiều trong bệnh viện.</w:t>
      </w:r>
    </w:p>
    <w:p>
      <w:pPr>
        <w:pStyle w:val="BodyText"/>
      </w:pPr>
      <w:r>
        <w:t xml:space="preserve">Karina mỗi ngày đều cùng phu nhân Jassmine đi chợ mua đồ ăn, sự dịu dàng, thùy mị cùng cách nói chuyện nho nhã của phu nhân Jassmine rất nhanh thì đã chinh phục được Karina, hai người thường xuyên tụ họp lại thảo luận về cách nuôi dạy trẻ con, phu nhân Jassmine rất ngưỡng mộ Karina có hai đứa cháu vô cùng thông minh xinh đẹp, nhưng mỗi lần nghĩ đến con mình thì hai mắt cô lại ảm đạm xuống, cho nên Karina thường xuyên mang con trai và cháu mình đến chơi nhà hàng xóm, để tâm tình của phu nhân Jassmine có thể tốt lên một chút, cho nên quan hệ giữa Hàn Hiểu và Rio càng thân cận hơn, bây giờ mỗi ngày Hàn Hiểu đi tản bộ cũng không còn cô đơn nữa, tuy rằng Rio khi đi tản bộ hay phát bệnh, nhưng cậu vẫn cảm nhận được sự vui sướng không còn phải cô độc nữa.</w:t>
      </w:r>
    </w:p>
    <w:p>
      <w:pPr>
        <w:pStyle w:val="BodyText"/>
      </w:pPr>
      <w:r>
        <w:t xml:space="preserve">Vào một ngày đi tản bộ xong trở về, Rio không phụ sự kỳ vọng của mọi người lại phát bệnh dựa lên trên người Hàn Hiểu, cha con Yanas ở trước cổng nhà tươi cười tiễn Hàn Hiểu, vừa vào trong nhà khuôn mặt của Louli lập tức sụp đổ, ánh mắt u oán bắn thẳng đến khuôn mặt kiêu ngạo đầy tái nhợt nhưng không có một chút yếu ớt nào.</w:t>
      </w:r>
    </w:p>
    <w:p>
      <w:pPr>
        <w:pStyle w:val="BodyText"/>
      </w:pPr>
      <w:r>
        <w:t xml:space="preserve">“Công tước, hôm nay ngài có tiến triển gì không?” Tuy biết tính khả thi rất nhỏ nhưng Louli vẫn không nhịn được hỏi</w:t>
      </w:r>
    </w:p>
    <w:p>
      <w:pPr>
        <w:pStyle w:val="BodyText"/>
      </w:pPr>
      <w:r>
        <w:t xml:space="preserve">Rio thản nhiên liếc Louli sau đó vẫn đi về phái trước.</w:t>
      </w:r>
    </w:p>
    <w:p>
      <w:pPr>
        <w:pStyle w:val="BodyText"/>
      </w:pPr>
      <w:r>
        <w:t xml:space="preserve">Louli ở phía sau anh thì lại càng ai oán, sắp 1 tháng rồi, chủ nhân của anh vẫn nằm ở giai đoạn thân phận bất minh, vụng trộm ăn đậu hủ, vậy khi nào mới xong đây! Nếu như còn chưa giải quyết xong phu nhân một ngày, thì anh lại không thể để cậu ấy biết anh là Nayar thêm một ngày, cũng có nghĩa là anh không thể mong phu nhân giúp anh giải thích với tiểu thiếu gia dị nhân anh không phải là tên biến thái, nhưng không chứng minh được trong sạch của anh thì tương lai màu hồng tốt đẹp của anh cũng vĩnh viễn không thể đến được.Ô—–! Anh đúng là tên mệnh khổ! Louli càng nghĩ càng cảm thấy mình đáng thương, thế là ánh mắt u oán muốn nói lại thôi của anh thỉnh thoảng cứ nhìn chăm chăm vào Rio.</w:t>
      </w:r>
    </w:p>
    <w:p>
      <w:pPr>
        <w:pStyle w:val="BodyText"/>
      </w:pPr>
      <w:r>
        <w:t xml:space="preserve">Rio đi đến phòng khách nhìn cấp dưới của mình càng càng càng giống như một oán phụ, cuối cùng cũng coi như có lương tâm hỏi, “Cậu còn có lời muốn nói với ta sao?”</w:t>
      </w:r>
    </w:p>
    <w:p>
      <w:pPr>
        <w:pStyle w:val="BodyText"/>
      </w:pPr>
      <w:r>
        <w:t xml:space="preserve">“Công tước, tôi….” Louli còn chưa nói xong thì đã bị tiếng chuông của máy truyền tin trên bàn cắt ngang rồi.</w:t>
      </w:r>
    </w:p>
    <w:p>
      <w:pPr>
        <w:pStyle w:val="BodyText"/>
      </w:pPr>
      <w:r>
        <w:t xml:space="preserve">Rio đi đến bên cạnh bàn nhìn dãy số trên máy, do dự trong chốc lát rồi nhấn nút nhận, hình ảnh của Hầu tước Lukenaer lập tức hiện ra, “Akasi, Akasi, khi nào cậu trở về? Ô——! Tôi thật sự không chịu đựng được nữa rồi, nơi này của cậu ngày nào cũng có một đống cuộc họp còn chưa họp, một đống văn kiện chưa ký xong, từ sáng đến tối, không có mỹ nhân, không có hội họp, đây mà là cuộc sống con người phải trải qua sao! Akasi cậu nhanh chóng trở về đi! Tôi không chống nỗi nữa rồi, cậu mà còn không trở về thì tôi sẽ……..” chỉ nghe thấy “rầm” một tiếng, tất cả mọi âm thanh oán trách đến tê tâm liệt phế của Hầu tước Lukenaer đều đột nhiên ngừng lại.</w:t>
      </w:r>
    </w:p>
    <w:p>
      <w:pPr>
        <w:pStyle w:val="BodyText"/>
      </w:pPr>
      <w:r>
        <w:t xml:space="preserve">Rio bình tĩnh mở nắm đấm bàn tay từ máy truyền tin, lấy ra một chiếc khăn tay từ trong túi áo lau tay, sau đó vứt khăn tay vào trong thùng rác của phòng khách, ung dung nói với Louli: “Máy truyền tin trong nhà hư rồi, ngày mai đi mua lại một cái, nhớ phải thay đổi mật mã bên trong!” sau đó nhìn Louli: “À! Đúng rồi, lúc nãy cậu muốn nói cái gì? Tiếp tục!”</w:t>
      </w:r>
    </w:p>
    <w:p>
      <w:pPr>
        <w:pStyle w:val="BodyText"/>
      </w:pPr>
      <w:r>
        <w:t xml:space="preserve">“Không, không có gì!” Xem ra gần đây Công tước vẫn còn dục cầu bất mãn, vẫn là không nên chọc ngài ấy thì hơn.</w:t>
      </w:r>
    </w:p>
    <w:p>
      <w:pPr>
        <w:pStyle w:val="BodyText"/>
      </w:pPr>
      <w:r>
        <w:t xml:space="preserve">Jassmine từ phòng ngủ đi ra, trong tay khoác một cái túi nhỏ, nhìn thấy Rio đã tản bộ về lập tức đứng thẳng người báo cáo với anh: “Công tước, Karina phu nhân hẹn tôi ra ngoài mua sắm.”</w:t>
      </w:r>
    </w:p>
    <w:p>
      <w:pPr>
        <w:pStyle w:val="BodyText"/>
      </w:pPr>
      <w:r>
        <w:t xml:space="preserve">“Ân! Đi đi!” Rio vẫy tay tỏ ý đã biết rồi</w:t>
      </w:r>
    </w:p>
    <w:p>
      <w:pPr>
        <w:pStyle w:val="BodyText"/>
      </w:pPr>
      <w:r>
        <w:t xml:space="preserve">Jassmine xoay người chuẩn bị rời đi, lúc này sau lưng bỗng truyền ra tiếng nói của Louli, “Mấy cái đồ sống đó cũng không cần mua về nữa, dù sao mua về cũng vứt bỏ.”</w:t>
      </w:r>
    </w:p>
    <w:p>
      <w:pPr>
        <w:pStyle w:val="BodyText"/>
      </w:pPr>
      <w:r>
        <w:t xml:space="preserve">Nghe thấy lời này Jassmine liền nổi nóng, quay đầu lại nói với Louli: “Tôi muốn mua cái gì không cần anh lo!”</w:t>
      </w:r>
    </w:p>
    <w:p>
      <w:pPr>
        <w:pStyle w:val="BodyText"/>
      </w:pPr>
      <w:r>
        <w:t xml:space="preserve">“Tôi cũng không muốn lo, chỉ là cô một chút tài nấu nướng cũng không có, cô còn được xem là phụ nữ sao?!” Louli chế nhạo Jassmine</w:t>
      </w:r>
    </w:p>
    <w:p>
      <w:pPr>
        <w:pStyle w:val="BodyText"/>
      </w:pPr>
      <w:r>
        <w:t xml:space="preserve">“Từ lúc tôi trở thành một quân nhân, tôi đã quẳng đi cái gì gọi là giới tính của bản thân.” Jassmine nghiến răng nói, ánh mắt sắt như dao bắn thẳng về phía Louli.</w:t>
      </w:r>
    </w:p>
    <w:p>
      <w:pPr>
        <w:pStyle w:val="BodyText"/>
      </w:pPr>
      <w:r>
        <w:t xml:space="preserve">“Vậy sao!” Louli cưới xem như đáp ứng Jassmine, nhưng trong ánh mắt lại để lộ ra rằng “Cô đang tìm lý do thoái khoác.”</w:t>
      </w:r>
    </w:p>
    <w:p>
      <w:pPr>
        <w:pStyle w:val="BodyText"/>
      </w:pPr>
      <w:r>
        <w:t xml:space="preserve">“Anh…..” Jassmine rõ ràng bị ánh mắt của Louli kích thích.</w:t>
      </w:r>
    </w:p>
    <w:p>
      <w:pPr>
        <w:pStyle w:val="BodyText"/>
      </w:pPr>
      <w:r>
        <w:t xml:space="preserve">Ánh mắt của hai người ở trong không trung bắt đầu một trận đấu mưa gió huyết tinh, ánh mắt của đối phương chỉ hận không thể bóp chết đối phương.</w:t>
      </w:r>
    </w:p>
    <w:p>
      <w:pPr>
        <w:pStyle w:val="BodyText"/>
      </w:pPr>
      <w:r>
        <w:t xml:space="preserve">“Được rồi, đủ rồi!” Rio bây giờ thực sự không thể nhìn nổi nữa.</w:t>
      </w:r>
    </w:p>
    <w:p>
      <w:pPr>
        <w:pStyle w:val="BodyText"/>
      </w:pPr>
      <w:r>
        <w:t xml:space="preserve">Lúc này đôi oan gia mới nhớ tới lão đại của mình vẫn còn đang ở đây, đứng thẳng người tạ lỗi với Rio.</w:t>
      </w:r>
    </w:p>
    <w:p>
      <w:pPr>
        <w:pStyle w:val="BodyText"/>
      </w:pPr>
      <w:r>
        <w:t xml:space="preserve">“Mỗi người nên làm cái gì thì đi làm đi!” Rio nhìn hai người bọn họ phiền não nhăn mày lại, một người là phó quan anh tin tưởng, luôn đầy trách nhiệm, đối với mọi người vẫn luôn kiềm chế hữu lễ, một người là đoàn trưởng đoàn bác sĩ quân đội y thuật cao minh, đối với mọi người luôn ôn hòa nho nhã, đặc biệt rất phong độ với nữ giới, nhưng mà hai người này xếp lại gần nhau thì giống như là ăn phải thuốc nổ vậy, vừa đụng liền nổ, thật không biết để hai người này đến đây là đúng hay sai nữa.</w:t>
      </w:r>
    </w:p>
    <w:p>
      <w:pPr>
        <w:pStyle w:val="BodyText"/>
      </w:pPr>
      <w:r>
        <w:t xml:space="preserve">Bỗng trong đầu Rio chợt lóe lên, “ Jassmine, cô đợi một lát.”</w:t>
      </w:r>
    </w:p>
    <w:p>
      <w:pPr>
        <w:pStyle w:val="BodyText"/>
      </w:pPr>
      <w:r>
        <w:t xml:space="preserve">Jassmine dừng bước, xoay người lại hỏi: “Công tước, ngài còn có phân phó gì sao?”</w:t>
      </w:r>
    </w:p>
    <w:p>
      <w:pPr>
        <w:pStyle w:val="BodyText"/>
      </w:pPr>
      <w:r>
        <w:t xml:space="preserve">“Jassmine, cô nghĩ biện pháp để vào cái ngày Tết Hoa, bệnh viện tổ chức một bữa tiệc cho nhân viên trong khách sạn ở trên trấn, phải ghi chú rõ có thể mang theo người nhà tham gia.” Trên mặt của Rio xuất hiện một nụ cười rực rỡ, làm cho dung mạo tuấn tú của anh nhất thời trở nên xinh đẹp mê hoặc lòng người.</w:t>
      </w:r>
    </w:p>
    <w:p>
      <w:pPr>
        <w:pStyle w:val="BodyText"/>
      </w:pPr>
      <w:r>
        <w:t xml:space="preserve">“Công tước!” Louli nghe thấy lời Rio, đôi mắt lập tức phát sáng, anh biết lão đại của anh đã muốn bắt đầu hành động rồi.</w:t>
      </w:r>
    </w:p>
    <w:p>
      <w:pPr>
        <w:pStyle w:val="BodyText"/>
      </w:pPr>
      <w:r>
        <w:t xml:space="preserve">“Nayar, đến lúc đó Akeler phải nhờ cậu đối phó rồi.” Rio cười nói với Louli</w:t>
      </w:r>
    </w:p>
    <w:p>
      <w:pPr>
        <w:pStyle w:val="BodyText"/>
      </w:pPr>
      <w:r>
        <w:t xml:space="preserve">“Đã hiểu.” Louli trả lời</w:t>
      </w:r>
    </w:p>
    <w:p>
      <w:pPr>
        <w:pStyle w:val="BodyText"/>
      </w:pPr>
      <w:r>
        <w:t xml:space="preserve">“Xin ngài yên tâm, tôi nhất định sẽ làm tốt.” Jassmine hành quân lễ với Rio xong liền đi đến nơi hẹn với Karina.</w:t>
      </w:r>
    </w:p>
    <w:p>
      <w:pPr>
        <w:pStyle w:val="BodyText"/>
      </w:pPr>
      <w:r>
        <w:t xml:space="preserve">Mà lúc này còn cách Tết Hoa 7 ngày.</w:t>
      </w:r>
    </w:p>
    <w:p>
      <w:pPr>
        <w:pStyle w:val="BodyText"/>
      </w:pPr>
      <w:r>
        <w:t xml:space="preserve">Ngày hôm sau quân đoàn trưởng quân đội đóng ở thành phố Toley của tinh cầu Latour nhận được công văn khen thưởng từ quân đội tinh cầu chỉ huy.</w:t>
      </w:r>
    </w:p>
    <w:p>
      <w:pPr>
        <w:pStyle w:val="BodyText"/>
      </w:pPr>
      <w:r>
        <w:t xml:space="preserve">Quân đoàn trưởng rất ngạc nhiên khi nhận được công văn khen thưởng.</w:t>
      </w:r>
    </w:p>
    <w:p>
      <w:pPr>
        <w:pStyle w:val="BodyText"/>
      </w:pPr>
      <w:r>
        <w:t xml:space="preserve">Tinh cầu Latour là tinh cầu hòa bình yên ổn, nó nằm ở tinh cầu trực thuộc miền trung của Đế Quốc Landis, ngoại trừ khí hậu thích hợp hoàn cảnh sống tốt đẹp, vị trí địa lí của nó đã quyết định cho dù là về mặt chiến lược hay về mặt kinh tế nó đều không thể trở thành nơi trọng yếu, cho nên tinh cầu chỉ huy không quá xem trọng nó. Gần đây anh đạt được một số thắng lợi khi diệt trừ bọn phiến loạn, nhưng những thứ này vẫn không đủ để tinh cầu chỉ huy chú ý đến, thời gian gần đây có xảy ra chuyện gì mà ông không biết hay không!? Cầm công văn khen thưởng trong tay, quân đoàn trưởng trong nhất thời lâm vào trầm tư.</w:t>
      </w:r>
    </w:p>
    <w:p>
      <w:pPr>
        <w:pStyle w:val="BodyText"/>
      </w:pPr>
      <w:r>
        <w:t xml:space="preserve">Mở ra công văn khen thưởng, anh nhanh chóng xem lướt qua nội dung bên trong, khúc đầu còn đỡ, nhưng mà càng đọc về sau lại càng cảm thấy không yên.</w:t>
      </w:r>
    </w:p>
    <w:p>
      <w:pPr>
        <w:pStyle w:val="BodyText"/>
      </w:pPr>
      <w:r>
        <w:t xml:space="preserve">Khúc đầu là hoàn toàn tán thành việc diệt trừ bọn trộm cướp vũ trụ ở những tinh cầu lân cận nằm trong khu quản hạt của quân đoàn, góp phần giữ vững cuộc sống yên ổn của người dân tinh cầu Latour, sau đó chính là khen thưởng và cổ vũ quân đoàn và các lãnh đạo, xem đến đây thì mọi thứ vẫn có thể coi như bình thường, nhưng mà xem đến khúc sau thì lại có chút không hợp lí rồi, khúc sau đại khái viết rằng do việc diệt trừ bọn trộm cướp, lượng công việc của bệnh viện nơi đóng quân chợt gia tăng, bọn họ chịu khó chăm chỉ làm việc, là hậu thuẫn vô cùng vững chắc cho các chiến sĩ đang liều mình chiến đấu ngoài tiền tuyến, xem tới đây khóe miệng quân đoàn trưởng không nhịn được co rút lại, chẳng lẽ bệnh viện đóng quân ở tinh cầu khác thì không cố gắng làm việc trong khi các chiến sĩ đang chiến đấu sao? Sao từ đó tới giờ anh vẫn chưa nghe thấy xảy ra tình huống khen thưởng như thế này! ở đây chắc chắn có gì đó mờ ám! Sau đó quân đoàn trưởng nhanh chóng xem lướt qua nội dung còn lại ở phía sau. Để khen thưởng cho tinh cầu này, vào ngày lễ Tết Hoa, sẽ tổ chức một bữa tiệc cho nhân viên nội bộ bệnh viện tại khách sạn quân đội để cho các bác sĩ và y tá có thể thả lòng một chút, và có ghi chú rõ là phải mang theo người nhà.</w:t>
      </w:r>
    </w:p>
    <w:p>
      <w:pPr>
        <w:pStyle w:val="BodyText"/>
      </w:pPr>
      <w:r>
        <w:t xml:space="preserve">Quân đoàn trưởng để bức thư khen thưởng trong tay xuống, anh nghĩ sao cũng thấy việc có liên quan đến bệnh viện ghi trong bức thư có cái gì đó rất kỳ lạ, xem sao cũng thấy không hợp lí, không, phải nói là ngay chính bức thư khen thưỡng này cũng rất kỳ lạ rồi, anh nghĩ anh phải đến bữa tiệc này xem thử, rốt cuộc là không hợp lí ở chỗ nào.</w:t>
      </w:r>
    </w:p>
    <w:p>
      <w:pPr>
        <w:pStyle w:val="BodyText"/>
      </w:pPr>
      <w:r>
        <w:t xml:space="preserve">Quân đoàn trưởng này cũng không phải là ai khác, mà chính là người thanh niên trẻ tuổi đã giúp Hàn Hiểu nhặt lên hộp trái cây trên đường lúc trước, từ chuyện này mà thấy thì thành công của anh cũng không phải là không có đạo lí.</w:t>
      </w:r>
    </w:p>
    <w:p>
      <w:pPr>
        <w:pStyle w:val="BodyText"/>
      </w:pPr>
      <w:r>
        <w:t xml:space="preserve">6 ngày nhanh chóng trôi qua, dưới sự nỗ lực không ngừng của vợ chồng Brace và Yanas, Hàn Hiểu cuối cùng cũng không kiên trì nữa, quyết định sẽ cùng với ba mẹ tham gia buổi tiệc Tết Hoa, thật ra với tính cách của Hàn Hiểu, cậu thật sự không muốn đi tới cái nơi đông người như bữa tiệc này, nhưng mà vợ chồng Yanas mang đứa con trai ốm yếu nhiều bệnh của bọn họ ra, nói rằng do thân thể không tốt, từ trước đến giờ Rio vẫn chưa từng tham gia một hoạt động vui chơi giải trí nào, càng không nói đến việc tham gia tiệc tùng, địa điểm tổ chức buổi tiệc lần này chính là ở trong trấn nhỏ, rất gần, hơn nữa, sức khỏe của Rio hình như tốt hơn trước rất nhiều, cho nên vợ chồng họ muốn nhân dịp này mang Rio đi mở mang kiến thức, nhưng mà bây giờ Louli và Akeler có thể xem như là nhân vật chủ chốt của bệnh viện, xã giao tất nhiên không ít rồi, cho nên bọn họ hy vọng Hàn Hiểu có thể để ý Rio một chút, đồng thới hứa với Hàn Hiểu cậu và Rio chỉ cần ở trong buổi tiệc nhìn xem một chút, ăn một ít thì co thể trở về nhà, nghe thấy lời này lòng Hàn Hiểu thoáng chốc cũng mểm dịu hẳn, quả thật để Rio ở một mình trong buổi tiệc thật sự không có cách nào khiến cho người khác yên tâm.</w:t>
      </w:r>
    </w:p>
    <w:p>
      <w:pPr>
        <w:pStyle w:val="BodyText"/>
      </w:pPr>
      <w:r>
        <w:t xml:space="preserve">Buổi tối, sau khi một nhà Brace bố trí ổn thỏa cho Lance và Hera liền cùng một nhà Yanas xuất phát.</w:t>
      </w:r>
    </w:p>
    <w:p>
      <w:pPr>
        <w:pStyle w:val="BodyText"/>
      </w:pPr>
      <w:r>
        <w:t xml:space="preserve">Buổi tiệc được tổ chức trong khách sạn duy nhất của trấn, khách sạn này là quân đội chuyên dùng để chiêu đãi khách quý cấp trên đến thị sát hoặc người thân tới thăm gia đình, tuy rằng không thể so sánh với các khách sạn trong thành, nhưng đối với một người chưa bao giờ được nhìn thấy bộ mặt khác của xã hội như Hàn Hiểu mà nói thì nơi này cũng có thể xem là cung vàng điện ngọc rồi.</w:t>
      </w:r>
    </w:p>
    <w:p>
      <w:pPr>
        <w:pStyle w:val="BodyText"/>
      </w:pPr>
      <w:r>
        <w:t xml:space="preserve">Vừa bước vào sảnh thì các nhân viên của bệnh viện đã lên tiếng chào hỏi với Akeler và Louli rồi, trên đường đi Hàn Hiểu đã gọi vô số lần các chú dì, cười đến nỗi quai hàm cũng mỏi luôn rồi, cuối cùng nhìn thấy viện trưởng, lúc này viện trưởng đang trò chuyện với một người trẻ tuổi cúi thấp đầu, ông ngẩng đầu nhìn thấy Akeler liền lập tức chạy ra nghênh đón, ánh mắt của người trẻ tuổi bên cạnh ông nhàn nhạt lướt qua bọn họ, lúc nhìn đến Hàn Hiểu, trong ánh mắt của người này hiện ra một chút nhu hòa, nhưng khi anh ta nhìn thấy phu nhân Jassmine ở benh cạnh Louli thì rất kinh ngạc, nhưng mà rất nhanh thì trở lại bình thường, đi tới chỗ bọn họ.</w:t>
      </w:r>
    </w:p>
    <w:p>
      <w:pPr>
        <w:pStyle w:val="BodyText"/>
      </w:pPr>
      <w:r>
        <w:t xml:space="preserve">“Nào, đến đây, Blair, để tôi giới thiệu với cậu, vị này chắc tôi không cần giới thiệu đâu! Cậu cũng đã gặp qua rồi, trụ cột của bệnh viện chúng ta, bác sĩ Akeler Brace, bên cạnh là phu nhân của anh Karina và con trai của họ Cray.” Sau đó viện trưởng quay đầu lại chỉ về người trẻ tuổi nói, “Còn vị này là Blair Don, quân đoàn trưởng của quân đoàn Landis đang đóng ở Latour.”</w:t>
      </w:r>
    </w:p>
    <w:p>
      <w:pPr>
        <w:pStyle w:val="BodyText"/>
      </w:pPr>
      <w:r>
        <w:t xml:space="preserve">“rất vui khi được gặp anh, quân đoàn trưởng Blair.” Akeler chào hỏi khách sáo.</w:t>
      </w:r>
    </w:p>
    <w:p>
      <w:pPr>
        <w:pStyle w:val="BodyText"/>
      </w:pPr>
      <w:r>
        <w:t xml:space="preserve">“Tôi cũng rất vui khi được gặp mọi người.” Blair cười đáp lại Akeler, sau đó nhìn Hàn Hiểu ôn hòa nói, “Lại gặp mặt rồi, tiểu Cray.”</w:t>
      </w:r>
    </w:p>
    <w:p>
      <w:pPr>
        <w:pStyle w:val="BodyText"/>
      </w:pPr>
      <w:r>
        <w:t xml:space="preserve">“Di, hai người biết nhau.” Đối với lời nói của Blair, viện trưởng hết sức ngạc nhiên.</w:t>
      </w:r>
    </w:p>
    <w:p>
      <w:pPr>
        <w:pStyle w:val="BodyText"/>
      </w:pPr>
      <w:r>
        <w:t xml:space="preserve">“Ân, 4 năm trước đã từng gặp trên đường.” Blair cười trả lời viện trưởng.</w:t>
      </w:r>
    </w:p>
    <w:p>
      <w:pPr>
        <w:pStyle w:val="BodyText"/>
      </w:pPr>
      <w:r>
        <w:t xml:space="preserve">“Nga,” 4 năm trước Cray mang theo cái bụng lớn trở về đã gây ra một cơn sóng lớn trong trấn nhỏ, gặp được và nhận ra cậu ở trên đường cũng không kì lạ gì.</w:t>
      </w:r>
    </w:p>
    <w:p>
      <w:pPr>
        <w:pStyle w:val="BodyText"/>
      </w:pPr>
      <w:r>
        <w:t xml:space="preserve">Hàn Hiểu chỉ cười không nói chuyện, cậu không muốn tiếp xúc với những người quân đội cấp cao, cái này sẽ gây nguy hiểm với thân phận của cậu.</w:t>
      </w:r>
    </w:p>
    <w:p>
      <w:pPr>
        <w:pStyle w:val="BodyText"/>
      </w:pPr>
      <w:r>
        <w:t xml:space="preserve">Viện trưởng tiếp tục giới thiệu với Blair, “Blair, vị này cậu chắc chắn không biết rồi, anh ấy là nhân viên mới của bệnh viện chúng tôi, vị này là bác sĩ Louli Yanas vừa mới được từ tinh cầu chỉ huy điều tới đây, y thuật của anh ta và Akeler có thể nói là ngang tài ngang sức, bên cạnh là phu nhân Jassmine và con trai Rio. Louli, vị này là quân đoàn trưởng Blair Don.”</w:t>
      </w:r>
    </w:p>
    <w:p>
      <w:pPr>
        <w:pStyle w:val="BodyText"/>
      </w:pPr>
      <w:r>
        <w:t xml:space="preserve">“Xin chào, rất vui khi được gặp mọi người.” Lần này Blair chủ động chào hỏi.</w:t>
      </w:r>
    </w:p>
    <w:p>
      <w:pPr>
        <w:pStyle w:val="BodyText"/>
      </w:pPr>
      <w:r>
        <w:t xml:space="preserve">“Chúng tôi cũng rất vui khi được gặp anh, quân đoàn trưởng Blair.” Louli cười trả lời.</w:t>
      </w:r>
    </w:p>
    <w:p>
      <w:pPr>
        <w:pStyle w:val="BodyText"/>
      </w:pPr>
      <w:r>
        <w:t xml:space="preserve">Jassmine kéo cánh tay Louli mỉm cười nhìn động tác giữa họ, cô thích người thông minh, mà vị quân đoàn trưởng trẻ tuổi này lại là người thông minh, từ trong tình huống diệt trừ phiến loạn ở tinh cầu Latour gần đây mà xem xét, cho dù là quân đoàn trưởng thông minh này hay là quân đội mà anh ta lãnh đạo mà lại chỉ dùng ở tinh cầu Latour thì lại quá đáng tiếc, đợi sau khi mọi việc được giải quyết cô sẽ đề nghị với Công tước điều bọn họ về tinh cầu chỉ huy, tài nguyên thì không nên bị lãng phí.</w:t>
      </w:r>
    </w:p>
    <w:p>
      <w:pPr>
        <w:pStyle w:val="BodyText"/>
      </w:pPr>
      <w:r>
        <w:t xml:space="preserve">Mấy người lớn bắt đầu nói chuyện với nhau, đối với Hàn Hiều thì lại rất vô vị, lúc này Rio kéo cánh tay cậu, chỉ vào khu đồ ăn ở trong sảnh, sau đó hai đứa trẻ lén lút rời khỏi phạm vi của đám người lớn, chạy thẳng đến khu mỹ thực.</w:t>
      </w:r>
    </w:p>
    <w:p>
      <w:pPr>
        <w:pStyle w:val="BodyText"/>
      </w:pPr>
      <w:r>
        <w:t xml:space="preserve">Đến khu đồ ăn Hàn Hiểu làm một dĩa lớn cho mình, đương nhiên cậu cũng không quên làm cho Rio một dĩa, hai người núp ở góc khuất bắt đầu ăn. Hàn Hiểu không ăn cơm tối bây giờ thật sự rất đói, cho nên tướng ăn cũng không thể nói là ưu mỹ, Rio vừa ăn đầy tao nhã vừa rút một chiếc khăn tay từ trong túi ra thỉnh thoảng lau khóe miệng cho Hàn Hiểu, sau khi ngốn nga ngốn nghiến hết một dĩa thức ăn, cuối cùng Hàn Hiểu cũng thấy no rồi, nhưng mà đồ ăn thật sự rất ngon, cậu đứng dậy đi đến khu đồ ăn tính lấy thêm một ít nữa, lúc này cậu phát hiện trên một cái bàn trong khu mỹ thực đang để rất nhiều lọ thủy tinh, trong những cái lọ này đựng đầy chất lỏng nhiều màu sắc, Hàn Hiểu cảm thấy rất mới lạ.</w:t>
      </w:r>
    </w:p>
    <w:p>
      <w:pPr>
        <w:pStyle w:val="BodyText"/>
      </w:pPr>
      <w:r>
        <w:t xml:space="preserve">“Đó là trà trái cây!” Rio không biết khi nào thì đã đi đến sau lưng cậu.</w:t>
      </w:r>
    </w:p>
    <w:p>
      <w:pPr>
        <w:pStyle w:val="BodyText"/>
      </w:pPr>
      <w:r>
        <w:t xml:space="preserve">“Trà trái cây?” Hàn Hiểu quay đầu nhìn Rio kinh ngạc hỏi</w:t>
      </w:r>
    </w:p>
    <w:p>
      <w:pPr>
        <w:pStyle w:val="BodyText"/>
      </w:pPr>
      <w:r>
        <w:t xml:space="preserve">“Là một loại thức uống mà phụ nữ rất thích, nguyên liệu chủ yếu là trái cây.” Rio cười trả lời.</w:t>
      </w:r>
    </w:p>
    <w:p>
      <w:pPr>
        <w:pStyle w:val="BodyText"/>
      </w:pPr>
      <w:r>
        <w:t xml:space="preserve">“Thật sao! Có ngon không?” Đôi mắt của Hàn Hiểu phát sáng nhìn những thức uống đó hỏi</w:t>
      </w:r>
    </w:p>
    <w:p>
      <w:pPr>
        <w:pStyle w:val="BodyText"/>
      </w:pPr>
      <w:r>
        <w:t xml:space="preserve">“Tôi không biết, tôi vẫn chưa uống qua, tôi chỉ là đã từng nhìn thấy giới thiệu về nó ở trong sách.” Rio xoa đầu Hàn Hiểu trả lời</w:t>
      </w:r>
    </w:p>
    <w:p>
      <w:pPr>
        <w:pStyle w:val="BodyText"/>
      </w:pPr>
      <w:r>
        <w:t xml:space="preserve">“A! Thì ra là vậy!” Hèn chi Rio biết</w:t>
      </w:r>
    </w:p>
    <w:p>
      <w:pPr>
        <w:pStyle w:val="BodyText"/>
      </w:pPr>
      <w:r>
        <w:t xml:space="preserve">“A! Đúng rồi, cậu đợi một lát.” Rio gọi Hàn Hiểu lại, cầm lấy một cái ly đi về phía bàn trà trái cây, cho mỗi loại một ít trà trái cây vào trong ly, đến khi ly sắp đầy, Rio không bỏ nữa, các loại thức uống đầy màu sắc ở trong ly lúc này từng tầng từng tầng hòa quyện vào nhau, vô cùng đẹp mắt. Rio nhận lấy dĩa thức ăn trong tay hàn Hiểu, đưa cái ly đó cho Hàn Hiểu cười nói, “ Cậu cầm cái này nhìn đi, tôi đi lấy một ít thức ăn cho cậu.” nói xong xoay người đi vào khu mỹ thực một lần nữa, chỉ là trong cái khoảnh khắc xoay người đi thì khóe miệng của anh có hơi cong lên.</w:t>
      </w:r>
    </w:p>
    <w:p>
      <w:pPr>
        <w:pStyle w:val="BodyText"/>
      </w:pPr>
      <w:r>
        <w:t xml:space="preserve">“Được!” Lúc này Hàn Hiểu đã bị màu sắc hoa mỹ trong tay mê hoặc rồi.</w:t>
      </w:r>
    </w:p>
    <w:p>
      <w:pPr>
        <w:pStyle w:val="BodyText"/>
      </w:pPr>
      <w:r>
        <w:t xml:space="preserve">Cậu nhìn cái ly xinh đẹp trong tay, trong nháy mắt cậu đột nhiên muốn biết mùi vị của thức uống này có ngon giống như màu sắc của nó không, thế là cậu dè dặt uống một ít, chua chua ngọt ngọt rất ngon, quả nhiên là thứ phụ nữ thích uống, vì vậy cậu tiếp tục uống một ngụm, sau đó cậu cứ uống từng ngụm từng ngụm, khi mà đồ uống trong ly sắp hết rồi thì Rio quay trở lại.</w:t>
      </w:r>
    </w:p>
    <w:p>
      <w:pPr>
        <w:pStyle w:val="BodyText"/>
      </w:pPr>
      <w:r>
        <w:t xml:space="preserve">“Trời đất!” Rio để cái dĩa trong tay xuống, giành lấy cái ly trong tay Hàn Hiểu, nhưng đáng tiếc nước trong ly đã sắp hết rồi, “Không phải chỉ để cho cậu xem thôi sao! Sao cậu lại uống hết rồi!”</w:t>
      </w:r>
    </w:p>
    <w:p>
      <w:pPr>
        <w:pStyle w:val="BodyText"/>
      </w:pPr>
      <w:r>
        <w:t xml:space="preserve">“Sao vậy, rất ngon mà!” Hàn Hiểu ợ một cái nói</w:t>
      </w:r>
    </w:p>
    <w:p>
      <w:pPr>
        <w:pStyle w:val="BodyText"/>
      </w:pPr>
      <w:r>
        <w:t xml:space="preserve">Rio thở dài, bất đắc dĩ nói với Hàn Hiểu, “Cray, trà trái cây là một loại rượu trái cây, trên sách nói tác dụng chậm của nó rất ghê gớm.”</w:t>
      </w:r>
    </w:p>
    <w:p>
      <w:pPr>
        <w:pStyle w:val="BodyText"/>
      </w:pPr>
      <w:r>
        <w:t xml:space="preserve">Cái gì?! Nụ cười của Hàn Hiểu cứng lại, không phải chứ! Cái thứ chua chua ngọt ngọt này lại là rượu à, ông trời, không lẽ ông muốn hại tôi sao! Cậu đột nhiên nhớ đến kiếp trước về thành tích vĩ đại sau khi uống say lúc còn ở trên Địa Cầu, theo như những người cùng đi uống rượu với cậu hình dung thì sau khi cậu uống say sẽ rượu say loạn tính bất kì chuyện gì cũng làm được, lần đáng sợ nhất chính là cậu gặp nam thì ca hát gặp nữ thì ôm hôn, hết lần này tới lần khác cậu vẫn bị một ly rượu đánh gục, nếu như ở đây cũng giống như vậy thì sau này cậu làm sao làm người đây! Mình chỉ thình thoảng tham ăn một lần, Ông trời ơi! Đến ông cũng muốn tôi trả cái giá lớn như vậy sao!</w:t>
      </w:r>
    </w:p>
    <w:p>
      <w:pPr>
        <w:pStyle w:val="BodyText"/>
      </w:pPr>
      <w:r>
        <w:t xml:space="preserve">Trong lúc lòng Hàn Hiểu vẫn còn đang cằn nhằn nguyền rủa ông trời thì rượu đã thấm lên đầu rồi, cậu cảm thấy hình như mặt nóng lên rồi, đầu cũng càng ngày càng trở nên mê man rồi, Rio ở trước mắt cũng từ từ từ một người biến thành 2 người, rồi 3 người, cậu thấy cả người Rio bắt đầu lung lay, lập tức ngã vào trong lòng Rio, cậu biết cậu say rồi, tửu lượng của cơ thể này giống với kiếp trước của cậu, nằm ở trong lòng Rio cậu dùng hết một phần tỉnh táo cuối cùng, ngắt quãng nói: “Nhanh, nhanh mang tôi về nhà.”</w:t>
      </w:r>
    </w:p>
    <w:p>
      <w:pPr>
        <w:pStyle w:val="BodyText"/>
      </w:pPr>
      <w:r>
        <w:t xml:space="preserve">“Được!” Rio trả lời, anh cầm lấy thẻ nhận dạng bấm số của Louli: “Cha, Cray uống nhầm rượu say mất rồi, bây giờ con đưa cậu ấy về nhà, cha giải thích với chú Akeler một chút.” Nói xong Rio liền thu lại thẻ nhận dạng, nửa ôm nửa đỡ Hàn Hiểu đi về, thật ra bây giờ anh rất muốn dùng kiểu ôm công chúa để ôm Hàn Hiểu về, nhưng ai biểu anh bây giờ là người “ yếu ớt nhiều bệnh” chứ.</w:t>
      </w:r>
    </w:p>
    <w:p>
      <w:pPr>
        <w:pStyle w:val="BodyText"/>
      </w:pPr>
      <w:r>
        <w:t xml:space="preserve">Về đến nhà Yanas, Rio ôm Hàn Hiểu lên trên giường, đắp chăn cho cậu, Rio ngồi bên giường đang suy nghĩ có nên đi làm một ít canh giải rượu không, để cho Hàn Hiểu uống, Hàn Hiểu lúc này vẫn đang ngủ mê man, vậy chủ ý của nah không thành rồi.</w:t>
      </w:r>
    </w:p>
    <w:p>
      <w:pPr>
        <w:pStyle w:val="BodyText"/>
      </w:pPr>
      <w:r>
        <w:t xml:space="preserve">Chính vào lúc này, chợt mở to mắt ngồi dậy, cậu cầm cổ áo của Rio dùng lực kéo lại, cả người Rio ngã lên trên giường, Hàn Hiểu nhân đó đè lên.</w:t>
      </w:r>
    </w:p>
    <w:p>
      <w:pPr>
        <w:pStyle w:val="BodyText"/>
      </w:pPr>
      <w:r>
        <w:t xml:space="preserve">Khuôn mặt đỏ rực của Hàn Hiểu, ánh mắt vẫn mơ mơ màng màng như cũ, hơi thở đều mang theo mùi rượu, cậu nhìn Rio giận dữ nói: “A, Akasi, anh là tên khốn nạn.”</w:t>
      </w:r>
    </w:p>
    <w:p>
      <w:pPr>
        <w:pStyle w:val="BodyText"/>
      </w:pPr>
      <w:r>
        <w:t xml:space="preserve">Rio bị đè nghe thấy lời Hàn Hiểu, sửng sốt một chút liền hé ra nụ cười xinh đẹp.</w:t>
      </w:r>
    </w:p>
    <w:p>
      <w:pPr>
        <w:pStyle w:val="Compact"/>
      </w:pPr>
      <w:r>
        <w:t xml:space="preserve">ậy chue63 lcu1 này vẫn đang ngủ mê man, đi làm một ít canh giải rượu không, c, như màu sắc của nó không,</w:t>
      </w:r>
      <w:r>
        <w:br w:type="textWrapping"/>
      </w:r>
      <w:r>
        <w:br w:type="textWrapping"/>
      </w:r>
    </w:p>
    <w:p>
      <w:pPr>
        <w:pStyle w:val="Heading2"/>
      </w:pPr>
      <w:bookmarkStart w:id="37" w:name="chương-15-rượu-say-loạn-tính"/>
      <w:bookmarkEnd w:id="37"/>
      <w:r>
        <w:t xml:space="preserve">15. Chương 15: Rượu Say Loạn Tính</w:t>
      </w:r>
    </w:p>
    <w:p>
      <w:pPr>
        <w:pStyle w:val="Compact"/>
      </w:pPr>
      <w:r>
        <w:br w:type="textWrapping"/>
      </w:r>
      <w:r>
        <w:br w:type="textWrapping"/>
      </w:r>
      <w:r>
        <w:t xml:space="preserve">Đối với kẻ mạnh mà nói, bị Bá Vương ngạnh thượng cung cũng là một kỹ thuật sống.</w:t>
      </w:r>
    </w:p>
    <w:p>
      <w:pPr>
        <w:pStyle w:val="BodyText"/>
      </w:pPr>
      <w:r>
        <w:t xml:space="preserve">Trong phòng ngủ nhà Yanas, Rio và Hàn Hiểu một trên một dưới giằng co nhau đầy im ắng, một đôi mắt hung ác mê man, còn một thì lại ôn nhu giảo hoạt.</w:t>
      </w:r>
    </w:p>
    <w:p>
      <w:pPr>
        <w:pStyle w:val="BodyText"/>
      </w:pPr>
      <w:r>
        <w:t xml:space="preserve">“Ợ……!” Đột nhiên Hàn Hiểu ợ một cái, phá vỡ sự im lặng này, cậu loạng choạng cả người, dùng sức lắc lắc đầu, hy vọng có thể tập trung lực chú ý duy trì vẻ mặt giận dữ đầy khí thế, nhưng cồn lại khiến cho não của cậu càng thêm lộn xộn. Nắm lấy cổ áo của Rio, những ký ức trong quá khứ ở tinh cầu Landis đột nhiên xuất hiện ở trong đầu cậu, nghĩ đến cuộc sống trốn trốn tránh tránh trong mấy năm nay, nước mắt từ từ chảy xuống gương mặt của cậu, nhìn người đang bị cậu đè ở bên dưới, cậu thuật sự cảm thấy mình rất là uất ức.</w:t>
      </w:r>
    </w:p>
    <w:p>
      <w:pPr>
        <w:pStyle w:val="BodyText"/>
      </w:pPr>
      <w:r>
        <w:t xml:space="preserve">“A, Akasi, anh là đồ khốn, đồ khốn kiếp, anh, anh như thế nào có thể, có thể đối với tôi như vậy! Ô……! Đang nói cậu bỗng dưng òa khóc, những cái đấm tay không ngừng đánh vào ngực Rio, nếu như Hàn Hiểu lúc tỉnh táo nhất định sẽ không làm những việc giống phụ nữ như thế này, đây quả thật là một cô gái nhỏ chịu nhiều ấm ức đang khóc lóc kể lể với người yêu.</w:t>
      </w:r>
    </w:p>
    <w:p>
      <w:pPr>
        <w:pStyle w:val="BodyText"/>
      </w:pPr>
      <w:r>
        <w:t xml:space="preserve">“Ừ…..!” Rio thở dài, Đối với kẻ mạnh mà nói, bị Bá Vương ngạnh thượng cung cũng là một kỹ thuật sống! Giơ tay lên nhẹ nhàng vỗ vỗ lưng của người đang khóc òa trong lòng anh, an ủi em ấy, tiếng khóc của Hàn Hiểu từ từ nhỏ dần, đến cuối cùng trở thành từng tiếng từng tiếng thút thít nhỏ.</w:t>
      </w:r>
    </w:p>
    <w:p>
      <w:pPr>
        <w:pStyle w:val="BodyText"/>
      </w:pPr>
      <w:r>
        <w:t xml:space="preserve">Qua một trận phát tiết khóc lóc, tâm tình của Hàn Hiểu dường như đã ổn định lại, nhưng cái đầu không nghe lời của cậu vẫn không ngừng phát ra những hình ảnh trong quá khứ, hình như cồn đã đào lên hết những sợ hãi và uất ức trong lòng cậu ra, vành mắt của cậu ướn ướt lại, “Anh, anh ăn hiếp tôi, anh có biết lúc đầu tôi đau, đau đến như thế nào không, lúc đó tôi còn cho rằng mình sắp chết rồi, anh có biết, có biết hay không, Ô……! Anh còn dùng tiền để làm nhục tôi!” Hàn Hiểu đang khóc thút thít lại một lần nữa nắm chặt cổ áo của Rio lên án, cậu nỗ lực để cho giọng điệu của mình có thể hung dữ lên, nhưng nghe như thế nào cũng đều cảm thấy rất là đáng thương.</w:t>
      </w:r>
    </w:p>
    <w:p>
      <w:pPr>
        <w:pStyle w:val="BodyText"/>
      </w:pPr>
      <w:r>
        <w:t xml:space="preserve">“Xin lỗi, anh sai rồi!” Rio nghe thấy những lời nói đầy ấm ứt và sợ hãi của Hàn Hiểu, anh thật lòng xin lỗi Hàn Hiểu, lúc đầu Nayar không có nói sai, việc này đả kích quá lớn với tiểu gia hỏa.</w:t>
      </w:r>
    </w:p>
    <w:p>
      <w:pPr>
        <w:pStyle w:val="BodyText"/>
      </w:pPr>
      <w:r>
        <w:t xml:space="preserve">“Anh đương nhiên, đương nhiên sai rồi, anh sai, không chỉ sai như vậy thôi đâu.” Hàn Hiểu nghĩ đến cái gì đó, gương mặt đang say rượu bỗng đầy giận dữ, tay nắm lấy cổ áo càng thêm chặt, “Anh nói xem, anh dựa vào cái gì không cho tôi liên lạc với chị Hanna, dựa vào cái gì? Anh, anh xem thường tôi, anh xem tôi giống, giống như con vật được nuôi trong nhà, xem thành công cụ sinh sản, tôi, ợ….., tôi hận anh, hận anh…..!”</w:t>
      </w:r>
    </w:p>
    <w:p>
      <w:pPr>
        <w:pStyle w:val="BodyText"/>
      </w:pPr>
      <w:r>
        <w:t xml:space="preserve">“Xin lỗi, nhưng từ trước đến giờ anh chưa từng nghĩ như vậy, em tin anh đi..….!” Rio cười khổ nói, cho đến bây giờ anh đều không biết trong lòng tiểu gia hỏa sẽ nghĩ như vậy, để cho cậu có suy nghĩ như vậy quả thật anh phạm sai lầm rồi.</w:t>
      </w:r>
    </w:p>
    <w:p>
      <w:pPr>
        <w:pStyle w:val="BodyText"/>
      </w:pPr>
      <w:r>
        <w:t xml:space="preserve">“Tôi không tin anh, ngay cả con mình mà anh còn không muốn bảo vệ!” Nhắc đến con mình, giọng của Hàn Hiểu bỗng to lên, nói lên những oán hận trong lòng cậu.</w:t>
      </w:r>
    </w:p>
    <w:p>
      <w:pPr>
        <w:pStyle w:val="BodyText"/>
      </w:pPr>
      <w:r>
        <w:t xml:space="preserve">“Anh không có, anh yêu bọn nhỏ!” Rio nhìn Hàn Hiểu, trái tim sắt đá cho tới giờ đã biết đau rồi, tiểu gia hỏa của anh khi đó phải chịu nhiều áp lực như vậy sao! Nhưng anh lại hoàn toàn không biết.</w:t>
      </w:r>
    </w:p>
    <w:p>
      <w:pPr>
        <w:pStyle w:val="BodyText"/>
      </w:pPr>
      <w:r>
        <w:t xml:space="preserve">“Nhưng anh lại không, không hứa với tôi! Tôi sợ, tôi rất sợ! Ô…..!” Nói đến đây Hàn Hiểu lại khóc ở trong lòng Rio.</w:t>
      </w:r>
    </w:p>
    <w:p>
      <w:pPr>
        <w:pStyle w:val="BodyText"/>
      </w:pPr>
      <w:r>
        <w:t xml:space="preserve">“Xin lỗi, anh xin lỗi……!” Rio lúc này chỉ có thể từng câu từng câu xin lỗi Hàn Hiểu, một tay nhẹ vỗ về cái đầu nhỏ trong ngực.</w:t>
      </w:r>
    </w:p>
    <w:p>
      <w:pPr>
        <w:pStyle w:val="BodyText"/>
      </w:pPr>
      <w:r>
        <w:t xml:space="preserve">Sau khi Hàn Hiểu phát tiết xong, chợt ngẩng đầu lên, đôi mắt mông lung đầy nước hung hẵng trợn lên nhìn Rio, “Nếu xin lỗi có tác dụng thì còn cần cảnh sát để làm gì!”</w:t>
      </w:r>
    </w:p>
    <w:p>
      <w:pPr>
        <w:pStyle w:val="BodyText"/>
      </w:pPr>
      <w:r>
        <w:t xml:space="preserve">Rio nghe thấy lời Hàn Hiểu, nhướng mày lên, “Vậy em định làm gì?”</w:t>
      </w:r>
    </w:p>
    <w:p>
      <w:pPr>
        <w:pStyle w:val="BodyText"/>
      </w:pPr>
      <w:r>
        <w:t xml:space="preserve">“Tôi, tôi muốn báo thù, báo thù anh, hì hì! Anh lúc đầu đối xử với tôi như thế nào thì bây giờ tôi đối với, ợ….., anh như vậy!” Tiếng ợ đầy mùi rượu, nhiều lần phá hoại bầu không khí.</w:t>
      </w:r>
    </w:p>
    <w:p>
      <w:pPr>
        <w:pStyle w:val="BodyText"/>
      </w:pPr>
      <w:r>
        <w:t xml:space="preserve">“A! Phải không! Vậy em còn đợi gì nữa!” Một nụ cười xinh đẹp đầy mị hoặc xuất hiện trên gương mặt của Rio, hay tay để ở trên giường, cả người đều tràn đầy cái cảm giác, đến đi, nhanh đến đây đi, anh đã đợi rất lâu rồi.</w:t>
      </w:r>
    </w:p>
    <w:p>
      <w:pPr>
        <w:pStyle w:val="BodyText"/>
      </w:pPr>
      <w:r>
        <w:t xml:space="preserve">Nhìn thấy nụ cười của Rio, Hàn Hiểu cảm thấy bản thân mình bị xem thường, cậu lập tức thẳng người dậy ngồi lên trên người Rio, nhưng trong suốt hành trình cậu cũng suýt ngã mấy lần, là do Rio đỡ lấy lưng của cậu cậu mới làm xong động tác này.</w:t>
      </w:r>
    </w:p>
    <w:p>
      <w:pPr>
        <w:pStyle w:val="BodyText"/>
      </w:pPr>
      <w:r>
        <w:t xml:space="preserve">Hàn Hiểu ngồi trên người Rio, xê dịch cái mông, được rồi, tất cả đều đã được chuẩn bị tốt, vào chủ đề chính thôi.</w:t>
      </w:r>
    </w:p>
    <w:p>
      <w:pPr>
        <w:pStyle w:val="BodyText"/>
      </w:pPr>
      <w:r>
        <w:t xml:space="preserve">Cậu cười hai tiếng tự cho là thô bỉ, hai tay nắm lấy cổ áo sơ mi của Rio, dùng hết sức kéo, cúc áo sơ mi lại không đứt.</w:t>
      </w:r>
    </w:p>
    <w:p>
      <w:pPr>
        <w:pStyle w:val="BodyText"/>
      </w:pPr>
      <w:r>
        <w:t xml:space="preserve">Hàn Hiểu: “……..”</w:t>
      </w:r>
    </w:p>
    <w:p>
      <w:pPr>
        <w:pStyle w:val="BodyText"/>
      </w:pPr>
      <w:r>
        <w:t xml:space="preserve">Rio: “…………”</w:t>
      </w:r>
    </w:p>
    <w:p>
      <w:pPr>
        <w:pStyle w:val="BodyText"/>
      </w:pPr>
      <w:r>
        <w:t xml:space="preserve">Hàn Hiểu nhìn chằm chằm áo sơ mi của người phía dưới, trong lòng quắn quýt lại.</w:t>
      </w:r>
    </w:p>
    <w:p>
      <w:pPr>
        <w:pStyle w:val="BodyText"/>
      </w:pPr>
      <w:r>
        <w:t xml:space="preserve">Không phải chứ! Trong ti vi nói chỉ cần nhẹ nhàng kéo một cái thì cúc áo sẽ bay tứ tung mà, sao đến lượt cái người này thì lại không động đậy chứ! Là do chất lượng cái áo sơ mi quá tốt, hay là lúc nãy sức lực của cậu quá yếu, nếu không thì thử lại. Thế là Hàn Hiểu lấy hết sức kéo, áo sơ mi vẫn không bị hư hại một chút nào, lại dùng sức kéo cổ áo, cúc áo vẫn ở vị trí cũ.</w:t>
      </w:r>
    </w:p>
    <w:p>
      <w:pPr>
        <w:pStyle w:val="BodyText"/>
      </w:pPr>
      <w:r>
        <w:t xml:space="preserve">Hàn Hiểu tức giận rồi, nhớ lúc trước Công tước đại nhân xé áo của cậu vô cùng đơn giản, nhưng sao đến lượt cậu lại khó đến như thế vậy.</w:t>
      </w:r>
    </w:p>
    <w:p>
      <w:pPr>
        <w:pStyle w:val="BodyText"/>
      </w:pPr>
      <w:r>
        <w:t xml:space="preserve">“Haha……., đừng gấp, không thể xé, thì em cứ từ từ mở ra, dù sao anh cũng không thể chạy được mà!” Rio cười nhắc nhở Hàn Hiểu</w:t>
      </w:r>
    </w:p>
    <w:p>
      <w:pPr>
        <w:pStyle w:val="BodyText"/>
      </w:pPr>
      <w:r>
        <w:t xml:space="preserve">Đúng a! Nghe thấy lời Rio hai mắt của Hàn Hiểu phát sáng lên, xé không đứt thì có thể mở mà, đây là cúc áo chứ không phải là khóa mật mã, thế là cậu lại bắt đầu cố gắng.</w:t>
      </w:r>
    </w:p>
    <w:p>
      <w:pPr>
        <w:pStyle w:val="BodyText"/>
      </w:pPr>
      <w:r>
        <w:t xml:space="preserve">Nhưng cậu quên mất cậu uống say rồi, ngón tay cơ bản không nghe lời, trong tay nắm cúc áo nhưng không thể nào mở được, cúc áo nho nhỏ trong tay cậu không ngừng tuột xuống, Hàn Hiểu càng mở càng luống cuống, cuối cùng dứt khoát nắm lấy cúc áo muốn rút nó từ trên áo xuống, nhưng đáng buồn là, cậu vẫn không rút ra được, Hàn Hiểu nhìn cúc áo không nói được một lời nào.</w:t>
      </w:r>
    </w:p>
    <w:p>
      <w:pPr>
        <w:pStyle w:val="BodyText"/>
      </w:pPr>
      <w:r>
        <w:t xml:space="preserve">Lúc này không nói ra lời còn có Rio, anh thấy Hàn Hiểu nhìn chằm chằm cúc áo sơ mi đến ngốc luôn rồi, bất đắc dĩ nhìn trần nhà phòng ngủ, sau đó nhẹ nhàng duỗi một tay ra nắm lấy một góc áo sơ mi kéo, cúc áo sơ mi toàn bộ đều bay mất, đê lộ ra một lồng ngực trắng noãn.</w:t>
      </w:r>
    </w:p>
    <w:p>
      <w:pPr>
        <w:pStyle w:val="BodyText"/>
      </w:pPr>
      <w:r>
        <w:t xml:space="preserve">Hàn Hiểu thấy vậy rất vui mừng, làn da thịt trắng nõn như tuyết đó, vây quanh hai điểm hồng anh, càng tăng thêm vẻ diễm lệ cho làn da trắng đó.</w:t>
      </w:r>
    </w:p>
    <w:p>
      <w:pPr>
        <w:pStyle w:val="BodyText"/>
      </w:pPr>
      <w:r>
        <w:t xml:space="preserve">Trong lúc nhất thời cậu nhìn cảnh đẹp này đến ngây dại, Rio động đậy người mình, nhắc nhở Hàn Hiểu ở trên, nếu không hành động còn đợi gì nữa! Thế là Hàn Hiểu to gan vươn ngón tay có chút run rẩy ra, sờ lên làn da trắng nõn đó, “Ai….”cậu thở dài đầy đắc ý, nhẵn nhịn trơn bóng giống như cậu tưởng tượng, có chút cứng nhưng lại có tính đàn hồi, Hàn Hiểu đưa mặt áp lên trên đó giống như môt con mèo nhỏ cọ xát, a, thoải mái thật.</w:t>
      </w:r>
    </w:p>
    <w:p>
      <w:pPr>
        <w:pStyle w:val="BodyText"/>
      </w:pPr>
      <w:r>
        <w:t xml:space="preserve">Ách…. Không đúng, bây giờ không phải là lúc thoải mái, cậu thiếu chút nữa thì quên mất chính sự rồi, thế là cậu cười từ trong lồng ngực Rio ngồi thẳng dậy, nói với Rio: “Bây giờ tôi muốn thượng, thương anh, không cho, không cho phản kháng! Ợ….”</w:t>
      </w:r>
    </w:p>
    <w:p>
      <w:pPr>
        <w:pStyle w:val="BodyText"/>
      </w:pPr>
      <w:r>
        <w:t xml:space="preserve">“Được, anh không phản kháng!” Rio không nhịn được cười đồng ý</w:t>
      </w:r>
    </w:p>
    <w:p>
      <w:pPr>
        <w:pStyle w:val="BodyText"/>
      </w:pPr>
      <w:r>
        <w:t xml:space="preserve">“Tôi, tôi không tin anh.” Hàn Hiểu ngẩng đầu cố gắng nhớ lại những kẻ xấu trong ti vi ở kiếp trước làm thế nào để đối phó với sự phản kháng của kẻ bị hại, a! dùng quần áo cột hai tay của kẻ bị hại, thế rồi cậu vừa động đậy người kéo lấy áo sơ mi của Rio lên vừa lầm bầm nói: “Vẫn là trói anh lại an toàn hơn.”</w:t>
      </w:r>
    </w:p>
    <w:p>
      <w:pPr>
        <w:pStyle w:val="BodyText"/>
      </w:pPr>
      <w:r>
        <w:t xml:space="preserve">Nhìn hành động của cậu, Rio nhíu mày lại, rất phối hợp nâng người lên, để Hàn Hiểu dễ dàng lấy áo ra.</w:t>
      </w:r>
    </w:p>
    <w:p>
      <w:pPr>
        <w:pStyle w:val="BodyText"/>
      </w:pPr>
      <w:r>
        <w:t xml:space="preserve">Hàn Hiểu không dễ dàng gì mời lấy được cái áo của Rio vào tay, sau đó vòng mấy vòng trên cổ tay của Rio, xem như là đã trói xong, mệt mỏi nằm thẳng người thở hổn hển.</w:t>
      </w:r>
    </w:p>
    <w:p>
      <w:pPr>
        <w:pStyle w:val="BodyText"/>
      </w:pPr>
      <w:r>
        <w:t xml:space="preserve">Tôi kháo! Cái việc này mệt người như vậy sao! Thật không phải là thứ người làm mà!</w:t>
      </w:r>
    </w:p>
    <w:p>
      <w:pPr>
        <w:pStyle w:val="BodyText"/>
      </w:pPr>
      <w:r>
        <w:t xml:space="preserve">Ngược lại nhìn cái người bị trói, giơ cao hai tay nằm ở dưới người Hàn Hiểu, nhìn Hàn Hiểu thở hổn hển, cả nửa ngày không làm gì cả, cuối cùng không nhịn được nói, “Em cũng đã trói rồi, có phải nên làm hành động được rồi không?!”</w:t>
      </w:r>
    </w:p>
    <w:p>
      <w:pPr>
        <w:pStyle w:val="BodyText"/>
      </w:pPr>
      <w:r>
        <w:t xml:space="preserve">Hàn Hiểu: “………”</w:t>
      </w:r>
    </w:p>
    <w:p>
      <w:pPr>
        <w:pStyle w:val="BodyText"/>
      </w:pPr>
      <w:r>
        <w:t xml:space="preserve">Cái người bị hại này có phải quá chủ động rồi không! Nhưng mà lúc này đầu óc hỗn loạn của Hàn Hiểu không nghĩ được như vậy, cậu chỉ cho rằng Rio đang trêu cười cậu, cho rằng Rio đang chế giễu cậu không có sức không làm gì được anh ta cả, cho nên cậu giận rồi, dùng sức cắn một cái ở trên ngực của anh ta, người phía dưới cũng phối hợp kêu rên, Hàn Hiểu rất đắc ý cười lên, cho anh xem thường tôi!</w:t>
      </w:r>
    </w:p>
    <w:p>
      <w:pPr>
        <w:pStyle w:val="BodyText"/>
      </w:pPr>
      <w:r>
        <w:t xml:space="preserve">Nhưng mà, thật sự rất thơm nha! Cơ ngực xinh đẹp này tỏa ra một mùi hương rất kì diệu, mê hoặc lấy Hàn Hiểu, cậu không nhịn được liếm lên cơ ngực trắng nõn xinh đẹp này! A, đầu lưỡi của cậu cảm nhận được vị ngọt, lại liếm ở chỗ khác, thật sự có vị ngọt, chẳng lẽ Công tước đại nhân còn thoa mật ong lên người sao? Đầu óc hồ đồ của Hàn Hiểu cũng trở nên 囧 do cái ý nghĩ này rồi! Bỏ đi không nghĩ nữa tiếp tục thôi!</w:t>
      </w:r>
    </w:p>
    <w:p>
      <w:pPr>
        <w:pStyle w:val="BodyText"/>
      </w:pPr>
      <w:r>
        <w:t xml:space="preserve">Hàn Hiểu gặm lên làn da trắng như tuyết đó lại hít vào mấy cái, hiệu quả kinh ngạc bỗng xuất hiện, trên cơ ngực trắng ngần của Rio xuất hiện một màu đỏ tím đầy mê hoặc, mà Rio cũng không nén được rên lên một tiếng, hô hấp ở ngực cũng càng ngày càng lớn. Nhìn lại đồng chí Hàn Hiểu của chúng ta giống như tìm thấy trò chơi rất vui vậy, nằm ở trên người Rio cố gắng hôn, làn da trắng đó rất nhanh liền đầy dấu răng của Hàn Hiểu cùng vết tích màu đỏ tím, sau đó còn không biết sống chết cười mãi không ngừng.</w:t>
      </w:r>
    </w:p>
    <w:p>
      <w:pPr>
        <w:pStyle w:val="BodyText"/>
      </w:pPr>
      <w:r>
        <w:t xml:space="preserve">Trong mắt Rio tràn đầy * * (trong bản gốc để cái hình này, editor cũng không hiểu nghĩa là gì nữa), anh nhắm mắt lại hưởng thụ sự ngọt ngào trên người, anh bây giờ đã hoàn toàn hiểu cái gì là tự lấy đá kê vào chân mình, 4 năm trước trong bữa tiệc rượu của Ida trưởng lão, đối mặt với rất nhiều mỹ nhân lõa thể, trúng phải mê dược anh vẫn có thể duy trì được thanh tĩnh, bỏ chạy, nhưng vừa gặp tiểu gia hỏa thì không thể nào chịu được nữa, lúc đó cậu vẫn còn nhỏ, bây giờ nghĩ lại lúc đó chắc chắn không phải là tác dụng củ mê dược.</w:t>
      </w:r>
    </w:p>
    <w:p>
      <w:pPr>
        <w:pStyle w:val="BodyText"/>
      </w:pPr>
      <w:r>
        <w:t xml:space="preserve">Tiểu gia hỏa chính là mê dược thúc đẩy của anh, hơn nữa còn có tác dụng cả đời.</w:t>
      </w:r>
    </w:p>
    <w:p>
      <w:pPr>
        <w:pStyle w:val="BodyText"/>
      </w:pPr>
      <w:r>
        <w:t xml:space="preserve">Hàn Hiểu thấy rất không thoải mái, đúng vậy, cậu cảm thấy cái mông của cậu không thoải mái, cậu từ trong ngực Rio ngẩng đầu lên, động đậy cái mông nhỏ, nhưng cái cảm giác bị cái gì đó đâm vào không những không thuyên giảm mà còn có xu hướng tăng lên, bởi vì vật cứng cứng ở dưới mông cậu lại to ra rồi.</w:t>
      </w:r>
    </w:p>
    <w:p>
      <w:pPr>
        <w:pStyle w:val="BodyText"/>
      </w:pPr>
      <w:r>
        <w:t xml:space="preserve">Rốt cuộc thì là cái gì đây, chạm vào khó chịu như vậy, Hàn Hiểu nhăn mày cánh tay nhỏ sờ lên cái vật cứng dài dài đó, chỉ trong nháy mắt, Rio chợt mở to hai mắt, “dùng” một tiếng đánh rơi bộ quần áo trên tay, dục hỏa khi nhìn Hàn Hiểu giống như muốn thêu chay cả người cậu, sau đó ôm lấy người cậu lăn người lại, đè Hàn Hiểu ở bên dưới, hôn lấy cái miệng nhỏ đang mở ra kinh ngạc, duỗi cái lưỡi vào bên trong, áp sát cái lưỡi đang né tránh ở trong miệng.</w:t>
      </w:r>
    </w:p>
    <w:p>
      <w:pPr>
        <w:pStyle w:val="BodyText"/>
      </w:pPr>
      <w:r>
        <w:t xml:space="preserve">Rio tham lam hút lấy đôi môi ngọt ngào của Hàn Hiểu, hận không thể nuốt cậu vào trong bụng, Hàn Hiểu lúc đầu còn nức nở kháng nghị, càng về sau hoàn toàn không có âm thanh, Rio thấy không thích hợp, cũng buông tha cho đôi môi xinh đẹp ấy, nâng người lên nhìn, lập tức khóc không ra nước mắt.</w:t>
      </w:r>
    </w:p>
    <w:p>
      <w:pPr>
        <w:pStyle w:val="BodyText"/>
      </w:pPr>
      <w:r>
        <w:t xml:space="preserve">Vào cái lúc mấu chốt như thế này, Hàn Hiểu vậy mà lại ngủ mất rồi.</w:t>
      </w:r>
    </w:p>
    <w:p>
      <w:pPr>
        <w:pStyle w:val="BodyText"/>
      </w:pPr>
      <w:r>
        <w:t xml:space="preserve">Bỏ đi, như vậy cũng tốt, tiểu gia hỏa vẫn chưa thành niên, bây giờ vẫn không thể ăn được, Rio nhìn cái đống hỗn độn trước ngực, vừa lòng gật gật đầu, không uổng công anh bỏ hết mọi năng lực phòng ngự trên người mình.</w:t>
      </w:r>
    </w:p>
    <w:p>
      <w:pPr>
        <w:pStyle w:val="BodyText"/>
      </w:pPr>
      <w:r>
        <w:t xml:space="preserve">Xoay mình lần nữa, Rio ôm Hàn Hiểu vào trong ngực, nỗ lực kiềm chế ham muốn của bản thân, thở dài, chính là cái cảm giác ấm áp thơm mát này, anh nhớ 4 năm rồi, cuối cùng cũng đã trở lại trong lòng anh.</w:t>
      </w:r>
    </w:p>
    <w:p>
      <w:pPr>
        <w:pStyle w:val="BodyText"/>
      </w:pPr>
      <w:r>
        <w:t xml:space="preserve">Ôm Hàn Hiểu ở trên giường, Rio nhìn thấy quần áo ở dưới đất, anh nhướng mày lên, ôm Hàn Hiểu ở trong lòng, hai tay của anh hợp lại với nhau, một tay ở trong không trong búng một cái, quần áo lập tức bay vào trên tay anh, trói chặt tay anh lại, cái này tuyệt đối chặt hơn nhiều so với những cái quấn lung tung của Hàn Hiểu, làm xong mọi thứ, Rio ôm lấy Hàn Hiểu nhắm mắt lại.</w:t>
      </w:r>
    </w:p>
    <w:p>
      <w:pPr>
        <w:pStyle w:val="BodyText"/>
      </w:pPr>
      <w:r>
        <w:t xml:space="preserve">“A…….!”</w:t>
      </w:r>
    </w:p>
    <w:p>
      <w:pPr>
        <w:pStyle w:val="BodyText"/>
      </w:pPr>
      <w:r>
        <w:t xml:space="preserve">Một tiếng hét chói tai vang khắp phòng ngủ nhà Yanas đã phá vỡ sự an tĩnh của buổi sáng sớm, sau đó vợ chồng Yanas đón một nhà Brace của Hàn Hiểu đang chạy ào vào trong phòng ngủ của Rio, sau đó mọi người đều chết đứng hết, chuyện này là…!</w:t>
      </w:r>
    </w:p>
    <w:p>
      <w:pPr>
        <w:pStyle w:val="Compact"/>
      </w:pPr>
      <w:r>
        <w:t xml:space="preserve">Louli nhìn thân thể lão đại nhà mình không nhịn được khen ngợi, a! Chứng cứ phạm tội đầy đặc sắc!</w:t>
      </w:r>
      <w:r>
        <w:br w:type="textWrapping"/>
      </w:r>
      <w:r>
        <w:br w:type="textWrapping"/>
      </w:r>
    </w:p>
    <w:p>
      <w:pPr>
        <w:pStyle w:val="Heading2"/>
      </w:pPr>
      <w:bookmarkStart w:id="38" w:name="chương-16-vấn-đề-trách-nhiệm"/>
      <w:bookmarkEnd w:id="38"/>
      <w:r>
        <w:t xml:space="preserve">16. Chương 16: Vấn Đề Trách Nhiệm</w:t>
      </w:r>
    </w:p>
    <w:p>
      <w:pPr>
        <w:pStyle w:val="Compact"/>
      </w:pPr>
      <w:r>
        <w:br w:type="textWrapping"/>
      </w:r>
      <w:r>
        <w:br w:type="textWrapping"/>
      </w:r>
      <w:r>
        <w:t xml:space="preserve">Những hành động phi lễ khi không lấy kết hôn làm chính thì đều là đùa giỡn lưu manh, cho nên đùa cũng nên đưa ra danh phận.</w:t>
      </w:r>
    </w:p>
    <w:p>
      <w:pPr>
        <w:pStyle w:val="BodyText"/>
      </w:pPr>
      <w:r>
        <w:t xml:space="preserve">Trong phòng ngủ của Rio ở nhà Yanas, không khí vô cùng quỷ dị, mọi người tập trung tinh thần đờ người ra, Hàn Hiểu vẫn còn trong lòng Rio ngẩng đầu nhìn mọi người ở trước cửa, trải nghiệm được cái cảm giác kỳ diệu khi bị bắt gian tại giường, trong nhất thời vô cùng cảm khái.</w:t>
      </w:r>
    </w:p>
    <w:p>
      <w:pPr>
        <w:pStyle w:val="BodyText"/>
      </w:pPr>
      <w:r>
        <w:t xml:space="preserve">Rio tỉnh dậy, nhìn những người ở ngoài cửa, hơi lộ ra một nụ cười yếu ớt: “Mọi người, chào buổi sáng, ba, mẹ, con không sao!”</w:t>
      </w:r>
    </w:p>
    <w:p>
      <w:pPr>
        <w:pStyle w:val="BodyText"/>
      </w:pPr>
      <w:r>
        <w:t xml:space="preserve">Âm thanh yếu ớt này nháy mắt làm thức tỉnh những con người đó, Hàn Hiểu lập tức lui ra khỏi người Rio, Louli và Jassmine nhanh chóng bước về phía Rio, kiểm tra cơ thể cho Rio, một nhà Brace không nói một lời nào.</w:t>
      </w:r>
    </w:p>
    <w:p>
      <w:pPr>
        <w:pStyle w:val="BodyText"/>
      </w:pPr>
      <w:r>
        <w:t xml:space="preserve">Từ sáng sớm sau khi phát hiện bản thân mình ngủ cùng một người đàn ông đang khỏa thân, một tiếng thét chói tai vang lên theo quán tính, sau đó mọi người xông vào, trên thực tế do hôm qua uông rượu cái đầu vẫn đau mãi không ngừng, Hàn Hiểu vẫn chưa rõ chuyện gì đang xảy ra, nhưng vừa nhìn Rio, những dấu vết dâu tây cùng những dấu răng không đếm được trước ngực Rio, và đôi môi sưng đỏ, Hàn Hiểu nhẹ nhàng sờ lên môi mình, quả nhiên có chút đau, dùng cái đầu gối cũng biết đã xảy ra chuyện gì, đáng xấu hổ hơn nữa là cậu còn dùng áo sơ mi trói hai tay của Rio lại, để cậu đi chết đi! Cậu không còn mặt mũi nào để sống tiếp được nữa, nghĩ đến đây Hàn Hiểu ủ rũ cúi thấp đầu.</w:t>
      </w:r>
    </w:p>
    <w:p>
      <w:pPr>
        <w:pStyle w:val="BodyText"/>
      </w:pPr>
      <w:r>
        <w:t xml:space="preserve">Rất tốt, bản ghi chép mục phát điên vì rượu của cậu lại có thêm một cái mới, ông trời, ông quả nhiên muốn chống đối với tôi.</w:t>
      </w:r>
    </w:p>
    <w:p>
      <w:pPr>
        <w:pStyle w:val="BodyText"/>
      </w:pPr>
      <w:r>
        <w:t xml:space="preserve">Hàn Hiểu nhìn hai vợ chồng Yanas đang bận rộn ở bên giường, cậu lặng lẽ xuống giường, còn may quần áo trên người vẫn hoàn chỉnh, lại nhìn dáng vẻ yếu ớt của Rio, cho dù không có làm đến bước cuối cùng thì Rio cũng bị cậu chơi đùa quá sức rồi, cậu cúi thấp đầu áy náy đứng ở bên giường, một nhà Brace cũng đi đến bên Hàn Hiểu, Akeler sờ đầu Hàn Hiểu không nói tiếng nào cho cậu cỗ vũ, anh rất rõ cách làm người của con trai mình, trong đó nhất định có hiểu lẫm nào đó.</w:t>
      </w:r>
    </w:p>
    <w:p>
      <w:pPr>
        <w:pStyle w:val="BodyText"/>
      </w:pPr>
      <w:r>
        <w:t xml:space="preserve">Louli kiềm tra cơ thể Rio xong, thở ra một hơi.</w:t>
      </w:r>
    </w:p>
    <w:p>
      <w:pPr>
        <w:pStyle w:val="BodyText"/>
      </w:pPr>
      <w:r>
        <w:t xml:space="preserve">“Như thế nào?” Akeler lo lắng hỏi</w:t>
      </w:r>
    </w:p>
    <w:p>
      <w:pPr>
        <w:pStyle w:val="BodyText"/>
      </w:pPr>
      <w:r>
        <w:t xml:space="preserve">“Ngoại trừ hơi yếu ra, thì không sao cả, chỉ cần ở trên giường nghỉ ngơi một chút là được.” Louli miễn cưỡng cười nói với Akeler</w:t>
      </w:r>
    </w:p>
    <w:p>
      <w:pPr>
        <w:pStyle w:val="BodyText"/>
      </w:pPr>
      <w:r>
        <w:t xml:space="preserve">“Thật không! Vậy thì tốt quá rồi.” Akeler cũng xem như thở phào nhẹ nhõm.</w:t>
      </w:r>
    </w:p>
    <w:p>
      <w:pPr>
        <w:pStyle w:val="BodyText"/>
      </w:pPr>
      <w:r>
        <w:t xml:space="preserve">Hàn Hiểu đi đến trước mặt Rio, xấu hổ cúi đầu nói: “Xin lỗi, tôi….”</w:t>
      </w:r>
    </w:p>
    <w:p>
      <w:pPr>
        <w:pStyle w:val="BodyText"/>
      </w:pPr>
      <w:r>
        <w:t xml:space="preserve">Hàn Hiểu chưa nói xong, Rio liền ngắt lời cậu, “Không sao, cậu không sai gì cả, tôi không sao, đừng để ở trong lòng.” Nói xong nở nụ cười ôn hòa với Hàn Hiểu ( Vô sỉ)</w:t>
      </w:r>
    </w:p>
    <w:p>
      <w:pPr>
        <w:pStyle w:val="BodyText"/>
      </w:pPr>
      <w:r>
        <w:t xml:space="preserve">Nghe vậy, Hàn Hiểu càng thêm xấu hổ vô cùng, cái này quả thật không có sai, sai là ở chỗ mấy cái dấu đỏ thẫm.</w:t>
      </w:r>
    </w:p>
    <w:p>
      <w:pPr>
        <w:pStyle w:val="BodyText"/>
      </w:pPr>
      <w:r>
        <w:t xml:space="preserve">“Aiiii!” Nhìn dáng vẻ cam tâm tình nguyện của con trai mình, Louli bất đắc dĩ nói với Hàn Hiểu: “Cray, sức khỏe Rio không tốt, cần được nghỉ ngơi, chúng ta ra phòng khách nói chuyện được không!”</w:t>
      </w:r>
    </w:p>
    <w:p>
      <w:pPr>
        <w:pStyle w:val="BodyText"/>
      </w:pPr>
      <w:r>
        <w:t xml:space="preserve">“Dạ được!” Nhìn vẻ mặt suy yếu của Rio, Hàn Hiểu đồng ý với Louli</w:t>
      </w:r>
    </w:p>
    <w:p>
      <w:pPr>
        <w:pStyle w:val="BodyText"/>
      </w:pPr>
      <w:r>
        <w:t xml:space="preserve">“Jassmine, em ở lại chăm sóc Rio.” Louli quay đầu nói với vợ mình</w:t>
      </w:r>
    </w:p>
    <w:p>
      <w:pPr>
        <w:pStyle w:val="BodyText"/>
      </w:pPr>
      <w:r>
        <w:t xml:space="preserve">Jassmine phu nhân gật đầu, sau đó một đoàn người rời khỏi phòng ngủ của Rio</w:t>
      </w:r>
    </w:p>
    <w:p>
      <w:pPr>
        <w:pStyle w:val="BodyText"/>
      </w:pPr>
      <w:r>
        <w:t xml:space="preserve">Trong phòng khách, một nhà Brace ngồi trên ghế nệm dài, đối diện với Louli</w:t>
      </w:r>
    </w:p>
    <w:p>
      <w:pPr>
        <w:pStyle w:val="BodyText"/>
      </w:pPr>
      <w:r>
        <w:t xml:space="preserve">Hàn Hiểu và hai đứa con trai ngồi ở một bên, cúi thấp đầu, tỏ rõ cậu đã chuẩn bị đầy đủ để tiếp nhận cuộc thẩm vấn, nhưng làm cho cậu ấm ức nhất là, mọi việc của tối qua, cậu không hề có ấn tượng, bây giờ cậu căn bản không thể trả lời những câu hỏi của Louli.</w:t>
      </w:r>
    </w:p>
    <w:p>
      <w:pPr>
        <w:pStyle w:val="BodyText"/>
      </w:pPr>
      <w:r>
        <w:t xml:space="preserve">“Cray, con có thể nói cho chú biết, tối hôm qua giữa con và Rio đã xảy ra chuyện gì không?” Louli dịu dàng hỏi</w:t>
      </w:r>
    </w:p>
    <w:p>
      <w:pPr>
        <w:pStyle w:val="BodyText"/>
      </w:pPr>
      <w:r>
        <w:t xml:space="preserve">“Con, con uống say, không nhớ được gì cả.” Hàn Hiểu cúi đầu trả lời như ruồi muỗi, lúc này Hàn Hiểu thực sự rất muốn khóc!</w:t>
      </w:r>
    </w:p>
    <w:p>
      <w:pPr>
        <w:pStyle w:val="BodyText"/>
      </w:pPr>
      <w:r>
        <w:t xml:space="preserve">“A! Là vậy sao!” Louli tỏ ý hiểu rõ nói, “Thật sự không nhớ một chút nào hay sao?”</w:t>
      </w:r>
    </w:p>
    <w:p>
      <w:pPr>
        <w:pStyle w:val="BodyText"/>
      </w:pPr>
      <w:r>
        <w:t xml:space="preserve">Nghe thấy cau hỏi của Louli, Hàn Hiểu chỉ hận không có một cái lỗ cho cậu chui vào, cậu ủ rũ gật đầu, cậu thật sự không nhớ gì cả.</w:t>
      </w:r>
    </w:p>
    <w:p>
      <w:pPr>
        <w:pStyle w:val="BodyText"/>
      </w:pPr>
      <w:r>
        <w:t xml:space="preserve">Louli trầm tư một lát, “Vậy Akeler, chuyện này bỏ qua đi! Tôi nghĩ Cray cũng không phải cố ý, đứa nhỏ này như thế nào, chúng ta đều hiểu rất rõ, nếu không thì Rio cũng không thích thằng bé như vậy, đứa con này của tôi không phải là đứa có phúc khí!” Nói xong nhìn Hàn Hiểu đầy thâm ý, sau đó thở dài.</w:t>
      </w:r>
    </w:p>
    <w:p>
      <w:pPr>
        <w:pStyle w:val="BodyText"/>
      </w:pPr>
      <w:r>
        <w:t xml:space="preserve">“Louli, ý của anh là….!” Akeler đầy kinh ngạc trước lời nói của Louli.</w:t>
      </w:r>
    </w:p>
    <w:p>
      <w:pPr>
        <w:pStyle w:val="BodyText"/>
      </w:pPr>
      <w:r>
        <w:t xml:space="preserve">“Đúng vậy, ý của tôi chính là cái đứa con trai ngốc này của tôi vẫn luôn yêu thầm Cray.” Louli bất đắc dĩ nói</w:t>
      </w:r>
    </w:p>
    <w:p>
      <w:pPr>
        <w:pStyle w:val="BodyText"/>
      </w:pPr>
      <w:r>
        <w:t xml:space="preserve">Không, không phải chứ! Hàn Hiểu đầy kinh ngạc ngẩng đầu lên, trên mặt đủ sự ngạc nhiên, cái này quá đáng sợ rồi.</w:t>
      </w:r>
    </w:p>
    <w:p>
      <w:pPr>
        <w:pStyle w:val="BodyText"/>
      </w:pPr>
      <w:r>
        <w:t xml:space="preserve">Louli gật đầu nhấn mạnh với Hàn Hiều đây là sự thực, sau đó lại an ủi cậu nói: “Không sao đâu, con không cần phải có gánh nặng gì, thích con là việc của nó, chuyện lần này cũng không phải cố ý, cũng không gây ra hậu quả gì to lớn, con không cần phải chịu trách nhiệm.”</w:t>
      </w:r>
    </w:p>
    <w:p>
      <w:pPr>
        <w:pStyle w:val="BodyText"/>
      </w:pPr>
      <w:r>
        <w:t xml:space="preserve">Nghe thấy hai chữ “trách nhiệm”, trong đầu Hàn Hiểu lại hiện ra kịch bản phim truyền hình cẩu huyết, một người đàn ông uống say và một người phụ nữcó một đêm tình, sau đó người nữ tìm người đàn ông đó chịu trách nhiệm, người đàn ông vô sỉ trả lời: “Tôi uống say, không nhớ gì cả”. Cho nên người phụ nữ lớn tiếng hét lên: Uống say thì không cần chịu trách nhiệm sao?</w:t>
      </w:r>
    </w:p>
    <w:p>
      <w:pPr>
        <w:pStyle w:val="BodyText"/>
      </w:pPr>
      <w:r>
        <w:t xml:space="preserve">Hàn Hiểu cảm thấy cậu chính là cái người đàn ông vô sỉ đó.</w:t>
      </w:r>
    </w:p>
    <w:p>
      <w:pPr>
        <w:pStyle w:val="BodyText"/>
      </w:pPr>
      <w:r>
        <w:t xml:space="preserve">Chính vào lúc này, phu nhân Jassmine từ trong phòng ngủ đi ra, cô ngồi bân cạnh Louli, nhìn Hàn Hiểu nói: “Rio nói, mọi chuyện tối hôm qua không thể trách con, thằng bé hoàn toàn không có phản kháng, thằng bé tự nguyện, cho nên bảo con không nên để ở trong lòng, nhưng mà….” Nói tới đây nước mắt đã đầy trên mặt phu nhân Jassmine, “Nhưng mà Cray, con không thể không cho Rio một cơ hội, là một người mẹ, cô thật sự….”</w:t>
      </w:r>
    </w:p>
    <w:p>
      <w:pPr>
        <w:pStyle w:val="BodyText"/>
      </w:pPr>
      <w:r>
        <w:t xml:space="preserve">“Đủ rồi, Jassmine đừng nói nữa, thân thể của Rio em cũng biết, thằng bé không xứng với Cray.” Louli bi thương ngắt lời Jassmine</w:t>
      </w:r>
    </w:p>
    <w:p>
      <w:pPr>
        <w:pStyle w:val="BodyText"/>
      </w:pPr>
      <w:r>
        <w:t xml:space="preserve">“Chính vì như vậy nên em mới phải nói, cũng bời vì thân thể của Rio không thể đi bất kì nơi nào, cũng không tiếp xúc với nhiều người, sức khỏe của thằng bé càng ngày càng xấu, nhiều thì mấy năm, ít thì mấy tháng….., lúc trước thằng bé không có người nó thích, còn bây giờ thì có rồi, em không muốn con trai của em khi đến điểm cuối của cuộc đời, ngay cả tình cảm vui vẻ ngọt ngào nhất cũng chưa được trải qua, như vậy anh bảo người làm mẹ như em làm sao có thể không đau đây!” Jassmine vừa nói vừa khóc không thành tiếng.</w:t>
      </w:r>
    </w:p>
    <w:p>
      <w:pPr>
        <w:pStyle w:val="BodyText"/>
      </w:pPr>
      <w:r>
        <w:t xml:space="preserve">“Sức khỏe của Rio đã xấu đến như vậy rồi sao?” Akeler kinh ngạc hỏi Louli.</w:t>
      </w:r>
    </w:p>
    <w:p>
      <w:pPr>
        <w:pStyle w:val="BodyText"/>
      </w:pPr>
      <w:r>
        <w:t xml:space="preserve">Louli thở dài, im lặng gật đầu “gần đây tôi đang nghiên cứu hệ thống tuần hoàn của con người, để có thể kéo dài sinh mạng cho Rio.”</w:t>
      </w:r>
    </w:p>
    <w:p>
      <w:pPr>
        <w:pStyle w:val="BodyText"/>
      </w:pPr>
      <w:r>
        <w:t xml:space="preserve">“Được rồi, đề tôi giúp anh, chúng ta cùng nhau nghiên cứu.” Akeler nhìn Louli nói đầy khẳng định.</w:t>
      </w:r>
    </w:p>
    <w:p>
      <w:pPr>
        <w:pStyle w:val="BodyText"/>
      </w:pPr>
      <w:r>
        <w:t xml:space="preserve">“Cảm ơn anh, Akeler.” Nghe thấy, Louli hé ra nụ cười chân thật đầu tiên của ngày hôm nay</w:t>
      </w:r>
    </w:p>
    <w:p>
      <w:pPr>
        <w:pStyle w:val="BodyText"/>
      </w:pPr>
      <w:r>
        <w:t xml:space="preserve">Hàn Hiểu ngồi kế bên cũng lâm vào suy nghĩ của mình, cuộc đời giống nhau đến như vậy! Nhanh thì mấy năm, ít thì chỉ có thể là mấy tháng ngăn ngủi, một bên là kết cuộc của một cuộc sống, một bên là điểm cuối tự do của bản thân mình, đều giống nhau chưa từng hưởng thụ qua tư vị ngọt ngào của tình yêu, từ một phương diện nào đó mà nói cậu và Rio thật đúng là tuyệt phối.</w:t>
      </w:r>
    </w:p>
    <w:p>
      <w:pPr>
        <w:pStyle w:val="BodyText"/>
      </w:pPr>
      <w:r>
        <w:t xml:space="preserve">Cậu cũng từng nghĩ đến chuyện tìm một cô gái đáng yêu, yêu đương lãng mạn, sau đó làm thành một gia đình hạnh phúc, nhưng tất cả mọi thứ đều biến thành bọt biển sau khi cậu gặp Công tước đại nhân, không phải cậu không muốn nghĩ tới, mà là cậu không thể.Trong lòng Hàn Hiểu xuất hiện một tia không cam lòng.</w:t>
      </w:r>
    </w:p>
    <w:p>
      <w:pPr>
        <w:pStyle w:val="BodyText"/>
      </w:pPr>
      <w:r>
        <w:t xml:space="preserve">Rio không giống như vậy, bọn họ có nỗi băn khoăn, phiền muộn giống nhau, hơn nữa trải qua sự tiếp xúc trong mấy ngày này thì không phải cậu không có tình cảm với Rio, cậu có nên cho Rio cũng như cho bản thân cậu một cơ hội không! Nhưng mà….!Hàn Hiểu nghĩ đến đây torng lòng vẫn đầy sự do dự.</w:t>
      </w:r>
    </w:p>
    <w:p>
      <w:pPr>
        <w:pStyle w:val="BodyText"/>
      </w:pPr>
      <w:r>
        <w:t xml:space="preserve">Cậu ngẩng đầu nhìn Karina, hy vọng mẹ có thể cho cậu ý kiến.</w:t>
      </w:r>
    </w:p>
    <w:p>
      <w:pPr>
        <w:pStyle w:val="BodyText"/>
      </w:pPr>
      <w:r>
        <w:t xml:space="preserve">Karina vỗ tay Hàn Hiểu nói,: “ Con trai, chuyện này con tự mình quyết định, cho dù con muốn làm cái gì, mẹ và cha con đều sẽ ủng hộ con!”</w:t>
      </w:r>
    </w:p>
    <w:p>
      <w:pPr>
        <w:pStyle w:val="BodyText"/>
      </w:pPr>
      <w:r>
        <w:t xml:space="preserve">Hàn Hiểu cảm thấy mắt cậu có chút ướt rồi, có ba mẹ ở đây, thật tốt.</w:t>
      </w:r>
    </w:p>
    <w:p>
      <w:pPr>
        <w:pStyle w:val="BodyText"/>
      </w:pPr>
      <w:r>
        <w:t xml:space="preserve">Hai đứa nhỏ ngồi bên cạnh Hàn Hiểu nhìn thấy mẹ mình rõ ràng đã mềm lòng rồi, còn do dự không quyết, hai đứa nhỏ nhìn nhau, quyết định cho thêm tí lửa.</w:t>
      </w:r>
    </w:p>
    <w:p>
      <w:pPr>
        <w:pStyle w:val="BodyText"/>
      </w:pPr>
      <w:r>
        <w:t xml:space="preserve">“Lance, tại sao ông Louli nói mẹ không cần chịu trách nhiệm! Lẽ nào có trách nhiệm gì cần mẹ gánh hay sao!” tiểu Hera mở to đôi mắt trong suốt nhìn anh trai.</w:t>
      </w:r>
    </w:p>
    <w:p>
      <w:pPr>
        <w:pStyle w:val="BodyText"/>
      </w:pPr>
      <w:r>
        <w:t xml:space="preserve">“Em không nhìn thấy mẹ và chú Rio không mặc quần áo ngủ chung một chỗ sao! Trên mạng nói, hai người không mặc quần áo ngủ chung với nhau, thì phải có một người trong đó chịu trách nhiệm, nếu không thì chính là đùa giỡn lưu manh.” trên mặt Lance giống như đang viết ‘em ngay cả cái này cũng không hiểu’ nhìn nói với Hera</w:t>
      </w:r>
    </w:p>
    <w:p>
      <w:pPr>
        <w:pStyle w:val="BodyText"/>
      </w:pPr>
      <w:r>
        <w:t xml:space="preserve">Cái này mạng nào nói trời, Hàn Hiểu tức giận, đây tuyệt đối là gây tổn hại đến mầm non tương lai của Tổ quốc mà, trở về đề cho cậu biết cái này là từ trên mạng nào đưa ra cậu nhất định sẽ đi tố cáo, còn có cái gì mà không mặc quần áo ngủ chung với nhau, cậu rõ ràng là ăn mặc rất chỉnh tề mà, như thế nào có thể không tôn trọng sự thực dữ vậy.</w:t>
      </w:r>
    </w:p>
    <w:p>
      <w:pPr>
        <w:pStyle w:val="BodyText"/>
      </w:pPr>
      <w:r>
        <w:t xml:space="preserve">“A! Vậy ông Louli nói mẹ có thể không cần phụ trách, vậy sau này em không mặc quần áo ngủ chung với người khác cũng không cần phụ trách sao?”tiểu Hera chân thật hỏi anh trai</w:t>
      </w:r>
    </w:p>
    <w:p>
      <w:pPr>
        <w:pStyle w:val="BodyText"/>
      </w:pPr>
      <w:r>
        <w:t xml:space="preserve">“Không được, tuyệt đối không được!” Hàn Hiểu nóng nảy, chuyện này quá nghiêm trọng rồi.</w:t>
      </w:r>
    </w:p>
    <w:p>
      <w:pPr>
        <w:pStyle w:val="BodyText"/>
      </w:pPr>
      <w:r>
        <w:t xml:space="preserve">“Nhưng rõ ràng mẹ không cần chịu trách nhiệm mà!” tiểu Hera mâm mê cái miệng nhỏ của mình nói</w:t>
      </w:r>
    </w:p>
    <w:p>
      <w:pPr>
        <w:pStyle w:val="BodyText"/>
      </w:pPr>
      <w:r>
        <w:t xml:space="preserve">“Ai nói mẹ không chịu trách nhiệm, bây giờ mẹ tuyên bố cho mọi người biết, chú Rio của con bắt đầu từ bây giờ sẽ là bạn trai của mẹ. Cho nên sau này con không thể không chịu trách nhiệm, biết chưa hả!”</w:t>
      </w:r>
    </w:p>
    <w:p>
      <w:pPr>
        <w:pStyle w:val="BodyText"/>
      </w:pPr>
      <w:r>
        <w:t xml:space="preserve">Vừa dứt lời, cả phòng một mảnh im lặng, lúc này Hàn Hiểu mới ý thức được mình vừa nói những gì, trong chốc lát cả khuôn mặt đều đỏ lên rồi, nhất thời vô cùng xấu hổ.</w:t>
      </w:r>
    </w:p>
    <w:p>
      <w:pPr>
        <w:pStyle w:val="BodyText"/>
      </w:pPr>
      <w:r>
        <w:t xml:space="preserve">“Rio anh ấy ngủ chưa, con có thể đi xem anh ấy một lát không?” Hàn Hiểu cúi thấp đầu, không nhìn mọi người xung quanh, quá mất mặt rồi</w:t>
      </w:r>
    </w:p>
    <w:p>
      <w:pPr>
        <w:pStyle w:val="BodyText"/>
      </w:pPr>
      <w:r>
        <w:t xml:space="preserve">“Ách! Có lẽ vẫn chưa ngủ, khi cô đi ra, thằng bé vẫn vô cùng lo lắng cho con, cho nên không ngủ được.” phu nhân Jassmine cầm cái khăn tay nhỏ, một giọt nước mắt còn đọng trên hàng mi như muốn rớt xuống.</w:t>
      </w:r>
    </w:p>
    <w:p>
      <w:pPr>
        <w:pStyle w:val="BodyText"/>
      </w:pPr>
      <w:r>
        <w:t xml:space="preserve">“A! Vậy con đi xem anh ấy!” Nói xong như bỏ trốn chạy ào vào trong phòng ngủ Rio.</w:t>
      </w:r>
    </w:p>
    <w:p>
      <w:pPr>
        <w:pStyle w:val="BodyText"/>
      </w:pPr>
      <w:r>
        <w:t xml:space="preserve">Trong đại sảnh, yên lặng rất lâu, đột nhiên Louli đứng dậy, cúi người xuống thật sâu với nhà Brace</w:t>
      </w:r>
    </w:p>
    <w:p>
      <w:pPr>
        <w:pStyle w:val="BodyText"/>
      </w:pPr>
      <w:r>
        <w:t xml:space="preserve">Akeler lập tức đứng dậy, “Anh làm gì vậy, Louli.”</w:t>
      </w:r>
    </w:p>
    <w:p>
      <w:pPr>
        <w:pStyle w:val="BodyText"/>
      </w:pPr>
      <w:r>
        <w:t xml:space="preserve">“Tôi thay Rio cảm ơn mọi người.”</w:t>
      </w:r>
    </w:p>
    <w:p>
      <w:pPr>
        <w:pStyle w:val="BodyText"/>
      </w:pPr>
      <w:r>
        <w:t xml:space="preserve">“Louli, anh đừng như vậy, đây là quyết định của bọn nhỏ, không có quan hệ gì với chúng ta. Hơn nữa việc này vốn dĩ chính là lỗi của Cray nhà chúng tôi.”</w:t>
      </w:r>
    </w:p>
    <w:p>
      <w:pPr>
        <w:pStyle w:val="BodyText"/>
      </w:pPr>
      <w:r>
        <w:t xml:space="preserve">“Không, tôi đương nhiên nên cảm ơn nàh các anh, sức khỏe của Rio…”</w:t>
      </w:r>
    </w:p>
    <w:p>
      <w:pPr>
        <w:pStyle w:val="BodyText"/>
      </w:pPr>
      <w:r>
        <w:t xml:space="preserve">“Được rồi, chuyện của bọn nhỏ cứ để bon nhỏ tự mình lựa chọn, chúng ta không cần lo nhiều như vậy, còn không bằng chúng ta ngồi xuống bàn về đề tài nghiên cứu thì hay hơn.” Akeler nhân Louli ngồi lên ghế nói, “Được!” Louli cưới đồng ý</w:t>
      </w:r>
    </w:p>
    <w:p>
      <w:pPr>
        <w:pStyle w:val="BodyText"/>
      </w:pPr>
      <w:r>
        <w:t xml:space="preserve">Lúc này hai nhà đã bắt đầu hòa hợp nói chuyện, mãi cho đến khi Hàn Hiểu từ trong phòng Rio đi ra.</w:t>
      </w:r>
    </w:p>
    <w:p>
      <w:pPr>
        <w:pStyle w:val="Compact"/>
      </w:pPr>
      <w:r>
        <w:t xml:space="preserve">Vợ chồng Yanas tiễn cả nhà Brace vào đến tận nhà, trở vào nhà mình, vừa đóng cửa lại, trong nhà liền vang lên tiếng reo hò.</w:t>
      </w:r>
      <w:r>
        <w:br w:type="textWrapping"/>
      </w:r>
      <w:r>
        <w:br w:type="textWrapping"/>
      </w:r>
    </w:p>
    <w:p>
      <w:pPr>
        <w:pStyle w:val="Heading2"/>
      </w:pPr>
      <w:bookmarkStart w:id="39" w:name="chương-17-yêu-đương-thượng"/>
      <w:bookmarkEnd w:id="39"/>
      <w:r>
        <w:t xml:space="preserve">17. Chương 17: Yêu Đương (thượng)</w:t>
      </w:r>
    </w:p>
    <w:p>
      <w:pPr>
        <w:pStyle w:val="Compact"/>
      </w:pPr>
      <w:r>
        <w:br w:type="textWrapping"/>
      </w:r>
      <w:r>
        <w:br w:type="textWrapping"/>
      </w:r>
      <w:r>
        <w:t xml:space="preserve">Yêu đương là một môn học, người dù thông minh đến cỡ nào thì cũng có khuyết điểm ở phương diện này, đặc biệt là những người không rõ ràng thân phận của người yêu mình.</w:t>
      </w:r>
    </w:p>
    <w:p>
      <w:pPr>
        <w:pStyle w:val="BodyText"/>
      </w:pPr>
      <w:r>
        <w:t xml:space="preserve">Công tước đại nhân gần đây rất buồn phiền, không dễ dàng gì dùng thủ đoạn bất chính mới có thể đạt được cái địa vị bạn trai, thế nhưng sau đó thì sao? Nhìn từng ngày trôi qua, anh và Hàn Hiểu chỉ dừng lại ở việc nắm tay, chiếm một ít tiện nghi, tình cảm lại không có một chút tiến triển nào. Công tước đại nhân thuận lợi càn quét ngàn quân trên chiến trường vũ trụ giờ phát sầu rồi.</w:t>
      </w:r>
    </w:p>
    <w:p>
      <w:pPr>
        <w:pStyle w:val="BodyText"/>
      </w:pPr>
      <w:r>
        <w:t xml:space="preserve">Louli cầm một cuốn sách sách đẩy cửa ra, khuôn mặt tươi cười đi thẳng đến chỗ Rio.</w:t>
      </w:r>
    </w:p>
    <w:p>
      <w:pPr>
        <w:pStyle w:val="BodyText"/>
      </w:pPr>
      <w:r>
        <w:t xml:space="preserve">“Công tước, tôi nghĩ bây giờ chắc ngài đang cần quyển sách này.” Louli vừa nói vừa đưa sách tới</w:t>
      </w:r>
    </w:p>
    <w:p>
      <w:pPr>
        <w:pStyle w:val="BodyText"/>
      </w:pPr>
      <w:r>
        <w:t xml:space="preserve">Rio nhận lấy cuốn sách, nhìn thoáng qua, đứang dậy tán thưởng vỗ vai Louli, “Nayar, ta nghe tiểu gia hỏa nói Hera rất có hứng thú với các loại thuốc, đợi sau khi một nhà chúng tôi quay về thành chủ, tôi sẽ tìm một thầy giáo chính thức cho thằng bé.”</w:t>
      </w:r>
    </w:p>
    <w:p>
      <w:pPr>
        <w:pStyle w:val="BodyText"/>
      </w:pPr>
      <w:r>
        <w:t xml:space="preserve">Hai mắt Louli phát sáng, đây đúng là cơ hội tốt để được chung sống với tiểu dị nhân, “Công tước, tôi nghĩ tôi có thể đảm nhiệm được chức vụ này.”</w:t>
      </w:r>
    </w:p>
    <w:p>
      <w:pPr>
        <w:pStyle w:val="BodyText"/>
      </w:pPr>
      <w:r>
        <w:t xml:space="preserve">Rio không nói gì, chỉ là nhếch khóe môi lên rồi vỗ vai Louli.</w:t>
      </w:r>
    </w:p>
    <w:p>
      <w:pPr>
        <w:pStyle w:val="BodyText"/>
      </w:pPr>
      <w:r>
        <w:t xml:space="preserve">Louli kích động rồi.</w:t>
      </w:r>
    </w:p>
    <w:p>
      <w:pPr>
        <w:pStyle w:val="BodyText"/>
      </w:pPr>
      <w:r>
        <w:t xml:space="preserve">Cầm lấy sách, Rio loại bỏ phiền não trong nhiều ngày nay, xoay người đi vào trong phòng ngủ.</w:t>
      </w:r>
    </w:p>
    <w:p>
      <w:pPr>
        <w:pStyle w:val="BodyText"/>
      </w:pPr>
      <w:r>
        <w:t xml:space="preserve">“Jassmine, người trẻ tuổi bây giờ thích hoa gì!” Công tước đại nhân vào một bữa tối nào đó đưa ra câu hỏi cho nữ phó quan của mình.</w:t>
      </w:r>
    </w:p>
    <w:p>
      <w:pPr>
        <w:pStyle w:val="BodyText"/>
      </w:pPr>
      <w:r>
        <w:t xml:space="preserve">Jassmine suy nghĩ một lát, “Công tước, cái này còn tùy thuộc vào từng người! Nhưng mà những người nhiệt tình thông thường sẽ thích màu đỏ đoàn tụ vui vẻ, người hay xấu hổ ngại ngùng có lẽ sẽ thích Bạch Luy Đế! (tên một loại hoa hay sao, tìm trên baidu không thấy)</w:t>
      </w:r>
    </w:p>
    <w:p>
      <w:pPr>
        <w:pStyle w:val="BodyText"/>
      </w:pPr>
      <w:r>
        <w:t xml:space="preserve">“Nga! Như vậy sao!” Tiểu gia hỏa chắc chắn không phải là một người nhiệt tình, “Jassmine, sáng ngày mai giúp ta chuẩn bị một bó Bạch Luy Đế.”</w:t>
      </w:r>
    </w:p>
    <w:p>
      <w:pPr>
        <w:pStyle w:val="BodyText"/>
      </w:pPr>
      <w:r>
        <w:t xml:space="preserve">“Vâng, Công tước!”</w:t>
      </w:r>
    </w:p>
    <w:p>
      <w:pPr>
        <w:pStyle w:val="BodyText"/>
      </w:pPr>
      <w:r>
        <w:t xml:space="preserve">Ngày hôm sau, Rio cầm một bó hoa Bạch Luy Đế tới ấn chuông cửa nhà Hàn Hiểu.</w:t>
      </w:r>
    </w:p>
    <w:p>
      <w:pPr>
        <w:pStyle w:val="BodyText"/>
      </w:pPr>
      <w:r>
        <w:t xml:space="preserve">Karina đi ra mở cửa, nhìn thấy bó hoa trong tay Rio kinh ngạc hỏi,: “Woa! Một bó hoa thật là xinh đẹp! Tặng cho Cray nhà dì có phải không!”</w:t>
      </w:r>
    </w:p>
    <w:p>
      <w:pPr>
        <w:pStyle w:val="BodyText"/>
      </w:pPr>
      <w:r>
        <w:t xml:space="preserve">“Dạ vâng, dì Karina.” Karina dịch người để Rio đi vào, đóng của xong liền cùng Rio đi vào trong nhà, “Cray, nhanh ra đây đi con, Rio tới rồi.”</w:t>
      </w:r>
    </w:p>
    <w:p>
      <w:pPr>
        <w:pStyle w:val="BodyText"/>
      </w:pPr>
      <w:r>
        <w:t xml:space="preserve">Hàn Hiểu nhanh chóng từ trong phòng đi ra,Rio nhìn thấy liền lập tức ra nghênh đón.</w:t>
      </w:r>
    </w:p>
    <w:p>
      <w:pPr>
        <w:pStyle w:val="BodyText"/>
      </w:pPr>
      <w:r>
        <w:t xml:space="preserve">“Cái này….Cái này tặng em!” Rio đưa bó hoa trong tay ra, Công tước đại nhân từ trước đến nay vẫn chưa tặng hoa cho ai bao giờ đã có chút ngượng ngùng.</w:t>
      </w:r>
    </w:p>
    <w:p>
      <w:pPr>
        <w:pStyle w:val="BodyText"/>
      </w:pPr>
      <w:r>
        <w:t xml:space="preserve">“Cám ơn….!” Nhận bó hoa, Hàn Hiểu nhếch miệng nói</w:t>
      </w:r>
    </w:p>
    <w:p>
      <w:pPr>
        <w:pStyle w:val="BodyText"/>
      </w:pPr>
      <w:r>
        <w:t xml:space="preserve">Bạch Luy Đế là loài hoa đại diện cho tình cảm trong sáng, tươi đẹp ở đế quốc Landis. nhưng từ trước đến giờ Hàn Hiểu không thể nào thích nổi nó, bởi vì cho dù là vẻ ngoài của nó hay là hương thơm của nó đều giống với loài cỏ chuyên dùng để tảo mộ trên Địa Cầu, hơn nữa, vừa nhìn thấy loài hoa này cậu liền nghĩ ngay đến hoàn cảnh của mình, …. Đây đúng thật là buồn rầu!</w:t>
      </w:r>
    </w:p>
    <w:p>
      <w:pPr>
        <w:pStyle w:val="BodyText"/>
      </w:pPr>
      <w:r>
        <w:t xml:space="preserve">“Em không thích!” Ánh mắt sắc bén của Rio trong chốc lát liền nhìn ra được cái gương mặt nho nhỏ không vui của Hàn Hiểu</w:t>
      </w:r>
    </w:p>
    <w:p>
      <w:pPr>
        <w:pStyle w:val="BodyText"/>
      </w:pPr>
      <w:r>
        <w:t xml:space="preserve">“Không, em rất thích.” Hàn Hiểu miễn cưỡng cười với Rio, liền quay đầu giao hoa cho Karina “Mẹ, mẹ giúp con tìm cái bình cắm hoa vào.”</w:t>
      </w:r>
    </w:p>
    <w:p>
      <w:pPr>
        <w:pStyle w:val="BodyText"/>
      </w:pPr>
      <w:r>
        <w:t xml:space="preserve">“Được!” Karina nhận hoa vừa tán tưởng sự tuyệt đẹp của hoa vừa vui vẻ đi tìm bình hoa.</w:t>
      </w:r>
    </w:p>
    <w:p>
      <w:pPr>
        <w:pStyle w:val="BodyText"/>
      </w:pPr>
      <w:r>
        <w:t xml:space="preserve">Hiển nhiên, Karina càng thích hoa này hơn Hàn Hiểu</w:t>
      </w:r>
    </w:p>
    <w:p>
      <w:pPr>
        <w:pStyle w:val="BodyText"/>
      </w:pPr>
      <w:r>
        <w:t xml:space="preserve">Tản bộ xong,quay trở lai trong nhà, Rio nhìn chằm chằm vào phó quan của mình thật lâu, sau đó thở dài thật sâu: “Ai!…. Jassmine, tuy rằng ta bảo cô làm tốt quan hệ với các vị phu nhân xung quanh đây, nhưng mà lấy độ tuổi của giới quý tộc mà nói cô vẫn còn rất trẻ, không cần phải ngay cả thưởng thức cũng giống như bọn họ.”</w:t>
      </w:r>
    </w:p>
    <w:p>
      <w:pPr>
        <w:pStyle w:val="BodyText"/>
      </w:pPr>
      <w:r>
        <w:t xml:space="preserve">Jassmine: “……..”</w:t>
      </w:r>
    </w:p>
    <w:p>
      <w:pPr>
        <w:pStyle w:val="BodyText"/>
      </w:pPr>
      <w:r>
        <w:t xml:space="preserve">Dùng hoa để đạt được nụ cười của mỹ nhân – hoàn toàn thất bại.</w:t>
      </w:r>
    </w:p>
    <w:p>
      <w:pPr>
        <w:pStyle w:val="BodyText"/>
      </w:pPr>
      <w:r>
        <w:t xml:space="preserve">Chiêu thức 2 trong 100 chiêu theo đuổi vợ – dùng mỹ thực mê hoặc mỹ nhân</w:t>
      </w:r>
    </w:p>
    <w:p>
      <w:pPr>
        <w:pStyle w:val="BodyText"/>
      </w:pPr>
      <w:r>
        <w:t xml:space="preserve">Tuy rằng kế hoạch tặng hoa đã hoàn toàn thất bại, nhưng Rio không bỏ cuộc, anh tiện tay cầm lấy cuốn sách lật xem, hẹn một bữa ăn tối lãng mạn, ân, được! Gương mặt kinh ngạc vui vẻ của tiểu gia hỏa khi nhìn thấy đồ ăn ngon trong bữa tiệc Tết Hoa, đến bây giờ vẫn còn hiện rõ trước mắt Rio, sau khi ăn cơm xong, còn có thể cùng tiểu gia hỏa bên nhau đi trên đường nhìn bầu trời đêm xinh đẹp, cái này không thể nghi ngờ là cơ hội tốt để gia tăng tình cảm.</w:t>
      </w:r>
    </w:p>
    <w:p>
      <w:pPr>
        <w:pStyle w:val="BodyText"/>
      </w:pPr>
      <w:r>
        <w:t xml:space="preserve">Cho nên ngày hôm sau Rio liền hẹn Hàn Hiểu đi ăn tối, Hàn Hiểu cũng sảng khoái đồng ý.</w:t>
      </w:r>
    </w:p>
    <w:p>
      <w:pPr>
        <w:pStyle w:val="BodyText"/>
      </w:pPr>
      <w:r>
        <w:t xml:space="preserve">Buồi tối Rio đi đến nhà Brace đón Hàn Hiểu cùng đi đến phòng bao sương trong khách sạn duy nhất trên trấn.</w:t>
      </w:r>
    </w:p>
    <w:p>
      <w:pPr>
        <w:pStyle w:val="BodyText"/>
      </w:pPr>
      <w:r>
        <w:t xml:space="preserve">Ngọn đèn ấm áp, hoa tươi mỹ lệ, bài trí tinh xảo, âm nhạc lay động lòng người, khắp nơi đều là một bầu không khí hoa lệ lãng mạn.</w:t>
      </w:r>
    </w:p>
    <w:p>
      <w:pPr>
        <w:pStyle w:val="BodyText"/>
      </w:pPr>
      <w:r>
        <w:t xml:space="preserve">Hàn Hiểu ngồi đối diện Rio, những thứ sang trọng trước mắt làm cậu cảm thấy gò bó và căng thẳng. Trong trí nhớ hai đời của cậu, cậu chưa bao giờ được đến một nơi cao cấp như vậy, Hàn Hiểu cảm thấy mình giống như bà Lưu đi vào nhà quan vậy, bất kì lúc nào cũng có khả năng khiến mình xấu hổ.</w:t>
      </w:r>
    </w:p>
    <w:p>
      <w:pPr>
        <w:pStyle w:val="BodyText"/>
      </w:pPr>
      <w:r>
        <w:t xml:space="preserve">Rio vừa nhìn liền biết Hàn Hiểu thận trọng, câu nệ, tiểu gia hỏa xuất thân là tầng lớp bình dân, với hoàn cảnh như bây giờ nhất định sẽ không quen thuộc, không sao, sau này em ấy sẽ có cơ hội làm quen, “Cray, đừng lo lắng, chỉ là ăn một bữa cơm mà thôi, em cứ xem như đang ở nhà là được.”</w:t>
      </w:r>
    </w:p>
    <w:p>
      <w:pPr>
        <w:pStyle w:val="BodyText"/>
      </w:pPr>
      <w:r>
        <w:t xml:space="preserve">“Ân!” Sự tỉ mỉ và bao dung của Rio, khiến Hàn Hiểu dễ chịu được đi không ít.</w:t>
      </w:r>
    </w:p>
    <w:p>
      <w:pPr>
        <w:pStyle w:val="BodyText"/>
      </w:pPr>
      <w:r>
        <w:t xml:space="preserve">Người phục vụ chuyên nghiệp cầm lấy menu đi tới trước mặt Rio, cung kính khom lưng đưa menu lên, Rio nhận menu đưa cho Hàn Hiểu, “Em thích cái gì thì chọn đi!”</w:t>
      </w:r>
    </w:p>
    <w:p>
      <w:pPr>
        <w:pStyle w:val="BodyText"/>
      </w:pPr>
      <w:r>
        <w:t xml:space="preserve">“Không, không, em không biết, anh chọn đi!” Cái đầu nhỏ của Hàn Hiểu lắc mạnh giống như là cái trống lắc, kiến quyết không nhận nhiệm vụ này, đừng có giỡn, cậu chưa bao giờ đến những nơi cao cấp như thế này, tên của mấy món ăn đó nói không chừng ngay cả nghe cậu cũng chưa từng nghe nữa.</w:t>
      </w:r>
    </w:p>
    <w:p>
      <w:pPr>
        <w:pStyle w:val="BodyText"/>
      </w:pPr>
      <w:r>
        <w:t xml:space="preserve">Rio cười nhận lại menu, xem ra tiểu gia hỏa vẩn còn rất lo lắng!</w:t>
      </w:r>
    </w:p>
    <w:p>
      <w:pPr>
        <w:pStyle w:val="BodyText"/>
      </w:pPr>
      <w:r>
        <w:t xml:space="preserve">“Một phần cá chanh hun khói, một phần….”</w:t>
      </w:r>
    </w:p>
    <w:p>
      <w:pPr>
        <w:pStyle w:val="BodyText"/>
      </w:pPr>
      <w:r>
        <w:t xml:space="preserve">“Không được, cá chanh không được, cá chanh không tốt cho hệ tiêu hóa, có hại với thân thể của anh!” Hàn Hiểu ngắt lời Rio</w:t>
      </w:r>
    </w:p>
    <w:p>
      <w:pPr>
        <w:pStyle w:val="BodyText"/>
      </w:pPr>
      <w:r>
        <w:t xml:space="preserve">Sau khi biết rõ tình hình sức khỏe của Rio, cậu liền lên mạng tìm hiểu tình huống có liên quan, quả thật không tìm hiểu thì không biết, vừa tìm thì đã bị dọa cho giệt mình, bệnh tình của Rio không những đem lại rất nhiều bất tiện cho anh ấy, mà còn phải kiên kỵ rất nhiều món ngon, ăn bậy bạ cũng có thể lấy đi mạng của anh. Lúc đó cậu cảm thấy mạng sống của Rio hình như còn khổ hơn cậu.</w:t>
      </w:r>
    </w:p>
    <w:p>
      <w:pPr>
        <w:pStyle w:val="BodyText"/>
      </w:pPr>
      <w:r>
        <w:t xml:space="preserve">Rio từ menu ngẩng đầu lên, nở một nụ cười xinh đẹp với Hàn Hiểu, “Không sao, cái này gọi cho em!”</w:t>
      </w:r>
    </w:p>
    <w:p>
      <w:pPr>
        <w:pStyle w:val="BodyText"/>
      </w:pPr>
      <w:r>
        <w:t xml:space="preserve">Trong lòng Hàn Hiểu ấm áp hẳn lên, cái người dịu dàng ở trước mắt là người yêu cậu sao! “Không, em ăn giống như anh!” Chỉ có mình ăn cá ăn thịt, cái này làm sao cậu nuốt xuống được.</w:t>
      </w:r>
    </w:p>
    <w:p>
      <w:pPr>
        <w:pStyle w:val="BodyText"/>
      </w:pPr>
      <w:r>
        <w:t xml:space="preserve">“Cray, không cần đâu!”</w:t>
      </w:r>
    </w:p>
    <w:p>
      <w:pPr>
        <w:pStyle w:val="BodyText"/>
      </w:pPr>
      <w:r>
        <w:t xml:space="preserve">“Không, em quyết định rồi!” Hàn Hiểu đầy cố chấp, “Xin lỗi, anh phục vụ, xin hỏi ở đây có món gì thích hợp với những người sức miễn dịch yếu, những người thân thể không tốt không, đương nhiên nguyên liệu phải là những thứ không có bất kì tính kích thích nào.”</w:t>
      </w:r>
    </w:p>
    <w:p>
      <w:pPr>
        <w:pStyle w:val="BodyText"/>
      </w:pPr>
      <w:r>
        <w:t xml:space="preserve">Người phục vụ ngạc nhiên, sau đó vẫn vô cùng chuyên nghiệp trả lời, “Tôi nghĩ món salad rau quả trộn thập cẩm và canh quả Phổ Lộ với bơ là khá thích hợp với yêu cầu của ngài.”</w:t>
      </w:r>
    </w:p>
    <w:p>
      <w:pPr>
        <w:pStyle w:val="BodyText"/>
      </w:pPr>
      <w:r>
        <w:t xml:space="preserve">“Ân!” hàn Hiểu nghiêng đầu suy nghĩ một lát, “Vậy thì hai phần món salad rau quả trộn thập cẩm và canh quả Phổ Lộ với bơ đi! Anh thấy sao, Rio.”</w:t>
      </w:r>
    </w:p>
    <w:p>
      <w:pPr>
        <w:pStyle w:val="BodyText"/>
      </w:pPr>
      <w:r>
        <w:t xml:space="preserve">Rio đóng lại menu, bất đắc dĩ nói: “Anh không có ý kiến.”</w:t>
      </w:r>
    </w:p>
    <w:p>
      <w:pPr>
        <w:pStyle w:val="BodyText"/>
      </w:pPr>
      <w:r>
        <w:t xml:space="preserve">Vẫn là ngọn đèn ấm áp, hoa tươi mỹ lệ, bài trí tinh xảo, âm nhạc lay động lòng người, nhưng mà nhìn salad rau quả trên bàn Rio không thể nào cảm nhận được bầu không khí hoa lệ này.</w:t>
      </w:r>
    </w:p>
    <w:p>
      <w:pPr>
        <w:pStyle w:val="BodyText"/>
      </w:pPr>
      <w:r>
        <w:t xml:space="preserve">Được rồi! Chí ít thì tiểu gia hỏa toàn tâm toàn ý vì anh, cái này nói rõ trong lòng tiểu gia hỏa bây giờ đã có chỗ cho anh, nghĩ đến đây, Công tước đại nhân không thịt thì không chịu được cũng cảm thấy một bàn rau dưa hoa quả trước mắt cũng không qúa khó ăn.</w:t>
      </w:r>
    </w:p>
    <w:p>
      <w:pPr>
        <w:pStyle w:val="BodyText"/>
      </w:pPr>
      <w:r>
        <w:t xml:space="preserve">Mọi việc phát triển tới đây, hạng mục mỹ thực cũng xem như không đạt thành rồi.</w:t>
      </w:r>
    </w:p>
    <w:p>
      <w:pPr>
        <w:pStyle w:val="BodyText"/>
      </w:pPr>
      <w:r>
        <w:t xml:space="preserve">Ăn cơm xong, trên đường về nhà, Rio đề nghị ngồi trên ghế dài ven đường thưởng thức bầu trời đêm xinh đẹp, ý kiến này vừa đưa ra liền vấp phải sự phê bình nghiêm khắc của Hàn Hiểu, cậu nói cái thân thể bán sống bán chết của anh còn muốn hít gió lạnh, không phải muốn bị bệnh đó chứ! Anh như thế nào lại không biết quý trọng thân thể của mình!</w:t>
      </w:r>
    </w:p>
    <w:p>
      <w:pPr>
        <w:pStyle w:val="BodyText"/>
      </w:pPr>
      <w:r>
        <w:t xml:space="preserve">Cho nên quãng đường còn lại của Rio đều là lời dặn đi dặn lại của Hàn Hiểu, lãng mạn đâu trời…….!</w:t>
      </w:r>
    </w:p>
    <w:p>
      <w:pPr>
        <w:pStyle w:val="BodyText"/>
      </w:pPr>
      <w:r>
        <w:t xml:space="preserve">Rio mỉm cười tiễn Hàn Hiểu vào trong nhà, vừa xoay người cả khuôn mặt đều lạnh xuống.</w:t>
      </w:r>
    </w:p>
    <w:p>
      <w:pPr>
        <w:pStyle w:val="BodyText"/>
      </w:pPr>
      <w:r>
        <w:t xml:space="preserve">Quay trở về nhà Yanas, Rio đen mặt nói với Louli đang chờ đợi: “Nghiên cứu của cậu chắc cũng tốt rồi đi! Ta nghĩ ta khẩn cấp cần một thân thể khỏe mạnh.”</w:t>
      </w:r>
    </w:p>
    <w:p>
      <w:pPr>
        <w:pStyle w:val="BodyText"/>
      </w:pPr>
      <w:r>
        <w:t xml:space="preserve">Vừa nhìn sắc mặt lão đại nhà mình liền biết kế hoạch lại thất bại rồi, cho dù như vậy, dựa vào đạo đức nghề nghiệp của một cấp dưới đạt tiêu chuẩn, Louli cảm thấy vẫn là nên nhắc nhở Công tước đại nhân “Công tước, ngài đột nhiên hồi phục sức khỏe, không phù hợp với logic, như vậy sẽ khiến phu nhân nghi ngờ đấy!”</w:t>
      </w:r>
    </w:p>
    <w:p>
      <w:pPr>
        <w:pStyle w:val="BodyText"/>
      </w:pPr>
      <w:r>
        <w:t xml:space="preserve">Rio hiếp mắt nhìn Louli, cười, “Hôm nay ta nói chuyện với tiểu gia hỏa, tiểu gia hỏa nói Hera vô cùng thông minh, nhưng cậu ấy không tán thành chuyện Hera đùa giỡn mấy thứ như chất độc, thuốc! Quá nguy hiểm rồi, cho nên ta tính sau khi quay về sẽ không tìm thấy giáo ở mặt này cho Hera.” Nói xong liền mang theo nụ cười rực rỡ quay trở về phòng ngủ.</w:t>
      </w:r>
    </w:p>
    <w:p>
      <w:pPr>
        <w:pStyle w:val="BodyText"/>
      </w:pPr>
      <w:r>
        <w:t xml:space="preserve">Để lại Louli đứng ở chỗ cũ, gió Bắc thổi tới sao!Sao mình cảm thấy lạnh lẽo dữ vậy nè….!</w:t>
      </w:r>
    </w:p>
    <w:p>
      <w:pPr>
        <w:pStyle w:val="BodyText"/>
      </w:pPr>
      <w:r>
        <w:t xml:space="preserve">Đây là giận cá chém thớt!</w:t>
      </w:r>
    </w:p>
    <w:p>
      <w:pPr>
        <w:pStyle w:val="BodyText"/>
      </w:pPr>
      <w:r>
        <w:t xml:space="preserve">Thành cũng là bệnh nan y, bại cũng là bệnh hiểm nghèo!</w:t>
      </w:r>
    </w:p>
    <w:p>
      <w:pPr>
        <w:pStyle w:val="Compact"/>
      </w:pPr>
      <w:r>
        <w:t xml:space="preserve">Dùng mỹ thực để đổi lấy một nụ cười của mỹ nhân—- thất bại lần 2!</w:t>
      </w:r>
      <w:r>
        <w:br w:type="textWrapping"/>
      </w:r>
      <w:r>
        <w:br w:type="textWrapping"/>
      </w:r>
    </w:p>
    <w:p>
      <w:pPr>
        <w:pStyle w:val="Heading2"/>
      </w:pPr>
      <w:bookmarkStart w:id="40" w:name="chương-18-yêu-đương-hạ"/>
      <w:bookmarkEnd w:id="40"/>
      <w:r>
        <w:t xml:space="preserve">18. Chương 18: Yêu Đương (hạ)</w:t>
      </w:r>
    </w:p>
    <w:p>
      <w:pPr>
        <w:pStyle w:val="Compact"/>
      </w:pPr>
      <w:r>
        <w:br w:type="textWrapping"/>
      </w:r>
      <w:r>
        <w:br w:type="textWrapping"/>
      </w:r>
      <w:r>
        <w:t xml:space="preserve">Những thất bại trong mấy ngày nay, khiến cho vị Công tước Đại nhân chưa bao giờ chiến bại trên chiến trường rất là phiền não.</w:t>
      </w:r>
    </w:p>
    <w:p>
      <w:pPr>
        <w:pStyle w:val="BodyText"/>
      </w:pPr>
      <w:r>
        <w:t xml:space="preserve">Rio ngồi trên ghế nệm trong phòng khách, đang chơi đùa với cuốn sách mà Louli đã đưa, cái dáng vẻ cười như không cười đó, chỉ nhìn thôi cũng đã khiến Louli vô cùng lo sợ, nổi cả da gà.</w:t>
      </w:r>
    </w:p>
    <w:p>
      <w:pPr>
        <w:pStyle w:val="BodyText"/>
      </w:pPr>
      <w:r>
        <w:t xml:space="preserve">“Cuốn sách này xuất bản khi nào vậy!” Sự im lặng đe dọa Louli rất lâu, cuối cùng Rio cũng lên tiếng nói</w:t>
      </w:r>
    </w:p>
    <w:p>
      <w:pPr>
        <w:pStyle w:val="BodyText"/>
      </w:pPr>
      <w:r>
        <w:t xml:space="preserve">“Công tước, cuốn sách này xuất bản vẫn chưa được mấy năm, bây giờ đang được lưu hành rộng rãi trong các tầng lớp ở tinh cầu Landis, nghe nói trên cơ bản thì người trẻ tuổi chưa kết hôn ở tinh cầu Landis đều mỗi người có một cuốn.” Louli cẩn thận trả lời, gần đây đường tình duyên của lão đại không được thuận lợi, làm liên lụy đến cuộc sống của những người làm thuộc hạ như anh cũng không được tốt.</w:t>
      </w:r>
    </w:p>
    <w:p>
      <w:pPr>
        <w:pStyle w:val="BodyText"/>
      </w:pPr>
      <w:r>
        <w:t xml:space="preserve">“Ân, vậy cậu cảm thấy cuốn sách này phù hợp với ta?” lông mi dài của Rio rũ xuống, ngữ khí không nhanh không chậm trả lời.</w:t>
      </w:r>
    </w:p>
    <w:p>
      <w:pPr>
        <w:pStyle w:val="BodyText"/>
      </w:pPr>
      <w:r>
        <w:t xml:space="preserve">“Cái này,…., Công tước, bây giờ ngài là người mắc “bệnh hiểm nghèo”, có một số thứ rất khó để làm được.” Nhìn thấy xung quanh người Rio đã có xu hướng đóng băng, Louli lập tức bổ sung, “Nhưng mà chúng ta có thể học hỏi những cái hay mà, từ đó tìm được hướng giải quyết.”</w:t>
      </w:r>
    </w:p>
    <w:p>
      <w:pPr>
        <w:pStyle w:val="BodyText"/>
      </w:pPr>
      <w:r>
        <w:t xml:space="preserve">“Vậy sao! Vậy cậu đưa ra ý kiến nghe thử xem!” Rio ngẩng đầu nhìn Louli, trong con ngươi sắc bén lạnh buốt đó đều là hăm dọa, tốt nhất là hôm nay cậu phải đưa ra chủ ý cho ta, nếu không thì cậu chết chắc rồi.</w:t>
      </w:r>
    </w:p>
    <w:p>
      <w:pPr>
        <w:pStyle w:val="BodyText"/>
      </w:pPr>
      <w:r>
        <w:t xml:space="preserve">Louli không nhịn được run rẩy, đáng sợ quá, uy hiếp này thật không phải mạnh bình thường mà.</w:t>
      </w:r>
    </w:p>
    <w:p>
      <w:pPr>
        <w:pStyle w:val="BodyText"/>
      </w:pPr>
      <w:r>
        <w:t xml:space="preserve">Anh bắt đầu vò đầu bứt tai, đây không phải là làm khó anh sao! Anh cũng là một quý tộc nha! Chỉ cần anh bộc lộ thân phận, người muốn trèo lên giường anh có thể xếp hàng từ Latour đến Landis, như thế này còn cần phải theo đuổi sao! Người kì lạ giống phu nhân trong cả vũ trụ này chắc chỉ có một.</w:t>
      </w:r>
    </w:p>
    <w:p>
      <w:pPr>
        <w:pStyle w:val="BodyText"/>
      </w:pPr>
      <w:r>
        <w:t xml:space="preserve">Ô–, cái đám phức tạp này nên làm sao đây! Mình còn chưa ôm được tiểu dị nhân mềm mại mà! Mình vẫn chưa nhìn thấy con gái đầu tiên mà phu nhân sinh ra! Mình không muốn chết sớm a!</w:t>
      </w:r>
    </w:p>
    <w:p>
      <w:pPr>
        <w:pStyle w:val="BodyText"/>
      </w:pPr>
      <w:r>
        <w:t xml:space="preserve">Lúc Louli đang khóc thầm kể lể, thì đột nhiên trong đầu anh liền lóe lên một sự việc đã xảy ra khi tan ca bệnh viện hôm nay, một vị thiếu úy trẻ tuổi mời một cô y tá đi xem phim, cô y tá đó xấu hổ đồng ý.</w:t>
      </w:r>
    </w:p>
    <w:p>
      <w:pPr>
        <w:pStyle w:val="BodyText"/>
      </w:pPr>
      <w:r>
        <w:t xml:space="preserve">Thật đúng là trời không tuyệt đường con người mà!</w:t>
      </w:r>
    </w:p>
    <w:p>
      <w:pPr>
        <w:pStyle w:val="BodyText"/>
      </w:pPr>
      <w:r>
        <w:t xml:space="preserve">Louli thay đổi vẻ ủ rũ lúc nãy, vô cùng vui sướng nói với Rio,: “Công tước, tôi nghĩ thánh địa hẹn hò của những đôi tình nhân bình dân hay đi, chắc ngài vẫn chưa đi bao giờ phải không.”</w:t>
      </w:r>
    </w:p>
    <w:p>
      <w:pPr>
        <w:pStyle w:val="BodyText"/>
      </w:pPr>
      <w:r>
        <w:t xml:space="preserve">“Ân!?” Rio nhíu mày nhìn vào khuôn mặt vui vẻ của Louli</w:t>
      </w:r>
    </w:p>
    <w:p>
      <w:pPr>
        <w:pStyle w:val="BodyText"/>
      </w:pPr>
      <w:r>
        <w:t xml:space="preserve">“Rạp chiếu phim!” Đã nắm được mấu chốt, Louli nói ra địa điểm.</w:t>
      </w:r>
    </w:p>
    <w:p>
      <w:pPr>
        <w:pStyle w:val="BodyText"/>
      </w:pPr>
      <w:r>
        <w:t xml:space="preserve">“Nói lí do của cậu!”</w:t>
      </w:r>
    </w:p>
    <w:p>
      <w:pPr>
        <w:pStyle w:val="BodyText"/>
      </w:pPr>
      <w:r>
        <w:t xml:space="preserve">“Công tước nghe nói xem phim có thể làm cho cả người vui vẻ, gia tăng tình cảm của các cặp tình nhân, hơn nữa…”</w:t>
      </w:r>
    </w:p>
    <w:p>
      <w:pPr>
        <w:pStyle w:val="BodyText"/>
      </w:pPr>
      <w:r>
        <w:t xml:space="preserve">Louli nói tới đây thì dừng lại, thần bí nhìn Rio nói: “ Sự tích anh hùng của ngài ở tinh cầu Pandora đã được quay thành phim, ngài nghĩ thử xem, nếu như phu nhân nhìn thấy có thể sẽ….”</w:t>
      </w:r>
    </w:p>
    <w:p>
      <w:pPr>
        <w:pStyle w:val="BodyText"/>
      </w:pPr>
      <w:r>
        <w:t xml:space="preserve">“Được, cứ quyết định như vậy đi.” Thần sắc của Rio cuối cùng cũng hòa hoãn lên được.</w:t>
      </w:r>
    </w:p>
    <w:p>
      <w:pPr>
        <w:pStyle w:val="BodyText"/>
      </w:pPr>
      <w:r>
        <w:t xml:space="preserve">Louli âm thầm thở ra một hơi, cái mạng nhỏ giữ được rồi.</w:t>
      </w:r>
    </w:p>
    <w:p>
      <w:pPr>
        <w:pStyle w:val="BodyText"/>
      </w:pPr>
      <w:r>
        <w:t xml:space="preserve">Chiêu thứ 3 trong 100 chiêu theo đuổi vợ–phim ảnh cảm động mỹ nhân</w:t>
      </w:r>
    </w:p>
    <w:p>
      <w:pPr>
        <w:pStyle w:val="BodyText"/>
      </w:pPr>
      <w:r>
        <w:t xml:space="preserve">Buổi tối nào đó Louli tự mình lái xe huyền phù chở Hàn Hiểu và Rio đến rạp chiếu phim lớn nhất thành Toley.</w:t>
      </w:r>
    </w:p>
    <w:p>
      <w:pPr>
        <w:pStyle w:val="BodyText"/>
      </w:pPr>
      <w:r>
        <w:t xml:space="preserve">Rio và Hàn Hiểu xuống xe, Louli lặng lẽ chớp mắt với Rio, sau đó vẻ mặt hiền hoà nói với Hàn Hiều: “Cray, Rio nhà chú nhờ vào con nha, cứ vui vẻ mà đi chơi!”</w:t>
      </w:r>
    </w:p>
    <w:p>
      <w:pPr>
        <w:pStyle w:val="BodyText"/>
      </w:pPr>
      <w:r>
        <w:t xml:space="preserve">“Yên tâm đi chú Louli, cháu sẽ chăm sóc Rio thật tốt.” Hàn Hiểu cười nói.</w:t>
      </w:r>
    </w:p>
    <w:p>
      <w:pPr>
        <w:pStyle w:val="BodyText"/>
      </w:pPr>
      <w:r>
        <w:t xml:space="preserve">“Vậy chú đi nha.”</w:t>
      </w:r>
    </w:p>
    <w:p>
      <w:pPr>
        <w:pStyle w:val="BodyText"/>
      </w:pPr>
      <w:r>
        <w:t xml:space="preserve">“Tạm biệt chú.” Hàn Hiểu vẫy tay với Rio, lễ phép chào tạm biệt.</w:t>
      </w:r>
    </w:p>
    <w:p>
      <w:pPr>
        <w:pStyle w:val="BodyText"/>
      </w:pPr>
      <w:r>
        <w:t xml:space="preserve">Đi vào rạp chiếu phim, A! Không hỗ là rạp chiếu phim lớn nhất thành Toley, quá náo nhiệt, người đến người đi, từng đôi từng cặp trẻ tuổi không ngừng đi qua đi lại.</w:t>
      </w:r>
    </w:p>
    <w:p>
      <w:pPr>
        <w:pStyle w:val="BodyText"/>
      </w:pPr>
      <w:r>
        <w:t xml:space="preserve">Hàn Hiểu đã lâu lắm rồi chưa xuất hiện ở nơi đông người, trong chốc lát cậu bỗng có cảm giác như cách cả một thế hệ vậy.</w:t>
      </w:r>
    </w:p>
    <w:p>
      <w:pPr>
        <w:pStyle w:val="BodyText"/>
      </w:pPr>
      <w:r>
        <w:t xml:space="preserve">Thật sự là mọi việc khó lường, còn nhớ năm đó cậu nhìn thấy bạn thời đại học dắt bạn gái đi xem phim, cậu cũng từng đỏ mắt mà thề rằng, đợi lão tử có tiền, lão tử sẽ một mình đi mà mua hai tấm vé, xem một tấm xémột tấm, nhưng bây giờ khi đứng trước cửa rạp chiếu phim thì cậu lại chần chờ rồi.</w:t>
      </w:r>
    </w:p>
    <w:p>
      <w:pPr>
        <w:pStyle w:val="BodyText"/>
      </w:pPr>
      <w:r>
        <w:t xml:space="preserve">“Cray, Cray…”</w:t>
      </w:r>
    </w:p>
    <w:p>
      <w:pPr>
        <w:pStyle w:val="BodyText"/>
      </w:pPr>
      <w:r>
        <w:t xml:space="preserve">“Ách…, gì vậy!” Hàn Hiểu ngơ ngác đứng nhìn ánh đèn trước cửa rạp, nghe thấy tiếng gọi của Rio thì hồi thần</w:t>
      </w:r>
    </w:p>
    <w:p>
      <w:pPr>
        <w:pStyle w:val="BodyText"/>
      </w:pPr>
      <w:r>
        <w:t xml:space="preserve">“Tôi nói chúng ta đi vào đi.” Rio cười nói, anh rõ ràng cảm nhận được sự thất thần của Hàn Hiểu.</w:t>
      </w:r>
    </w:p>
    <w:p>
      <w:pPr>
        <w:pStyle w:val="BodyText"/>
      </w:pPr>
      <w:r>
        <w:t xml:space="preserve">“Ừ, được.” hàn Hiểu nắm lấy tay Rio đi vào trong rạp</w:t>
      </w:r>
    </w:p>
    <w:p>
      <w:pPr>
        <w:pStyle w:val="BodyText"/>
      </w:pPr>
      <w:r>
        <w:t xml:space="preserve">Hai người đi vào khu lựa chọn phim ảnh, ánh mắt của Rio đảo qua một cái, quả nhiên nhìn thấy “Cuộc chiến Pandora”, anh nắm tay Hàn Hiểu đi thẳng tới trước màn hình bộ phim này.</w:t>
      </w:r>
    </w:p>
    <w:p>
      <w:pPr>
        <w:pStyle w:val="BodyText"/>
      </w:pPr>
      <w:r>
        <w:t xml:space="preserve">“Tôi nghe nói bộ phim “Cuộc chiến Pandora” gần đây rất được hoan nghênh, mình xem bộ này đi! Cậu thấy sao?” Rio chỉ vào bức hình trên màn hình nói với Hàn Hiểu.</w:t>
      </w:r>
    </w:p>
    <w:p>
      <w:pPr>
        <w:pStyle w:val="BodyText"/>
      </w:pPr>
      <w:r>
        <w:t xml:space="preserve">Không biết như thế nào, mang bạn trai đi xem sự tích anh hùng của người chồng trên danh nghĩa của mình, Hàn Hiểu nghĩ sao cũng thấy chột dạ.</w:t>
      </w:r>
    </w:p>
    <w:p>
      <w:pPr>
        <w:pStyle w:val="BodyText"/>
      </w:pPr>
      <w:r>
        <w:t xml:space="preserve">“Tôi, tôi không thích phim chiến tranh, không thì mình coi phim văn nghệ đi! Bộ….bộ “ Hồng hợp hoan chi vũ” này đi! Trên mạng nói bộ phim này cũng hay lắm.” Vì để tránh “Cuộc chiến Pandora” hàn Hiểu tiện tay chỉ vào bức tranh lấy màu hồng nhạt làm phông.</w:t>
      </w:r>
    </w:p>
    <w:p>
      <w:pPr>
        <w:pStyle w:val="BodyText"/>
      </w:pPr>
      <w:r>
        <w:t xml:space="preserve">Rio nhìn nụ cười Hàn Hiểu có chút lấy lòng, trong lòng im lặng thở dài, tiểu gia hỏa vẫn bài xích mình như vậy, Rio nhìn bộ “Hồng hợp hoan chi vũ” mà Hàn Hiểu chỉ, giới thiệu vắn tắt —— một đời người hoa lệ nhưng mà đầy sóng gió của Công tước Bruce Doris. Nếu như anh không nhớ lầm thì phụ thân của anh tên là Bruce Doris, công tước Doris tiền nhiệm.</w:t>
      </w:r>
    </w:p>
    <w:p>
      <w:pPr>
        <w:pStyle w:val="BodyText"/>
      </w:pPr>
      <w:r>
        <w:t xml:space="preserve">Rio nghiêng đầu nhìn Hàn Hiểu, hiển nhiên tiểu gia hỏa không nhìn thấy tóm tắt, “Được, chúng ta xem bộ này đi.”</w:t>
      </w:r>
    </w:p>
    <w:p>
      <w:pPr>
        <w:pStyle w:val="BodyText"/>
      </w:pPr>
      <w:r>
        <w:t xml:space="preserve">Hai người đi ra quầy vé mua vé, Rio mua một bao lớn đồ ăn vặt và hai chai nước trái cây ở quầy thực phẩm bên cạnh, sự tri kỷ của người yêu khiến Hàn Hiểu cười híp cả mắt, xem phim và đồ ăn vặt, đúng là tuyệt phối.</w:t>
      </w:r>
    </w:p>
    <w:p>
      <w:pPr>
        <w:pStyle w:val="BodyText"/>
      </w:pPr>
      <w:r>
        <w:t xml:space="preserve">Hàn Hiểu ngồi trên ghế khán giả vừa ăn đồ ăn vặt cừa nhìn chằm chằm vào màn hình trước mặt.</w:t>
      </w:r>
    </w:p>
    <w:p>
      <w:pPr>
        <w:pStyle w:val="BodyText"/>
      </w:pPr>
      <w:r>
        <w:t xml:space="preserve">A! bắt đầu rồi, thật sự không hỗ là rạp chiếu phim lớn nhất tinh cầuToley, hiệu ứng âm thanh, hình ảnh, màu sắc, quả thật chỉ có thể dung môt chữ để hình dung ——Tuyệt!</w:t>
      </w:r>
    </w:p>
    <w:p>
      <w:pPr>
        <w:pStyle w:val="BodyText"/>
      </w:pPr>
      <w:r>
        <w:t xml:space="preserve">Nhưng mà, đợi đã, cái tòa thành trên màn hình như thế nào lại quen mắt như vậy.</w:t>
      </w:r>
    </w:p>
    <w:p>
      <w:pPr>
        <w:pStyle w:val="BodyText"/>
      </w:pPr>
      <w:r>
        <w:t xml:space="preserve">Đồ ăn Hàn Hiểu sắp bỏ vào trong miệng “tạch” một tiếng, rơi xuống đất.</w:t>
      </w:r>
    </w:p>
    <w:p>
      <w:pPr>
        <w:pStyle w:val="BodyText"/>
      </w:pPr>
      <w:r>
        <w:t xml:space="preserve">Trời ơi! Đây không phải là thành Doris sao!</w:t>
      </w:r>
    </w:p>
    <w:p>
      <w:pPr>
        <w:pStyle w:val="BodyText"/>
      </w:pPr>
      <w:r>
        <w:t xml:space="preserve">Hàn Hiểu xoay cái cổ cứng ngắc về phía Rio, nở một nụ cười cực kỳ không được tự nhiên, nhỏ tiếng hỏi: “Rio, anh có biết diễn viên chính của bộ phim này tên gì không?”</w:t>
      </w:r>
    </w:p>
    <w:p>
      <w:pPr>
        <w:pStyle w:val="BodyText"/>
      </w:pPr>
      <w:r>
        <w:t xml:space="preserve">“ Công tước Bruce Doris, trên bức hình có tóm tắt mà.” Rio trả lời</w:t>
      </w:r>
    </w:p>
    <w:p>
      <w:pPr>
        <w:pStyle w:val="BodyText"/>
      </w:pPr>
      <w:r>
        <w:t xml:space="preserve">Tôi không thấy…… “Vậy Công tước Doris đương nhiệm và ông ta có mối quan hệ gì.”</w:t>
      </w:r>
    </w:p>
    <w:p>
      <w:pPr>
        <w:pStyle w:val="BodyText"/>
      </w:pPr>
      <w:r>
        <w:t xml:space="preserve">“Quan hệ cha con, Công tước Bruce Doris là cha của Công tước Doris đương nhiệm.”</w:t>
      </w:r>
    </w:p>
    <w:p>
      <w:pPr>
        <w:pStyle w:val="BodyText"/>
      </w:pPr>
      <w:r>
        <w:t xml:space="preserve">Hàn Hiểu nghe xong quay đầu lại trong lòng khóc thành dòng sông, anh thử nói xem đây là chuyện gì! Không phải con trai thì là cha! Rốt cuộc thì mình có cái vận may gì đây trời! Công tước đại nhân, anh có thể đừng như âm hồn không tan được không!</w:t>
      </w:r>
    </w:p>
    <w:p>
      <w:pPr>
        <w:pStyle w:val="BodyText"/>
      </w:pPr>
      <w:r>
        <w:t xml:space="preserve">“Sao vậy, Cray” Nhìn thấy vẻ mặt của Hàn Hiểu, Rio giả bộ không biết hỏi</w:t>
      </w:r>
    </w:p>
    <w:p>
      <w:pPr>
        <w:pStyle w:val="BodyText"/>
      </w:pPr>
      <w:r>
        <w:t xml:space="preserve">“Không có gì, tôi quá xúc động rồi, bộ phim hay quá.”</w:t>
      </w:r>
    </w:p>
    <w:p>
      <w:pPr>
        <w:pStyle w:val="BodyText"/>
      </w:pPr>
      <w:r>
        <w:t xml:space="preserve">Rio: “…..” Tiểu gia hỏa, bộ phim vừa mới bắt đầu, em có xúc động thì cũng hơi sớm thì phải.</w:t>
      </w:r>
    </w:p>
    <w:p>
      <w:pPr>
        <w:pStyle w:val="BodyText"/>
      </w:pPr>
      <w:r>
        <w:t xml:space="preserve">Hàn Hiểu bình tĩnh đem ánh mắt lại tập trung vào màn hình, tiếp tục nhét đồ ăn vặt vào trong miệng, đến thì cũng đến rồi, chỉ có thể xem thôi.</w:t>
      </w:r>
    </w:p>
    <w:p>
      <w:pPr>
        <w:pStyle w:val="BodyText"/>
      </w:pPr>
      <w:r>
        <w:t xml:space="preserve">Lực sát thương của cha chồng hình như nhỏ hơn nhiều so với ông chồng thì phải.</w:t>
      </w:r>
    </w:p>
    <w:p>
      <w:pPr>
        <w:pStyle w:val="BodyText"/>
      </w:pPr>
      <w:r>
        <w:t xml:space="preserve">Nhìn thấy cảnh tượng chiến tranh ở trong phim, Hàn Hiểu nhỏ tiếng a lên.</w:t>
      </w:r>
    </w:p>
    <w:p>
      <w:pPr>
        <w:pStyle w:val="BodyText"/>
      </w:pPr>
      <w:r>
        <w:t xml:space="preserve">Rio vẫn luôn theo dõi Hàn Hiểu trong bóng tối quay đầu lại hỏi; “Cray, sao thế?”</w:t>
      </w:r>
    </w:p>
    <w:p>
      <w:pPr>
        <w:pStyle w:val="BodyText"/>
      </w:pPr>
      <w:r>
        <w:t xml:space="preserve">Hàn Hiểu lập tức tiến sát lại tại Rio, nhỏ tiếng nói: “Tiểu Lance đã từng nói với tôi, trận chiến ở tinh hệ Marcus là một điều sỉ nhục trong lịch sử đấu tranh của Landis, người chỉ huy chính là một tên ngu ngốc.”</w:t>
      </w:r>
    </w:p>
    <w:p>
      <w:pPr>
        <w:pStyle w:val="BodyText"/>
      </w:pPr>
      <w:r>
        <w:t xml:space="preserve">Khóe miệng Rio co rút lại, nhẹ giọng hỏi: “Tiểu Lance còn nói gì nữa?”</w:t>
      </w:r>
    </w:p>
    <w:p>
      <w:pPr>
        <w:pStyle w:val="BodyText"/>
      </w:pPr>
      <w:r>
        <w:t xml:space="preserve">“Thằng bé còn nói, để cái người ngu ngốc này làm chỉ huy, phòng chừng cái người phái hắn ta ra cũng chẳng ra làm sao.” Hàn Hiểu nhỏ tiếng trả lời</w:t>
      </w:r>
    </w:p>
    <w:p>
      <w:pPr>
        <w:pStyle w:val="BodyText"/>
      </w:pPr>
      <w:r>
        <w:t xml:space="preserve">“Nhưng không phải cuối cùng Công tước Bruce cũng xoay chuyển được tình thế sao?” Rio nghĩ muốn bù lại thể diện cho cha mình nói</w:t>
      </w:r>
    </w:p>
    <w:p>
      <w:pPr>
        <w:pStyle w:val="BodyText"/>
      </w:pPr>
      <w:r>
        <w:t xml:space="preserve">“Nhưng như vậy cũng không thể che dấu được việc ông ta phái ra một tên ngu ngốc.” Hàn Hiểu cố gắng nói cho con trai mình</w:t>
      </w:r>
    </w:p>
    <w:p>
      <w:pPr>
        <w:pStyle w:val="BodyText"/>
      </w:pPr>
      <w:r>
        <w:t xml:space="preserve">Rio: “………….”</w:t>
      </w:r>
    </w:p>
    <w:p>
      <w:pPr>
        <w:pStyle w:val="BodyText"/>
      </w:pPr>
      <w:r>
        <w:t xml:space="preserve">Anh nhìn người đóng vai cha mình trên màn ảnh bạc, bất đắc dĩ thở dài một tiếng.</w:t>
      </w:r>
    </w:p>
    <w:p>
      <w:pPr>
        <w:pStyle w:val="BodyText"/>
      </w:pPr>
      <w:r>
        <w:t xml:space="preserve">“Phụ thân đại nhân, cha bị cháu nội khinh thường rồi.</w:t>
      </w:r>
    </w:p>
    <w:p>
      <w:pPr>
        <w:pStyle w:val="BodyText"/>
      </w:pPr>
      <w:r>
        <w:t xml:space="preserve">Cuộc chiến trên màn ảnh kết thúc, kế tiếp là lịch sử phong lưu của Công tước, lúc này hai cô gái ngồi phía sau Hàn Hiểu bắt đầu thì thầm to nhỏ.</w:t>
      </w:r>
    </w:p>
    <w:p>
      <w:pPr>
        <w:pStyle w:val="BodyText"/>
      </w:pPr>
      <w:r>
        <w:t xml:space="preserve">“Oa, Công tước Bruce thật sự quá đẹp trai!” Một cô gái say sưa khen ngợi</w:t>
      </w:r>
    </w:p>
    <w:p>
      <w:pPr>
        <w:pStyle w:val="BodyText"/>
      </w:pPr>
      <w:r>
        <w:t xml:space="preserve">“Phải đó, phải đó, mình cũng muốn được làm tình nhân của anh ấy.” Cô gái kia cũng phụ họa theo</w:t>
      </w:r>
    </w:p>
    <w:p>
      <w:pPr>
        <w:pStyle w:val="BodyText"/>
      </w:pPr>
      <w:r>
        <w:t xml:space="preserve">Nghe hai cô gái này nói chuyện, Hàn Hiểu không nho nhã đầy khinh thường</w:t>
      </w:r>
    </w:p>
    <w:p>
      <w:pPr>
        <w:pStyle w:val="BodyText"/>
      </w:pPr>
      <w:r>
        <w:t xml:space="preserve">“Cậu không cảm thấy Công tước rất đẹp trai sao?” Nhìn thấy vẻ mặt của Hàn Hiểu, Rio nhỏ giọng hỏi</w:t>
      </w:r>
    </w:p>
    <w:p>
      <w:pPr>
        <w:pStyle w:val="BodyText"/>
      </w:pPr>
      <w:r>
        <w:t xml:space="preserve">“Thay người yêu còn nhanh hơn thay quần áo, cái người lạm tình như vậy, đẹp trai chỗ nào!” Đè thấp âm thanh hàn Hiểu có chút tức giận trả lời</w:t>
      </w:r>
    </w:p>
    <w:p>
      <w:pPr>
        <w:pStyle w:val="BodyText"/>
      </w:pPr>
      <w:r>
        <w:t xml:space="preserve">“Mấy người tình đó đều là cam tâm tình nguyện mà.”</w:t>
      </w:r>
    </w:p>
    <w:p>
      <w:pPr>
        <w:pStyle w:val="BodyText"/>
      </w:pPr>
      <w:r>
        <w:t xml:space="preserve">“Cam tâm tình nguyện thì có thể tùy tiện chơi đùa tình cảm của người khác sao!A, tôi sai rồi, quý tộc chỉ luôn leo lên giường chứ không nói chuyện tình cảm.” Trong đôi mắt màu tím in rõ ràng mấy chữ—-quý tộc đều là người lạm tình.</w:t>
      </w:r>
    </w:p>
    <w:p>
      <w:pPr>
        <w:pStyle w:val="BodyText"/>
      </w:pPr>
      <w:r>
        <w:t xml:space="preserve">Rio cảm thấy anh nên thanh minh cho bản thân mình môt chút, “Cũng không phải quý tộc nào cũng như vậy, tôi nghe nói Công tước Doris bây giờ luôn giữ mình trong sạch.”</w:t>
      </w:r>
    </w:p>
    <w:p>
      <w:pPr>
        <w:pStyle w:val="BodyText"/>
      </w:pPr>
      <w:r>
        <w:t xml:space="preserve">“Vậy sao? Sao tôi lại nghe nói vì anh ta quá bận, không có thời gian ra ngoài chơi.” Hàn Hiểu bĩu môi trả lời</w:t>
      </w:r>
    </w:p>
    <w:p>
      <w:pPr>
        <w:pStyle w:val="BodyText"/>
      </w:pPr>
      <w:r>
        <w:t xml:space="preserve">“Nhưng trên mạng đều nói người bạn tốt nhất của anh ta Hầu tước Lukenaer đã từng đánh giá anh ta là cấm dục.” Vì hàn Hiểu, Rio không để ý đến cái gì nữa.</w:t>
      </w:r>
    </w:p>
    <w:p>
      <w:pPr>
        <w:pStyle w:val="BodyText"/>
      </w:pPr>
      <w:r>
        <w:t xml:space="preserve">Hàn hiểu liếc màn hình một cái, “So với những lời nói hư vô ở trên mạng, tôi càng tin vào gen quý tộc vĩ đại mà thần bí.”</w:t>
      </w:r>
    </w:p>
    <w:p>
      <w:pPr>
        <w:pStyle w:val="BodyText"/>
      </w:pPr>
      <w:r>
        <w:t xml:space="preserve">Rio: “………..”</w:t>
      </w:r>
    </w:p>
    <w:p>
      <w:pPr>
        <w:pStyle w:val="BodyText"/>
      </w:pPr>
      <w:r>
        <w:t xml:space="preserve">Phụ thân đại nhân, tại cha, mà con trai bị con dâu cha coi thường rồi.</w:t>
      </w:r>
    </w:p>
    <w:p>
      <w:pPr>
        <w:pStyle w:val="BodyText"/>
      </w:pPr>
      <w:r>
        <w:t xml:space="preserve">Cuối cùng xem hết cả bộ phim, tuy rằng nội dung hơi cẩu huyết một chút, nhưng âm nhạc, hình ảnh thì không có gì để chê được, cho nên khi rời khỏi rạp chiếu phim, tâm trạng của Hàn Hiểu rất tốt, nhưng khi cậu nghĩ đến một cảnh cuối cùng trong phim thì không nhịn được thở dài.</w:t>
      </w:r>
    </w:p>
    <w:p>
      <w:pPr>
        <w:pStyle w:val="BodyText"/>
      </w:pPr>
      <w:r>
        <w:t xml:space="preserve">“Sao vậy, phim không hay sao?” Rio hỏi</w:t>
      </w:r>
    </w:p>
    <w:p>
      <w:pPr>
        <w:pStyle w:val="BodyText"/>
      </w:pPr>
      <w:r>
        <w:t xml:space="preserve">“Không có, tôi chỉ là thấy tiếc cho vị phu nhân xinh đẹp đã gả cho Công tước Bruce mà thôi!”</w:t>
      </w:r>
    </w:p>
    <w:p>
      <w:pPr>
        <w:pStyle w:val="BodyText"/>
      </w:pPr>
      <w:r>
        <w:t xml:space="preserve">“Tiếc?” Rio hơi ngạc nhiên vì lời nói của Hàn Hiểu</w:t>
      </w:r>
    </w:p>
    <w:p>
      <w:pPr>
        <w:pStyle w:val="BodyText"/>
      </w:pPr>
      <w:r>
        <w:t xml:space="preserve">“Đúng vậy! Anh nghĩ thử xem! Cái vị Công tước đó có nhiều người tình như vậy, phát sinh quan hệ với nhiều người như vậy, ông ta chắc chắn không sạch sẽ, người tốt như phu nhân gả cho ông ta thật sự quá đáng tiếc rồi.”</w:t>
      </w:r>
    </w:p>
    <w:p>
      <w:pPr>
        <w:pStyle w:val="BodyText"/>
      </w:pPr>
      <w:r>
        <w:t xml:space="preserve">Nghe thấy lời Hàn Hiểu, Rio nhất thời cứng người ngay tại đó, câu nói “nhất định không sạch sẽ” cứ không ngừng lởn vởn trong đầu Rio, lúc anh mới thành niên có một quãng thời gian rất thích tham gia các bữa tiệc rượu quý tộc, mồ hôi lạnh không ngừng rơi xuống đầu Rio.</w:t>
      </w:r>
    </w:p>
    <w:p>
      <w:pPr>
        <w:pStyle w:val="BodyText"/>
      </w:pPr>
      <w:r>
        <w:t xml:space="preserve">“Rio, anh làm sao thế, sao lại ra nhiều mồ hôi dữ vậy! Có phải phát bệnh rồi không?” Nhìn thấy Rio chảy nhiều mồ hôi Hàn Hiểu lo lắng cả lên.</w:t>
      </w:r>
    </w:p>
    <w:p>
      <w:pPr>
        <w:pStyle w:val="BodyText"/>
      </w:pPr>
      <w:r>
        <w:t xml:space="preserve">“Cray, tôi không sao, chắc do đi cả một đoạn đường nên hơi nóng mà thôi.” Xem ra tiểu gia hỏa là người rất xem trọng trong sạch, sau này khi trở về nhất định phải đem miệng của những người biết đoạn lịch sử thời còn trẻ của anh bịt kín lại, tuyệt đối không thể để tiểu gia hỏa biết anh đã từng không sạch sẽ.”</w:t>
      </w:r>
    </w:p>
    <w:p>
      <w:pPr>
        <w:pStyle w:val="BodyText"/>
      </w:pPr>
      <w:r>
        <w:t xml:space="preserve">“Vậy chúng ta không đi nữa, gọi xe về đi.”</w:t>
      </w:r>
    </w:p>
    <w:p>
      <w:pPr>
        <w:pStyle w:val="BodyText"/>
      </w:pPr>
      <w:r>
        <w:t xml:space="preserve">“Được rồi” Rio đồng ý với ý kiến của hàn Hiểu.</w:t>
      </w:r>
    </w:p>
    <w:p>
      <w:pPr>
        <w:pStyle w:val="BodyText"/>
      </w:pPr>
      <w:r>
        <w:t xml:space="preserve">Quay trở về nhà, âm khí quấn quanh bốn phía Rio, trong phạm vị 5 bước gió lạnh thổi từng trận, vô cùng đáng sợ.</w:t>
      </w:r>
    </w:p>
    <w:p>
      <w:pPr>
        <w:pStyle w:val="BodyText"/>
      </w:pPr>
      <w:r>
        <w:t xml:space="preserve">‘ “Jasmine, Mời tất cả các diễn viên của “Hồng hợp hoan chi vũ” đến phòng giam kiểm điểm mấy năm.” Ma vương mở miệng</w:t>
      </w:r>
    </w:p>
    <w:p>
      <w:pPr>
        <w:pStyle w:val="BodyText"/>
      </w:pPr>
      <w:r>
        <w:t xml:space="preserve">“Cái này…………., Công tước, lấy lý do gì để mời bọn họ đi phòng giam.?”</w:t>
      </w:r>
    </w:p>
    <w:p>
      <w:pPr>
        <w:pStyle w:val="BodyText"/>
      </w:pPr>
      <w:r>
        <w:t xml:space="preserve">“Làm tổn hại đến nhân cách của Công tước Doris tiền nhiệm, bôi nhọ danh dự gia tộc Doris, phá hủy tình cảm vợ chồng của Công tước Doris đương nhiệm.” Rio nghiến răng kèn kẹt nói</w:t>
      </w:r>
    </w:p>
    <w:p>
      <w:pPr>
        <w:pStyle w:val="BodyText"/>
      </w:pPr>
      <w:r>
        <w:t xml:space="preserve">Cuối cùng mới là cái trọng điểm đi! “Công tước, phu nhân biết được sẽ tức giận đó.”</w:t>
      </w:r>
    </w:p>
    <w:p>
      <w:pPr>
        <w:pStyle w:val="BodyText"/>
      </w:pPr>
      <w:r>
        <w:t xml:space="preserve">“Hừ!’ Công tước kiêu ngạo lưu lại bóng lung cho Jasmine, sau đó “Rầm” một tiếng đóng cánh cửa phòng ngủ lại.</w:t>
      </w:r>
    </w:p>
    <w:p>
      <w:pPr>
        <w:pStyle w:val="BodyText"/>
      </w:pPr>
      <w:r>
        <w:t xml:space="preserve">Người rơi vào lưới tình thật sự không hề nói lí lẽ mà, cho dù là Công tước đại nhân đầy cơ trí cũng không tránh khỏi.</w:t>
      </w:r>
    </w:p>
    <w:p>
      <w:pPr>
        <w:pStyle w:val="BodyText"/>
      </w:pPr>
      <w:r>
        <w:t xml:space="preserve">Phim ảnh bắt lấy hảo cảm của mỹ nhân—– vẫn là thất bại thảm hại.</w:t>
      </w:r>
    </w:p>
    <w:p>
      <w:pPr>
        <w:pStyle w:val="BodyText"/>
      </w:pPr>
      <w:r>
        <w:t xml:space="preserve">Ngày hôm sau, nghe nói quyển sách yêu đương mà mỗi người dân trẻ tuổi của Landis đều có đã xuất hiện trong thùng rác nhà Yanas.</w:t>
      </w:r>
    </w:p>
    <w:p>
      <w:pPr>
        <w:pStyle w:val="Compact"/>
      </w:pPr>
      <w:r>
        <w:t xml:space="preserve">Công tước đại nhân thông minh tuyệt đỉnh, lúc này cũng không thể không thừa nhận, yêu đương gì đó không phải là sở trường của anh.</w:t>
      </w:r>
      <w:r>
        <w:br w:type="textWrapping"/>
      </w:r>
      <w:r>
        <w:br w:type="textWrapping"/>
      </w:r>
    </w:p>
    <w:p>
      <w:pPr>
        <w:pStyle w:val="Heading2"/>
      </w:pPr>
      <w:bookmarkStart w:id="41" w:name="chương-19-lời-thề"/>
      <w:bookmarkEnd w:id="41"/>
      <w:r>
        <w:t xml:space="preserve">19. Chương 19: Lời Thề</w:t>
      </w:r>
    </w:p>
    <w:p>
      <w:pPr>
        <w:pStyle w:val="Compact"/>
      </w:pPr>
      <w:r>
        <w:br w:type="textWrapping"/>
      </w:r>
      <w:r>
        <w:br w:type="textWrapping"/>
      </w:r>
      <w:r>
        <w:t xml:space="preserve">Cuộc sống có lúc bình đạm là thật, thuận theo tự nhiên, dùng tâm để nối liền có thể sẽ thu được những kết quả đầy bất ngờ.</w:t>
      </w:r>
    </w:p>
    <w:p>
      <w:pPr>
        <w:pStyle w:val="BodyText"/>
      </w:pPr>
      <w:r>
        <w:t xml:space="preserve">Những cố gắng của Rio, Hàn Hiểu đều để ở trong mắt, nhớ ở trong lòng, quan tâm của anh ấy vừa nhìn là đã thấy, tuy rằng có vẻ hơi ngốc một tí, nhưng Hàn Hiểu vẫn cảm nhận được một tia ngọt ngào ở trong đó.</w:t>
      </w:r>
    </w:p>
    <w:p>
      <w:pPr>
        <w:pStyle w:val="BodyText"/>
      </w:pPr>
      <w:r>
        <w:t xml:space="preserve">Trong phương diện tình cảm Hàn Hiểu quả thật hơi ngờ ngệch nhưng chưa ăn thịt heo thì cũng thấy heo chạy rồi, ít nhất cậu biết tình cảm không chỉ có một người nỗ lực thì được, cho nên tối hôm nay cậu đã mời một nhà Rio đến ăn tối, do chính cậu đích thân xuống bếp.</w:t>
      </w:r>
    </w:p>
    <w:p>
      <w:pPr>
        <w:pStyle w:val="BodyText"/>
      </w:pPr>
      <w:r>
        <w:t xml:space="preserve">Buổi chiều Louli vừa tan ca, một nhà Yanas liền mang theo lễ vật đã chuẩn bị tốt qua nhà Brace.</w:t>
      </w:r>
    </w:p>
    <w:p>
      <w:pPr>
        <w:pStyle w:val="BodyText"/>
      </w:pPr>
      <w:r>
        <w:t xml:space="preserve">Khó thấy a! Mẹ đích thân xuống bếp, phỏng chừng cả đời này chỉ có môt lần này, Công tước đại nhân keo kiệt như vậy, tuyệt đối sẽ không có lần thứ hai.</w:t>
      </w:r>
    </w:p>
    <w:p>
      <w:pPr>
        <w:pStyle w:val="BodyText"/>
      </w:pPr>
      <w:r>
        <w:t xml:space="preserve">Đến nhà Brace, Akeler và Karina đã chờ đợi từ sớm, hai gia đình lập tức ngồi xuống nói chuyện thân mật với nhau, Rio biết Hàn Hiểu đang ở trong bếp chuẩn bị bữa tối cho họ thì liền lập tức chui vào, nhưng mà rất nhanh thì bị Hàn Hiểu đuổi ra, khiến cha mẹ hai nhà cứ cười miết.</w:t>
      </w:r>
    </w:p>
    <w:p>
      <w:pPr>
        <w:pStyle w:val="BodyText"/>
      </w:pPr>
      <w:r>
        <w:t xml:space="preserve">Rất nhanh thì mọi thứ đã được chuẩn bị xong, mọi người đi vào nhà ăn, bữa tối vô cùng phong phú, vợ chồng Yanas tấm tắc khen tay nghề của Hàn Hiểu, hai gia đình vừa nói vừa cười trên bàn cơm, không khí vô cùng tốt.</w:t>
      </w:r>
    </w:p>
    <w:p>
      <w:pPr>
        <w:pStyle w:val="BodyText"/>
      </w:pPr>
      <w:r>
        <w:t xml:space="preserve">“Tiểu Lance, tiểu Hera, không được kén ăn! Kén ăn thì không thể lớn được!” Nhìn thấy bọn nhỏ lấy rau xanh ra khỏi chén, Hàn Hiểu liền giơ ra khuôn mặt nghiêm khắc</w:t>
      </w:r>
    </w:p>
    <w:p>
      <w:pPr>
        <w:pStyle w:val="BodyText"/>
      </w:pPr>
      <w:r>
        <w:t xml:space="preserve">Tiểu Lance, tiểu Hera cả người cứng ngắc, uốn éo đầu nhìn Rio ở bên cạnh.</w:t>
      </w:r>
    </w:p>
    <w:p>
      <w:pPr>
        <w:pStyle w:val="BodyText"/>
      </w:pPr>
      <w:r>
        <w:t xml:space="preserve">“Chú Rio rất cao nha! Nhưng chú ấy cũng lấy rau xanh ra mà!” tiểu Hera quệt miệng, vẻ mặt đầy sự bất mãn với Rio.</w:t>
      </w:r>
    </w:p>
    <w:p>
      <w:pPr>
        <w:pStyle w:val="BodyText"/>
      </w:pPr>
      <w:r>
        <w:t xml:space="preserve">Gen vĩ đại lại một lần nữa hiện rõ ở đây.</w:t>
      </w:r>
    </w:p>
    <w:p>
      <w:pPr>
        <w:pStyle w:val="BodyText"/>
      </w:pPr>
      <w:r>
        <w:t xml:space="preserve">Hàn Hiểu nhìn chén của Rio, ngay lập tức không đồng ý nhìn về phía Rio, “Không phải đâu, chú Rio của chúng ta là bởi vì quá thích ăn rau xanh, đặc biệt lựa ra để ăn sau cùng, không tin mẹ bảo chú ăn cho các con xem.” Nói xong hai mắt lấp lánh đầy thần thái nhìn Rio.</w:t>
      </w:r>
    </w:p>
    <w:p>
      <w:pPr>
        <w:pStyle w:val="BodyText"/>
      </w:pPr>
      <w:r>
        <w:t xml:space="preserve">Rio bình tĩnh đem rau xanh đã được lựa ra bỏ vào miệng nuốt xuống, sau đó cười nói với Hàn Hiểu; “Rau xanh rất ngon, tụi con cũng thử đi.’</w:t>
      </w:r>
    </w:p>
    <w:p>
      <w:pPr>
        <w:pStyle w:val="BodyText"/>
      </w:pPr>
      <w:r>
        <w:t xml:space="preserve">Tiểu Lance, tiểu Hera đầu đầy hắc tuyến, cha lừa ai hả! lúc nãy cha ăn mà cũng không thèm nhai là sao………!</w:t>
      </w:r>
    </w:p>
    <w:p>
      <w:pPr>
        <w:pStyle w:val="BodyText"/>
      </w:pPr>
      <w:r>
        <w:t xml:space="preserve">Nhưng nhìn vào ánh mắt chờ đợi của mẹ, chỉ có thể gắp vài cọng rau bỏ vào trong miệng, lập tức cái mùi vị quái liền tràn đầy trong miệng, tụi nhỏ cầm lấy ly nước trái cây bên cạnh hung hăng uống xuống, hy vọng có thể làm giảm cái vị ghê tởm ở trong miệng, vừa quay đầu liền nhìn thấy Rio đang thong thả uống nước trái cây.</w:t>
      </w:r>
    </w:p>
    <w:p>
      <w:pPr>
        <w:pStyle w:val="BodyText"/>
      </w:pPr>
      <w:r>
        <w:t xml:space="preserve">Cha cứ giả vờ đi! Rồi sẽ có một ngày tụi con sẽ mời cha ăn một bữa toàn rau xanh, xem cha làm thế nào để giả vờ nữa! Tiểu Lance, tiểu Hera vừa uống nước trái cây vừa căm hận nghĩ.</w:t>
      </w:r>
    </w:p>
    <w:p>
      <w:pPr>
        <w:pStyle w:val="BodyText"/>
      </w:pPr>
      <w:r>
        <w:t xml:space="preserve">Nhạc đệm nhỏ trên bàn ăn rất nhanh liền trôi qua, không khí giữa hai gia đình vẫn sôi nổi như trước, đồng thời đến lúc sắp đi hai vợ chồng Yanas cũng nhìn ra được bản chất sợ vợ của lão đại bọn họ, trong lòng âm thầm quyết định về sau phải ôm chặt lấy đùi của phu nhân.</w:t>
      </w:r>
    </w:p>
    <w:p>
      <w:pPr>
        <w:pStyle w:val="BodyText"/>
      </w:pPr>
      <w:r>
        <w:t xml:space="preserve">Ban ngày ở Latour thì dài hơn ban đêm, ăn cơm tối xong, thì Mặt Trời cũng vừa mới xuống núi, sau khi thu dọn mọi thứ xong, Hàn Hiểu và Rio cùng ra ngoài đi dạo</w:t>
      </w:r>
    </w:p>
    <w:p>
      <w:pPr>
        <w:pStyle w:val="BodyText"/>
      </w:pPr>
      <w:r>
        <w:t xml:space="preserve">Mặt Trời chiều ngã về tây, chân trời đỏ rực như lửa, kỳ diệu là ở Latour có hai Mặt trời, mỗi khi hai Mặt trời xuống núi, những áng mây đỏ rực nhuộm đỏ cả bầu trời, vô cùng xinh đẹp.</w:t>
      </w:r>
    </w:p>
    <w:p>
      <w:pPr>
        <w:pStyle w:val="BodyText"/>
      </w:pPr>
      <w:r>
        <w:t xml:space="preserve">Ngồi trên ghế dài trong công viên ở phía đông của trấn nhỏ xem mây hồng khắp bầu trời, Hàn Hiểu từ từ dựa đầu vào vai Rio.</w:t>
      </w:r>
    </w:p>
    <w:p>
      <w:pPr>
        <w:pStyle w:val="BodyText"/>
      </w:pPr>
      <w:r>
        <w:t xml:space="preserve">“Trời chiều vô cùng đẹp, chỉ là sắp tối rồi!” màu đỏ trước mắt giống như là tình cảm của bọn họ, xinh đẹp mà lại ngắn ngủi, Hàn Hiểu thấp giọng rì rầm câu nói nổi tiếng nhưng chứa đầy bi thương ở trên Địa Cầu.</w:t>
      </w:r>
    </w:p>
    <w:p>
      <w:pPr>
        <w:pStyle w:val="BodyText"/>
      </w:pPr>
      <w:r>
        <w:t xml:space="preserve">Rio nghe vậy nghiêng đầu đi, nhìn thấy người yêu đang dựa trên vai mình, khóe miệng cười nhạt nói: “Ngày mai sẽ lại xuất hiện Mặt trời mọc, hy vọng mãi mãi tồn tại!”</w:t>
      </w:r>
    </w:p>
    <w:p>
      <w:pPr>
        <w:pStyle w:val="BodyText"/>
      </w:pPr>
      <w:r>
        <w:t xml:space="preserve">Hàn Hiểu dời ánh mắt về nụ cười yếu ớt của Rio, đúng vậy! Ngày mai sẽ lại tiếp tục xuất hiện Mặt trời mọc và lặn, nhưng hôm nay có quan hệ gì với ngày mai! Hy vọng của cậu và bọn nhỏ ở nơi nào?! Hàn Hiểu chuyển ánh mắt, nhìn về phương xa, trong con ngươi là một mảnh mê mang.</w:t>
      </w:r>
    </w:p>
    <w:p>
      <w:pPr>
        <w:pStyle w:val="BodyText"/>
      </w:pPr>
      <w:r>
        <w:t xml:space="preserve">Rio xoay người, hai tay nhẹ nhàng nắm lấy cánh tay của Hàn Hiểu, nụ cười biến mất, trên mặt đầy vẻ nghiêm túc, “Cray, em phải tin anh, anh lấy tính mạng và tất cả những gì anh có để thề với em, anh sẽ dùng sinh mệnh của mình để bảo vệ em và bọn nhỏ, dùng hết tất cả những gì anh có để yêu bọn em, vĩnh viễn sẽ không để cho em và bọn nhỏ đau lòng, xin em cho anh một cơ hội, hơn nữa, hơn nữa, anh sẽ không giống với những kẻ quý tộc lạm tình kia, anh vĩnh viễn sẽ trung thành với em, cho nên xin em đừng từ chối anh!”</w:t>
      </w:r>
    </w:p>
    <w:p>
      <w:pPr>
        <w:pStyle w:val="BodyText"/>
      </w:pPr>
      <w:r>
        <w:t xml:space="preserve">Hàn Hiểu hơi ngạc nhiên nhìn Rio, nghe thấy câu nói cuối của Rio không nhịn được cười “phì” ra, sau đó cùng với tiếng cười nước mắt cũng lần lượt tuôn rơi.</w:t>
      </w:r>
    </w:p>
    <w:p>
      <w:pPr>
        <w:pStyle w:val="BodyText"/>
      </w:pPr>
      <w:r>
        <w:t xml:space="preserve">Rio nhìn thấy hàn Hiểu khóc trong lòng cũng đau đón một trận, anh giống như những tên tiểu tử chân tay đầy luống cuống, “Em đừng khóc, anh là thật lòng….”</w:t>
      </w:r>
    </w:p>
    <w:p>
      <w:pPr>
        <w:pStyle w:val="BodyText"/>
      </w:pPr>
      <w:r>
        <w:t xml:space="preserve">Hản Hiểu đột nhiên ngẩng đầu, dùng đôi môi ngăn chặn những lời vẫn chưa được nói ra.</w:t>
      </w:r>
    </w:p>
    <w:p>
      <w:pPr>
        <w:pStyle w:val="BodyText"/>
      </w:pPr>
      <w:r>
        <w:t xml:space="preserve">Đủ rổi, thật sự đủ rồi, bận rộn và cô đơn hai kiếp, cậu vẫn luôn hy cọng có người chia sẻ với mình, nhưng tri âm khó kiếm, bây giờ có người nguyện ý dung tính mạng để bảo vệ mình, cậu còn gì không vừa ý nữa đây, phần tình cảm này có thể sẽ rất ngắn ngủi, nhưng nó lại xinh đẹp và rực rỡ, có thể đoạn tình cảm ngắn ngủi này sẽ chống đỡ cậu vượt qua những ngày tháng vô vọng dài đằng đẵng sau này.</w:t>
      </w:r>
    </w:p>
    <w:p>
      <w:pPr>
        <w:pStyle w:val="BodyText"/>
      </w:pPr>
      <w:r>
        <w:t xml:space="preserve">Ít nhất cậu đã từng yêu, ít nhất vẫn còn có người vì cậu trả giá hết thảy.</w:t>
      </w:r>
    </w:p>
    <w:p>
      <w:pPr>
        <w:pStyle w:val="BodyText"/>
      </w:pPr>
      <w:r>
        <w:t xml:space="preserve">Rio sau một thoáng ngạc nhiên, liền đảo khách thành chủ, dùng sức chiếm lấy đôi môi ngọt ngào ấy, hai người rất kích động, dây dưa triền miên bên nhau, lúc tách ra hai người đều thở hồng hộc, đặc biệt là Hàn Hiểu, rõ ràng người chủ động là cậu, kết quả cuối cùng người sắp hết không khí cũng là cậu, cậu hơi buồn rồi đó, kĩ thuật hôn của Rio hình như rất tốt, môt chút cũng không giống như người sắp chết…..</w:t>
      </w:r>
    </w:p>
    <w:p>
      <w:pPr>
        <w:pStyle w:val="BodyText"/>
      </w:pPr>
      <w:r>
        <w:t xml:space="preserve">Nhưng mà không khí lúc này và ngượng ngùng của Hàn Hiều khiến cậu không vướng mắc ở vấn đề này thật lâu, dù sao cũng là người trẻ tuổi, kịch liệt một chút cũng bình thường.</w:t>
      </w:r>
    </w:p>
    <w:p>
      <w:pPr>
        <w:pStyle w:val="BodyText"/>
      </w:pPr>
      <w:r>
        <w:t xml:space="preserve">Bọn họ dựa sát vào nhau để xem trời chiều, lúc này đây nụ cười của Hàn Hiểu đầy rực rỡ.</w:t>
      </w:r>
    </w:p>
    <w:p>
      <w:pPr>
        <w:pStyle w:val="BodyText"/>
      </w:pPr>
      <w:r>
        <w:t xml:space="preserve">Đi dạo xong, Rio mang hàn Hiểu trở về nhà, sau đó một đường vui sướng quay trở lại nhà Yanas, trong đôi mắt của anh khó có được một chút tiếu ý, vẻ mặt đó khiến cho Louli gần đây phải chịu áp suất thấp thở ra một hơi, xem ra cuối cùng cũng có tiến triển rồi.</w:t>
      </w:r>
    </w:p>
    <w:p>
      <w:pPr>
        <w:pStyle w:val="BodyText"/>
      </w:pPr>
      <w:r>
        <w:t xml:space="preserve">Lúc này Jasmine từ phòng ngủ đi ra.</w:t>
      </w:r>
    </w:p>
    <w:p>
      <w:pPr>
        <w:pStyle w:val="BodyText"/>
      </w:pPr>
      <w:r>
        <w:t xml:space="preserve">“Công tước, tôi có một việc quan trọng cần báo cáo với ngài.” Jasmine vẻ mặt nghiêm túc đứng trước mặt Rio nói</w:t>
      </w:r>
    </w:p>
    <w:p>
      <w:pPr>
        <w:pStyle w:val="BodyText"/>
      </w:pPr>
      <w:r>
        <w:t xml:space="preserve">“Ừ! Nói đi!” Rio tâm tình tốt gật đầu, nhắm mắt lại ngồi trên ghế dài trong phòng khách nghĩ ngày mai làm thế nào để lừa tiểu gia hỏa thêm mấy cái hôn.</w:t>
      </w:r>
    </w:p>
    <w:p>
      <w:pPr>
        <w:pStyle w:val="BodyText"/>
      </w:pPr>
      <w:r>
        <w:t xml:space="preserve">“5 giờ chiều hôm nay, trưởng lão Ira và con trai Ileite đã ngồi phi thuyền tư nhân đến thành Toley.</w:t>
      </w:r>
    </w:p>
    <w:p>
      <w:pPr>
        <w:pStyle w:val="BodyText"/>
      </w:pPr>
      <w:r>
        <w:t xml:space="preserve">“Cái gì!” Rio mạnh mẽ mở mắt ra, “Ta không phải đã dặn không cho bất kì một quý tộc nào đến gần tinh cầu Latour sao! Tại sao bây giờ cô mới biết tin này?”</w:t>
      </w:r>
    </w:p>
    <w:p>
      <w:pPr>
        <w:pStyle w:val="BodyText"/>
      </w:pPr>
      <w:r>
        <w:t xml:space="preserve">“Chuyện này có liên quan đến Hầu tước Lukenaer, Ileite đến Latour là để thị sát quân đội Latour đóng quân ở Toley, để khen ngợi thắng lợi tiêu diệt thổ phỉ của bọn họ.</w:t>
      </w:r>
    </w:p>
    <w:p>
      <w:pPr>
        <w:pStyle w:val="BodyText"/>
      </w:pPr>
      <w:r>
        <w:t xml:space="preserve">Đây rõ ràng là âm mưu, đã khen thưởng từ lâu rồi, một chuyện mà đòi khen hai lần sao! Cho dù là thị sát thì cũng không có khả năng phái ra một tên phế vật nổi tiếng nhất trong giới quý tộc đến đi!</w:t>
      </w:r>
    </w:p>
    <w:p>
      <w:pPr>
        <w:pStyle w:val="BodyText"/>
      </w:pPr>
      <w:r>
        <w:t xml:space="preserve">“Jasmine trao đổi tin tức với quân đoàn trưởng Blair, bảo bọn họ tăng cường thủ hộ trấn nhỏ, đồng thời làm tốt công tác chuẩn bị trước, thông báo cho đoàn cận vệ Doris trong bóng tối thường xuyên theo sát nhất cử nhất động của Ileite”, cho dù là phế vật thì cũng là quý tộc, không thể không phòng, “Nayar nói với tiểu Lance và tiểu Hera, trong thời gian này không được bọn họ ra khỏi nhà.”</w:t>
      </w:r>
    </w:p>
    <w:p>
      <w:pPr>
        <w:pStyle w:val="BodyText"/>
      </w:pPr>
      <w:r>
        <w:t xml:space="preserve">“Vâng, tôi hiểu rồi!” Nayar vàJasmine tiếp nhận mệnh lệnh lập tức đi chấp hành.</w:t>
      </w:r>
    </w:p>
    <w:p>
      <w:pPr>
        <w:pStyle w:val="BodyText"/>
      </w:pPr>
      <w:r>
        <w:t xml:space="preserve">Lưu lại một mình Rio ở trong phòng khách âm thầm mà nghiến răng.</w:t>
      </w:r>
    </w:p>
    <w:p>
      <w:pPr>
        <w:pStyle w:val="BodyText"/>
      </w:pPr>
      <w:r>
        <w:t xml:space="preserve">Lukenaer, cậu thật sự sống quá thoải mái rồi, tôi vừa mới cùng tiểu gia hỏa phát sinh tình cảm, cậu liền đến phá hoại, cậu nói xem tôi nên làm thế nào để báo đáp cậu đây! Trong mắt Rio toàn là những trận cuồng phong.</w:t>
      </w:r>
    </w:p>
    <w:p>
      <w:pPr>
        <w:pStyle w:val="BodyText"/>
      </w:pPr>
      <w:r>
        <w:t xml:space="preserve">Hầu tước Lukenaer lúc này lại đang thảnh thơi ngồi xổm trong tổng bộ Doris dương dương tự đắc vì diệu kế của mình, ai bảo cậu không để ý đến tôi, ai bảo cậu bỏ tôi trong tổng bộ Doris chịu khổ,hehe…..!</w:t>
      </w:r>
    </w:p>
    <w:p>
      <w:pPr>
        <w:pStyle w:val="Compact"/>
      </w:pPr>
      <w:r>
        <w:t xml:space="preserve">Chỉ là nếu như anh ta biết chỉ vì cái chủ ý ngu xuẩn này mà làm hại anh ta phải chịu cuộc sống thê thảm sau này thì không biết anh ta có còn cười được nữa không….</w:t>
      </w:r>
      <w:r>
        <w:br w:type="textWrapping"/>
      </w:r>
      <w:r>
        <w:br w:type="textWrapping"/>
      </w:r>
    </w:p>
    <w:p>
      <w:pPr>
        <w:pStyle w:val="Heading2"/>
      </w:pPr>
      <w:bookmarkStart w:id="42" w:name="chương-20-gặp-mặt"/>
      <w:bookmarkEnd w:id="42"/>
      <w:r>
        <w:t xml:space="preserve">20. Chương 20: Gặp Mặt</w:t>
      </w:r>
    </w:p>
    <w:p>
      <w:pPr>
        <w:pStyle w:val="Compact"/>
      </w:pPr>
      <w:r>
        <w:br w:type="textWrapping"/>
      </w:r>
      <w:r>
        <w:br w:type="textWrapping"/>
      </w:r>
      <w:r>
        <w:t xml:space="preserve">Phế vật cũng là người có tài, tuyệt đối không được xem thường phế vật, bọn họ trước khi làm việc gì đó không hề sợ hãi có hậu quả, bởi vì từ trước đến giờ bọn họ không hề nghĩ đến hậu quả.</w:t>
      </w:r>
    </w:p>
    <w:p>
      <w:pPr>
        <w:pStyle w:val="BodyText"/>
      </w:pPr>
      <w:r>
        <w:t xml:space="preserve">Ileite đang nằm trong phòng cao cấp của khách sạn thuộc trấn nhỏ biên giới Toley, hai mắt mở to nhìn trần nhà, y mất ngủ rồi.</w:t>
      </w:r>
    </w:p>
    <w:p>
      <w:pPr>
        <w:pStyle w:val="BodyText"/>
      </w:pPr>
      <w:r>
        <w:t xml:space="preserve">Mấy ngàn năm nay quân bộ đã không giao cho y một nhiệm vụ nào, không ngờ được lần này lại phái anh đến Latour để thị sát quân đội đóng quân. Y rất kích động nha! Lại rất sục sôi nhiệt huyết! Mấy ngàn năm rồi mới có được cơ hội như thế này, y thề nhất định sẽ hoàn thành nhiệm vụ một cách xuất sắc nhất, để cho những người xem thường y phải mở to con mắt.</w:t>
      </w:r>
    </w:p>
    <w:p>
      <w:pPr>
        <w:pStyle w:val="BodyText"/>
      </w:pPr>
      <w:r>
        <w:t xml:space="preserve">Cho dù như thế nào thì y cũng là quý tộc, tuy rằng năng lực và tự tôn của y kém nhau rất xa, nhưng cũng không thể làm phai mờ được huyết thống quý tộc trong người y.</w:t>
      </w:r>
    </w:p>
    <w:p>
      <w:pPr>
        <w:pStyle w:val="BodyText"/>
      </w:pPr>
      <w:r>
        <w:t xml:space="preserve">Đến Toley, nhận được sự chào đón nồng nhiệt của quân đoàn trưởng, trái tim bị tan vỡ suốt mấy ngàn năm nay của Ileite cuối cùng cũng được hàn gắn lại, thời gian sau đó chính là khen ngợi quân đội đóng quân, đối với sự thi sát của quân đội, quân đoàn trưởng phải lo một loạt các công việc từ giới thiệu chiến lược giành được thắng lợi đến hy vọng trong tương lai, vân…vân…, cũng chính là nói trong thời gian này, trái tim sôi nổi của Ileite cuối cùng cũng lặng lại rồi.</w:t>
      </w:r>
    </w:p>
    <w:p>
      <w:pPr>
        <w:pStyle w:val="BodyText"/>
      </w:pPr>
      <w:r>
        <w:t xml:space="preserve">Thật sự là quá chán, đương nhiên y sẽ không thừa nhận mình là người đầu óc ngu si mà tứ chi cũng không phát triển, cho nên y hoàn toàn không hiểu quân đoàn trưởng đang nói cái gì, không hiểu còn phải giả vờ hiểu, mệt quá….!</w:t>
      </w:r>
    </w:p>
    <w:p>
      <w:pPr>
        <w:pStyle w:val="BodyText"/>
      </w:pPr>
      <w:r>
        <w:t xml:space="preserve">Ileite nhảy từ trên giường xuống, quyết định hôm nay tạm thời sẽ không đi quân bộ nữa, y phải vào trong thành Toley tìm chuyện vui, do công việc mà mấy ngày nay y đã không có cuộc sống về đêm rồi, ở trong cái trấn này, đi tới đi lui toàn là phụ nữ đã kết hôn, là một quý tộc đầy kén chọn y thật không đề bọn họ vào mắt, ban đêm không làm gì chỉ có thể ngủ, trời vừa sáng thì y liền tỉnh dậy, đã rất lâu rồi y không có dậy sớm.</w:t>
      </w:r>
    </w:p>
    <w:p>
      <w:pPr>
        <w:pStyle w:val="BodyText"/>
      </w:pPr>
      <w:r>
        <w:t xml:space="preserve">Sửa sang lại bản thân, Ileite vừa dặn thông báo với quân đoàn trưởng, vừa mang theo hai người vệ sĩ đi ra khỏi khách sạn,(Phế vật giống như y thì phải có vệ sĩ, ai bảo người cha quyền cao chức trọng của y chỉ có một đứa con trai là y chứ), lúc này xe huyền phù của quân đội đóng quân chuẩn bị cho y đã đứng trước cửa từ sớm.</w:t>
      </w:r>
    </w:p>
    <w:p>
      <w:pPr>
        <w:pStyle w:val="BodyText"/>
      </w:pPr>
      <w:r>
        <w:t xml:space="preserve">Ileite vđi tới trước xe, mở cửa xe đang tính ngồi vào trong, đột nhiên dư quang nơi khóe mắt vô ý quét về người đối diện, nhất thời, y ngạc nhiên đến nỗi ngốc lâng tại chỗ.</w:t>
      </w:r>
    </w:p>
    <w:p>
      <w:pPr>
        <w:pStyle w:val="BodyText"/>
      </w:pPr>
      <w:r>
        <w:t xml:space="preserve">Mình không có nhìn lầm đó chứ! Khuôn mặt đó thì không sai, y đã từng vô ý nhìn thấy một lần trong máy tính của cha, lực phòng ngừa của người cha trưởng lão đối với y rất thấp, dù sao thì phần lớn y đều xem không hiểu.</w:t>
      </w:r>
    </w:p>
    <w:p>
      <w:pPr>
        <w:pStyle w:val="BodyText"/>
      </w:pPr>
      <w:r>
        <w:t xml:space="preserve">A, trời ơi! Thần may mắn cuối cùng cũng chiếu cồ mình rồi, nếu như mình có được cậu ta, sau này cái đám quý tộc đó ai cũng không thể nói mình là phế vật nữa, nghĩ đến đây đồng chí tiểu Phế kích đông đến nỗi cả người đều run lên rồi.</w:t>
      </w:r>
    </w:p>
    <w:p>
      <w:pPr>
        <w:pStyle w:val="BodyText"/>
      </w:pPr>
      <w:r>
        <w:t xml:space="preserve">Đương nhiên đối với cái vị thú dữ trong thành Doris nếu biết thì như thế nào, cái đầu đơn giản của y tự động bỏ qua.</w:t>
      </w:r>
    </w:p>
    <w:p>
      <w:pPr>
        <w:pStyle w:val="BodyText"/>
      </w:pPr>
      <w:r>
        <w:t xml:space="preserve">Y quay đầu nói với cái người vệ sĩ có gương mặt nghiêm túc: “Mang cái người dị nhân chưa thành niên đó với hai đứa nhỏ lại đây.”</w:t>
      </w:r>
    </w:p>
    <w:p>
      <w:pPr>
        <w:pStyle w:val="BodyText"/>
      </w:pPr>
      <w:r>
        <w:t xml:space="preserve">Hai vị vệ sĩ nhận lệnh đi về đối diện.</w:t>
      </w:r>
    </w:p>
    <w:p>
      <w:pPr>
        <w:pStyle w:val="BodyText"/>
      </w:pPr>
      <w:r>
        <w:t xml:space="preserve">Hôm nay Hàn Hiểu rất bực, rất chán. Sau khi cậu biết được từ trong miệng cha, tinh cầu Landis phái đến một vị quý tộc để thị sát, cậu liền đóng cửa không tiếp khách, cũng may Rio cũng không hỏi, chỉ là số lần đến nhà cậu càng lúc càng nhiều, nếu không thì cậu thật sự không biết làm sao để giải thích.</w:t>
      </w:r>
    </w:p>
    <w:p>
      <w:pPr>
        <w:pStyle w:val="BodyText"/>
      </w:pPr>
      <w:r>
        <w:t xml:space="preserve">Ăn sáng xong, Akeler đi làm, phu nhân Karina hẹn phu nhân Jasmine ra ngoài mua sắm, chỉ còn lại một mình Hàn Hiểu ngồi xổm ở trong phòng sách cùng mấy đứa nhỏ thở vắn than dài.</w:t>
      </w:r>
    </w:p>
    <w:p>
      <w:pPr>
        <w:pStyle w:val="BodyText"/>
      </w:pPr>
      <w:r>
        <w:t xml:space="preserve">Cuối cùng tiểu Lance chịu không nỗi việc mẹ mình tinh thần luôn sáng lạng bỗng nhiên trở nêm tâm sự trùng trùng, “Mẹ, nếu thật sự không được, mẹ bảo chú Rio chuẩn bị cho.” Người nào đó tuyệt đối vạn phần vui vẻ.</w:t>
      </w:r>
    </w:p>
    <w:p>
      <w:pPr>
        <w:pStyle w:val="BodyText"/>
      </w:pPr>
      <w:r>
        <w:t xml:space="preserve">“Như vậy sao mà được, nếu như bảo chú Rio đi chuẩn bị, thì đó là quà của chú Rio rồi, Hàn Hiểu nhẹ nhàng xoa đầu Lance, quà tặng sinh nhật mẹ mình phải do chính bản thân mình tỉ mỉ đi lựa, nhưng bây giờ…… “Ai!” Hàn Hiểu nghĩ đến nguy hiềm ở ngoài kia, nhoài người lên cái bàn nhỏ của Lance, giả chết.</w:t>
      </w:r>
    </w:p>
    <w:p>
      <w:pPr>
        <w:pStyle w:val="BodyText"/>
      </w:pPr>
      <w:r>
        <w:t xml:space="preserve">“vậy mẹ, chúng ta cải trang rồi đi ra ngoài chơi đi.” Tiểu Hera lấy ra khăn quàng cổ, kính, mũ nói</w:t>
      </w:r>
    </w:p>
    <w:p>
      <w:pPr>
        <w:pStyle w:val="BodyText"/>
      </w:pPr>
      <w:r>
        <w:t xml:space="preserve">Hàn Hiểu nửa chết nửa sống ngồi dậy, “Hera bảo bối, chúng ta đi chuẩn bị quà sinh nhật cho bà nội con, chứ không phải là đi ăn trộm. Nếu như thật sự ăn mặc như vậy mà đi, sẽ dọa đến các cô chú dì ở xung quanh.” Hàn Hiểu xoa xoa mái tóc mềm mại của tiểu Hera, lại nằm ườn lên bàn.</w:t>
      </w:r>
    </w:p>
    <w:p>
      <w:pPr>
        <w:pStyle w:val="BodyText"/>
      </w:pPr>
      <w:r>
        <w:t xml:space="preserve">Trong nhất thời, cả căn phòng, đều lâm vào trầm mặc.</w:t>
      </w:r>
    </w:p>
    <w:p>
      <w:pPr>
        <w:pStyle w:val="BodyText"/>
      </w:pPr>
      <w:r>
        <w:t xml:space="preserve">Hàn Hiều nằm ở trên bàn, nhắm mắt lại, nghĩ đến sự hiểu biết quý tộc khi còn ở trong thành Doris, bọn họ tán thành cuộc sống về đêm, cho nên vẫn luôn ngủ trễ dậy trễ, trừ phi có việc gì, nếu không thì thói quen cuộc sống của bọn họ sẽ không đổi, Hàn Hiều mở to mắt nhìn Mặt trời vừa mới lên ở bên ngoài. Tuy rằng cái vị quý tộc này đến Latour để làm việc, nhưng ban đêm là tự do của anh ta, cho nên chắc bây giờ vẫn chưa dậy, mà từ lúc Hàn Hiểu chạy thoát ra, cậu biết ngoại trừ một vài quý tộc cao cấp, còn lại đa phần người dân và quý tộc bình thường vẫn chưa từng thấy mặt cậu, nếu không thì cậu làm sao chạy được!</w:t>
      </w:r>
    </w:p>
    <w:p>
      <w:pPr>
        <w:pStyle w:val="BodyText"/>
      </w:pPr>
      <w:r>
        <w:t xml:space="preserve">“Mẹ quyết định rồi! Mẹ muốn ra ngoài!” hàn Hiểu đứng dậy, quyết định mạo hiểm một lần.</w:t>
      </w:r>
    </w:p>
    <w:p>
      <w:pPr>
        <w:pStyle w:val="BodyText"/>
      </w:pPr>
      <w:r>
        <w:t xml:space="preserve">“Ách….!” Hai đứa nhỏ trong lúc nhất thời bị người mẹ của mình bỗng dưng lên tiếng khiến cho sững sờ tại chỗ, hai đôi mắt to quét khắp người Hàn Hiều.</w:t>
      </w:r>
    </w:p>
    <w:p>
      <w:pPr>
        <w:pStyle w:val="BodyText"/>
      </w:pPr>
      <w:r>
        <w:t xml:space="preserve">Hàn Hiểu biết hai đứa nhỏ thông minh hơn mình, cho nên nói phương pháp của mình ra, hai đứa nhỏ nghĩ một hồi rồi đồng ý, nhưng điều kiện đó là tụi nó phải đi cùng, hàn Hiểu rất khó xử, hai đứa nhỏ này dù sao cũng không giống bình thường.</w:t>
      </w:r>
    </w:p>
    <w:p>
      <w:pPr>
        <w:pStyle w:val="BodyText"/>
      </w:pPr>
      <w:r>
        <w:t xml:space="preserve">Tiểu Lance lấy ra một cái bình, rắc một ít nước thuốc lên người mình và em trai, sau đó nhìn hàn Hiều nói: “Mẹ, những gì bọn con biết còn nhiều hơn mẹ nghĩ, nước thuốc này sẽ che dấu mùi trên người tụi con, con nghĩ bây giờ tụi con cũng không khác gì những đứa trẻ Landis bình dân.’</w:t>
      </w:r>
    </w:p>
    <w:p>
      <w:pPr>
        <w:pStyle w:val="BodyText"/>
      </w:pPr>
      <w:r>
        <w:t xml:space="preserve">Hàn Hiểu lập tức ngây dại, lẽ nào bọn nhỏ biết hết rồi.</w:t>
      </w:r>
    </w:p>
    <w:p>
      <w:pPr>
        <w:pStyle w:val="BodyText"/>
      </w:pPr>
      <w:r>
        <w:t xml:space="preserve">Tiểu Hera chủ động đánh vào tay Hàn Hiểu,: “Mẹ, đợi khi trở về con giải thích với mẹ! Không đi là không kịp nữa rồi!’</w:t>
      </w:r>
    </w:p>
    <w:p>
      <w:pPr>
        <w:pStyle w:val="BodyText"/>
      </w:pPr>
      <w:r>
        <w:t xml:space="preserve">Cho nên đám người Hàn Hiểu liền chậm rãi đi ra ngoài, sau đó ở hai bên đường lớn, người không nên gặp lại gặp rồi.</w:t>
      </w:r>
    </w:p>
    <w:p>
      <w:pPr>
        <w:pStyle w:val="BodyText"/>
      </w:pPr>
      <w:r>
        <w:t xml:space="preserve">Đối diện hai người đàn ông lạ mặt cường tráng, hàn Hiểu cảnh giác đem hai đứa nhỏ kéo ra phía sau, trực giác lui về sau mấy bước.</w:t>
      </w:r>
    </w:p>
    <w:p>
      <w:pPr>
        <w:pStyle w:val="BodyText"/>
      </w:pPr>
      <w:r>
        <w:t xml:space="preserve">Hai vị vệ sĩ lập tức ý thức được hình như đã dọa đến dị nhân trẻ tuổi, lập tức làm dịu đi biểu tình, “Thật xin lỗi, vị tiên sinh này, chúng tôi không có ác ý, chỉ là chủ nhân của chúng tôi hy vọng anh có thể qua đó nói chuyện một lát.” Một vị vệ sĩ trong đó vừa nói vừa đem tay chỉ về phía Ileite.</w:t>
      </w:r>
    </w:p>
    <w:p>
      <w:pPr>
        <w:pStyle w:val="BodyText"/>
      </w:pPr>
      <w:r>
        <w:t xml:space="preserve">Hàn Hiểu ngẩng đầu nhìn Ileite, trong nháy mắt trên mặt không còn giọt máu, trực giác của cậu nói với cậu, khuôn mặt xinh đẹp và biểu tình không ai bì nổi của đối phương đại diện cho cái gì.</w:t>
      </w:r>
    </w:p>
    <w:p>
      <w:pPr>
        <w:pStyle w:val="BodyText"/>
      </w:pPr>
      <w:r>
        <w:t xml:space="preserve">Hàn Hiểu đem ánh mắt chuyển về hai người đàn ông cao to trước mặt, nở một nụ cười đầy miễn cưỡng, nói: “Thật xin lỗi, tôi không biết anh ta, cho nên tôi nghĩ tôi không có gì để nói với chủ nhân các người, tôi còn có việc quan trọng phải làm, đi trước.” nói xong cậu gắt gao bảo vệ hai đứa nhỏ ở phía sau, bước nhanh về phía trước.</w:t>
      </w:r>
    </w:p>
    <w:p>
      <w:pPr>
        <w:pStyle w:val="BodyText"/>
      </w:pPr>
      <w:r>
        <w:t xml:space="preserve">Nhìn thấy Hàn Hiểu muốn đi, hai người vệ sĩ lập tức chặn đường, muốn khuyên tiếp, (Đối diện với 3 người yếu ớt trước mặt, bọn họ thật sự không muốn sử dụng vũ lực,), thì vào lúc này, Ileite không nhẫn nại được nữa.</w:t>
      </w:r>
    </w:p>
    <w:p>
      <w:pPr>
        <w:pStyle w:val="BodyText"/>
      </w:pPr>
      <w:r>
        <w:t xml:space="preserve">“Hai kẻ phế vật các người, chậm chạp lề mề kiều này còn muốn tôi đợi bao lâu nữa.”</w:t>
      </w:r>
    </w:p>
    <w:p>
      <w:pPr>
        <w:pStyle w:val="BodyText"/>
      </w:pPr>
      <w:r>
        <w:t xml:space="preserve">Hai vị vệ sĩ nghe thấy thế mặt liền đen lại, bị một tên phế vật mắng là phế vật, tâm tình của bọn họ nghĩ cũng biết, nhưng chủ nhân là chủ nhân, điểm này bọn họ không thể thay đổi, hai người vệ sĩ bất đắc dĩ nhìn Hàn Hiểu, nói xin lỗi.</w:t>
      </w:r>
    </w:p>
    <w:p>
      <w:pPr>
        <w:pStyle w:val="BodyText"/>
      </w:pPr>
      <w:r>
        <w:t xml:space="preserve">Hàn Hiểu nghe thấy bọn họ xin lỗi liền kéo hai đứa nhỏ quay đằng sau chạy, nhưng tốc độ của cậu làm sao có thể so sánh với vệ sĩ chuyên nghiệp, trong chớp mắt hai người vệ sĩ một trước một sau ngăn chặn lấy đường của cậu.</w:t>
      </w:r>
    </w:p>
    <w:p>
      <w:pPr>
        <w:pStyle w:val="BodyText"/>
      </w:pPr>
      <w:r>
        <w:t xml:space="preserve">Mà cũng trong chớp mắt, hai đứa nhỏ một trước một sau duỗi bàn tay bén nhọn đâm vào hai người chắn trước tụi nó, nhìn thấy cái người quý tộc kia dùng ánh mắt tham lam nhìn mẹ tụi nó, thì tụi nó biết thân phận của mẹ bị lộ rồi, anh ta đã từng nhìn thấy mẹ, chỉ sợ thân phận của người này không thấp, không thể để cho mẹ rơi vào trong tay anh ta.</w:t>
      </w:r>
    </w:p>
    <w:p>
      <w:pPr>
        <w:pStyle w:val="BodyText"/>
      </w:pPr>
      <w:r>
        <w:t xml:space="preserve">Tụi nó vẫn còn nhỏ không thể là đối thủ của hai người đàn ông, nhưng kéo dài thời gian đợi cha tới cứu bọn họ thì vẫn có thể.</w:t>
      </w:r>
    </w:p>
    <w:p>
      <w:pPr>
        <w:pStyle w:val="BodyText"/>
      </w:pPr>
      <w:r>
        <w:t xml:space="preserve">Hai người vệ sĩ kinh ngạc, đứa nhỏ! Đứa nhỏ của quý tộc! Đây là cái khái niệm gì?</w:t>
      </w:r>
    </w:p>
    <w:p>
      <w:pPr>
        <w:pStyle w:val="BodyText"/>
      </w:pPr>
      <w:r>
        <w:t xml:space="preserve">Tất cả mọi người đều biết quý tộc thì không có đứa nhỏ, đương nhiên ngoại trừ cái vị Công tước trong thành Doris, như thế nào lại còn xuất hiện đứa nhỏ quý tộc, nhưng trên người hai đứa nhỏ đang giương nanh múa vuốt này lại phát ra sức chiến đấu cường đại thì giải thích làm sao, bọn họ kinh ngạc, mà cái thất thần này khiến cho hai vị vệ sĩ ngàn tuyển vạn tuyển vị hai đứa nhỏ đánh lùi 7 8 bước, hai vị vệ sĩ cảm thấy hình như mình đã động vào cái tổ ong lớn, trong ý thức quay đầu về phía chủ nhân của bọn họ.</w:t>
      </w:r>
    </w:p>
    <w:p>
      <w:pPr>
        <w:pStyle w:val="BodyText"/>
      </w:pPr>
      <w:r>
        <w:t xml:space="preserve">Mà chủ nhân Ileite kia, vẫn còn chưa biết sống chết réo ầm ĩ, “Nhìn cái gì mà nhìn, còn không bắt người về đây, hai kẻ ngốc nghếch các người.”</w:t>
      </w:r>
    </w:p>
    <w:p>
      <w:pPr>
        <w:pStyle w:val="BodyText"/>
      </w:pPr>
      <w:r>
        <w:t xml:space="preserve">Hai vị vệ sĩ đau đớn quay đầu lại, có một vị chủ nhân ngu ngốc là bi ai của bọn họ, càng thảm hơn là rõ ràng đã biết chủ nhân của mình tự đào hố chôn mình vậy mà bọn họ vẫn giúp chủ nhân mình đào! Đây là một chuyện bất đắc dĩ lại bi thuơng đến mức nào! Ai mà biết cái phần mộ này khiến bọn họ cũng chôn theo cùng, hai vị vệ sĩ khóc không ra nước mắt, nhưng mệnh lệnh là mệnh lệnh, bọn họ chỉ đành phải tấn công hai đứa nhỏ.</w:t>
      </w:r>
    </w:p>
    <w:p>
      <w:pPr>
        <w:pStyle w:val="BodyText"/>
      </w:pPr>
      <w:r>
        <w:t xml:space="preserve">Lúc này từ bốn phía trên đường xuất hiện mấy người tấn công hai vị vệ sĩ, hai đứa nhỏ thừa dịp lui về sau, thu lại móng vuốt, dắt tay Hàn Hiểu nói: “Mẹ, chúng ta mau rời khỏi đây.”</w:t>
      </w:r>
    </w:p>
    <w:p>
      <w:pPr>
        <w:pStyle w:val="BodyText"/>
      </w:pPr>
      <w:r>
        <w:t xml:space="preserve">“Ừ, được!” Hàn Hiểu vốn còn đang nhìn mấy người trước mắt đánh thành một đoàn, nghe thấy lời của con Hàn Hiểu như đang lạc trong sương mù bỗng tỉnh lại, cậu nắm lấy tay hai đứa nhỏ nhanh chóng bỏ chạy.</w:t>
      </w:r>
    </w:p>
    <w:p>
      <w:pPr>
        <w:pStyle w:val="BodyText"/>
      </w:pPr>
      <w:r>
        <w:t xml:space="preserve">Ileite ở một bên cũng cảm thấy mọi việc không đúng rồi, nhưng cứ như vậy bỏ miếng thịt sắp tới miệng, cái não nhỏ của y lại không cam lòng, thế là y xông tới chỗ Hàn Hiểu.</w:t>
      </w:r>
    </w:p>
    <w:p>
      <w:pPr>
        <w:pStyle w:val="BodyText"/>
      </w:pPr>
      <w:r>
        <w:t xml:space="preserve">Đột nhiên tóc gáy của y đựng thẳng lên, hệ thống cảnh báo nguy hiểm tồn tại tự nhiên trong huyết thống quý tộc nói cho y biết, một nguy hiểm cực lớn đang ở gần đây, cho nên y bắt lấy người cách y gần nhất, tiểu Lance phân lượng nhỏ bị đưa lên xe huyền phù của y.</w:t>
      </w:r>
    </w:p>
    <w:p>
      <w:pPr>
        <w:pStyle w:val="BodyText"/>
      </w:pPr>
      <w:r>
        <w:t xml:space="preserve">Trong cái lúc y ngồi vào xe huyền phù của mình, y nhìn thấy hai người vệ sĩ của y bị đánh như cái giẻ rách văng ra ngoài, y sợ hãi liền khởi động xe ngay lập tức, cho dù như vậy y vẫn cảm nhận được phía sau xe của y phát ra một tiếng nổ mạnh, nhưng mà cũng may hệ thống chủ yếu của xe không bị hư hại, nên xe vẫn khởi động được.</w:t>
      </w:r>
    </w:p>
    <w:p>
      <w:pPr>
        <w:pStyle w:val="BodyText"/>
      </w:pPr>
      <w:r>
        <w:t xml:space="preserve">Sự việc xảy ra quá nhanh, khi Hàn Hiểu phản ứng lại thì như muốn sụp đổ, cậu đuổi theo sau xe, “Lance, Lance…….., con tôi……!”</w:t>
      </w:r>
    </w:p>
    <w:p>
      <w:pPr>
        <w:pStyle w:val="BodyText"/>
      </w:pPr>
      <w:r>
        <w:t xml:space="preserve">Akasi đuổi theo Hàn Hiểu, ôm cậu vào trong lòng nhỏ giọng an ủi, “Không sao đâu, sẽ không xảy ra chuyện gì đâu.”</w:t>
      </w:r>
    </w:p>
    <w:p>
      <w:pPr>
        <w:pStyle w:val="BodyText"/>
      </w:pPr>
      <w:r>
        <w:t xml:space="preserve">Hàn Hiểu ở trong lòng Akasi run nhẹ nắm lấy quần áo anh, “Rio, Rio, Lance bị bắt rồi, mau cứu con, mau cứu lấy thằng bé……..đều là lỗi của em.” Nói xong khóc ở trong lòng Akasi, trong đầu cậu bây giờ ngoại trừ đứa con bị bắt ra, đã không quan tâm bất kì chuyện gì nữa.</w:t>
      </w:r>
    </w:p>
    <w:p>
      <w:pPr>
        <w:pStyle w:val="BodyText"/>
      </w:pPr>
      <w:r>
        <w:t xml:space="preserve">Akasi nhẹ nhàng vỗ lưng Hàn Hiểu, nhìn hướng chiếc xe biến mất, khóe miệng lộ ra một nụ cười tàn nhẫn, giọng nói lại vô cùng ấm áp nói; “Em yên tâm, Lance sẽ không có chuyện gì đâu, hắn không chạy thoát nổi.”</w:t>
      </w:r>
    </w:p>
    <w:p>
      <w:pPr>
        <w:pStyle w:val="Compact"/>
      </w:pPr>
      <w:r>
        <w:t xml:space="preserve">Đụng đến người của ta thì đừng hòng sống yên ổn, Ira trưởng lão, ông nên làm tốt công tác chuẩn bị trước.</w:t>
      </w:r>
      <w:r>
        <w:br w:type="textWrapping"/>
      </w:r>
      <w:r>
        <w:br w:type="textWrapping"/>
      </w:r>
    </w:p>
    <w:p>
      <w:pPr>
        <w:pStyle w:val="Heading2"/>
      </w:pPr>
      <w:bookmarkStart w:id="43" w:name="chương-21-con-tin"/>
      <w:bookmarkEnd w:id="43"/>
      <w:r>
        <w:t xml:space="preserve">21. Chương 21: Con Tin</w:t>
      </w:r>
    </w:p>
    <w:p>
      <w:pPr>
        <w:pStyle w:val="Compact"/>
      </w:pPr>
      <w:r>
        <w:br w:type="textWrapping"/>
      </w:r>
      <w:r>
        <w:br w:type="textWrapping"/>
      </w:r>
      <w:r>
        <w:t xml:space="preserve">Thiên tài và phế vật trong cách phát âm chỉ khác nhau một chữ (cái này là do trong tiếng Trungchữ thiên tài là天才(Tiāncái)còn chữ phế vật là废材(Fèi cái)), nhưng khoảng cách trong hiện thực lại khốc liệt, chỉ có thể dung năm ánh sang để tính.</w:t>
      </w:r>
    </w:p>
    <w:p>
      <w:pPr>
        <w:pStyle w:val="BodyText"/>
      </w:pPr>
      <w:r>
        <w:t xml:space="preserve">Akasi ôn nhu ôm lấy tiểu gia hỏa trong lòng, nhẫn nại an ủi, nhưng trong lòng lại là một con mãnh thú dữ tợn đang gào thét.</w:t>
      </w:r>
    </w:p>
    <w:p>
      <w:pPr>
        <w:pStyle w:val="BodyText"/>
      </w:pPr>
      <w:r>
        <w:t xml:space="preserve">Jasmine và Nayar cũng chạy đến con đường xảy ra chuyện.</w:t>
      </w:r>
    </w:p>
    <w:p>
      <w:pPr>
        <w:pStyle w:val="BodyText"/>
      </w:pPr>
      <w:r>
        <w:t xml:space="preserve">‘Công tước, đây là sơ suất của tôi, xin ngài trách phạt.”</w:t>
      </w:r>
    </w:p>
    <w:p>
      <w:pPr>
        <w:pStyle w:val="BodyText"/>
      </w:pPr>
      <w:r>
        <w:t xml:space="preserve">Jasmine áy náy cúi đầu với Akasi, công việc bảo vệ phu nhân và các thiếu gia là trách nhiệm của cô, âm kém dương sai như thế nào lại bị cái tên phế vật ấy cướp mất đại thiếu gia, cô quá khinh địch rồi, sự sỉ nhục này cô sẽ nhớ kỹ.</w:t>
      </w:r>
    </w:p>
    <w:p>
      <w:pPr>
        <w:pStyle w:val="BodyText"/>
      </w:pPr>
      <w:r>
        <w:t xml:space="preserve">Đôi tay Jasmine để ở hai bên từ từ nắm thành nắm đấm.</w:t>
      </w:r>
    </w:p>
    <w:p>
      <w:pPr>
        <w:pStyle w:val="BodyText"/>
      </w:pPr>
      <w:r>
        <w:t xml:space="preserve">Akasi vỗ nhẹ vào tay Hàn Hiểu không có dừng lại, anh ngẩng đầu, nhìn cấp dưới của mình, nở nụ cười, nhưng nụ cười xinh đẹp đó lại không tới đáy mắt.</w:t>
      </w:r>
    </w:p>
    <w:p>
      <w:pPr>
        <w:pStyle w:val="BodyText"/>
      </w:pPr>
      <w:r>
        <w:t xml:space="preserve">“Cô cho rằng bây giờ là lúc nên xử phạt sao?” sau đó nhìn hướng Ileite bỏ chạy, “Nên làm sao cô rõ chứ.”</w:t>
      </w:r>
    </w:p>
    <w:p>
      <w:pPr>
        <w:pStyle w:val="BodyText"/>
      </w:pPr>
      <w:r>
        <w:t xml:space="preserve">“Vâng, xin ngài yên tâm!” Bắt được không cần biết anh ta có phản kháng hay không, trước tiên đánh anh ta đến bán sống bán chết rồi nói, cái tên đó đời này coi như hết hy vọng rồi.</w:t>
      </w:r>
    </w:p>
    <w:p>
      <w:pPr>
        <w:pStyle w:val="BodyText"/>
      </w:pPr>
      <w:r>
        <w:t xml:space="preserve">“Ừ, được rồi, đi đi.” Khẩu khí rất mềm mỏng, ánh mắt thì lại hung ác, cấp dưới thì sợ sệt.</w:t>
      </w:r>
    </w:p>
    <w:p>
      <w:pPr>
        <w:pStyle w:val="BodyText"/>
      </w:pPr>
      <w:r>
        <w:t xml:space="preserve">Jasmine mang theo một đám người biến mất.</w:t>
      </w:r>
    </w:p>
    <w:p>
      <w:pPr>
        <w:pStyle w:val="BodyText"/>
      </w:pPr>
      <w:r>
        <w:t xml:space="preserve">“Nayar, đi chuẩn bị một chiếc xe, ta phải cùng tiểu gia hỏa đi đón Lance về.”</w:t>
      </w:r>
    </w:p>
    <w:p>
      <w:pPr>
        <w:pStyle w:val="BodyText"/>
      </w:pPr>
      <w:r>
        <w:t xml:space="preserve">“Vâng!” Nayar mở thẻ nhận dạng, nói mấy câu, rất nhanh thì có một chiếc xe huyền phù cao cấp xuất hiện ở trước mặt bọn họ.</w:t>
      </w:r>
    </w:p>
    <w:p>
      <w:pPr>
        <w:pStyle w:val="BodyText"/>
      </w:pPr>
      <w:r>
        <w:t xml:space="preserve">Một binh lính trẻ tuổi từ ghế điều khiển đi xuống, cúi chào mấy người cấp cao, sau đó chu đáo mở cửa xe.</w:t>
      </w:r>
    </w:p>
    <w:p>
      <w:pPr>
        <w:pStyle w:val="BodyText"/>
      </w:pPr>
      <w:r>
        <w:t xml:space="preserve">Akasi ngừng vỗ, dịu dàng nói; “Tiều gia hỏa, chúng ta lên xe trước, rồi đi cứu Lance về, được không?”</w:t>
      </w:r>
    </w:p>
    <w:p>
      <w:pPr>
        <w:pStyle w:val="BodyText"/>
      </w:pPr>
      <w:r>
        <w:t xml:space="preserve">Gương mặt và giọng điệu nhu hòa thương lượng như vậy khiến cho Nayar đang đứng làm tượng bên cạnh nhịn không được co rút khóe miệng, đây có phải là cái vị chỉ huy cao nhất quân bộ Landis thiết diện và cương ngạnh sao? Ông trời ơi! Đây có phải là người khác giả dạng không?</w:t>
      </w:r>
    </w:p>
    <w:p>
      <w:pPr>
        <w:pStyle w:val="BodyText"/>
      </w:pPr>
      <w:r>
        <w:t xml:space="preserve">Thật sự quá đáng sợ!</w:t>
      </w:r>
    </w:p>
    <w:p>
      <w:pPr>
        <w:pStyle w:val="BodyText"/>
      </w:pPr>
      <w:r>
        <w:t xml:space="preserve">Hàn Hiểu từ trong lòng Akasi ngẩng đầu lên, phức tạp nhìn Akasi, ngồi vào trong xe, ôm chặt lấy tiểu Hera, trầm mặc không nói chuyện, cho dù cậu có chậm hiểu đến mức nào, có một số việc rành rành ở trước mặt, không cho phép cậu trốn tránh.</w:t>
      </w:r>
    </w:p>
    <w:p>
      <w:pPr>
        <w:pStyle w:val="BodyText"/>
      </w:pPr>
      <w:r>
        <w:t xml:space="preserve">Xe huyền phù chạy thẳng tới quân bộ Latour, đúng vậy, chính là quân bộ Latour, nói tới đây tất cả mọi người không thể không thở dài cho cái trình độ ngu ngốc của tên phế vật.</w:t>
      </w:r>
    </w:p>
    <w:p>
      <w:pPr>
        <w:pStyle w:val="BodyText"/>
      </w:pPr>
      <w:r>
        <w:t xml:space="preserve">Trong quân bộ nhiều nhất là gì, là quân nhân được trang bị tinh xảo nhất, anh đi đến đó không phải là tự chui đầu vào lưới sao! Anh cho rằng anh là quý tộc thì người ta sẽ không làm gì anh sao, nhưng anh quên mất người mà anh đang giam giữ cũng là quý tộc, hơn nữa chỗ dựa của người ta còn lớn hơn anh.</w:t>
      </w:r>
    </w:p>
    <w:p>
      <w:pPr>
        <w:pStyle w:val="BodyText"/>
      </w:pPr>
      <w:r>
        <w:t xml:space="preserve">Nhưng đáng tiếc là trong đầu của phế vật chỉ nghĩ được trạm phi trường của quân bộ hơi gần, y đã từng đi, y quen thuộc, còn về nguy hiểm, y không có khái niệm đó.</w:t>
      </w:r>
    </w:p>
    <w:p>
      <w:pPr>
        <w:pStyle w:val="BodyText"/>
      </w:pPr>
      <w:r>
        <w:t xml:space="preserve">Chính vì vậy nên con trai lớn của mình bị bắt, Akasi không hề lo lắng, bây giờ anh chỉ đang nghĩ làm thế nào để trừng phạt một cách tàn nhẫn nhất người đã dám làm vợ mình khóc, cùng với lát nữa làm sao giải thích với tiểu kiều thê dễ thương tình trạng hiện nay.</w:t>
      </w:r>
    </w:p>
    <w:p>
      <w:pPr>
        <w:pStyle w:val="BodyText"/>
      </w:pPr>
      <w:r>
        <w:t xml:space="preserve">Xe một đường đi thẳng vào trong quân bộ Latour không gặp bất cứ trở ngại nào, đôi mắt Hàn Hiều khẩn trương nhìn xung quanh, cậu không biết Lance bị đưa đến nơi nào, nhưng tâm lí lo lắng sợ sệt đã khống chế nội tâm của cậu, rất nhanh cậu phát hiện phía trước không xa chỗ một mảnh đất trống lớn, đứng đầy các binh lính tay cầm vũ khí hiện đại, ở giữa còn tràn ngập xe chiến, thậm chí trên bầu trời còn có máy bay chiến đấu loại nhỏ bay vòng quanh.</w:t>
      </w:r>
    </w:p>
    <w:p>
      <w:pPr>
        <w:pStyle w:val="BodyText"/>
      </w:pPr>
      <w:r>
        <w:t xml:space="preserve">Cục diện quá khoa trương đi! Trung tâm bị bao vây là cái gì, không cần người khác nói, Hàn Hiểu cũng hiểu rồi.</w:t>
      </w:r>
    </w:p>
    <w:p>
      <w:pPr>
        <w:pStyle w:val="BodyText"/>
      </w:pPr>
      <w:r>
        <w:t xml:space="preserve">“Kêu bọn họ đừng công kích, Lance, Lance còn trên xe!” Hàn Hiểu cấp bách nắm lấy tay Rio nói, cậu sợ đứa nhỏ bị ngộ thương.</w:t>
      </w:r>
    </w:p>
    <w:p>
      <w:pPr>
        <w:pStyle w:val="BodyText"/>
      </w:pPr>
      <w:r>
        <w:t xml:space="preserve">Akasi vỗ nhẹ lên cánh tay nhỏ đang nắm lấy mình, dịu dảng nói: “Yên tâm, anh sẽ không để Lance xảy ra chuyện đâu.”</w:t>
      </w:r>
    </w:p>
    <w:p>
      <w:pPr>
        <w:pStyle w:val="BodyText"/>
      </w:pPr>
      <w:r>
        <w:t xml:space="preserve">Đến gần quảng trường thì xe dừng lại, Nayar xuống xe thay Công tước đại nhân mở cửa, Công tước đại nhân thì lại ưu nhã duỗi tay về phía Hàn Hiểu, Hàn Hiểu do dự một chút rồi bỏ tay mình vào trong tay AKasi, Công tước đại nhân thỏa mãn nắm lấy tay vợ mình bước xuống xe, đi về phía quảng trường.</w:t>
      </w:r>
    </w:p>
    <w:p>
      <w:pPr>
        <w:pStyle w:val="BodyText"/>
      </w:pPr>
      <w:r>
        <w:t xml:space="preserve">Lúc này quân đoàn trưởng đang ở trong chiến xa lập tức ra nghênh đón.</w:t>
      </w:r>
    </w:p>
    <w:p>
      <w:pPr>
        <w:pStyle w:val="BodyText"/>
      </w:pPr>
      <w:r>
        <w:t xml:space="preserve">Quân đoàn trưởng nghiêm túc làm lễ quân đội với Akasi, sau đó đứng ở một bên đợi câu hỏi của cấp trên.</w:t>
      </w:r>
    </w:p>
    <w:p>
      <w:pPr>
        <w:pStyle w:val="BodyText"/>
      </w:pPr>
      <w:r>
        <w:t xml:space="preserve">“Tình hình bên trong sao rồi?” Akasi hỏi</w:t>
      </w:r>
    </w:p>
    <w:p>
      <w:pPr>
        <w:pStyle w:val="BodyText"/>
      </w:pPr>
      <w:r>
        <w:t xml:space="preserve">“Cái này…………Tình hình có thể sẽ xuất hiện một ít ngoài dự kiến của chúng tôi nhưng nói tóm lại thì không có vấn đề gì.” Gương mặt quân đoàn trưởng có chút kì lạ trả lời.</w:t>
      </w:r>
    </w:p>
    <w:p>
      <w:pPr>
        <w:pStyle w:val="BodyText"/>
      </w:pPr>
      <w:r>
        <w:t xml:space="preserve">“Ngoài ý muốn? Lance bị thương sao, thằng bé bị tên quý tộc ấy đánh sao?” Hàn Hiểu vội vàng hỏi</w:t>
      </w:r>
    </w:p>
    <w:p>
      <w:pPr>
        <w:pStyle w:val="BodyText"/>
      </w:pPr>
      <w:r>
        <w:t xml:space="preserve">“Không có, Lance thiếu gia không có một vết thương nào, chỉ là tình trạng này…….., ngài vẫn là tự mình đi xem đi.” Quân đoàn trưởng trả lời</w:t>
      </w:r>
    </w:p>
    <w:p>
      <w:pPr>
        <w:pStyle w:val="BodyText"/>
      </w:pPr>
      <w:r>
        <w:t xml:space="preserve">Dưới sự chỉ dẫn của Quân đoàn trưởng, bọn họ đi vào trong.</w:t>
      </w:r>
    </w:p>
    <w:p>
      <w:pPr>
        <w:pStyle w:val="BodyText"/>
      </w:pPr>
      <w:r>
        <w:t xml:space="preserve">Đi vào trung tâm, hàn Hiểu vội vàng đi vào xem bên trong, cả người cậu cứng ngắc tại chỗ, khóe miệng không nhịn được co rút lại.</w:t>
      </w:r>
    </w:p>
    <w:p>
      <w:pPr>
        <w:pStyle w:val="BodyText"/>
      </w:pPr>
      <w:r>
        <w:t xml:space="preserve">Đây là cái cảnh tượng gì vậy trời! Cái người đứng ở trung tâm là con trai của mình sao!? Cảnh này quá giày vò người rồi!</w:t>
      </w:r>
    </w:p>
    <w:p>
      <w:pPr>
        <w:pStyle w:val="BodyText"/>
      </w:pPr>
      <w:r>
        <w:t xml:space="preserve">Hàn Hiều nhìn Lance và kẻ bắt cóc ở trên cái xác xe huyền phù, nhìn những linh kiện của xe bay tứ tung khắp nơi, cậu rốt cuộc không nhịn được quay đầu hỏi quân đoàn trưởng đại nhân bên cạnh.</w:t>
      </w:r>
    </w:p>
    <w:p>
      <w:pPr>
        <w:pStyle w:val="BodyText"/>
      </w:pPr>
      <w:r>
        <w:t xml:space="preserve">“Quân đoàn trưởng đại nhân!”</w:t>
      </w:r>
    </w:p>
    <w:p>
      <w:pPr>
        <w:pStyle w:val="BodyText"/>
      </w:pPr>
      <w:r>
        <w:t xml:space="preserve">“Phu nhân không cần khách sáo, gọi tôi Blair là được rồi.” Quân đoàn trưởng nho nhã trả lời, tràn đầy lễ độ ngăn lại xưng hô của Hàn Hiều với mình.</w:t>
      </w:r>
    </w:p>
    <w:p>
      <w:pPr>
        <w:pStyle w:val="BodyText"/>
      </w:pPr>
      <w:r>
        <w:t xml:space="preserve">Hàn Hiểu thở dài, “Blair đại nhân…….”</w:t>
      </w:r>
    </w:p>
    <w:p>
      <w:pPr>
        <w:pStyle w:val="BodyText"/>
      </w:pPr>
      <w:r>
        <w:t xml:space="preserve">“Là Blair, phu nhân!” Quân đoàn trưởng nhấn mạnh tên “Blair” của mình, có xu hướng nếu như Hàn Hiểu không trực tiếp gọi tên anh thì anh sẽ không bỏ qua.</w:t>
      </w:r>
    </w:p>
    <w:p>
      <w:pPr>
        <w:pStyle w:val="BodyText"/>
      </w:pPr>
      <w:r>
        <w:t xml:space="preserve">Hàn Hiểu: “………..” cái gì vậy trời! Không phải chỉ là gọi tên thôi sao!</w:t>
      </w:r>
    </w:p>
    <w:p>
      <w:pPr>
        <w:pStyle w:val="BodyText"/>
      </w:pPr>
      <w:r>
        <w:t xml:space="preserve">“Được rồi! Blair, tôi muốn biết, cái xe kia sao lại trở nên như vậy, trần xe là ai mở ra”</w:t>
      </w:r>
    </w:p>
    <w:p>
      <w:pPr>
        <w:pStyle w:val="BodyText"/>
      </w:pPr>
      <w:r>
        <w:t xml:space="preserve">“Cái này……. Tôi đoán có lẽ do tiểu thiếu gia cảm thấy không gian trong xe quá nhỏ, không thể co duỗi người được, nên muốn mở ra.”</w:t>
      </w:r>
    </w:p>
    <w:p>
      <w:pPr>
        <w:pStyle w:val="BodyText"/>
      </w:pPr>
      <w:r>
        <w:t xml:space="preserve">“………….., vậy cái tên bắt cóc quý tộc đó là ai trói, là cấp dưới của anh sao?”</w:t>
      </w:r>
    </w:p>
    <w:p>
      <w:pPr>
        <w:pStyle w:val="BodyText"/>
      </w:pPr>
      <w:r>
        <w:t xml:space="preserve">Người mẹ đáng thương vẫn còn đang mang theo một tia hy vọng.</w:t>
      </w:r>
    </w:p>
    <w:p>
      <w:pPr>
        <w:pStyle w:val="BodyText"/>
      </w:pPr>
      <w:r>
        <w:t xml:space="preserve">“Phu nhân, điểm này tôi nhất định phải làm sáng tỏ cho ngài, trong quân bộ chúng tôi có dây xích tốt nhất, tuyệt đối sẽ không phá hủy đường dây của xe huyền phù.”</w:t>
      </w:r>
    </w:p>
    <w:p>
      <w:pPr>
        <w:pStyle w:val="BodyText"/>
      </w:pPr>
      <w:r>
        <w:t xml:space="preserve">Được rồi, dù sao cậu cũng không ôm bao nhiêu hy vọng, nhưng………. “Quần áo trên người quý tộc đó đâu rồi?”</w:t>
      </w:r>
    </w:p>
    <w:p>
      <w:pPr>
        <w:pStyle w:val="BodyText"/>
      </w:pPr>
      <w:r>
        <w:t xml:space="preserve">“Cái này, tôi đoán có lẽ trong lúc tiểu thiếu gia và phạm nhân đánh nhau, tiểu thiếu gia không cẩn thận xé rách quần áo của phạm nhân! Chất liệu bây giờ càng ngày càng không bền.” Giọng điệu của quân đoàn trưởng như là lẽ thường.</w:t>
      </w:r>
    </w:p>
    <w:p>
      <w:pPr>
        <w:pStyle w:val="BodyText"/>
      </w:pPr>
      <w:r>
        <w:t xml:space="preserve">“…………..”Cái này thật sự là do chất liệu sao!</w:t>
      </w:r>
    </w:p>
    <w:p>
      <w:pPr>
        <w:pStyle w:val="BodyText"/>
      </w:pPr>
      <w:r>
        <w:t xml:space="preserve">“Vậy những dấu vết giống như bị roi da quất ở trên người anh ta là như thế nào?”</w:t>
      </w:r>
    </w:p>
    <w:p>
      <w:pPr>
        <w:pStyle w:val="BodyText"/>
      </w:pPr>
      <w:r>
        <w:t xml:space="preserve">“Cái này……….tôi không biết, lúc tôi chạy đến thì đã có những dấu này rồi.”</w:t>
      </w:r>
    </w:p>
    <w:p>
      <w:pPr>
        <w:pStyle w:val="BodyText"/>
      </w:pPr>
      <w:r>
        <w:t xml:space="preserve">“Blair, anh có thể tiếp tục suy đoán!”</w:t>
      </w:r>
    </w:p>
    <w:p>
      <w:pPr>
        <w:pStyle w:val="BodyText"/>
      </w:pPr>
      <w:r>
        <w:t xml:space="preserve">“Cái này thật sự không cần phải đoán nữa đâu ạ!” Trong tay con trai ngài còn cầm một đoạn dây điện nữa kìa.</w:t>
      </w:r>
    </w:p>
    <w:p>
      <w:pPr>
        <w:pStyle w:val="BodyText"/>
      </w:pPr>
      <w:r>
        <w:t xml:space="preserve">Hàn Hiểu kết thúc cuộc đối thoại với quân đoàn trưởng Blair, mệt mỏi che đâu, nhỏ giọng gọi, “Lance……”</w:t>
      </w:r>
    </w:p>
    <w:p>
      <w:pPr>
        <w:pStyle w:val="BodyText"/>
      </w:pPr>
      <w:r>
        <w:t xml:space="preserve">Đang ở trạng thái chiến đấu, Lance nằm bò trên người tên bắt cóc, ngón tay dài sắt nhọn đang bóp lấy cái cổ nghiêm hình bức cung nghe thấy tiếng gọi, giật mình quay đầu lại, vui vẻ kêu: “Mẹ!”</w:t>
      </w:r>
    </w:p>
    <w:p>
      <w:pPr>
        <w:pStyle w:val="BodyText"/>
      </w:pPr>
      <w:r>
        <w:t xml:space="preserve">“Lance, mau qua đây.”</w:t>
      </w:r>
    </w:p>
    <w:p>
      <w:pPr>
        <w:pStyle w:val="BodyText"/>
      </w:pPr>
      <w:r>
        <w:t xml:space="preserve">“Nhưng mà mẹ ơi, con vẫn chưa hỏi được người ở phía sau sai khiến anh ta là ai!” thực lực kém cỏi như vậy làm sao có thể nhìn thấy ảnh của mẹ, phía sau nhất định còn có người.</w:t>
      </w:r>
    </w:p>
    <w:p>
      <w:pPr>
        <w:pStyle w:val="BodyText"/>
      </w:pPr>
      <w:r>
        <w:t xml:space="preserve">“Cái này giao cho………giao cho cha của con thì được rồi, con mau qua đây!”</w:t>
      </w:r>
    </w:p>
    <w:p>
      <w:pPr>
        <w:pStyle w:val="BodyText"/>
      </w:pPr>
      <w:r>
        <w:t xml:space="preserve">Lance nhìn thoáng qua Akasi ở bên cạnh Hàn Hiểu, rời khỏi xe, nhanh chóng chạy đến chỗ Hàn Hiểu.</w:t>
      </w:r>
    </w:p>
    <w:p>
      <w:pPr>
        <w:pStyle w:val="BodyText"/>
      </w:pPr>
      <w:r>
        <w:t xml:space="preserve">Hàn Hiểu ôm lấy Lance đã chạy tới bên mình, vội vàng kiềm tra khắp người thằng bé.</w:t>
      </w:r>
    </w:p>
    <w:p>
      <w:pPr>
        <w:pStyle w:val="BodyText"/>
      </w:pPr>
      <w:r>
        <w:t xml:space="preserve">“Lance, con không có chuyện gì chứ, có bị thương ở đâu không?”</w:t>
      </w:r>
    </w:p>
    <w:p>
      <w:pPr>
        <w:pStyle w:val="BodyText"/>
      </w:pPr>
      <w:r>
        <w:t xml:space="preserve">“Mẹ, con không sao, con không có bị thương!” Thật không thể tưởng tượng nổi trong đám quý tộc còn có một tên kém cỏi đến như vậy.</w:t>
      </w:r>
    </w:p>
    <w:p>
      <w:pPr>
        <w:pStyle w:val="BodyText"/>
      </w:pPr>
      <w:r>
        <w:t xml:space="preserve">Sau khi xác định Lance thật sự không bị thương, Hàn Hiểu thở ra một hơi, sau đó cái gì nên hỏi thì phải hỏi thôi.</w:t>
      </w:r>
    </w:p>
    <w:p>
      <w:pPr>
        <w:pStyle w:val="BodyText"/>
      </w:pPr>
      <w:r>
        <w:t xml:space="preserve">“Lance, sao con lại xốc trần xe, hủy đi cả cái xe?” Xe huyền phù dù sao cũng là sản phẩm về điện, lỡ như hủy sai linh kiện gây cháy nổ thì làm sao.</w:t>
      </w:r>
    </w:p>
    <w:p>
      <w:pPr>
        <w:pStyle w:val="BodyText"/>
      </w:pPr>
      <w:r>
        <w:t xml:space="preserve">“Dỡ trần xe để người khác sẽ thấy rõ mọi chuyện trong xe, phá xe là bởi vì trên tay con không có dây thừng để trói!”</w:t>
      </w:r>
    </w:p>
    <w:p>
      <w:pPr>
        <w:pStyle w:val="BodyText"/>
      </w:pPr>
      <w:r>
        <w:t xml:space="preserve">“……………”</w:t>
      </w:r>
    </w:p>
    <w:p>
      <w:pPr>
        <w:pStyle w:val="BodyText"/>
      </w:pPr>
      <w:r>
        <w:t xml:space="preserve">“Con trói hắn ta sao còn phải xé quần áo của hắn.”</w:t>
      </w:r>
    </w:p>
    <w:p>
      <w:pPr>
        <w:pStyle w:val="BodyText"/>
      </w:pPr>
      <w:r>
        <w:t xml:space="preserve">“Ánh mắt hắn nhìn mẹ khiến người ta rất chán ghét!” Dám dùng ánh dung tục nhìn mẹ, vậy để cậu cho hắn lỏa thân luôn.</w:t>
      </w:r>
    </w:p>
    <w:p>
      <w:pPr>
        <w:pStyle w:val="BodyText"/>
      </w:pPr>
      <w:r>
        <w:t xml:space="preserve">“…………” Hiển nhiên Hàn Hiểu thật sự không nghĩ ra được ánh mắt dung tục và cởi đồ người ta có liên quan gì đến nhau.</w:t>
      </w:r>
    </w:p>
    <w:p>
      <w:pPr>
        <w:pStyle w:val="BodyText"/>
      </w:pPr>
      <w:r>
        <w:t xml:space="preserve">“Được rồi! Lance, có một chyện mẹ không thể không nhắc, anh ta cũng đã không có sức phản kháng rồi con còn dung dây điện đánh anh ta làm gì, ép cung sao?”</w:t>
      </w:r>
    </w:p>
    <w:p>
      <w:pPr>
        <w:pStyle w:val="BodyText"/>
      </w:pPr>
      <w:r>
        <w:t xml:space="preserve">“Đương nhiên không phải, lúc con bị anh ta bắt vào trong xe, con nhìn thấy mẹ bị ngã khi chạy theo xe, nhất định rất đau.” Nói đến đây ánh mắt tiểu Lance đầy thương tiếc, sau đó cậu bé quay đầu ánh mắt hung tợn nhìn chằm chằm cào tên quý tộc trên xe, “Mẹ của con bị đau, anh ta dựa vào cái gì mà thoải mái bị trói chứ?”</w:t>
      </w:r>
    </w:p>
    <w:p>
      <w:pPr>
        <w:pStyle w:val="BodyText"/>
      </w:pPr>
      <w:r>
        <w:t xml:space="preserve">Hàn Hiểu: “……….” Có ai bị trói mà thoải mái không</w:t>
      </w:r>
    </w:p>
    <w:p>
      <w:pPr>
        <w:pStyle w:val="BodyText"/>
      </w:pPr>
      <w:r>
        <w:t xml:space="preserve">Nayar đứng bên cạnh, nhìn tên xui xẻo ở trong xe trên người chỉ còn lại nội y, nhịn không được nói: “Tại sao tôi có cảm giác cảnh tượng này rất quen nhỉ?”</w:t>
      </w:r>
    </w:p>
    <w:p>
      <w:pPr>
        <w:pStyle w:val="BodyText"/>
      </w:pPr>
      <w:r>
        <w:t xml:space="preserve">Lance lạnh nhạt nhìn Nayar, “Tôi không có ngủ với anh ta, tôi không cần phải chịu trách nhiệm.”</w:t>
      </w:r>
    </w:p>
    <w:p>
      <w:pPr>
        <w:pStyle w:val="BodyText"/>
      </w:pPr>
      <w:r>
        <w:t xml:space="preserve">Lời vừa nói ra, hiện trường một mảnh yên tĩnh.</w:t>
      </w:r>
    </w:p>
    <w:p>
      <w:pPr>
        <w:pStyle w:val="BodyText"/>
      </w:pPr>
      <w:r>
        <w:t xml:space="preserve">Mặt Hàn Hiểu đỏ vô cùng, máu trên mặt như muốn chảy ra ngoài vậy, làm phụ huynh thật sự không thể làm chuyện xấu! Để con trẻ nhìn thấy nó sẽ học theo, trong lòng Hàn Hiểu vô cùng hối hận.</w:t>
      </w:r>
    </w:p>
    <w:p>
      <w:pPr>
        <w:pStyle w:val="BodyText"/>
      </w:pPr>
      <w:r>
        <w:t xml:space="preserve">Phì một tiếng, Nayar không thể khống chế mà cười ra, anh thật sự nhịn lâu lắm rồi.</w:t>
      </w:r>
    </w:p>
    <w:p>
      <w:pPr>
        <w:pStyle w:val="BodyText"/>
      </w:pPr>
      <w:r>
        <w:t xml:space="preserve">“Làm tốt lắm, Lance!” Tiểu Hera cũng giơ tay like cho anh trai mình.</w:t>
      </w:r>
    </w:p>
    <w:p>
      <w:pPr>
        <w:pStyle w:val="BodyText"/>
      </w:pPr>
      <w:r>
        <w:t xml:space="preserve">Hàn Hiểu: Tốt chỗ nào!</w:t>
      </w:r>
    </w:p>
    <w:p>
      <w:pPr>
        <w:pStyle w:val="BodyText"/>
      </w:pPr>
      <w:r>
        <w:t xml:space="preserve">Akasi cũng nở nụ cười “ Thật không hỗ là người nhà Doris.”</w:t>
      </w:r>
    </w:p>
    <w:p>
      <w:pPr>
        <w:pStyle w:val="BodyText"/>
      </w:pPr>
      <w:r>
        <w:t xml:space="preserve">Hàn Hiểu: nhà Doris các người đều là những con người như vậy sao?</w:t>
      </w:r>
    </w:p>
    <w:p>
      <w:pPr>
        <w:pStyle w:val="BodyText"/>
      </w:pPr>
      <w:r>
        <w:t xml:space="preserve">Nayar cuối cùng cũng nhịn cười, nghiêm túc nói: “Tương lai của quý tộc chúng ta có hy vọng rồi.”</w:t>
      </w:r>
    </w:p>
    <w:p>
      <w:pPr>
        <w:pStyle w:val="BodyText"/>
      </w:pPr>
      <w:r>
        <w:t xml:space="preserve">Hàn Hiểu: cái này mà cũng được xem là hy vọng.</w:t>
      </w:r>
    </w:p>
    <w:p>
      <w:pPr>
        <w:pStyle w:val="BodyText"/>
      </w:pPr>
      <w:r>
        <w:t xml:space="preserve">Đương nhiên trong lòng Hàn Hiều kiên quyết không thừa nhận đây là cái sai của con trai mình, lỗi này là từ người cha ghê tởm của tụi nó, cho nên cậu hung hăng trừng Akasi.</w:t>
      </w:r>
    </w:p>
    <w:p>
      <w:pPr>
        <w:pStyle w:val="BodyText"/>
      </w:pPr>
      <w:r>
        <w:t xml:space="preserve">Akasi nhíu mày, tâm trạng rất tốt, tiểu gia hỏa không biết ánh mắt của cậu có bao nhiêu mê người.</w:t>
      </w:r>
    </w:p>
    <w:p>
      <w:pPr>
        <w:pStyle w:val="BodyText"/>
      </w:pPr>
      <w:r>
        <w:t xml:space="preserve">Lúc này, đồng chí phế vật bị trói lại không an phận. “Này, em nhỏ, chính là người trói anh, em là dị nhân sao?’</w:t>
      </w:r>
    </w:p>
    <w:p>
      <w:pPr>
        <w:pStyle w:val="BodyText"/>
      </w:pPr>
      <w:r>
        <w:t xml:space="preserve">Lance nhìn phế vật, nhướng mày giống cha mình, “Cho dù là phải, cũng không có quan hệ gì đến anh.”</w:t>
      </w:r>
    </w:p>
    <w:p>
      <w:pPr>
        <w:pStyle w:val="BodyText"/>
      </w:pPr>
      <w:r>
        <w:t xml:space="preserve">Nghe thấy câu trả lời của Lance, đồng chí phế vật hai mắt phát sang “Đợi khi em lớn lên, cho phép anh được theo đuổi em, anh là một bầu bạn rất trung thành.”</w:t>
      </w:r>
    </w:p>
    <w:p>
      <w:pPr>
        <w:pStyle w:val="BodyText"/>
      </w:pPr>
      <w:r>
        <w:t xml:space="preserve">“Hừ! Ngươi xứng sao! Blair, giải anh ta xuống!” Akasi cười lạnh, ra mệnh lệnh với quân đoàn trưởng.</w:t>
      </w:r>
    </w:p>
    <w:p>
      <w:pPr>
        <w:pStyle w:val="BodyText"/>
      </w:pPr>
      <w:r>
        <w:t xml:space="preserve">Phế vật cứ không nỡ nhìn Lance, sau đó bị bắt đưa đến phòng Hình Câu của quân bộ.</w:t>
      </w:r>
    </w:p>
    <w:p>
      <w:pPr>
        <w:pStyle w:val="BodyText"/>
      </w:pPr>
      <w:r>
        <w:t xml:space="preserve">Hàn Hiểu cuối cùng cũng cảm thấy tên bắt cóc có gì đói với con trai cậu, “Lance, mẹ nhớ con không phải là dị nhân mà.”</w:t>
      </w:r>
    </w:p>
    <w:p>
      <w:pPr>
        <w:pStyle w:val="BodyText"/>
      </w:pPr>
      <w:r>
        <w:t xml:space="preserve">“Vốn dĩ thì con đã không phải rồi!” Lance trả lời</w:t>
      </w:r>
    </w:p>
    <w:p>
      <w:pPr>
        <w:pStyle w:val="BodyText"/>
      </w:pPr>
      <w:r>
        <w:t xml:space="preserve">“Vậy lúc nãy con…..”</w:t>
      </w:r>
    </w:p>
    <w:p>
      <w:pPr>
        <w:pStyle w:val="BodyText"/>
      </w:pPr>
      <w:r>
        <w:t xml:space="preserve">“Con là nói”Cho dù là phải”, con không có nói con là dị nhân!”</w:t>
      </w:r>
    </w:p>
    <w:p>
      <w:pPr>
        <w:pStyle w:val="BodyText"/>
      </w:pPr>
      <w:r>
        <w:t xml:space="preserve">Hàn Hiểu:…………..</w:t>
      </w:r>
    </w:p>
    <w:p>
      <w:pPr>
        <w:pStyle w:val="BodyText"/>
      </w:pPr>
      <w:r>
        <w:t xml:space="preserve">Mọi người:………………</w:t>
      </w:r>
    </w:p>
    <w:p>
      <w:pPr>
        <w:pStyle w:val="BodyText"/>
      </w:pPr>
      <w:r>
        <w:t xml:space="preserve">Akasi nghĩ có nên nới lỏng hình phạt cho Ira trưởng lão không, sinh ra một đứa con trai như vậy đã là trừng phạt ông trời ban cho ông ta rồi.</w:t>
      </w:r>
    </w:p>
    <w:p>
      <w:pPr>
        <w:pStyle w:val="Compact"/>
      </w:pPr>
      <w:r>
        <w:t xml:space="preserve">Có con như vậy, cả đời này hết hy vọng rồi.</w:t>
      </w:r>
      <w:r>
        <w:br w:type="textWrapping"/>
      </w:r>
      <w:r>
        <w:br w:type="textWrapping"/>
      </w:r>
    </w:p>
    <w:p>
      <w:pPr>
        <w:pStyle w:val="Heading2"/>
      </w:pPr>
      <w:bookmarkStart w:id="44" w:name="chương-22-số-phận-bất-công"/>
      <w:bookmarkEnd w:id="44"/>
      <w:r>
        <w:t xml:space="preserve">22. Chương 22: Số Phận Bất Công</w:t>
      </w:r>
    </w:p>
    <w:p>
      <w:pPr>
        <w:pStyle w:val="Compact"/>
      </w:pPr>
      <w:r>
        <w:br w:type="textWrapping"/>
      </w:r>
      <w:r>
        <w:br w:type="textWrapping"/>
      </w:r>
      <w:r>
        <w:t xml:space="preserve">Nói tóm lại, vận mệnh từ trước đến giờ không bao giờ đứng về phía kẻ yếu, nhưng cho dù là kẻ yếu thì vẫn có bộ mặt cố chấp của họ, có lúc chỉ một chút thôi cũng có thể nắm chặt vận mệnh của mình.</w:t>
      </w:r>
    </w:p>
    <w:p>
      <w:pPr>
        <w:pStyle w:val="BodyText"/>
      </w:pPr>
      <w:r>
        <w:t xml:space="preserve">Phu nhân Karina ngồi trong phòng khách nhà mình, gắt gao nắm chặt hai tay, ánh mắt nôn nóng, đang biểu hiện cả người cô đều lo lắng không yên.</w:t>
      </w:r>
    </w:p>
    <w:p>
      <w:pPr>
        <w:pStyle w:val="BodyText"/>
      </w:pPr>
      <w:r>
        <w:t xml:space="preserve">Vốn dĩ cô đang đi dạo phố với Jasmine, đột nhiên ánh mắt Jasmine thay đổi, vèo một cái chẳng thấy người đâu, sau đó trên đường lớn bắt đầu xuất hiện rất nhiều binh lính giới nghiêm con đường, phu nhân Karina loáng thoáng cảm nhận được sự việc không tốt, cô lập tức cầu khấn việc này không có liên quan gì đến con trai bảo bối và cháu ngoại, đi nhanh trở về nhà.</w:t>
      </w:r>
    </w:p>
    <w:p>
      <w:pPr>
        <w:pStyle w:val="BodyText"/>
      </w:pPr>
      <w:r>
        <w:t xml:space="preserve">Về đến nhà thấy không có người, trong lòng phu nhân Karina rối rắm cả lên, cảm giác nguy cơ chưa bao giờ có đánh tới, cô liền liên lạc với chồng mình Akeler, sau đó trong lo lắng bất an ngồi đợi con trai và cháu ngoại về.</w:t>
      </w:r>
    </w:p>
    <w:p>
      <w:pPr>
        <w:pStyle w:val="BodyText"/>
      </w:pPr>
      <w:r>
        <w:t xml:space="preserve">Đột nhiên phu nhân Karina nghe thấy ngoài cổng có tiếng bước chân, cô vội vàng xông ra ngoài trước mở cửa, nhìn thấy con trai mình đang nắm tay hai đứa nhỏ trước cửa, trong nháy mắt phu nhân Karina buông xuống được sợ hãi, cô ôm chặt lấy con trai, vừa ngẩng đầu nhìn lướt qua con trai thì thấy binh lính đang đóng giữ vườn hoa nhà cô.</w:t>
      </w:r>
    </w:p>
    <w:p>
      <w:pPr>
        <w:pStyle w:val="BodyText"/>
      </w:pPr>
      <w:r>
        <w:t xml:space="preserve">Vào lúc này phu nhân Karina mới chú ý đến gương mặt không chút biểu tình nào của con trai mình, và thần sắc bắt đắc dĩ cùng với sự tuyệt vọng.</w:t>
      </w:r>
    </w:p>
    <w:p>
      <w:pPr>
        <w:pStyle w:val="BodyText"/>
      </w:pPr>
      <w:r>
        <w:t xml:space="preserve">“Mẹ, chúng ta vào nhà rồi nói, được không?” Hàn Hiểu miễn cưỡng nói</w:t>
      </w:r>
    </w:p>
    <w:p>
      <w:pPr>
        <w:pStyle w:val="BodyText"/>
      </w:pPr>
      <w:r>
        <w:t xml:space="preserve">“Ừ, …………được!” lúc này phu nhân Karina mới giật mình lại, cô lách người qua, để cho Hàn Hiều và hai đứa nhỏ đi vào.</w:t>
      </w:r>
    </w:p>
    <w:p>
      <w:pPr>
        <w:pStyle w:val="BodyText"/>
      </w:pPr>
      <w:r>
        <w:t xml:space="preserve">Phu nhân Karina nhìn bọn trẻ, muốn nói lại thôi, cô sợ nghe thấy đáp án không muốn nghe nhất.</w:t>
      </w:r>
    </w:p>
    <w:p>
      <w:pPr>
        <w:pStyle w:val="BodyText"/>
      </w:pPr>
      <w:r>
        <w:t xml:space="preserve">Hàn Hiểu cười đem tay hai đứa nhỏ giao cho Karina, “Mẹ, hôm nay là sinh nhật của người, vốn dĩ con muốn ra ngoài mua quà cho mẹ, không ngờ trên đường lại xảy ra chuyện, hôm nay để con xuống bếp làm tiệc sinh nhật cho mẹ đi! Mẹ liên lạc bảo cha về nhà ăn cơm, mẹ và bọn nhỏ ngồi đây đợi con một lát, những chuyện không vui đợi nhà mình ăn cơm xong rồi nói tiếp!”</w:t>
      </w:r>
    </w:p>
    <w:p>
      <w:pPr>
        <w:pStyle w:val="BodyText"/>
      </w:pPr>
      <w:r>
        <w:t xml:space="preserve">Nói xong Hàn Hiểu xoay người đi vào trong nhà bếp, phu nhân Karina mang theo hai đứa nhỏ tiếp tục ngồi đợi trong phòng khách, hốc mắt nhanh chóng đỏ lên.</w:t>
      </w:r>
    </w:p>
    <w:p>
      <w:pPr>
        <w:pStyle w:val="BodyText"/>
      </w:pPr>
      <w:r>
        <w:t xml:space="preserve">Phu nhân Karina ngồi một lát thì Akeler quay về nhà, Karina đứng dậy nhanh chóng tiến vào cái ôm của chồng mình, nước mắt nhịn đã lâu liền rơi xuống.</w:t>
      </w:r>
    </w:p>
    <w:p>
      <w:pPr>
        <w:pStyle w:val="BodyText"/>
      </w:pPr>
      <w:r>
        <w:t xml:space="preserve">Hai đứa nhỏ cũng đứng dậy đi đến bên người ông ngoại, nhẹ nhàng kéo góc áo Karina, im lặng an ủi bà ngoại đang buồn.</w:t>
      </w:r>
    </w:p>
    <w:p>
      <w:pPr>
        <w:pStyle w:val="BodyText"/>
      </w:pPr>
      <w:r>
        <w:t xml:space="preserve">Akaler vừa ôm lấy vợ nhẹ nhàng trấn an, vừa cúi đầu hỏi hai đứa nhỏ chuyện gì đã xảy ra.</w:t>
      </w:r>
    </w:p>
    <w:p>
      <w:pPr>
        <w:pStyle w:val="BodyText"/>
      </w:pPr>
      <w:r>
        <w:t xml:space="preserve">Tiểu Lance bất đắc dĩ thở dài, trả lời: “Ông ta, đuổi tới rồi!”</w:t>
      </w:r>
    </w:p>
    <w:p>
      <w:pPr>
        <w:pStyle w:val="BodyText"/>
      </w:pPr>
      <w:r>
        <w:t xml:space="preserve">“Người mà bọn con nói, chính là người mà ông không hy vọng nhất chứ………”</w:t>
      </w:r>
    </w:p>
    <w:p>
      <w:pPr>
        <w:pStyle w:val="BodyText"/>
      </w:pPr>
      <w:r>
        <w:t xml:space="preserve">Tiểu Lance gật đầu.</w:t>
      </w:r>
    </w:p>
    <w:p>
      <w:pPr>
        <w:pStyle w:val="BodyText"/>
      </w:pPr>
      <w:r>
        <w:t xml:space="preserve">Tuy rằng đã có chuẩn bị tâm lý, nhưng khi tới đáp án Akaler vẫn không nhịn được cứng người.</w:t>
      </w:r>
    </w:p>
    <w:p>
      <w:pPr>
        <w:pStyle w:val="BodyText"/>
      </w:pPr>
      <w:r>
        <w:t xml:space="preserve">Nên đến thì phải đến thôi, chỉ là hạnh phúc như thế nào lại ngắn ngủi như vậy!</w:t>
      </w:r>
    </w:p>
    <w:p>
      <w:pPr>
        <w:pStyle w:val="BodyText"/>
      </w:pPr>
      <w:r>
        <w:t xml:space="preserve">Hàn Hiểu đi tới nhà bếp, lưu loát bắt đầu rửa sạch đồ ăn làm cơm trưa, sau đó cắt nhỏ, bỏ vào trong nồi, mỗi một bước cậu đều làm rất cẩn thận, bởi vì đây có thể là lần cuối cùng cậu có thể làm đồ ăn cho người thân.</w:t>
      </w:r>
    </w:p>
    <w:p>
      <w:pPr>
        <w:pStyle w:val="BodyText"/>
      </w:pPr>
      <w:r>
        <w:t xml:space="preserve">Nhìn thấy đồ ăn trong nồi sôi lên, tâm tư Hàn Hiểu không nhịn được quay về Địa Cầu, cậu nhớ lúc nhỏ cậu đã từng hỏi bà nội viện trưởng của cô nhi viện, tại sao cậu lại không có ba mẹ, tại sao ba mẹ cậu không cần cậu, bà nội chỉ thở dài, nói với cậu, đây chính là số phận của cậu, cậu phải kiên cường tiếp nhận, chỉ có kiên cường tiếp nhận, cậu mới có thể thay đổi vận mệnh của mình.</w:t>
      </w:r>
    </w:p>
    <w:p>
      <w:pPr>
        <w:pStyle w:val="BodyText"/>
      </w:pPr>
      <w:r>
        <w:t xml:space="preserve">Số phận từ trước đến giờ chưa hề công bằng với cậu, nghĩ đến đây khóe miệng Hàn Hiểu xuất hiện một nụ cười khổ, ước nguyện của cậu chỉ đơn giản như vậy, nhưng cũng lại khó thực hiện.</w:t>
      </w:r>
    </w:p>
    <w:p>
      <w:pPr>
        <w:pStyle w:val="BodyText"/>
      </w:pPr>
      <w:r>
        <w:t xml:space="preserve">Đã lâu rồi cậu không nhớ đến cuộc sống ở Địa Cầu nữa, hình như từ lúc mọi người phát hiện ra cậu là một dị nhân, thì không còn ai xem cậu là đàn ông nữa, mọi người đều xem cậu yếu ớt giống như phụ nữ, ngay cả cậu cũng từ từ tiếp nhận cách nhìn này, hoàn toàn quên mất tốt xấu gì thì cậu cũng làm đàn ông hơn hai mươi năm rồi.</w:t>
      </w:r>
    </w:p>
    <w:p>
      <w:pPr>
        <w:pStyle w:val="BodyText"/>
      </w:pPr>
      <w:r>
        <w:t xml:space="preserve">Nghĩ kĩ lại thì mấy năm nay làm rùa rút đầu, thật sự đã làm một phụ nữ gia đình đầy mẫu mực.</w:t>
      </w:r>
    </w:p>
    <w:p>
      <w:pPr>
        <w:pStyle w:val="BodyText"/>
      </w:pPr>
      <w:r>
        <w:t xml:space="preserve">Hàn Hiểu nhìn đồ ăn trong nồi đã sôi trào lên, bình tĩnh tắt lửa, sau đó tiếp tục làm những món ăn khác.</w:t>
      </w:r>
    </w:p>
    <w:p>
      <w:pPr>
        <w:pStyle w:val="BodyText"/>
      </w:pPr>
      <w:r>
        <w:t xml:space="preserve">Chấp nhận số mệnh, được, vậy thì để cậu nhận đi!</w:t>
      </w:r>
    </w:p>
    <w:p>
      <w:pPr>
        <w:pStyle w:val="BodyText"/>
      </w:pPr>
      <w:r>
        <w:t xml:space="preserve">Bởi vì cậu đã không còn chỗ để đi rồi, cậu thật đã hiểu rõ, một dân tộc khi đứng trước một tia hy vọng sinh tồn duy nhất, sẽ trở nên điên cuồng đến mức nào, mà sự điên cuồng thì cậu tuyệt đối không có cách nào ngăn chặn được.</w:t>
      </w:r>
    </w:p>
    <w:p>
      <w:pPr>
        <w:pStyle w:val="BodyText"/>
      </w:pPr>
      <w:r>
        <w:t xml:space="preserve">Sự việc hôm nay đã cho cậu nhìn thấy một cách triệt để nhất sự yếu ớt và bất lực của mình, cậu không thể bảo vệ chính mình, lại không có năng lực để bảo vệ các con.</w:t>
      </w:r>
    </w:p>
    <w:p>
      <w:pPr>
        <w:pStyle w:val="BodyText"/>
      </w:pPr>
      <w:r>
        <w:t xml:space="preserve">Tuy rằng cậu đã chấp nhận số phận, vậy thì để cho cậu lợi dụng vận mệnh bất công, không tiếc trả giá hết thảy kiếm một khoảng trời cho các con.</w:t>
      </w:r>
    </w:p>
    <w:p>
      <w:pPr>
        <w:pStyle w:val="BodyText"/>
      </w:pPr>
      <w:r>
        <w:t xml:space="preserve">Tuy rằng tất cả quý tộc đều đem cái mũ Người mẹ quý tộc chụp lên đầu cậu, vậy thì cậu liền lợi dụng cái mũ này để che nắng che mưa cho người nhà cậu.</w:t>
      </w:r>
    </w:p>
    <w:p>
      <w:pPr>
        <w:pStyle w:val="BodyText"/>
      </w:pPr>
      <w:r>
        <w:t xml:space="preserve">Tuy rằng tất cả mọi người đều không xem cậu là đàn ông, vậy thì cậu sẽ cho những người chạm vào điểm mấu chốt của cậu biết, cái gì gọi là độc ác phụ nhân tâm.</w:t>
      </w:r>
    </w:p>
    <w:p>
      <w:pPr>
        <w:pStyle w:val="BodyText"/>
      </w:pPr>
      <w:r>
        <w:t xml:space="preserve">Địa Cầu có câu nói: nam nhân chinh phục thiên hạ, phụ nữ chinh phục nam nhân để đạt được thiên hạ!</w:t>
      </w:r>
    </w:p>
    <w:p>
      <w:pPr>
        <w:pStyle w:val="BodyText"/>
      </w:pPr>
      <w:r>
        <w:t xml:space="preserve">Hàn Hiểu quyết định từ nay về sau quán triệt thực hiện câu nói này, cậu rốt cuộc là nam hay nữ đã không còn quan trọng nữa.</w:t>
      </w:r>
    </w:p>
    <w:p>
      <w:pPr>
        <w:pStyle w:val="BodyText"/>
      </w:pPr>
      <w:r>
        <w:t xml:space="preserve">Hàn Hiểu làm xong món cuối cùng, dọn dĩa, nở cụ cười, bữa trưa có thể chính thức bắt đầu rồi</w:t>
      </w:r>
    </w:p>
    <w:p>
      <w:pPr>
        <w:pStyle w:val="BodyText"/>
      </w:pPr>
      <w:r>
        <w:t xml:space="preserve">Buổi chiều, một nhà Brace ngồi trên ghế dài trong phòng khách lâm vào trầm mặc, không khí vui vẻ lúc trước khi cả nhà ở bên nhau giờ không còn nữa</w:t>
      </w:r>
    </w:p>
    <w:p>
      <w:pPr>
        <w:pStyle w:val="BodyText"/>
      </w:pPr>
      <w:r>
        <w:t xml:space="preserve">Tiếng chuông cửa vang lên, mọi người đều giật mình, nhưng lại không có ai muốn đứng dậy.</w:t>
      </w:r>
    </w:p>
    <w:p>
      <w:pPr>
        <w:pStyle w:val="BodyText"/>
      </w:pPr>
      <w:r>
        <w:t xml:space="preserve">Tiếng chuông cửa vô cùng nhẫn nại mà vang lên, Karina không nhịn được càng dựa sát vào trong lòng chồng mình, Hàn Hiểu cười khổ, đứng dậy, “Con đi mở cửa!” Chạy trốn cũng không phải là cách.</w:t>
      </w:r>
    </w:p>
    <w:p>
      <w:pPr>
        <w:pStyle w:val="BodyText"/>
      </w:pPr>
      <w:r>
        <w:t xml:space="preserve">“Cray, con đợi đã, vẫn là người chủ như ba đây đi thì thích hợp hơn.” Akeler buông lỏng vợ ra, đứng dậy đi mở cửa.</w:t>
      </w:r>
    </w:p>
    <w:p>
      <w:pPr>
        <w:pStyle w:val="BodyText"/>
      </w:pPr>
      <w:r>
        <w:t xml:space="preserve">Mở cửa trong vườn ra, ngạc nhiên nhìn người bên cạnh vẫn còn đang mãnh liệt nhấn chuông, đẹp trai nhưng đầy xa lạ, nhưng tên người là một mùi hương quen thuộc “Lou……Louli?”</w:t>
      </w:r>
    </w:p>
    <w:p>
      <w:pPr>
        <w:pStyle w:val="BodyText"/>
      </w:pPr>
      <w:r>
        <w:t xml:space="preserve">Nayar nghe thấy âm thanh Akeler mang theo một chút nghi hoặc, lập tức nở nụ cười, mãnh liệt gật đầu nói: “Không sai, là tôi, là tôi!”</w:t>
      </w:r>
    </w:p>
    <w:p>
      <w:pPr>
        <w:pStyle w:val="BodyText"/>
      </w:pPr>
      <w:r>
        <w:t xml:space="preserve">Akaler vậy mà lại lãnh đam hừ một tiếng với anh, “Xin lỗi, tôi nghĩ tôi nhận lầm người rồi, bạn tốt của tôi không đẹp trai như anh.”</w:t>
      </w:r>
    </w:p>
    <w:p>
      <w:pPr>
        <w:pStyle w:val="BodyText"/>
      </w:pPr>
      <w:r>
        <w:t xml:space="preserve">Nói xong chuyển tầm mắt nhìn về phía sau.</w:t>
      </w:r>
    </w:p>
    <w:p>
      <w:pPr>
        <w:pStyle w:val="BodyText"/>
      </w:pPr>
      <w:r>
        <w:t xml:space="preserve">Người ở giữa rất giống hai đứa cháu ngoại của anh, không cần giới thiệu cũng biết, phía sau là Jasmine, quân đoàn trưởng Blair và cấp trên của anh viện trưởng bệnh viện khu đóng quân.</w:t>
      </w:r>
    </w:p>
    <w:p>
      <w:pPr>
        <w:pStyle w:val="BodyText"/>
      </w:pPr>
      <w:r>
        <w:t xml:space="preserve">Akaler đầu đầy hắc tuyến nhìn cấp trên của mình, viện trưởng xuất hiện ở đây làm cái gì? Ngại nhà anh chưa đủ loạn hay sao!</w:t>
      </w:r>
    </w:p>
    <w:p>
      <w:pPr>
        <w:pStyle w:val="BodyText"/>
      </w:pPr>
      <w:r>
        <w:t xml:space="preserve">Viện trưởng dùng ánh mắt vô tội giao lưu với Akeler: Tôi cũng không muốn tới, nhưng thân phận con rể anh quá đáng sợ, tôi cũng là bị ép!</w:t>
      </w:r>
    </w:p>
    <w:p>
      <w:pPr>
        <w:pStyle w:val="BodyText"/>
      </w:pPr>
      <w:r>
        <w:t xml:space="preserve">Akeler: Ông có cái gì để người ta ép buộc, nhà tôi cũng không có quan hệ thân thích gì với nhà anh.</w:t>
      </w:r>
    </w:p>
    <w:p>
      <w:pPr>
        <w:pStyle w:val="BodyText"/>
      </w:pPr>
      <w:r>
        <w:t xml:space="preserve">Viện trưởng: có lẽ anh ta muốn tôi khuyên anh, kiềm nén bi thương!</w:t>
      </w:r>
    </w:p>
    <w:p>
      <w:pPr>
        <w:pStyle w:val="BodyText"/>
      </w:pPr>
      <w:r>
        <w:t xml:space="preserve">Akeler:……….</w:t>
      </w:r>
    </w:p>
    <w:p>
      <w:pPr>
        <w:pStyle w:val="BodyText"/>
      </w:pPr>
      <w:r>
        <w:t xml:space="preserve">Akeler kết thúc cuộc nói chuyện không tiếng với viện trưởng, lúc này mới nhớ tới, anh vẫn chặn đại nhân vật ở ngoài cửa, lập tức nhích người ra, kéo khóe miệng, xem như nở nụ cười, “Rất vui khi các vị đến nhà của tôi, xin mời vào!” Akasi lạnh nhạt bước vào, Nayar như bị gặp đinh cùng với những người khác nối gót theo sau.</w:t>
      </w:r>
    </w:p>
    <w:p>
      <w:pPr>
        <w:pStyle w:val="BodyText"/>
      </w:pPr>
      <w:r>
        <w:t xml:space="preserve">Vào trong phòng khách, Akeler mời Công tước đại nhân, quân đoàn trưởng và Viện trưởng ngồi xuống, sau đó ngoài cười nhưng trong không cười xin lỗi Nayar vàJasmine, nhà quá nhỏ, chỗ ngồi lại có hạn, bây giờ chỉ có thể làm phiền hai người đứng một lát.</w:t>
      </w:r>
    </w:p>
    <w:p>
      <w:pPr>
        <w:pStyle w:val="BodyText"/>
      </w:pPr>
      <w:r>
        <w:t xml:space="preserve">Akasi đi tới ngồi xuống ghế dài đối diện Hàn Hiểu, nhưng Blair và Viện trưởng ở bên cạnh đứng không dám động đậy, hai vị quý tộc còn đang đứng đây, bọn họ sao dám ngồi.</w:t>
      </w:r>
    </w:p>
    <w:p>
      <w:pPr>
        <w:pStyle w:val="BodyText"/>
      </w:pPr>
      <w:r>
        <w:t xml:space="preserve">Akasi nhìn bọn họ, nói: “Bác sĩ Akaler bảo các ngươi ngồi thì ngồi đi!”</w:t>
      </w:r>
    </w:p>
    <w:p>
      <w:pPr>
        <w:pStyle w:val="BodyText"/>
      </w:pPr>
      <w:r>
        <w:t xml:space="preserve">Thế là Blair thản nhiên ngồi xuống một bên của Akasi, Viện trưởng do dự một lát, cầm lấy cái khăn tay lau mồ hôi, đi đến một bên cẩn thận ngồi xuống, Jasmine mặt không biểu tình đi ra đứng phía sau Akasi, Nayar chỉ đánh sờ sờ mũi đứng ở bên cạnh Jasmine.</w:t>
      </w:r>
    </w:p>
    <w:p>
      <w:pPr>
        <w:pStyle w:val="BodyText"/>
      </w:pPr>
      <w:r>
        <w:t xml:space="preserve">Sắp xếp xong, Akaler ngồi xuống với vợ mình.</w:t>
      </w:r>
    </w:p>
    <w:p>
      <w:pPr>
        <w:pStyle w:val="BodyText"/>
      </w:pPr>
      <w:r>
        <w:t xml:space="preserve">Mời trà vẫn luôn dùng để chuẩn bị cho khách được hoan nghênh, nhưng mà đối với những người mà nhà Brace không muốn gặp, vậy thì bỏ đi.</w:t>
      </w:r>
    </w:p>
    <w:p>
      <w:pPr>
        <w:pStyle w:val="BodyText"/>
      </w:pPr>
      <w:r>
        <w:t xml:space="preserve">Akaler nghĩ dù sao cũng đã có tội rồi, không quan tâm lại thêm một cái nữa.</w:t>
      </w:r>
    </w:p>
    <w:p>
      <w:pPr>
        <w:pStyle w:val="BodyText"/>
      </w:pPr>
      <w:r>
        <w:t xml:space="preserve">Phòng khách lại một lần nữa rơi vào yên lặng quỷ dị, ai cũng không dám mở miệng trước.</w:t>
      </w:r>
    </w:p>
    <w:p>
      <w:pPr>
        <w:pStyle w:val="BodyText"/>
      </w:pPr>
      <w:r>
        <w:t xml:space="preserve">Hàn Hiểu nắm tay hai đứa nhỏ, rủ xuống tầm mắt, không nói một lời.</w:t>
      </w:r>
    </w:p>
    <w:p>
      <w:pPr>
        <w:pStyle w:val="BodyText"/>
      </w:pPr>
      <w:r>
        <w:t xml:space="preserve">Akasi ở đối diện đang nhìn chằm chằm không chớp mắt vợ của mình.</w:t>
      </w:r>
    </w:p>
    <w:p>
      <w:pPr>
        <w:pStyle w:val="BodyText"/>
      </w:pPr>
      <w:r>
        <w:t xml:space="preserve">Quân đoàn trưởng Blair ở một bên đang hứng thú quan sát hai đứa nhỏ quý tộc hiếm có nhất toàn bộ Đế Quốc Landis, nghe nói một trong hai là dị nhân có năng lực sinh dục, sau khi lớn lên còn không biết sẽ bị giành giật như thế nào, chỉ nghĩ thôi cũng cảm thấy rất hay rồi.</w:t>
      </w:r>
    </w:p>
    <w:p>
      <w:pPr>
        <w:pStyle w:val="BodyText"/>
      </w:pPr>
      <w:r>
        <w:t xml:space="preserve">Viện trưởng ở một bên thì lại không dám thở một tiếng, nghĩ đến việc vợ mình thường xuyên mắng cái tên vô sỉ đê tiện, cầm thú không bằng, ngay cả đứa nhỏ cũng không tha, vậy mà lại là đại thần tôn kính trước mặt, cho dù mạo hiểm bị bà xã rút gân cũng phải bảo bà ấy im miệng! Nghĩ đến đây Viện trưởng lại tiếp tục dùng chiếc khăn tay lau đi mồ hôi trên trán.</w:t>
      </w:r>
    </w:p>
    <w:p>
      <w:pPr>
        <w:pStyle w:val="BodyText"/>
      </w:pPr>
      <w:r>
        <w:t xml:space="preserve">Mấy phút sau, Hàn Hiểu cuối cùng cũng giơ mắt lên, nhìn thẳng vào ánh mắt chuyên chú ở đối diện, “Anh không cảm thấy anh nên nói cái gì sao!”</w:t>
      </w:r>
    </w:p>
    <w:p>
      <w:pPr>
        <w:pStyle w:val="Compact"/>
      </w:pPr>
      <w:r>
        <w:t xml:space="preserve">Mọi người nghe thấy, phục hồi tinh thần, kịch hay bắt đầu rồi.</w:t>
      </w:r>
      <w:r>
        <w:br w:type="textWrapping"/>
      </w:r>
      <w:r>
        <w:br w:type="textWrapping"/>
      </w:r>
    </w:p>
    <w:p>
      <w:pPr>
        <w:pStyle w:val="Heading2"/>
      </w:pPr>
      <w:bookmarkStart w:id="45" w:name="chương-23-sự-ngoan-độc-của-người-phụ-nữ-gia-đình"/>
      <w:bookmarkEnd w:id="45"/>
      <w:r>
        <w:t xml:space="preserve">23. Chương 23: Sự Ngoan Độc Của Người Phụ Nữ Gia Đình</w:t>
      </w:r>
    </w:p>
    <w:p>
      <w:pPr>
        <w:pStyle w:val="Compact"/>
      </w:pPr>
      <w:r>
        <w:br w:type="textWrapping"/>
      </w:r>
      <w:r>
        <w:br w:type="textWrapping"/>
      </w:r>
      <w:r>
        <w:t xml:space="preserve">Đánh bạc không phải là chuyện tốt, nhưng cuộc sống của những kẻ phụ tình hết lần này tới lần khác lại là một canh bạc, đánh bạc hay không không phải do bạn nói một chữ “không”.</w:t>
      </w:r>
    </w:p>
    <w:p>
      <w:pPr>
        <w:pStyle w:val="BodyText"/>
      </w:pPr>
      <w:r>
        <w:t xml:space="preserve">“Anh không cảm thấy anh nên nói gì sao?”</w:t>
      </w:r>
    </w:p>
    <w:p>
      <w:pPr>
        <w:pStyle w:val="BodyText"/>
      </w:pPr>
      <w:r>
        <w:t xml:space="preserve">“Anh đến đón em về!” Công tước trả lời</w:t>
      </w:r>
    </w:p>
    <w:p>
      <w:pPr>
        <w:pStyle w:val="BodyText"/>
      </w:pPr>
      <w:r>
        <w:t xml:space="preserve">“Về? Về đâu? Nhà của tôi chính là ở đây, còn về đâu nữa!” Ngữ điệu của Hàn Hiểu chầm chậm mà bình tĩnh, trong giọng nói còn mang theo chút châm chọc.</w:t>
      </w:r>
    </w:p>
    <w:p>
      <w:pPr>
        <w:pStyle w:val="BodyText"/>
      </w:pPr>
      <w:r>
        <w:t xml:space="preserve">“Bên cạnh anh mới chính là nhà của em!”</w:t>
      </w:r>
    </w:p>
    <w:p>
      <w:pPr>
        <w:pStyle w:val="BodyText"/>
      </w:pPr>
      <w:r>
        <w:t xml:space="preserve">“Cho nên anh muốn cưỡng ép tôi quay về sao?” Hàn Hiểu hạ giọng phản kháng hỏi</w:t>
      </w:r>
    </w:p>
    <w:p>
      <w:pPr>
        <w:pStyle w:val="BodyText"/>
      </w:pPr>
      <w:r>
        <w:t xml:space="preserve">“Không, nếu như anh nghĩ như vậy, chúng ta sẽ không ngồi đây nói chuyện!” Ngữ khí của Công tước không tự giác mà mềm mại đi</w:t>
      </w:r>
    </w:p>
    <w:p>
      <w:pPr>
        <w:pStyle w:val="BodyText"/>
      </w:pPr>
      <w:r>
        <w:t xml:space="preserve">“Cho nên anh liền gạt tôi, lừa dối tôi.” Hàn Hiểu nghĩ đến quá khứ thì tức giận</w:t>
      </w:r>
    </w:p>
    <w:p>
      <w:pPr>
        <w:pStyle w:val="BodyText"/>
      </w:pPr>
      <w:r>
        <w:t xml:space="preserve">“Về chuyện này anh không muốn xin lỗi, anh không làm như vậy, em vĩnh viễn sẽ không cho phép anh tới gần, trái tim em hoàn toàn bài xích anh.”</w:t>
      </w:r>
    </w:p>
    <w:p>
      <w:pPr>
        <w:pStyle w:val="BodyText"/>
      </w:pPr>
      <w:r>
        <w:t xml:space="preserve">Trong lúc nhất thời Hàn Hiểu không biết nói gì, cậu biết Akasi nói không sai, vị Công tước đại nhân mạnh mẽ là sự tồn tại khiến cậu lo sợ cả ngày, cậu vĩnh viễn không thể thật sự tiếp nhận anh, nhưng Rio yếu đuối thì lại khác, sự vô hại của anh khiến Hàn Hiểu buông xuống hết mọi sự phòng bị, từ đó có thể chân chính đi vào trong lòng cậu.</w:t>
      </w:r>
    </w:p>
    <w:p>
      <w:pPr>
        <w:pStyle w:val="BodyText"/>
      </w:pPr>
      <w:r>
        <w:t xml:space="preserve">“Anh…..Anh quá đê tiện!” Hàn Hiểu nhớ đến mọi việc đã xảy ra trong quá khứ, nhịn không được phẫn nộ, đầy tức giận</w:t>
      </w:r>
    </w:p>
    <w:p>
      <w:pPr>
        <w:pStyle w:val="BodyText"/>
      </w:pPr>
      <w:r>
        <w:t xml:space="preserve">“Nếu như có thể để em quay trở lại bên cạnh anh, anh không để ý càng đê tiện!” Công tước đại nhân nhíu mày, hoàn toàn đem câu nói này thành lời khen.</w:t>
      </w:r>
    </w:p>
    <w:p>
      <w:pPr>
        <w:pStyle w:val="BodyText"/>
      </w:pPr>
      <w:r>
        <w:t xml:space="preserve">“…………..” Lời đồn Công tước đại nhân mặt dày, lúc này Hàn Hiểu cảm nhận được rồi</w:t>
      </w:r>
    </w:p>
    <w:p>
      <w:pPr>
        <w:pStyle w:val="BodyText"/>
      </w:pPr>
      <w:r>
        <w:t xml:space="preserve">Phòng khách trong nháy mắt lại rơi vào trong im lặng.</w:t>
      </w:r>
    </w:p>
    <w:p>
      <w:pPr>
        <w:pStyle w:val="BodyText"/>
      </w:pPr>
      <w:r>
        <w:t xml:space="preserve">“Anh muốn làm gì với các con của tôi!” Cuối cùng vẫn là Hàn Hiểu đánh vỡ bầu không khí im lặng này, hỏi ra vấn đề mà cậu muốn hỏi nhất.</w:t>
      </w:r>
    </w:p>
    <w:p>
      <w:pPr>
        <w:pStyle w:val="BodyText"/>
      </w:pPr>
      <w:r>
        <w:t xml:space="preserve">“Hàn Hiểu, bọn nhỏ không chỉ là con em, mà cũng là con anh, là huyết thống của gia tộc Doris chúng ta, tụi nhỏ sẽ được thừa hưởng những quyền lợi mà chúng được hưởng.” Akasi đầy kiêu ngạo nói</w:t>
      </w:r>
    </w:p>
    <w:p>
      <w:pPr>
        <w:pStyle w:val="BodyText"/>
      </w:pPr>
      <w:r>
        <w:t xml:space="preserve">“Nhưng…..Nhưng Hera……..”</w:t>
      </w:r>
    </w:p>
    <w:p>
      <w:pPr>
        <w:pStyle w:val="BodyText"/>
      </w:pPr>
      <w:r>
        <w:t xml:space="preserve">“Không có nhưng mà, phu nhân thân yêu của anh.” Hàn Hiểu còn chưa nói hết câu thì đã bị Akasi cắt đứt, “Anh chỉ biết Hera là con của anh, anh phải bảo vệ con mình.”</w:t>
      </w:r>
    </w:p>
    <w:p>
      <w:pPr>
        <w:pStyle w:val="BodyText"/>
      </w:pPr>
      <w:r>
        <w:t xml:space="preserve">“Những quý tộc khác sẽ đồng ý sao?” Đây là chuyện Hàn Hiểu lo lắng</w:t>
      </w:r>
    </w:p>
    <w:p>
      <w:pPr>
        <w:pStyle w:val="BodyText"/>
      </w:pPr>
      <w:r>
        <w:t xml:space="preserve">“Vợ yêu, em yên tâm, bọn họ sẽ đồng ý.” Giờ phút này Công tước đổi tư thế ngồi, hai chân chéo qua nhau, cả người tự nhiên dựa vào cái ghế dài phía sau, hai mắt híp lại đầy hấp dẫn nhìn Hàn Hiều ở đối diện, đôi môi hồng nhuận gợi cảm hướng về phía trước cong lên đầy xinh đẹp, thanh nhã mà biếng nhác nói thêm một câu: “Nếu như bọn họ còn muốn sống tiếp!”</w:t>
      </w:r>
    </w:p>
    <w:p>
      <w:pPr>
        <w:pStyle w:val="BodyText"/>
      </w:pPr>
      <w:r>
        <w:t xml:space="preserve">Mọi người đều không nhịn được mà lạnh run, người đáng sợ, lời nói</w:t>
      </w:r>
    </w:p>
    <w:p>
      <w:pPr>
        <w:pStyle w:val="BodyText"/>
      </w:pPr>
      <w:r>
        <w:t xml:space="preserve">càng hung tợn hơn.</w:t>
      </w:r>
    </w:p>
    <w:p>
      <w:pPr>
        <w:pStyle w:val="BodyText"/>
      </w:pPr>
      <w:r>
        <w:t xml:space="preserve">Hàn Hiểu cũng không thể không thở dài thật sâu, kiếp trước cậu đã làm bao nhiêu chuyện ác, thì kiếp này cậu mới đụng phải tên yêu nghiệt như Công tước Akasi này chứ………!</w:t>
      </w:r>
    </w:p>
    <w:p>
      <w:pPr>
        <w:pStyle w:val="BodyText"/>
      </w:pPr>
      <w:r>
        <w:t xml:space="preserve">Nhưng mà có thể khẳng định được rằng câu trả lời của Công tước làm cho Hàn Hiểu kiên định lên không ít, nhưng mà……… Hàn Hiểu cắn môi mình, “Anh lấy cái gì để chứng mih lời anh nói là thật!?”</w:t>
      </w:r>
    </w:p>
    <w:p>
      <w:pPr>
        <w:pStyle w:val="BodyText"/>
      </w:pPr>
      <w:r>
        <w:t xml:space="preserve">Mọi chuyện liên quan đến con trẻ đều phải cẩn thận.</w:t>
      </w:r>
    </w:p>
    <w:p>
      <w:pPr>
        <w:pStyle w:val="BodyText"/>
      </w:pPr>
      <w:r>
        <w:t xml:space="preserve">“Về phần chứng minh”, Công tước nhìn hai đứa nhỏ bên cạnh Hàn Hiểu, “Từ lâu anh đã đưa cho Lance và Hera coi rồi.”</w:t>
      </w:r>
    </w:p>
    <w:p>
      <w:pPr>
        <w:pStyle w:val="BodyText"/>
      </w:pPr>
      <w:r>
        <w:t xml:space="preserve">“Từ lâu rồi!?” Hàn Hiểu nghe vậy sửng sốt, “Từ lâu rồi là bao lâu?”</w:t>
      </w:r>
    </w:p>
    <w:p>
      <w:pPr>
        <w:pStyle w:val="BodyText"/>
      </w:pPr>
      <w:r>
        <w:t xml:space="preserve">“Bữa tối ngày thứ 3 khi anh đến nơi này.” Akasi không giữ lại gì đều nói hết</w:t>
      </w:r>
    </w:p>
    <w:p>
      <w:pPr>
        <w:pStyle w:val="BodyText"/>
      </w:pPr>
      <w:r>
        <w:t xml:space="preserve">“Lance, Hera……!!” hàn Hiểu tức giận, cậu lo đến nhường này để làm gì, các con của cậu đã cấu kết với cha của chúng từ lâu rồi.</w:t>
      </w:r>
    </w:p>
    <w:p>
      <w:pPr>
        <w:pStyle w:val="BodyText"/>
      </w:pPr>
      <w:r>
        <w:t xml:space="preserve">Lance vả Hera cảm nhận được lửa giận của mẹ, hai vai run lên, trong đôi mắt vẫn luôn ra vẻ đại nhân chững chạc xuất hiện sự sợ hãi.</w:t>
      </w:r>
    </w:p>
    <w:p>
      <w:pPr>
        <w:pStyle w:val="BodyText"/>
      </w:pPr>
      <w:r>
        <w:t xml:space="preserve">“Cái……cái này tụi con có thể giải thích, mẹ đừng tức giận!”</w:t>
      </w:r>
    </w:p>
    <w:p>
      <w:pPr>
        <w:pStyle w:val="BodyText"/>
      </w:pPr>
      <w:r>
        <w:t xml:space="preserve">“Mẹ đang đợi lời giải thích từ các con.” Hàn Hiểu nghiến răng nói</w:t>
      </w:r>
    </w:p>
    <w:p>
      <w:pPr>
        <w:pStyle w:val="BodyText"/>
      </w:pPr>
      <w:r>
        <w:t xml:space="preserve">“Mới đầu tụi con cũng không biết chú ấy là ai, chỉ là cảm thấy chú ấy có gì đó rất đáng nghi nên mới đi tìm chú ấy, nhưng không ngờ lại là cha.” Lance vội vàng nói</w:t>
      </w:r>
    </w:p>
    <w:p>
      <w:pPr>
        <w:pStyle w:val="BodyText"/>
      </w:pPr>
      <w:r>
        <w:t xml:space="preserve">“Đúng vậy, đúng vậy!” tiểu Hera ở một bên phụ họa</w:t>
      </w:r>
    </w:p>
    <w:p>
      <w:pPr>
        <w:pStyle w:val="BodyText"/>
      </w:pPr>
      <w:r>
        <w:t xml:space="preserve">“Nếu đã biết tại sao không nói với mẹ, cáco con có xem mẹ là mẹ của các con không!”</w:t>
      </w:r>
    </w:p>
    <w:p>
      <w:pPr>
        <w:pStyle w:val="BodyText"/>
      </w:pPr>
      <w:r>
        <w:t xml:space="preserve">“Mẹ, không phải như mẹ nghĩ đâu” Lance và Hera nắm chặt lấy tay Hàn Hiểu, tiếp tục giải thích: “Mẹ, bọn con không muốn làm mẹ lo lắng, bọn con muốn bảo vệ mẹ, nhưng bọn con còn quá nhỏ, quá yếu ớt, bọn con…..”</w:t>
      </w:r>
    </w:p>
    <w:p>
      <w:pPr>
        <w:pStyle w:val="BodyText"/>
      </w:pPr>
      <w:r>
        <w:t xml:space="preserve">Hàn Hiểu không để bọn nhỏ nói hết câu liền ôm chặt lấy chúng.</w:t>
      </w:r>
    </w:p>
    <w:p>
      <w:pPr>
        <w:pStyle w:val="BodyText"/>
      </w:pPr>
      <w:r>
        <w:t xml:space="preserve">Hàn Hiểu hiểu rõ, cái gì cũng hiểu hết rồi, nói cho cậu biết thì như thế nào, ngoại trừ khiến cậu lo lắng không yên ra, cậu còn có thể như thế nào nữa, nếu như Công tước đã ở đây, vậy một nhà bọn họ còn có thể chạy đi đâu được nữa.</w:t>
      </w:r>
    </w:p>
    <w:p>
      <w:pPr>
        <w:pStyle w:val="BodyText"/>
      </w:pPr>
      <w:r>
        <w:t xml:space="preserve">Các con không sai, sai là ở người mẹ này quá vô dụng rồi.</w:t>
      </w:r>
    </w:p>
    <w:p>
      <w:pPr>
        <w:pStyle w:val="BodyText"/>
      </w:pPr>
      <w:r>
        <w:t xml:space="preserve">“Mẹ, mẹ đừng tức giận, sau này bọn con không dám nữa.”Hàn Hiểu cẩn thận ôm chặt lấy bọn nhỏ</w:t>
      </w:r>
    </w:p>
    <w:p>
      <w:pPr>
        <w:pStyle w:val="BodyText"/>
      </w:pPr>
      <w:r>
        <w:t xml:space="preserve">Hàn Hiểu buông hai đứa nhỏ ra, hốc mắt đỏ hồng nói: “Mẹ hiểu rồi, mẹ sẽ không tức giận đâu.”</w:t>
      </w:r>
    </w:p>
    <w:p>
      <w:pPr>
        <w:pStyle w:val="BodyText"/>
      </w:pPr>
      <w:r>
        <w:t xml:space="preserve">Trong nháy mắt không khí xung quanh ba người ấm áp mà hòa hơp.</w:t>
      </w:r>
    </w:p>
    <w:p>
      <w:pPr>
        <w:pStyle w:val="BodyText"/>
      </w:pPr>
      <w:r>
        <w:t xml:space="preserve">Nayar đứng ở phía sau Akasi nhìn một cảnh này, trong lòng xúc động vô cùng, hai đứa nhỏ ở trước mặt mọi người, tính luôn cả Boss của bọn họ đều ra vẻ kiêu ngạo, mắt cao hơn đầu, gặp người thì giống như con mãnh thú, giơ nanh múa vuốt, còn trước mặt mẹ mình, thì lại như con thú nhỏ đáng yêu, lắc đầu vậy đuôi, lăn lộn cầu xoa xoa.</w:t>
      </w:r>
    </w:p>
    <w:p>
      <w:pPr>
        <w:pStyle w:val="BodyText"/>
      </w:pPr>
      <w:r>
        <w:t xml:space="preserve">Trời ơi! Chênh lệch như vậy cũng quá lớn rồi đi! Xem ra muốn thực hiện lí tưởng của mình, vậy thì phải kiên trì đứng về phía phu nhân.</w:t>
      </w:r>
    </w:p>
    <w:p>
      <w:pPr>
        <w:pStyle w:val="BodyText"/>
      </w:pPr>
      <w:r>
        <w:t xml:space="preserve">Tương lai không xa phu nhân mới chính là người lớn mạnh nhất toàn bộ Landis!</w:t>
      </w:r>
    </w:p>
    <w:p>
      <w:pPr>
        <w:pStyle w:val="BodyText"/>
      </w:pPr>
      <w:r>
        <w:t xml:space="preserve">Hàn Hiểu lần nữa đối diện Akasi thì có vẻ chán nản, cậu cảm thấyhôm nay cậu không nói được cái gì.</w:t>
      </w:r>
    </w:p>
    <w:p>
      <w:pPr>
        <w:pStyle w:val="BodyText"/>
      </w:pPr>
      <w:r>
        <w:t xml:space="preserve">Cậu ngẩng đầu nhìn đồng hổ ở trên tường, “Thời gian không còn sớm nữa, ngày mai chúng ta lại nói tiếp đi!”</w:t>
      </w:r>
    </w:p>
    <w:p>
      <w:pPr>
        <w:pStyle w:val="BodyText"/>
      </w:pPr>
      <w:r>
        <w:t xml:space="preserve">“Được, nhưng mà hình như đến lúc ăn tối rồi, em không để ý chúng ta cùng ăn chứ!” Công tước đại nhân cười rất vui vẻ</w:t>
      </w:r>
    </w:p>
    <w:p>
      <w:pPr>
        <w:pStyle w:val="BodyText"/>
      </w:pPr>
      <w:r>
        <w:t xml:space="preserve">Một nhà Brace lại hoàn toàn chấn động rồi, gặp qua rất nhiều người mặt dày rồi, nhưng chưa gặp ai vô sỉ đến mức này</w:t>
      </w:r>
    </w:p>
    <w:p>
      <w:pPr>
        <w:pStyle w:val="BodyText"/>
      </w:pPr>
      <w:r>
        <w:t xml:space="preserve">Chạy vào trong nhà người ta, cướp đi con trai người ta, giành cháu của người ta, ngay cả miếng nước người ta còn không cho bọn họ uống, bọn họ vậy mà lại đòi ăn cơm ké, mặt dày kiểu này cho dù có là đại pháo tia laze tiên tiến nhất cũng không xuyên qua nổi.</w:t>
      </w:r>
    </w:p>
    <w:p>
      <w:pPr>
        <w:pStyle w:val="BodyText"/>
      </w:pPr>
      <w:r>
        <w:t xml:space="preserve">“Haha, được!” Hàn Hiểu tức giận nhưng vẫn nở nụ cười “Tôi quyết định xuống bếp làm cơm tối, mọi người nhất định phải ăn nhiều một chút.”</w:t>
      </w:r>
    </w:p>
    <w:p>
      <w:pPr>
        <w:pStyle w:val="BodyText"/>
      </w:pPr>
      <w:r>
        <w:t xml:space="preserve">Mấy năm nay Hàn Hiểu chỉ ở trong nhà làm bà nội trợ, nhưng bà nội trợ cũng không sẽ bắt nạt đâu.</w:t>
      </w:r>
    </w:p>
    <w:p>
      <w:pPr>
        <w:pStyle w:val="BodyText"/>
      </w:pPr>
      <w:r>
        <w:t xml:space="preserve">“Thật ra mọi người cũng biết hôm nay là sinh nhật của mẹ tôi, cũng nên giữ mọi người lại ăn bữa cơm để chúc mừng, nhưng khách đến chúc mừng, chuyện nên làm các người cũng phải làm đi!” Hàn Hiểu ôn hào cưới nói với cái đám người mặt dày ở lại ăn ké.</w:t>
      </w:r>
    </w:p>
    <w:p>
      <w:pPr>
        <w:pStyle w:val="BodyText"/>
      </w:pPr>
      <w:r>
        <w:t xml:space="preserve">Quân đoàn trưởng và viện trưởng rối rắm, cai gì mà nói là mọi người đều biết hôm nay là sinh nhật của mẹ tôi，cái gì mà chuyện khách đến chúc mừng phải làm a? Bọn họ sao biết được hôm nay là sinh nhật của Karina, rảnh rỗi hay sao mà bọn họ phải đi điều tra sinh nhật vợ cấp dưới chứ! Đây chính là hiểu lầm rất lớn đó.</w:t>
      </w:r>
    </w:p>
    <w:p>
      <w:pPr>
        <w:pStyle w:val="BodyText"/>
      </w:pPr>
      <w:r>
        <w:t xml:space="preserve">Rõ ràng bọn họ chính là bị giận cá chém thớt.</w:t>
      </w:r>
    </w:p>
    <w:p>
      <w:pPr>
        <w:pStyle w:val="BodyText"/>
      </w:pPr>
      <w:r>
        <w:t xml:space="preserve">Hai ánh mắt bất đắc dĩ đưa về trên người cao cấp nhất trong đây.</w:t>
      </w:r>
    </w:p>
    <w:p>
      <w:pPr>
        <w:pStyle w:val="BodyText"/>
      </w:pPr>
      <w:r>
        <w:t xml:space="preserve">Công tước đại nhân vẫn đầy nho nhã khí thế bức người ngồi đó, vẫy tay với người phia sau, Jasmine lập tức đi đến trước mặt vỡ chồng Brace, mở vali trong tay ra, lấy ra một cái hộp được đóng gói đầy tinh xảo đặt ở trước mặt hai vợ chồng Brace, “Phu nhân Karina, đây là quà do chính Công tước tỉ mỉ lựa chon cho cô, xin vui lòng nhận cho.’</w:t>
      </w:r>
    </w:p>
    <w:p>
      <w:pPr>
        <w:pStyle w:val="BodyText"/>
      </w:pPr>
      <w:r>
        <w:t xml:space="preserve">Rõ ràng Công tước đại nhân đã có chuẩn bị từ trước.</w:t>
      </w:r>
    </w:p>
    <w:p>
      <w:pPr>
        <w:pStyle w:val="BodyText"/>
      </w:pPr>
      <w:r>
        <w:t xml:space="preserve">Quân đoàn trưởng và Viện trưởng lúc này mặt đầy ai oán, Công tước, sao ngài không nhắc chúng tôi! Bây giờ thì hay rồi, hai người bọn họ đi tay không tới, quá khó coi rồi.</w:t>
      </w:r>
    </w:p>
    <w:p>
      <w:pPr>
        <w:pStyle w:val="BodyText"/>
      </w:pPr>
      <w:r>
        <w:t xml:space="preserve">Để quà xuống, Jasmine lấy ra một cái khác, “Còn đây là quà tôi tặng cô, Karina, sinh nhật vui vẻ!” Để cái hộp xuống, Jasmine lặng lẽ đi ra phía sau Công tước.</w:t>
      </w:r>
    </w:p>
    <w:p>
      <w:pPr>
        <w:pStyle w:val="BodyText"/>
      </w:pPr>
      <w:r>
        <w:t xml:space="preserve">Nhìn cái hộp quà đơn giản có thắt thêm một cái nơ, trong lòng Karin ngũ vị tạp trần, không cần mở cũng biết bên trong là cái gì, hốm đó cô và Jasmine cùng đi dạo phố, cô thích bộ trà tinh xảo trong cửa hàng tinh phẩm, nhưng đáng tiếc giá mắc quá, điều kiện nhà cô không mua nổi, bây giờ lại nhìn thấy bộ trà này, hốc mắt Karina nhịn không được đầy chua xót, cô thật lòng xem Jasmine thành người bạn thân nhất, nhưng mà sau này bọn họ không thể lại làm bạn được nữa.</w:t>
      </w:r>
    </w:p>
    <w:p>
      <w:pPr>
        <w:pStyle w:val="BodyText"/>
      </w:pPr>
      <w:r>
        <w:t xml:space="preserve">Karina dời ánh mắt khỏi món quà Jasmine tặng, thu lại đau xót trong lòng, chuyển ánh mắt đến món quà cực kì xinh đẹp ở bên cạnh, nhìn giấy gói quà cũng biết được món quà này giá trị không nhỏ.</w:t>
      </w:r>
    </w:p>
    <w:p>
      <w:pPr>
        <w:pStyle w:val="BodyText"/>
      </w:pPr>
      <w:r>
        <w:t xml:space="preserve">“Mẹ, mở ra xem là cái gì, không cần khách khí với bọn họ!” Hàn Hiểu ngồi bên cạnh không có chút gì gọi là dè dặt của chủ nhà, Hừ! đối với những kẻ mặt dày thì cần phải mặt dày hơn họ.</w:t>
      </w:r>
    </w:p>
    <w:p>
      <w:pPr>
        <w:pStyle w:val="BodyText"/>
      </w:pPr>
      <w:r>
        <w:t xml:space="preserve">Karina do dự một lát, vẫn nghe theo lời con trai, mở cái hộp ra, ngay tức khắc cái ánh sáng chói lọi đó thíu chút nữa làm mù mắt người dân nhỏ tiểu Hàn.</w:t>
      </w:r>
    </w:p>
    <w:p>
      <w:pPr>
        <w:pStyle w:val="BodyText"/>
      </w:pPr>
      <w:r>
        <w:t xml:space="preserve">Chỉ nhìn thấy một sợi dây chuyền xinh đẹp mà tinh khiết, quan trọng chính là viên ngọc bích rất lớn, đang nằm chính giữa cái hộp, Hàn Hiểu dám lấy tất cả số tiền mình dành dụm trong nhiều năm nay mà thể rằng, viên ngọc bích này tuyệt đối là loại tốt nhất, màu sắc trong sáng như vậy, ánh sáng đẹp mắt như vậy, hơn nữa đây chỉ là tạo hình giọt nước mắt đơn giản, nhưng viên đá lại hiện ra được cái vẻ đẹo khiến con người ta lóe mắt, và đồng thời làm cho người ta kinh ngạc đó là viên đá còn mang theo sự yên tĩnh của người phụ nữ, cái này tuyệt đối không cùng cấp bậc với viên đá mà cậu lấy ra khỏi quần áo mình lúc trước.</w:t>
      </w:r>
    </w:p>
    <w:p>
      <w:pPr>
        <w:pStyle w:val="BodyText"/>
      </w:pPr>
      <w:r>
        <w:t xml:space="preserve">“Màu xanh lam Tinh Hải!” Quân đoàn trưởng kiến thức rộng rãi nhìn thấy viên đá cũng không nhịn được kinh ngạc hô lên</w:t>
      </w:r>
    </w:p>
    <w:p>
      <w:pPr>
        <w:pStyle w:val="BodyText"/>
      </w:pPr>
      <w:r>
        <w:t xml:space="preserve">“A! Blair, anh từng thấy sợi dây chuyền này!” Hàn Hiểu hỏi</w:t>
      </w:r>
    </w:p>
    <w:p>
      <w:pPr>
        <w:pStyle w:val="BodyText"/>
      </w:pPr>
      <w:r>
        <w:t xml:space="preserve">“Cái này………cũng xem như đã từng nhìn thấy đi!” Thấy qua tranh cũng xem như đã từng nhìn thấy đi! Cái này còn phải nhờ vào người mẹ yêu thích trân bảo của anh.</w:t>
      </w:r>
    </w:p>
    <w:p>
      <w:pPr>
        <w:pStyle w:val="BodyText"/>
      </w:pPr>
      <w:r>
        <w:t xml:space="preserve">“Nói nghe thử đi!” Hàn Hiểu hiếu kỳ nói</w:t>
      </w:r>
    </w:p>
    <w:p>
      <w:pPr>
        <w:pStyle w:val="BodyText"/>
      </w:pPr>
      <w:r>
        <w:t xml:space="preserve">Cái này……quân đoàn trưởng trẻ tuổi có chút khó xử, anh quay đầu nhìn Công tước đại nhân ngồi bên cạnh, rất tốt, không có bất kì vẻ mặt tức giận nào, đây cũng được xem như ngầm đồng ý rồi đi!</w:t>
      </w:r>
    </w:p>
    <w:p>
      <w:pPr>
        <w:pStyle w:val="BodyText"/>
      </w:pPr>
      <w:r>
        <w:t xml:space="preserve">“Phu nhân, thật ra tôi không hiểu nhiều về đá quý, nhưng mà mẹ của tôi thì lại là một người cực kỳ yêu thích đá quý, hai ngày trước ông có vô tình nhắc đến “Xanh Lam Tinh Hải” trong điện thoại với tôi (cái này trong bản gốc dùng từ mẹ, sau đó là từ chỉ đàn ông nên mình nghĩ chắc mẹ của anh này cũng là nam), viên đá đã được người ta mua với cái giá 3 tỷ 8000 vạn ông còn vô cùng hâm mộ người có thể sở hữu được viên đá này, bởi vì đây là một trong những viên đá qúy cực phẩm có số lượng hiếm trên Đế Quốc.</w:t>
      </w:r>
    </w:p>
    <w:p>
      <w:pPr>
        <w:pStyle w:val="BodyText"/>
      </w:pPr>
      <w:r>
        <w:t xml:space="preserve">3 tỷ 8000 vạn, 3 tỷ 8000 vạn……… Hàn Hiểu cảm thấy trong đầu có một con thảo nê mã cực lớn đang gào thét.</w:t>
      </w:r>
    </w:p>
    <w:p>
      <w:pPr>
        <w:pStyle w:val="BodyText"/>
      </w:pPr>
      <w:r>
        <w:t xml:space="preserve">Con số này là con số thiên văn mà cả 3 đời, à không, là 10 đời của cậu cũng không kiếm ra được, bị Công tước đại nhân nhẹ nhàng đổi thành một viên đá không thể ăn cũng không thể mặc, thế giới trong lòng Hàn Hiểu hận sôi lên rồi.</w:t>
      </w:r>
    </w:p>
    <w:p>
      <w:pPr>
        <w:pStyle w:val="BodyText"/>
      </w:pPr>
      <w:r>
        <w:t xml:space="preserve">A! Tên gia hỏa Akasi tuyệt đối chính là một tên phá gia chi tử!</w:t>
      </w:r>
    </w:p>
    <w:p>
      <w:pPr>
        <w:pStyle w:val="BodyText"/>
      </w:pPr>
      <w:r>
        <w:t xml:space="preserve">Nghĩ đến đây Hàn Hiểu tức giận lườm nguýt Công tước.</w:t>
      </w:r>
    </w:p>
    <w:p>
      <w:pPr>
        <w:pStyle w:val="BodyText"/>
      </w:pPr>
      <w:r>
        <w:t xml:space="preserve">Công tước nhìn thấy gương mặt tức giận bất bình của tiểu phu nhân đang nhìn mình đây giận dữ, trong mắt xuất hiện tiếu ý, xem ra 4 năm không gặp, tính khí của tiêu gia hỏa cũng tăng lên nha! Điểm này cũng rất dễ thương, nhưng mà hình như em ấy không thích đá quý, tiểu gia hỏa thật sự rất đặc biệt, thích tiền nhưng lại không thích châu báu. Ân, quay về phải cho người hỏi vợ chồng Brace, tiểu gia hỏa rốt cuộc thích cái gì!</w:t>
      </w:r>
    </w:p>
    <w:p>
      <w:pPr>
        <w:pStyle w:val="BodyText"/>
      </w:pPr>
      <w:r>
        <w:t xml:space="preserve">Đánh vào trọng điểm, mới là phương pháp tốt để theo đuổi vợ.</w:t>
      </w:r>
    </w:p>
    <w:p>
      <w:pPr>
        <w:pStyle w:val="BodyText"/>
      </w:pPr>
      <w:r>
        <w:t xml:space="preserve">Ai! Tôi nói này Công tước đại nhân! Anh lại sai nữa rồi, không phải Hàn Hiểu không thích châu báu, cậu chỉ là không thích tiêu tiền để mua châu báu mà thôi!</w:t>
      </w:r>
    </w:p>
    <w:p>
      <w:pPr>
        <w:pStyle w:val="BodyText"/>
      </w:pPr>
      <w:r>
        <w:t xml:space="preserve">“Cái này……” Cái này thật sự quá quý giá rồi, Karina cũng bị cái giá đáng sợ dọa cho một trận.</w:t>
      </w:r>
    </w:p>
    <w:p>
      <w:pPr>
        <w:pStyle w:val="BodyText"/>
      </w:pPr>
      <w:r>
        <w:t xml:space="preserve">“Mẹ, nhận đi! Viên đá rất xinh đẹp không phải sao! Nhìn xem! Nó cùng màu với mắt của mẹ! Mẹ mang lên nhất định rất xinh đẹp.” Hàn Hiểu đánh gãy lời Karina, sao lại không nhận, đồ cha mẹ mất đi còn quý hơn cái giá 3 tỷ 8000 vạn!</w:t>
      </w:r>
    </w:p>
    <w:p>
      <w:pPr>
        <w:pStyle w:val="BodyText"/>
      </w:pPr>
      <w:r>
        <w:t xml:space="preserve">Karina nhìn con nuôi của mình, đậy nắp hộp lại, để ở một bên, xuất phát từ lễ phép cô vẫn nên nói một tiếng cám ơn với Công tước.</w:t>
      </w:r>
    </w:p>
    <w:p>
      <w:pPr>
        <w:pStyle w:val="BodyText"/>
      </w:pPr>
      <w:r>
        <w:t xml:space="preserve">Do dự một lát cô vẫn mở quà của Jasmine, quả nhiên là bộ trà đó, vô thở dài, đậy nắp hộp lại.</w:t>
      </w:r>
    </w:p>
    <w:p>
      <w:pPr>
        <w:pStyle w:val="BodyText"/>
      </w:pPr>
      <w:r>
        <w:t xml:space="preserve">Nhận được bộ trà yêu thích nhưng lại mất đi người bạn tốt nhất.</w:t>
      </w:r>
    </w:p>
    <w:p>
      <w:pPr>
        <w:pStyle w:val="BodyText"/>
      </w:pPr>
      <w:r>
        <w:t xml:space="preserve">Sau đó Hàn Hiểu đem ánh mắt chuyển về phía Nayar vẫn đang đứng bên cạnh Jasmine, dùng ánh mắt nói với anh, đến lượt anh rồi, nhanh một chút!</w:t>
      </w:r>
    </w:p>
    <w:p>
      <w:pPr>
        <w:pStyle w:val="BodyText"/>
      </w:pPr>
      <w:r>
        <w:t xml:space="preserve">“Tôi cùng với Jasmine a!” Nayar lén lút truyền ánh mắt với Jasmine bên cạnh</w:t>
      </w:r>
    </w:p>
    <w:p>
      <w:pPr>
        <w:pStyle w:val="BodyText"/>
      </w:pPr>
      <w:r>
        <w:t xml:space="preserve">Jasmine nhìn không chớp mắt, lại không có chút động tĩnh gì, vẫn luôn đứng thẳng lưng, xem ra trong lúc nhất thời không hiểu rõ.</w:t>
      </w:r>
    </w:p>
    <w:p>
      <w:pPr>
        <w:pStyle w:val="BodyText"/>
      </w:pPr>
      <w:r>
        <w:t xml:space="preserve">“Ngày hôm qua tôi có thể xem như hai người cùng nhau tặng, nhưng mà hôm nay, Hừ……….!” Hàn Hiểu cười lạnh với Nayar, cho dù hôm nay phải lột cả một tầng da trên người anh xuống thì anh cũng phải đào ra quà cho tôi, còn phải là ngay lập tức, ngay bây giờ!!</w:t>
      </w:r>
    </w:p>
    <w:p>
      <w:pPr>
        <w:pStyle w:val="BodyText"/>
      </w:pPr>
      <w:r>
        <w:t xml:space="preserve">Bác sĩ Nayar liền không nói được lời nào, thế giới này muốn ăn ké một bữa cơm thật sự không phải là chuyện dễ dàng gì.</w:t>
      </w:r>
    </w:p>
    <w:p>
      <w:pPr>
        <w:pStyle w:val="BodyText"/>
      </w:pPr>
      <w:r>
        <w:t xml:space="preserve">Nhìn Akeler hôm qua vẫn còn là người bạn tốt nhất, Nayar đột nhiên nhớ tới một món đồ, “Karina phu nhân, xin cho phép tôi được sử dụng máy tính mini một lát.”</w:t>
      </w:r>
    </w:p>
    <w:p>
      <w:pPr>
        <w:pStyle w:val="BodyText"/>
      </w:pPr>
      <w:r>
        <w:t xml:space="preserve">“Được, anh chờ một lát.” Tuy rằng Karina không hiểu ra sai, nhưng cô vẫn đem máy tính mini trong nhà ra đưa cho Nayar.</w:t>
      </w:r>
    </w:p>
    <w:p>
      <w:pPr>
        <w:pStyle w:val="BodyText"/>
      </w:pPr>
      <w:r>
        <w:t xml:space="preserve">Nayar nhận lấy máy tính mini, từ trong thẻ nhận dạng trong tay cầm ra một con chip máy tính cắm vào trong ổ cắm nối liền với máy tính, nhẹ nhàng nhấn mấy cái rồi thu hồi con chip, sau đó đặt máy tính ở trước mặt Karina, “Xin lỗi, hôm nay tôi đi vội quá, không kịp chuẩn bị quà gì cả, ở đây là tài liệu nghiên cứu y học có liên quan đến người dân Landis của tôi lúc trước, hy vọng cô có thể nhận lấy.”</w:t>
      </w:r>
    </w:p>
    <w:p>
      <w:pPr>
        <w:pStyle w:val="BodyText"/>
      </w:pPr>
      <w:r>
        <w:t xml:space="preserve">Karina đưa máy tính cho chồng mình, Akeler nhìn tư liệu ở trên máy tính, trong lòng vô cùng phức tạp, những tư liệu này tuyệt đại đa số là những hạng mục mà người dân Landis từ trước đến nay vẫn chưa công phá được, quý tộc có thể đứng ở tầng lớp cao nhất của Đế quốc là có đạo lí của nó, những người dân bình thường như bọn họ không thể nào sánh ngang hàng nổi.</w:t>
      </w:r>
    </w:p>
    <w:p>
      <w:pPr>
        <w:pStyle w:val="BodyText"/>
      </w:pPr>
      <w:r>
        <w:t xml:space="preserve">Được rồi! Nayar xem như đã qua cửa, tiếp theo đến lượt ai, tự giác đi!</w:t>
      </w:r>
    </w:p>
    <w:p>
      <w:pPr>
        <w:pStyle w:val="BodyText"/>
      </w:pPr>
      <w:r>
        <w:t xml:space="preserve">Trải qua những xấu hổ lúc ban đầu, quân đoàn trưởng Blair bây giờ đã hoàn toàn bình tĩnh rồi, chỉ nhìn thấy anh gỡ cây sung bên hông xuống, trịnh trọng đặt ở trước mặt Karina phu nhân.</w:t>
      </w:r>
    </w:p>
    <w:p>
      <w:pPr>
        <w:pStyle w:val="BodyText"/>
      </w:pPr>
      <w:r>
        <w:t xml:space="preserve">“Đây là cây súng đạn cỡ nhỏ loại WH40138 ánh sáng xanh kiểu mới nhất cừa được sản xuất vào năm ngoái, bề ngoài của nó nhỏ gọn xinh đẹp, đường cong uyển chuyển duyên dáng, tầm bắn đến khoảng 30 tinh lị (chắc tương đương với km của mình), hơn nữa, lực sát thương mạnh, nam nữ đều thích hợp, đặc biệt là giống như phu nhân Karina đây, cầm nó trong tay nhất định xinh đẹp động lòng người, xin cô nhận lấy!”</w:t>
      </w:r>
    </w:p>
    <w:p>
      <w:pPr>
        <w:pStyle w:val="BodyText"/>
      </w:pPr>
      <w:r>
        <w:t xml:space="preserve">Vợ chồng Brace:…………….</w:t>
      </w:r>
    </w:p>
    <w:p>
      <w:pPr>
        <w:pStyle w:val="BodyText"/>
      </w:pPr>
      <w:r>
        <w:t xml:space="preserve">Hàn Hiểu:………………..</w:t>
      </w:r>
    </w:p>
    <w:p>
      <w:pPr>
        <w:pStyle w:val="BodyText"/>
      </w:pPr>
      <w:r>
        <w:t xml:space="preserve">40138—— chết cũng phải 38 (cái này là đọc hài âm trong tiếng Trung), Hàn Hiểu kỳ dị nhìn cái vũ khí nghe nói là tính sát thương rất mạnh, loại của nó thật sự có tính sát thương hơn bản thân nó.</w:t>
      </w:r>
    </w:p>
    <w:p>
      <w:pPr>
        <w:pStyle w:val="BodyText"/>
      </w:pPr>
      <w:r>
        <w:t xml:space="preserve">“Cái……….Cái này…………quân đoàn trưởng Blair, tôi nghĩ tôi không cần dùng đến cái này đi!” Karina do dự không biết làm thế nào để cự tuyệt quân đoàn trưởng, nhưng mà cô thật sự không cần đến súng.</w:t>
      </w:r>
    </w:p>
    <w:p>
      <w:pPr>
        <w:pStyle w:val="BodyText"/>
      </w:pPr>
      <w:r>
        <w:t xml:space="preserve">“Phu nhân, người trăm ngàn lần không được nghĩ như vậy, tuy nói là dưới sự quản lý của tôi, trị an của trấn nhỏ rất tốt, nhưng tôi cũng không thể đảm bảo tương lai có xuất hiện một hai kẻ xấu hay không, hơn nữa, người cũng không thể vĩnh viễn sống trong trấn, người có thể sẽ ra ngoài du lịch, trị an ở bên ngoài thật sự càng ngày càng kém rồi, cho dù người thật sự không dùng, người cũng có thể đưa cho chồng mình là bác sĩ Akeler sử dụng! Tôi nghe nói tai nạn trong y học cũng càng ngày càng đáng sợ rồi.”</w:t>
      </w:r>
    </w:p>
    <w:p>
      <w:pPr>
        <w:pStyle w:val="BodyText"/>
      </w:pPr>
      <w:r>
        <w:t xml:space="preserve">Blair nói một hơi một đống các lí do, Karina nghe đến á khẩu không trả lời được.</w:t>
      </w:r>
    </w:p>
    <w:p>
      <w:pPr>
        <w:pStyle w:val="BodyText"/>
      </w:pPr>
      <w:r>
        <w:t xml:space="preserve">Hàn Hiểu cũng không thể không bội phục năng lực ngôn ngữ của quân đoàn trưởng, có ai mà từng nhìn thấy bác sĩ mang súng đến bệnh viện làm việc không, mệt cái vị huynh đệ này nghĩ ra, lần đầu gặp mặt cậu thật sự không nhìn ra được, vị quân đoàn trưởng này chính là một tên phúc hắc.</w:t>
      </w:r>
    </w:p>
    <w:p>
      <w:pPr>
        <w:pStyle w:val="BodyText"/>
      </w:pPr>
      <w:r>
        <w:t xml:space="preserve">“Tôi………tôi không biết sử dụng.” Karina vùng vẫy lần cuối.</w:t>
      </w:r>
    </w:p>
    <w:p>
      <w:pPr>
        <w:pStyle w:val="BodyText"/>
      </w:pPr>
      <w:r>
        <w:t xml:space="preserve">“Không sao, ngày mai tôi liền cho phó quan của tôi đến đây dạy người cách dùng, phương pháp sử dụng của nó rất đơn giản, người vừa học thì sẽ biết liền.” Blair cười híp mắt nói</w:t>
      </w:r>
    </w:p>
    <w:p>
      <w:pPr>
        <w:pStyle w:val="BodyText"/>
      </w:pPr>
      <w:r>
        <w:t xml:space="preserve">Karina chỉ đành bất đắc dĩ nhận lấy, có lẽ đây là quà sinh nhật kì lạ nhất trong cuộc đời cô.</w:t>
      </w:r>
    </w:p>
    <w:p>
      <w:pPr>
        <w:pStyle w:val="BodyText"/>
      </w:pPr>
      <w:r>
        <w:t xml:space="preserve">Quân đoàn trưởng Blair hoàn toàn đạt thắng lợi.</w:t>
      </w:r>
    </w:p>
    <w:p>
      <w:pPr>
        <w:pStyle w:val="BodyText"/>
      </w:pPr>
      <w:r>
        <w:t xml:space="preserve">Bây giờ chỉ còn lại Viện trưởng bệnh viện khu đóng quân vẫn còn đang không ngừng lau mồ hôi trên trán.</w:t>
      </w:r>
    </w:p>
    <w:p>
      <w:pPr>
        <w:pStyle w:val="BodyText"/>
      </w:pPr>
      <w:r>
        <w:t xml:space="preserve">Viện trưởng lúc này mồ hôi tuôn ra như suối, nói thật bây giờ việc ông muốn làm nhất chính là dùng sức vắt chiếc khăn tay ra nước, đáng hận nhất chính là ông không mang theo cái gì, do phu nhân quản chặt quá, tiền mặt trên người không có bao nhiêu, dưới ánh mắt của mọi người ông càng khẩn trương hơn.</w:t>
      </w:r>
    </w:p>
    <w:p>
      <w:pPr>
        <w:pStyle w:val="BodyText"/>
      </w:pPr>
      <w:r>
        <w:t xml:space="preserve">“Cái này…….cái này…….Akeler, tôi nghĩ bây giờ nhà của anh đang có một vài chuyện, tâm tình của Karina phu nhân sẽ có ảnh hưởng, như vầy đi! Tôi cho anh 10 ngày nghỉ phép có lương, anh ở nhà ở bên cạnh phu nhân, phu nhân người thấy sao.” Câu nói cuối cùng của Viện trưởng, rõ ràng là nói với Hàn Hiểu.</w:t>
      </w:r>
    </w:p>
    <w:p>
      <w:pPr>
        <w:pStyle w:val="BodyText"/>
      </w:pPr>
      <w:r>
        <w:t xml:space="preserve">“Viện trưởng khách sáo rồi, nhà tôi thì làm gì có chuyện gì chứ! Đối với vợ tôi mà nói tinh cầu bị hủy diệt thì cũng như vậy thôi! Ông cho rằng 10 ngày đủ sao!” Akeler ôm vợ bình tĩnh hỏi</w:t>
      </w:r>
    </w:p>
    <w:p>
      <w:pPr>
        <w:pStyle w:val="BodyText"/>
      </w:pPr>
      <w:r>
        <w:t xml:space="preserve">“Viện trưởng, cha tôi nói thời gian quá ngắn rồi!” nghe vậy Hàn Hiểu lập tức tạo áp lực với viện trưởng</w:t>
      </w:r>
    </w:p>
    <w:p>
      <w:pPr>
        <w:pStyle w:val="BodyText"/>
      </w:pPr>
      <w:r>
        <w:t xml:space="preserve">“Vậy…..Vậy phu nhân cho rằng bao lâu mới thích hợp.”</w:t>
      </w:r>
    </w:p>
    <w:p>
      <w:pPr>
        <w:pStyle w:val="BodyText"/>
      </w:pPr>
      <w:r>
        <w:t xml:space="preserve">Hàn Hiểu nhìn Akeler.</w:t>
      </w:r>
    </w:p>
    <w:p>
      <w:pPr>
        <w:pStyle w:val="BodyText"/>
      </w:pPr>
      <w:r>
        <w:t xml:space="preserve">“Ít nhất phải 3 tháng!” Akeler nói</w:t>
      </w:r>
    </w:p>
    <w:p>
      <w:pPr>
        <w:pStyle w:val="BodyText"/>
      </w:pPr>
      <w:r>
        <w:t xml:space="preserve">“Không được, bây giờ bệnh viện bận như vậy, anh sao có thể nghỉ 3 tháng!!” nghe thấy câu trả lời của Akeler, Viện trưởng thiếu chút nữa là nhảy dựng lên trên ghế, đùa à, bây giờ bệnh viện bận muốn chết, đi mất một Louli thì cũng xem như bỏ đi, nếu như lại đi thêm một Akeler, vậy viện trưởng như ông còn có thể sống được sao, ông kiên quyết không đồng ý.</w:t>
      </w:r>
    </w:p>
    <w:p>
      <w:pPr>
        <w:pStyle w:val="BodyText"/>
      </w:pPr>
      <w:r>
        <w:t xml:space="preserve">Hiển nhiên ông đã quên mất tình cảnh của mình bây giờ.</w:t>
      </w:r>
    </w:p>
    <w:p>
      <w:pPr>
        <w:pStyle w:val="BodyText"/>
      </w:pPr>
      <w:r>
        <w:t xml:space="preserve">“Không được…….?” Hàn Hiểu nheo mắt lại</w:t>
      </w:r>
    </w:p>
    <w:p>
      <w:pPr>
        <w:pStyle w:val="BodyText"/>
      </w:pPr>
      <w:r>
        <w:t xml:space="preserve">“Cái này…..Cái này…..” Viện trưởng đáng thương cuối cùng cũng nhớ ra mỉnh đang ở đâu</w:t>
      </w:r>
    </w:p>
    <w:p>
      <w:pPr>
        <w:pStyle w:val="BodyText"/>
      </w:pPr>
      <w:r>
        <w:t xml:space="preserve">Hàn Hiểu dời ánh mắt lên trên người Công tước, Công tước lập tức quay đầu đôi mắt đỏ lạnh băng liếc nhỉn viện trưởng, Viện trưởng lập tức giơ vũ khí đầu hàng.</w:t>
      </w:r>
    </w:p>
    <w:p>
      <w:pPr>
        <w:pStyle w:val="BodyText"/>
      </w:pPr>
      <w:r>
        <w:t xml:space="preserve">“Ba tháng thì ba tháng đi!” Viện trưởng cảm thấy ông muốn khóc rồi.</w:t>
      </w:r>
    </w:p>
    <w:p>
      <w:pPr>
        <w:pStyle w:val="BodyText"/>
      </w:pPr>
      <w:r>
        <w:t xml:space="preserve">“Viện trưởng, không nên miễn cưỡng!” Akeler nói</w:t>
      </w:r>
    </w:p>
    <w:p>
      <w:pPr>
        <w:pStyle w:val="BodyText"/>
      </w:pPr>
      <w:r>
        <w:t xml:space="preserve">“Không miễn vưỡng, tôi không miễn cưỡng chút nào cả!” Viện trưởng cười so với khóc còn khó xem hơn</w:t>
      </w:r>
    </w:p>
    <w:p>
      <w:pPr>
        <w:pStyle w:val="BodyText"/>
      </w:pPr>
      <w:r>
        <w:t xml:space="preserve">“Nhưng tôi nghe nói bệnh viện bây giờ rất bận rộn!” Akeler tiếp tục ra vẻ</w:t>
      </w:r>
    </w:p>
    <w:p>
      <w:pPr>
        <w:pStyle w:val="BodyText"/>
      </w:pPr>
      <w:r>
        <w:t xml:space="preserve">“Anh yên tâm, tôi có thể chống đỡ được!” Cái đầu anh, bệnh viện có bận hay không chẳng lẽ anh không biết! Chỉ biết khi dễ tôi, trong lòng viện trưởng đã khóc thành sông rồi</w:t>
      </w:r>
    </w:p>
    <w:p>
      <w:pPr>
        <w:pStyle w:val="BodyText"/>
      </w:pPr>
      <w:r>
        <w:t xml:space="preserve">“Vậy tôi liền miễn cưỡng nghỉ 3 tháng thôi!” Vẻ mặt của Akeler đầy ban ơn</w:t>
      </w:r>
    </w:p>
    <w:p>
      <w:pPr>
        <w:pStyle w:val="BodyText"/>
      </w:pPr>
      <w:r>
        <w:t xml:space="preserve">Viện trường cảm thấy ông muốn phun máu rồi!</w:t>
      </w:r>
    </w:p>
    <w:p>
      <w:pPr>
        <w:pStyle w:val="BodyText"/>
      </w:pPr>
      <w:r>
        <w:t xml:space="preserve">Dọa dẫm xong, à không, là nhận quà xong, cuối cùng cũng đến lượt Hàn Hiểu ra tay rồi</w:t>
      </w:r>
    </w:p>
    <w:p>
      <w:pPr>
        <w:pStyle w:val="Compact"/>
      </w:pPr>
      <w:r>
        <w:t xml:space="preserve">Hàn Hiểu đứng dậy, cười nói: “Cha, mẹ, hai người ở đây nói chuyện với bọn họ, con đi chuẩn bị bữa tối!”</w:t>
      </w:r>
      <w:r>
        <w:br w:type="textWrapping"/>
      </w:r>
      <w:r>
        <w:br w:type="textWrapping"/>
      </w:r>
    </w:p>
    <w:p>
      <w:pPr>
        <w:pStyle w:val="Heading2"/>
      </w:pPr>
      <w:bookmarkStart w:id="46" w:name="chương-24-bữa-ăn-tối-tinh-xảo"/>
      <w:bookmarkEnd w:id="46"/>
      <w:r>
        <w:t xml:space="preserve">24. Chương 24: Bữa Ăn Tối Tinh Xảo</w:t>
      </w:r>
    </w:p>
    <w:p>
      <w:pPr>
        <w:pStyle w:val="Compact"/>
      </w:pPr>
      <w:r>
        <w:br w:type="textWrapping"/>
      </w:r>
      <w:r>
        <w:br w:type="textWrapping"/>
      </w:r>
      <w:r>
        <w:t xml:space="preserve">Nhân sinh vô thường, xui xẻo thì vô hiện! Con người thường nói trả giá bao nhiêu thì sẽ nhận lại bấy nhiêu, thực ra hiện thực không phải như vậy đâu.</w:t>
      </w:r>
    </w:p>
    <w:p>
      <w:pPr>
        <w:pStyle w:val="BodyText"/>
      </w:pPr>
      <w:r>
        <w:t xml:space="preserve">“Cha, mẹ, hai người ở đây nói chuyện với bọn họ, con đi chuẩn bị bữa tối!”</w:t>
      </w:r>
    </w:p>
    <w:p>
      <w:pPr>
        <w:pStyle w:val="BodyText"/>
      </w:pPr>
      <w:r>
        <w:t xml:space="preserve">“Ách…..Nhưng mà Cray……” nhưng mà trong nhà đã không còn đồ ăn nữa, chỉ còn lại một ít đồ ăn trưa thôi, làm gì có đồ ăn cho bữa tối!</w:t>
      </w:r>
    </w:p>
    <w:p>
      <w:pPr>
        <w:pStyle w:val="BodyText"/>
      </w:pPr>
      <w:r>
        <w:t xml:space="preserve">Lời của Karina phu nhân còn chưa ra khỏi miệng, thì cô đã hiểu Hàn Hiểu đã biết ý của cô.</w:t>
      </w:r>
    </w:p>
    <w:p>
      <w:pPr>
        <w:pStyle w:val="BodyText"/>
      </w:pPr>
      <w:r>
        <w:t xml:space="preserve">“Mẹ, đừng lo, mẹ quên rồi sao! Trong nhà vẫn còn rất nhiều đồ ăn, hoàn toàn đủ để làm bữa tối hôm nay.” Hàn Hiểu cười nói</w:t>
      </w:r>
    </w:p>
    <w:p>
      <w:pPr>
        <w:pStyle w:val="BodyText"/>
      </w:pPr>
      <w:r>
        <w:t xml:space="preserve">“Con là nói……” Không phải chứ! Đồ ăn đó……..</w:t>
      </w:r>
    </w:p>
    <w:p>
      <w:pPr>
        <w:pStyle w:val="BodyText"/>
      </w:pPr>
      <w:r>
        <w:t xml:space="preserve">Hản Hiểu cười gật đầu.</w:t>
      </w:r>
    </w:p>
    <w:p>
      <w:pPr>
        <w:pStyle w:val="BodyText"/>
      </w:pPr>
      <w:r>
        <w:t xml:space="preserve">Khóe miệng vợ chồng Brace run rẩy hai cái</w:t>
      </w:r>
    </w:p>
    <w:p>
      <w:pPr>
        <w:pStyle w:val="BodyText"/>
      </w:pPr>
      <w:r>
        <w:t xml:space="preserve">Mặt của Lance và Hera trắng toát luôn.</w:t>
      </w:r>
    </w:p>
    <w:p>
      <w:pPr>
        <w:pStyle w:val="BodyText"/>
      </w:pPr>
      <w:r>
        <w:t xml:space="preserve">Là món ăn gì làm cho cả nhà Brace lộ ra biểu tình như vậy, cái đám người đi ăn cơm ké cao cấp này cũng rất ngạc nhiên.</w:t>
      </w:r>
    </w:p>
    <w:p>
      <w:pPr>
        <w:pStyle w:val="BodyText"/>
      </w:pPr>
      <w:r>
        <w:t xml:space="preserve">Thế là một nhóm người không hòa hợp này ngồi xuống nói chuyện tiếp, đợi ăn cơm, tuy rằng người chủ trong gia đình rất không nguyện ý để ý đến bọn họ, nhưng sau khi nghĩ đến bữa ăn tối đầy tuyệt diệu mà đám người này sẽ ăn, vợ chồng Brace bắt đầu đồng tình với họ.</w:t>
      </w:r>
    </w:p>
    <w:p>
      <w:pPr>
        <w:pStyle w:val="BodyText"/>
      </w:pPr>
      <w:r>
        <w:t xml:space="preserve">Thời gian cứ từng chút từng chút một trôi qua trong chờ đợi, cuối cùng bọn họ cũng lại thấy thân ảnh của Hàn Hiểu.</w:t>
      </w:r>
    </w:p>
    <w:p>
      <w:pPr>
        <w:pStyle w:val="BodyText"/>
      </w:pPr>
      <w:r>
        <w:t xml:space="preserve">“Các vị, bữa ăn tối đã chuẩn bị xong, xin mời đến nhà ăn ăn cơm.” Nói xong câu này Hàn Hiểu đến trước mặt Công tước Akasi, mang theo một chút kiêu ngạo, “Đây là bữa tối tôi đặc biệt chuẩn bị cho anh, anh nhất định phải ăn hết.”</w:t>
      </w:r>
    </w:p>
    <w:p>
      <w:pPr>
        <w:pStyle w:val="BodyText"/>
      </w:pPr>
      <w:r>
        <w:t xml:space="preserve">Cọng tước đứng dậy, cầm lấy tay phải của Hàn Hiểu, đôi môi nhẹ nhàng hôn lên</w:t>
      </w:r>
    </w:p>
    <w:p>
      <w:pPr>
        <w:pStyle w:val="BodyText"/>
      </w:pPr>
      <w:r>
        <w:t xml:space="preserve">“Được!”</w:t>
      </w:r>
    </w:p>
    <w:p>
      <w:pPr>
        <w:pStyle w:val="BodyText"/>
      </w:pPr>
      <w:r>
        <w:t xml:space="preserve">Hàn Hiểu lập tức cảm thấy tay phải như bị bỏng, cậu muốn rút tay về, nhưng Công tước lại nắm chặt không buông, càng quá đáng hơn là anh ta lại nhẹ nhàng vuốt ve lòng bàn tay của cậu, lễ nghi quý tộc đáng chết, Hàn Hiểu tức giận rồi, dùng sức muốn rút tay lại, nhưng tốn hết sức thì tay phải của mình vẫn nằm trong tay Công tước, cậu tức đến nỗi cả mặt đều đỏ lên.</w:t>
      </w:r>
    </w:p>
    <w:p>
      <w:pPr>
        <w:pStyle w:val="BodyText"/>
      </w:pPr>
      <w:r>
        <w:t xml:space="preserve">“Buông tay!” Hàn Hiểu cắn răng thấp giọng nói</w:t>
      </w:r>
    </w:p>
    <w:p>
      <w:pPr>
        <w:pStyle w:val="BodyText"/>
      </w:pPr>
      <w:r>
        <w:t xml:space="preserve">“Được!”</w:t>
      </w:r>
    </w:p>
    <w:p>
      <w:pPr>
        <w:pStyle w:val="BodyText"/>
      </w:pPr>
      <w:r>
        <w:t xml:space="preserve">Công tước dễ chịu buông tay ra, Hàn Hiểu lập tức thu lại tay phải, vẫn còn chưa kịp hồi phục lại trái tim nhỏ bé vừa bị người ta gây rối mà hỗn loạn, thì khuôn mặt nhỏ đỏ bừng của mình lại bị rơi vào trong ma trảo.</w:t>
      </w:r>
    </w:p>
    <w:p>
      <w:pPr>
        <w:pStyle w:val="BodyText"/>
      </w:pPr>
      <w:r>
        <w:t xml:space="preserve">“Tiểu gia hỏa, em vẫn dễ xấu hổ như vậy, chúng ta cũng đã có 2 đứa con rồi, em là vợ của anh, thân mật giữa chúng ta là chuyện thiên kinh địa nghĩa, em hoàn toàn không cần phải đỏ mặt.” Công tước đại nhân lại thừa cơ hội sờ mặt Hàn Hiểu, ân! Da mặt rất tốt, trơn nhẵn tinh tế, quả thật khiến cho người ta yêu thích không rời.</w:t>
      </w:r>
    </w:p>
    <w:p>
      <w:pPr>
        <w:pStyle w:val="BodyText"/>
      </w:pPr>
      <w:r>
        <w:t xml:space="preserve">Hàn Hiểu lập tức lui về sau một bước, thoát khỏi ma trảo của Công tước.</w:t>
      </w:r>
    </w:p>
    <w:p>
      <w:pPr>
        <w:pStyle w:val="BodyText"/>
      </w:pPr>
      <w:r>
        <w:t xml:space="preserve">Xấu hổ cái đầu anh, anh từ chỗ nào biết được tôi dễ xấu hổ, lão tử mặt đỏ hoàn toàn là bị làm cho tức giận, hai đứa nhỏ từ đâu đến tôi rõ hơn anh, nha, anh là cái tên sắc lang hỗn đản đuôi to….!</w:t>
      </w:r>
    </w:p>
    <w:p>
      <w:pPr>
        <w:pStyle w:val="BodyText"/>
      </w:pPr>
      <w:r>
        <w:t xml:space="preserve">Trong lòng Hàn Hiểu đã đem 8 đời tổ tiên Công tước đại nhân mắng đến ngập đầu.</w:t>
      </w:r>
    </w:p>
    <w:p>
      <w:pPr>
        <w:pStyle w:val="BodyText"/>
      </w:pPr>
      <w:r>
        <w:t xml:space="preserve">“Nếu anh còn chưa đi đến nhà ăn, bữa tối sẽ nguội mất.” Hàn Hiểu ép xuống lửa giận trong lòng, giục cái tên vô sỉ đi ăn ké nhà người khác đến pháp trường, à không, là nhà ăn, cực khổ của cậu không thể phí công vô ích được.</w:t>
      </w:r>
    </w:p>
    <w:p>
      <w:pPr>
        <w:pStyle w:val="BodyText"/>
      </w:pPr>
      <w:r>
        <w:t xml:space="preserve">Công tước rút lại tay, cười với Hàn Hiểu, nhất thời thay đổi khuôn mặt, Công tước Akasi trong giới quý tộc đều rất ít khi tức giận với cô vợ nhỏ của mình.</w:t>
      </w:r>
    </w:p>
    <w:p>
      <w:pPr>
        <w:pStyle w:val="BodyText"/>
      </w:pPr>
      <w:r>
        <w:t xml:space="preserve">“Được, chúng ta cùng đi.”</w:t>
      </w:r>
    </w:p>
    <w:p>
      <w:pPr>
        <w:pStyle w:val="BodyText"/>
      </w:pPr>
      <w:r>
        <w:t xml:space="preserve">Trong đầu Hàn Hiểu nhất thời trống rỗng, anh, anh không có chuyện gì cười làm chi, mặt không phải rất đẹp sao! Anh bây giờ làm tôi rất bối rối! Phải biết rằng không có người đàn ông nào không yêu cái đẹp!</w:t>
      </w:r>
    </w:p>
    <w:p>
      <w:pPr>
        <w:pStyle w:val="BodyText"/>
      </w:pPr>
      <w:r>
        <w:t xml:space="preserve">Bình tĩnh, hàn Hiểu mi nhất định phải trấn tĩnh lại.</w:t>
      </w:r>
    </w:p>
    <w:p>
      <w:pPr>
        <w:pStyle w:val="BodyText"/>
      </w:pPr>
      <w:r>
        <w:t xml:space="preserve">Trong cuộc hỗ trợ của vợ chồng Công tước, mọi người xung quanh đều nhìn thấy sự thân mật, Hàn Hiểu nâng mắt nhìn cái đám người không mời mà tới, còn ăn ké xem kịch hay, torng lòng đầy tức giận, nhưng trên mặt lại càng bình tĩnh.</w:t>
      </w:r>
    </w:p>
    <w:p>
      <w:pPr>
        <w:pStyle w:val="BodyText"/>
      </w:pPr>
      <w:r>
        <w:t xml:space="preserve">“Mọi người cũng đi cùng đi!” Để xem xem có ăn chết các người không, cái đám người thích xem náo nhiệt.</w:t>
      </w:r>
    </w:p>
    <w:p>
      <w:pPr>
        <w:pStyle w:val="BodyText"/>
      </w:pPr>
      <w:r>
        <w:t xml:space="preserve">Sau đó mọi người đếu đứng dậy đi về phía nhà ăn, vào lúc này phu nhân Karina liền “Rầm” một tiếng té xỉu ở tong lòng Akeler.</w:t>
      </w:r>
    </w:p>
    <w:p>
      <w:pPr>
        <w:pStyle w:val="BodyText"/>
      </w:pPr>
      <w:r>
        <w:t xml:space="preserve">“Karina……Karina……..bà xã, em làm sao vậy?” Akeler không ngừng la lên.</w:t>
      </w:r>
    </w:p>
    <w:p>
      <w:pPr>
        <w:pStyle w:val="BodyText"/>
      </w:pPr>
      <w:r>
        <w:t xml:space="preserve">Hàn Hiểu và hai đứa nhỏ cũng vây lại.</w:t>
      </w:r>
    </w:p>
    <w:p>
      <w:pPr>
        <w:pStyle w:val="BodyText"/>
      </w:pPr>
      <w:r>
        <w:t xml:space="preserve">Akeler dù sao cũng là bác sĩ, anh rất nhanh thì phản ứng lại, lập tức lấy ra dụng cụ kiểm tra mini vẫn luôn mang theo bên người, anh vừa nhận được cuộc gọi khẩn cấp của vợ liền chạy như điên từ bệnh viện về nhà, cho nên có một số thứ anh vẫn chưa kịp lấy ra khỏi người, không ngờ lúc này lại giúp đỡ rất lớn.</w:t>
      </w:r>
    </w:p>
    <w:p>
      <w:pPr>
        <w:pStyle w:val="BodyText"/>
      </w:pPr>
      <w:r>
        <w:t xml:space="preserve">Kiểm tra xong, Akeler thở hắt ra, bình tĩnh thu lại dụng cụ kiểm tra.</w:t>
      </w:r>
    </w:p>
    <w:p>
      <w:pPr>
        <w:pStyle w:val="BodyText"/>
      </w:pPr>
      <w:r>
        <w:t xml:space="preserve">“Karina phu nhân không sao chứ?” Viện trưởng thay mọi người hỏi</w:t>
      </w:r>
    </w:p>
    <w:p>
      <w:pPr>
        <w:pStyle w:val="BodyText"/>
      </w:pPr>
      <w:r>
        <w:t xml:space="preserve">“Không sao, chỉ là bi thương quá độ nên ngất đi thôi.” Akeler ôm chặt lấy vợ, khuôn mặt bi thương nói</w:t>
      </w:r>
    </w:p>
    <w:p>
      <w:pPr>
        <w:pStyle w:val="BodyText"/>
      </w:pPr>
      <w:r>
        <w:t xml:space="preserve">“Ách! Như vầy đi! Người không sao thì tốt rồi, vậy Akeler, anh phải chăm sóc tốt vợ anh nha!” Thật ra thì ông muốn nói nén bi thương này nọ,chuyện này gặp ai cũng đều như vậy mà.</w:t>
      </w:r>
    </w:p>
    <w:p>
      <w:pPr>
        <w:pStyle w:val="BodyText"/>
      </w:pPr>
      <w:r>
        <w:t xml:space="preserve">“Ân! Cám ơn ông viện trưởng, vậy tôi mang vợ tôi đi nghỉ ngơi đây, không thể đi cùng các vị được, hy vọng các vị khách quý dùng cơm tối vui vẻ.” Akeler rất xin lỗi nói</w:t>
      </w:r>
    </w:p>
    <w:p>
      <w:pPr>
        <w:pStyle w:val="BodyText"/>
      </w:pPr>
      <w:r>
        <w:t xml:space="preserve">Mọi người đều thể hiện là hiểu rõ, chỉ có Hàn Hiểu rất lo lắng cho thân thể của mẹ, vừa định hỏi tiếp, đột nhiên cậu nhìn thấy Karina đang nằm trong lòng Akeler vậy mà lại nháy mắt với cậu, khóe miệng Hàn Hiểu co rút lại, mẹ không đi làm diễn viên thật sự quá đáng tiếc rồi, ngay cả cậu mà cũng bị lừa, không ngờ là ngay cả kỹ xảo của cha cũng tốt như vậy.</w:t>
      </w:r>
    </w:p>
    <w:p>
      <w:pPr>
        <w:pStyle w:val="BodyText"/>
      </w:pPr>
      <w:r>
        <w:t xml:space="preserve">Lance và Hera bên cạnh cũng nhìn thấy cảnh này, trong chốc lát thì tụi nó đã hiểu ý đồ của Karina.</w:t>
      </w:r>
    </w:p>
    <w:p>
      <w:pPr>
        <w:pStyle w:val="BodyText"/>
      </w:pPr>
      <w:r>
        <w:t xml:space="preserve">“Ông ngoại, bà ngoại thật sự không sao chứ!” khuôn mặt Hera đầy lo lắng hỏi</w:t>
      </w:r>
    </w:p>
    <w:p>
      <w:pPr>
        <w:pStyle w:val="BodyText"/>
      </w:pPr>
      <w:r>
        <w:t xml:space="preserve">“Bọn con cũng đi chăm sóc bà ngoại.” Ngay cả Lance vẫn luôn lãnh đam nói</w:t>
      </w:r>
    </w:p>
    <w:p>
      <w:pPr>
        <w:pStyle w:val="BodyText"/>
      </w:pPr>
      <w:r>
        <w:t xml:space="preserve">“Bà ngoại của tụi con có ông ngoại chăm sóc là đủ rồi, hai đứa con ở lai ngoan ngoãn ăn—–cơm—-!” Hàn Hiểu vùa liếc mắt thì nhìn ra được mánh khóe của hai đứa này, muốn chạy à, không có cửa đâu!</w:t>
      </w:r>
    </w:p>
    <w:p>
      <w:pPr>
        <w:pStyle w:val="BodyText"/>
      </w:pPr>
      <w:r>
        <w:t xml:space="preserve">Vừa nhớ tới bị Công tước đại nhân chiếm tiện nghi, hai đứa tiểu quỷ này ngay cả nhắc nhở cũng không có, Hàn Hiểu liền nghẹn khuất.</w:t>
      </w:r>
    </w:p>
    <w:p>
      <w:pPr>
        <w:pStyle w:val="BodyText"/>
      </w:pPr>
      <w:r>
        <w:t xml:space="preserve">Hai bảo bảo nghe vậy liền ủ rũ, Ô…….xem ra mẹ vẫn còn đang tức giận.</w:t>
      </w:r>
    </w:p>
    <w:p>
      <w:pPr>
        <w:pStyle w:val="BodyText"/>
      </w:pPr>
      <w:r>
        <w:t xml:space="preserve">Mọi người đi tới nhà ăn, đẩy ra cửa, một hương vị quái dị phả vào mặt, sắc mặt mọi người liền thay đổi.</w:t>
      </w:r>
    </w:p>
    <w:p>
      <w:pPr>
        <w:pStyle w:val="BodyText"/>
      </w:pPr>
      <w:r>
        <w:t xml:space="preserve">Rốt cuộc là thứ gì lại có mùi như vậy, hơn nữa còn là mấy mùi khủng bố trộn lại với nhau! Ông trời ơi! Bữa tối này thật sự có thể ăn sao! Không phải mất mạng chứ!</w:t>
      </w:r>
    </w:p>
    <w:p>
      <w:pPr>
        <w:pStyle w:val="BodyText"/>
      </w:pPr>
      <w:r>
        <w:t xml:space="preserve">Hàn Hiểu cười lạnh, hừ hừ……., mất mạng thì không tới, nhưng cái này sẽ để cho các người nhớ mãi đừng bao giờ đến nhà không hoan nghênh các người ăn cơm, hậu quả các người thật sự không gánh nỗi đâu!</w:t>
      </w:r>
    </w:p>
    <w:p>
      <w:pPr>
        <w:pStyle w:val="BodyText"/>
      </w:pPr>
      <w:r>
        <w:t xml:space="preserve">“Thời gian không còn sớm nữa, mọi người mau ngồi xuống đi!” Hàn hiểu mỉm cười làm tư thế mời</w:t>
      </w:r>
    </w:p>
    <w:p>
      <w:pPr>
        <w:pStyle w:val="BodyText"/>
      </w:pPr>
      <w:r>
        <w:t xml:space="preserve">Mọi người theo hành động của Hàn Hiểu ngồi trước bàn ăn, vừa nhìn liến hít một hơi khí lạnh.</w:t>
      </w:r>
    </w:p>
    <w:p>
      <w:pPr>
        <w:pStyle w:val="BodyText"/>
      </w:pPr>
      <w:r>
        <w:t xml:space="preserve">Chỉ nhỉn thấy trên bàn một đống đầy màu sắc, nhưng một chút thức ăn mặn cũng không có, đối với những tên quan lớn được nuôi dưỡng thì đây không khác gì một loại tra tấn,đáng sợ nhất cũng không phải cái này, mà là cái mùi vị kinh khủng kì dị muồn lấy mạng người đang cuồn cuộn không ngừng phát ra từ trong cái đám đầy màu sắc đó.</w:t>
      </w:r>
    </w:p>
    <w:p>
      <w:pPr>
        <w:pStyle w:val="BodyText"/>
      </w:pPr>
      <w:r>
        <w:t xml:space="preserve">Gương mặt đau khổ của mọi người đã phục hồi lại tiều tâm linh đã phải chịu đựng thống khổ trong ngày hôm nay của Hàn Hiểu, tuy rằng Công tước địa nhân vẫn là một gương mặt than không biểu tình, nhưng mà sắc mặt xanh mét đã nói với Hàn Hiểu, trong lòng anh không có bình tĩnh giống như bên ngoài…..!</w:t>
      </w:r>
    </w:p>
    <w:p>
      <w:pPr>
        <w:pStyle w:val="BodyText"/>
      </w:pPr>
      <w:r>
        <w:t xml:space="preserve">Sớm đã biết bữa cơm này không dễ ăn, nhưng thật sự không ngờ tới lại muốn lấy mạng người như vậy!</w:t>
      </w:r>
    </w:p>
    <w:p>
      <w:pPr>
        <w:pStyle w:val="BodyText"/>
      </w:pPr>
      <w:r>
        <w:t xml:space="preserve">Dưới sự thúc giục của Hàn Hiểu, mọi người mang theo tâm tình cự kỳ nặng nề tới trước bàn ăn, tay cầm lấy dao nĩa nhưng không ai động đũa.</w:t>
      </w:r>
    </w:p>
    <w:p>
      <w:pPr>
        <w:pStyle w:val="BodyText"/>
      </w:pPr>
      <w:r>
        <w:t xml:space="preserve">“Đừng khách sao! Ăn đi, rất ngon đó!” Nói xong, Hàn Hiểu dẫn đầu xiên một miếng rau bỏ vào trong miệng, lập tức mủi rau hẹ khiến người ta hoài niệm tràn đầy trong khoang miệng.</w:t>
      </w:r>
    </w:p>
    <w:p>
      <w:pPr>
        <w:pStyle w:val="BodyText"/>
      </w:pPr>
      <w:r>
        <w:t xml:space="preserve">Hàn hiểu nhắm mắt lại tận tình thưởng thức hương vị đầy nhớ nhung nhớ lúc trước còn ở trên Địa Cầu, cho dù cháo có chút thiu cậu cũng không dám đổ, đem xào trộn chung với rau hẹ, rồi ăn tiếp, mùi vị cho đến bây giờ cậu vẫn nhớ mãi không quên.</w:t>
      </w:r>
    </w:p>
    <w:p>
      <w:pPr>
        <w:pStyle w:val="BodyText"/>
      </w:pPr>
      <w:r>
        <w:t xml:space="preserve">Hàn Hiểu hoài niệm xong, mở mắt ra thì bị những ánh mắt nhìn chằm chằm của mọi người xung quanh dọa sợ, trong ánh mắt ấy có khâm phục cũng có khiếp sợ.</w:t>
      </w:r>
    </w:p>
    <w:p>
      <w:pPr>
        <w:pStyle w:val="BodyText"/>
      </w:pPr>
      <w:r>
        <w:t xml:space="preserve">Trởi ơi! Phu nhân thật sự là mạnh mẽ! Cái đồ khủng bố như vậy đều có thể ăn khiến mặt mày đầy hưởng thụ, lẽ nào cái thứ này chỉ là có mùi khó ngửi chứ thực tế ăn vào thì rất ngon,</w:t>
      </w:r>
    </w:p>
    <w:p>
      <w:pPr>
        <w:pStyle w:val="BodyText"/>
      </w:pPr>
      <w:r>
        <w:t xml:space="preserve">Mọi người theo tôn chỉ thăm dò mà nếm thử.</w:t>
      </w:r>
    </w:p>
    <w:p>
      <w:pPr>
        <w:pStyle w:val="BodyText"/>
      </w:pPr>
      <w:r>
        <w:t xml:space="preserve">“Ọe………”</w:t>
      </w:r>
    </w:p>
    <w:p>
      <w:pPr>
        <w:pStyle w:val="BodyText"/>
      </w:pPr>
      <w:r>
        <w:t xml:space="preserve">“Phốc………”</w:t>
      </w:r>
    </w:p>
    <w:p>
      <w:pPr>
        <w:pStyle w:val="BodyText"/>
      </w:pPr>
      <w:r>
        <w:t xml:space="preserve">“Khụ………”</w:t>
      </w:r>
    </w:p>
    <w:p>
      <w:pPr>
        <w:pStyle w:val="BodyText"/>
      </w:pPr>
      <w:r>
        <w:t xml:space="preserve">Cứu mạng a………</w:t>
      </w:r>
    </w:p>
    <w:p>
      <w:pPr>
        <w:pStyle w:val="BodyText"/>
      </w:pPr>
      <w:r>
        <w:t xml:space="preserve">Đây là cái vị gì vậy, ăn vài trong miệng, cái mùi này trực tiếp xông lên đầu, còn khũng khiếp hơn nhiều so với ngửi, quả thật là phương pháp kêu người ta đi chết mà.</w:t>
      </w:r>
    </w:p>
    <w:p>
      <w:pPr>
        <w:pStyle w:val="BodyText"/>
      </w:pPr>
      <w:r>
        <w:t xml:space="preserve">Sắc mặt của mấy người ăn thử thật sự là sáng lạng phong phú mà.</w:t>
      </w:r>
    </w:p>
    <w:p>
      <w:pPr>
        <w:pStyle w:val="BodyText"/>
      </w:pPr>
      <w:r>
        <w:t xml:space="preserve">Bọn họ bắt đầu hối hận rồi, làm người thật sự không nên quá mặt dày, lần này, không, bây giờ gặp báo ứng rồi!!</w:t>
      </w:r>
    </w:p>
    <w:p>
      <w:pPr>
        <w:pStyle w:val="BodyText"/>
      </w:pPr>
      <w:r>
        <w:t xml:space="preserve">“Mọi người sao vậy, không ngon sao!” Hàn Hiểu vẻ mặt vô tội nói</w:t>
      </w:r>
    </w:p>
    <w:p>
      <w:pPr>
        <w:pStyle w:val="BodyText"/>
      </w:pPr>
      <w:r>
        <w:t xml:space="preserve">Mọi người:……….</w:t>
      </w:r>
    </w:p>
    <w:p>
      <w:pPr>
        <w:pStyle w:val="BodyText"/>
      </w:pPr>
      <w:r>
        <w:t xml:space="preserve">“Đồ ăn tôi làm thật sự khó ăn như vậy sao! Akasi!” Hàn Hiểu nhìn Công tước vẫn chưa mắc mưu, ánh mắt tử sắc giống như vây lên một tầng hơi nước.</w:t>
      </w:r>
    </w:p>
    <w:p>
      <w:pPr>
        <w:pStyle w:val="BodyText"/>
      </w:pPr>
      <w:r>
        <w:t xml:space="preserve">“Như thế nào có thể, đồ ăn em làm vẫn luôn là ngon nhất.”Đặc tính sợ vợ của Công tước lại phát huy một lần nữa, đương nhiên anh cũng không phải không thừa nhận, tiếng gọi Akasi của Hàn Hiểu khiến lòng anh mềm rồi.</w:t>
      </w:r>
    </w:p>
    <w:p>
      <w:pPr>
        <w:pStyle w:val="BodyText"/>
      </w:pPr>
      <w:r>
        <w:t xml:space="preserve">“Nhưng mà……..” Hàn Hiểu tiếp tục giả vờ đáng thương</w:t>
      </w:r>
    </w:p>
    <w:p>
      <w:pPr>
        <w:pStyle w:val="BodyText"/>
      </w:pPr>
      <w:r>
        <w:t xml:space="preserve">“Không cần để ý bọn họ, đây chỉ là một cách để bọn họ biểu đạt yêu thích thôi.” Công tước cho là đương nhiên nói</w:t>
      </w:r>
    </w:p>
    <w:p>
      <w:pPr>
        <w:pStyle w:val="BodyText"/>
      </w:pPr>
      <w:r>
        <w:t xml:space="preserve">“Thật sao!”</w:t>
      </w:r>
    </w:p>
    <w:p>
      <w:pPr>
        <w:pStyle w:val="BodyText"/>
      </w:pPr>
      <w:r>
        <w:t xml:space="preserve">“Đương nhiên là thật!”</w:t>
      </w:r>
    </w:p>
    <w:p>
      <w:pPr>
        <w:pStyle w:val="BodyText"/>
      </w:pPr>
      <w:r>
        <w:t xml:space="preserve">Hản Hiểu nhìn mọi người, “Anh lừa tôi, bọn họ đều không ăn, còn nói cái gì mà thích hay không thích!”</w:t>
      </w:r>
    </w:p>
    <w:p>
      <w:pPr>
        <w:pStyle w:val="BodyText"/>
      </w:pPr>
      <w:r>
        <w:t xml:space="preserve">Công tước dời ánh mắt khỏi người Hàn Hiểu, khí lạnh bắt đầu nổi lên từ trên người anh, một đôi mắt đỏ giống như tia laze đảo qua cái đám người như tượng kia, áp lực khiến người ta sợ hãi từ từ kéo đến, một đôi răng nanh từ trong đôi môi giống như đang phát sáng từ từ mở ra</w:t>
      </w:r>
    </w:p>
    <w:p>
      <w:pPr>
        <w:pStyle w:val="BodyText"/>
      </w:pPr>
      <w:r>
        <w:t xml:space="preserve">“Ăn!”</w:t>
      </w:r>
    </w:p>
    <w:p>
      <w:pPr>
        <w:pStyle w:val="BodyText"/>
      </w:pPr>
      <w:r>
        <w:t xml:space="preserve">Vừa dứt lời trong phòng ăn lập tức vang lên tiếng dao nĩa, đáng sợ quá, đáng sợ quá, phía trước có mãnh thú, phía sau có độc dược, người sau còn có một con đường sống, nếu như lạc vào trong miệng mãnh thú chỉ sợ ngay cả hài cốt cũng không còn.</w:t>
      </w:r>
    </w:p>
    <w:p>
      <w:pPr>
        <w:pStyle w:val="BodyText"/>
      </w:pPr>
      <w:r>
        <w:t xml:space="preserve">Lúc này trong lòng mọi người đều chỉ còn biết một chữ khổ a!</w:t>
      </w:r>
    </w:p>
    <w:p>
      <w:pPr>
        <w:pStyle w:val="BodyText"/>
      </w:pPr>
      <w:r>
        <w:t xml:space="preserve">Quân đoàn trưởng ân hận vô cùng” phải nhớ giáo huấn đầy huyết tanh này! Không phải náo nhiệt của ai cũng có thể xem, lòng hiếu kỳ sẽ giết chết con mèo!</w:t>
      </w:r>
    </w:p>
    <w:p>
      <w:pPr>
        <w:pStyle w:val="BodyText"/>
      </w:pPr>
      <w:r>
        <w:t xml:space="preserve">Nayar thống khổ không chịu nổi: Phu nhân, lần sau Công tước có cầm súng dí vào đâu tôi tôi cũng không dám lừa người nữa, tha cho tôi đi!</w:t>
      </w:r>
    </w:p>
    <w:p>
      <w:pPr>
        <w:pStyle w:val="BodyText"/>
      </w:pPr>
      <w:r>
        <w:t xml:space="preserve">Jasmine nhẫn nại cự kỳ: đây là điều nên làm, ai bảo mày lừa gạt Karina chân thành đối tốt với mày! Nhưng mà phu nhân, người rốt cuộc tìm thấy mấy cái cực phẩm này ở đâu, không biết mình có nhịn được trong bao lâu nữa.</w:t>
      </w:r>
    </w:p>
    <w:p>
      <w:pPr>
        <w:pStyle w:val="BodyText"/>
      </w:pPr>
      <w:r>
        <w:t xml:space="preserve">Viện trưởng khóc nức nở: Ô……..! Oan……Oan ức quá………….! Tôi thật sự không muốn đến mà…………!</w:t>
      </w:r>
    </w:p>
    <w:p>
      <w:pPr>
        <w:pStyle w:val="BodyText"/>
      </w:pPr>
      <w:r>
        <w:t xml:space="preserve">Hàn Hiểu nhìn biểu tình đau khổ của mọi người, vừa lòng gật đầu, “Thích ăn thì ăn hết đi!” sau đó quay đầu cười ngọt ngào với Công tước, “Akasi, đừng quên anh đã hứa gì với tôi trong phòng khách.”</w:t>
      </w:r>
    </w:p>
    <w:p>
      <w:pPr>
        <w:pStyle w:val="BodyText"/>
      </w:pPr>
      <w:r>
        <w:t xml:space="preserve">Công tước nhìn dĩa thức ăn đang bốc lên cái mùi khủng khiếp ở trên bàn, sau đó xiên một miếng rau bỏ vào trong miệng, nuốt xuống, cầm lấy nước trái cây uống một hớp to, sau đó lại nuốt xuống một miếng……</w:t>
      </w:r>
    </w:p>
    <w:p>
      <w:pPr>
        <w:pStyle w:val="BodyText"/>
      </w:pPr>
      <w:r>
        <w:t xml:space="preserve">Đáng chết, sao mình lại quên mất cái tên này mà gặp phải đồ không muốn ăn nhưng nhất định phải ăn thì sẽ trực tiếp nuốt xuống, sớm biết như vậy thì sớm cắt rau to một chút, nghẹn chết anh! Hàn Hiểu ở trong lòng nắm cổ tay.</w:t>
      </w:r>
    </w:p>
    <w:p>
      <w:pPr>
        <w:pStyle w:val="BodyText"/>
      </w:pPr>
      <w:r>
        <w:t xml:space="preserve">Nhưng mà nhìn tốc độ ly nước trái cây rút dần và chân mày Công tước càng ngày càng chặt, Hàn Hiều lập tức hiểu rõ khoang miệng Công tước không tao nhã giống như động tác của anh, cũng chỉ là đang giả vờ mà thôi, lòng Hàn Hiểu liền dễ chịu hơn.</w:t>
      </w:r>
    </w:p>
    <w:p>
      <w:pPr>
        <w:pStyle w:val="BodyText"/>
      </w:pPr>
      <w:r>
        <w:t xml:space="preserve">“Mẹ……”</w:t>
      </w:r>
    </w:p>
    <w:p>
      <w:pPr>
        <w:pStyle w:val="BodyText"/>
      </w:pPr>
      <w:r>
        <w:t xml:space="preserve">Một âm thanh nho nhỏ vang lên bên người Hàn Hiểu, Hàn Hiểu quay đầu nhìn hai con thú nhỏ đáng yêu đang cầm dao nĩa nước mắt quanh tròng nhìn cậu, đôi mắt trong suốt đầy uất ức, thân thể nhỏ bé, lòng Hàn Hiểu liền mềm xuống, dù sao cũng là hai miếng thịt rơi từ trên người xuống, cậu không đau lòng ai đau lòng, lần này thực sự bị hai tên này làm cho tức điên lên, bây giờ phát tiết được một chút, cậu liền hối hận rồi.</w:t>
      </w:r>
    </w:p>
    <w:p>
      <w:pPr>
        <w:pStyle w:val="BodyText"/>
      </w:pPr>
      <w:r>
        <w:t xml:space="preserve">Ngược đãi ai cũng không thể ngược đãi con trai của mỉnh!</w:t>
      </w:r>
    </w:p>
    <w:p>
      <w:pPr>
        <w:pStyle w:val="BodyText"/>
      </w:pPr>
      <w:r>
        <w:t xml:space="preserve">“Không được kén ăn, biết chưa!” Hàn Hiểu dịu dàng nói</w:t>
      </w:r>
    </w:p>
    <w:p>
      <w:pPr>
        <w:pStyle w:val="BodyText"/>
      </w:pPr>
      <w:r>
        <w:t xml:space="preserve">“Vâng…..” Thanh âm hai bảo bảo giống như tiếng muỗi kêu</w:t>
      </w:r>
    </w:p>
    <w:p>
      <w:pPr>
        <w:pStyle w:val="BodyText"/>
      </w:pPr>
      <w:r>
        <w:t xml:space="preserve">“Ân! Thật ngoan! Vậy dĩa rau này là phần thưởng cho các con.” Hàn Hiểu bưng lên một dĩa rau xanh đặt trước mặt Lance và Hera.</w:t>
      </w:r>
    </w:p>
    <w:p>
      <w:pPr>
        <w:pStyle w:val="BodyText"/>
      </w:pPr>
      <w:r>
        <w:t xml:space="preserve">“Cám ơn, mẹ!” Hai bảo bảo liền nói cám ơn với mẹ, so sánh với cái đống kinh khủng kia, vị nhàn nhạt của rau xanh còn tốt hơn gấp nhiểu lần! Đương nhiên ăn nhiều món phụ thì món chính ăn không nỗi nữa.</w:t>
      </w:r>
    </w:p>
    <w:p>
      <w:pPr>
        <w:pStyle w:val="BodyText"/>
      </w:pPr>
      <w:r>
        <w:t xml:space="preserve">Mọi người nghe vậy kinh hãi, rau xanh, trên bàn còn có rau xanh, bọn họ sao không phát hiện ra, đương nhiên cái này không thể trách bọn họ, ai mà nghĩ đến trong cái đông ghê sợ này vẫn còn mang theo một dĩa rau bình thường chứ!</w:t>
      </w:r>
    </w:p>
    <w:p>
      <w:pPr>
        <w:pStyle w:val="BodyText"/>
      </w:pPr>
      <w:r>
        <w:t xml:space="preserve">Quả nhiên chuyện gì cũng có đối lập, so sánh với các đống kinh dị này thì rau xanh bình thường bọn họ không thích ăn không thể nghi ngờ là mỹ vị cực phẩm!</w:t>
      </w:r>
    </w:p>
    <w:p>
      <w:pPr>
        <w:pStyle w:val="BodyText"/>
      </w:pPr>
      <w:r>
        <w:t xml:space="preserve">“Haha…….Lance và Hera bình thường thích ăn nhất rau xanh, trên bàn còn nhiều món phụ khác, mọi người cứ tự nhiên!” Ý chính là con trai tôi thích ăn rau xanh, trên bàn không phải còn rất nhiều món ăn sao, cái đám người lớn các người không biết xấu hổ giành với hai đứa nhóc sao!</w:t>
      </w:r>
    </w:p>
    <w:p>
      <w:pPr>
        <w:pStyle w:val="BodyText"/>
      </w:pPr>
      <w:r>
        <w:t xml:space="preserve">Mọi người:………..</w:t>
      </w:r>
    </w:p>
    <w:p>
      <w:pPr>
        <w:pStyle w:val="BodyText"/>
      </w:pPr>
      <w:r>
        <w:t xml:space="preserve">Nayar: Phu nhân, người trở nên xấu xa rồi, bây giờ ngay cả nói dối mà người cũng không thay đổi sắc mặt.</w:t>
      </w:r>
    </w:p>
    <w:p>
      <w:pPr>
        <w:pStyle w:val="BodyText"/>
      </w:pPr>
      <w:r>
        <w:t xml:space="preserve">Mọi người đã tuyệt vọng với rau xanh rồi, lần này bọn họ tỉ mỉ quan sát những món phụ trên bàn, đáng tiếc kỳ tích rau xanh không xuất hiện lần thứ 2, ánh mắt ai oán liền chiếu thẳng lên người Hàn Hiểu.</w:t>
      </w:r>
    </w:p>
    <w:p>
      <w:pPr>
        <w:pStyle w:val="BodyText"/>
      </w:pPr>
      <w:r>
        <w:t xml:space="preserve">Có rất nhiều món, nhưng không có món người có thể để cho người ta ăn được.</w:t>
      </w:r>
    </w:p>
    <w:p>
      <w:pPr>
        <w:pStyle w:val="BodyText"/>
      </w:pPr>
      <w:r>
        <w:t xml:space="preserve">“Ăn đi! Không ăn thức ăn nguội bây giờ!”</w:t>
      </w:r>
    </w:p>
    <w:p>
      <w:pPr>
        <w:pStyle w:val="BodyText"/>
      </w:pPr>
      <w:r>
        <w:t xml:space="preserve">Ngữ khí Hàn Hiểu nhẹ nhàng giục mọi người ăn cơm, từ đầu đến cuối trên mặt cậu luôn duy trì một nụ cười hoàn mỹ nhất, nhưng chỉ có cậu mới biết cậu trong lòng cậu đang có một đôi tay mãnh liệt vỗ lên mặt bàn, cười không ngừng!</w:t>
      </w:r>
    </w:p>
    <w:p>
      <w:pPr>
        <w:pStyle w:val="BodyText"/>
      </w:pPr>
      <w:r>
        <w:t xml:space="preserve">Mắc cười quá! Mắc cười quá! Thật sự đã trút giận được rồi!</w:t>
      </w:r>
    </w:p>
    <w:p>
      <w:pPr>
        <w:pStyle w:val="BodyText"/>
      </w:pPr>
      <w:r>
        <w:t xml:space="preserve">Kiếp trước Hàn Hiểu sinh ra trong một nước lớn ở phía Đông Địa Cầu, quốc gia này đối với sự theo đuổi mỹ thực có một sự nhiệt tình gần như sùng bái đối với mỹ thực, trong mắt bọn họ mọi thứ đều sinh trưởng trên mặt đất, bơi lội trong nước, bay trên bầu trời, ngoại trừ đồng loại và những thứ có độc gây hại đến sức khỏe con người ra, hầu như tất cả nhửng thứ mà họ kiếm được đều nhấm nháp một lần, nếu như nói Landis có cái gì không bằng Địa Cầu, đó có thể chính là nhiệt tình đối với đồ ăn và sự dung hợp hoàn mỹ các loại thực phẩm.</w:t>
      </w:r>
    </w:p>
    <w:p>
      <w:pPr>
        <w:pStyle w:val="BodyText"/>
      </w:pPr>
      <w:r>
        <w:t xml:space="preserve">Không phải tất cả các món ăn trên Địa Cầu đều có vị ngọt, có một số nguyên liệu có mùi vị hơi gay mũi một chút, cí dụ như rau hẹ, tỏi, cà rốt, vân vân, thậm chí có một số đồ ăn đã được nấu chin nhưng vẫn có mùi hôi mà ngay cả người Địa Cầu cũng khó mà chịu đựng nổi, nhưng ăn đến bên miệng thì lại là một thế giới khác, cái tư vị đó khiến cho người ta chỉ hận không thể nuốt luôn cả đầu lưỡi của mình, bọn họ đối với sự điểu phối và dung hòa mùi vị đã đạt tới trình độ cao nhất, Hàn Hiểu thì lại sinh sống ở đó hơn 20 năm.</w:t>
      </w:r>
    </w:p>
    <w:p>
      <w:pPr>
        <w:pStyle w:val="BodyText"/>
      </w:pPr>
      <w:r>
        <w:t xml:space="preserve">Hàn Hiểu sinh sống trên Địa Cầu đã rất lâu rồi, trên thực tế, cậu có một tấm lòng trung thành đối với Địa Cầu, cậu cũng không có nhận thức giống vậy đối với cuộc sống bây giờ.</w:t>
      </w:r>
    </w:p>
    <w:p>
      <w:pPr>
        <w:pStyle w:val="BodyText"/>
      </w:pPr>
      <w:r>
        <w:t xml:space="preserve">Có một ngày cậu đến cửa hàng tạp hóa bán đồ nấu ăn để mua rau, ngửi thấy một mùi hương khiến người ta hoài niệm, vậy mà lại là mùi của tỏi, cái này sao có thể, hàn Hiểu theo mùi hương nhìn thấy một người phụ nữ ngoài hành tinh đang ung dung cầm một bó rau màu xanh lam, khách xung quanh đều bịt mũi cách xa bà ta, do dự một lát cậu vẫn bỏ xuống rau xanh lam trong tay, đậy cái nắp trong suốt ở tủ đồ ăn lên, rời khỏi, Hàn Hiểu đi qua nhìn một lát, hình dáng không giống, màu sắc không giống, nhưng cái mùi giống như vậy lại khiến cho Hàn Hiểu nhịn không được mà mua nó.</w:t>
      </w:r>
    </w:p>
    <w:p>
      <w:pPr>
        <w:pStyle w:val="BodyText"/>
      </w:pPr>
      <w:r>
        <w:t xml:space="preserve">Sau khi tính tiền chủ quán còn tặng cậu một cái hộp kín mít, sau khi về nhà Hàn Hiểu mới biết người Landis cực kỳ chán ghét cái mùi này, trong mắt bọn họ, những mùi này quả thật được gọi là tanh hôi, chỉ có những người yêu thích đặc biệt và một số người ngoài hành tinh là thích cái đám đồ ăn này thôi, ở đây là trấn nhỏ của quân đội đóng quân, mà trong quân đội thì lại có một ít quân nhân ngoài hành tinh, cho nên số rau này mới xuất hiện một ít trong cửa hàng tạp hóa. Trong cửa hảng tạp hóa những thực phẩm được dùng nắp trong suốt đậy kín lại đều là lọai này.</w:t>
      </w:r>
    </w:p>
    <w:p>
      <w:pPr>
        <w:pStyle w:val="BodyText"/>
      </w:pPr>
      <w:r>
        <w:t xml:space="preserve">Bất đắc dĩ có tỏi nhưng lại không được hoan nghênh chỉ đành bỏ gác xép, để ở trong tủ giữ tươi.</w:t>
      </w:r>
    </w:p>
    <w:p>
      <w:pPr>
        <w:pStyle w:val="BodyText"/>
      </w:pPr>
      <w:r>
        <w:t xml:space="preserve">Nhưng sau lần đó, Hàn Hiểu mỗi lần đi cửa hàng đều không nhịn được được đi tới cái hộp đóng kín đó, phát hiện có mùi đồ ăn trên Địa Cầu, cậu lại không nhịn được mà mua lấy. cho nên hẹ, hành tây, chao vân vân……….. đều chiếm giữ một góc tủ bảo quản nhà Brace, nhưng nhà Brace chỉ xem đây là một sở thích nhỏ của cậu mà thôi, trong mắt bọn họ, chỉ cần không phải là những sở thích giết người phòng hỏa, vi phạm pháp luật, những thứ khác đều đáng được ủng hộ, cho nên Hàn Hiểu cứ mua về càng nhiều, cuối cùng Akeler vì sở thích của con trai mà không thể không mua cho cậu them một cái tủ bảo quản.</w:t>
      </w:r>
    </w:p>
    <w:p>
      <w:pPr>
        <w:pStyle w:val="BodyText"/>
      </w:pPr>
      <w:r>
        <w:t xml:space="preserve">Nói đến tủ bảo quản, Hàn Hiểu không thể không xúc động, khoa học kỹ thuật tiến bộ thì tốt nha, bạn xem cái tủ bảo quản trong nhà này, đồ vật bỏ vào cho dù một năm nửa năm lấy ra vẫn giống như lúc mới mua, nếu như trên Địa Cầu cũng có cái tủ bảo quản giống vậy thì ít lãng phí rồi.</w:t>
      </w:r>
    </w:p>
    <w:p>
      <w:pPr>
        <w:pStyle w:val="BodyText"/>
      </w:pPr>
      <w:r>
        <w:t xml:space="preserve">Nói thực ra những nguyên liệu ngoài hành tinh này cùng với những thực phẩm trên Địa cẩu ngoại trừ màu sắc và hình dáng không giống ra, thì cường độ mùi cũng có chút không giống, đồ ăn trên Địa Cầu chỉ sau khi được xử lý tốt mới ra mùi ra vị, nhưng cái đám đồ ăn này càng quá giống một loại nước trái câu trên Địa Cầu—— sầu riêng, vẫn chưa nhìn thấy nó, thì cái mùi gay mũi đã tràn ngập khắp căn phòng rồi, nhưng mà Hàn Hiểu lại yêu thích cái mùi này, chỉ sợ những thứ này còn mạnh hơn cai cũ gấp mấy lần…………</w:t>
      </w:r>
    </w:p>
    <w:p>
      <w:pPr>
        <w:pStyle w:val="BodyText"/>
      </w:pPr>
      <w:r>
        <w:t xml:space="preserve">Không nghĩ rằng đến cuối củng những vật kỷ niệm này lại giúp cậu báo được thù, nhìn cái đám người ăn ké ở trên bàn, tốc độ càng ăn càng nhanh, khuôn mặt càng ăn càng đau khổ, đến cuối cùng mỗi người hầu như đều nuốt xuống nguyên một cái nguyên, trái tim nhỏ bé của Hàn Hiểu lại một lần nữa phá lên cười.</w:t>
      </w:r>
    </w:p>
    <w:p>
      <w:pPr>
        <w:pStyle w:val="BodyText"/>
      </w:pPr>
      <w:r>
        <w:t xml:space="preserve">Qúa sung sướng rồi! để xem sau này các người có còn dám bắt nạt tôi nữa hay không, tôi đánh không lại các người, còn không chỉnh chết các người sao! Lần sau còn dám chọc tôi liền để cho các người nếm thử tinh hoa phúc hắc 5000 năm của tộc Hoa Hạ.</w:t>
      </w:r>
    </w:p>
    <w:p>
      <w:pPr>
        <w:pStyle w:val="Compact"/>
      </w:pPr>
      <w:r>
        <w:t xml:space="preserve">Cứ như vậy, đồng chí Hàn Hiểu bên ngoài tỏ vẻ yếu đuối, bên trong thì lại đang đi trên con đường khoái trá vui vẻ, càng đi càng xa, đợi đến khi cậu ý thức được, thì con dâu con rể đã cho cậu danh xưng —– Ông Vua không mũ.</w:t>
      </w:r>
      <w:r>
        <w:br w:type="textWrapping"/>
      </w:r>
      <w:r>
        <w:br w:type="textWrapping"/>
      </w:r>
    </w:p>
    <w:p>
      <w:pPr>
        <w:pStyle w:val="Heading2"/>
      </w:pPr>
      <w:bookmarkStart w:id="47" w:name="chương-25-áo-gấm-về-nhà"/>
      <w:bookmarkEnd w:id="47"/>
      <w:r>
        <w:t xml:space="preserve">25. Chương 25: Áo Gấm Về Nhà</w:t>
      </w:r>
    </w:p>
    <w:p>
      <w:pPr>
        <w:pStyle w:val="Compact"/>
      </w:pPr>
      <w:r>
        <w:br w:type="textWrapping"/>
      </w:r>
      <w:r>
        <w:br w:type="textWrapping"/>
      </w:r>
      <w:r>
        <w:t xml:space="preserve">Thiên hạ không có bữa tiệc nào không tàn, nhưng chia tay một buổi tiệc lại là sự bắt đầu của một bữa tiệc khác.</w:t>
      </w:r>
    </w:p>
    <w:p>
      <w:pPr>
        <w:pStyle w:val="BodyText"/>
      </w:pPr>
      <w:r>
        <w:t xml:space="preserve">Sau bữa ăn tối kinh dị, các vị khách quý mang theo một tâm linh yếu ớt chịu đựng đủ mọi sức tàn phá, cấp bách không nhịn nổi cáo từ.</w:t>
      </w:r>
    </w:p>
    <w:p>
      <w:pPr>
        <w:pStyle w:val="BodyText"/>
      </w:pPr>
      <w:r>
        <w:t xml:space="preserve">Nói đùa! Không đi được sao! Bây giờ trong bụng mỗi người bọn họ đều là cái vị rau quái dị kia, vửa mở miệng thì một mùi hương xông chết người bay ra, cái này đối với đám người từ nhỏ đã được dạy lễ nghi cao cấp mà nói quả thật tuyệt đối không thể chấp nhận được.</w:t>
      </w:r>
    </w:p>
    <w:p>
      <w:pPr>
        <w:pStyle w:val="BodyText"/>
      </w:pPr>
      <w:r>
        <w:t xml:space="preserve">Khuôn mặt đầy tiếu ý của Hàn Hiểu tiễn bọn họ đến tận cổng ngoài hoa viên, tất cả mọi người đều đi rồi, chỉ có Công tước đại nhân vẫn ở lại bên cạnh Hàn Hiểu.</w:t>
      </w:r>
    </w:p>
    <w:p>
      <w:pPr>
        <w:pStyle w:val="BodyText"/>
      </w:pPr>
      <w:r>
        <w:t xml:space="preserve">“Tiểu gia hỏa, anh không biết trong lòng em nghĩ như thế nào, nhưng mà nếu như em đã lấy đi trái tim của anh, vậy thì cho dù em có nguyện ý hay không, thì trái tim của em cũng phải thuộc về anh.”</w:t>
      </w:r>
    </w:p>
    <w:p>
      <w:pPr>
        <w:pStyle w:val="BodyText"/>
      </w:pPr>
      <w:r>
        <w:t xml:space="preserve">Phát ra một tuyên ngôn đầy bá đạo, Công tước Akasi phóng khoáng rời khỏi hiện trường, chỉ để lại Hàn Hiểu sững sờ đang cứng ngắc tại chỗ.</w:t>
      </w:r>
    </w:p>
    <w:p>
      <w:pPr>
        <w:pStyle w:val="BodyText"/>
      </w:pPr>
      <w:r>
        <w:t xml:space="preserve">Đây………… Đây lẽ nào chính là tỏ tình trong truyền thuyết, nhưng mà có người tỏ tình như vậy sao!</w:t>
      </w:r>
    </w:p>
    <w:p>
      <w:pPr>
        <w:pStyle w:val="BodyText"/>
      </w:pPr>
      <w:r>
        <w:t xml:space="preserve">Khi Hàn Hiểu phản ứng lại khóe miệng không nhịn được co rút lại, tôi thừa nhận IQ của Công tước đại nhân rất cao, nhưng mà chuyện này phải thương………thương lượng một chút chứ!</w:t>
      </w:r>
    </w:p>
    <w:p>
      <w:pPr>
        <w:pStyle w:val="BodyText"/>
      </w:pPr>
      <w:r>
        <w:t xml:space="preserve">Đợi đã, IQ của Lance và Hera giống cha tụi nó, sau này lớn lên rồi sẽ không phải như vậy chứ! Hàn Hiểu cúi đầu nhìn hai đứa nhỏ cùng đi ra tiễn khách ở bên cạnh.</w:t>
      </w:r>
    </w:p>
    <w:p>
      <w:pPr>
        <w:pStyle w:val="BodyText"/>
      </w:pPr>
      <w:r>
        <w:t xml:space="preserve">Tuyệt đối không được!</w:t>
      </w:r>
    </w:p>
    <w:p>
      <w:pPr>
        <w:pStyle w:val="BodyText"/>
      </w:pPr>
      <w:r>
        <w:t xml:space="preserve">“Lance, Hera” Hàn Hiểu ngồi xổm xuống nhìn thẳng vào tụi nhỏ, gương mặt nghiêm túc bắt đầu giáo dục, khai thông tình yêu của cậu, “Sau này khi tụi con lớn lên nói chuyện yêu đượng không được tỏ tình giống như như cha các con, nếu không thì cho dù chim có nấu chín cũng sẽ bay mất, mẹ các con nếu như không phải không có cách nào để chạy thì đã chạy từ lâu rồi, hiều chưa?”</w:t>
      </w:r>
    </w:p>
    <w:p>
      <w:pPr>
        <w:pStyle w:val="BodyText"/>
      </w:pPr>
      <w:r>
        <w:t xml:space="preserve">Tụi nhỏ:……………</w:t>
      </w:r>
    </w:p>
    <w:p>
      <w:pPr>
        <w:pStyle w:val="BodyText"/>
      </w:pPr>
      <w:r>
        <w:t xml:space="preserve">Giáo dục con trẻ xong, Hàn Hiểu đứng dậy, một tay nắm lấy một đứa từ từ đi vào trong nhà, tối hôm nay khẳng định có người không thể nào chợp mắt được, chi bằng sau khi dỗ hai đứa nhỏ đi ngủ xong liền đi xem vợ chồng Brace thử.</w:t>
      </w:r>
    </w:p>
    <w:p>
      <w:pPr>
        <w:pStyle w:val="BodyText"/>
      </w:pPr>
      <w:r>
        <w:t xml:space="preserve">Thời gian sống cùng với bọn họ đã không còn nhiều nữa.</w:t>
      </w:r>
    </w:p>
    <w:p>
      <w:pPr>
        <w:pStyle w:val="BodyText"/>
      </w:pPr>
      <w:r>
        <w:t xml:space="preserve">Ngày hôm sau, ba người Công tước lại đến nhà Brace một lần nữa.</w:t>
      </w:r>
    </w:p>
    <w:p>
      <w:pPr>
        <w:pStyle w:val="BodyText"/>
      </w:pPr>
      <w:r>
        <w:t xml:space="preserve">Hàn Hiểu biêt chuyện cậu ở Latour đã không còn là bí mật nữa, cậu nhất định phải rời khỏi đây, đây là cách tốt nhất đối với hai đứa nhỏ và vợ chồng Brace, nhưng trong lòng cậu vẫn có một khúc mắc thật lớn.</w:t>
      </w:r>
    </w:p>
    <w:p>
      <w:pPr>
        <w:pStyle w:val="BodyText"/>
      </w:pPr>
      <w:r>
        <w:t xml:space="preserve">Cậu cần một cái lý do để chống đỡ cho hai vợ chồng Brace.</w:t>
      </w:r>
    </w:p>
    <w:p>
      <w:pPr>
        <w:pStyle w:val="BodyText"/>
      </w:pPr>
      <w:r>
        <w:t xml:space="preserve">“Akasi, anh chắc biết chuyện của Cray Brace, con trai nuôi thật sự của ba mẹ chứ?”</w:t>
      </w:r>
    </w:p>
    <w:p>
      <w:pPr>
        <w:pStyle w:val="BodyText"/>
      </w:pPr>
      <w:r>
        <w:t xml:space="preserve">“Ừ! Anh biết!” Lúc đầu vì để tìm ra Hàn Hiểu, anh đã điều tra qua Cray Brace.</w:t>
      </w:r>
    </w:p>
    <w:p>
      <w:pPr>
        <w:pStyle w:val="BodyText"/>
      </w:pPr>
      <w:r>
        <w:t xml:space="preserve">“Vậy bây giờ cậu ta còn sống không, nếu còn sống, thì đang ở đâu?” Hàn Hiểu dò hỏi Akasi</w:t>
      </w:r>
    </w:p>
    <w:p>
      <w:pPr>
        <w:pStyle w:val="BodyText"/>
      </w:pPr>
      <w:r>
        <w:t xml:space="preserve">“Tiểu gia hỏa, Cray Brace quả thật đã gặp nạn trong vụ cướp phi thuyền lần đó rồi.” Akasi trả lời, nếu như không phải vậy, lúc trước anh sẽ không nhanh chóng xác định được hướng đi của Hàn Hiểu.</w:t>
      </w:r>
    </w:p>
    <w:p>
      <w:pPr>
        <w:pStyle w:val="BodyText"/>
      </w:pPr>
      <w:r>
        <w:t xml:space="preserve">“Nhưng mẹ Hanna nói không tìm được thi thể của cậu ấy, chỉ tìm thấy thẻ nhận dạng, có khả năng cậu ấy vẫn còn sống.” Hàn Hiểu không chết tâm, cậu tiếp tục đưa ra nghi vấn của mình.</w:t>
      </w:r>
    </w:p>
    <w:p>
      <w:pPr>
        <w:pStyle w:val="BodyText"/>
      </w:pPr>
      <w:r>
        <w:t xml:space="preserve">“Trong vụ cướp lần trước, thi thể không được tìm thấy không chỉ có một mình Cray Brace, trên thực tế tuyệt đại đa số thi thể hành khách đều không được tìm thấy, theo như miêu tả của những tên cướp tinh hệ bị bắt được, những thi thể đó được bọn họ bỏ vào trong một phi thuyền nhỏ bỏ hoang vứt vào trong lỗ đen vũ trụ, cho nên không có người có thể tìm được những thi thể đó.” Akasi mang theo trầm mặc trả lời</w:t>
      </w:r>
    </w:p>
    <w:p>
      <w:pPr>
        <w:pStyle w:val="BodyText"/>
      </w:pPr>
      <w:r>
        <w:t xml:space="preserve">“Nhưng mà cái này cũng không thể nói rõ Cray nhất định phải ở trong đám người đó! Nói không chừng chạy thoát được thì sao!” Hàn Hiểu vội vàng phàn bác lại lời Akasi.</w:t>
      </w:r>
    </w:p>
    <w:p>
      <w:pPr>
        <w:pStyle w:val="BodyText"/>
      </w:pPr>
      <w:r>
        <w:t xml:space="preserve">Công tước thở dài, trầm mặc một lát, cuối cùng vẫn quyết định đánh vỡ hy vọng của Hàn Hiểu.</w:t>
      </w:r>
    </w:p>
    <w:p>
      <w:pPr>
        <w:pStyle w:val="BodyText"/>
      </w:pPr>
      <w:r>
        <w:t xml:space="preserve">“Không có nhưng mà, tiểu gia hỏa, trong mấy tên cướp bắt được có một vài người còn nhớ cậu ta, bởi vì cậu ta là một trong số ít những người phản kháng bọn họ trong phi thuyền, cho nên không có nhưng mà.”</w:t>
      </w:r>
    </w:p>
    <w:p>
      <w:pPr>
        <w:pStyle w:val="BodyText"/>
      </w:pPr>
      <w:r>
        <w:t xml:space="preserve">Hàn hiểu bỗng chốc mở to hai mắt, sau đó lại đau khổ nhắm hai mắt lại, ngẩng đầu cười nhìn về phía trước, cực lực kiềm chế bi thương sắp trào ra khỏi ngực.</w:t>
      </w:r>
    </w:p>
    <w:p>
      <w:pPr>
        <w:pStyle w:val="BodyText"/>
      </w:pPr>
      <w:r>
        <w:t xml:space="preserve">Nghiêm khắc mà nói Hàn Hiểu không có chân chính gặp được Cray, nhưng cậu lại biết tất cả mọi chuyện có liên quan đến Cray, cậu ấy thích ăn cái gì, cậu ấy thích mặc cái gì, chuyện vui lúc nhỏ của cậu ấy, hình video mỗi một năm của cậu ấy, tất cả sở thích của cậu ấy, đều hiện ra trước mặt Hàn Hiểu từ những lời tự thuật thâm tình của vợ chồng Brace, tất cả đều khiến cho cậu cảm nhận được cậu và Brace không hể xa lạ, đúng vậy, Cray giống như anh trai ruột của cậu, tự nhiên mà thân thiết. Hàn Hiểu và những người yêu mến cậu ấy đều vững tin cậu ấy vẫn còn sống, nhưng hôm nay đột nhiên nghe thấy tin dữ, Hàn Hiểu cảm thấy tim của cậu giống như bị người ta chém một đao, máu tươi đầm đìa, đau đến tê tâm liệt phế.</w:t>
      </w:r>
    </w:p>
    <w:p>
      <w:pPr>
        <w:pStyle w:val="BodyText"/>
      </w:pPr>
      <w:r>
        <w:t xml:space="preserve">“Chuyện này tuyệt đối không được công khai, không được để cho cha mẹ và mẹ Hanna biết được Cray đã…………., Cray, cậu ấy chỉ là mất tích……….chỉ có thể mất tích, vĩnh viễn chỉ có thể mất tích, Akasi anh hiểu rõ chưa!” Nói đến lời cuối củng thanh âm của Hàn Hiểu đã mang theo một chút nghẹn ngào.</w:t>
      </w:r>
    </w:p>
    <w:p>
      <w:pPr>
        <w:pStyle w:val="BodyText"/>
      </w:pPr>
      <w:r>
        <w:t xml:space="preserve">Công tước Akasi đi tới tước mặt Hàn Hiểu, hai tay chụp lên đôi tay nhỏ xíu vẫn còn đang run rẩy, nói: “Em yên tâm, anh hiểu rõ!”</w:t>
      </w:r>
    </w:p>
    <w:p>
      <w:pPr>
        <w:pStyle w:val="BodyText"/>
      </w:pPr>
      <w:r>
        <w:t xml:space="preserve">Đối với vợ chồng Brace và mẹ ruột Hanna của Brace mà nói, thì bọn họ chỉ có một ước nguyện nho nhỏ, đó chính là con trai của bọn họ còn sống, chỉ cần sống là được rồi, dù cho cậu vĩnh viễn không trở về, cho dù bọn họ cứ chờ đợi như thế cho hết một đời, chỉ cần cậu ấy còn sống thì bọn họ liền thấy mỹ mãn rồi, đây là hy vọng nho nhỏ thậm chí còn có một chút thấp kém, nhưng đây chính là niểm tin duy nhất của cha mẹ dành cho con trai, vì hạnh phúc của người đang còn sống, Hàn Hiểu tuyệt đối không thể để hy vọng này tan biến.</w:t>
      </w:r>
    </w:p>
    <w:p>
      <w:pPr>
        <w:pStyle w:val="BodyText"/>
      </w:pPr>
      <w:r>
        <w:t xml:space="preserve">Một hồi lâu gương mặt của Hàn Hiểu mới khôi phục lại bình tĩnh, cậu đã ra quyết định: “Akasi, em có thể theo anh trở về, nhưng anh phải giúp em làm một chuyện.”</w:t>
      </w:r>
    </w:p>
    <w:p>
      <w:pPr>
        <w:pStyle w:val="BodyText"/>
      </w:pPr>
      <w:r>
        <w:t xml:space="preserve">Công tước nhẹ nhàng hôn lên tay Hàn Hiểu, “Anh rất cao hứng! Em có thể để cho anh làm việc giúp em!”</w:t>
      </w:r>
    </w:p>
    <w:p>
      <w:pPr>
        <w:pStyle w:val="BodyText"/>
      </w:pPr>
      <w:r>
        <w:t xml:space="preserve">Buổi chiều ngày thứ ba, Hàn Hiểu và bọn trẻ lên phi thuyền tư nhân quay về tinh cầu Landis.</w:t>
      </w:r>
    </w:p>
    <w:p>
      <w:pPr>
        <w:pStyle w:val="BodyText"/>
      </w:pPr>
      <w:r>
        <w:t xml:space="preserve">Chạng vạng ngày hôm đó, trong phòng ăn nhà Brace, vợ chồng Brace yên lặng không nói, bình thường cả căn phòng tràn đầy vui vẻ, bây giờ chỉ còn lại hai người cô đơn bọn họ.</w:t>
      </w:r>
    </w:p>
    <w:p>
      <w:pPr>
        <w:pStyle w:val="BodyText"/>
      </w:pPr>
      <w:r>
        <w:t xml:space="preserve">Karina cầm lấy dao ăn nhưng làm thế nào cũng không có cảm giác thèm ăn, nhớ đến bình thường con trai ở trong nhà ăn khuyên hai đứa nhỏ ăn nhiều một chút, răn dạy cháu ngoại không được kén ăn, vợ chồng bọn họ lại khuyên con trai đừng nghiêm khắc quá vân vân, nước mắt của cô liền không có cách nào khống chế được bắt đầu rơi xuống.</w:t>
      </w:r>
    </w:p>
    <w:p>
      <w:pPr>
        <w:pStyle w:val="BodyText"/>
      </w:pPr>
      <w:r>
        <w:t xml:space="preserve">Ông trời sao mà tàn nhẫn, lần thứ hai cướp đi hạnh phúc của bọn họ, lại một lần nữa bắt bọn họ phải thích ứng với cuộc sống cô đơn đau khổ.</w:t>
      </w:r>
    </w:p>
    <w:p>
      <w:pPr>
        <w:pStyle w:val="BodyText"/>
      </w:pPr>
      <w:r>
        <w:t xml:space="preserve">Akeler thở dài đi đến bên cạnh vợ, nhẹ nhàng ôm lấy đôi vai của vợ, đang muốn nói lời an ủi, đột nhiên chuông cửa vang lên.</w:t>
      </w:r>
    </w:p>
    <w:p>
      <w:pPr>
        <w:pStyle w:val="BodyText"/>
      </w:pPr>
      <w:r>
        <w:t xml:space="preserve">Trễ rồi còn có ai đến nhà bọ họ nữa? Akeler mang theo hoài nghi buông vợ ra mở cửa.</w:t>
      </w:r>
    </w:p>
    <w:p>
      <w:pPr>
        <w:pStyle w:val="BodyText"/>
      </w:pPr>
      <w:r>
        <w:t xml:space="preserve">“A! Quân đoàn trưởng Blair! Trễ như vậy mà anh còn có việc gì sao?”Akeler rất nghi ngờ sự viếng thăm này của Quân đoàn trưởng, lẽ nào tối hôm qua con trai chỉnh bọn họ còn chưa đủ thảm sao.</w:t>
      </w:r>
    </w:p>
    <w:p>
      <w:pPr>
        <w:pStyle w:val="BodyText"/>
      </w:pPr>
      <w:r>
        <w:t xml:space="preserve">“Quả thật có chút việc, ngài quên rồi sao! Tối hôm qua tôi có hứa sẽ để phó quan của mình đến dạy Karina phu nhân cách dùng súng, cho nên hôm nay tôi mang phó quan đến rồi!” Nói xong còn nhíu mày với Akeler</w:t>
      </w:r>
    </w:p>
    <w:p>
      <w:pPr>
        <w:pStyle w:val="BodyText"/>
      </w:pPr>
      <w:r>
        <w:t xml:space="preserve">Akeler:……………</w:t>
      </w:r>
    </w:p>
    <w:p>
      <w:pPr>
        <w:pStyle w:val="BodyText"/>
      </w:pPr>
      <w:r>
        <w:t xml:space="preserve">“Haha……….Nói đùa thôi! Bác sĩ Akeler đừng tức giận! Thực ra tôi nhận được ủy thác của phu nhân có một kinh hỷ phải tận tay giao cho vợ chồng hai người.” Nói xong quân đoàn trưởng nhích người sang một bên, để lộ ra phó quan ở phía sau.</w:t>
      </w:r>
    </w:p>
    <w:p>
      <w:pPr>
        <w:pStyle w:val="BodyText"/>
      </w:pPr>
      <w:r>
        <w:t xml:space="preserve">“Ôi! Trời ơi!” Akeler nhìn phó quan ở trước mặt liền mở to mắt hô lên đầy kinh ngạc.</w:t>
      </w:r>
    </w:p>
    <w:p>
      <w:pPr>
        <w:pStyle w:val="BodyText"/>
      </w:pPr>
      <w:r>
        <w:t xml:space="preserve">Lúc này Trong lòng phó quan quân đoàn trưởng đang ôm lấy một cái tả lót, một đứa bé tóc vàng đang nằm ngủ đầy ngọt ngào………</w:t>
      </w:r>
    </w:p>
    <w:p>
      <w:pPr>
        <w:pStyle w:val="BodyText"/>
      </w:pPr>
      <w:r>
        <w:t xml:space="preserve">Hàn Hiểu đang ngồi trong phi thuyền, xuyên ra ngoài cửa sổ, nhìn thấy tinh cầu xing đẹp càng ngày càng cách mình rất xa.</w:t>
      </w:r>
    </w:p>
    <w:p>
      <w:pPr>
        <w:pStyle w:val="BodyText"/>
      </w:pPr>
      <w:r>
        <w:t xml:space="preserve">Cha, mẹ, đây là điều duy nhất mà con có thể làm cho hai người, hy vọng đứa trẻ này có thể thay thế Cray đã mất và đứa con bất hiếu này phụng dưỡng cha mẹ sau này, cha mẹ, hy vọng hai người có thể được hạnh phúc.</w:t>
      </w:r>
    </w:p>
    <w:p>
      <w:pPr>
        <w:pStyle w:val="BodyText"/>
      </w:pPr>
      <w:r>
        <w:t xml:space="preserve">Trong lòng Hàn Hiểu lặng lẽ cầu nguyện cho họ.</w:t>
      </w:r>
    </w:p>
    <w:p>
      <w:pPr>
        <w:pStyle w:val="BodyText"/>
      </w:pPr>
      <w:r>
        <w:t xml:space="preserve">Phi thuyền vững vàng hạ xuống, cả một trạm phi thuyền vô cùng yên lặng, so với không khí thoải mái náo nhiệt thường ngày, lại nhiều thêm một chút nghiêm túc khiến người ta không thể nào xem nhẹ được. Một nhà Hàn Hiểu trong vòng vây vệ sĩ và thị vệ rời khỏi phi thuyền.</w:t>
      </w:r>
    </w:p>
    <w:p>
      <w:pPr>
        <w:pStyle w:val="BodyText"/>
      </w:pPr>
      <w:r>
        <w:t xml:space="preserve">Cứ mười bước thì một trạm gác, 5 bước thì một trạm nhỏ, cảnh tượng quen thuộc như vậy! Nhưng ở đây không phải là trạm phi thuyền của Doris.</w:t>
      </w:r>
    </w:p>
    <w:p>
      <w:pPr>
        <w:pStyle w:val="BodyText"/>
      </w:pPr>
      <w:r>
        <w:t xml:space="preserve">Đây là đâu? Hàn Hiểu mang theo hoài nghi nhìn Công tước.</w:t>
      </w:r>
    </w:p>
    <w:p>
      <w:pPr>
        <w:pStyle w:val="BodyText"/>
      </w:pPr>
      <w:r>
        <w:t xml:space="preserve">Công tước không có trả lời mà chỉ bình tĩnh vươn cánh tay dài ra, trong chớp mắt nửa người của Hàn Hiểu liền rơi vào trong lòng Công tước.</w:t>
      </w:r>
    </w:p>
    <w:p>
      <w:pPr>
        <w:pStyle w:val="BodyText"/>
      </w:pPr>
      <w:r>
        <w:t xml:space="preserve">Hoài nghi trong mắt Hàn Hiểu liền biến thành kháng cự.</w:t>
      </w:r>
    </w:p>
    <w:p>
      <w:pPr>
        <w:pStyle w:val="BodyText"/>
      </w:pPr>
      <w:r>
        <w:t xml:space="preserve">Hàn Hiểu: Buông tay! trước mặt mọi người anh muốn làm gì?</w:t>
      </w:r>
    </w:p>
    <w:p>
      <w:pPr>
        <w:pStyle w:val="BodyText"/>
      </w:pPr>
      <w:r>
        <w:t xml:space="preserve">Công tước ôm càng chặt: Trước mặt mọi người anh có thể làm cái gì!</w:t>
      </w:r>
    </w:p>
    <w:p>
      <w:pPr>
        <w:pStyle w:val="BodyText"/>
      </w:pPr>
      <w:r>
        <w:t xml:space="preserve">Hàn Hiểu tức giận: Vậy bây giờ anh đang làm cái gì! Quấy nhiễu tình dục! Đùa giỡn lưu manh sao!</w:t>
      </w:r>
    </w:p>
    <w:p>
      <w:pPr>
        <w:pStyle w:val="BodyText"/>
      </w:pPr>
      <w:r>
        <w:t xml:space="preserve">Công tước nhíu mày: Bà xã, anh đùa giỡn lưu manh với em là chuyện hợp tình hợp lý, hơn nữa còn được mọi người ủng hộ!</w:t>
      </w:r>
    </w:p>
    <w:p>
      <w:pPr>
        <w:pStyle w:val="BodyText"/>
      </w:pPr>
      <w:r>
        <w:t xml:space="preserve">Hàn Hiểu càng tức giận: Trước mặt mọi người mà anh làm như vậy, anh mặt dày quá rồi đó!</w:t>
      </w:r>
    </w:p>
    <w:p>
      <w:pPr>
        <w:pStyle w:val="BodyText"/>
      </w:pPr>
      <w:r>
        <w:t xml:space="preserve">Khóe miệng Công tước lộ ra một nụ cười đầy đen tối: Vậy ý của em là chỉ cần không phải ở trước mặt mọi người thì được sao!</w:t>
      </w:r>
    </w:p>
    <w:p>
      <w:pPr>
        <w:pStyle w:val="BodyText"/>
      </w:pPr>
      <w:r>
        <w:t xml:space="preserve">Hàn Hiểu giận tím mặt: Cái tên yêu nghiệt này, mặt than của anh đâu rồi! Sự nghiêm túc của anh đâu rồi? Rõ ràng 4 năm trước anh đâu có như vậy!</w:t>
      </w:r>
    </w:p>
    <w:p>
      <w:pPr>
        <w:pStyle w:val="BodyText"/>
      </w:pPr>
      <w:r>
        <w:t xml:space="preserve">Công tước liền rất biết nghe lời, cười đầy quyến rũ: Bà xã, anh chỉ như vậy với một mình em, em cao hứng không! Cảm động không!</w:t>
      </w:r>
    </w:p>
    <w:p>
      <w:pPr>
        <w:pStyle w:val="BodyText"/>
      </w:pPr>
      <w:r>
        <w:t xml:space="preserve">Phốc——–</w:t>
      </w:r>
    </w:p>
    <w:p>
      <w:pPr>
        <w:pStyle w:val="BodyText"/>
      </w:pPr>
      <w:r>
        <w:t xml:space="preserve">Tiểu tâm linh của Hàn Hiểu đang điên cuồng chảy máu.</w:t>
      </w:r>
    </w:p>
    <w:p>
      <w:pPr>
        <w:pStyle w:val="BodyText"/>
      </w:pPr>
      <w:r>
        <w:t xml:space="preserve">Trời ơi, đây là Công tước sao! Đây có phải là Công tước mà cậu quen 4 năm trước không! Linh hồn sẽ không phải bị đánh tráo rồi đó chứ! Trong quá khứ anh ta cợt nhả như vậy, anh ta có thể nghiêm khắc, có thể không nói lý, nhưng tuyệt đối không thể vô lại như vậy! Công tước trong quá khứ Hàn Hiểu miễn cưỡng có thể đối phó được, nhưng bây giờ thì……….. khó nói lắm, nghĩ đến đây Hàn Hiểu cảm thấy cái mông của cậu đau dữ dội.</w:t>
      </w:r>
    </w:p>
    <w:p>
      <w:pPr>
        <w:pStyle w:val="BodyText"/>
      </w:pPr>
      <w:r>
        <w:t xml:space="preserve">Đợi đã, không đúng nha! Biểu tình đáng thương của Công tước đại nhân, sẽ không phải như vậy đi! Lẽ nào có người ở phía sau dạy anh ta, nhất định là vậy, trời ơi, tuyệt đối không được để cho mình biết là ai dạy hư Công tước, nếu không thì mình nhất định sẽ chặt anh ta làm hai khúc, quăng đến bãi tha ma cho chó ăn!</w:t>
      </w:r>
    </w:p>
    <w:p>
      <w:pPr>
        <w:pStyle w:val="BodyText"/>
      </w:pPr>
      <w:r>
        <w:t xml:space="preserve">Nayar đứng ở phía sau Công tước đột nhiên cảm thấy mũi chua xót, ai nha! Molly trưởng lão nhất định đang càm ràm anh rồi, Nayar xoa xoa cái lỗ mũi, tiếp tục coi nhẹ cuộc đối thoại “thâm tình” của vợ chồng lạo đại ở phía trước.</w:t>
      </w:r>
    </w:p>
    <w:p>
      <w:pPr>
        <w:pStyle w:val="BodyText"/>
      </w:pPr>
      <w:r>
        <w:t xml:space="preserve">Phu nhân và Công tước thật sự là càng ngày càng ăn ý rồi, nhìn đi! Bây giờ có thể giao lưu bằng anh mắt rồi, tin tưởng không bao lâu nữa có thể nhìn thấy cảnh tượng các tiểu bánh bao chạy xung quanh, A! Khung cảnh đẹp biết bao nhiêu!</w:t>
      </w:r>
    </w:p>
    <w:p>
      <w:pPr>
        <w:pStyle w:val="BodyText"/>
      </w:pPr>
      <w:r>
        <w:t xml:space="preserve">Nayar đắm chìm trong ước mơ xinh đẹp, nhưng không nghĩ đến cậu đã ôm sai đùi rồi, tương lai đen tối là chuyện không thể chạy thoát được.</w:t>
      </w:r>
    </w:p>
    <w:p>
      <w:pPr>
        <w:pStyle w:val="BodyText"/>
      </w:pPr>
      <w:r>
        <w:t xml:space="preserve">Các vệ sĩ thị vệ xung quanh nỗ lực đưa ánh mắt sang khắp mọi nơi, bọn họ không nhìn thấy gì cả, không nhìn thấy Công tước trêu chọc phu nhân, cũng không nhìn thấy ánh mắt phu nhân giống như dao bắn về phía Công tước……</w:t>
      </w:r>
    </w:p>
    <w:p>
      <w:pPr>
        <w:pStyle w:val="BodyText"/>
      </w:pPr>
      <w:r>
        <w:t xml:space="preserve">Đương nhiên cũng có người không có cách nào nhìn như không thấy, ví dụ như Hera bị Công tước ép ở một bên.</w:t>
      </w:r>
    </w:p>
    <w:p>
      <w:pPr>
        <w:pStyle w:val="BodyText"/>
      </w:pPr>
      <w:r>
        <w:t xml:space="preserve">Hera nhìn thấy mẹ mình bị chiếm tiện nghi trong lòng rất tức giận! Quay đầu đưa ánh mắt ra hiệu cho Lance đứng ở một bên Hàn Hiểu, anh bạn nhỏ Lance cũng đang nén lửa giận tiếp nhận, hai đứa nhỏ đồng thời buông lỏng tay Hàn Hiểu, sau đó liều mạng chen vào giữa vợ chồng Công tước, Lance lần nữa nắm chặt lấy tay Hàn Hiểu, Hera thì dắt tay Công tước.</w:t>
      </w:r>
    </w:p>
    <w:p>
      <w:pPr>
        <w:pStyle w:val="BodyText"/>
      </w:pPr>
      <w:r>
        <w:t xml:space="preserve">Hàn Hiểu liền hiểu rõ ý đồ của hai đứa nhỏ, gương mặt tức giận như bị bóp méo liền nở nụ cười, vẫn là bọn nhỏ tốt nhất! Biết giúp mẹ của mình, lúc trước thật sự là không có chịu khổ vô ích rồi!</w:t>
      </w:r>
    </w:p>
    <w:p>
      <w:pPr>
        <w:pStyle w:val="BodyText"/>
      </w:pPr>
      <w:r>
        <w:t xml:space="preserve">Vẻ mặt Akasi nghiền ngẫm nhìn tay đang được dắt, không thể không nói hai đứa nhỏ này quả thật là con anh, nếu như lúc này người nắm lấy tay anh là con trưởng Lance, anh dẽ không chút lưu tình mà bỏ ra, là một người đàn ông thì ngay từ nhỏ phải chịu giáo dục nghiêm khắc, nhưng cố tình người nắm tay anh lại là tiểu dị nhân Hera, vậy thì không giống rồi, hơn nữa thằng bé lại kế thừa mái tóc đen nhánh và đôi mắt tím của Hàn Hiểu, Akasi như thế nào cũng không nhẫn tâm buông tay thằng bé ra.</w:t>
      </w:r>
    </w:p>
    <w:p>
      <w:pPr>
        <w:pStyle w:val="BodyText"/>
      </w:pPr>
      <w:r>
        <w:t xml:space="preserve">Ai! Bỏ đi, dù sao tiểu gia hỏa cũng nói rồi, không ở trước mặt mọi người thì có thể, lần này bỏ đi.</w:t>
      </w:r>
    </w:p>
    <w:p>
      <w:pPr>
        <w:pStyle w:val="BodyText"/>
      </w:pPr>
      <w:r>
        <w:t xml:space="preserve">Hàn Hiểu: Tôi có nói sao? Có không? Có không? Anh cái tên sắc lang khốn kiếp……..</w:t>
      </w:r>
    </w:p>
    <w:p>
      <w:pPr>
        <w:pStyle w:val="BodyText"/>
      </w:pPr>
      <w:r>
        <w:t xml:space="preserve">“Tiểu gia hỏa, chúng ta nên đi thôi, nếu không thì sẽ qua mất thời gian ăn tối.”</w:t>
      </w:r>
    </w:p>
    <w:p>
      <w:pPr>
        <w:pStyle w:val="BodyText"/>
      </w:pPr>
      <w:r>
        <w:t xml:space="preserve">Hàn Hiểu hung ác trừng anh, sau đó nắm lấy bàn tay nhỏ của Lance trong vòng vây bảo vệ của vệ sĩ và thị vệ từ từ đi ra khỏi trạm phi trường.</w:t>
      </w:r>
    </w:p>
    <w:p>
      <w:pPr>
        <w:pStyle w:val="BodyText"/>
      </w:pPr>
      <w:r>
        <w:t xml:space="preserve">Bên ngoài trạm phi trường là con đường thuộc về quý tộc, lúc này trên đường có khoảng mười mấy chiếc xe huyền phù cao cấp đang lẳng lặng đứng chờ, đặc biệt là chiếc xe chính giữa sáng ngời trước mặt Hàn Hiểu.</w:t>
      </w:r>
    </w:p>
    <w:p>
      <w:pPr>
        <w:pStyle w:val="BodyText"/>
      </w:pPr>
      <w:r>
        <w:t xml:space="preserve">Phụ nữ thích đẹp, đàn ông thích xe, tuy rằng hai kiếp của Hàn Hiêu đều ngheo rách mồng tơi, nhưng cũng không cản trở hai mắt của cậu nhìn những chiếc xe xinh đẹp ở trên đường, chiếc trước mắt Hàn Hiểu vừa liếc mắt liền có thể phân vào hàng cực phẩm hiếm thấy, nhìn thân xe vô cùng to lớn nhưng đều lộ ra vẻ vửng vàng, tạo hình khí động đen tuyền xinh đẹp, mọi thứ đều hiện lên vẻ ngông cuồng đầy kiêu ngạo, chủ nhân của chiếc xe này chắc chắn cũng giống vậy.</w:t>
      </w:r>
    </w:p>
    <w:p>
      <w:pPr>
        <w:pStyle w:val="BodyText"/>
      </w:pPr>
      <w:r>
        <w:t xml:space="preserve">Yêu thích trên mặt Hàn Hiều đều lọt vào trong mắt Công tước.</w:t>
      </w:r>
    </w:p>
    <w:p>
      <w:pPr>
        <w:pStyle w:val="BodyText"/>
      </w:pPr>
      <w:r>
        <w:t xml:space="preserve">“Tiểu gia hỏa, nhanh lên xe thôi!” Công tước tự mình mở cửa xe cho cậu.</w:t>
      </w:r>
    </w:p>
    <w:p>
      <w:pPr>
        <w:pStyle w:val="BodyText"/>
      </w:pPr>
      <w:r>
        <w:t xml:space="preserve">Hàn Hiểu dắt hai đứa nhỏ đi vào, bên trong xe lại là một thế giới khác, không gian cực lớn, điều kiện xung quanh xinh đẹp mà đầy thoải mái, có thể nói cái gì cần có thì đều có, cái này làm cậu nhớ đến xe Lincoln trên Địa Cầu, chỉ là chiếc này có ngoại hình tung bay mà thôi.</w:t>
      </w:r>
    </w:p>
    <w:p>
      <w:pPr>
        <w:pStyle w:val="BodyText"/>
      </w:pPr>
      <w:r>
        <w:t xml:space="preserve">Thật không ngờ có một ngày cậu trở thành một đại nhân vật ngồi trên chiếc xe này, Hàn Hiểu có chút châm chọc nói</w:t>
      </w:r>
    </w:p>
    <w:p>
      <w:pPr>
        <w:pStyle w:val="BodyText"/>
      </w:pPr>
      <w:r>
        <w:t xml:space="preserve">Rất nhanh thì Công tước, Nayar và Jasmine cũng ngồi lên xe, nhìn thấy hai đứa nhỏ một trái một phải ngồi bên cạnh Hàn Hiểu, lông mày Công tước nhíu lại, sau đó bình tĩnh ngồi xuống.</w:t>
      </w:r>
    </w:p>
    <w:p>
      <w:pPr>
        <w:pStyle w:val="BodyText"/>
      </w:pPr>
      <w:r>
        <w:t xml:space="preserve">Không sao, cái anh có là thời gian và cơ hội, đợi sau khi trở về thành Doris, một đứa thì quăng vào học viện quân sự, một đứa thì kiếm chuyện cho nó làm, tránh ảnh hưởng anh và tiểu gia hỏa bồi dưỡng tình cảm.</w:t>
      </w:r>
    </w:p>
    <w:p>
      <w:pPr>
        <w:pStyle w:val="BodyText"/>
      </w:pPr>
      <w:r>
        <w:t xml:space="preserve">Hai đứa nhỏ lén lút hừ lạnh một tiếng, đừng cho rằng bọn con không biết cha đang nghĩ cái gì, có bọn con ở đây cha đừng nghĩ động đến một sợi tóc của mẹ.</w:t>
      </w:r>
    </w:p>
    <w:p>
      <w:pPr>
        <w:pStyle w:val="BodyText"/>
      </w:pPr>
      <w:r>
        <w:t xml:space="preserve">Con cái là khoản nợ kiếp trước của cha mẹ, rất nhanh thì Công tước sâu sắc cảm nhận được tinh túy của câu nói này.</w:t>
      </w:r>
    </w:p>
    <w:p>
      <w:pPr>
        <w:pStyle w:val="BodyText"/>
      </w:pPr>
      <w:r>
        <w:t xml:space="preserve">Thế là đoàn xe rời khỏi con đường của quý tộc trong cái không khí được xem như hòa hợp.</w:t>
      </w:r>
    </w:p>
    <w:p>
      <w:pPr>
        <w:pStyle w:val="BodyText"/>
      </w:pPr>
      <w:r>
        <w:t xml:space="preserve">Nơi này là………nơi này là Unake, nơi này vậy mà lại là nơi thân thể này sinh ra và lớn lên, Hàn Hiểu mạnh mẽ quay đầu nhìn Công tước.</w:t>
      </w:r>
    </w:p>
    <w:p>
      <w:pPr>
        <w:pStyle w:val="BodyText"/>
      </w:pPr>
      <w:r>
        <w:t xml:space="preserve">“Nơi này là Unake!?”</w:t>
      </w:r>
    </w:p>
    <w:p>
      <w:pPr>
        <w:pStyle w:val="Compact"/>
      </w:pPr>
      <w:r>
        <w:t xml:space="preserve">“Đúng vậy, bà xã, đây là Unake,, là Unake chúng ta gặp mặt lần đầu tiên.”</w:t>
      </w:r>
      <w:r>
        <w:br w:type="textWrapping"/>
      </w:r>
      <w:r>
        <w:br w:type="textWrapping"/>
      </w:r>
    </w:p>
    <w:p>
      <w:pPr>
        <w:pStyle w:val="Heading2"/>
      </w:pPr>
      <w:bookmarkStart w:id="48" w:name="chương-26-báo-ân"/>
      <w:bookmarkEnd w:id="48"/>
      <w:r>
        <w:t xml:space="preserve">26. Chương 26: Báo Ân</w:t>
      </w:r>
    </w:p>
    <w:p>
      <w:pPr>
        <w:pStyle w:val="Compact"/>
      </w:pPr>
      <w:r>
        <w:br w:type="textWrapping"/>
      </w:r>
      <w:r>
        <w:br w:type="textWrapping"/>
      </w:r>
      <w:r>
        <w:t xml:space="preserve">Ông trời luôn quan sát mọi việc của con người, không phải không báo mà là chưa tới thời điểm, thời cơ vừa tới thì nợ mới nợ cũ gì cùng tính một lượt.</w:t>
      </w:r>
    </w:p>
    <w:p>
      <w:pPr>
        <w:pStyle w:val="BodyText"/>
      </w:pPr>
      <w:r>
        <w:t xml:space="preserve">Unake, vậy mà lại là Unake, nhưng sao Công tước lại mang cậu đến Unake? Không phải anh ấy nên lập tức mang cậu về lại thành Doris sao! Trong mắt Hàn Hiểu mang theo kinh ngạc và hoài nghi, nhưng đáng tiếc Công tước không có đáp trả loại hồ nghi của cậu, chỉ mỉm cười với cậu.</w:t>
      </w:r>
    </w:p>
    <w:p>
      <w:pPr>
        <w:pStyle w:val="BodyText"/>
      </w:pPr>
      <w:r>
        <w:t xml:space="preserve">Hàn Hiểu thật sự không tìm được lý do để Công tước đưa cậu đến Unake</w:t>
      </w:r>
    </w:p>
    <w:p>
      <w:pPr>
        <w:pStyle w:val="BodyText"/>
      </w:pPr>
      <w:r>
        <w:t xml:space="preserve">Lẽ nào là mang cậu về nhà mẹ, thuận tiện du lịch khu phố nghèo, nghĩ đến đây gương mặt của Hàn Hiểu lấp lánh sáng ngời.</w:t>
      </w:r>
    </w:p>
    <w:p>
      <w:pPr>
        <w:pStyle w:val="BodyText"/>
      </w:pPr>
      <w:r>
        <w:t xml:space="preserve">Bỏ đi, nếu đã đến thì đến, bây giờ cậu đã chẳng còn sợ gì nữa rồi, nghĩ đến đây Hàn Hiểu rất nhanh hổi phục lại bình tĩnh.</w:t>
      </w:r>
    </w:p>
    <w:p>
      <w:pPr>
        <w:pStyle w:val="BodyText"/>
      </w:pPr>
      <w:r>
        <w:t xml:space="preserve">Nhìn từng con đường quen thuộc nhanh chóng từ trước mặt lùi về sau ngoài cửa sổ, khi gặp lại thế sự vô thường, mọi thứ đều không có thay đổi, chỉ là cuộc đời của cậu đã thoát ly khỏi quỹ đạo mà cậu hy vọng, bỗng nhiên………</w:t>
      </w:r>
    </w:p>
    <w:p>
      <w:pPr>
        <w:pStyle w:val="BodyText"/>
      </w:pPr>
      <w:r>
        <w:t xml:space="preserve">“A——-“ Hàn Hiểu đứng thẳng người kinh ngạc nhìn ngoài cửa sổ.</w:t>
      </w:r>
    </w:p>
    <w:p>
      <w:pPr>
        <w:pStyle w:val="BodyText"/>
      </w:pPr>
      <w:r>
        <w:t xml:space="preserve">Nơi này không phải là một khu rừng sao, đúng, chính là khu rừng hại cậu xui xẻo một đời, như thế nào bây giờ xây dựng thành tường vây cao?</w:t>
      </w:r>
    </w:p>
    <w:p>
      <w:pPr>
        <w:pStyle w:val="BodyText"/>
      </w:pPr>
      <w:r>
        <w:t xml:space="preserve">“À, nơi đó vốn là một khu rừng tư nhân, nhưng từ khi xảy ra…….ừ, sự việc phu nhân và Công tước gặp nhau, sau khi phu nhân mang thai, nơi này liền biến thành địa điểm hẹn hò tốt nhất ở Unake, chủ nhân của khu rừng này càng thêm buồn bực, liền xây một bức tường cao vây quanh khu rừng, chỉ đáng tiếc nghe nói không có hiệu quả, bức tường này chỉ là vật vô hình đối với quý tộc.” Nayar hiểu ý người liền lập tức giải thích cho Hàn Hiểu.</w:t>
      </w:r>
    </w:p>
    <w:p>
      <w:pPr>
        <w:pStyle w:val="BodyText"/>
      </w:pPr>
      <w:r>
        <w:t xml:space="preserve">Hắc tuyến trên mặt Hàn Hiểu càng nhiều, đây là cái gì vậy trời! Cậu bị người ta cưỡng bức ở trong khu rừng này, bị người ta biết không nói, vậy mà có một đám người đi theo bắt chước, cứ tiếp tục như vậy, chuyện xấu của cậu còn được lưu danh sử sách đi! Có còn muốn người ta sống nữa không đây.</w:t>
      </w:r>
    </w:p>
    <w:p>
      <w:pPr>
        <w:pStyle w:val="BodyText"/>
      </w:pPr>
      <w:r>
        <w:t xml:space="preserve">Không thể không nói, trong một trình độ nhất định mà nói, đồng chí Hàn Hiểu cậu thật sự nói đúng rồi, nhưng mà nội dung lịch sử này có thể khiến cậu thổ huyết.</w:t>
      </w:r>
    </w:p>
    <w:p>
      <w:pPr>
        <w:pStyle w:val="BodyText"/>
      </w:pPr>
      <w:r>
        <w:t xml:space="preserve">Xe nhanh chóng rời khỏi khu rừng bị người ta vây lại, không nhìn thấy bức tường khiến người ta bực bội, Hàn Hiểu cảm thấy tâm tình tốt lên rất nhiều, nhưng mà rất nhanh lại xuất hiện một kiến trúc khiến cậu bực bội.</w:t>
      </w:r>
    </w:p>
    <w:p>
      <w:pPr>
        <w:pStyle w:val="BodyText"/>
      </w:pPr>
      <w:r>
        <w:t xml:space="preserve">“Siêu thị Lancaster!” Hàn Hiểu nhỏ giọng lẩm bẩm, đây không phải là siêu thị sa thải cậu sau khi gặp Công tước sao!</w:t>
      </w:r>
    </w:p>
    <w:p>
      <w:pPr>
        <w:pStyle w:val="BodyText"/>
      </w:pPr>
      <w:r>
        <w:t xml:space="preserve">Từ lúc đến siêu thị này Hàn Hiểu sâu sắc cảm nhận được cái gì gọi là lao động cường độ cao, cái gì gọi là lương tháng bèo bọt, nếu không phải trình độ trừng phạt của chính phủ ở một số phương diện rất mạnh, cậu đoán chừng ngoại trừ lương căn bản cực thấp ra ông chủ siêu thị cũng sẽ không cho cậu cái gì.</w:t>
      </w:r>
    </w:p>
    <w:p>
      <w:pPr>
        <w:pStyle w:val="BodyText"/>
      </w:pPr>
      <w:r>
        <w:t xml:space="preserve">Nhưng mà hôm nay Hàn Hiểu đến hy vọng ông chủ siêu thị có thể mạo hiểm một lần, chỉ đưa cậu lương căn bản là được rồi, như vậy lúc đầu cậu sẽ không vì chút tiền thưởng ít ỏi mà làm hại đến nửa đời sau.</w:t>
      </w:r>
    </w:p>
    <w:p>
      <w:pPr>
        <w:pStyle w:val="BodyText"/>
      </w:pPr>
      <w:r>
        <w:t xml:space="preserve">Bỏ đi, cho dù ông chủ có khắc nghiệt đến đâu, quá đáng như thế nào, thậm chí vào lúc sa thải cậu, chỉ vì cậu nghỉ có một ngày mà trừ hết nửa tháng lương, nhưng ít nhất ông ta đồng ý cho kẻ phạm tội như cậu một công việc để sinh sống, chỉ dựa vào điểm này cũng đủ để Hàn Hiểu cảm kích rồi.</w:t>
      </w:r>
    </w:p>
    <w:p>
      <w:pPr>
        <w:pStyle w:val="BodyText"/>
      </w:pPr>
      <w:r>
        <w:t xml:space="preserve">Không thể không nói lòng dạ của Hàn Hiểu thực sự rất bao dung, tâm địa vô cùng lương thiện, nhưng cậu quên mất một đám thú lớn thú nhỏ bên cạnh cậu có lòng dạ hẹp hòi bao nhiêu, lại bao che khuyết điểm và không nói lý…………!</w:t>
      </w:r>
    </w:p>
    <w:p>
      <w:pPr>
        <w:pStyle w:val="BodyText"/>
      </w:pPr>
      <w:r>
        <w:t xml:space="preserve">A! Mẹ quả nhiên lại kêu lên tên của cái tiệm này, mẹ đã từng nói qua, ở Unake chỉ có bà ngoại Hanna đối xử tốt với mẹ, nhưng bây giờ mẹ lại gọi ra tên của cái tiệm này, vậy cái tiệm này nhất định đối xử với mẹ cực kỳ không tốt, nếu không thì mẹ sẽ không nhớ mãi, hừ! Dám bắt nạt mẹ chúng tôi, bọn tôi không để yên cho đâu!</w:t>
      </w:r>
    </w:p>
    <w:p>
      <w:pPr>
        <w:pStyle w:val="BodyText"/>
      </w:pPr>
      <w:r>
        <w:t xml:space="preserve">Tiểu gia hỏa rất quan tâm tiệm này! Lẽ nào cái tiệm này chính là nơi đã sa thải và khấu trừ tiền lương lúc trước của tiểu gia hỏa! Rất tốt, gan to lắm! Dám đuổi phu nhân của Công tước, còn tham tiền của phu nhân, quan trọng nhất là lúc đầu tiểu gia hỏa còn vì chuyện này mà làm khó anh mấy lần, phá hoại tình cảm vợ chồng chúng ta, ta lại muốn xem xem nhà ngươi có mấy cái mạng!</w:t>
      </w:r>
    </w:p>
    <w:p>
      <w:pPr>
        <w:pStyle w:val="BodyText"/>
      </w:pPr>
      <w:r>
        <w:t xml:space="preserve">Ai nha! Nhìn xem sắc mặt của ba cha con Công tước, ông chủ siêu thị Lancaster! Nayar tôi sẽ cầu phúc cho ông, chúc ông chết sớm đầu thai sớm! Quay đầu hỏi Jasmine có gì cần giúp đỡ không, báo thù cho phu nhân, ai cũng phải có trách nhiệm!</w:t>
      </w:r>
    </w:p>
    <w:p>
      <w:pPr>
        <w:pStyle w:val="BodyText"/>
      </w:pPr>
      <w:r>
        <w:t xml:space="preserve">Làm một phó quan đạt tiêu chuẩn thì bất kỳ lúc nào cũng phải lý giải được cách nghĩ của cấp trên, và có sự phối hợp, xem ra mình phải liên lạc với bộ thương mại, bộ thuế, bộ sử dụng nhân sự, ân, chỉ cần có liên quan đến bộ thương vụ đều cần phải liên lạc một chút! Ai biểu ông chủ của tiệm này không có nhãn lực như vậy.</w:t>
      </w:r>
    </w:p>
    <w:p>
      <w:pPr>
        <w:pStyle w:val="BodyText"/>
      </w:pPr>
      <w:r>
        <w:t xml:space="preserve">Hàn Hiểu lúc này vẫn còn đang đắm chìm trong thế giới của mình, hoàn toàn không có phát hiện vùng xoáy đen tối ở xung quanh mình.</w:t>
      </w:r>
    </w:p>
    <w:p>
      <w:pPr>
        <w:pStyle w:val="BodyText"/>
      </w:pPr>
      <w:r>
        <w:t xml:space="preserve">Cứ như vậy, bởi vì một câu nói lầm bầm của Hàn Hiểu đã định ra tương lai bi kịch của ông chủ siêu thị, càng đáng thương hơn là đến chết ông ta vẫn không biết mình đã đắc tội với ai.</w:t>
      </w:r>
    </w:p>
    <w:p>
      <w:pPr>
        <w:pStyle w:val="BodyText"/>
      </w:pPr>
      <w:r>
        <w:t xml:space="preserve">Xe huyền phù càng đi càng xa, những con đường này càng đi Hàn Hiểu càng quen thuộc, lẽ nào là…….</w:t>
      </w:r>
    </w:p>
    <w:p>
      <w:pPr>
        <w:pStyle w:val="BodyText"/>
      </w:pPr>
      <w:r>
        <w:t xml:space="preserve">Cuối cùng xe huyền phủ cũng dừng lại rồi.</w:t>
      </w:r>
    </w:p>
    <w:p>
      <w:pPr>
        <w:pStyle w:val="BodyText"/>
      </w:pPr>
      <w:r>
        <w:t xml:space="preserve">Thật sự…..thật sự là nơi này——tiệm hoa Hanna</w:t>
      </w:r>
    </w:p>
    <w:p>
      <w:pPr>
        <w:pStyle w:val="BodyText"/>
      </w:pPr>
      <w:r>
        <w:t xml:space="preserve">“Tại sao!” Câu hỏi của Hàn hiểu đầy kinh ngạc và mang theo một chút mừng rỡ vang lên.</w:t>
      </w:r>
    </w:p>
    <w:p>
      <w:pPr>
        <w:pStyle w:val="BodyText"/>
      </w:pPr>
      <w:r>
        <w:t xml:space="preserve">“Quá khứ là anh đã sai, đi đi, anh đợi em trong xe!” Công tước ôn hòa và chân thành trả lời</w:t>
      </w:r>
    </w:p>
    <w:p>
      <w:pPr>
        <w:pStyle w:val="BodyText"/>
      </w:pPr>
      <w:r>
        <w:t xml:space="preserve">“Cám ơn!” Hàn Hiểu cúi đầu nói một tiếng cám ơn, mang theo bọn nhỏ xuống xe.</w:t>
      </w:r>
    </w:p>
    <w:p>
      <w:pPr>
        <w:pStyle w:val="BodyText"/>
      </w:pPr>
      <w:r>
        <w:t xml:space="preserve">Cậu có chút kích động đứng ở trước cửa, rồi mở cửa.</w:t>
      </w:r>
    </w:p>
    <w:p>
      <w:pPr>
        <w:pStyle w:val="BodyText"/>
      </w:pPr>
      <w:r>
        <w:t xml:space="preserve">“Hoan nghênh quý khách!” Một cố gái đứng ở trước quầy lập tức cười ngọt ngào chào đón.</w:t>
      </w:r>
    </w:p>
    <w:p>
      <w:pPr>
        <w:pStyle w:val="BodyText"/>
      </w:pPr>
      <w:r>
        <w:t xml:space="preserve">Hàn Hiểu nhìn xung quanh, bày biện trong tiệm hoa vẫn giống như lúc trước, nhưng hoa lại ít đi rất nhiều, rất nhiểu quấy đều trống rỗng, xảy ra chuyện gì sao?</w:t>
      </w:r>
    </w:p>
    <w:p>
      <w:pPr>
        <w:pStyle w:val="BodyText"/>
      </w:pPr>
      <w:r>
        <w:t xml:space="preserve">“Xin hỏi, bà chủ của cô, Tiểu thư Hanna có ở đây không?” Hàn Hiểu hỏi</w:t>
      </w:r>
    </w:p>
    <w:p>
      <w:pPr>
        <w:pStyle w:val="BodyText"/>
      </w:pPr>
      <w:r>
        <w:t xml:space="preserve">“A! Anh đến tìm Hanna tiểu thư sao! Chị ấy đang thu dọn đồ ở trên lầu, rất xin lỗi quý khách, cửa tiệm chúng tôi do một số nguyên nhân nên sắp chuyển đi, nếu như ngài muốn một lẵng hoa loại lớn, vẫn là mời ngài đến tiệm khác xem thử.” Tiệm hoa nhỏ như thế này, nếu muốn làm lẵng hoa lớn thì phải bàn bạc với chủ về việc sử dụng nhựng loại hoa gì và giá cả ra sao.</w:t>
      </w:r>
    </w:p>
    <w:p>
      <w:pPr>
        <w:pStyle w:val="BodyText"/>
      </w:pPr>
      <w:r>
        <w:t xml:space="preserve">“Không phải, tôi không đến mua hoa, tôi đến tìm Hanna tiểu thư.” Hàn Hiểu cười nói</w:t>
      </w:r>
    </w:p>
    <w:p>
      <w:pPr>
        <w:pStyle w:val="BodyText"/>
      </w:pPr>
      <w:r>
        <w:t xml:space="preserve">“A!” Cô gái trước quầy ngạc nhiên, “Ngài là con trai của Hanna tiểu thư!, Xin đợi một lát!” Cô gái cầm lấy máy truyền tin ở bên tay</w:t>
      </w:r>
    </w:p>
    <w:p>
      <w:pPr>
        <w:pStyle w:val="BodyText"/>
      </w:pPr>
      <w:r>
        <w:t xml:space="preserve">“Hanna tiểu thư, chị nhanh chóng xuống đây đi, con trai chị trở về rồi!” Nói xong cô bỏ máy truyền tin xuống, cười nói với Hàn Hiều, “Hanna tiểu thư nói sẽ xuống ngay lập tức.”</w:t>
      </w:r>
    </w:p>
    <w:p>
      <w:pPr>
        <w:pStyle w:val="BodyText"/>
      </w:pPr>
      <w:r>
        <w:t xml:space="preserve">Vừa dứt lời, chỉ nghe thấy âm thanh thùng thùng từ trên lầu truyền xuống.</w:t>
      </w:r>
    </w:p>
    <w:p>
      <w:pPr>
        <w:pStyle w:val="BodyText"/>
      </w:pPr>
      <w:r>
        <w:t xml:space="preserve">“Cray———” Hanna chạy nhanh tới, lập tức ôm lấy Hàn Hiểu</w:t>
      </w:r>
    </w:p>
    <w:p>
      <w:pPr>
        <w:pStyle w:val="BodyText"/>
      </w:pPr>
      <w:r>
        <w:t xml:space="preserve">“Mẹ——–”Hàn Hiểu cũng ôm lấy người duy nhất mang lại ấm áp cho cậu trong thành phố này</w:t>
      </w:r>
    </w:p>
    <w:p>
      <w:pPr>
        <w:pStyle w:val="BodyText"/>
      </w:pPr>
      <w:r>
        <w:t xml:space="preserve">Nhưng Hanna rất nhanh phản ứng lại, cô buông hàn Hiểu ra, “Cray, sao con lại trở về, như vầy, như vầy quá nguy hiểm rồi.”</w:t>
      </w:r>
    </w:p>
    <w:p>
      <w:pPr>
        <w:pStyle w:val="BodyText"/>
      </w:pPr>
      <w:r>
        <w:t xml:space="preserve">“Mẹ yên tâm đi, đã không có nguy hiểm rồi.” Hàn Hiểu bất đắc dĩ cười khẽ nói, “A, đúng rồi, con quên giới thiệu với mẹ, đây là hai đứa con của con, tóc bạc gọi là Lance, tóc đen là Hera, Lance, Hera, đây là bà nội Hanna, nhanh gọi bà nội.”</w:t>
      </w:r>
    </w:p>
    <w:p>
      <w:pPr>
        <w:pStyle w:val="BodyText"/>
      </w:pPr>
      <w:r>
        <w:t xml:space="preserve">“Hai đứa nhỏ này lẽ nào chính là lúc đó………..”nhìn hai bảo bào tròn mịn đáng yêu, Hanna có chút ngạc nhiên hỏi.</w:t>
      </w:r>
    </w:p>
    <w:p>
      <w:pPr>
        <w:pStyle w:val="BodyText"/>
      </w:pPr>
      <w:r>
        <w:t xml:space="preserve">“Dạ!” Hàn Hiểu cười gật đầu</w:t>
      </w:r>
    </w:p>
    <w:p>
      <w:pPr>
        <w:pStyle w:val="BodyText"/>
      </w:pPr>
      <w:r>
        <w:t xml:space="preserve">“Trời ơi! Đã lớn như vậy rồi sao! Thật sự rất dễ thương!” Đối diện hai đứa nhỏ vô cùng xinh đẹp, Hanna không nhịn được ngồi xuống, nhẹ nhàng lần lượt hôn lên mặt hai đứa nhỏ, “Con xem mẹ quá vui mừng mà quên mất, tụi con ngồi đi, mau ngồi xuống, đừng làm mệt mấy đứa nhỏ.”</w:t>
      </w:r>
    </w:p>
    <w:p>
      <w:pPr>
        <w:pStyle w:val="BodyText"/>
      </w:pPr>
      <w:r>
        <w:t xml:space="preserve">Hanna kéo Hàn Hiểu ngồi trên ghế dài bằng da thường dùng để tiếp đãi khách quý, sau đó cầm hai cái bánh quy do chính ta cô tự nướng đưa cho hai đứa nhỏ, sau khi tụi nhỏ được Hàn Hiểu đồng ý, nói cám ơn với Hanna, cầm lấy bánh quy ăn.</w:t>
      </w:r>
    </w:p>
    <w:p>
      <w:pPr>
        <w:pStyle w:val="BodyText"/>
      </w:pPr>
      <w:r>
        <w:t xml:space="preserve">“Mẹ, con nghe nói tiệm hoa sắp chuyển đi, tại sao phải chuyển! Con nhớ mình làm ăn vẫn luôn rất tốt mà!” Hàn Hiểu nói ra nghi vấn với Hanna</w:t>
      </w:r>
    </w:p>
    <w:p>
      <w:pPr>
        <w:pStyle w:val="BodyText"/>
      </w:pPr>
      <w:r>
        <w:t xml:space="preserve">“Ai! Thật ra mẹ cũng không muốn chuyển, chỉ là trong nhà chủ nhà xảy ra một chút chuyện, ông ấy muốn bán cửa hàng mặt tiền này đi, cho nên mẹ chỉ đành phải chuyển đi.”</w:t>
      </w:r>
    </w:p>
    <w:p>
      <w:pPr>
        <w:pStyle w:val="BodyText"/>
      </w:pPr>
      <w:r>
        <w:t xml:space="preserve">“Như vậy sao! Vậy chúng ta có thể mua cửa hàng này lại a!”</w:t>
      </w:r>
    </w:p>
    <w:p>
      <w:pPr>
        <w:pStyle w:val="BodyText"/>
      </w:pPr>
      <w:r>
        <w:t xml:space="preserve">“Mẹ cũng có nghĩ đến mua cửa hàng này lại, nhưng giá ông ta đưa ra cao quá.” Hanna có chút tiếc nuối nói</w:t>
      </w:r>
    </w:p>
    <w:p>
      <w:pPr>
        <w:pStyle w:val="BodyText"/>
      </w:pPr>
      <w:r>
        <w:t xml:space="preserve">“Như vậy…..!” Hàn Hiểu nghiêng đầu suy nghĩ, sau đó quay đầu nói với Hera ở bên cạnh, “Hera, đi vào trong xe nói với cha con, mẹ và anh ta tách ra 4 năm, trong 4 năm này, một đồng phí nuôi dưỡng anh ta cũng không đưa, bảo anh ta bổ sung, cũng không được quá nhiều, liền………., a, đúng rồi, mẹ, chủ nhà này cần bao nhiêu tiền!”</w:t>
      </w:r>
    </w:p>
    <w:p>
      <w:pPr>
        <w:pStyle w:val="BodyText"/>
      </w:pPr>
      <w:r>
        <w:t xml:space="preserve">Hanna: “Cái này……..”</w:t>
      </w:r>
    </w:p>
    <w:p>
      <w:pPr>
        <w:pStyle w:val="BodyText"/>
      </w:pPr>
      <w:r>
        <w:t xml:space="preserve">Hàn Hiểu nhìn thấy Hanna tựa hồ còn đang do dự liền thay đổi đối tượng nói: “Cô gái, ông chủ cần bao nhiêu Narup mới chịu bán?”</w:t>
      </w:r>
    </w:p>
    <w:p>
      <w:pPr>
        <w:pStyle w:val="BodyText"/>
      </w:pPr>
      <w:r>
        <w:t xml:space="preserve">“Hình như là 80 vạn!” Cô gái trước quầy trả lời</w:t>
      </w:r>
    </w:p>
    <w:p>
      <w:pPr>
        <w:pStyle w:val="BodyText"/>
      </w:pPr>
      <w:r>
        <w:t xml:space="preserve">“Cần 80 vạn, nói với cha con trực tiếp đưa cho mẹ đơn mở tiền mặt gửi trong ngân hàng, biết chưa!” Hàn Hiểu tiếp tục cúi đầu nói với Hera bên người.</w:t>
      </w:r>
    </w:p>
    <w:p>
      <w:pPr>
        <w:pStyle w:val="BodyText"/>
      </w:pPr>
      <w:r>
        <w:t xml:space="preserve">“Biết rồi ạ!” Tiểu Hera nói xong liền lạch bạch chạy đi</w:t>
      </w:r>
    </w:p>
    <w:p>
      <w:pPr>
        <w:pStyle w:val="BodyText"/>
      </w:pPr>
      <w:r>
        <w:t xml:space="preserve">Hanna sững sờ tại chỗ, nhưng mà, đợi đã, không đúng!</w:t>
      </w:r>
    </w:p>
    <w:p>
      <w:pPr>
        <w:pStyle w:val="BodyText"/>
      </w:pPr>
      <w:r>
        <w:t xml:space="preserve">“Cray, con vừa nói cha của bọn nhỏ, mẹ nhớ cha của mấy đứa nhỏ là……..”</w:t>
      </w:r>
    </w:p>
    <w:p>
      <w:pPr>
        <w:pStyle w:val="BodyText"/>
      </w:pPr>
      <w:r>
        <w:t xml:space="preserve">“Đúng vậy mẹ, chính là cái người mẹ đang nghĩ trong lòng, anh ấy đang ở trong xe trước cửa tiệm đợi con, cho nên con mới nói là đã không còn nguy hiểm gì nữa.” Hàn Hiểu nhìn vai không có gì nói</w:t>
      </w:r>
    </w:p>
    <w:p>
      <w:pPr>
        <w:pStyle w:val="BodyText"/>
      </w:pPr>
      <w:r>
        <w:t xml:space="preserve">Khóe miệng Hanna co rút, nhân vật lớn nhất ở Đế quốc, vậy mà lại đứng ở trước tiệm cô……..</w:t>
      </w:r>
    </w:p>
    <w:p>
      <w:pPr>
        <w:pStyle w:val="BodyText"/>
      </w:pPr>
      <w:r>
        <w:t xml:space="preserve">Lúc này, tiểu Hera cầm lấy đơn mở tiền mặt trong ngân hàng lạch bạch chạy vào.</w:t>
      </w:r>
    </w:p>
    <w:p>
      <w:pPr>
        <w:pStyle w:val="BodyText"/>
      </w:pPr>
      <w:r>
        <w:t xml:space="preserve">“Mẹ, cha nói, con số mẹ đưa ra ít quá, số lượng trên đơn này là thấp nhất của cha rồi.”</w:t>
      </w:r>
    </w:p>
    <w:p>
      <w:pPr>
        <w:pStyle w:val="BodyText"/>
      </w:pPr>
      <w:r>
        <w:t xml:space="preserve">Hàn Hiểu nhận lấy nhìn xem, 100 vạn, kháo (câu này chỉ là đang chửi tục thôi)! Công tước đáng chết rốt cuộc có bao nhiêu tiền vậy! Cậu bình tĩnh đưa cái đơn trong tay cho Hanna.</w:t>
      </w:r>
    </w:p>
    <w:p>
      <w:pPr>
        <w:pStyle w:val="BodyText"/>
      </w:pPr>
      <w:r>
        <w:t xml:space="preserve">“Mẹ, con cảm thấy cái tiệm này cũng nên trang hoàng lại.”</w:t>
      </w:r>
    </w:p>
    <w:p>
      <w:pPr>
        <w:pStyle w:val="BodyText"/>
      </w:pPr>
      <w:r>
        <w:t xml:space="preserve">Hanna không nhận lấy đơn của Hàn Hiểu, cô thở dài, “Con trai, con không cần phải làm như vậy!”</w:t>
      </w:r>
    </w:p>
    <w:p>
      <w:pPr>
        <w:pStyle w:val="BodyText"/>
      </w:pPr>
      <w:r>
        <w:t xml:space="preserve">“Không được, mẹ, đây là nơi lần đầu tiên mẹ con mình gặp nhau, không phải sao!” hàn Hiểu cố chấp giơ cái đơn trong tay</w:t>
      </w:r>
    </w:p>
    <w:p>
      <w:pPr>
        <w:pStyle w:val="BodyText"/>
      </w:pPr>
      <w:r>
        <w:t xml:space="preserve">“Được rồi! Mẹ nhận!”</w:t>
      </w:r>
    </w:p>
    <w:p>
      <w:pPr>
        <w:pStyle w:val="BodyText"/>
      </w:pPr>
      <w:r>
        <w:t xml:space="preserve">Nhìn thấy Hanna đã nhận, Hàn Hiểu lộ ra nụ cười chân thành.</w:t>
      </w:r>
    </w:p>
    <w:p>
      <w:pPr>
        <w:pStyle w:val="BodyText"/>
      </w:pPr>
      <w:r>
        <w:t xml:space="preserve">Cứ như vậy, Hàn Hiểu và Hanna ngồi trên ghế nói chuyện rất lâu, mãi cho đến khi Jasmine đến giục cậu trở về, Hàn Hiểu mới lưu luyến không nỡ quay trở vào trong xe.</w:t>
      </w:r>
    </w:p>
    <w:p>
      <w:pPr>
        <w:pStyle w:val="Compact"/>
      </w:pPr>
      <w:r>
        <w:t xml:space="preserve">Ai! Lần sau gặp mặt lại không biết đến bao giờ!</w:t>
      </w:r>
      <w:r>
        <w:br w:type="textWrapping"/>
      </w:r>
      <w:r>
        <w:br w:type="textWrapping"/>
      </w:r>
    </w:p>
    <w:p>
      <w:pPr>
        <w:pStyle w:val="Heading2"/>
      </w:pPr>
      <w:bookmarkStart w:id="49" w:name="chương-27-kẻ-thù"/>
      <w:bookmarkEnd w:id="49"/>
      <w:r>
        <w:t xml:space="preserve">27. Chương 27: Kẻ Thù</w:t>
      </w:r>
    </w:p>
    <w:p>
      <w:pPr>
        <w:pStyle w:val="Compact"/>
      </w:pPr>
      <w:r>
        <w:br w:type="textWrapping"/>
      </w:r>
      <w:r>
        <w:br w:type="textWrapping"/>
      </w:r>
      <w:r>
        <w:t xml:space="preserve">Đối với một số người mà nói, con trẻ quá ngu ngốc chính là phiền não cự kỳ lớn, nhưng với một số người khác, con nhỏ quá thông minh cũng là một chuyện vô cùng phiền phức.</w:t>
      </w:r>
    </w:p>
    <w:p>
      <w:pPr>
        <w:pStyle w:val="BodyText"/>
      </w:pPr>
      <w:r>
        <w:t xml:space="preserve">Hàn Hiểu nắm lấy bọn nhỏ lưu luyế không rời đi vào trong xe huyền phù, vừa bước vào hai đứa nhỏ liền lấy tư thế phòng thủ một trái một phải ngồi bên cạnh mẹ nó.</w:t>
      </w:r>
    </w:p>
    <w:p>
      <w:pPr>
        <w:pStyle w:val="BodyText"/>
      </w:pPr>
      <w:r>
        <w:t xml:space="preserve">“Thời gian không còn sớm nữa, tăng tốc đi.” Công tước phân phó máy truyền tin trong xe.</w:t>
      </w:r>
    </w:p>
    <w:p>
      <w:pPr>
        <w:pStyle w:val="BodyText"/>
      </w:pPr>
      <w:r>
        <w:t xml:space="preserve">“Vâng!”</w:t>
      </w:r>
    </w:p>
    <w:p>
      <w:pPr>
        <w:pStyle w:val="BodyText"/>
      </w:pPr>
      <w:r>
        <w:t xml:space="preserve">Đoàn xe lại một lần nữa chạy băng bang trên đường Unake.</w:t>
      </w:r>
    </w:p>
    <w:p>
      <w:pPr>
        <w:pStyle w:val="BodyText"/>
      </w:pPr>
      <w:r>
        <w:t xml:space="preserve">“Cái kia, cái kia,……… tuy rằng em không biết nguyên nhân thật sự mà anh làm như vậy, nhưng mà em vẫn muốn nói cám ơn anh.” Hàn Hiểu do dự một lát rồi quyết định trịnh trọng nói cám ơn với Công tước, trong lòng cậu không cho rằng Công tước sẽ biết mình sai, anh ấy quá tự cao, tự đại.</w:t>
      </w:r>
    </w:p>
    <w:p>
      <w:pPr>
        <w:pStyle w:val="BodyText"/>
      </w:pPr>
      <w:r>
        <w:t xml:space="preserve">“Nguyên nhân thật sự? Bây giờ em không biết cũng không sao, tương lai em sẽ hiểu rõ hết.” Đôi mắt đỏ của Công tước vẫn luôn lạnh lùng giết người một cách vô hình, vậy mà lại mang theo ôn nhu gợi tình, nhìn thẳng vào kiều thê của mình.</w:t>
      </w:r>
    </w:p>
    <w:p>
      <w:pPr>
        <w:pStyle w:val="BodyText"/>
      </w:pPr>
      <w:r>
        <w:t xml:space="preserve">Hàn Hiểu rùng mình, bị đôi mắt chuyên đả kích người của Công tước dùng ánh mắt chỉ có tron gphim truyền hình nhiểu tập nhìn chăm chú, Hàn Hiểu tỏ vẻ rất không quen.</w:t>
      </w:r>
    </w:p>
    <w:p>
      <w:pPr>
        <w:pStyle w:val="BodyText"/>
      </w:pPr>
      <w:r>
        <w:t xml:space="preserve">Tiểu tâm linh trong lòng cậu lại một lần nữa gào thét, Cầu xin ông, ông trời, ông trả lại Công tước mặt than cho tôi đi! Công tước sến súa như thế này tôi thật sự chịu không nỗi.</w:t>
      </w:r>
    </w:p>
    <w:p>
      <w:pPr>
        <w:pStyle w:val="BodyText"/>
      </w:pPr>
      <w:r>
        <w:t xml:space="preserve">Công tước nhìn sắc mặt của Hàn Hiểu, nhíu mày, “Tiểu gia hỏa, không quen cũng phải quen!”</w:t>
      </w:r>
    </w:p>
    <w:p>
      <w:pPr>
        <w:pStyle w:val="BodyText"/>
      </w:pPr>
      <w:r>
        <w:t xml:space="preserve">Nghe thế, Hàn Hiểu liển trợn tròn mắt, há to miệng, bộ dáng kinh ngạc đó, khiến Công tước không nhịn được dùng tay che lấy miệng, haha cúi đầu cười.</w:t>
      </w:r>
    </w:p>
    <w:p>
      <w:pPr>
        <w:pStyle w:val="BodyText"/>
      </w:pPr>
      <w:r>
        <w:t xml:space="preserve">Hàn Hiểu khép miệng lại, vô cùng bất lịch sự khinh thường Công tước, cái tên đáng chết này lẽ nào là con giun trong bụng mình hay sao, ngay cả việc mình nghĩ cái gì cũng biết, cười, cười cái gì mà cười, làm con giun, mà con là con giun kiêu ngạo, hừ!</w:t>
      </w:r>
    </w:p>
    <w:p>
      <w:pPr>
        <w:pStyle w:val="BodyText"/>
      </w:pPr>
      <w:r>
        <w:t xml:space="preserve">Hai bảo bảo không nhịn được thở dài, mẹ ơi! Lời của mẹ đều viết hết lên trên mặt rồi………..</w:t>
      </w:r>
    </w:p>
    <w:p>
      <w:pPr>
        <w:pStyle w:val="BodyText"/>
      </w:pPr>
      <w:r>
        <w:t xml:space="preserve">Vào lúc này xe huyền phù lại dừng lại.</w:t>
      </w:r>
    </w:p>
    <w:p>
      <w:pPr>
        <w:pStyle w:val="BodyText"/>
      </w:pPr>
      <w:r>
        <w:t xml:space="preserve">Hàn Hiểu nhìn về phía trước, đằng trước là một cái cổng kim loại lớn, cánh cửa chậm rãi mở ra, đoàn xe đi vào, từ từ đi tới phía trước, qua một lát đoàn xe chính thức dừng lại.</w:t>
      </w:r>
    </w:p>
    <w:p>
      <w:pPr>
        <w:pStyle w:val="BodyText"/>
      </w:pPr>
      <w:r>
        <w:t xml:space="preserve">Cửa xe được mở ra, Công tước duỗi tay với Hàn Hiểu, tuy rằng Hàn Hiểu có chút không muốn, nhưng nghĩ lại vẫn nên cho Công tước một chút mặt mũi khi ở bên ngoài thì tốt hơn, thế là cậu nắm lấy tay Công tước đi ra khỏi xe huyền phù.</w:t>
      </w:r>
    </w:p>
    <w:p>
      <w:pPr>
        <w:pStyle w:val="BodyText"/>
      </w:pPr>
      <w:r>
        <w:t xml:space="preserve">Chỉ là lúc này Hàn Hiểu hoàn toàn không ý thức được, từ lúc sau khi biết được thân phận của anh ở Latour, cậu càng ngày càng không sợ Công tước, cái chuyện không cho mặt mũi cũng càng lúc càng thuận tay rồi.</w:t>
      </w:r>
    </w:p>
    <w:p>
      <w:pPr>
        <w:pStyle w:val="BodyText"/>
      </w:pPr>
      <w:r>
        <w:t xml:space="preserve">“Hoan nghênh Công tước, Phu nhân và các tiểu thiếu gia trở lại!”</w:t>
      </w:r>
    </w:p>
    <w:p>
      <w:pPr>
        <w:pStyle w:val="BodyText"/>
      </w:pPr>
      <w:r>
        <w:t xml:space="preserve">Thanh âm chỉnh tề khiến cho người chưa có chuẩn bị gì như Hàn Hiểu, lảo đảo một cái, suýt chút nữa thì té xuống đất, may mà Công tước đúng lúc đỡ lấy eo của cậu.</w:t>
      </w:r>
    </w:p>
    <w:p>
      <w:pPr>
        <w:pStyle w:val="BodyText"/>
      </w:pPr>
      <w:r>
        <w:t xml:space="preserve">Tiểu tâm linh trong lòng Hàn Hiểu vừa vỗ ngực an ủi, may mà không ngã xuống làm mất thể diện, vừa có chút tức giận nghĩ, là ai dọa đến cậu.</w:t>
      </w:r>
    </w:p>
    <w:p>
      <w:pPr>
        <w:pStyle w:val="BodyText"/>
      </w:pPr>
      <w:r>
        <w:t xml:space="preserve">Cậu ngẩng đầu nhìn về phía trước, “hách” phô trương lớn thật!</w:t>
      </w:r>
    </w:p>
    <w:p>
      <w:pPr>
        <w:pStyle w:val="BodyText"/>
      </w:pPr>
      <w:r>
        <w:t xml:space="preserve">Chỉ nhìn thấy ở phía trước, một đội ngũ thật dài, đang xếp một hàng nam, một hàng nữ, nhìn đồng phục thì bọn họ chắc là người hầu ở đây, chính giữ hai hàng là một người mặc lễ phục đang đứng ở đó, nếu như Hàn Hiểu không có đoán sai, người này chắc là quản gia ở đây.</w:t>
      </w:r>
    </w:p>
    <w:p>
      <w:pPr>
        <w:pStyle w:val="BodyText"/>
      </w:pPr>
      <w:r>
        <w:t xml:space="preserve">“Hoan nghênh Công tước, Phu nhân và các tiểu thiếu gia quay trở về!” Người trẻ tuổi cúi đầu, cung kính nói</w:t>
      </w:r>
    </w:p>
    <w:p>
      <w:pPr>
        <w:pStyle w:val="BodyText"/>
      </w:pPr>
      <w:r>
        <w:t xml:space="preserve">“Ân!” Công tước gật đầu, “Bữa tối chuẩn bị xong chưa!” Tiểu gia hỏa mệt cả một ngày chắc cũng đói rồi</w:t>
      </w:r>
    </w:p>
    <w:p>
      <w:pPr>
        <w:pStyle w:val="BodyText"/>
      </w:pPr>
      <w:r>
        <w:t xml:space="preserve">“Thưa vâng, đểu chuẩn bị xong cả rồi!” quản gia trẻ tuổi trả lời</w:t>
      </w:r>
    </w:p>
    <w:p>
      <w:pPr>
        <w:pStyle w:val="BodyText"/>
      </w:pPr>
      <w:r>
        <w:t xml:space="preserve">“Ân!” Nói xong Công tước liển ôm eo Hàn Hiểu, mang theo một đoàn người đi vào trong.</w:t>
      </w:r>
    </w:p>
    <w:p>
      <w:pPr>
        <w:pStyle w:val="BodyText"/>
      </w:pPr>
      <w:r>
        <w:t xml:space="preserve">Thì ra nơi đây là biệt thự của Công tước, từ cổng lớn đi thẳng vào đây mới thật sự được xem như tiến vào nhà, được thôi! Tuy rằng nơi đây nhỏ hơn thành Doris một chút, nhưng là một người không thường ở trong biệt thự, căn nhà này quả thật quá lớn rồi.</w:t>
      </w:r>
    </w:p>
    <w:p>
      <w:pPr>
        <w:pStyle w:val="BodyText"/>
      </w:pPr>
      <w:r>
        <w:t xml:space="preserve">Cái này thật sự khiến cho một người cực khổ hai đời, ngay cả một phòng đơn cũng mua không nổi như Hàn Hiểu đầy ngưỡng mộ và đố kỵ.</w:t>
      </w:r>
    </w:p>
    <w:p>
      <w:pPr>
        <w:pStyle w:val="BodyText"/>
      </w:pPr>
      <w:r>
        <w:t xml:space="preserve">Ăn xong bữa cơm tối phong phú, Hàn Hiểu cảm thấy rất mệt mỏi, mấy ngày nay xảy ra nhiểu chuyện quá, mỗi một chuyện đều khiến cậu lao tâm khổ sức, hôm nay mọi chuyện đều đã được giải quyết xong, cậu liền mệt muốn chết rồi.</w:t>
      </w:r>
    </w:p>
    <w:p>
      <w:pPr>
        <w:pStyle w:val="BodyText"/>
      </w:pPr>
      <w:r>
        <w:t xml:space="preserve">Rửa mặt xong, Hàn Hiểu nằm ở trên giường Kingsize trong phòng ngủ, bắt đầu thấp thỏm không yên.</w:t>
      </w:r>
    </w:p>
    <w:p>
      <w:pPr>
        <w:pStyle w:val="BodyText"/>
      </w:pPr>
      <w:r>
        <w:t xml:space="preserve">Ở đây là phòng ngủ của chủ nhân, đổi câu khác, từ hôm nay trở về sau, mỗi một đêm, cậu đều phải ngủ cùng giường với Công tước, chuyện này khiến trong lòng Hàn Hiểu có một chút sợ hãi, tuy rằng 4 năm trước cậu cũng giống như vậy cùng Công tước ngủ chung một giường, nhưng mả Công tước lúc đó và Công tước bây giờ đối với Hàn Hiểu mà nói, căn bản chính là 2 người khác nhau.</w:t>
      </w:r>
    </w:p>
    <w:p>
      <w:pPr>
        <w:pStyle w:val="BodyText"/>
      </w:pPr>
      <w:r>
        <w:t xml:space="preserve">Nhớ lại hành vi động một chút là Công tước lại ăn đậu hủ của cậu, Hàn Hiểu cảm thấy cậu bây giờ chính là một miếng thịt bên miệng hổ, bất kỳ lúc nào cũng có thể bị ăn sạch.</w:t>
      </w:r>
    </w:p>
    <w:p>
      <w:pPr>
        <w:pStyle w:val="BodyText"/>
      </w:pPr>
      <w:r>
        <w:t xml:space="preserve">Hàn Hiểu nhớ lại cậu làm thẳng nam suốt hai đời, đột nhiên ông trời nói với cậu, đời này cậu chỉ có thể bị đè, em gái gì đó đều chỉ là phù du, thấy được, sờ không được, chứ đừng nói đến việc ăn, cuộc sống bi thảm quá………</w:t>
      </w:r>
    </w:p>
    <w:p>
      <w:pPr>
        <w:pStyle w:val="BodyText"/>
      </w:pPr>
      <w:r>
        <w:t xml:space="preserve">Cậu thật sự chịu không được cái đinh đó ở trong lòng.</w:t>
      </w:r>
    </w:p>
    <w:p>
      <w:pPr>
        <w:pStyle w:val="BodyText"/>
      </w:pPr>
      <w:r>
        <w:t xml:space="preserve">Lúc này, phòng ngủ truyền đến tiếng gõ cửa, hai âm thanh non nớt truyền vào</w:t>
      </w:r>
    </w:p>
    <w:p>
      <w:pPr>
        <w:pStyle w:val="BodyText"/>
      </w:pPr>
      <w:r>
        <w:t xml:space="preserve">“Mẹ, mẹ ngủ chưa!”</w:t>
      </w:r>
    </w:p>
    <w:p>
      <w:pPr>
        <w:pStyle w:val="BodyText"/>
      </w:pPr>
      <w:r>
        <w:t xml:space="preserve">Hàn Hiểu chạy nhanh ra, vừa nhìn thấy bọn trẻ thì liền cười lên, “Vẫn chưa có, mau vào đi!”</w:t>
      </w:r>
    </w:p>
    <w:p>
      <w:pPr>
        <w:pStyle w:val="BodyText"/>
      </w:pPr>
      <w:r>
        <w:t xml:space="preserve">Hai đứa nhỏ mặc đồ ngủ giống nhau, tay nắm tay đi vào.</w:t>
      </w:r>
    </w:p>
    <w:p>
      <w:pPr>
        <w:pStyle w:val="BodyText"/>
      </w:pPr>
      <w:r>
        <w:t xml:space="preserve">“Mẹ, tụi con ngủ không được, có thể ngủ với mẹ không?” Hai đứa nhỏ đáng thương nói</w:t>
      </w:r>
    </w:p>
    <w:p>
      <w:pPr>
        <w:pStyle w:val="BodyText"/>
      </w:pPr>
      <w:r>
        <w:t xml:space="preserve">“Có thể, đương nhiên có thể.” Thật sự là giải quyết được chuyện gấp mà, Hàn hiểu giống như muốn vỗ tay ăn mừng rồi.</w:t>
      </w:r>
    </w:p>
    <w:p>
      <w:pPr>
        <w:pStyle w:val="BodyText"/>
      </w:pPr>
      <w:r>
        <w:t xml:space="preserve">Vì vậy không dễ dàng gì mới làm xong mọi việc, vừa đầy cửa phòng ngủ liền nhìn thấy, ba mẹ con đang ôm chầm lấy nhau ngủ đến rối tinh rối mù.</w:t>
      </w:r>
    </w:p>
    <w:p>
      <w:pPr>
        <w:pStyle w:val="BodyText"/>
      </w:pPr>
      <w:r>
        <w:t xml:space="preserve">Công tước nhăn mày đi vể phía trước mấy bước, hai viên tròn tròn vốn dĩ đang rúc ở trong lòng Hàn Hiểu, đột nhiên ngẩng đầu, lạnh lùng mà dữ tợn hung hăng trợn mắt với cha tụi nó</w:t>
      </w:r>
    </w:p>
    <w:p>
      <w:pPr>
        <w:pStyle w:val="BodyText"/>
      </w:pPr>
      <w:r>
        <w:t xml:space="preserve">Hai đứa nhỏ: Không cho lại gần, cút đến phòng khác!</w:t>
      </w:r>
    </w:p>
    <w:p>
      <w:pPr>
        <w:pStyle w:val="BodyText"/>
      </w:pPr>
      <w:r>
        <w:t xml:space="preserve">“Xuy!” Công tước phát ra một tiếng cười lạnh đầy châm chọc, lại đi mấy bước đến bên giường, kiêu ngạo ngẩng đầu, nhìn xuống hai bảo bảo ở trên giường.</w:t>
      </w:r>
    </w:p>
    <w:p>
      <w:pPr>
        <w:pStyle w:val="BodyText"/>
      </w:pPr>
      <w:r>
        <w:t xml:space="preserve">Hai bảo bảo hình như bị hành vi khiêu khích chọc giận rồi, tóc dài tung bay, móng tay sắc nhọn mở ra, đôi môi hé ra phát ra một tiếng rít gào vô thanh.</w:t>
      </w:r>
    </w:p>
    <w:p>
      <w:pPr>
        <w:pStyle w:val="BodyText"/>
      </w:pPr>
      <w:r>
        <w:t xml:space="preserve">“Hừ!” Công tước đối với hai đứa con trai hoàn toàn tháo ra lớp da ngoan ngoãn thì hừ một tiếng, trong đôi mắt đỏ cao cao tại thượng đó tràn đầy cái nhìn khinh bỉ kẻ yếu, trong nháy mắt một cỗ áp lực từ kẻ mạnh tuôn đến hai bảo bảo.</w:t>
      </w:r>
    </w:p>
    <w:p>
      <w:pPr>
        <w:pStyle w:val="BodyText"/>
      </w:pPr>
      <w:r>
        <w:t xml:space="preserve">Các bảo bảo cũng cảm nhận được áp lực đó, tụi nhỏ phát động sức lực toàn thân chống lại, nhưng đáng chết, vẫn không ngăn trở được từng trận sợ hãi trong lòng.</w:t>
      </w:r>
    </w:p>
    <w:p>
      <w:pPr>
        <w:pStyle w:val="BodyText"/>
      </w:pPr>
      <w:r>
        <w:t xml:space="preserve">Chính vào lúc này, một tiếng ưm nhẹ nhàng vang lên, ba cha con đang giằng co cả người lập tức cứng đờ, thu hồi tất cả uy áp, lông mày Hàn Hiểu liền giãn ra.</w:t>
      </w:r>
    </w:p>
    <w:p>
      <w:pPr>
        <w:pStyle w:val="BodyText"/>
      </w:pPr>
      <w:r>
        <w:t xml:space="preserve">Ba cha con người trên giường người dưới giường nhìn nhau, đồng thời “hừ” một tiếng, sau khi Công tước rửa mặt xong liền nằm ở trên giường, hai bảo bảo trừng mắt cảnh cáo sau đó chui lại vào lòng Hàn Hiểu, nhắm mắt lại.</w:t>
      </w:r>
    </w:p>
    <w:p>
      <w:pPr>
        <w:pStyle w:val="BodyText"/>
      </w:pPr>
      <w:r>
        <w:t xml:space="preserve">Một đêm không mộng mị, Hàn Hiểu cảm thấy đêm nay là đêm cậu ngủ ngon nhất trong suốt mấy năm nay.</w:t>
      </w:r>
    </w:p>
    <w:p>
      <w:pPr>
        <w:pStyle w:val="BodyText"/>
      </w:pPr>
      <w:r>
        <w:t xml:space="preserve">Trong phòng ăn ở biệt thự Unake, một nhà 4 ngưười Công tước mang theo hai thuộc hạ đang ăn sáng, lúc này quản gia trẻ tuổi đi vào.</w:t>
      </w:r>
    </w:p>
    <w:p>
      <w:pPr>
        <w:pStyle w:val="BodyText"/>
      </w:pPr>
      <w:r>
        <w:t xml:space="preserve">“Công tước, Ira trưởng lão tới chơi, ngài có muốn gặp hay không?” Quản gia cúi thấp đầu hỏi</w:t>
      </w:r>
    </w:p>
    <w:p>
      <w:pPr>
        <w:pStyle w:val="BodyText"/>
      </w:pPr>
      <w:r>
        <w:t xml:space="preserve">Công tước lau miệng “Đương nhiên phải gặp.” Quay đầu cưới nói với Hàn Hiểu bên cạnh, “;Tiểu gia hỏa, em cũng gặp luôn đi.”</w:t>
      </w:r>
    </w:p>
    <w:p>
      <w:pPr>
        <w:pStyle w:val="BodyText"/>
      </w:pPr>
      <w:r>
        <w:t xml:space="preserve">“A!” Hàn Hiểu kinh ngạc ngẩng đầu, “Em quen ông ta sao?”</w:t>
      </w:r>
    </w:p>
    <w:p>
      <w:pPr>
        <w:pStyle w:val="BodyText"/>
      </w:pPr>
      <w:r>
        <w:t xml:space="preserve">“Em đương nhiên không quen ông ta rồi, nhưng ông ta chính là người đã làm mai cho chúng ta.” Công tước nói đầy hàm ý.</w:t>
      </w:r>
    </w:p>
    <w:p>
      <w:pPr>
        <w:pStyle w:val="BodyText"/>
      </w:pPr>
      <w:r>
        <w:t xml:space="preserve">“Là sao!”</w:t>
      </w:r>
    </w:p>
    <w:p>
      <w:pPr>
        <w:pStyle w:val="BodyText"/>
      </w:pPr>
      <w:r>
        <w:t xml:space="preserve">“Lúc đầu chính ông ta đã cho anh uống mộng tình.”Công tước bình tĩnh nói</w:t>
      </w:r>
    </w:p>
    <w:p>
      <w:pPr>
        <w:pStyle w:val="BodyText"/>
      </w:pPr>
      <w:r>
        <w:t xml:space="preserve">“Gặp! Em nhất định phải gặp ông ta!” Trong giọng nói của Hàn Hiểu còn mang theo ý tứ cực kỳ giận dữ, nha, thì ra vị đó chính là đầu sỏ hại cậu vị đè suốt cả đời, cậu phải nhìn ông ta thật cẩn thận, sau đó báo thù ông ta đến chết!</w:t>
      </w:r>
    </w:p>
    <w:p>
      <w:pPr>
        <w:pStyle w:val="BodyText"/>
      </w:pPr>
      <w:r>
        <w:t xml:space="preserve">“Lance và Hera cũng đi gặp ông ta đi!” Công tước tiếp tục bình tĩnh nói</w:t>
      </w:r>
    </w:p>
    <w:p>
      <w:pPr>
        <w:pStyle w:val="BodyText"/>
      </w:pPr>
      <w:r>
        <w:t xml:space="preserve">“Dạ?” Chuyện này hình như không có liên quan gì đến tụi nó?! Hai bảo bảo nghĩ vậy</w:t>
      </w:r>
    </w:p>
    <w:p>
      <w:pPr>
        <w:pStyle w:val="BodyText"/>
      </w:pPr>
      <w:r>
        <w:t xml:space="preserve">“Cái tên ngu ngốc bắt cóc Lance trước đó chính là con trai bảo bối duy nhất của ông ta!” Công tước giải thích với hai bảo bảo</w:t>
      </w:r>
    </w:p>
    <w:p>
      <w:pPr>
        <w:pStyle w:val="BodyText"/>
      </w:pPr>
      <w:r>
        <w:t xml:space="preserve">“A! Thì ra là vậy! Vậy bọn con phải gặp rồi!” để xem phải là thi6n tài như thế nào mới có thể sinh ra đứa con trai không có não như vậy.</w:t>
      </w:r>
    </w:p>
    <w:p>
      <w:pPr>
        <w:pStyle w:val="BodyText"/>
      </w:pPr>
      <w:r>
        <w:t xml:space="preserve">Vì vậy một nhà 4 người cùng đạt thành hiệp ước, quyết định tập hợp vây xem cái người mà đối với bất kỳ ai trong 4 người bọn họ đều có thù hận sâu sắc.</w:t>
      </w:r>
    </w:p>
    <w:p>
      <w:pPr>
        <w:pStyle w:val="BodyText"/>
      </w:pPr>
      <w:r>
        <w:t xml:space="preserve">“Nhưng mà trước đó, chúng ta nên thưởng thức bữa ăn sáng hơi trễ này trước, ăn sáng xong, tiểu gia hỏa, chúng ta đến vườn hoa đi bộ, tiêu thực, trong lòng tên lão đầu đáng ghét trong Viện trưởng lão, cơ thể của em chính là sự việc cực kỳ trong đại có liên quan đến tương lai toàn bộ quý tộc.” Nói xong, khóe miệng Công tước khiêu lên, trên gương mặt vẫn luôn nghiêm túc lại nhiễm thêm một chút sắc xuân, khiến cho ngũ quan vốn dĩ đã cực kỳ xinh đẹp thoáng chốc trở nên sáng ngời, quyến rũ, sau khi nhìn thấy Hàn Hiểu liền ngốc lăng, lập tức cúi đầu, mãnh liệt ăn cơm.</w:t>
      </w:r>
    </w:p>
    <w:p>
      <w:pPr>
        <w:pStyle w:val="BodyText"/>
      </w:pPr>
      <w:r>
        <w:t xml:space="preserve">Mình không có nhìn thấy, mình không thấy gì cả, người trước mặt không phải em gái xinh đẹp, mà là một tên dã thú ăn thịt người có khuôn mặt xinh đẹp của phụ nữ, sắc tức thị không, không tức thị sắc, trên đầu chữ sắc có một con dao a………</w:t>
      </w:r>
    </w:p>
    <w:p>
      <w:pPr>
        <w:pStyle w:val="BodyText"/>
      </w:pPr>
      <w:r>
        <w:t xml:space="preserve">Sau khi quan gia có được trả lời của Công tước, đứng dậy quay trở lại phòng khách tiếp đãi khách, biểu đạt ý của Ira trưởng lão.</w:t>
      </w:r>
    </w:p>
    <w:p>
      <w:pPr>
        <w:pStyle w:val="BodyText"/>
      </w:pPr>
      <w:r>
        <w:t xml:space="preserve">Sau khi Ira trưởng lão nhận được hồi đáp lẳng lặng ở trong phòng khách đợi Công tước, nhưng cùng với sự trôi qua của thời gian, mắt thấy sắp tới giờ ăn trưa luôn rồi, nhưng vẫn không thấy thân ảnh của Công tước, Ira trưởng lão càng đợi càng nôn nóng.</w:t>
      </w:r>
    </w:p>
    <w:p>
      <w:pPr>
        <w:pStyle w:val="BodyText"/>
      </w:pPr>
      <w:r>
        <w:t xml:space="preserve">Nhiều năm nay giữ địa vị cao, khi nào thì ông ta phải chịu cái đãi ngộ bực mình này, nói cái gì đang xử lý đại sự có liên quan đến tương lai của quý tộc, vừa nghe liền biết là lấy cớ, nhưng biết thì có tác dụng gì, con trai ở trong tay người ta, nguyên tắc cũng ở chỗ người ta, thậm chí tương lai của cả gia tộc cũng được nắm chặt trong tay người ta, ngoài nhịn ra, ông còn có thể làm cái gì nữa.</w:t>
      </w:r>
    </w:p>
    <w:p>
      <w:pPr>
        <w:pStyle w:val="BodyText"/>
      </w:pPr>
      <w:r>
        <w:t xml:space="preserve">Ira trưởng lão hít sâu một hơi, uống một cốc nước trà, để ép xuống bất mãn trong lòng.</w:t>
      </w:r>
    </w:p>
    <w:p>
      <w:pPr>
        <w:pStyle w:val="BodyText"/>
      </w:pPr>
      <w:r>
        <w:t xml:space="preserve">Nghĩ đến đứa con trai ngu ngốc ngoài sự gây rắc rối ra, cái gì cũng không biết làm, cả người ông đều mệt mỏi, ông thật sự không biết ông đã tạo ra cái nghiệt gì, khiến cho con trai của ông lúc sinh ra quên mang theo não, vậy mà dám làm ra cái chuyện cướp đoạt vợ con của tên dã thú Akasi đó, nếu như mày thật sự có thực lực thì đi cướp đi không ai nói gì, nhưng mà cố tình mày không có chút thực lực nào, còn bất hạnh hơn nữa là vừa vặn gấy rắc rối đến họng súng nhà người ta, lẽ nào mày không biết, cả giới quý tộc Landis bây giờ phải chuẩn bị xắn tay lên nịnh nọt gia tộc Doris sao, mà máy sao lại vội vàng mạo phạm bọn họ đây! Họa lần này thật sự quá lớn rồi, chỉ sợ là ông cũng khó giải quyết được sòng phẳng.</w:t>
      </w:r>
    </w:p>
    <w:p>
      <w:pPr>
        <w:pStyle w:val="BodyText"/>
      </w:pPr>
      <w:r>
        <w:t xml:space="preserve">Con trai à! Con có thể dốt cũng có thể dại, nhưng sao con lại ngu ngốc đến như vậy.</w:t>
      </w:r>
    </w:p>
    <w:p>
      <w:pPr>
        <w:pStyle w:val="BodyText"/>
      </w:pPr>
      <w:r>
        <w:t xml:space="preserve">Chính vào lúc Ira trưởng lão còn đang bi thương hối tiếc xót xa cho mình, Công tước cuối cùng cũng dẫn theo người nhà và Nayar tới giúp vui.</w:t>
      </w:r>
    </w:p>
    <w:p>
      <w:pPr>
        <w:pStyle w:val="BodyText"/>
      </w:pPr>
      <w:r>
        <w:t xml:space="preserve">Một nhà Công tước vừa bước vào phòng khách, sự bất lực lúc nãy của Ira trưởng lão biến mất, ánh mắt sáng lấp lánh, đôi mắt nhìn chằm chằm vào Hàn Hiểu và hai đứa nhỏ bên cạnh, Hàn Hiểu bị ông ta nhìn đến nỗi da gà, trong lòng càng tức giận.</w:t>
      </w:r>
    </w:p>
    <w:p>
      <w:pPr>
        <w:pStyle w:val="BodyText"/>
      </w:pPr>
      <w:r>
        <w:t xml:space="preserve">Hai mắt Công tước híp lại, nụ cưởi mị hoặc mà nguy hiểm hiện ra trên khuôn mặt, Ira Tavis, ngươi hay lắm, dám nhìn chằm chằm vào vợ con người khác, hậu quả nghiêm trọng lắm đó.</w:t>
      </w:r>
    </w:p>
    <w:p>
      <w:pPr>
        <w:pStyle w:val="BodyText"/>
      </w:pPr>
      <w:r>
        <w:t xml:space="preserve">Nayar: Ai nha! Công tước cười rồi, mỗi lần Công tước cười với người khác ngoài phu nhân, thì luôn không có chuyện gì tốt, Ira trưởng lão, tôi đồng tình với ông!</w:t>
      </w:r>
    </w:p>
    <w:p>
      <w:pPr>
        <w:pStyle w:val="BodyText"/>
      </w:pPr>
      <w:r>
        <w:t xml:space="preserve">“Ira trưởng lão, mới sáng sớm, có chuyện gì không!” Công tước nho nhã ngồi xuống bưng tách trà lên, cả người đều tỏ ra nhàn nhã hết sức.</w:t>
      </w:r>
    </w:p>
    <w:p>
      <w:pPr>
        <w:pStyle w:val="BodyText"/>
      </w:pPr>
      <w:r>
        <w:t xml:space="preserve">“Tôi là đến xin lỗi, tôi thành thật xin lỗi do hành vi không sáng suốt mấy ngày trước của con trai Ileite.” Vẻ mặt Ira trưởng lão đầy chân thành nói</w:t>
      </w:r>
    </w:p>
    <w:p>
      <w:pPr>
        <w:pStyle w:val="BodyText"/>
      </w:pPr>
      <w:r>
        <w:t xml:space="preserve">“Ileite? Không quen! Tiểu gia hỏa, em quen hắn sao?” Công tước quay đầu đi hỏi Hàn Hiểu ở bên cạnh.</w:t>
      </w:r>
    </w:p>
    <w:p>
      <w:pPr>
        <w:pStyle w:val="BodyText"/>
      </w:pPr>
      <w:r>
        <w:t xml:space="preserve">“Không quen!” Hàn Hiểu nhanh nhẹn dứt khoát trả lời</w:t>
      </w:r>
    </w:p>
    <w:p>
      <w:pPr>
        <w:pStyle w:val="BodyText"/>
      </w:pPr>
      <w:r>
        <w:t xml:space="preserve">Thái dương của Ira trưởng lão co rút, quả thật muốn trực tiếp lật bàn mắng người mà, nhưng ông không thể, “ Con trai tôi chính là quý tộc mấy ngày trước được quân bộ phái đến Latour chấp hành nhiệm vụ.”</w:t>
      </w:r>
    </w:p>
    <w:p>
      <w:pPr>
        <w:pStyle w:val="BodyText"/>
      </w:pPr>
      <w:r>
        <w:t xml:space="preserve">“A! Là cậu ta sao!” Công tước cầm chén trà uống một hớp, sau đó vẻ mặt vui sướng bưng ly trà đến trước mặt Hàn Hiểu, “Tiểu gia hỏa, trà này vừa vặn có vị ngọt mà em thích, uống một miếng đi!”</w:t>
      </w:r>
    </w:p>
    <w:p>
      <w:pPr>
        <w:pStyle w:val="BodyText"/>
      </w:pPr>
      <w:r>
        <w:t xml:space="preserve">Hàn Hiêu hung hăng trừng anh, đã lúc nào rồi, còn không quên trêu chọc cậu, còn không nhanh làm chính sự đi!</w:t>
      </w:r>
    </w:p>
    <w:p>
      <w:pPr>
        <w:pStyle w:val="BodyText"/>
      </w:pPr>
      <w:r>
        <w:t xml:space="preserve">Công tước mỉm cười thu lại ly trà, tiểu gia hỏa bào phải làm chính sự vậy thì làm chính sự đi! Anh để ly trà xuống, hai mắt nhìn Ira trưởng lão, khóe miệng nhếch lên nhưng hoàn toàn không có độ ấm nào.</w:t>
      </w:r>
    </w:p>
    <w:p>
      <w:pPr>
        <w:pStyle w:val="BodyText"/>
      </w:pPr>
      <w:r>
        <w:t xml:space="preserve">“Ira trưởng lão, ông không cần xin lỗi ta, ta nghĩ tòa án quân sự Landis sẽ cho ta và vợ con ta một phán quyết công bằng.”</w:t>
      </w:r>
    </w:p>
    <w:p>
      <w:pPr>
        <w:pStyle w:val="BodyText"/>
      </w:pPr>
      <w:r>
        <w:t xml:space="preserve">“Akasi, anh rốt cuộc muốn như thế nào?” Nhắc đến kết cuộc bảo bối độc nhất có thể nhận được, Ira trưởng lão rõ ràng không bình tĩnh nỗi nữa rồi.</w:t>
      </w:r>
    </w:p>
    <w:p>
      <w:pPr>
        <w:pStyle w:val="BodyText"/>
      </w:pPr>
      <w:r>
        <w:t xml:space="preserve">Công tước lười nhác nhìn ông ta, “Ira trưởng lão, ta nghĩ ông không nên hỏi ta muốn thế nào, ông nên hỏi tòa án quân sự Landis muốn thế nào mới đúng!”</w:t>
      </w:r>
    </w:p>
    <w:p>
      <w:pPr>
        <w:pStyle w:val="BodyText"/>
      </w:pPr>
      <w:r>
        <w:t xml:space="preserve">Ira trưởng lão cảm thấy sơi dây cương trong đầu đã “phựt” một tiếng đứt rồi, đối mắt với Công tước như vậy, thánh nhân cũng bị chọc giận rồi.</w:t>
      </w:r>
    </w:p>
    <w:p>
      <w:pPr>
        <w:pStyle w:val="BodyText"/>
      </w:pPr>
      <w:r>
        <w:t xml:space="preserve">“AKasi, anh muốn như thế nào mới bỏ qua cho con trai tôi?”</w:t>
      </w:r>
    </w:p>
    <w:p>
      <w:pPr>
        <w:pStyle w:val="BodyText"/>
      </w:pPr>
      <w:r>
        <w:t xml:space="preserve">“Ira trưởng lão, ông là người thông mình, bất kể như thế nào ta cũng không bỏ qua cho con trai ông đâu.” Cái lão hồ ly này, rõ ràng biết nguyên do trong đó, vậy mà ông ta vẫn dám liếm da mặt cầu tình.</w:t>
      </w:r>
    </w:p>
    <w:p>
      <w:pPr>
        <w:pStyle w:val="BodyText"/>
      </w:pPr>
      <w:r>
        <w:t xml:space="preserve">Ira trưởng lão nhắm mắt lại, hít vào thở ra, “Akasi, tôi biết, lần này Ileite hơi quá đáng, nhưng không thể châm chước một chút sao?”</w:t>
      </w:r>
    </w:p>
    <w:p>
      <w:pPr>
        <w:pStyle w:val="BodyText"/>
      </w:pPr>
      <w:r>
        <w:t xml:space="preserve">“Hừ! Vậu ta chỉ hơi quá đáng!? Ira Tavis, mấy người cho rằng chủ ý phía sau của viện trưởng lão ta không biết sao! Molly mượn Nayar đến Viện nghiên cứu là có mục đích gì! Các người xem ta là tên ngốc sao!” Công tuơc1 cười lạnh tiếp tục nói, “Con trai ông trói bất kỳ người nào cũng không sao, nhưng vợ và con trai ta không giống như vậy, còn về nguyên nhân thì ông rõ hơn ai hết.”</w:t>
      </w:r>
    </w:p>
    <w:p>
      <w:pPr>
        <w:pStyle w:val="BodyText"/>
      </w:pPr>
      <w:r>
        <w:t xml:space="preserve">Đúng vậy! nếu như có người bắt đi vợ con của ngươi, sau khi bị bắt lại không có một sự trừng phạt nào, đối với quý tộc Landis mà nói, đó chẳng phải là công cốc sao, đối với cái đám người quý tộc muốn có con đến sắp điên lên mà nói, đây quả thật là một con đường tắt.</w:t>
      </w:r>
    </w:p>
    <w:p>
      <w:pPr>
        <w:pStyle w:val="BodyText"/>
      </w:pPr>
      <w:r>
        <w:t xml:space="preserve">Hàn Hiểu cũng nghĩ đến điểm này, sắc mặt của cậu trong nháy mắt trắng bệch đi.</w:t>
      </w:r>
    </w:p>
    <w:p>
      <w:pPr>
        <w:pStyle w:val="BodyText"/>
      </w:pPr>
      <w:r>
        <w:t xml:space="preserve">Ira trưởng lão đương nhiên cũng biết chuyện này, nhưng ông chỉ có một đứa con trai độc nhất, “Akasi, có thể phán ít đi mấy năm không?”</w:t>
      </w:r>
    </w:p>
    <w:p>
      <w:pPr>
        <w:pStyle w:val="BodyText"/>
      </w:pPr>
      <w:r>
        <w:t xml:space="preserve">“Không thể, tuyệt đối không thể!” Hàn Hiểu cuối cùng cũn không nhịn nổi nữa, giảm nhẹ tội, chính là tương đương với việc giúp người phạm tội. Điểm này lúc ở trên Địa Cầu Hàn Hiểu đã biết rồi.</w:t>
      </w:r>
    </w:p>
    <w:p>
      <w:pPr>
        <w:pStyle w:val="BodyText"/>
      </w:pPr>
      <w:r>
        <w:t xml:space="preserve">Công tước vỗ vỗ tay Hàn Hiểu, nói với cậu, yên tâm đừng nóng nảy, anh nhất định sẽ làm cho cậu vừa lòng.</w:t>
      </w:r>
    </w:p>
    <w:p>
      <w:pPr>
        <w:pStyle w:val="BodyText"/>
      </w:pPr>
      <w:r>
        <w:t xml:space="preserve">“Ira trưởng lão, ông cũng thấy thái độ của phu nhân tôi rồi đó, vốn bị con trai ông dọa sợ, nhưng mà………….” Vào thời khắc mấu chốt Công tước lại ngập ngừng, “ cũng không phải không thể.”</w:t>
      </w:r>
    </w:p>
    <w:p>
      <w:pPr>
        <w:pStyle w:val="BodyText"/>
      </w:pPr>
      <w:r>
        <w:t xml:space="preserve">Ira trưỡng lão cắn chặt răng: “Anh có điều kiện gì, nói đi!”</w:t>
      </w:r>
    </w:p>
    <w:p>
      <w:pPr>
        <w:pStyle w:val="BodyText"/>
      </w:pPr>
      <w:r>
        <w:t xml:space="preserve">Công tước haha cười lên, tiếp nhận mấy cái văn kiện Nayar đưa ra, để ở trước mặt Ira trưởng lão, “Vậy thì làm phiền Ira trưởng lão ký cái này đi.”</w:t>
      </w:r>
    </w:p>
    <w:p>
      <w:pPr>
        <w:pStyle w:val="BodyText"/>
      </w:pPr>
      <w:r>
        <w:t xml:space="preserve">Ira trưởng lão cầm văn kiện lên nhìn, trên mặt lúc xanh lúc trắng.</w:t>
      </w:r>
    </w:p>
    <w:p>
      <w:pPr>
        <w:pStyle w:val="BodyText"/>
      </w:pPr>
      <w:r>
        <w:t xml:space="preserve">“A! Đúng rồi, Ira trưởng lão, có thể ông không biết! Vào lúc con trai Ileite của ông bị bắt, còn lớn tiếng tỏ tình với con trai tôi, tuyên bố muốn theo đuổi con trai tôi, muốn làm bạn đời với thằng bé, cái này là do chính tai Hera nghe thấy, đúng không! Hera!”</w:t>
      </w:r>
    </w:p>
    <w:p>
      <w:pPr>
        <w:pStyle w:val="BodyText"/>
      </w:pPr>
      <w:r>
        <w:t xml:space="preserve">Haha, Ira trưởng lão đương nhiên không biết chuyện này rồi, lúc đầu anh bảo quân đoàn trưởng Blair chủ động báo cáo với cấp trên chuyện này, và cố ý bảo anh bỏ thêm 2 tình tiết nhỏ vào, chính là chờ ngày hôm nay.</w:t>
      </w:r>
    </w:p>
    <w:p>
      <w:pPr>
        <w:pStyle w:val="BodyText"/>
      </w:pPr>
      <w:r>
        <w:t xml:space="preserve">“Dạ! Đúng vậy, con có nghe thấy.” Hera nhìn anh trai mặt vô biểu tình ở bên cạnh, sau đó gật đầu tỏ vẻ quả thật có chuyện này, nhưng mà cậu bé chỉ là thật sự nghe thấy mà thôi.</w:t>
      </w:r>
    </w:p>
    <w:p>
      <w:pPr>
        <w:pStyle w:val="BodyText"/>
      </w:pPr>
      <w:r>
        <w:t xml:space="preserve">Cầm trong tay điều ước không công bằng, trong lòng Ira trưởng lão chỉ muốn thở dài, con trai ơi! Biết là sớm tỏ tình là chuyện tốt, nhưng con như thế nào có thể vừa bắt đi anh trai vừa tỏ tình với em trai đây! Con trai ngốc! Thời cơ không đúng lúc!</w:t>
      </w:r>
    </w:p>
    <w:p>
      <w:pPr>
        <w:pStyle w:val="BodyText"/>
      </w:pPr>
      <w:r>
        <w:t xml:space="preserve">Ira trưởng lão đáng thương nếu như biết đối tượng tỏ tình của con trai ông là Lance, có lẽ ông chỉ muốn chết thôi.</w:t>
      </w:r>
    </w:p>
    <w:p>
      <w:pPr>
        <w:pStyle w:val="BodyText"/>
      </w:pPr>
      <w:r>
        <w:t xml:space="preserve">“Ira trưởng lão, ông cũng là một người cha, ông thử nghĩ xem nếu như ông có một đứa con gái xinh đẹp mọi người đều yêu mến, thì nó sẽ thích đàn ông giống như Ileite sao?” Công tước tiếp tục thực hiện tư tưởng tâm lý.</w:t>
      </w:r>
    </w:p>
    <w:p>
      <w:pPr>
        <w:pStyle w:val="BodyText"/>
      </w:pPr>
      <w:r>
        <w:t xml:space="preserve">“Cái này…………chuyện tình cảm, vẫn luôn rất khó nói.” Ira trưởng lão chính là loại người vì mặt mũi, mà cái gì cũng nói được.</w:t>
      </w:r>
    </w:p>
    <w:p>
      <w:pPr>
        <w:pStyle w:val="BodyText"/>
      </w:pPr>
      <w:r>
        <w:t xml:space="preserve">“Ồ! Vậy người làm cha như ông có thể chịu đựng một đứa con rể như vậy sao?” Vẻ mặt Công tước chế nhạo nói</w:t>
      </w:r>
    </w:p>
    <w:p>
      <w:pPr>
        <w:pStyle w:val="BodyText"/>
      </w:pPr>
      <w:r>
        <w:t xml:space="preserve">“Cái này……….” Dù là người da mặt dày giống Ira trưởng lão, cũng không có cách trái với lương tâm nói ra một chữ “có thể”</w:t>
      </w:r>
    </w:p>
    <w:p>
      <w:pPr>
        <w:pStyle w:val="BodyText"/>
      </w:pPr>
      <w:r>
        <w:t xml:space="preserve">“Hay là, Ira trưởng lão cho rằng ta là một người cực kỳ lương thiện?” Lương thiện đến mức có thể tiếp nhận con trai ngốc của ông.</w:t>
      </w:r>
    </w:p>
    <w:p>
      <w:pPr>
        <w:pStyle w:val="BodyText"/>
      </w:pPr>
      <w:r>
        <w:t xml:space="preserve">“Nếu như ngài lương thiện, thì cả vũ trụ này đã không có kẻ xấu rồi!” Nếu như Công tước lương thiện, ông còn cầm cái hiệp ước bất bình đẳng này tức giận đến mức run rẩy cả người không.</w:t>
      </w:r>
    </w:p>
    <w:p>
      <w:pPr>
        <w:pStyle w:val="BodyText"/>
      </w:pPr>
      <w:r>
        <w:t xml:space="preserve">“Vậy có nghĩa là ông chuẩn bị tuyệt hậu đi!”</w:t>
      </w:r>
    </w:p>
    <w:p>
      <w:pPr>
        <w:pStyle w:val="BodyText"/>
      </w:pPr>
      <w:r>
        <w:t xml:space="preserve">Đây…… đây đúng là lời nguyền độc ác nhất trong vũ trụ, mặt Ira trưởng lão cũng đen lại luôn rồi, cuối cùng ông cắn răng nói, “Ký khế ước này, tôi có lợi ích gì?”</w:t>
      </w:r>
    </w:p>
    <w:p>
      <w:pPr>
        <w:pStyle w:val="BodyText"/>
      </w:pPr>
      <w:r>
        <w:t xml:space="preserve">“Tôi sẽ không ngăn cản con trai ông tiếp cận con trai tôi!”</w:t>
      </w:r>
    </w:p>
    <w:p>
      <w:pPr>
        <w:pStyle w:val="BodyText"/>
      </w:pPr>
      <w:r>
        <w:t xml:space="preserve">“Chỉ như vậy!”</w:t>
      </w:r>
    </w:p>
    <w:p>
      <w:pPr>
        <w:pStyle w:val="BodyText"/>
      </w:pPr>
      <w:r>
        <w:t xml:space="preserve">“Thêm một điều nữa, có thể tự do ra vào thành Doris, ông thấy thế nào! Đương nhiên ngoại trừ khu vực quân sự quan trọng.”</w:t>
      </w:r>
    </w:p>
    <w:p>
      <w:pPr>
        <w:pStyle w:val="BodyText"/>
      </w:pPr>
      <w:r>
        <w:t xml:space="preserve">Ira nghe vậy ánh mắt phát sáng, “Vậy anh định phán Ileite bao nhiêu năm?”</w:t>
      </w:r>
    </w:p>
    <w:p>
      <w:pPr>
        <w:pStyle w:val="BodyText"/>
      </w:pPr>
      <w:r>
        <w:t xml:space="preserve">“Vốn dĩ ta tính cho cậu ta ngồi trong nhà giam 5 vạn năm, nhưng nể mặt của cái Khế ước này, vậy tính 5000 năm đi!”</w:t>
      </w:r>
    </w:p>
    <w:p>
      <w:pPr>
        <w:pStyle w:val="BodyText"/>
      </w:pPr>
      <w:r>
        <w:t xml:space="preserve">“Quá dài, 500 năm!”</w:t>
      </w:r>
    </w:p>
    <w:p>
      <w:pPr>
        <w:pStyle w:val="BodyText"/>
      </w:pPr>
      <w:r>
        <w:t xml:space="preserve">“4000 năm!”</w:t>
      </w:r>
    </w:p>
    <w:p>
      <w:pPr>
        <w:pStyle w:val="BodyText"/>
      </w:pPr>
      <w:r>
        <w:t xml:space="preserve">“Không được, 1000 năm!”</w:t>
      </w:r>
    </w:p>
    <w:p>
      <w:pPr>
        <w:pStyle w:val="BodyText"/>
      </w:pPr>
      <w:r>
        <w:t xml:space="preserve">“3000 năm!”</w:t>
      </w:r>
    </w:p>
    <w:p>
      <w:pPr>
        <w:pStyle w:val="BodyText"/>
      </w:pPr>
      <w:r>
        <w:t xml:space="preserve">Cuối cùng, Ira trưởng lão quyết tâm, “2000 năm, không thêm nữa!”</w:t>
      </w:r>
    </w:p>
    <w:p>
      <w:pPr>
        <w:pStyle w:val="BodyText"/>
      </w:pPr>
      <w:r>
        <w:t xml:space="preserve">Nhiều hơn nữa lão tử mặc kệ.</w:t>
      </w:r>
    </w:p>
    <w:p>
      <w:pPr>
        <w:pStyle w:val="BodyText"/>
      </w:pPr>
      <w:r>
        <w:t xml:space="preserve">“Được, thành giao! Nhưng mà phải cho con trai ông một lý do giảm hình phạt chứ, bị bệnh nan y ông thấy như thế nào!” Có thể khiến quý tộc bị bệnh vậy nhất định phải là bệnh nặng, hơn nữa còn vô cùng hiếm thấy.</w:t>
      </w:r>
    </w:p>
    <w:p>
      <w:pPr>
        <w:pStyle w:val="BodyText"/>
      </w:pPr>
      <w:r>
        <w:t xml:space="preserve">“…………., có thể!” Ira trưởng lão suy nghĩ một lát, đồng ý.</w:t>
      </w:r>
    </w:p>
    <w:p>
      <w:pPr>
        <w:pStyle w:val="BodyText"/>
      </w:pPr>
      <w:r>
        <w:t xml:space="preserve">“Vậy, ……..tiểu gia hỏa, em thấy cậu ta bị bệnh gì thì thích hợp!”</w:t>
      </w:r>
    </w:p>
    <w:p>
      <w:pPr>
        <w:pStyle w:val="BodyText"/>
      </w:pPr>
      <w:r>
        <w:t xml:space="preserve">“Anh ta không phải luôn bị bệnh sao!” hàn Hiểu nghiêm túc nói</w:t>
      </w:r>
    </w:p>
    <w:p>
      <w:pPr>
        <w:pStyle w:val="BodyText"/>
      </w:pPr>
      <w:r>
        <w:t xml:space="preserve">“Bệnh gì!” Công tước vẻ mặt tiếu ý phối hợp nói</w:t>
      </w:r>
    </w:p>
    <w:p>
      <w:pPr>
        <w:pStyle w:val="BodyText"/>
      </w:pPr>
      <w:r>
        <w:t xml:space="preserve">“Thiếu IQ bẩm sinh!”</w:t>
      </w:r>
    </w:p>
    <w:p>
      <w:pPr>
        <w:pStyle w:val="BodyText"/>
      </w:pPr>
      <w:r>
        <w:t xml:space="preserve">Iar trưởng lão:………..</w:t>
      </w:r>
    </w:p>
    <w:p>
      <w:pPr>
        <w:pStyle w:val="BodyText"/>
      </w:pPr>
      <w:r>
        <w:t xml:space="preserve">Cuối cùng Ira trưởng lão cũng ký vào cái khế ước, mang theo một trái tim vỡ nát, và một cơ thể tức giận đến sắp phun ra máu quay trở vể.</w:t>
      </w:r>
    </w:p>
    <w:p>
      <w:pPr>
        <w:pStyle w:val="BodyText"/>
      </w:pPr>
      <w:r>
        <w:t xml:space="preserve">Công tước mang khế ước đã ký xong trong tay, đưa cho Hàn Hiểu, cười nói: “Tiểu gia hỏa, từ nay về sau, chúng ta sẽ có nội gián, lá chắn và kẻ chết thay trong Viện trưởng lão, em vừa ý chưa?”</w:t>
      </w:r>
    </w:p>
    <w:p>
      <w:pPr>
        <w:pStyle w:val="BodyText"/>
      </w:pPr>
      <w:r>
        <w:t xml:space="preserve">Xem hết khế ước, Hàn Hiểu phải thay Ira trưởng lão mà chảy nước mắt đồng tình.</w:t>
      </w:r>
    </w:p>
    <w:p>
      <w:pPr>
        <w:pStyle w:val="Compact"/>
      </w:pPr>
      <w:r>
        <w:t xml:space="preserve">Phần văn kiện này quả thật chính là điều ước Mã quan ở ngoài tinh cầu, thật sự đã đạt đến bất bình đẳng cực hạn.</w:t>
      </w:r>
      <w:r>
        <w:br w:type="textWrapping"/>
      </w:r>
      <w:r>
        <w:br w:type="textWrapping"/>
      </w:r>
    </w:p>
    <w:p>
      <w:pPr>
        <w:pStyle w:val="Heading2"/>
      </w:pPr>
      <w:bookmarkStart w:id="50" w:name="chương-28-hành-trình-mới"/>
      <w:bookmarkEnd w:id="50"/>
      <w:r>
        <w:t xml:space="preserve">28. Chương 28: Hành Trình Mới</w:t>
      </w:r>
    </w:p>
    <w:p>
      <w:pPr>
        <w:pStyle w:val="Compact"/>
      </w:pPr>
      <w:r>
        <w:br w:type="textWrapping"/>
      </w:r>
      <w:r>
        <w:br w:type="textWrapping"/>
      </w:r>
      <w:r>
        <w:t xml:space="preserve">Ngăn cách nhân duyên thì phải bị sét đánh, cái này mỗi một người Địa Cầu đều biết, đáng tiếc người chân chính để ở trong lòng lại không có mấy người, cho nên có một số người không may mắn chính là xui xẻo như vậy.</w:t>
      </w:r>
    </w:p>
    <w:p>
      <w:pPr>
        <w:pStyle w:val="BodyText"/>
      </w:pPr>
      <w:r>
        <w:t xml:space="preserve">Nội gián, lá chắn và kẻ chết thay, một mình Ira trưởng lão đảm nhiệm nhiều chức vụ như vậy,! Nhưng Hàn Hiểu một chút cũng không đồng tình với ông ta, đáng đời!</w:t>
      </w:r>
    </w:p>
    <w:p>
      <w:pPr>
        <w:pStyle w:val="BodyText"/>
      </w:pPr>
      <w:r>
        <w:t xml:space="preserve">Hàn Hiểu trả lại khế ước cho Công tước, “Akasi, anh vừa mới đồng ý với Ira trường lão, con trai ông ta có thể tự do ra vào thành Doris!?”</w:t>
      </w:r>
    </w:p>
    <w:p>
      <w:pPr>
        <w:pStyle w:val="BodyText"/>
      </w:pPr>
      <w:r>
        <w:t xml:space="preserve">Hàn Hiểu không chấp nhận nhất chính là đem các con ra để làm giao dịch, hôn nhân chính trị giành quyền quý cậu đã nghe qua không ít từ trên Địa Cầu rồi, nhưng hầu như không có hạnh phúc.</w:t>
      </w:r>
    </w:p>
    <w:p>
      <w:pPr>
        <w:pStyle w:val="BodyText"/>
      </w:pPr>
      <w:r>
        <w:t xml:space="preserve">Công tước nghiêng đầu, một làn tóc bạc từ trên vai xõa xuống, trên khuôn mặt tuyệt mỹ lại nhiễm thêm mấy phần xinh đẹp linh động.</w:t>
      </w:r>
    </w:p>
    <w:p>
      <w:pPr>
        <w:pStyle w:val="BodyText"/>
      </w:pPr>
      <w:r>
        <w:t xml:space="preserve">“Bà xã, em không cảm thấy đứa con trai đó của Ira trưởng lão là đồ ngốc cực phẩm sao! Con chúng ta có món đồ chơi như thế không phải rất tuyệt sao, huống chi là, chúng ta chỉ đồng ý con trai ông ta có thể tự do ra vào thành Doris, còn về mọi chuyện sau khi vào thành rồi, chúng ta không hề cho ông ta bất kì một lời hứa nào!”</w:t>
      </w:r>
    </w:p>
    <w:p>
      <w:pPr>
        <w:pStyle w:val="BodyText"/>
      </w:pPr>
      <w:r>
        <w:t xml:space="preserve">Hàn Hiểu đột nhiên phát hiện số lần Công tước kêu cậu là “bà xã” hình như càng lúc càng nhiều, nhiều đến mức cậu quen luôn rồi.</w:t>
      </w:r>
    </w:p>
    <w:p>
      <w:pPr>
        <w:pStyle w:val="BodyText"/>
      </w:pPr>
      <w:r>
        <w:t xml:space="preserve">“Cho dù ngốc anh ta cũng là một quý tộc!” Hàn Hiểu không yên tâm bất kỳ một quý tộc nào.</w:t>
      </w:r>
    </w:p>
    <w:p>
      <w:pPr>
        <w:pStyle w:val="BodyText"/>
      </w:pPr>
      <w:r>
        <w:t xml:space="preserve">“Không sai, câu ta là một quý tộc, nhưng là quý tộc ngay cả đứa trẻ 3 tuổi cũng đánh không lại, IQ của cậu ta thì khỏi vần phải nhắc tới nữa, giống như em nói vậy đó,—– thiếu IQ bẩm sinh!” Tính công kích gần như là con số 0</w:t>
      </w:r>
    </w:p>
    <w:p>
      <w:pPr>
        <w:pStyle w:val="BodyText"/>
      </w:pPr>
      <w:r>
        <w:t xml:space="preserve">“Cái này………. Đó là thật mà, được rồi! Cái này không nhắc nữa, nhưng em vẫn vẫn cảm thấy quá tiện nghi cho cặp cha con này!” Hàn Hiểu rất không cam lòng cứ như vậy bỏ qua cho hai cha con bọn họ.</w:t>
      </w:r>
    </w:p>
    <w:p>
      <w:pPr>
        <w:pStyle w:val="BodyText"/>
      </w:pPr>
      <w:r>
        <w:t xml:space="preserve">Công tước nghe vậy liền cười lên, “Tiểu gia hỏa, em cảm thấy quý tộc là người như thế nào?”</w:t>
      </w:r>
    </w:p>
    <w:p>
      <w:pPr>
        <w:pStyle w:val="BodyText"/>
      </w:pPr>
      <w:r>
        <w:t xml:space="preserve">“Lạm tình, cố chấp, bá đạo, ngạo mạn, không nói lý lẽ, có lúc da mặt rất dày.” Thực ra thì không so sánh với cầm thú thì đã tốt hơn nhiểu rồi.</w:t>
      </w:r>
    </w:p>
    <w:p>
      <w:pPr>
        <w:pStyle w:val="BodyText"/>
      </w:pPr>
      <w:r>
        <w:t xml:space="preserve">Công tước:……..</w:t>
      </w:r>
    </w:p>
    <w:p>
      <w:pPr>
        <w:pStyle w:val="BodyText"/>
      </w:pPr>
      <w:r>
        <w:t xml:space="preserve">Nayar:……………</w:t>
      </w:r>
    </w:p>
    <w:p>
      <w:pPr>
        <w:pStyle w:val="BodyText"/>
      </w:pPr>
      <w:r>
        <w:t xml:space="preserve">Nghe thấy đánh giá của Hàn Hiểu, hai vị quý tộc tại hiện trường không nói được một chữ, sau đó tập thể đem ánh mắt chuyển đến hai đứa nhỏ bên cạnh Hàn Hiểu.</w:t>
      </w:r>
    </w:p>
    <w:p>
      <w:pPr>
        <w:pStyle w:val="BodyText"/>
      </w:pPr>
      <w:r>
        <w:t xml:space="preserve">Hàn Hiểu lập tức ý thức được sơ hở của mình, liền bổ sung nói: “Đương nhiên ngoại trừ các con trai đáng yêu của tôi, tôi tuyệt đối sẽ không nuôi con tôi thành người có phẩm chất như vậy.”</w:t>
      </w:r>
    </w:p>
    <w:p>
      <w:pPr>
        <w:pStyle w:val="BodyText"/>
      </w:pPr>
      <w:r>
        <w:t xml:space="preserve">Chỉ là lúc đó cậu hoàn toàn quên mất cái gì gọi là bản tính….</w:t>
      </w:r>
    </w:p>
    <w:p>
      <w:pPr>
        <w:pStyle w:val="BodyText"/>
      </w:pPr>
      <w:r>
        <w:t xml:space="preserve">Hai đứa nhỏ: Không thể để cho mẹ biết bản tính của chúng ta, tuyệt đối không thể.</w:t>
      </w:r>
    </w:p>
    <w:p>
      <w:pPr>
        <w:pStyle w:val="BodyText"/>
      </w:pPr>
      <w:r>
        <w:t xml:space="preserve">“Anh thừa nhận rất nhiểu quý tộc chính là như vậy, nhưng đó chỉ là chuyện trước khi kết hôn, một khi bọn họ chân chính yêu thương một người, thì có thể nói, quý tộc bọn anh sẽ trung thành với người yêu, bên cạnh vĩnh viễn chỉ có một người, điểm này cha của anh chính là ví dụ rành rành nhất</w:t>
      </w:r>
    </w:p>
    <w:p>
      <w:pPr>
        <w:pStyle w:val="BodyText"/>
      </w:pPr>
      <w:r>
        <w:t xml:space="preserve">Nghe Công tước nói đến đây, Hàn Hiểu nhớ đến bộ phim điện ảnh “Hồng Hợp Hoan chi luyến”, quả thật cái vị tiền Công tước Doris từ phong lưu cho đến hạ lưu, sau khi gặp được phu nhân Công tước, liền trở thành một nam nhân tốt trong gia đình, thật sự khiến người ta kinh ngạc không thôi.</w:t>
      </w:r>
    </w:p>
    <w:p>
      <w:pPr>
        <w:pStyle w:val="BodyText"/>
      </w:pPr>
      <w:r>
        <w:t xml:space="preserve">Công tước tiếp tục kiên nhẫn giải thích với Hàn Hiểu: “Cho nên trong việc lựa chọn bạn đời, quý tộc cũng rất cẩn thận, sẽ không dễ dàng đưa ra tình cảm, giống như em đã nói, trong tính cách của bọn anh có một sự cố chấp và kiêu ngạo, một khi yêu mà không nhận lại được, sẽ giống như sống không bằng chết, nhưng mà hết lần này tới lần khác chỉ vì quá yêu mà không nỡ hủy diệt người yêu, nghĩ thông thì tốt, nghĩ không thông chính là một đời đau khổ.”</w:t>
      </w:r>
    </w:p>
    <w:p>
      <w:pPr>
        <w:pStyle w:val="BodyText"/>
      </w:pPr>
      <w:r>
        <w:t xml:space="preserve">Nói đến đây Công tước dừng một lát, sau đó cười mập mờ với Hàn Hiểu, “Tiểu gia hỏa, em nói xem nếu như Ileite ở trong ngục giam 2000 năm, luôn vô ý làm lộ ra chuyện có liên quan đến Lance của chúng ta, nhân tiện để người ta vô ý dẫn đường cậu ta, để cho tình cảm của cậu ta từ từ sâu đậm rồi, bà xã, em nói xem, đợi sau khi cậu ta ra rồi, Lance căn bản không phải là dị nhân cậu ta muốn, em đoán xem cậu ta sẽ như thế nào!”</w:t>
      </w:r>
    </w:p>
    <w:p>
      <w:pPr>
        <w:pStyle w:val="BodyText"/>
      </w:pPr>
      <w:r>
        <w:t xml:space="preserve">Tự nhiên là tức đến hộc máu, một mực không thể nào từ bỏ, cuối cùng chỉ có thể một đao chặt đứt, Akasi anh thật quá âm hiểm!</w:t>
      </w:r>
    </w:p>
    <w:p>
      <w:pPr>
        <w:pStyle w:val="BodyText"/>
      </w:pPr>
      <w:r>
        <w:t xml:space="preserve">“Nếu như Lance nhà chúng ta không tiếp nhận cậu ta, em cho rằng cậu ta là người sẽ nghĩ thông sao!?! Đương nhiên nếu như cậu ta có bản lĩnh để Lance yêu mình, anh cũng không phản đối cậu ta gả đến thành Doris, chỉ là không biết Ira có tức giận đến mức cầm dao chém mình không, phải biết rằng ông ta chỉ quan tâm hai việc, thứ nhất chính là con trai bảo bối, còn lại chính là truyền thừa của gia tộc Tavis.” Nếu thật như vậy, con trai không còn, mà cháu nội cũng đi luôn!</w:t>
      </w:r>
    </w:p>
    <w:p>
      <w:pPr>
        <w:pStyle w:val="BodyText"/>
      </w:pPr>
      <w:r>
        <w:t xml:space="preserve">Thật sự quá độc rồi, quá ác rồi, đúng là dao cùn cắt thịt, so với 1 đao mất mạng càng ác hơn, cho dù có đươc như ý nguyện ILiete hay không, quá trình đó khẳng định sẽ không vui vẻ, đương nhiên cha cậu ta càng đau đớn hơn, thường xuyên mất máu là chắc chắn rồi.</w:t>
      </w:r>
    </w:p>
    <w:p>
      <w:pPr>
        <w:pStyle w:val="BodyText"/>
      </w:pPr>
      <w:r>
        <w:t xml:space="preserve">“Nhưng nếu như vậy anh ta sẽ dây dưa mãi với Lance sao?’</w:t>
      </w:r>
    </w:p>
    <w:p>
      <w:pPr>
        <w:pStyle w:val="BodyText"/>
      </w:pPr>
      <w:r>
        <w:t xml:space="preserve">“2000 năm nữa thì Lance cũng đã trưởng thành rồi, ngay cả dây dưa đó còn không đối phó nổi, sao có thể đối phó với toàn bộ Landis!”</w:t>
      </w:r>
    </w:p>
    <w:p>
      <w:pPr>
        <w:pStyle w:val="BodyText"/>
      </w:pPr>
      <w:r>
        <w:t xml:space="preserve">Hàn Hiểu nghĩ một lát, liển hiểu rõ, thằng bé là anh trai song sinh của Hera, là con trưởng của Akasi, trong quý tộc có bao nhiêu người muốn thông qua cậu để quen biết với Hera, chỉ sợ mọi chuyện vể sau sẽ không ít đi, nhưng Hàn Hiểu vẫn cảm thấy không ổn.</w:t>
      </w:r>
    </w:p>
    <w:p>
      <w:pPr>
        <w:pStyle w:val="BodyText"/>
      </w:pPr>
      <w:r>
        <w:t xml:space="preserve">“Nhưng mà, Lance………”</w:t>
      </w:r>
    </w:p>
    <w:p>
      <w:pPr>
        <w:pStyle w:val="BodyText"/>
      </w:pPr>
      <w:r>
        <w:t xml:space="preserve">“Không sao đâu, con không để ý!” Lời vẫn còn chưa nói xong, tiểu Lance liền đánh gãy lời Hàn Hiểu, cậu cảm thấy, có thể vì Hàn Hiểu mà báo được thù chung thân, chỉ là dây dưa nhỏ nhoi thôi, không sao cả.</w:t>
      </w:r>
    </w:p>
    <w:p>
      <w:pPr>
        <w:pStyle w:val="BodyText"/>
      </w:pPr>
      <w:r>
        <w:t xml:space="preserve">Nhìn thái độ tự tin của con trai, Hàn Hiểu chỉ đành phải bất đắc dĩ thở dài, “Vậy con phải cẩn thận, còn nữa, mẹ không chấp nhận một đứa con dâu như vậy, biết chưa?”</w:t>
      </w:r>
    </w:p>
    <w:p>
      <w:pPr>
        <w:pStyle w:val="BodyText"/>
      </w:pPr>
      <w:r>
        <w:t xml:space="preserve">“Biết rồi, mẹ yên tâm, con cũng rất khó chấp nhận!”</w:t>
      </w:r>
    </w:p>
    <w:p>
      <w:pPr>
        <w:pStyle w:val="BodyText"/>
      </w:pPr>
      <w:r>
        <w:t xml:space="preserve">Chuyện báo thù cuối cùng cũng vào đoạn kết, Công tước vừa mới nắm cái tay nhỏ của Hàn Hiểu, đang chuẩn bị phát mị lực của mình, để mê hoặc cô vợ thân yêu, thì vào lúc này, một âm thanh cao vút truyền đến.</w:t>
      </w:r>
    </w:p>
    <w:p>
      <w:pPr>
        <w:pStyle w:val="BodyText"/>
      </w:pPr>
      <w:r>
        <w:t xml:space="preserve">“Công tước, rất xinh lỗi vì đã làm phiền ngài, tôi có chuyện khẩn cấp cần báo cáo với ngài.” Jasmine trực tiếp nói trong phòng khách.</w:t>
      </w:r>
    </w:p>
    <w:p>
      <w:pPr>
        <w:pStyle w:val="BodyText"/>
      </w:pPr>
      <w:r>
        <w:t xml:space="preserve">Gương mặt tuyệt mỹ của Công tước đột nhiên dữ tợn lên, đôi mắt vừa nãy vẫn còn tràn đầy ôn nhu dịu dàng lúc này đây chỉ còn bao phủ bời khí lạnh, “Chuyện gì?”</w:t>
      </w:r>
    </w:p>
    <w:p>
      <w:pPr>
        <w:pStyle w:val="BodyText"/>
      </w:pPr>
      <w:r>
        <w:t xml:space="preserve">“Quân bộ Doris còn rất nhiều văn kiện cần ngài ký tên, hơn nữa, theo thong lệ, hôm nay là thời gian triệu tập hội nghị quân bộ.”</w:t>
      </w:r>
    </w:p>
    <w:p>
      <w:pPr>
        <w:pStyle w:val="BodyText"/>
      </w:pPr>
      <w:r>
        <w:t xml:space="preserve">“Lukenaer đâu?”</w:t>
      </w:r>
    </w:p>
    <w:p>
      <w:pPr>
        <w:pStyle w:val="BodyText"/>
      </w:pPr>
      <w:r>
        <w:t xml:space="preserve">“Cái này……….quân bộ nói từ sáng ngày hôm nay trở đi liền không có gặp qua Hầu tước Lukenaer nữa.”</w:t>
      </w:r>
    </w:p>
    <w:p>
      <w:pPr>
        <w:pStyle w:val="BodyText"/>
      </w:pPr>
      <w:r>
        <w:t xml:space="preserve">Công tước nghe vậy, nổi giận rồi, hay lắm Lukenaer, cậu giỏi lắm, rất giỏi!</w:t>
      </w:r>
    </w:p>
    <w:p>
      <w:pPr>
        <w:pStyle w:val="BodyText"/>
      </w:pPr>
      <w:r>
        <w:t xml:space="preserve">Công tước mang theo toàn bộ lửa giận, oán khí đầy người, mặt vô biểu tình cùng Jasmine đi đến văn phòng, tối ngày hôm đó trở về phòng ngủ, không hề nghi ngờ gì khi vị trí của anh bị hai đứa nhỏ trưởng thành sớm trong ngoài không đồng nhất chiếm mất.</w:t>
      </w:r>
    </w:p>
    <w:p>
      <w:pPr>
        <w:pStyle w:val="BodyText"/>
      </w:pPr>
      <w:r>
        <w:t xml:space="preserve">Nhìn nụ cười đắc ý của hai đứa tiểu quỷ, lần thứ hai trong lòng Akasi tiếp tục hỏi thăm Hầu tước Lukenaer, đồng thời anh cũng quyết định trạm tiếp theo sẽ đi đâu.</w:t>
      </w:r>
    </w:p>
    <w:p>
      <w:pPr>
        <w:pStyle w:val="Compact"/>
      </w:pPr>
      <w:r>
        <w:t xml:space="preserve">Đã lâu rồi không có gặp lại chú Katel, Lukenaer, tôi sẽ thay mặt cậu ân cần hỏi thăm cha của cậu, nhưng mà trước đó, ngày mai nhất định phải nói chuyện rõ ràng với hai đứa nhỏ này mới được.</w:t>
      </w:r>
      <w:r>
        <w:br w:type="textWrapping"/>
      </w:r>
      <w:r>
        <w:br w:type="textWrapping"/>
      </w:r>
    </w:p>
    <w:p>
      <w:pPr>
        <w:pStyle w:val="Heading2"/>
      </w:pPr>
      <w:bookmarkStart w:id="51" w:name="chương-29-dụng-cụ-sát-thương-lớn-nhất"/>
      <w:bookmarkEnd w:id="51"/>
      <w:r>
        <w:t xml:space="preserve">29. Chương 29: Dụng Cụ Sát Thương Lớn Nhất</w:t>
      </w:r>
    </w:p>
    <w:p>
      <w:pPr>
        <w:pStyle w:val="Compact"/>
      </w:pPr>
      <w:r>
        <w:br w:type="textWrapping"/>
      </w:r>
      <w:r>
        <w:br w:type="textWrapping"/>
      </w:r>
      <w:r>
        <w:t xml:space="preserve">Nước có thể đẩy thuyền, cũng có thể lật thuyền, cho nên a! dân chúng bình thường nhất thực ra mới chính là vũ khí đấu tranh lợi hại nhất trong xã hội.</w:t>
      </w:r>
    </w:p>
    <w:p>
      <w:pPr>
        <w:pStyle w:val="BodyText"/>
      </w:pPr>
      <w:r>
        <w:t xml:space="preserve">Thư phòng biệt thự ngày hôm sau.</w:t>
      </w:r>
    </w:p>
    <w:p>
      <w:pPr>
        <w:pStyle w:val="BodyText"/>
      </w:pPr>
      <w:r>
        <w:t xml:space="preserve">Công tước đang tiến hảnh đàm phán kịch liệt với hai đứa nhỏ một chút cũng không đáng yêu ở trước mặt, trong tình huống mỗi bên đều lui một bước, cuối cùng cũng đạt thành hiệp nghị, ngoài miệng ký kết hiệp nghĩ đôi bên cùng có lợi, tuy rằng Công tước vẫn không bằng lòng, nhưng mà tốt xấu gì anh cũng đoạt lại được quyền lợi hưởng thụ bà xã mỗi đêm sau khi quay trở về thành Doris, còn về hiện tại, anh cũng hiểu rõ Hàn Hiểu vẫn còn mâu thuẫn với anh, có hai đứa nhỏ ở giữa hòa hoãn cũng tốt.</w:t>
      </w:r>
    </w:p>
    <w:p>
      <w:pPr>
        <w:pStyle w:val="BodyText"/>
      </w:pPr>
      <w:r>
        <w:t xml:space="preserve">Hừ! hai đứa con trai của anh không hề đơn giản chút nào, tuy rằng bây giờ vẫn còn yếu, nhưng mà tụi nó biết cách lợi dụng những gì có thể lợi dụng được bên cạnh tụi nó, chỉ sợ sau khi lớn lên, Đế Quốc Landis rất náo nhiệt đây.</w:t>
      </w:r>
    </w:p>
    <w:p>
      <w:pPr>
        <w:pStyle w:val="BodyText"/>
      </w:pPr>
      <w:r>
        <w:t xml:space="preserve">Akasi nhắm mắt lại, ngón tay phải nhẹ nhàng gõ lên bàn, hình như đang suy nghĩ cái gì, lúc này đây tiếng gõ cửa vang lên cắt đứt mạch suy nghĩ của anh, anh mở mắt ra.</w:t>
      </w:r>
    </w:p>
    <w:p>
      <w:pPr>
        <w:pStyle w:val="BodyText"/>
      </w:pPr>
      <w:r>
        <w:t xml:space="preserve">“Vào đi!”</w:t>
      </w:r>
    </w:p>
    <w:p>
      <w:pPr>
        <w:pStyle w:val="BodyText"/>
      </w:pPr>
      <w:r>
        <w:t xml:space="preserve">“Công tước, rất xin lỗi vì đã làm phiền khi ngài đang bận rộn, nhưng mà tôi hy vọng bây giờ ngài có thể nhìn xem bản báo cáo nghiên cứu này.”</w:t>
      </w:r>
    </w:p>
    <w:p>
      <w:pPr>
        <w:pStyle w:val="BodyText"/>
      </w:pPr>
      <w:r>
        <w:t xml:space="preserve">Hai tay Nayar đưa ra một xấp giấy, anh đứng thẳng người, hình như hơi có chút cứng ngắc, khuôn mặt vẫn luôn mang theo nụ cười nho nhã giờ phút này khó có được sự nghiêm túc, lúc hai tay đưa ra còn hơi run một chút, để lộ cảm xúc của anh.</w:t>
      </w:r>
    </w:p>
    <w:p>
      <w:pPr>
        <w:pStyle w:val="BodyText"/>
      </w:pPr>
      <w:r>
        <w:t xml:space="preserve">Akasi nhận lấy báo cáo, xem nhanh chóng, sau khi xem xong, anh bình tĩnh để báo cáo xuống.</w:t>
      </w:r>
    </w:p>
    <w:p>
      <w:pPr>
        <w:pStyle w:val="BodyText"/>
      </w:pPr>
      <w:r>
        <w:t xml:space="preserve">“Công tước, theo ngài chuyện này có cần bảo mật không?”</w:t>
      </w:r>
    </w:p>
    <w:p>
      <w:pPr>
        <w:pStyle w:val="BodyText"/>
      </w:pPr>
      <w:r>
        <w:t xml:space="preserve">“Bảo mật? Tại sao? Cũng không thể để cho cái đám lão già Viện trưởng lão đó đem ánh mắt nhìn chằm chằm vào một mình Hera đi! Làm anh trai, Lance có trách nhiệm chia sẻ một phần áp lực đó! Ha…….!” Khuôn mặt của Công tước xuất hiện một nụ cười giả dối, “Chuyện này chúng ta không những nói cho Viện trưỡng lão, mà còn phải cho toàn bộ Đế Quốc Landis biết, để cho tất cả mọi người đều vui mừng!”</w:t>
      </w:r>
    </w:p>
    <w:p>
      <w:pPr>
        <w:pStyle w:val="BodyText"/>
      </w:pPr>
      <w:r>
        <w:t xml:space="preserve">Nghe vậy, Nayar đầy sửng sốt, nhưng mà suy nghĩ lại liền hiểu rõ, chuyện này một khi công bố ra, thì chẳng khác gì cho những người dân Landis bình thường một tia hy vọng ngay cả khi nghĩ họ cũng không dám nghĩ, đặc biệt là tầng lớp cao nhất của bình dân Landis——- thế gia Landis, do bọn họ là bình dân, cho nên cho dù có cố gắng như thế nào đi nữa thì cũng rất khó để đi vào cơ cấu quyền lực cao nhất Landis, càng đừng nói đến cái vòng xã hội của quý tộc. nhưng bây giờ không thể nghi ngờ gì đây chính là cơ hội mà ông rời đã cho bọn họ.</w:t>
      </w:r>
    </w:p>
    <w:p>
      <w:pPr>
        <w:pStyle w:val="BodyText"/>
      </w:pPr>
      <w:r>
        <w:t xml:space="preserve">Tuy nói quý tộc là tầng lớp cao nhất ở Landis, nhưng mà số lượng nhân số thưa thớt, bình dân thì lại không giống vậy, cho nên bình dân mới chính là lực lượng và cơ sở chân chính để cấu thành nên Landis.</w:t>
      </w:r>
    </w:p>
    <w:p>
      <w:pPr>
        <w:pStyle w:val="BodyText"/>
      </w:pPr>
      <w:r>
        <w:t xml:space="preserve">Chuyện này một khi công bố, sẽ gián tiếp để cho bình dân Landis, đặc biệt là các thế gia Landis có cơ hội đứng bên cạnh Công tước, nếu như biết sử dụng, có thể trở thành một con dao sắc nhọn trong tay Công tước, Viện trưởng lão và những quý tộc khác nếu muốn giở trò, chỉ sợ đã khó càng thêm khó.</w:t>
      </w:r>
    </w:p>
    <w:p>
      <w:pPr>
        <w:pStyle w:val="BodyText"/>
      </w:pPr>
      <w:r>
        <w:t xml:space="preserve">Cao, thật sự rất cao! Đưa chuyện này ra ngoài đối với Công tước lợi nhiêu hơn hại!</w:t>
      </w:r>
    </w:p>
    <w:p>
      <w:pPr>
        <w:pStyle w:val="BodyText"/>
      </w:pPr>
      <w:r>
        <w:t xml:space="preserve">Bây giờ ánh mắt Nayar nhìn Công tước càng lúc càng phát sáng.</w:t>
      </w:r>
    </w:p>
    <w:p>
      <w:pPr>
        <w:pStyle w:val="BodyText"/>
      </w:pPr>
      <w:r>
        <w:t xml:space="preserve">Anh thử nói xem một người chủ nhân có diện mạo, có trí tuệ, có năng lực, có thủ đoạn, có tiền, quan trọng nhất chính lả có may mắn không ai sánh nỗi, chủ nhân như vậy đi đâu mà tìm được!</w:t>
      </w:r>
    </w:p>
    <w:p>
      <w:pPr>
        <w:pStyle w:val="BodyText"/>
      </w:pPr>
      <w:r>
        <w:t xml:space="preserve">Gặp được một chủ nhân như vậy, vận khí một bác sĩ quý tộc luôn xui xẻo như Nayar cũng bắt đầu may mắn lên rồi.</w:t>
      </w:r>
    </w:p>
    <w:p>
      <w:pPr>
        <w:pStyle w:val="BodyText"/>
      </w:pPr>
      <w:r>
        <w:t xml:space="preserve">Tối hôm đó, Công tước liền đưa phần văn kiện báo cáo này cho Hàn Hiểu và hai đứa nhỏ, chuyện có liên quan đến Lance, vì cuộc sống hạnh phúc tương lai, Akasi quyết định thẳng thắn hết với bà xã.</w:t>
      </w:r>
    </w:p>
    <w:p>
      <w:pPr>
        <w:pStyle w:val="BodyText"/>
      </w:pPr>
      <w:r>
        <w:t xml:space="preserve">Hàn Hiểu xem từng trang báo cáo, tuy rằng trong phần báo cáo này có rất nhiểu số liệu cậu xem không hiểu, các thuật ngữ chuyên ngành khó hiểu, thậm chí còn có rất nhiểu chữ cậu không biết, nhưng nội dung cơ bản bên trong, miễn cưỡng cậu vẫn có thể xem hiểu.</w:t>
      </w:r>
    </w:p>
    <w:p>
      <w:pPr>
        <w:pStyle w:val="BodyText"/>
      </w:pPr>
      <w:r>
        <w:t xml:space="preserve">Hàn Hiểu nhăn mày lại, bỏ báo cáo xuống, “Em không đồng ý, công bố chuyện này ra, ngay cả Lance cũng rất nguy hiểm.”</w:t>
      </w:r>
    </w:p>
    <w:p>
      <w:pPr>
        <w:pStyle w:val="BodyText"/>
      </w:pPr>
      <w:r>
        <w:t xml:space="preserve">“Tiểu gia hỏa, Lance là con trai anh, nó là một người nam nhi, nó là anh trai của Hera, bảo vệ em trai là trách nhiệm của người làm anh, tiểu gia hỏa, chúng ta không thể để ánh mắt của tất cả mọi người nhìn chằm chằm vào một mình Hera được, phải để cho Lance phân tán sự chú ý của bọn họ, cá này đều có lợi với hai đứa nhỏ, hơn nữa, có anh ở đây, ai cũng không dám đụng vào tụi nó!” Akasi nói một lý do rất hay cho Hàn Hiểu, nhưng mà anh lại che giấu đi mặt âm trầm đen tối bên trong đó</w:t>
      </w:r>
    </w:p>
    <w:p>
      <w:pPr>
        <w:pStyle w:val="BodyText"/>
      </w:pPr>
      <w:r>
        <w:t xml:space="preserve">Tuy lý do Akasi đưa ra nghe thì rất có lý, nhưng Hàn Hiểu vẫn cảm thấy có gì đó không đúng.</w:t>
      </w:r>
    </w:p>
    <w:p>
      <w:pPr>
        <w:pStyle w:val="BodyText"/>
      </w:pPr>
      <w:r>
        <w:t xml:space="preserve">Hàn Hiểu không hề ngốc, nói đúng hơn cậu là một người thông minh, nếu không thì trong hoàn cảnh kiếp trước ngay cả bụng cũng không đủ no, cậu làm sao có thể học lên đại học được, hơn nữa còn tốt nghiệp với một thành tích vô cùng xuất sắc! Chỉ đáng tiếc cậu sống qua hai kiếp, môi trường sống vẫn luôn rất đơn thuần, cho nên những góc khuất trong đó đương nhiên cậu không thể nào nghĩ tới, nhưng trực giác mẫn cảm nói cho cậu biết, mọi chuyện không có đơn giản như vậy.</w:t>
      </w:r>
    </w:p>
    <w:p>
      <w:pPr>
        <w:pStyle w:val="BodyText"/>
      </w:pPr>
      <w:r>
        <w:t xml:space="preserve">“Thật sự chỉ như vậy, anh không có lừa em!”</w:t>
      </w:r>
    </w:p>
    <w:p>
      <w:pPr>
        <w:pStyle w:val="BodyText"/>
      </w:pPr>
      <w:r>
        <w:t xml:space="preserve">Aksi dựa lại gần Hàn Hiểu, một cánh tay lặng lẽ sờ vào người Hàn Hiểu, Hàn Hiểu không có cự tuyệt, nhưng mà cậu lại cố chấp muốn tìm kiếm đáp án trên người Akasi, Công tước chỉ đánh bất đắc dĩ thu lại tay.</w:t>
      </w:r>
    </w:p>
    <w:p>
      <w:pPr>
        <w:pStyle w:val="BodyText"/>
      </w:pPr>
      <w:r>
        <w:t xml:space="preserve">“Bà xã, em có thể trưng cầu ý kiến của Lance, anh nghĩ thằng bé sẽ đồng ý giải thích với em.”</w:t>
      </w:r>
    </w:p>
    <w:p>
      <w:pPr>
        <w:pStyle w:val="BodyText"/>
      </w:pPr>
      <w:r>
        <w:t xml:space="preserve">Lance liếc nhìn Công tước Akasi đầy thâm ý, sáu đó ôn hòa giải thích với Hàn Hiểu.</w:t>
      </w:r>
    </w:p>
    <w:p>
      <w:pPr>
        <w:pStyle w:val="BodyText"/>
      </w:pPr>
      <w:r>
        <w:t xml:space="preserve">“Mẹ, cha nói không sai, công bố chuyện này ra đều có lợi với con và Hera, một mặt như cha đã nói có thể ngăn chặn một ít áp lực cho Hera, mặt khác chúng ta cũng có thể lấy được quyền ưu tiên, tuy rằng bây giờ ánh mắt của Viện trưởng lão và toàn bộ Landis đều chằm chằm vào Hera, nhưng ai dám đảm bảo khi nào thì bọn họ chú ý đến con, đem sự chú ý lên người con, đến lúc đó chúng ta sẽ bị vây vào thế bị động, còn không bằng bây giờ công khai chuyện này ra, ít nhất trước mặt bọn họ không dám tùy tiện động thủ với con, còn về chuyện sau lưng, con nghĩ cha vẫn đáng để tin tưởng”.</w:t>
      </w:r>
    </w:p>
    <w:p>
      <w:pPr>
        <w:pStyle w:val="BodyText"/>
      </w:pPr>
      <w:r>
        <w:t xml:space="preserve">Nghe Lance nói như vậy, Hàn Hiểu tự mình nghĩ kỹ lại, là như vậy sao! Đương nhiên quan trọng nhất chính là, đây là do con trai thiên tài bảo bối của cậu nói, cậu tin tưởng.</w:t>
      </w:r>
    </w:p>
    <w:p>
      <w:pPr>
        <w:pStyle w:val="BodyText"/>
      </w:pPr>
      <w:r>
        <w:t xml:space="preserve">Lúc này Hàn Hiểu mới yên tâm.</w:t>
      </w:r>
    </w:p>
    <w:p>
      <w:pPr>
        <w:pStyle w:val="BodyText"/>
      </w:pPr>
      <w:r>
        <w:t xml:space="preserve">“Em nghe quản gia nói, hoa Hỏa Diệm trong vườn đã nở rồi, rất xinh đẹp, mọi người ai có thời gian muốn đi thưởng thức với tôi.”</w:t>
      </w:r>
    </w:p>
    <w:p>
      <w:pPr>
        <w:pStyle w:val="BodyText"/>
      </w:pPr>
      <w:r>
        <w:t xml:space="preserve">Công tước đứng dậy vươn một bàn tay ra, “Bà xã, anh bây giờ rất rảnh!”</w:t>
      </w:r>
    </w:p>
    <w:p>
      <w:pPr>
        <w:pStyle w:val="BodyText"/>
      </w:pPr>
      <w:r>
        <w:t xml:space="preserve">Mấy ngày sau toàn bộ bình dân Đế Quốc Landis đều nhốn nháo cả lên!</w:t>
      </w:r>
    </w:p>
    <w:p>
      <w:pPr>
        <w:pStyle w:val="BodyText"/>
      </w:pPr>
      <w:r>
        <w:t xml:space="preserve">Mấy ngày sau toàn bộ quý tộc Landis đều hưng phấn tột cùng!</w:t>
      </w:r>
    </w:p>
    <w:p>
      <w:pPr>
        <w:pStyle w:val="BodyText"/>
      </w:pPr>
      <w:r>
        <w:t xml:space="preserve">Mấy ngày sau toàn bộ trưởng lão của Đế Quốc Landis đều phẫn nộ hết rồi!</w:t>
      </w:r>
    </w:p>
    <w:p>
      <w:pPr>
        <w:pStyle w:val="BodyText"/>
      </w:pPr>
      <w:r>
        <w:t xml:space="preserve">Molly trưởng lão đem túi văn kiện báo cáo của Nayar vừa mới cầm vào trong tay, quăng mạnh lên bàn, trên gương mặt bình tĩnh nổi tiếng đó, gân xanh cũng nổi lên luôn rồi.</w:t>
      </w:r>
    </w:p>
    <w:p>
      <w:pPr>
        <w:pStyle w:val="BodyText"/>
      </w:pPr>
      <w:r>
        <w:t xml:space="preserve">Tuy rằng Milly trưởng lão sớm đã biết Nayar đã phản bội lại Viện trưởng lão, nhưng ông vẫn hiểu rõ người học trò ông hài lòng nhất, trên quan điểm tồn vong của dân tộc, trong lòng Nayar giống ông, nhưng ông vĩnh viễn không nghĩ tới, Nayar bây giờ lại phản bội hoàn toàn rồi.</w:t>
      </w:r>
    </w:p>
    <w:p>
      <w:pPr>
        <w:pStyle w:val="BodyText"/>
      </w:pPr>
      <w:r>
        <w:t xml:space="preserve">Giống như Akasi biết trong lòng Molly trưởng lão đang ra cái chủ ý gì, thì Molly trưỡng lão cũng biết Akasi đang làm cái quái gì.</w:t>
      </w:r>
    </w:p>
    <w:p>
      <w:pPr>
        <w:pStyle w:val="BodyText"/>
      </w:pPr>
      <w:r>
        <w:t xml:space="preserve">Bắt đầu từ trận chiến Pandora 4 năm trước, Milly trưởng lão đã biết rõ, sự hưng khởi của gia tộc Doris là khó tránh khỏi.</w:t>
      </w:r>
    </w:p>
    <w:p>
      <w:pPr>
        <w:pStyle w:val="BodyText"/>
      </w:pPr>
      <w:r>
        <w:t xml:space="preserve">Có 3 gia tộc ở tầng lớp cao nhất quản lí quân bộ Landis, từ trước đến nay cả ba gia tộc quân sự này luôn duy trì sự cân bằng tế nhị, nhưng cuộc chiến lần này, quân bộ Doris không xuất chiến, hai gia tộc còn lại đều lấy lí do Pandora là hạn chế quản hạt ở Doris mà từ chối xuất trận, Molly trưởng lão hiểu rõ, đây là hai gia tộc thể hiện thành ý với gia tộc Doris.</w:t>
      </w:r>
    </w:p>
    <w:p>
      <w:pPr>
        <w:pStyle w:val="BodyText"/>
      </w:pPr>
      <w:r>
        <w:t xml:space="preserve">Cân bằng này chỉ sợ phải bị đứt rồi.</w:t>
      </w:r>
    </w:p>
    <w:p>
      <w:pPr>
        <w:pStyle w:val="BodyText"/>
      </w:pPr>
      <w:r>
        <w:t xml:space="preserve">Molly đứng ở trước bàn, một tay chống lên trên bàn, nhắm mắt hít thở sâu, khi mờ mắt ra, tất cả mọi thứ lại phục hồi yên lặng như cũ.</w:t>
      </w:r>
    </w:p>
    <w:p>
      <w:pPr>
        <w:pStyle w:val="BodyText"/>
      </w:pPr>
      <w:r>
        <w:t xml:space="preserve">Ông ngồi xuống, cầm lấy túi văn kiện bị ông ném lên trên bàn, rút ra báo cáo nghiên cứu khoa học trong đó, xem tỉ mỉ từng trang một, ông càng xem càng kinh ngạc,càng xem càng hưng phấn, đây là gen hoàn mỹ tới cỡ nào, đây là sự dung hợp tới mức nào! Không, không đúng, thay vì nói là sung hợp còn không bằng nói là bao trùm, là sự bao trùm giữa gen quý tộc và bình dân.</w:t>
      </w:r>
    </w:p>
    <w:p>
      <w:pPr>
        <w:pStyle w:val="BodyText"/>
      </w:pPr>
      <w:r>
        <w:t xml:space="preserve">Gen quý tộc chỉ chọn một đoạn gen nhỏ trong gen bình dân tiến hành dung hợp, còn về những cai khác đều là gen của cha, nói cách khác, người có được gen này là quý tộc thuần chủng có thể cùng với con gái hoặc dị nhân bình dân sinh ra đời sau, nếu như không đoán sai, đời sau sẽ có bộ gen giống như vậy, một quý tộc thuần chủng có năng lự sinh dục giống như bình dân, đương nhiên cái này vẫn cần phải thí nghiệm đã, nhưng mà chỉ điểm này thôi cũng đủ để Molly trưởng lão hưng phấn tột cùng rồi.</w:t>
      </w:r>
    </w:p>
    <w:p>
      <w:pPr>
        <w:pStyle w:val="BodyText"/>
      </w:pPr>
      <w:r>
        <w:t xml:space="preserve">Không nghĩ tới nha, thật sự không có nghĩ tới nha! Cái này khiến cho gen quý tộc bá đạo phấn đấu suốt mấy trăm mấy vạn năm, cư nhiên bây giờ kỳ tích lại xuất hiện, đây………đây quả thật là kỳ tích trong kỳ tích, chính vì vậy, tính cố chấp của gen, đã khiến bọn họ đối với mình với mọi người đều mất đi hy vọng, cho nên lúc bắt đầu bọn họ mới đem ánh mắt đặt ở trên người dị nhân Hera có thể sinh dục, hoàn toàn xem nhẹ đứa con trai là Lance……….</w:t>
      </w:r>
    </w:p>
    <w:p>
      <w:pPr>
        <w:pStyle w:val="BodyText"/>
      </w:pPr>
      <w:r>
        <w:t xml:space="preserve">Ngày hôm nay bọn họ triệt để rơi xuống rồi.</w:t>
      </w:r>
    </w:p>
    <w:p>
      <w:pPr>
        <w:pStyle w:val="BodyText"/>
      </w:pPr>
      <w:r>
        <w:t xml:space="preserve">Nhớ đến vô số video hỏi thăm sáng hôm nay, hỏi ông chuyện này có phỉ là thật không, gân xanh Molly rưởng alo4 như muốn bạo phát nữa rồi.</w:t>
      </w:r>
    </w:p>
    <w:p>
      <w:pPr>
        <w:pStyle w:val="BodyText"/>
      </w:pPr>
      <w:r>
        <w:t xml:space="preserve">“Bình dân biết rồi, quý tộc biết rồi, Viện trưởng lão lại là người biết cuối cùng, AKasi, anh không hổ là con trai của Bruce, nhưng mà không sao, thời gian vẫn còn rất dài! Tương lai như thế nào, ai cũng không biết trước được, chúng ta cứ mỏi mắt mà chờ đi!”</w:t>
      </w:r>
    </w:p>
    <w:p>
      <w:pPr>
        <w:pStyle w:val="BodyText"/>
      </w:pPr>
      <w:r>
        <w:t xml:space="preserve">Molly thì thào tự nói xong, mở máy truyền tin ở trên bàn, “Thông báo với tất cả trưởng lão, nửa giờ nữa mở cuộc họp!”</w:t>
      </w:r>
    </w:p>
    <w:p>
      <w:pPr>
        <w:pStyle w:val="Compact"/>
      </w:pPr>
      <w:r>
        <w:t xml:space="preserve">Mà một nhà Doris lúc này đây đã lên phi thuyền bay về tinh cầu Arthur, hoàn toàn đen tinh cầu chủ Landis đã bị nổ tung để ra sau đầu.</w:t>
      </w:r>
      <w:r>
        <w:br w:type="textWrapping"/>
      </w:r>
      <w:r>
        <w:br w:type="textWrapping"/>
      </w:r>
    </w:p>
    <w:p>
      <w:pPr>
        <w:pStyle w:val="Heading2"/>
      </w:pPr>
      <w:bookmarkStart w:id="52" w:name="chương-30-mãi-mãi-là-cỏ-non"/>
      <w:bookmarkEnd w:id="52"/>
      <w:r>
        <w:t xml:space="preserve">30. Chương 30: Mãi Mãi Là Cỏ Non</w:t>
      </w:r>
    </w:p>
    <w:p>
      <w:pPr>
        <w:pStyle w:val="Compact"/>
      </w:pPr>
      <w:r>
        <w:br w:type="textWrapping"/>
      </w:r>
      <w:r>
        <w:br w:type="textWrapping"/>
      </w:r>
      <w:r>
        <w:t xml:space="preserve">Con trai là bảo bối của mẹ, là tâm can của mẹ, nhưng mà so với cháu nội, thì con trai không là gì cả!</w:t>
      </w:r>
    </w:p>
    <w:p>
      <w:pPr>
        <w:pStyle w:val="BodyText"/>
      </w:pPr>
      <w:r>
        <w:t xml:space="preserve">Trong phi thuyền tư nhân Doris, Hàn Hiểu tay cầm một ly hồng trà, hâm mộ mà nhìn vào ly rượu đỏ tuyệt mỹ có màu đỏ như máu.</w:t>
      </w:r>
    </w:p>
    <w:p>
      <w:pPr>
        <w:pStyle w:val="BodyText"/>
      </w:pPr>
      <w:r>
        <w:t xml:space="preserve">Hàn Hiểu cảm thấy đàn ông thì phải uống rượu, như vậy mới để lộ ra hương vị đàn ông, Hàn Hiểu có một sự chán ghét cực lớn với ly hồng trà trong tay mình.</w:t>
      </w:r>
    </w:p>
    <w:p>
      <w:pPr>
        <w:pStyle w:val="BodyText"/>
      </w:pPr>
      <w:r>
        <w:t xml:space="preserve">Ai! Bỏ đi, cậu ngay cả con cũng sinh luôn rồi, những nhiệm vụ mà người đàn ông trên Địa Cầu không thể hoàn thành, cậu cũng làm dư ra luôn rồi, còn có thể muốn gì nữa!</w:t>
      </w:r>
    </w:p>
    <w:p>
      <w:pPr>
        <w:pStyle w:val="BodyText"/>
      </w:pPr>
      <w:r>
        <w:t xml:space="preserve">Không có hương vị đàn ông, nhưng mà hương vị người mẹ thì lại rất mạnh!</w:t>
      </w:r>
    </w:p>
    <w:p>
      <w:pPr>
        <w:pStyle w:val="BodyText"/>
      </w:pPr>
      <w:r>
        <w:t xml:space="preserve">Trải qua nhiều chuyện, Hàn Hiểu cảm thấy bây giờ không còn gì có thể đả kích được cậu nữa.</w:t>
      </w:r>
    </w:p>
    <w:p>
      <w:pPr>
        <w:pStyle w:val="BodyText"/>
      </w:pPr>
      <w:r>
        <w:t xml:space="preserve">Hơn nữa, theo như đức tính sau khi say rượu của cậu, nếu như uống thật rồi, đoán chừng người vui nhất chính là cầm thú cao quý bên cạnh, vẫn là chuyên tâm nghe Công tước giới thiệu nơi đến của lần này!</w:t>
      </w:r>
    </w:p>
    <w:p>
      <w:pPr>
        <w:pStyle w:val="BodyText"/>
      </w:pPr>
      <w:r>
        <w:t xml:space="preserve">Hương vị đàn ông là khí chất mà mỗi người nam nhân đều sẽ có, đối với Hàn Hiểu mà nói, đó là thứ muốn nhưng không có được, là bi ai bị áp bẻ cong thẳng nam!</w:t>
      </w:r>
    </w:p>
    <w:p>
      <w:pPr>
        <w:pStyle w:val="BodyText"/>
      </w:pPr>
      <w:r>
        <w:t xml:space="preserve">“Gia tộc của Hầu tước Lukenaer?!”</w:t>
      </w:r>
    </w:p>
    <w:p>
      <w:pPr>
        <w:pStyle w:val="BodyText"/>
      </w:pPr>
      <w:r>
        <w:t xml:space="preserve">“Ân! Tên đầy đủ của Lukenaer là Lukenaer Arthur, là con trai duy nhất của Công tước Arthur.” Công tước Akasi nho nhã uống ly rượu trong tay, tiếp tục nói: “Cho nên, bà xã, em có thể xem chuyến du lịch lần này là tuần trăng mặt kiêm gặp người thân lần đầu tiên của chúng ta sau khi kết hôn.”</w:t>
      </w:r>
    </w:p>
    <w:p>
      <w:pPr>
        <w:pStyle w:val="BodyText"/>
      </w:pPr>
      <w:r>
        <w:t xml:space="preserve">Tuần trăng mật kiêm gặp người thân!, Cả đầu Hàn Hiểu đen xì, có người chạy đến nhà họ hàng hưởng tuần trăng mật sao! Cái tuần trăng mật này………có ý mới thật!</w:t>
      </w:r>
    </w:p>
    <w:p>
      <w:pPr>
        <w:pStyle w:val="BodyText"/>
      </w:pPr>
      <w:r>
        <w:t xml:space="preserve">Nhưng mà………</w:t>
      </w:r>
    </w:p>
    <w:p>
      <w:pPr>
        <w:pStyle w:val="BodyText"/>
      </w:pPr>
      <w:r>
        <w:t xml:space="preserve">“Gặp người thân, lẽ nào gia tộc Doris và gia tộc Arthur có quan hệ huyết thống sao?”</w:t>
      </w:r>
    </w:p>
    <w:p>
      <w:pPr>
        <w:pStyle w:val="BodyText"/>
      </w:pPr>
      <w:r>
        <w:t xml:space="preserve">“Cũng xem như vậy đi! Lúc sự kéo dài của quý tộc còn chưa khó khăn như ngày nay, tam đại gia tộc quân sự đã từng thông hôn với nhau.”</w:t>
      </w:r>
    </w:p>
    <w:p>
      <w:pPr>
        <w:pStyle w:val="BodyText"/>
      </w:pPr>
      <w:r>
        <w:t xml:space="preserve">“Như vậy sao!” Hàn Hiểu gật đầu tỏ vẻ hiểu rõ, dù sao tiểu thuyết ngôn tình trên Địa Cầu nói về môn đăng hộ đối, trai tài gái sắc, duyên trời tác hợp cũng chiếm một vị trí rất quan trọng</w:t>
      </w:r>
    </w:p>
    <w:p>
      <w:pPr>
        <w:pStyle w:val="BodyText"/>
      </w:pPr>
      <w:r>
        <w:t xml:space="preserve">“Quan hệ thân mật giữa gia tộc Doris và gia tộc Arthur có thể kể lại từ thời đại trước, cha mẹ anh và vợ chồng Công tước Arthur giống như anh chị em với nhau, cha mẹ anh quen biết và yêu nhau trong thành Arthur, lúc em xem phim cũng thấy rồi, chỉ là trước khi anh thành niên, lúc cha mẹ anh muốn sống cuộc sống hai người, liền trực tiếp vứt anh đến thành Arthur, đương nhiên chuyện này cũng thường xuyên xảy ra trên</w:t>
      </w:r>
    </w:p>
    <w:p>
      <w:pPr>
        <w:pStyle w:val="BodyText"/>
      </w:pPr>
      <w:r>
        <w:t xml:space="preserve">người Lukenaer, hai đứa trẻ chưa thành niên bọn anh một nửa thời gian chính là sinh sống trong thành của nhau.”</w:t>
      </w:r>
    </w:p>
    <w:p>
      <w:pPr>
        <w:pStyle w:val="BodyText"/>
      </w:pPr>
      <w:r>
        <w:t xml:space="preserve">Bây giờ suy bụng ta ra bụng người, Công tước đã hiểu được cha mẹ mình.</w:t>
      </w:r>
    </w:p>
    <w:p>
      <w:pPr>
        <w:pStyle w:val="BodyText"/>
      </w:pPr>
      <w:r>
        <w:t xml:space="preserve">Cho nên đối với Công tước Akasi, thành Arthur có một ý nghĩ khác biệt.</w:t>
      </w:r>
    </w:p>
    <w:p>
      <w:pPr>
        <w:pStyle w:val="BodyText"/>
      </w:pPr>
      <w:r>
        <w:t xml:space="preserve">Không phải chứ! Nghe thấy lời Công tước, vẻ mặt Hàn Hiểu đầy kinh ngạc, không phải nói sinh dục quý tộc rất khó khăn sao! Không phải nói mỗi một đứa trẻ đều là bảo bối! Vậy sao còn có cha mẹ đem con mình quăng tới quăng lui vậy, lẽ nào đây chính là thứ được gọi đạt được thì không trân quý nữa sao! Cái này hình như không phù hợp với tư duy bình thường nha!</w:t>
      </w:r>
    </w:p>
    <w:p>
      <w:pPr>
        <w:pStyle w:val="BodyText"/>
      </w:pPr>
      <w:r>
        <w:t xml:space="preserve">Về điểm này, là một người Hoa Hạ Địa Cầu quan tâm đến gia đình nhất, Hàn Hiểu thực sự không thể nào hiểu được.</w:t>
      </w:r>
    </w:p>
    <w:p>
      <w:pPr>
        <w:pStyle w:val="BodyText"/>
      </w:pPr>
      <w:r>
        <w:t xml:space="preserve">Nhưng đối với người làm quân nhân như Công tước Akasi, hàn Hiểu tỏ vẻ rất đáng được đồng tình.</w:t>
      </w:r>
    </w:p>
    <w:p>
      <w:pPr>
        <w:pStyle w:val="BodyText"/>
      </w:pPr>
      <w:r>
        <w:t xml:space="preserve">“Ai! Khó trách tình cách của anh và hầu tước Lukenaer kém xa nhau vậy mà có thể thân thiết như vậy, thì ra từ nhỏ đã là người cùng cảnh ngộ!”</w:t>
      </w:r>
    </w:p>
    <w:p>
      <w:pPr>
        <w:pStyle w:val="BodyText"/>
      </w:pPr>
      <w:r>
        <w:t xml:space="preserve">“Haha! Bà xã, sự thẳng thắn của em cũng làm anh thích như vậy!” Akasi bỏ ly rượu xuống, một bàn tay ôm lấy eo vợ, kéo cậu về phía mình, một tay nắm chặt lấy tay cậu, đôi môi đỏ mọng liền hôn lên mu bàn tay, đôi mắt đỏ hồn xiêu phách lạc nháy cũng không hề nháy, trực tiếp phát ra song điện mê hoặc Hàn Hiểu, nhìn tiểu tâm can Hàn Hiểu run lên từng chút……..!</w:t>
      </w:r>
    </w:p>
    <w:p>
      <w:pPr>
        <w:pStyle w:val="BodyText"/>
      </w:pPr>
      <w:r>
        <w:t xml:space="preserve">Hàn Hiểu: A! Mình đáng lẽ nên ngồi xa một chút, xa một chút……</w:t>
      </w:r>
    </w:p>
    <w:p>
      <w:pPr>
        <w:pStyle w:val="BodyText"/>
      </w:pPr>
      <w:r>
        <w:t xml:space="preserve">Công tước: Nayar và Lukenaer nói không sai, muốn người yêu thì đừng cần mặt mũi, muốn chiếm tiện nghi thì không được bỏ qua bất cứ một cơ hội nào, đương nhiên không có cơ hội thì anh cũng có thể tự tạo cơ hội.</w:t>
      </w:r>
    </w:p>
    <w:p>
      <w:pPr>
        <w:pStyle w:val="BodyText"/>
      </w:pPr>
      <w:r>
        <w:t xml:space="preserve">Lance và Hera: thật muốn chặt hai cái móng vuốt đang đùa giỡn lưu manh kia! Thật muốn móc đôi mắt phi lễ đáng chết đó.</w:t>
      </w:r>
    </w:p>
    <w:p>
      <w:pPr>
        <w:pStyle w:val="BodyText"/>
      </w:pPr>
      <w:r>
        <w:t xml:space="preserve">Nayar: tại sao mình cứ cảm thấy ở trước mặt phu nhân, Công tước càng ngày càng M, nhưng trước mặt người khác lại càng ngày càng S.</w:t>
      </w:r>
    </w:p>
    <w:p>
      <w:pPr>
        <w:pStyle w:val="BodyText"/>
      </w:pPr>
      <w:r>
        <w:t xml:space="preserve">Chính vào lúc Hàn Hiểu đang cắn chặt răng, thì phi thuyền cuối cùng cũng tới nơi rồi.</w:t>
      </w:r>
    </w:p>
    <w:p>
      <w:pPr>
        <w:pStyle w:val="BodyText"/>
      </w:pPr>
      <w:r>
        <w:t xml:space="preserve">Hàn Hiểu từ trong phi thuyền đi ra, cảnh tượng bên ngoài khiến cho một người đã từng kinh ngạc vô số lần cũng phải nhịn không được mà bị dọa một lần nữa, chỉ nhìn thấy trong trạm phi thuyền ngoại trừ một chiếc thảm màu đỏ dài đến mức không thấy điểm cuối đâu hết ra, hai bên đều là các binh sĩ được võ trang đầy đủ xếp hàng chỉnh tể nhìn xa hơn một chút, vậy mà lại nhìn thấy xe thiết giáp, kỵ giáp, vân vân…</w:t>
      </w:r>
    </w:p>
    <w:p>
      <w:pPr>
        <w:pStyle w:val="BodyText"/>
      </w:pPr>
      <w:r>
        <w:t xml:space="preserve">Đây là tình huống gì vậy trời!</w:t>
      </w:r>
    </w:p>
    <w:p>
      <w:pPr>
        <w:pStyle w:val="BodyText"/>
      </w:pPr>
      <w:r>
        <w:t xml:space="preserve">Đông đúc, đều nhịp, thật sự rất đồ sộ! Nhưng vấn đề là những người này tới đón người hay là tới bắt người,?! Đây không phải sợ bọn họ chạy đi sao! Nhìn súng hạt trong tay bọn họ, pháo laze loại nhỏ trên lưng, tuyệt đối là đồ thật!</w:t>
      </w:r>
    </w:p>
    <w:p>
      <w:pPr>
        <w:pStyle w:val="BodyText"/>
      </w:pPr>
      <w:r>
        <w:t xml:space="preserve">Hàn Hiểu lại theo bản năng ngẩng đầu, kháo! Trên trời vậy mà lại có không ít tàu chiến mini, có lẽ nếu không phải phi thuyền chiến đấu thực tế quá lớn, nói không chừng hôm nay cậu còn có cơ hội chiêm ngưỡng nữa!</w:t>
      </w:r>
    </w:p>
    <w:p>
      <w:pPr>
        <w:pStyle w:val="BodyText"/>
      </w:pPr>
      <w:r>
        <w:t xml:space="preserve">“Đây là làm cái gì? Không phải chúng ta đến thăm họ hàng sao!” Vẻ mặt Hàn Hiểu nghi ngờ hỏi Công tước.</w:t>
      </w:r>
    </w:p>
    <w:p>
      <w:pPr>
        <w:pStyle w:val="BodyText"/>
      </w:pPr>
      <w:r>
        <w:t xml:space="preserve">“Bà xã, em nên cảm thấy kiêu ngạo, đây đều là thị vệ thân tín của chú Caton, cho đến bây giờ, vẫn chưa từng có người đến thành Arthur lại có được sự đón tiếp nồng hậu như vậy.</w:t>
      </w:r>
    </w:p>
    <w:p>
      <w:pPr>
        <w:pStyle w:val="BodyText"/>
      </w:pPr>
      <w:r>
        <w:t xml:space="preserve">Hàn Hiểu “: …….., thật sự quá nồng…..hậu……….” Phương thức đón người kinh khủng như thế này, về sau vẫn là ít chạy đi thăm họ hàng đi! Trái tim nhỏ bé quả thật chịu không nổi!</w:t>
      </w:r>
    </w:p>
    <w:p>
      <w:pPr>
        <w:pStyle w:val="BodyText"/>
      </w:pPr>
      <w:r>
        <w:t xml:space="preserve">Akasi nhìn khuôn mặt nhỏ sắp vặn vẹo tới nơi, khoe miệng nhịn không được cong lên, biểu tình vặn vẹo của người yêu mình mà cũng mê người nữa.</w:t>
      </w:r>
    </w:p>
    <w:p>
      <w:pPr>
        <w:pStyle w:val="BodyText"/>
      </w:pPr>
      <w:r>
        <w:t xml:space="preserve">Không thể không nói, phương hướng thê nô của Công tước đại nhân càng ngày càng tiến thêm một bước.</w:t>
      </w:r>
    </w:p>
    <w:p>
      <w:pPr>
        <w:pStyle w:val="BodyText"/>
      </w:pPr>
      <w:r>
        <w:t xml:space="preserve">Xuống phi thuyền, một nhà Hàn Hiểu ngồi lên xe huyền phù đã được chuẩn bị từ sớm, dọc theo tấm thảm đỏ duy nhất không có binh sĩ đứng, rời khỏi trạm phi thuyền, rất nhanh thì có một toàn thành nguy nga không thua gì thành Doros đập vào trong tầm mắt, đây chính là trung tâm của toàn tinh cầu Arthur, thành Arthur.</w:t>
      </w:r>
    </w:p>
    <w:p>
      <w:pPr>
        <w:pStyle w:val="BodyText"/>
      </w:pPr>
      <w:r>
        <w:t xml:space="preserve">Tinh cầu Arthur thực ra chính là tinh cầu tư nhân của gia tộc Arthur, khi Hàn Hiểu biết cái này vẫn rất kinh ngạc, phải có bao nhiêu tiền mới mua được một tinh cầu hả trời! Nhưng chỉ một câu nói của yêu nghiệt nhà mình, Hàn Hiểu liền chết đứng.</w:t>
      </w:r>
    </w:p>
    <w:p>
      <w:pPr>
        <w:pStyle w:val="BodyText"/>
      </w:pPr>
      <w:r>
        <w:t xml:space="preserve">Yêu nghiệt: “Tinh cầu như thế này, gia tộc Doris có rất nhiều, chỉ là tinh cầu chủ Landis nằm trong phạm vị bảo vệ của gia tộc Doris, cho nên thành Doris mới xây trên tinh cầu chủ, nếu như em thích, chúng ta cũng có thể chọn một vài tinh cầu có môi trường sống tươi đẹp, xây dựng trên đó mấy tòa thành Doris nữa, có thời gian liền đi qua đi lại, hưởng tuần trăng mật, bà xã, em cảm thấy thế nào!”</w:t>
      </w:r>
    </w:p>
    <w:p>
      <w:pPr>
        <w:pStyle w:val="BodyText"/>
      </w:pPr>
      <w:r>
        <w:t xml:space="preserve">Hàn Hiểu: “………, không cần đâu, tôi cảm thấy bây giờ rất tốt rồi,………….!”</w:t>
      </w:r>
    </w:p>
    <w:p>
      <w:pPr>
        <w:pStyle w:val="BodyText"/>
      </w:pPr>
      <w:r>
        <w:t xml:space="preserve">Ông trời thật sự không công bằng, tư bản chủ nghĩa đáng ghét!</w:t>
      </w:r>
    </w:p>
    <w:p>
      <w:pPr>
        <w:pStyle w:val="BodyText"/>
      </w:pPr>
      <w:r>
        <w:t xml:space="preserve">Đương nhiên đây là một khúc nhạc đệm nhỏ trong phi thuyển của hai vợ chồng, tuy rằng trước đó đã có tâm lý chuẩn bị, nhưng bây giờ đối mắt với tòa kiến trúc trang nghiêm trước mặt, cả người Hàn Hiểu đều tràn đầy một loại chí khí đàn ông, Hàn Hiểu không khỏi phát ra một tiếng thở dài, chỉ sợ chủ nhân của tòa thành này cũng là một người vô cùng nghiêm túc, trên thực tế, Công tước Caton bạn thân Công tước Bruce cũng là một người rất nghiêm túc.</w:t>
      </w:r>
    </w:p>
    <w:p>
      <w:pPr>
        <w:pStyle w:val="BodyText"/>
      </w:pPr>
      <w:r>
        <w:t xml:space="preserve">Xe cuối cùng cũng từ từ dừng lại, cửa xe mở ra, Hàn Hiểu nắm lấy tay Akasi dắt theo hai đứa nhỏ bước xuống khỏi xe huyền phù.</w:t>
      </w:r>
    </w:p>
    <w:p>
      <w:pPr>
        <w:pStyle w:val="BodyText"/>
      </w:pPr>
      <w:r>
        <w:t xml:space="preserve">“Akasi, tên chiết tiệt nhà con, cuối cùng cũng nhớ tới thăm bọn ta rồi!” một âm thanh hào sảng nhưng không mất vẻ ôn nhu trong trẻo từ phái trước truyền tới.</w:t>
      </w:r>
    </w:p>
    <w:p>
      <w:pPr>
        <w:pStyle w:val="BodyText"/>
      </w:pPr>
      <w:r>
        <w:t xml:space="preserve">Hàn Hiểu đi về phía trước, chỉ nhìn thấy ở phía trước không xa, chính giữa hai đội ngũ đón tiếp dài thường thượt là một cặp vợ chồng trẻ đang đứng.</w:t>
      </w:r>
    </w:p>
    <w:p>
      <w:pPr>
        <w:pStyle w:val="BodyText"/>
      </w:pPr>
      <w:r>
        <w:t xml:space="preserve">Nam tử khí chất cao qúy, khuôn mặt tuấn mỹ, không giống với Akasi có vẻ đẹp âm nhu, quanh người vị nam nhân tuấn mỹ này hoàn toàn thể hiện một vẻ đẹp cương dương, khuôn mặt góc cạnh phân minh, ngũ quan thâm thúy, tổ hợp hoàn mỹ làm hiện ra một khuôn mặt đầy sức hấp dẫn nam tính.</w:t>
      </w:r>
    </w:p>
    <w:p>
      <w:pPr>
        <w:pStyle w:val="BodyText"/>
      </w:pPr>
      <w:r>
        <w:t xml:space="preserve">Người phụ nữ đứng bên cạnh anh, thể chất yếu ớt, một đầu tóc xoăn dài màu hoàng kim sáng lấp lánh mềm mại dài tới thắt lưng, một khuôn mặt nhỏ cỡ một lòng bàn tay, một đôi mắt màu hoàng kim giống như mái tóc, gần như làm Hàn Hiểu liên tưởng đến một loại sinh vật trong truyền thuyết của Địa Cầu—- tinh linh. Rất khó mà tưởng tượng được tiếng kêu“tên chết tiệt” lại là do người phụ nữ yếu đuối nhu nhược đầy đáng thương này phát ra!</w:t>
      </w:r>
    </w:p>
    <w:p>
      <w:pPr>
        <w:pStyle w:val="BodyText"/>
      </w:pPr>
      <w:r>
        <w:t xml:space="preserve">Hàn Hiểu phải thừa nhận, cậu thật sự không rõ tuổi của mấy người ngoài hành tinh này, du sao thì chỉ trong mấy chục hoặc mấy ngàn năm cuối đời mới nhanh chóng già đi, người phụ nữ xinh đẹp trước mắt chỉ khoảng tuổi của học sinh cấp 3 Địa Cầu thôi, còn tuổi thực, bản thân Hàn Hiểu cũng không dám tưởng tượng.</w:t>
      </w:r>
    </w:p>
    <w:p>
      <w:pPr>
        <w:pStyle w:val="BodyText"/>
      </w:pPr>
      <w:r>
        <w:t xml:space="preserve">Những hành tinh bên ngoài thật đáng sợ, có khi đám người tổ tiên nhìn qua còn trẻ hơn với đám cháu, không cẩn thận thì có thể nhận lầm người, so sánh với nó, Địa Cầu dễ thương biết bao nhiêu!</w:t>
      </w:r>
    </w:p>
    <w:p>
      <w:pPr>
        <w:pStyle w:val="BodyText"/>
      </w:pPr>
      <w:r>
        <w:t xml:space="preserve">Không cần nghĩ cũng biết cái đôi vợ chồng tuấn nam mỹ nữ nhìn không ra tuồi tác này chính là chủ nhân của thành Arthur—- vợ chồng Công tước Arthur.</w:t>
      </w:r>
    </w:p>
    <w:p>
      <w:pPr>
        <w:pStyle w:val="BodyText"/>
      </w:pPr>
      <w:r>
        <w:t xml:space="preserve">“Chú Caton, dì Lilith!” Nhìn thấy vợ chồng Nayar, khuôn mặt vẫn luôn lạnh lung của Akasi cũng mang theo chút nhu hòa, “Con giới thiệu với hai người………”</w:t>
      </w:r>
    </w:p>
    <w:p>
      <w:pPr>
        <w:pStyle w:val="BodyText"/>
      </w:pPr>
      <w:r>
        <w:t xml:space="preserve">Nhưng mà vẫn chưa nói hết câu thì đã bị chặt đứt, bàn tay nhỏ vẫn luôn nắm trong tay cũng không cánh mà bay.</w:t>
      </w:r>
    </w:p>
    <w:p>
      <w:pPr>
        <w:pStyle w:val="BodyText"/>
      </w:pPr>
      <w:r>
        <w:t xml:space="preserve">“A! Con chính là bé dễ thương trong miệng Luke phải không! Quả nhiên rất dễ thương! Dì làLilith Derande Arthur, vị đó chính là Caton Arthur chồng dì, con có thể gọi chúng ta là anh Caton, chị Lilith, a, hahaha………!”</w:t>
      </w:r>
    </w:p>
    <w:p>
      <w:pPr>
        <w:pStyle w:val="BodyText"/>
      </w:pPr>
      <w:r>
        <w:t xml:space="preserve">Hai đời của Hàn Hiểu còn chưa có được con gái nắm tay, huống chi còn được người xinh đẹp như vậy nắm thật chặc, trong lúc nhất thời, cậu cứng cả người, may mà vị phu nhân này thay đổi nhanh chóng mục tiêu, đánh về phía hai bánh bao bên cạnh Hàn Hiểu.</w:t>
      </w:r>
    </w:p>
    <w:p>
      <w:pPr>
        <w:pStyle w:val="BodyText"/>
      </w:pPr>
      <w:r>
        <w:t xml:space="preserve">Nhưng mà……….đợi đã, sao có thể gọi bọn họ là anh chị, cậu không phải nên gọi chú dì giống Akasi sao!</w:t>
      </w:r>
    </w:p>
    <w:p>
      <w:pPr>
        <w:pStyle w:val="BodyText"/>
      </w:pPr>
      <w:r>
        <w:t xml:space="preserve">Như thế nào qua một lát cậu liền lớn hơn Akasi một bậc rồi!</w:t>
      </w:r>
    </w:p>
    <w:p>
      <w:pPr>
        <w:pStyle w:val="BodyText"/>
      </w:pPr>
      <w:r>
        <w:t xml:space="preserve">Hàn Hiểu quay đầu nhìn Akasi, đáng tiếc chỉ nhìn thấy một khuôn mặt bất đắc dĩ, đang nhìn xem phu nhân xinh đẹp đang cố gắng phi lễ với con trai bọn họ.</w:t>
      </w:r>
    </w:p>
    <w:p>
      <w:pPr>
        <w:pStyle w:val="BodyText"/>
      </w:pPr>
      <w:r>
        <w:t xml:space="preserve">Chẳng lẽ đây chính là quý phu nhân mẫu mực, là phu nhân đoan trang nhất, cao quý nhất trong toàn bộ quý tộc Landis mà trên mạng đã nói sao!</w:t>
      </w:r>
    </w:p>
    <w:p>
      <w:pPr>
        <w:pStyle w:val="BodyText"/>
      </w:pPr>
      <w:r>
        <w:t xml:space="preserve">Quả nhiên những thứ như Internet cho dù là ở Địa Cầu hay hành tinh khác thì cũng không đáng tin như nhau!</w:t>
      </w:r>
    </w:p>
    <w:p>
      <w:pPr>
        <w:pStyle w:val="BodyText"/>
      </w:pPr>
      <w:r>
        <w:t xml:space="preserve">“Ai nha! Con chính là tiểu Lance đi! Khuôn mặt này quả thật……….. giống y chang bà nội Gila của con, nhìn thấy con ta liền nhớ đến chị ấy, nếu như chị ấy có thể nhìn thấy con chắc là sẽ rất vui!”</w:t>
      </w:r>
    </w:p>
    <w:p>
      <w:pPr>
        <w:pStyle w:val="BodyText"/>
      </w:pPr>
      <w:r>
        <w:t xml:space="preserve">Trong nháy mắt trên gương mặt Lilith đầy vẻ đau lòng, nhưng mà đó chỉ là trong nháy mắt………. “Cho nên, tiểu Lance hôn dì Lilith thêm mấy cái nào!”</w:t>
      </w:r>
    </w:p>
    <w:p>
      <w:pPr>
        <w:pStyle w:val="BodyText"/>
      </w:pPr>
      <w:r>
        <w:t xml:space="preserve">Sau đó Lilith bắt đầu ôm lấy Lance gặm cắn khắp nơi trên khuôn mặt, gặm đến nỗi Lance luôn làm một đứa con trai, luôn che giấu bản tính của mình cũng nhịn không nổi……….!</w:t>
      </w:r>
    </w:p>
    <w:p>
      <w:pPr>
        <w:pStyle w:val="BodyText"/>
      </w:pPr>
      <w:r>
        <w:t xml:space="preserve">Hàn Hiểu không nói được lời nào!</w:t>
      </w:r>
    </w:p>
    <w:p>
      <w:pPr>
        <w:pStyle w:val="BodyText"/>
      </w:pPr>
      <w:r>
        <w:t xml:space="preserve">Akasi bất đắc dĩ!</w:t>
      </w:r>
    </w:p>
    <w:p>
      <w:pPr>
        <w:pStyle w:val="BodyText"/>
      </w:pPr>
      <w:r>
        <w:t xml:space="preserve">Công tướcCaton nuông chiểu!</w:t>
      </w:r>
    </w:p>
    <w:p>
      <w:pPr>
        <w:pStyle w:val="BodyText"/>
      </w:pPr>
      <w:r>
        <w:t xml:space="preserve">Tiểu Lance rối rắm!</w:t>
      </w:r>
    </w:p>
    <w:p>
      <w:pPr>
        <w:pStyle w:val="BodyText"/>
      </w:pPr>
      <w:r>
        <w:t xml:space="preserve">Tiểu Hera cảnh giác!</w:t>
      </w:r>
    </w:p>
    <w:p>
      <w:pPr>
        <w:pStyle w:val="BodyText"/>
      </w:pPr>
      <w:r>
        <w:t xml:space="preserve">Các vị vệ sĩ, người hầu làm như không thấy!</w:t>
      </w:r>
    </w:p>
    <w:p>
      <w:pPr>
        <w:pStyle w:val="BodyText"/>
      </w:pPr>
      <w:r>
        <w:t xml:space="preserve">Cuối cùng cái vị phu nhân được nghe nói là phu nhân đoan trang nhất trong giới quý tộc, sau khi phi lễ đủ với Lance, liển buông cậu bé ra, một đôi mắt to loong boong phát sáng nhìn vào tiểu Hera, nhưng lại không nhào lên như dự đoán, mà ngồi xổm xuống nhìn thẳng vào tiểu Hera, sau đó cười nói: “Tiểu Hera, cho con trai dì một cơ hội, làm con dâu của dì đi!”</w:t>
      </w:r>
    </w:p>
    <w:p>
      <w:pPr>
        <w:pStyle w:val="BodyText"/>
      </w:pPr>
      <w:r>
        <w:t xml:space="preserve">Hàn Hiểu lảo đảo một cái, suýt té, con trai cậu mới 3 tuổi, có người tìm con dâu như vậy sao! Đây chẳng khác nào trâu già gặm cỏ non!</w:t>
      </w:r>
    </w:p>
    <w:p>
      <w:pPr>
        <w:pStyle w:val="BodyText"/>
      </w:pPr>
      <w:r>
        <w:t xml:space="preserve">Đợi chút…….! Đột nhiên Hàn Hiểu xót xa phát hiện, nếu như con trai cậu gả cho quý tộc, vậy thì chắc chắn sẽ bị ăn……….!</w:t>
      </w:r>
    </w:p>
    <w:p>
      <w:pPr>
        <w:pStyle w:val="BodyText"/>
      </w:pPr>
      <w:r>
        <w:t xml:space="preserve">“Con cự tuyệt!” Tiểu Hera trả lời không chút lưu tình nào</w:t>
      </w:r>
    </w:p>
    <w:p>
      <w:pPr>
        <w:pStyle w:val="BodyText"/>
      </w:pPr>
      <w:r>
        <w:t xml:space="preserve">“Tại sao?” Phu nhân Lilith chịu đả kích lớn, âm thanh bất giác cao lên 3 độ.</w:t>
      </w:r>
    </w:p>
    <w:p>
      <w:pPr>
        <w:pStyle w:val="BodyText"/>
      </w:pPr>
      <w:r>
        <w:t xml:space="preserve">“Chú ấy quá bẩn (ý ẻm là anh này ăn chơi dữ quá), mẹ con không thích con cũng không thích!” Khuôn mặt tiểu Hera đầy ghét bỏ trả lời</w:t>
      </w:r>
    </w:p>
    <w:p>
      <w:pPr>
        <w:pStyle w:val="BodyText"/>
      </w:pPr>
      <w:r>
        <w:t xml:space="preserve">Nghe thấy câu trả lời của Hera, Công tước Akasi cảm thấy sau lưng mình đang rơi xuống từng giọt tửng giọt mồ hôi.</w:t>
      </w:r>
    </w:p>
    <w:p>
      <w:pPr>
        <w:pStyle w:val="BodyText"/>
      </w:pPr>
      <w:r>
        <w:t xml:space="preserve">“Quá bẩn?! Là sao!?” Con trai mình yêu sạch sẽ nhất, một ngày có lúc thay tới N bộ đồ, sao lại bẩn được! Mang theo hoài nghi, phu nhân Lilith đứng dậy hỏi Hàn Hiểu.</w:t>
      </w:r>
    </w:p>
    <w:p>
      <w:pPr>
        <w:pStyle w:val="BodyText"/>
      </w:pPr>
      <w:r>
        <w:t xml:space="preserve">Hàn Hiểu thở dài, trả lời: “Phu nhân Lilith……..”</w:t>
      </w:r>
    </w:p>
    <w:p>
      <w:pPr>
        <w:pStyle w:val="BodyText"/>
      </w:pPr>
      <w:r>
        <w:t xml:space="preserve">Vẫn chưa nói hết câu thì đã bị phu nhân Lilith đánh gãy.</w:t>
      </w:r>
    </w:p>
    <w:p>
      <w:pPr>
        <w:pStyle w:val="BodyText"/>
      </w:pPr>
      <w:r>
        <w:t xml:space="preserve">“Chị, Chị Lilith!” Lilith lại một lần nữa nhấn mạnh xưng hô của mình, phải biết rằng b1 dễ thương tương lai chính là mẹ vợ của con trai mình, để kéo gần lại mối quan hệ, phải cương quyết kéo cậu thành người ngang hàng với mình.</w:t>
      </w:r>
    </w:p>
    <w:p>
      <w:pPr>
        <w:pStyle w:val="BodyText"/>
      </w:pPr>
      <w:r>
        <w:t xml:space="preserve">Khóe miệng Hàn Hiểu co rút lại, nhịn không được nhìn Công tước Akasi ở bên cạnh.</w:t>
      </w:r>
    </w:p>
    <w:p>
      <w:pPr>
        <w:pStyle w:val="BodyText"/>
      </w:pPr>
      <w:r>
        <w:t xml:space="preserve">“Em đừng có mà nhìn tên tiểu tử xấu xa Akasi, bắt đầu từ hôm nay, nó cũng gọi chị là chị, chị nghĩ Akasi sẽ không có ý kiến gì, chị nói đúng không? AKasi!” cười nói xong trừng mắt nhìn Akasi.</w:t>
      </w:r>
    </w:p>
    <w:p>
      <w:pPr>
        <w:pStyle w:val="BodyText"/>
      </w:pPr>
      <w:r>
        <w:t xml:space="preserve">Công tước Akasi: “…………”</w:t>
      </w:r>
    </w:p>
    <w:p>
      <w:pPr>
        <w:pStyle w:val="BodyText"/>
      </w:pPr>
      <w:r>
        <w:t xml:space="preserve">“Em xem thằng bé cũng đồng ý rồi, em cũng đừng có khách sáo nữa.” Xoay đầu lại phu nhân Lilith ôn hòa nói</w:t>
      </w:r>
    </w:p>
    <w:p>
      <w:pPr>
        <w:pStyle w:val="BodyText"/>
      </w:pPr>
      <w:r>
        <w:t xml:space="preserve">“……….” Tại sao mỗi một người gần mình đều thích so đo xưng hô với cậu, bỏ đi, dù sao mình cũng không chịu thiệt.</w:t>
      </w:r>
    </w:p>
    <w:p>
      <w:pPr>
        <w:pStyle w:val="BodyText"/>
      </w:pPr>
      <w:r>
        <w:t xml:space="preserve">“Ch…….Chị Lilith, chị có thể tưởng tượng một chút, môt chiếc khăn tay bị mấy trăm người, có thể lên tới mấy ngàn người lau miệng, chị còn dám cầm lấy nó để lau miệng nữa không!”</w:t>
      </w:r>
    </w:p>
    <w:p>
      <w:pPr>
        <w:pStyle w:val="BodyText"/>
      </w:pPr>
      <w:r>
        <w:t xml:space="preserve">Này………ghê tởm quá, lẽ nào bé dễ thương nói bẩn, là chỉ cái bẩn đó sao!</w:t>
      </w:r>
    </w:p>
    <w:p>
      <w:pPr>
        <w:pStyle w:val="BodyText"/>
      </w:pPr>
      <w:r>
        <w:t xml:space="preserve">Hàn Hiểu im lặng dùng ánh mắt nói với Lilith, chính là cái “bẩn” mà người đang nghĩ đó!</w:t>
      </w:r>
    </w:p>
    <w:p>
      <w:pPr>
        <w:pStyle w:val="BodyText"/>
      </w:pPr>
      <w:r>
        <w:t xml:space="preserve">Lòng phu nhân Lilith lộp bộp, thực ra con trai mình rất hoàn mỹ, đẹp trai, cơ trí, có trách nhiệm, nhưng hơi phong lưu một chút, đời sống cá nhân hơi hỗn loạn một chút, nhưng phu nhân Lilith có thể đem cả gia tộc ra để mà thề rằng, thằng bé sau khi kết hôn sẽ giống như cha nó, là một người đàn ông tốt biết yêu thương vợ con, lo cho gia đình.</w:t>
      </w:r>
    </w:p>
    <w:p>
      <w:pPr>
        <w:pStyle w:val="BodyText"/>
      </w:pPr>
      <w:r>
        <w:t xml:space="preserve">Nhưng mà bây giờ mẹ vợ và vợ tương lai lại chán ghét anh bị nhiểu người lau miệng, đã “bẩn”rồi!</w:t>
      </w:r>
    </w:p>
    <w:p>
      <w:pPr>
        <w:pStyle w:val="BodyText"/>
      </w:pPr>
      <w:r>
        <w:t xml:space="preserve">Không thể thay đổi quá khứ được, thật đúng là một vấn đề, “Ân, cái này………..em yên tâm, bắt đầu từ ngày hôm nay, mỗi ngày chị đều sẽ bắt nó tắm rửa n lần, đảm bảo nó sẽ sạch sẽ như mới, không cho bất kì thứ đồ dơ bẩn nào đến gần nó!”</w:t>
      </w:r>
    </w:p>
    <w:p>
      <w:pPr>
        <w:pStyle w:val="BodyText"/>
      </w:pPr>
      <w:r>
        <w:t xml:space="preserve">“Nhưng khăn tay đã bị vô số người sử dụng qua, giặt rồi, người vẫn còn dám dùng sao!” Hàn Hiểu bình tĩnh hỏi lại một câu</w:t>
      </w:r>
    </w:p>
    <w:p>
      <w:pPr>
        <w:pStyle w:val="BodyText"/>
      </w:pPr>
      <w:r>
        <w:t xml:space="preserve">Lilith nghe vậy, không cho là đúng, con trai mình cũng không chịu thua kém nha!</w:t>
      </w:r>
    </w:p>
    <w:p>
      <w:pPr>
        <w:pStyle w:val="BodyText"/>
      </w:pPr>
      <w:r>
        <w:t xml:space="preserve">“Người trẻ tuổi không hiểu chuyện, khó tránh khỏi sẽ làm ra một số chuyện sai lầm, em cho nó một cơ hội để hối cải, lần nữa làm người đi!”</w:t>
      </w:r>
    </w:p>
    <w:p>
      <w:pPr>
        <w:pStyle w:val="BodyText"/>
      </w:pPr>
      <w:r>
        <w:t xml:space="preserve">“………..” Nghe thấy lời của Lilith, Hàn Hiểu cũng không nói lời nào, “Nhưng em sợ bản tính khó dời!”</w:t>
      </w:r>
    </w:p>
    <w:p>
      <w:pPr>
        <w:pStyle w:val="BodyText"/>
      </w:pPr>
      <w:r>
        <w:t xml:space="preserve">“Sẽ không đâu, không có đâu! Chị lấy nhân cách của chị đảm bảo với em, bản tính của nó chính là một người đàn ông tốt yêu gia đình, yêu vợ con, AKasi bên cạnh em chính là ví dụ, nhớ lúc đầu………..”</w:t>
      </w:r>
    </w:p>
    <w:p>
      <w:pPr>
        <w:pStyle w:val="BodyText"/>
      </w:pPr>
      <w:r>
        <w:t xml:space="preserve">“Chú Caton” Akasi vội vã đánh ngắt lời Lilith, “Sắp trưa rồi, thân thể tiêu gia hỏa không tốt, không chịu được đói, có chuyện gì ăn trưa xong rồi nói tiếp!”</w:t>
      </w:r>
    </w:p>
    <w:p>
      <w:pPr>
        <w:pStyle w:val="BodyText"/>
      </w:pPr>
      <w:r>
        <w:t xml:space="preserve">Hàn Hiểu quay đầu nhíu mày, liếc nhìn anh.</w:t>
      </w:r>
    </w:p>
    <w:p>
      <w:pPr>
        <w:pStyle w:val="BodyText"/>
      </w:pPr>
      <w:r>
        <w:t xml:space="preserve">“Ai nha! Em xem xem, chị quên mất, Caton, anh dẫn mọi người vào trong thành trước đi! Em còn có chút chuyện phân phó Aland đi làm, lát sẽ tới sau!” Lilith hôn chồng mình rồi nói</w:t>
      </w:r>
    </w:p>
    <w:p>
      <w:pPr>
        <w:pStyle w:val="BodyText"/>
      </w:pPr>
      <w:r>
        <w:t xml:space="preserve">“Được, bà xã!” Sau đó Công tước Akasi nhẹ nhàng gọi một tiếng, “Akasi!”</w:t>
      </w:r>
    </w:p>
    <w:p>
      <w:pPr>
        <w:pStyle w:val="BodyText"/>
      </w:pPr>
      <w:r>
        <w:t xml:space="preserve">“Có chuyện gì, chú Caton!”</w:t>
      </w:r>
    </w:p>
    <w:p>
      <w:pPr>
        <w:pStyle w:val="BodyText"/>
      </w:pPr>
      <w:r>
        <w:t xml:space="preserve">“Lần sau nhớ gọi ta là anh!”</w:t>
      </w:r>
    </w:p>
    <w:p>
      <w:pPr>
        <w:pStyle w:val="BodyText"/>
      </w:pPr>
      <w:r>
        <w:t xml:space="preserve">“………..”</w:t>
      </w:r>
    </w:p>
    <w:p>
      <w:pPr>
        <w:pStyle w:val="BodyText"/>
      </w:pPr>
      <w:r>
        <w:t xml:space="preserve">Phu nhân Lilith nhìn một đoàn người Akasi từ từ đi vào trong thành, quay người, nói với một sĩ quan cao cấp đã hộ tống một nhà Akasi từ trạm phi thuyền,: “Aland, lập tức tìm Lukenaer về đây, nói với nó, trong nhà xảy ra chuyện có liên quan đến sự tồn vong của gia tộc, bảo nó lập tức cút về đây!”</w:t>
      </w:r>
    </w:p>
    <w:p>
      <w:pPr>
        <w:pStyle w:val="BodyText"/>
      </w:pPr>
      <w:r>
        <w:t xml:space="preserve">Nói tới đây, Lilith ngừng một lát, sau đó mang theo nụ cười vô cùng ấm áp nói, “Thuận tiện thay ta nhắc nhở một số quý tộc, sau này ai dám đưa thiếp mời party cho con trai Lukenaer của ta, thì đừng trách gia tộc Arthur không nói tình cảm, nếu như để ta phát hiện được Lukenaer xuất hiện ở bất kì tiệc party nào, ta sẽ trực tiếp phái chiến hạm san bằng nơi đó, còn về lý do!”</w:t>
      </w:r>
    </w:p>
    <w:p>
      <w:pPr>
        <w:pStyle w:val="BodyText"/>
      </w:pPr>
      <w:r>
        <w:t xml:space="preserve">Lilith duy nghĩ một chút, “Liền nói Caton có ý muốn ủy quyền, để cho Lukenaer rèn luyện tiếp nhận một số nhiệm vụ trong gia tộc, cho nên không thể để cho bất kỳ chuyện gì làm phân tâm nó.”</w:t>
      </w:r>
    </w:p>
    <w:p>
      <w:pPr>
        <w:pStyle w:val="BodyText"/>
      </w:pPr>
      <w:r>
        <w:t xml:space="preserve">“Vâng!”</w:t>
      </w:r>
    </w:p>
    <w:p>
      <w:pPr>
        <w:pStyle w:val="BodyText"/>
      </w:pPr>
      <w:r>
        <w:t xml:space="preserve">“Còn về chuyện hôm nay…………., trước khi gia tộc Arthur và gia tộc Doris chính thức ký kết hôn ước, Aland, ta hy vọng những quý tộc đó vĩnh viễn sẽ không biết, người chân chính có thể ảnh hưởng đến quyết định hy vọng tương lai của quý tộc là mẹ của bọn nhỏ, để cho cái đám gia hỏa vẫn luôn tự cho mình là đúng vây xung quanh AKasi đi! Đương nhiên càng không cần nhắc nhở bọn họ, 3 mẹ con Doris rất chú trọng vấn đề trinh tiết, thích một người giữ mình trong sạch, dù sao giữ mình trong sạch trước hôn lễ, đối với phần lớn quý tộc là một chuyện vô cùng đau khổ, cái loại đau khổ này vẫn nên để cho một mình con trai ta chịu đựng đi!”</w:t>
      </w:r>
    </w:p>
    <w:p>
      <w:pPr>
        <w:pStyle w:val="Compact"/>
      </w:pPr>
      <w:r>
        <w:t xml:space="preserve">“…………, Vâng!”</w:t>
      </w:r>
      <w:r>
        <w:br w:type="textWrapping"/>
      </w:r>
      <w:r>
        <w:br w:type="textWrapping"/>
      </w:r>
    </w:p>
    <w:p>
      <w:pPr>
        <w:pStyle w:val="Heading2"/>
      </w:pPr>
      <w:bookmarkStart w:id="53" w:name="chương-31-qua-chương-mới"/>
      <w:bookmarkEnd w:id="53"/>
      <w:r>
        <w:t xml:space="preserve">31. Chương 31: Qua Chương Mới</w:t>
      </w:r>
    </w:p>
    <w:p>
      <w:pPr>
        <w:pStyle w:val="Compact"/>
      </w:pPr>
      <w:r>
        <w:br w:type="textWrapping"/>
      </w:r>
      <w:r>
        <w:br w:type="textWrapping"/>
      </w:r>
      <w:r>
        <w:t xml:space="preserve">Đối với một số trâu già muốn gặm cỏ non mà nói, cỏ non vừa mới có ngọn, đây tuyệt đối là một vấn đề lớn, nhưng mà cái này không ảnh hưởng đến quyết tâm gặm cỏ non của bọn họ, cùng lắm là coi chừng ngày đêm, dù sao thì bọn họ có nhiều nhất chính là thời gian!</w:t>
      </w:r>
    </w:p>
    <w:p>
      <w:pPr>
        <w:pStyle w:val="BodyText"/>
      </w:pPr>
      <w:r>
        <w:t xml:space="preserve">Gần đây tâm trạng của Lukenaer rất tốt, anh rốt cuộc cũng chạy thoát khỏi được quân bộ Doris đơn điệu, buồn chán đó, những ngày tháng sau này được gọi là thoải mái.</w:t>
      </w:r>
    </w:p>
    <w:p>
      <w:pPr>
        <w:pStyle w:val="BodyText"/>
      </w:pPr>
      <w:r>
        <w:t xml:space="preserve">Do Viện trưởng lão quý tộc và một số gia tộc ở tầng cao nhất phong tỏa hết tin tức của gia tộc Doris, đa số quý tộc không biết mấy người Hàn Hiểu đã đi đến thành Arthur, đương nhiên đối với Lukenaer muốn trốn khỏi quân bộ Doris mà nói, càng không biết cái gì, cứ như vậy liền định trước thảm kịch nửa đời sau của anh.</w:t>
      </w:r>
    </w:p>
    <w:p>
      <w:pPr>
        <w:pStyle w:val="BodyText"/>
      </w:pPr>
      <w:r>
        <w:t xml:space="preserve">Trong tiệc rượu, tay trái Lukenaer ôm một mỹ nhân tóc hoàng kim, tay phải vòng qua người mỹ nhân tóc hung, luôn ở bên tai bọn họ đùa giỡn mấy câu, khiến cho bọn họ ở trong lòng anh cứ khanh khách cười mãi không ngừng, thấy thời gian gần tới rồi, đang tính đưa ra đề nghị một đêm tình cảm mãnh liệt với bọn họ, thì lúc này bồi bàn trong bữa tiệc rất sát phong cảnh mà tới gần đưa cho anh máy truyền tin di động,</w:t>
      </w:r>
    </w:p>
    <w:p>
      <w:pPr>
        <w:pStyle w:val="BodyText"/>
      </w:pPr>
      <w:r>
        <w:t xml:space="preserve">Lukenaer mang theo sự không kiên nhẫn khi bị quấy rối, nho nhã mà lười biếng cầm lấy máy truyền tin, sau đó sắc mặt thay đổi, bỏ xuống các mỹ nhân, giống như lửa cháy tới mông rời khỏi bữa tiệc, ngay cả áo cũng không có thời gian để thay, liền liều mạng chạy nhanh về thành Arthur.</w:t>
      </w:r>
    </w:p>
    <w:p>
      <w:pPr>
        <w:pStyle w:val="BodyText"/>
      </w:pPr>
      <w:r>
        <w:t xml:space="preserve">Khi đến thành Arthur thì cũng đã là nửa đêm, anh nhanh chóng đi vào thành, phát hiện cha mẹ của anh vợ chồng Công tước Arthur lại đang ngồi ngay ngắn trong phòng khách trên lầu 1 của thành, trái tim Lukenaer trầm xuống, xem ra thật sự đã xảy ra chuyện gì rồi!</w:t>
      </w:r>
    </w:p>
    <w:p>
      <w:pPr>
        <w:pStyle w:val="BodyText"/>
      </w:pPr>
      <w:r>
        <w:t xml:space="preserve">“Cha mẹ, trong nhà đã xảy ra chuyện lớn gì?”</w:t>
      </w:r>
    </w:p>
    <w:p>
      <w:pPr>
        <w:pStyle w:val="BodyText"/>
      </w:pPr>
      <w:r>
        <w:t xml:space="preserve">Vừa hỏi, Lukenaer cừa bước nhanh tới chỗ cha mẹ mình, vợ chồng Arthur ngửi một mùi son phấn từ phía đối diện, cho nên Lilith kim cương bị người ta từ chối bị người ta chán ghét tức giận rồi…..!</w:t>
      </w:r>
    </w:p>
    <w:p>
      <w:pPr>
        <w:pStyle w:val="BodyText"/>
      </w:pPr>
      <w:r>
        <w:t xml:space="preserve">Chỉ nhìn thấy trong chốc lát cô liền đứng dậy, nhéo lấy tai con trai đã đứng trước mặt cô, dùng sức ngắt một vòng, Lukenaer đau quá oa oa kêu lên.</w:t>
      </w:r>
    </w:p>
    <w:p>
      <w:pPr>
        <w:pStyle w:val="BodyText"/>
      </w:pPr>
      <w:r>
        <w:t xml:space="preserve">“Đã xảy ra chuyện lớn gì?! A…………! Con còn dám nhắc tới, nếu không phải con không chịu tranh giành, bọn ta sao đến nỗi nửa đêm còn không ngủ, ở đây đợi con! Con lớn rồi, vững cánh rồi! Đồng ý với người ta mà lại không làm, nửa đường bỏ chạy là sao! Từ nhỏ ta đã dạy con như vậy sao! Cả ngày chỉ biết cùng với cái đám người hỗn độn đó ở chung một chỗ, đến nỗi không chiếu cố vợ chồng bọn ta, con, cái tên bất hiếu này!” Sau đó cô buông tai Lukenaer ra, nhào vào trong lòng chồng mình, hu hu khóc lên.</w:t>
      </w:r>
    </w:p>
    <w:p>
      <w:pPr>
        <w:pStyle w:val="BodyText"/>
      </w:pPr>
      <w:r>
        <w:t xml:space="preserve">Lukenaer ôm lấy tai khó khăn lắm mới cứu lại được, liên tục lui về sau 3 bước lớn, từ nhỏ anh đã không có cách đối phó với người mẹ bên ngoài thì mềm yếu nhu nhược, bên trong thì chính là người cường hãn thiết kim cương, bây giờ, anh vừa quay về thì đã bị mẹ mình cho một trận oanh liệt, còn bỏ một đống tội danh lên đầu anh, nhưng anh thật sự không biết là chuyện gì, lẽ nào là chuyện anh chạy khỏi quân bộ Doris, nhưng cũng không đến nỗi phát hỏa lớn như vậy chứ!</w:t>
      </w:r>
    </w:p>
    <w:p>
      <w:pPr>
        <w:pStyle w:val="BodyText"/>
      </w:pPr>
      <w:r>
        <w:t xml:space="preserve">“Cha, rốt cuộc đã xảy ra chuyện gì!? Con thật sự không rõ!”</w:t>
      </w:r>
    </w:p>
    <w:p>
      <w:pPr>
        <w:pStyle w:val="BodyText"/>
      </w:pPr>
      <w:r>
        <w:t xml:space="preserve">Nghe thấy anh nói vô tội, tiếng khóc của phu nhân Lilith càng cao thêm, “Ông xã, ông xã, em có lỗi với anh, em không có dạy dỗ nó cho tốt, mới khiến cho nó trở thành một chiếc khăn rách nát bị mẹ vợ chán ghét con dâu ruồng bỏ, ông xã ơi, em có lỗi với anh, là em hủy gia tộc Arthur, Ô……!”</w:t>
      </w:r>
    </w:p>
    <w:p>
      <w:pPr>
        <w:pStyle w:val="BodyText"/>
      </w:pPr>
      <w:r>
        <w:t xml:space="preserve">Tiếng khóc đến thương tâm đau đớn!</w:t>
      </w:r>
    </w:p>
    <w:p>
      <w:pPr>
        <w:pStyle w:val="BodyText"/>
      </w:pPr>
      <w:r>
        <w:t xml:space="preserve">Một chiếc khăn rách nát…….khóe miệng Lukenaer run rẩy.</w:t>
      </w:r>
    </w:p>
    <w:p>
      <w:pPr>
        <w:pStyle w:val="BodyText"/>
      </w:pPr>
      <w:r>
        <w:t xml:space="preserve">Nhưng mà………..Mẹ vợ? Con dâu? Mẹ vợ nàng dâu của anh đâu ra!</w:t>
      </w:r>
    </w:p>
    <w:p>
      <w:pPr>
        <w:pStyle w:val="BodyText"/>
      </w:pPr>
      <w:r>
        <w:t xml:space="preserve">Công tước Caton vừa vỗ lấy người vợ đang khóc lóc không ngừng trong lòng anh, vừa an ủi nói: “Không sao, không sao, Luke trở thành chiếc khăn bẩn không được người ta cần như ngày hôm nay hoàn toàn là lỗi lầm của nó, không có quan hệ gì với em, cho dù có quan hệ, thì cũng có liên quan đến anh, không có một chút quan hệ gì đến em! Ngoan! Không khóc nữa!”</w:t>
      </w:r>
    </w:p>
    <w:p>
      <w:pPr>
        <w:pStyle w:val="BodyText"/>
      </w:pPr>
      <w:r>
        <w:t xml:space="preserve">Chiếc khăn bẩn không có người cần, ………, mặt của Lukenaer đã sắp vượt khỏi khống chế của anh rồi, từ trước đến giờ anh không biết thì ra mình kém đến mức độ này.</w:t>
      </w:r>
    </w:p>
    <w:p>
      <w:pPr>
        <w:pStyle w:val="BodyText"/>
      </w:pPr>
      <w:r>
        <w:t xml:space="preserve">Bất đắc dĩ anh chỉ đành lên tiếng chen ngang giữa đối thoại của hai vợ chồng đang phê phán anh, yếu ớt phản bác một câu: “Cha mẹ, con vẫn chưa kết hôn mà!”</w:t>
      </w:r>
    </w:p>
    <w:p>
      <w:pPr>
        <w:pStyle w:val="BodyText"/>
      </w:pPr>
      <w:r>
        <w:t xml:space="preserve">Lilith vốn dĩ đang than khóc trong lòng chồng mình, tạch một tiếng đứng dậy, khuôn mặt nhỏ như lòng bàn tay dữ tợn lên, “Nếu như con kết hôn, bổn phu nhân còn ở đây khóc cái gì! Con cái đồ vô dụng này, ngay cả con dâu mà cũng không lừa nổi!”</w:t>
      </w:r>
    </w:p>
    <w:p>
      <w:pPr>
        <w:pStyle w:val="BodyText"/>
      </w:pPr>
      <w:r>
        <w:t xml:space="preserve">Lukenaer bị dọa, lại lùi thêm một bước,, “Con………con không phải đang cố gắng sao!”</w:t>
      </w:r>
    </w:p>
    <w:p>
      <w:pPr>
        <w:pStyle w:val="BodyText"/>
      </w:pPr>
      <w:r>
        <w:t xml:space="preserve">Không nhắc đến thì còn tốt, nhắc tới rồi Lilith càng tức giận, “Cố gắng?! Con cố gắng cùng với cái đám người hỗn độn trong tiệc rượu đó hả, hay là cố gắng cùng với đám nữ nhân ngực to không não ở ngoài đường làm loạn hả, ân……..! Nói đi, con là loại cố gắng nào?”</w:t>
      </w:r>
    </w:p>
    <w:p>
      <w:pPr>
        <w:pStyle w:val="BodyText"/>
      </w:pPr>
      <w:r>
        <w:t xml:space="preserve">Hai cái đều phải, chỉ có điều Lukenaer không dám nói.</w:t>
      </w:r>
    </w:p>
    <w:p>
      <w:pPr>
        <w:pStyle w:val="BodyText"/>
      </w:pPr>
      <w:r>
        <w:t xml:space="preserve">“Loạn đến hôm nay, một đứa cháu nội con có loạn ra cho mẹ không, a…………, nói chuyện!”</w:t>
      </w:r>
    </w:p>
    <w:p>
      <w:pPr>
        <w:pStyle w:val="BodyText"/>
      </w:pPr>
      <w:r>
        <w:t xml:space="preserve">“Không………..không có!”</w:t>
      </w:r>
    </w:p>
    <w:p>
      <w:pPr>
        <w:pStyle w:val="BodyText"/>
      </w:pPr>
      <w:r>
        <w:t xml:space="preserve">“Vậy thì con cố gắng cái gì! Từ nhỏ con đã không có may mắn như Akasi, hai đứa làm chuyện xấu, con vĩnh viễn luôn là người bị bắt……….” Lilith càng nói càng cảm thấy con trai mình không bằng Akasi, thảo nào ông trởi lại đưa bé dễ thương cho Akasi.</w:t>
      </w:r>
    </w:p>
    <w:p>
      <w:pPr>
        <w:pStyle w:val="BodyText"/>
      </w:pPr>
      <w:r>
        <w:t xml:space="preserve">“Mẹ!” Lukenaer nhanh chóng đánh gãy lời Lilith, bất đắc dĩ che trán, cái vấn đề này đã rẽ sang 10 vạn 800 dặm rồi, “May mắn lúc nhỏ của con không phài là trọng điểm, trọng điểm chính là trong gia tộc đã xảy ra chuyện gì có liên quan đến sống chết sao?”</w:t>
      </w:r>
    </w:p>
    <w:p>
      <w:pPr>
        <w:pStyle w:val="BodyText"/>
      </w:pPr>
      <w:r>
        <w:t xml:space="preserve">“Đại sự gì, gia tộc Arthur tuyệt hậu rồi, đến đời của con thì không có người nối nghiệp rồi, con nói đi, đợi sau khi con chết, gia tộc Arthur còn tồn tại sao!” Trong lòng phu nhân Lilith càng tức giận, nói đến đây mà đứa con ngu ngốc này con chưa hiểu, thật sự làm nhục gen của vợ chồng bọn họ, càng lớn càng ngu!</w:t>
      </w:r>
    </w:p>
    <w:p>
      <w:pPr>
        <w:pStyle w:val="BodyText"/>
      </w:pPr>
      <w:r>
        <w:t xml:space="preserve">“A! Thì ra là chuyện này!” Nghe thấy nguyên nhân Lukenaer nhẹ nhàng thở ra, anh ngồi xuống đối diện với vợ chồng Arthur, thả lỏng mà lười biếng tựa lưng vào ghế, “Con còn cho rằng có chuyện gì! Thì ra là chuyện này, con đã nghĩ xong từ lâu rồi, nếu như con không thể có đời sau của mình, liền nhận một đứa của Akasi làm con thừa tự, như vậy thì gia tộc Arthur sẽ xem như có hậu nhân rồi!”</w:t>
      </w:r>
    </w:p>
    <w:p>
      <w:pPr>
        <w:pStyle w:val="BodyText"/>
      </w:pPr>
      <w:r>
        <w:t xml:space="preserve">Nghe thấy mấy lời nói nhẹ nhàng của anh, Lilith đã phát tiết xong, tâm trạng đang bình tĩnh lại cũng nổi giận lại rồi.</w:t>
      </w:r>
    </w:p>
    <w:p>
      <w:pPr>
        <w:pStyle w:val="BodyText"/>
      </w:pPr>
      <w:r>
        <w:t xml:space="preserve">“Rầm!” một tiếng nổ lớn trong phòng khách, chiếc bàn đá cực lớn giữa Lukenaer và vợ chồng Arthur bị chia thành những tảng đá nhỏ, phu nhân Lilith vẫn vô cùng yếu đuối đứng ở một bên, trên mặt mang theo nụ cười rất rợn người.</w:t>
      </w:r>
    </w:p>
    <w:p>
      <w:pPr>
        <w:pStyle w:val="BodyText"/>
      </w:pPr>
      <w:r>
        <w:t xml:space="preserve">“Sao nào, con trai thân yêu của mẹ, chức năng thân thể của con xảy ra vấn đế giống như mấy con tiện nhân ở ngoài kia sao, hay là do con sử dụng quá độ nên đã bị hư rồi! Nhận con của Akasi làm con thừa tự! Ha, con dựa vào cái gì mà đòi con của người khác, ai nỡ đem con của mình để tặng cho người ta, con mặt dày mở miệng, nhưng mẹ không có mặt mũi để nghe, trách nhiệm của bản thân, vậy mà lại để cho người khác trả giùm mình, con thật sự là con trai ngoan của mẹ!”</w:t>
      </w:r>
    </w:p>
    <w:p>
      <w:pPr>
        <w:pStyle w:val="BodyText"/>
      </w:pPr>
      <w:r>
        <w:t xml:space="preserve">Lukenaer nhìn mấy tảng đá vụn trên mặt đất, vô cùng lo sợ, xem ra lần này mẹ giận thật rồi, anh nhăn mày lại, anh thật sự không có biện pháp với mẹ của mình, không thể sinh con được không phải vấn đề của một mình anh, bất đắc dĩ quay về phía Công tước: “Cha, cha xem chuyện này………!”</w:t>
      </w:r>
    </w:p>
    <w:p>
      <w:pPr>
        <w:pStyle w:val="BodyText"/>
      </w:pPr>
      <w:r>
        <w:t xml:space="preserve">Công tước Caton ngay cả ánh mắt cũng lưới bố thí cho anh, ôm lấy vợ đang run rẩy, bình tĩnh nói một câu: “Nếu như đã vô dụng rồi, còn giữ lại làm gì! Đưa đến bệnh viện thiến luôn đi! Đỡ phải làm mất mặt chúng ta!”</w:t>
      </w:r>
    </w:p>
    <w:p>
      <w:pPr>
        <w:pStyle w:val="BodyText"/>
      </w:pPr>
      <w:r>
        <w:t xml:space="preserve">Khóe miệng Lukenaer chỉ có thể co rút, đây là cha mẹ ruột của mình sao! Có phải không! Có phải không! Con là do hai người ôm về à!</w:t>
      </w:r>
    </w:p>
    <w:p>
      <w:pPr>
        <w:pStyle w:val="BodyText"/>
      </w:pPr>
      <w:r>
        <w:t xml:space="preserve">Thở dài, “Vậy cha mẹ, hai người muốn con làm gì!”</w:t>
      </w:r>
    </w:p>
    <w:p>
      <w:pPr>
        <w:pStyle w:val="BodyText"/>
      </w:pPr>
      <w:r>
        <w:t xml:space="preserve">Lilith vốn dĩ đang tức đến run người, vừa nghe con trai thỏa hiệp, khuôn mặt nhỏ nhắn bởi vì phẫn nộ mà bóp méo liền trở nên ngọt ngào, “Yêu cầu của mẹ không cao, con chỉ cần đem đứa nhỏ chưa kết hôn có thể sinh con duy nhất đó cưới về cho mẹ là được!”</w:t>
      </w:r>
    </w:p>
    <w:p>
      <w:pPr>
        <w:pStyle w:val="BodyText"/>
      </w:pPr>
      <w:r>
        <w:t xml:space="preserve">Cái này mà nói yêu cầu không cao, có thể sinh, đứa nhỏ còn chưa kết hôn, đó…………đó không phải là………, “Nhưng……….Nhưng mà mẹ ơi, thằng bé mới có 3 tuổi! Như thế nào có thể…………!”</w:t>
      </w:r>
    </w:p>
    <w:p>
      <w:pPr>
        <w:pStyle w:val="BodyText"/>
      </w:pPr>
      <w:r>
        <w:t xml:space="preserve">“Sao lại không thể, 3 tuổi thì sao, nó sẽ trưởng thành mà! 10 năm sau thì đã 13 tuổi rồi, 1000 năm sau thì 1003 tuổi, quan trọng chính là phải sớm hạ thủ!”</w:t>
      </w:r>
    </w:p>
    <w:p>
      <w:pPr>
        <w:pStyle w:val="BodyText"/>
      </w:pPr>
      <w:r>
        <w:t xml:space="preserve">Lukenaer: “………., mẹ, cái này không thể được, mẹ cũng là quý tộc, bản tính của quý tộc mẹ rõ hơn ai hết.”</w:t>
      </w:r>
    </w:p>
    <w:p>
      <w:pPr>
        <w:pStyle w:val="BodyText"/>
      </w:pPr>
      <w:r>
        <w:t xml:space="preserve">Lilith cười lạnh, “Con không cần nhắc mẹ bản tính quý tộc, điểm này mẹ rất hiểu rõ, cho nên yêu cầu của mẹ đối với con là yêu nó, đương nhiên cũng phải để cho nó yêu lại con, nhưng nếu như sau khi nó trưởng thành con vẫn không thể yêu nó, hoặc là nó cũng không thể yêu con, vậy thì mẹ cũng sẽ không trách con làm gì, chỉ có thể nói vận mệnh của gia tộc Arthur đã như vậy, cũng không có gì phải oán trách nữa!” Nói đến đây giọng của phu nhân Lilith mang theo một chút u sầu.</w:t>
      </w:r>
    </w:p>
    <w:p>
      <w:pPr>
        <w:pStyle w:val="BodyText"/>
      </w:pPr>
      <w:r>
        <w:t xml:space="preserve">Lukenaer nhìn cha mẹ mình rất lâu, cuối cùng vẫn quyết định gánh trách nhiệm của mình, “Ai!” Bất đắc dĩ thở dài một tiếng, “Được rồi! Con biết rồi!”</w:t>
      </w:r>
    </w:p>
    <w:p>
      <w:pPr>
        <w:pStyle w:val="BodyText"/>
      </w:pPr>
      <w:r>
        <w:t xml:space="preserve">Nghe thấy quyết định của con trai mình, Lilith cũng thở ra một hơi, “Ai nha nha! Nếu như con đã quyết định sẽ cưới tiểu Hera của bé dễ thương về nhà, vậy có một vài lời mẹ phải nhắc nhở con!”</w:t>
      </w:r>
    </w:p>
    <w:p>
      <w:pPr>
        <w:pStyle w:val="BodyText"/>
      </w:pPr>
      <w:r>
        <w:t xml:space="preserve">Không phải chứ! Lúc nãy không phải nói chỉ thử xem, nếu như không được thì không trách anh sao! Bây giờ như thế nào lại……….., Lukenaer đột nhiên phát hiện hình như suy nghĩ của anh và suy nghĩ của mẹ không giống nhau thì phải.</w:t>
      </w:r>
    </w:p>
    <w:p>
      <w:pPr>
        <w:pStyle w:val="BodyText"/>
      </w:pPr>
      <w:r>
        <w:t xml:space="preserve">“Lukenaer, ngày mai khi con gặp bé dễ thương cũng chính là mẹ vợ tương lai của con, con phải vô cùng vô cùng kính trọng, nếu như có thể thì phải cố gắng lấy lòng, một câu nói của thằng bé có thể quyết định tương lai của con, thu hồi bộ dạng lỗ mãng trong mấy bữa tiệc của con đi, a đúng rồi! Dù sao bây giờ thì con cũng là người đã có vị hôn thê, về sau cái đám nữ nhân ở bên ngoài con cách ra xa cho mẹ, tiệc rượu gì đó vĩnh viễn không cho phép bước chân vào, nếu như để mẹ phát hiện con lại làm loạn, tới một người thì chết một người, đi một lần thì sụp một lần, hiểu rõ chưa!” Thật không hổ là phu nhân đương gia của gia tộc quân sự, quả nhiên rất có khí phách!</w:t>
      </w:r>
    </w:p>
    <w:p>
      <w:pPr>
        <w:pStyle w:val="BodyText"/>
      </w:pPr>
      <w:r>
        <w:t xml:space="preserve">Lukenaer trong nhất thời nước mắt rơi đầy mặt, vị hôn thê? Người ta còn chưa thừa nhận đâu! Tiệc rượu, mỹ nữ, cuộc sống tươi đẹp của mình……….. sau này mình chỉ có thể đối diện với một đứa nhỏ ba tuồi, vẫn là để tôi đi chết đi! Ô………..</w:t>
      </w:r>
    </w:p>
    <w:p>
      <w:pPr>
        <w:pStyle w:val="BodyText"/>
      </w:pPr>
      <w:r>
        <w:t xml:space="preserve">Đợi đã………….cái gì gọi là “ngày mai”, “Akasi cũng ở trong thành Arthur.”</w:t>
      </w:r>
    </w:p>
    <w:p>
      <w:pPr>
        <w:pStyle w:val="BodyText"/>
      </w:pPr>
      <w:r>
        <w:t xml:space="preserve">“Đúng vậy!” giải quyết xong vấn đề của con trai, Lilith lại trở thành phu nhân đoan trang nhất trong xã hội thương lưu quý tộc, “Akasi vừa mang vợ con đến thành Arthur, ngày mai nhớ phải ăn mặc sáng sủa môt chút, đừng có làm mất mặc mẹ!”</w:t>
      </w:r>
    </w:p>
    <w:p>
      <w:pPr>
        <w:pStyle w:val="BodyText"/>
      </w:pPr>
      <w:r>
        <w:t xml:space="preserve">Nói xong, Lilith cùng chồng quay về phòng nghỉ ngơi, chỉ để lại một mình Lukenaer đứng thật lâu mà vẫn chưa hồi thần.</w:t>
      </w:r>
    </w:p>
    <w:p>
      <w:pPr>
        <w:pStyle w:val="BodyText"/>
      </w:pPr>
      <w:r>
        <w:t xml:space="preserve">Sáng ngày hôm sau, Akasi ôm lấy vợ đi đến nhà ăn của thành Arthur, vừa nghĩ tới đã gọi chú dì 9000 năm bây giờ đột nhiên phải đổi xưng hô, Akasi vạn lần không quen, nhưng mà sau khi phát hiện gương mặt của Lukenaer trên bàn ăn, anh bỗng phát hiện gọi anh chị cũng rất hay nha!</w:t>
      </w:r>
    </w:p>
    <w:p>
      <w:pPr>
        <w:pStyle w:val="Compact"/>
      </w:pPr>
      <w:r>
        <w:t xml:space="preserve">‘Tiểu gia hỏa, giới thiệu với em, đây chính là con trai của công tước Arthur, xem như là cháu của em đi! —— Lukenaer, Hera, Lance, mau gọi Lukenaer —— anh!”</w:t>
      </w:r>
      <w:r>
        <w:br w:type="textWrapping"/>
      </w:r>
      <w:r>
        <w:br w:type="textWrapping"/>
      </w:r>
    </w:p>
    <w:p>
      <w:pPr>
        <w:pStyle w:val="Heading2"/>
      </w:pPr>
      <w:bookmarkStart w:id="54" w:name="chương-32-mua-sắm"/>
      <w:bookmarkEnd w:id="54"/>
      <w:r>
        <w:t xml:space="preserve">32. Chương 32: Mua Sắm</w:t>
      </w:r>
    </w:p>
    <w:p>
      <w:pPr>
        <w:pStyle w:val="Compact"/>
      </w:pPr>
      <w:r>
        <w:br w:type="textWrapping"/>
      </w:r>
      <w:r>
        <w:br w:type="textWrapping"/>
      </w:r>
      <w:r>
        <w:t xml:space="preserve">Có câu nói rất hay, lễ khinh tình ý trọng, nhưng cũng chỉ có thể dùng giữa những người nghèo hoặc là người bình thường, còn đối với người thật sự có tiền mà nói, câu nói này chỉ là nói chuyện phiếm mà thôi!</w:t>
      </w:r>
    </w:p>
    <w:p>
      <w:pPr>
        <w:pStyle w:val="BodyText"/>
      </w:pPr>
      <w:r>
        <w:t xml:space="preserve">Mấy ngày ở trong thành Arthur, có thể nói Công tước đại nhân Akasi sống rất là thoải mái, không có việc gì thì ăn đậu hủ của vợ mình, ngầm đấu đá với hai đứa con trai không hề dễ thương của mình, hơn nữa bất kỳ lúc nào còn có thể, thêm một chút muối cho cuộc sống bi ai của thanh mai trúc mã của mình.</w:t>
      </w:r>
    </w:p>
    <w:p>
      <w:pPr>
        <w:pStyle w:val="BodyText"/>
      </w:pPr>
      <w:r>
        <w:t xml:space="preserve">Thời gian trôi qua rất tốt đẹp, khiến cho anh không biết cuộc sống trước đây, làm thế nào mà vượt qua được! Lúc này làm anh hiểu rõ lúc trước sau khi mẹ mất, cha tại sao cũng không có ý định sống tiếp nữa**</w:t>
      </w:r>
    </w:p>
    <w:p>
      <w:pPr>
        <w:pStyle w:val="BodyText"/>
      </w:pPr>
      <w:r>
        <w:t xml:space="preserve">Sáng sớm ở thành Arthur, một nhà Akasi và chủ nhân của thành đang thưởng thức bữa ăn sáng phong phú, ngoại trừ một mình Lukenaer luôn trưng ra bộ mặt đau khổ, thì không khí ở trên bàn ăn có thể nói là khách chủ đều vui, đặc biệt là Công tước Akasi, ở trước mặt người ngoài vẫn luôn là mặt than, khóe miệng luôn nhếch lên.</w:t>
      </w:r>
    </w:p>
    <w:p>
      <w:pPr>
        <w:pStyle w:val="BodyText"/>
      </w:pPr>
      <w:r>
        <w:t xml:space="preserve">Sau bữa ăn sáng, phu nhân Lilith mời 3 mẹ con Hàn Hiểu vào trong hoa viên đi bộ tiêu thực, Công tước Caton bởi vì một chút chuyện trong quân bộ không thể không rời khỏi thành, cuối cùng phòng khách lớn như vậy chỉ còn thừa lại anh em nối khố cùng nhau trưởng thành Akasi và Lukenaer.</w:t>
      </w:r>
    </w:p>
    <w:p>
      <w:pPr>
        <w:pStyle w:val="BodyText"/>
      </w:pPr>
      <w:r>
        <w:t xml:space="preserve">Akasi nhẹ nhàng rót một ly rượu đỏ, tâm tình rất tốt, nhưng Lukenaer ngồi trước mặt anh thì lại không giống vậy, cái bóng trong ly rượu, đều là nghẹn khuất.</w:t>
      </w:r>
    </w:p>
    <w:p>
      <w:pPr>
        <w:pStyle w:val="BodyText"/>
      </w:pPr>
      <w:r>
        <w:t xml:space="preserve">Cứ như vậy hai người đối lập cứ im lặng, ngồi rất lâu, nhưng không ai mở miệng trước.</w:t>
      </w:r>
    </w:p>
    <w:p>
      <w:pPr>
        <w:pStyle w:val="BodyText"/>
      </w:pPr>
      <w:r>
        <w:t xml:space="preserve">“Akasi, cậu cố ý phải không!” Lukenaer nghẹn mấy ngày cuối cùng cũng nhịn không nổi nữa.</w:t>
      </w:r>
    </w:p>
    <w:p>
      <w:pPr>
        <w:pStyle w:val="BodyText"/>
      </w:pPr>
      <w:r>
        <w:t xml:space="preserve">“Cậu chỉ cái gì?”</w:t>
      </w:r>
    </w:p>
    <w:p>
      <w:pPr>
        <w:pStyle w:val="BodyText"/>
      </w:pPr>
      <w:r>
        <w:t xml:space="preserve">“Vậy cậu nói cái gì!” Trong ngữ khí Lukenaer có đủ loại tức giận</w:t>
      </w:r>
    </w:p>
    <w:p>
      <w:pPr>
        <w:pStyle w:val="BodyText"/>
      </w:pPr>
      <w:r>
        <w:t xml:space="preserve">“Phải! Là tôi cố ý đó!” Công tước Akasi hào phóng thừa nhận, “Vốn dĩ tôi muốn mang theo tiểu gia hỏa và các con đi chơi bên ngoài nhiều một chút, bồi dưỡng tình cảm, nhưng ai mà biết cái người tạm thay vị trí của tôi trong quân bộ Doris đột nhiên mất tích, tôi chỉ có thể rút ngắn lại hành trình, trước thời hạn đến thăm hỏi ——- anh Arthur!</w:t>
      </w:r>
    </w:p>
    <w:p>
      <w:pPr>
        <w:pStyle w:val="BodyText"/>
      </w:pPr>
      <w:r>
        <w:t xml:space="preserve">Akasi cố ý nhấn mạnh chữ “anh”, như mong muốn nhìn thấy khuôn mặt hơi vặn vẹo của Lukenaer.</w:t>
      </w:r>
    </w:p>
    <w:p>
      <w:pPr>
        <w:pStyle w:val="BodyText"/>
      </w:pPr>
      <w:r>
        <w:t xml:space="preserve">Lukenaer hung hăng hít thở sâu, mới mạnh mẽ áp xuống cái tư tưởng muốn chửi người của mình.</w:t>
      </w:r>
    </w:p>
    <w:p>
      <w:pPr>
        <w:pStyle w:val="BodyText"/>
      </w:pPr>
      <w:r>
        <w:t xml:space="preserve">“Cậu chắc biết trong lòng mẹ của tôi đang nghĩ cái gì đi! Như vậy mà cậu cũng dám!”</w:t>
      </w:r>
    </w:p>
    <w:p>
      <w:pPr>
        <w:pStyle w:val="BodyText"/>
      </w:pPr>
      <w:r>
        <w:t xml:space="preserve">“Quyền quyết định lại không ở trong tay dì Lilith, tôi có gì không dám chứ!” Akasi trả lời rất tùy ý.</w:t>
      </w:r>
    </w:p>
    <w:p>
      <w:pPr>
        <w:pStyle w:val="BodyText"/>
      </w:pPr>
      <w:r>
        <w:t xml:space="preserve">“Cậu lợi dụng gia tộc tôi!” những người cùng nhau trưởng thành thì rất hiểu đối phương</w:t>
      </w:r>
    </w:p>
    <w:p>
      <w:pPr>
        <w:pStyle w:val="BodyText"/>
      </w:pPr>
      <w:r>
        <w:t xml:space="preserve">“Nếu như tôi thay đổi lợi dụng gia tộc khác, dì Lilith mới thật sự không tha thứ cho tôi.” Nói là lợi dụng, còn nhiều hơn chính là đúng dịp.</w:t>
      </w:r>
    </w:p>
    <w:p>
      <w:pPr>
        <w:pStyle w:val="BodyText"/>
      </w:pPr>
      <w:r>
        <w:t xml:space="preserve">Cả người Lukenaer chán nản té trên sopha, mẹ của mình mình hiểu rõ, Akasi không có nói sai gì hết.</w:t>
      </w:r>
    </w:p>
    <w:p>
      <w:pPr>
        <w:pStyle w:val="BodyText"/>
      </w:pPr>
      <w:r>
        <w:t xml:space="preserve">Vận mệnh bi thảm của anh đã không thể nào thay đổi được nữa.</w:t>
      </w:r>
    </w:p>
    <w:p>
      <w:pPr>
        <w:pStyle w:val="BodyText"/>
      </w:pPr>
      <w:r>
        <w:t xml:space="preserve">“Tốt xấu gì thì cậu cũng phải thương lượng với tôi một chút, để tôi có tâm lý chuẩn bị chứ!”</w:t>
      </w:r>
    </w:p>
    <w:p>
      <w:pPr>
        <w:pStyle w:val="BodyText"/>
      </w:pPr>
      <w:r>
        <w:t xml:space="preserve">“Chuyện lúc trước, cậu có thương lượng với tôi sao!” Akasi khinh thường nhìn Lukenaer, thật sự có mặt mũi để nói câu này.</w:t>
      </w:r>
    </w:p>
    <w:p>
      <w:pPr>
        <w:pStyle w:val="BodyText"/>
      </w:pPr>
      <w:r>
        <w:t xml:space="preserve">“Nhưng mà kết quả của chuyện đó làm cậu có được bé dễ thương, cậu còn oán trách gì nữa.” Lukenaer cảm thấy anh thật sự có lòng tốt mà không có hồi đáp.</w:t>
      </w:r>
    </w:p>
    <w:p>
      <w:pPr>
        <w:pStyle w:val="BodyText"/>
      </w:pPr>
      <w:r>
        <w:t xml:space="preserve">“Vậy sao! Vậy biết đâu lần này nói không chừng tương lai cậu cũng có thể có được một người vợ xinh đẹp ôn nhu nha! Bây giờ cậu đưa cái gương mặt nghẹn khuất này cho ai coi!” Công tước Akasi không tỏ ra yếu kém nói.</w:t>
      </w:r>
    </w:p>
    <w:p>
      <w:pPr>
        <w:pStyle w:val="BodyText"/>
      </w:pPr>
      <w:r>
        <w:t xml:space="preserve">Nhắc tới chuyện này anh liền tức giận, tiểu gia hỏa đã nhất định là của anh, nếu như không phải Lukenaer nhiều chuyện, cuộc gặp gỡ giữa anh và và tiểu gia hỏa sẽ không hỏng bét như vậy, con đường tình cảm bây giờ của anh cũng không thể nào khó đi đến như thế!</w:t>
      </w:r>
    </w:p>
    <w:p>
      <w:pPr>
        <w:pStyle w:val="BodyText"/>
      </w:pPr>
      <w:r>
        <w:t xml:space="preserve">Thật sự là thù mới hận cũ nha!</w:t>
      </w:r>
    </w:p>
    <w:p>
      <w:pPr>
        <w:pStyle w:val="BodyText"/>
      </w:pPr>
      <w:r>
        <w:t xml:space="preserve">Lukenaer trong lúc nhất thời tức đến nổi không nói được lời nào.</w:t>
      </w:r>
    </w:p>
    <w:p>
      <w:pPr>
        <w:pStyle w:val="BodyText"/>
      </w:pPr>
      <w:r>
        <w:t xml:space="preserve">Nói một câu thực lòng, Lukenaer cũng thừa nhận mình quả thật không may mắn bằng Akasi, cùng một chuyện nhưng rơi lên người anh, vẫn chưa biết kết cục cuối cùng sẽ như thế nào, đương nhiên chuyện này anh tuyệt đối sẽ không thừa nhận trước mặt Akasi đâu!</w:t>
      </w:r>
    </w:p>
    <w:p>
      <w:pPr>
        <w:pStyle w:val="BodyText"/>
      </w:pPr>
      <w:r>
        <w:t xml:space="preserve">Vào lúc hai người đang giằng co, phu nhân trẻ con đi dạo trong vườn hoa cũng trở về rồi.</w:t>
      </w:r>
    </w:p>
    <w:p>
      <w:pPr>
        <w:pStyle w:val="BodyText"/>
      </w:pPr>
      <w:r>
        <w:t xml:space="preserve">“Ô! Nói chuyện gì mà hợp nhau dữ vậy! Cũng nói ra để bọn ta nghe với!” Vừa vào cửa phu nhân Lilith tính tình thẳng thắn, liền đem trọng tâm chủ đề chuyển dời, bước vào ngồi xuống.</w:t>
      </w:r>
    </w:p>
    <w:p>
      <w:pPr>
        <w:pStyle w:val="BodyText"/>
      </w:pPr>
      <w:r>
        <w:t xml:space="preserve">Akasi kéo khóe môi, kéo vợ con ngồi xuống bên cạnh mình, nói: “Thực ra con chỉ đang hỏi thăm Lukenaer, lời hứa của cậu ta khi nào thực hiện.”</w:t>
      </w:r>
    </w:p>
    <w:p>
      <w:pPr>
        <w:pStyle w:val="BodyText"/>
      </w:pPr>
      <w:r>
        <w:t xml:space="preserve">“Lời hứa? Lời hứa gì?” Lukenaer nghe vậy, khuôn mặt hoài nghi, anh từng hứa với Akasi cái gì sao?</w:t>
      </w:r>
    </w:p>
    <w:p>
      <w:pPr>
        <w:pStyle w:val="BodyText"/>
      </w:pPr>
      <w:r>
        <w:t xml:space="preserve">Đợi đã………… trong đầu Lukenaer đột nhiên lóe lên một cảnh của 4 năm trước, cậu ta không phải chỉ cái đó chứ!</w:t>
      </w:r>
    </w:p>
    <w:p>
      <w:pPr>
        <w:pStyle w:val="BodyText"/>
      </w:pPr>
      <w:r>
        <w:t xml:space="preserve">“Akasi, cậu………..!” Đáng tiếc anh vẫn còn chưa nói xong thì đã bị Akasi cắt đứt,</w:t>
      </w:r>
    </w:p>
    <w:p>
      <w:pPr>
        <w:pStyle w:val="BodyText"/>
      </w:pPr>
      <w:r>
        <w:t xml:space="preserve">“Ai!” Akasi quay đầu, đối mặt với Hàn Hiểu thở dài, “Thật xin lỗi, xem ra bạn tốt nhất của anh không tính tuân thủ lời hứa!”</w:t>
      </w:r>
    </w:p>
    <w:p>
      <w:pPr>
        <w:pStyle w:val="BodyText"/>
      </w:pPr>
      <w:r>
        <w:t xml:space="preserve">Nếu như không phải phu nhân Lilith đang ở bên cạnh, Hàn Hiểu thật muốn khinh thường, chuyện này có liên quan cái lông gì đến tôi.</w:t>
      </w:r>
    </w:p>
    <w:p>
      <w:pPr>
        <w:pStyle w:val="BodyText"/>
      </w:pPr>
      <w:r>
        <w:t xml:space="preserve">Nhưng lời này rơi vào trong tai phu nhân Lilith …………thật sự rất không đúng!</w:t>
      </w:r>
    </w:p>
    <w:p>
      <w:pPr>
        <w:pStyle w:val="BodyText"/>
      </w:pPr>
      <w:r>
        <w:t xml:space="preserve">Không tuân thủ lời hứa, thì thuộc vào nhân phẩm không tốt, mà nhân phẩm không tốt thì không nhận được sự yêu thích của mẹ vợ, không được mẹ vợ yêu thích thì không cưới được vợ, không cưới được vợ thì có nghĩa là gia tộc Arthur tuyệt hậu, này………..hậu quả này quả thật quá nghiêm trọng rồi………..!</w:t>
      </w:r>
    </w:p>
    <w:p>
      <w:pPr>
        <w:pStyle w:val="BodyText"/>
      </w:pPr>
      <w:r>
        <w:t xml:space="preserve">Gương mặt của Lilith lúc nãy vẫn còn tràn đầy xinh đẹp liền mang theo một chút khủng bố khiến người ta sợ hãi, đôi mắt hoàng kim đơn thuần bỗng nhiên sắc bén, sát khí cực lớn trực tiếp đánh lên người Lukenaer.</w:t>
      </w:r>
    </w:p>
    <w:p>
      <w:pPr>
        <w:pStyle w:val="BodyText"/>
      </w:pPr>
      <w:r>
        <w:t xml:space="preserve">“Akasi, cậu đừng có nói bậy, ai không tuân thủ lời hứa.” Vừa nhìn thấy tình hình Lukenaer liền có chút gấp gáp rồi, chẳng phải chỉ là 1 2 cái tinh cầu thôi sao! Có cần muốn hãm hại anh như vậy không! Hơn nữa anh khi nào thì đồng ý, từ đầu đến cuối đều do tên hồ ly Akasi tự mình nói.</w:t>
      </w:r>
    </w:p>
    <w:p>
      <w:pPr>
        <w:pStyle w:val="BodyText"/>
      </w:pPr>
      <w:r>
        <w:t xml:space="preserve">“Vậy hai cái tinh cầu đó là quà chào đón hai đứa nhỏ sinh ra, khi nào thì cậu giao tới tay tụi nó?”</w:t>
      </w:r>
    </w:p>
    <w:p>
      <w:pPr>
        <w:pStyle w:val="BodyText"/>
      </w:pPr>
      <w:r>
        <w:t xml:space="preserve">“Ồ! Chuyện này a!” phu nhân Lilith cuối cùng cũng biết nội dung lời hứa là gì, liền cứu nguy cho con trai, “Akasi, cái này thì em trách oan cho Lukenaer rồi, chuyện này, lúc nó quay trở về thì nói cho chị biết rồi, chỉ là không biết bọn nhỏ thích tinh cầu như thế nào, hôm nay vừa đúng lúc chị muốn tìm cơ hội cùng với bọn nhỏ lựa một chút, như vậy vừa đúng lúc, Lance, Hera, cùng dì đi lựa tinh cầu mà tụi con thích nào!” Nói xong đứng dậy đi về phía bọn nhỏ.</w:t>
      </w:r>
    </w:p>
    <w:p>
      <w:pPr>
        <w:pStyle w:val="BodyText"/>
      </w:pPr>
      <w:r>
        <w:t xml:space="preserve">Akasi nhăn mày lại, hiểu lầm! bản lĩnh nói dối mặt không đổi sắc của dìLilith càng lúc càng ghê gớm rồi.</w:t>
      </w:r>
    </w:p>
    <w:p>
      <w:pPr>
        <w:pStyle w:val="BodyText"/>
      </w:pPr>
      <w:r>
        <w:t xml:space="preserve">Lúc này Hàn Hiểu mới hiểu rõ cái gọi là lời hứa đến tột cùng là lời hứa như thế nào.</w:t>
      </w:r>
    </w:p>
    <w:p>
      <w:pPr>
        <w:pStyle w:val="BodyText"/>
      </w:pPr>
      <w:r>
        <w:t xml:space="preserve">Ông trời ơi! Tinh cầu, những hai cái, cả hai đời cậu đều không thể mua nổi một căn phòng đơn, mà các con của cậu còn chưa sinh ra thì đã có người vội vàng tặng hai cái tinh cầu, nhìn biều tình của mấy người bên cạnh mình giống như là chỉ đang tặng hai quả cầu thủy tinh, Hàn Hiểu đang nghĩ là do cậu nghe sai rồi, hay là thứ bọn họ tặng thực chất chỉ là tinh cầu bằng thủy tinh thôi!</w:t>
      </w:r>
    </w:p>
    <w:p>
      <w:pPr>
        <w:pStyle w:val="BodyText"/>
      </w:pPr>
      <w:r>
        <w:t xml:space="preserve">“Cái này……….Cái này không tốt lắm đi!” Quá quý trọng rồi, Hàn Hiểu có chút không tiếp nhận được.</w:t>
      </w:r>
    </w:p>
    <w:p>
      <w:pPr>
        <w:pStyle w:val="BodyText"/>
      </w:pPr>
      <w:r>
        <w:t xml:space="preserve">Nghe thấy lời Hàn Hiểu, Lilith cũng nghiêm túc gật đầu: “Ân! Chị cũng cảm thấy không tốt, hai cái tinh cầu thì quá ít rồi, có vẻ rất cô đơn, hay là thêm hai cái tinh hệ nữa đi!”</w:t>
      </w:r>
    </w:p>
    <w:p>
      <w:pPr>
        <w:pStyle w:val="BodyText"/>
      </w:pPr>
      <w:r>
        <w:t xml:space="preserve">Hàn Hiểu: “…………….”</w:t>
      </w:r>
    </w:p>
    <w:p>
      <w:pPr>
        <w:pStyle w:val="BodyText"/>
      </w:pPr>
      <w:r>
        <w:t xml:space="preserve">“Con cảm thấy hai cái tinh cầu rất tốt, cứ lấy hai cái đi!” Hàn Hiểu đột nhiên cảm thấy may mắn vì mình là người Địa Cầu, năng lực thích ứng cực mạnh.</w:t>
      </w:r>
    </w:p>
    <w:p>
      <w:pPr>
        <w:pStyle w:val="BodyText"/>
      </w:pPr>
      <w:r>
        <w:t xml:space="preserve">Xem như cậu hoàn toàn bị phu nhân Lilith đánh bại rồi!</w:t>
      </w:r>
    </w:p>
    <w:p>
      <w:pPr>
        <w:pStyle w:val="BodyText"/>
      </w:pPr>
      <w:r>
        <w:t xml:space="preserve">Từ vẻ mặt của Hàn Hiểu, phu nhân Lilith đã nhận ra, cậu thật sự không muốn hai cái tinh hệ, trên nguyên tắc không thể mạo phạm suy nghĩ của thông gia có sức ảnh hưởng mạnh nhất trong tương lai, Lilith không tình không nguyện từ bỏ hai cái tinh hệ, tuy rằng trong lòng cô cảm thấy hai cái tinh cầu thì quá ít ỏi rồi, không đủ để biểu đạt thành ý của gia tộc bọn họ, nhưng mà nhà người ta không thích thì cũng chỉ đ1nh phải bỏ đí</w:t>
      </w:r>
    </w:p>
    <w:p>
      <w:pPr>
        <w:pStyle w:val="BodyText"/>
      </w:pPr>
      <w:r>
        <w:t xml:space="preserve">“A! Bé dễ thương, em đến thành Arthur mấy ngày rồi, mà vẫn chưa ra ngoài đi dạo phải không,! Thành Andra gần thành Arthur là thành phố phồn hoa đứng thứ 5 ở Đế Quốc Landis!” Đang nói Lilith nhìn về phía Akasi, “Như vầy đi! Chị mang hai bảo bảo đi chọn quà, Akasi, em mang bé dễ thương đến thành Andra đi dạo đi, xem xem bé dễ thương thích cái gì, mua nhiều một chút.”</w:t>
      </w:r>
    </w:p>
    <w:p>
      <w:pPr>
        <w:pStyle w:val="BodyText"/>
      </w:pPr>
      <w:r>
        <w:t xml:space="preserve">Akasi vui vẻ đồng ý, Hàn Hiểu thì lại nhíu mày, nói thật lòng, tuy rằng bận rộn hai kiếp, gần như không có một thú vui giải trí nào, nhưng cái chuyện đi dạo vừa nhàm chán vừa phí tiền này, thì cậu thực sự không có hứng thú gì, nhưng dưới sự lừa gạt của phu nhân Lilith, cuối cùng cậu vẫn đồng ý.</w:t>
      </w:r>
    </w:p>
    <w:p>
      <w:pPr>
        <w:pStyle w:val="BodyText"/>
      </w:pPr>
      <w:r>
        <w:t xml:space="preserve">Nhìn xe huyền phù đang chở vợ chồng son đi càng lúc càng xa, phu nhân Lilith mỉm cười nhìn về hai tiểu bánh bao đã thu lại bộ dáng nhu thuận của mình.</w:t>
      </w:r>
    </w:p>
    <w:p>
      <w:pPr>
        <w:pStyle w:val="BodyText"/>
      </w:pPr>
      <w:r>
        <w:t xml:space="preserve">“Được rồi! Các bảo bối, chúng ta đi vào thành nói chuyện mở rộng lòng nào.”</w:t>
      </w:r>
    </w:p>
    <w:p>
      <w:pPr>
        <w:pStyle w:val="BodyText"/>
      </w:pPr>
      <w:r>
        <w:t xml:space="preserve">Trong thành Andra, Hàn Hiểu đang ngồi trong xe huyền phù nhìn cảnh tượng ở bên ngoài nhanh chóng thụt lùi về sau, ngựa xe như nước (khúc này làm ta liên tưởng tới câu tiếp theo là áo quần như nêm:v) , buôn bán sầm uất, càng kỳ diệu hơn đó chính là cảnh sắc rộn ràng nhốn nháo, đám xe bay khắp nơi, vậy mà lại không hề có hiện tượng kẹt xe, tất cả mọi thứ đều có đầu có đuôi, khiến Hàn Hiểu vô cùng khâm phục, phải biết rằng, ở trên Địa Cầu, đặc biệt là nước Hoa Hạ mà cậu sinh ra, do dân số quá đông, thì kẹt xe giống như là chuyện bình thường ở huyện vậy, mỗi lần cậu đi làm đều hưởng thụ cái tư vị khiến người ta **, nhưng mà ở đây lại hoàn toàn không có hiện tượng này.</w:t>
      </w:r>
    </w:p>
    <w:p>
      <w:pPr>
        <w:pStyle w:val="BodyText"/>
      </w:pPr>
      <w:r>
        <w:t xml:space="preserve">Cậu nhìn xung quanh, phát hiện ở đây hình như là khu buôn bán rất phồn vinh, khắp hai bên đường đều xây dựng các cao ốc thuơng mại to lớn, mọi người đi lại ở trên đường, vô cùng nhộn nhịp.</w:t>
      </w:r>
    </w:p>
    <w:p>
      <w:pPr>
        <w:pStyle w:val="BodyText"/>
      </w:pPr>
      <w:r>
        <w:t xml:space="preserve">“Bách hóa Star ở trung tâm đường Andre”, thì ra là một trung tâm mua sắm, Hàn Hiểu nghĩ, như vậy cũng tốt, nhìn xem trung tâm mua sắm của hành tinh khác là như thế nào, có giống với Địa Cầu không, thuận tiện có thể mua giúp Lance và Hera mấy bộ quần áo, thế là Hàn Hiều cùng với Akasi mang theo hai vị quân nhân mặc thường phục đi vào.</w:t>
      </w:r>
    </w:p>
    <w:p>
      <w:pPr>
        <w:pStyle w:val="BodyText"/>
      </w:pPr>
      <w:r>
        <w:t xml:space="preserve">Vừa bước vào, Hàn Hiều liền phát hiện trung tâm mau sắm ở đây và Địa Cầu rất giống nhau, chỉ là xây dựng càng thêm tiên tiến, lắp đặt càng thêm hoàn mỹ, khu vực bên trọng thì vô cùng rộng rãi, nhưng bố cục tổng thể thì không khác gì nhau, ví dụ như thang máy, ở đây cũng giống như Địa Cầu, chia làm dùng tay vịnh và lên xuống, ví dụ như kết cấu giữa các cửa hàng, mặt ngoài nhìn thì rất là giống nhau.</w:t>
      </w:r>
    </w:p>
    <w:p>
      <w:pPr>
        <w:pStyle w:val="BodyText"/>
      </w:pPr>
      <w:r>
        <w:t xml:space="preserve">Tầng đầu của Cao ốc là một số vật phẩm trang sức dành cho phụ nữ, đã từ lâu tiền kiếm từ phụ nữ là dễ dàng nhất, xem ra ở hành tinh khác cũng vậy, nhưng Hàn Hiểu đối với cái này một chút cũng không hứng thú, tuy rằng mọi người đối xử với cậu như phụ nữ, nhưng tốt xấu gì thì bề ngoài của cậu cũng là một người đàn ông!</w:t>
      </w:r>
    </w:p>
    <w:p>
      <w:pPr>
        <w:pStyle w:val="BodyText"/>
      </w:pPr>
      <w:r>
        <w:t xml:space="preserve">Tầng thứ hai chính là quầy châu báu thuần một màu, Hàn Hiểu nhìn những châu báu xinh đẹp này, Ai nha! Sức cạnh tranh quá lớn rồi!</w:t>
      </w:r>
    </w:p>
    <w:p>
      <w:pPr>
        <w:pStyle w:val="BodyText"/>
      </w:pPr>
      <w:r>
        <w:t xml:space="preserve">Không biết như thế nào, cậu nhìn những quầy hàng châu báu, đột nhiên nhớ tới sợi dây chuyền đá quý mà Akasi đã tặng cho phu nhân Karina lúc trước, bất tri bất giác liền đi vào một quầy hàng, cô gái phục vụ ở quầy này liền đi qua, vô cùng kính trọng hỏi một câu, “Hoan nghênh quý khách, quý khách có cần tôi giúp gì không?”</w:t>
      </w:r>
    </w:p>
    <w:p>
      <w:pPr>
        <w:pStyle w:val="BodyText"/>
      </w:pPr>
      <w:r>
        <w:t xml:space="preserve">“A! Không, tôi chỉ xem một chút thôi!” Hàn Hiểu cười nói, thuật ngữ đón tiếp lễ phép như vậy cũng giống như trên Địa Cầu.</w:t>
      </w:r>
    </w:p>
    <w:p>
      <w:pPr>
        <w:pStyle w:val="BodyText"/>
      </w:pPr>
      <w:r>
        <w:t xml:space="preserve">“Vâng, kiểu dáng châu báu trong tiệm chúng tôi chính là thiết kế mới nhất trong hôm nay, mời ngài tha hồ lựa chọn!” Nói xong tiểu thư phục vụ đó lễ phép lùi sang một bên, cũng không phát ra âm thanh làm phiền nữa.</w:t>
      </w:r>
    </w:p>
    <w:p>
      <w:pPr>
        <w:pStyle w:val="BodyText"/>
      </w:pPr>
      <w:r>
        <w:t xml:space="preserve">“Ân!” Hàn Hiểu gật đầu, cậu rất vừa lòng với thái độ không chút dây dưa gì của cô gái phục vụ này.</w:t>
      </w:r>
    </w:p>
    <w:p>
      <w:pPr>
        <w:pStyle w:val="BodyText"/>
      </w:pPr>
      <w:r>
        <w:t xml:space="preserve">Không xem thì không biết, vừa xem một cái thì Hàn Hiểu đã bị dọa sợ, ôi! Cái giá này, hở một chút là mấy trăm vạn mấy ngàn vạn, rẻ nhất thì cũng đã chục vạn, xem tới đây còn có rất nhiều người đang lựa chọn, Hàn Hiểu nghĩ mấy người này có phải đang đốt tiển không!</w:t>
      </w:r>
    </w:p>
    <w:p>
      <w:pPr>
        <w:pStyle w:val="BodyText"/>
      </w:pPr>
      <w:r>
        <w:t xml:space="preserve">Xem đi xem lại, cậu đột nhiên phát hiện một hiện tượng rất kì quái, có một số châu báu rõ ràng so về kiểu dáng, chất lượng hay là lớn nhỏ đều tốt hơn những loại khác một chút, nhưng giá cả như thế nào lại rẻ hơn rất nhiều, đây là vì sao nha, không có lý nào lại như vậy! Cậu tỉ mỉ nghiên cứu bảng giá của hai vật, phát hiện ký hiệu tiền mặt của hai thứ này không giống nhau, cái đắt tiền thì cậu biết, là dấu hiệu của Narup, nhưng cái còn lại từ trước đến giờ cậu chưa gặp qua.</w:t>
      </w:r>
    </w:p>
    <w:p>
      <w:pPr>
        <w:pStyle w:val="BodyText"/>
      </w:pPr>
      <w:r>
        <w:t xml:space="preserve">“Akasi, cái dấu hiệu này nghĩa là gì?” Hàn Hiểu quay đầu hỏi Công tước Akasi sau khi vào Cao ốc thì đã trở thành tùy tùng của cậu.</w:t>
      </w:r>
    </w:p>
    <w:p>
      <w:pPr>
        <w:pStyle w:val="BodyText"/>
      </w:pPr>
      <w:r>
        <w:t xml:space="preserve">Akasi nhìn dấu hiệu đó, trả lời: “Tinh tệ!”</w:t>
      </w:r>
    </w:p>
    <w:p>
      <w:pPr>
        <w:pStyle w:val="BodyText"/>
      </w:pPr>
      <w:r>
        <w:t xml:space="preserve">“Tinh tệ? Đó là gì, cũng là một loại tiền sao!”</w:t>
      </w:r>
    </w:p>
    <w:p>
      <w:pPr>
        <w:pStyle w:val="BodyText"/>
      </w:pPr>
      <w:r>
        <w:t xml:space="preserve">“Ân! Là tiền tệ lớn nhất của Landis.” Akasi nhẫn nại trả lời vấn đề của Hàn Hiểu</w:t>
      </w:r>
    </w:p>
    <w:p>
      <w:pPr>
        <w:pStyle w:val="BodyText"/>
      </w:pPr>
      <w:r>
        <w:t xml:space="preserve">Quan hệ giữa Tinh tệ và Narup thực ra thì cũng giống như hoàng kim và bạc trắng lưu thông vào thời cổ đại của nước Hạ trên Địa Cầu, chính phủ lấy bạc trắng làm tiển tệ giao lưu trong và ngoài nước, còn hoàng kim được dùng lưu thông trong xã hội thượng lưu, trong nước có rất nhiều gia đình bình thường cả đời cũng chưa từng nhìn thấy thỏi vàng.</w:t>
      </w:r>
    </w:p>
    <w:p>
      <w:pPr>
        <w:pStyle w:val="BodyText"/>
      </w:pPr>
      <w:r>
        <w:t xml:space="preserve">Hàn Hiểu là hồn xuyên, mấy năm trước sinh sống ở tầng lớp thấp nhất trong xã hội, cả ngày vội vàng lấp đầy bụng, đừng nói là nhìn thấy Tinh tệ, ngay cả nghe cũng chưa từng nghe qua, mấy năm sau vì để tránh sự truy bắt của Công tước, vẫn luôn sống trong sợ hãi, trốn chui trốn nhủi, sao còn chú ý đến cái việc này.</w:t>
      </w:r>
    </w:p>
    <w:p>
      <w:pPr>
        <w:pStyle w:val="BodyText"/>
      </w:pPr>
      <w:r>
        <w:t xml:space="preserve">“Vậy tỷ suất hối đoái giữa chúng là bao nhiêu?” Hàn Hiểu đột nhiên nhận thấy bản thân mình rất mất mặt, vậy mà ngay cả tiền cũng không biết.</w:t>
      </w:r>
    </w:p>
    <w:p>
      <w:pPr>
        <w:pStyle w:val="BodyText"/>
      </w:pPr>
      <w:r>
        <w:t xml:space="preserve">“1:100” Akasi trả lời</w:t>
      </w:r>
    </w:p>
    <w:p>
      <w:pPr>
        <w:pStyle w:val="BodyText"/>
      </w:pPr>
      <w:r>
        <w:t xml:space="preserve">Không biết tại sao Hàn Hiểu lại nhớ đến sợi dây chuyền đó, “Vậy sơi dây chuyền anh tặng mẹ em lúc trước là mua bằng tiền gì?”</w:t>
      </w:r>
    </w:p>
    <w:p>
      <w:pPr>
        <w:pStyle w:val="BodyText"/>
      </w:pPr>
      <w:r>
        <w:t xml:space="preserve">“Đương nhiên là Tinh tệ!”</w:t>
      </w:r>
    </w:p>
    <w:p>
      <w:pPr>
        <w:pStyle w:val="BodyText"/>
      </w:pPr>
      <w:r>
        <w:t xml:space="preserve">Akasi nói rất là đương nhiên.</w:t>
      </w:r>
    </w:p>
    <w:p>
      <w:pPr>
        <w:pStyle w:val="BodyText"/>
      </w:pPr>
      <w:r>
        <w:t xml:space="preserve">Hàn Hiểu nghe thấy sét đánh nagng tai! Oanh một tiếng, người nhỏ trong đầu nổ tung rồi.</w:t>
      </w:r>
    </w:p>
    <w:p>
      <w:pPr>
        <w:pStyle w:val="BodyText"/>
      </w:pPr>
      <w:r>
        <w:t xml:space="preserve">3 tỷ 8000 vạn Tinh tệ đổi sang bao nhiêu Narup, 380 tỷ Narup!</w:t>
      </w:r>
    </w:p>
    <w:p>
      <w:pPr>
        <w:pStyle w:val="BodyText"/>
      </w:pPr>
      <w:r>
        <w:t xml:space="preserve">Ông trời ơi! Là con số thiên văn luôn rồi! vậy mà cái người bên cạnh lại đem đổi thành đá không dùng được, cho dù là đá vỡ, thì mẹ mang ra ngoài cũng có người cho rằng đó là thủy tinh, ai có thể tin nổi trên người vợ của một bác sĩ bình thường lại đeo một sợi dây chuyền có giá 380 tỷ Narup chứ, sao lúc đầu anh không mở đơn ngân hàng cho mẹ, như vậy càng thực tế hơn.</w:t>
      </w:r>
    </w:p>
    <w:p>
      <w:pPr>
        <w:pStyle w:val="BodyText"/>
      </w:pPr>
      <w:r>
        <w:t xml:space="preserve">Akasi, anh là tên phá gia chi tử………..!</w:t>
      </w:r>
    </w:p>
    <w:p>
      <w:pPr>
        <w:pStyle w:val="BodyText"/>
      </w:pPr>
      <w:r>
        <w:t xml:space="preserve">Trong lòng Hàn Hiểu đầy các loại oán niệm! Thế cho nên gương mặt luôn ôn nhu sắp giữ không được nữa rồi!</w:t>
      </w:r>
    </w:p>
    <w:p>
      <w:pPr>
        <w:pStyle w:val="BodyText"/>
      </w:pPr>
      <w:r>
        <w:t xml:space="preserve">“Chúng ta đi lên lầu trên đi!” Nói xong Hàn Hiểu bước nhanh tới thang máy lên xuống bên người.</w:t>
      </w:r>
    </w:p>
    <w:p>
      <w:pPr>
        <w:pStyle w:val="BodyText"/>
      </w:pPr>
      <w:r>
        <w:t xml:space="preserve">Cậu cảm thấy bản thân mình không nên đứng ở đây một phút nào nữa, nếu còn đứng tiếp ở đây, cậu sợ cậu sẽ nhịn không được mà cầm lấy cái giá châu báu bên cạnh trực tiếp ném thẳng vào người tên phá gia chỉ tử Akasi đó quá……!</w:t>
      </w:r>
    </w:p>
    <w:p>
      <w:pPr>
        <w:pStyle w:val="BodyText"/>
      </w:pPr>
      <w:r>
        <w:t xml:space="preserve">Không được, quay về phải gọi điện thoại đường dài cho mẹ, tương lai trong nhà mà có chuyện gì có thể đem bán cái khối đá đó đi, nhất định phải bán bằng Tinh hệ, ngàn lần không được bán giảm gía.</w:t>
      </w:r>
    </w:p>
    <w:p>
      <w:pPr>
        <w:pStyle w:val="BodyText"/>
      </w:pPr>
      <w:r>
        <w:t xml:space="preserve">Hàn Hiểu vừa nghĩ vừa đi tới lầu 3, cửa thang máy vừa mở ra, tâm tình sắp không khống chế được do bị 380 tỷ Narup đó gây kích thích liền tốt lên một chút, tầng này bán quần áo và đồ dùng hằng ngày cho trẻ sơ sinh và nhi đồng.</w:t>
      </w:r>
    </w:p>
    <w:p>
      <w:pPr>
        <w:pStyle w:val="BodyText"/>
      </w:pPr>
      <w:r>
        <w:t xml:space="preserve">Nhìn thấy cửa tiệm bán quần áo trẻ con ở phía trước, Hàn Hiểu liền đi qua, đi dạo liên tiếp mưới mấy tiệm để ma cho Lance và Hera hai bộ đồ, tuy rằng cậu vẫn cảm thấy quần áo ở nơi này quá mắc đi, nhưng mà vì con, cha mẹ có keo kiệt cỡ nào cũng có thể bỏ được, hơn nữa người trả tiền là tên phá gia ở bên cạnh cậu, cậu không nhất thiết phải vì anh ta mà tiết kiệm tiền.</w:t>
      </w:r>
    </w:p>
    <w:p>
      <w:pPr>
        <w:pStyle w:val="BodyText"/>
      </w:pPr>
      <w:r>
        <w:t xml:space="preserve">Mua được quần áo hợp ý, Hàn Hiểu không chút lưu luyến rời khỏi tầng 3, đi dạo thêm mấy tiệm nữa thì cậu cảm thấy chán nản, thế là quyết định đến tầng 6 nhìn xem, nhưng khi sắp đi vào thang máy, Công tước đại nhân vẫn luôn ngaon ngãn làm người hầu thì lại không chịu rồi!</w:t>
      </w:r>
    </w:p>
    <w:p>
      <w:pPr>
        <w:pStyle w:val="BodyText"/>
      </w:pPr>
      <w:r>
        <w:t xml:space="preserve">“Sao vậy?” Hàn Hiểu không rõ hỏi</w:t>
      </w:r>
    </w:p>
    <w:p>
      <w:pPr>
        <w:pStyle w:val="BodyText"/>
      </w:pPr>
      <w:r>
        <w:t xml:space="preserve">“Em mua quần áo cho Lance và Hera.”</w:t>
      </w:r>
    </w:p>
    <w:p>
      <w:pPr>
        <w:pStyle w:val="BodyText"/>
      </w:pPr>
      <w:r>
        <w:t xml:space="preserve">“Ân! Đúng vậy! Thì sao!” Câu trả lời của Công tước làm Hàn Hiểu không hiểu nổi, bất đắc dĩ chỉ đành hỏi lại.</w:t>
      </w:r>
    </w:p>
    <w:p>
      <w:pPr>
        <w:pStyle w:val="BodyText"/>
      </w:pPr>
      <w:r>
        <w:t xml:space="preserve">“Em không có mua cho anh!” Giọng điệu của Công tước cực kỳ chua a!</w:t>
      </w:r>
    </w:p>
    <w:p>
      <w:pPr>
        <w:pStyle w:val="BodyText"/>
      </w:pPr>
      <w:r>
        <w:t xml:space="preserve">Hàn Hiểu nghe thế, trán nhịn không được co rút lại, đây là ai vậy! Đã thành niên chưa! Vậy mà lại ăn giấm của hai đứa con trai mới 3 tuổi của mình!</w:t>
      </w:r>
    </w:p>
    <w:p>
      <w:pPr>
        <w:pStyle w:val="BodyText"/>
      </w:pPr>
      <w:r>
        <w:t xml:space="preserve">“Quần áo trong tủ của anh đã rất nhiều rồi, không thiếu mất hai bộ!”</w:t>
      </w:r>
    </w:p>
    <w:p>
      <w:pPr>
        <w:pStyle w:val="BodyText"/>
      </w:pPr>
      <w:r>
        <w:t xml:space="preserve">Công tước lúc này cũng lười nói chuyện rồi, trực tiếp ngẩng cao đầu, hoàn toàn kiêu ngạo bày ra bộ dáng tuyệt đối không thoả hiệp.</w:t>
      </w:r>
    </w:p>
    <w:p>
      <w:pPr>
        <w:pStyle w:val="BodyText"/>
      </w:pPr>
      <w:r>
        <w:t xml:space="preserve">Cuối cùng Hàn Hiểu bại trận, cậu trực tiếp đi đến trước mặt một cô gái phục vụ.</w:t>
      </w:r>
    </w:p>
    <w:p>
      <w:pPr>
        <w:pStyle w:val="BodyText"/>
      </w:pPr>
      <w:r>
        <w:t xml:space="preserve">“Chị ơi, tiệm bán quần áo tốt nhất, mắc nhất dành cho nam ở đâu?”</w:t>
      </w:r>
    </w:p>
    <w:p>
      <w:pPr>
        <w:pStyle w:val="BodyText"/>
      </w:pPr>
      <w:r>
        <w:t xml:space="preserve">Mua xong quần áo cho Công tước, Hàn Hiểu lại bị Công tước lấy lí do, do em đã mua cho anh quần áo, anh cũng phải giúp em mua hai bộ quần áo, thật sự bị anh đưa đến một tiệm quần áo khác giằng co một hồi, lúc đi ra, trong tay hai vị vệ sĩ quân nhân ở phía sau đã cầm đầy cả tay các bao lớn bao nhỏ, đem hai quân nhân thân thể cường tráng, anh tuấn làm thành túi xách di động.</w:t>
      </w:r>
    </w:p>
    <w:p>
      <w:pPr>
        <w:pStyle w:val="BodyText"/>
      </w:pPr>
      <w:r>
        <w:t xml:space="preserve">Nhìn thấy gương mặt thỏa mãn của Công tước, Hàn Hiểu nhịn không được thổ tào ở trong lòng, vui vẻ cái rắm a! Kiểu dáng là cô gái phục vụ trong tiệm chọn, tiền là anh tự trả, nghiêm túc mà nói, bộ quần áo này của anh thật sự không có liên quan gì đến em.</w:t>
      </w:r>
    </w:p>
    <w:p>
      <w:pPr>
        <w:pStyle w:val="BodyText"/>
      </w:pPr>
      <w:r>
        <w:t xml:space="preserve">Tầng 6 là đồ điện ở nhà, Hàn Hiểu nhìn thấy những thứ chưa nhìn thấy bao giờ, không hề nghĩ đến phạm vi sử dụng những thiết bị gia dụng đó, không thể không cảm khái ở trong lòng một câu, không hổ là Ngoại tinh cầu (ở đây là chỉ tinh cầu ngoài Trái đất), quả nhiên tiên tiến!</w:t>
      </w:r>
    </w:p>
    <w:p>
      <w:pPr>
        <w:pStyle w:val="BodyText"/>
      </w:pPr>
      <w:r>
        <w:t xml:space="preserve">Tầng 7 là đồ dùng và một số trang trí dùng trong nhà, các vật dụng và vật phẩm bày la liệt khắp nơi trên căn bản cái gì cũng có, có thể đáp ứng nhu cầu của tất cả mọi người, chỉ là giá cả này cũng khiến Hàn Hiểu rất líu lưỡi.</w:t>
      </w:r>
    </w:p>
    <w:p>
      <w:pPr>
        <w:pStyle w:val="BodyText"/>
      </w:pPr>
      <w:r>
        <w:t xml:space="preserve">Tầng 8 là về phương tiện giao thông, vừa mở cửa ra, ở trên màn hình lớn nhỏ các loại đều đang phát sóng yêu tinh đánh nhau, hình ảnh sắc nét như vậy, động tác kịch liệt như vậy, làm Hàn Hiểu trực tiếp nhấn vào cái nút đóng cửa, ngay cả cửa cũng chưa bước vào đi lên tầng 10.</w:t>
      </w:r>
    </w:p>
    <w:p>
      <w:pPr>
        <w:pStyle w:val="BodyText"/>
      </w:pPr>
      <w:r>
        <w:t xml:space="preserve">Tầng 10 là nơi bán sách báo các loại, trên màn hinh đang phát sóng tuyên truyền giới thiệu bộ sách đang được bán chạy mới xuất bản:</w:t>
      </w:r>
    </w:p>
    <w:p>
      <w:pPr>
        <w:pStyle w:val="BodyText"/>
      </w:pPr>
      <w:r>
        <w:t xml:space="preserve">Gặp gỡ</w:t>
      </w:r>
    </w:p>
    <w:p>
      <w:pPr>
        <w:pStyle w:val="BodyText"/>
      </w:pPr>
      <w:r>
        <w:t xml:space="preserve">Một cuộc gặp gỡ đã được định sẵn</w:t>
      </w:r>
    </w:p>
    <w:p>
      <w:pPr>
        <w:pStyle w:val="BodyText"/>
      </w:pPr>
      <w:r>
        <w:t xml:space="preserve">Một cuộc gặp gỡ tình cờ nhưng lại nhất kiến chung tình</w:t>
      </w:r>
    </w:p>
    <w:p>
      <w:pPr>
        <w:pStyle w:val="BodyText"/>
      </w:pPr>
      <w:r>
        <w:t xml:space="preserve">Một cuộc gặp gỡ triền miên từ trong rừng cây</w:t>
      </w:r>
    </w:p>
    <w:p>
      <w:pPr>
        <w:pStyle w:val="BodyText"/>
      </w:pPr>
      <w:r>
        <w:t xml:space="preserve">Cuộc gặp gỡ đầy hứa hẹn giữa Công tước Doris và phu nhân thần bí, đã viết ra được một câu chuyện tình đầy dây dưa………..</w:t>
      </w:r>
    </w:p>
    <w:p>
      <w:pPr>
        <w:pStyle w:val="BodyText"/>
      </w:pPr>
      <w:r>
        <w:t xml:space="preserve">Dây dưa cái đầu mấy người!</w:t>
      </w:r>
    </w:p>
    <w:p>
      <w:pPr>
        <w:pStyle w:val="BodyText"/>
      </w:pPr>
      <w:r>
        <w:t xml:space="preserve">Hàn Hiểu tức đến mức cả người đều run lên, lão tử vẫn còn chưa chết đâu! Mấy người này ăn no rửng mỡ hay sao mà đi bịa chuyện như vậy, đợi lão tử thêm mấy trăm năm nữa, còn không biết sẽ khoa trương đến mức độ như thế nào!</w:t>
      </w:r>
    </w:p>
    <w:p>
      <w:pPr>
        <w:pStyle w:val="BodyText"/>
      </w:pPr>
      <w:r>
        <w:t xml:space="preserve">Công tước ở một bên trầm mặc nhấn vào cái nút đóng cửa, sau đó đè xuống nút tầng 11.</w:t>
      </w:r>
    </w:p>
    <w:p>
      <w:pPr>
        <w:pStyle w:val="BodyText"/>
      </w:pPr>
      <w:r>
        <w:t xml:space="preserve">Tầng 11 vừa mở cửa ra, súng ống đạn dược đầy trước mắt, súng ống ở tầng này nếu như ở trên Địa Cầu thì đủ để thành lập một quân đội rồi!</w:t>
      </w:r>
    </w:p>
    <w:p>
      <w:pPr>
        <w:pStyle w:val="BodyText"/>
      </w:pPr>
      <w:r>
        <w:t xml:space="preserve">Lại đóng cửa, Hàn Hiểu không có nhấn nút, cái trung tâm mua sắm này khiến cho cậu tan vỡ rồi, cậu quan sát bên trong thang máy, vừa quan sát thì cậu phát hiện, thì ra ba mặt tường của thang máy là do màn hình tạo thành, một mặt tường trong đó ghi rõ các hạng mục kinh doanh chủ yếu của mỗi tầng, nhẹ nhàng chạm vào một tầng lầu ở đó, thì một mặt tường nói lại hiện thị rõ tình hình cụ thể của tầng này, vừa xem liền biết tất cả các sản phẩm đang giảm giá ở tầng này.</w:t>
      </w:r>
    </w:p>
    <w:p>
      <w:pPr>
        <w:pStyle w:val="BodyText"/>
      </w:pPr>
      <w:r>
        <w:t xml:space="preserve">Lúc này Hàn Hiểu lại thầm hận ở trong lòng, nếu chú ý đến cái này sớm thì cậu đâu phải tức đến như vậy!</w:t>
      </w:r>
    </w:p>
    <w:p>
      <w:pPr>
        <w:pStyle w:val="BodyText"/>
      </w:pPr>
      <w:r>
        <w:t xml:space="preserve">Hàn Hiểu nhìn tầng lầu ở trên màn hình, may mà bản thân cậu không có mù quáng mà nhấn vào nút tầng 12, tầng 12 vậy mà lại bán đồ dùng giới tính.</w:t>
      </w:r>
    </w:p>
    <w:p>
      <w:pPr>
        <w:pStyle w:val="BodyText"/>
      </w:pPr>
      <w:r>
        <w:t xml:space="preserve">Nhìn lên tầng 12, kháo! Vậy mà không có cái gì bình thường, đúng là cực phấm! Hàng hóa trong trung tâm mua sắm này cái nào cũng quá đáng! Trực tiếp nhìn đến tầng 13, là tầng về cây cối, hoa cỏ, Hàn Hiểu liền quyết định đi nơi đó.</w:t>
      </w:r>
    </w:p>
    <w:p>
      <w:pPr>
        <w:pStyle w:val="BodyText"/>
      </w:pPr>
      <w:r>
        <w:t xml:space="preserve">Cửa thang máy mở ra, không phải là lỗi giác của cậu, thật sự có gió, gió thổi nhè nhẹ ở trên mặt có một cảm giác thoải mái không nói nên lời, hơn nữa còn mang theo từng trận hương hoa, liền khiến cho những người đứng ở tầng này có cảm giác **</w:t>
      </w:r>
    </w:p>
    <w:p>
      <w:pPr>
        <w:pStyle w:val="BodyText"/>
      </w:pPr>
      <w:r>
        <w:t xml:space="preserve">Kiếp trước Hàn Hiểu không có người thân, cũng không có bạn bè thật sự, bản thân mình còn lo không xong chứ huống gì là nuôi một con vật nào đó, vì thế lúc học Đại học một học tỷ đã cho cậu nuôi một bồn cà chua nhỏ mà bây giờ chắc đã bị người ta vứt bỏ rồi, vào lúc không có người cậu thường nói chuyện với nó, vào lúc nó kết quả có thể nếm được hương vị cà chua mà gía cả lúc đó đã không hề rẻ, bây giờ nhớ lại bồn cà chua đó, có thể nói nó là người bạn duy nhất thời đại học của cậu,</w:t>
      </w:r>
    </w:p>
    <w:p>
      <w:pPr>
        <w:pStyle w:val="BodyText"/>
      </w:pPr>
      <w:r>
        <w:t xml:space="preserve">Cậu vừa ngắm các loại hoa đua màu khoe sắc vừa cảm khái, đột nhiên cậu dừng lại.</w:t>
      </w:r>
    </w:p>
    <w:p>
      <w:pPr>
        <w:pStyle w:val="BodyText"/>
      </w:pPr>
      <w:r>
        <w:t xml:space="preserve">Cậu không có nhìn lầm đi! Trên quầy của cửa hàng phía trước có bày một chậu thực vật, từ ngoại hình cho đến màu sắc của quả, thì………..đây chính là cà chua nhỏ của cậu sống lại!</w:t>
      </w:r>
    </w:p>
    <w:p>
      <w:pPr>
        <w:pStyle w:val="BodyText"/>
      </w:pPr>
      <w:r>
        <w:t xml:space="preserve">Hàn Hiểu kinh ngạc vui mừng đến nỗi không có gì để nói.</w:t>
      </w:r>
    </w:p>
    <w:p>
      <w:pPr>
        <w:pStyle w:val="BodyText"/>
      </w:pPr>
      <w:r>
        <w:t xml:space="preserve">Công tước Akasi nhìn thấy một màn này, lông mày nhăn lại.</w:t>
      </w:r>
    </w:p>
    <w:p>
      <w:pPr>
        <w:pStyle w:val="BodyText"/>
      </w:pPr>
      <w:r>
        <w:t xml:space="preserve">Chậu cây này………… nhưng mà thứ này chỉ có tác dụng với một số người, hơn nữa chỉ cần không ăn được thì sẽ không phát huy hết tác dụng, có lẽ sẽ không hại đến tiểu gia hỏa.</w:t>
      </w:r>
    </w:p>
    <w:p>
      <w:pPr>
        <w:pStyle w:val="BodyText"/>
      </w:pPr>
      <w:r>
        <w:t xml:space="preserve">Nghĩ đến đây lông mày của Công tước giãn ra lại.</w:t>
      </w:r>
    </w:p>
    <w:p>
      <w:pPr>
        <w:pStyle w:val="BodyText"/>
      </w:pPr>
      <w:r>
        <w:t xml:space="preserve">Hàn Hiểu lúc này đã mặc kệ người cạnh mình đang suy nghĩ cái gì, cậu nhanh chóng đi tới trước chậu cây đó.</w:t>
      </w:r>
    </w:p>
    <w:p>
      <w:pPr>
        <w:pStyle w:val="BodyText"/>
      </w:pPr>
      <w:r>
        <w:t xml:space="preserve">“Ông chủ, chậu cây này bao nhiêu tiền?”</w:t>
      </w:r>
    </w:p>
    <w:p>
      <w:pPr>
        <w:pStyle w:val="BodyText"/>
      </w:pPr>
      <w:r>
        <w:t xml:space="preserve">Ông chủ dừng việc trong tay lại, giương mắt nhìn chậu cây đó, “50 Narup.”</w:t>
      </w:r>
    </w:p>
    <w:p>
      <w:pPr>
        <w:pStyle w:val="BodyText"/>
      </w:pPr>
      <w:r>
        <w:t xml:space="preserve">Ách, sao lại rẻ như vậy! Ở trong cái trung tâm này Hàn Hiểu còn chưa thấy cái giá nào thấp hơn 100, nhưng mà như vậy cậu càng thích.</w:t>
      </w:r>
    </w:p>
    <w:p>
      <w:pPr>
        <w:pStyle w:val="BodyText"/>
      </w:pPr>
      <w:r>
        <w:t xml:space="preserve">“Ông có quét thẻ không?”</w:t>
      </w:r>
    </w:p>
    <w:p>
      <w:pPr>
        <w:pStyle w:val="BodyText"/>
      </w:pPr>
      <w:r>
        <w:t xml:space="preserve">“Quét!”</w:t>
      </w:r>
    </w:p>
    <w:p>
      <w:pPr>
        <w:pStyle w:val="BodyText"/>
      </w:pPr>
      <w:r>
        <w:t xml:space="preserve">“Akasi, đưa thẻ cho em!”</w:t>
      </w:r>
    </w:p>
    <w:p>
      <w:pPr>
        <w:pStyle w:val="BodyText"/>
      </w:pPr>
      <w:r>
        <w:t xml:space="preserve">Công tước đại nhân bình tĩnh đưa ra thẻ của mình.</w:t>
      </w:r>
    </w:p>
    <w:p>
      <w:pPr>
        <w:pStyle w:val="BodyText"/>
      </w:pPr>
      <w:r>
        <w:t xml:space="preserve">Hàn Hiểu lại lấy đưa cho ông chủ.</w:t>
      </w:r>
    </w:p>
    <w:p>
      <w:pPr>
        <w:pStyle w:val="BodyText"/>
      </w:pPr>
      <w:r>
        <w:t xml:space="preserve">Ông chủ nhận thẻ nhìn một lát, Ô, là thẻ bảo thạch quý tộc, thẻ này chỉ có 2 loại người sử dụng, một là mấy nhà thế gia cao cấp nhất bình dân, loại còn lại chính là quý tộc, tuy nói từ ánh mắt đầu tiên ông chủ đã biết đám người này không bình thường, nhưng lại không ngờ bọn họ lại không bình thường tới trình độ này.</w:t>
      </w:r>
    </w:p>
    <w:p>
      <w:pPr>
        <w:pStyle w:val="BodyText"/>
      </w:pPr>
      <w:r>
        <w:t xml:space="preserve">Ông chủ thông minh vẫn ung dung thản nhiên, nhanh chóng hoàn thành thao tác, trả thẻ lại cho Hàn Hiểu, đóng gói đồ vật giao vào tay bọn họ, rồi cung kính tiễn bọn họ ra cửa.</w:t>
      </w:r>
    </w:p>
    <w:p>
      <w:pPr>
        <w:pStyle w:val="BodyText"/>
      </w:pPr>
      <w:r>
        <w:t xml:space="preserve">Hàn Hiểu cầm lấy thẻ trong tay, không trả lại cho Công tước Akasi ở bên cạnh, cậu lật thẻ xem đi xem lại nhiều lần, thẻ này có gì không bình thường sao! Sao mọi người cầm lấy thẻ sắc mặt liển thay đổi!</w:t>
      </w:r>
    </w:p>
    <w:p>
      <w:pPr>
        <w:pStyle w:val="BodyText"/>
      </w:pPr>
      <w:r>
        <w:t xml:space="preserve">“Đây là thẻ bảo thạch quý tộc, chỉ có thế gia cao cấp và quý tộc mới có thể sử dụng.” Công tước đại nhân giải thích nghi hoặc của Hàn Hiểu.</w:t>
      </w:r>
    </w:p>
    <w:p>
      <w:pPr>
        <w:pStyle w:val="BodyText"/>
      </w:pPr>
      <w:r>
        <w:t xml:space="preserve">Hàn Hiểu nhắm mắt lại, thở dài một hơi, sau đó trả lại thẻ cho Công tước, “Sau này khi đi ra ngoài, nhớ mang theo thẻ bình dân.”</w:t>
      </w:r>
    </w:p>
    <w:p>
      <w:pPr>
        <w:pStyle w:val="BodyText"/>
      </w:pPr>
      <w:r>
        <w:t xml:space="preserve">“Được!”</w:t>
      </w:r>
    </w:p>
    <w:p>
      <w:pPr>
        <w:pStyle w:val="BodyText"/>
      </w:pPr>
      <w:r>
        <w:t xml:space="preserve">Chính vào lúc này, phía trước bắt đầu rộn ràng cả lên, bất ngờ truyền tới tiếng kêu, “Bắt lấy hắn, đừng để hắn chạy.”</w:t>
      </w:r>
    </w:p>
    <w:p>
      <w:pPr>
        <w:pStyle w:val="BodyText"/>
      </w:pPr>
      <w:r>
        <w:t xml:space="preserve">Cũng vào lúc này sắc mặt của Akasi và hai vị vệ sĩ thay đổi, một ánh sáng trắng bắn thẳng tới Hàn Hiểu.</w:t>
      </w:r>
    </w:p>
    <w:p>
      <w:pPr>
        <w:pStyle w:val="Compact"/>
      </w:pPr>
      <w:r>
        <w:t xml:space="preserve">Một cuộc gặp gỡ bất ngờ cứ như vậy mà mở ra.</w:t>
      </w:r>
      <w:r>
        <w:br w:type="textWrapping"/>
      </w:r>
      <w:r>
        <w:br w:type="textWrapping"/>
      </w:r>
    </w:p>
    <w:p>
      <w:pPr>
        <w:pStyle w:val="Heading2"/>
      </w:pPr>
      <w:bookmarkStart w:id="55" w:name="chương-33-con-nuôi"/>
      <w:bookmarkEnd w:id="55"/>
      <w:r>
        <w:t xml:space="preserve">33. Chương 33: Con Nuôi</w:t>
      </w:r>
    </w:p>
    <w:p>
      <w:pPr>
        <w:pStyle w:val="Compact"/>
      </w:pPr>
      <w:r>
        <w:br w:type="textWrapping"/>
      </w:r>
      <w:r>
        <w:br w:type="textWrapping"/>
      </w:r>
      <w:r>
        <w:t xml:space="preserve">Làm người vẫn nên ăn ở tốt một chút, nếu không thì làm nhiều việc xấu, nằm ở đâu cũng bị trúng đạn.</w:t>
      </w:r>
    </w:p>
    <w:p>
      <w:pPr>
        <w:pStyle w:val="BodyText"/>
      </w:pPr>
      <w:r>
        <w:t xml:space="preserve">Đám người Hàn Hiểu đi ra khỏi tiệm hoa, ở phía trước không biết đã xảy ra chuyện gì, ồn ào không dứt, một ánh sáng trắng bay nhanh tới chỗ Hàn Hiểu.</w:t>
      </w:r>
    </w:p>
    <w:p>
      <w:pPr>
        <w:pStyle w:val="BodyText"/>
      </w:pPr>
      <w:r>
        <w:t xml:space="preserve">Công tước Akasi lúc nãy hoàn toàn đã rơi vào trạng thái phòng bị, cao lúc cái ánh sáng trắng đó sắp đụng vào người Hàn Hiểu, móng tay sắc nhọn của Akasi không tiếng động lộ ra, đanh định cho đối phương một kích chí mạng, thì đột nhiên anh sửng sốt, thu hồi lại móng tay, và duỗi tay ngăn chặn hai vị quân nhân phía sau đang định nhắm về người phía trước Hàn Hiểu, thế là cái ánh sáng trắng đó vững vàng đâm thẳng vào trong lòng Hàn Hiểu.</w:t>
      </w:r>
    </w:p>
    <w:p>
      <w:pPr>
        <w:pStyle w:val="BodyText"/>
      </w:pPr>
      <w:r>
        <w:t xml:space="preserve">Hàn hiểu kinh ngạc nhìn vật nhỏ đang phát run ở trong lòng, khoảng chừng to hơn nửa lòng bàn tay người trưởng thành, lông trắng như tuyết, miệng nhọn, cái đuôi lông xù, một đôi mắt to màu tím xanh, gần như chiếm hết 1/3 gương mặt, vào lúc này thì lại đang đáng thương nhìn cậu, lòng Hàn Hiểu liền mềm xuống, cậu nhẹ nhàng nâng vật nhỏ ở trong lòng, làm cho nó lúc nắm quần áo cậu không tốn sức, nhưng vật nhỏ rõ ràng chịu kinh sợ quá độ, cho rằng cậu muốn đem nó quăng xuống, làm nó nắm càng chặt hơn.</w:t>
      </w:r>
    </w:p>
    <w:p>
      <w:pPr>
        <w:pStyle w:val="BodyText"/>
      </w:pPr>
      <w:r>
        <w:t xml:space="preserve">Vào lúc này ở phương xa có một đám người trong tay cầm đủ các công cụ bắt giữ hổn hển chạy đến trước mặt bọn họ.</w:t>
      </w:r>
    </w:p>
    <w:p>
      <w:pPr>
        <w:pStyle w:val="BodyText"/>
      </w:pPr>
      <w:r>
        <w:t xml:space="preserve">“Vị tiên sinh này, con bạch hồ trong lòng ngài, chính là của chúng tôi, xin trả lại cho chúng tôi.” Người dẫn đầu đứng trước nhất cứng nhắc nói với Hàn Hiểu, hiển nhiên đã bị vật nhỏ trong lòng Hàn Hiểu chọc tức rồi.</w:t>
      </w:r>
    </w:p>
    <w:p>
      <w:pPr>
        <w:pStyle w:val="BodyText"/>
      </w:pPr>
      <w:r>
        <w:t xml:space="preserve">“Phu nhân!” Trả lời chính là cái người mặt lạnh bên cạnh Hàn Hiểu.</w:t>
      </w:r>
    </w:p>
    <w:p>
      <w:pPr>
        <w:pStyle w:val="BodyText"/>
      </w:pPr>
      <w:r>
        <w:t xml:space="preserve">“Ách………..!”</w:t>
      </w:r>
    </w:p>
    <w:p>
      <w:pPr>
        <w:pStyle w:val="BodyText"/>
      </w:pPr>
      <w:r>
        <w:t xml:space="preserve">Người dẫn đầu nọ sửng sốt, nhìn người bên cạnh Hàn Hiểu, thực ra ở chỗ xa thì đã chú ý đến cái đám người này rồi, liếc mắt một cái liền biết bọn họ không phải người bình thường, nhưng mà hắn ta cũng không để tâm, cho dù không bình thường thì cũng chỉ là đám có tiền thế gia nhiều thế hệ, nhiều nhất thì cũng chỉ là con cháu thế gia hạ cấp, người chân chính có quyền có thế sẽ không chạy đến cái trung tâm mua sắm bình dân này, bọn họ có người xử lý những chuyện vụn vặt, không cần thiết phải tự mình xuất hiện, nhưng đối diện Công tước đại nhân tôn quý bức người ở trước mặt, cách nghĩ của hắn dao động rồi.</w:t>
      </w:r>
    </w:p>
    <w:p>
      <w:pPr>
        <w:pStyle w:val="BodyText"/>
      </w:pPr>
      <w:r>
        <w:t xml:space="preserve">“Cậu ấy là phu nhân của ta!”</w:t>
      </w:r>
    </w:p>
    <w:p>
      <w:pPr>
        <w:pStyle w:val="BodyText"/>
      </w:pPr>
      <w:r>
        <w:t xml:space="preserve">Thanh âm lạnh băng lại truyền tới, làm cho cái người dẫn đầu đó hiêu được ý của cái vị tôn quý ở trước mặt, đây là đang cảnh cáo hắn, không được chọc vị thiếu niên ở trước mặt, nhưng sao có thể chứ! Cái vị thiếu niên trước mặt này vẫn còn chưa thành niên mà! Nhưng mà cái này không quan trọng, quan trọng chính là vị thiếu niên này lại gả cho một người đàn ông tuấn mỹ lạnh băng băng này.</w:t>
      </w:r>
    </w:p>
    <w:p>
      <w:pPr>
        <w:pStyle w:val="BodyText"/>
      </w:pPr>
      <w:r>
        <w:t xml:space="preserve">“Vị phu nhân này, con bạch hồ trong lòng ngài, là hàng hóa trong tiệm chúng tôi, hy vọng ngài có thể trả cho chúng tôi.” Ngữ khí người dẫn đầu lần này cung kính đi rất nhiều.</w:t>
      </w:r>
    </w:p>
    <w:p>
      <w:pPr>
        <w:pStyle w:val="BodyText"/>
      </w:pPr>
      <w:r>
        <w:t xml:space="preserve">Vật nhỏ trong lòng Hàn Hiểu nghe thấy lời người đàn ông, thân thể nhỏ nhắn đang chỉ run nhè nhẹ liền run mạnh lên.</w:t>
      </w:r>
    </w:p>
    <w:p>
      <w:pPr>
        <w:pStyle w:val="BodyText"/>
      </w:pPr>
      <w:r>
        <w:t xml:space="preserve">Hản Hiểu cảm nhận sự sợ hãi trong lòng vật nhỏ, để tay lên lưng vật nhỏ, nghĩ muốn vuốt ve vài cái, an ủi vật nhỏ trong lòng, nhưng ngay khi tay vừa đụng đến lưng của nó, thì vật nhỏ lại càng run kịch liệt hơn nữa, Hàn Hiểu dừng lại, cẩn thận vuốt ve lông trắng trên lưng vật nhỏ, dưới lông trắng là một mảnh màu hồng, làn da dưới lông thảm không thể nào nói nổi, không có chỗ nào lành lặn, rất rõ ràng vật nhỏ này đã từng liếm da lông của mình, cho nên bên ngoài không thể nào nhìn thấy vết máu, nhưng dưới sợi lông không thể nào liếm sạch sẽ được, cho nên mới để lại một mảng màu hồng.</w:t>
      </w:r>
    </w:p>
    <w:p>
      <w:pPr>
        <w:pStyle w:val="BodyText"/>
      </w:pPr>
      <w:r>
        <w:t xml:space="preserve">Nhìn thấy như vậy, Hàn Hiểu tức giận rồi.</w:t>
      </w:r>
    </w:p>
    <w:p>
      <w:pPr>
        <w:pStyle w:val="BodyText"/>
      </w:pPr>
      <w:r>
        <w:t xml:space="preserve">Công tước Akasi cũng nhìn thấy một mảnh màu hồng, anh cũng để tay lên lưng vật nhỏ giống Hàn Hiểu, sau đó trong lòng dường như càng thêm quyết tâm một chuyện.</w:t>
      </w:r>
    </w:p>
    <w:p>
      <w:pPr>
        <w:pStyle w:val="BodyText"/>
      </w:pPr>
      <w:r>
        <w:t xml:space="preserve">“Vị phu nhân này……….” Nhìn thấy vợ chồng Hàn Hiểu không để ý đến mình, cái người dẫn đầu đó còn muốn nói cái gì, nhưng liền bị đánh gãy.</w:t>
      </w:r>
    </w:p>
    <w:p>
      <w:pPr>
        <w:pStyle w:val="BodyText"/>
      </w:pPr>
      <w:r>
        <w:t xml:space="preserve">“Bạch hồ là động vật hoang dã cấp 1 nhận được sự bảo vệ, khi nào thì trở thành hàng hóa trong tiệm của ông. Xem ra thị trường buôn bán ở Arthur có hợp pháp hay không còn phải thương lượng lại.” Ngữ khí của Hàn Hiểu đầy châm chọc, trong giọng nói còn có thể ngửi thấy một mùi thuốc nổ.</w:t>
      </w:r>
    </w:p>
    <w:p>
      <w:pPr>
        <w:pStyle w:val="BodyText"/>
      </w:pPr>
      <w:r>
        <w:t xml:space="preserve">Người dẫn đầu nghe vậy sửng sốt, hắn thật sự không ngờ cái người thiếu niên nhìn thanh tú ôn hòa này vậy mà lại không khách khí như vậy, vừa định nổi giận, thì đột nhiên bị ông chủ trong tiệm hoa kéo ra một bên, thì thầm một hồi, vẻ mặt tức giận của người dẫn đầu đó liền trở nên kinh ngạc, hình như có chút không tin vào tai của mình, không cần nghĩ Hàn Hiểu cũng biết, ông chủ vừa mới bán cây cho cậu đã nói ra thân phận của bọn họ với cái người dẫn đầu đó.</w:t>
      </w:r>
    </w:p>
    <w:p>
      <w:pPr>
        <w:pStyle w:val="BodyText"/>
      </w:pPr>
      <w:r>
        <w:t xml:space="preserve">Lúc quay trờ lại trước mặt Hàn Hiểu, người đàn ông này lúc nãy còn mang theo chút kiêu ngạo, còn bây giờ thì nụ cười đầy mặt, dùng ngữ điệu gần như là khiêm nhường, bắt đầu giải thích hành động lúc trước của bọn họ.</w:t>
      </w:r>
    </w:p>
    <w:p>
      <w:pPr>
        <w:pStyle w:val="BodyText"/>
      </w:pPr>
      <w:r>
        <w:t xml:space="preserve">“Vị phu nhân đáng kính này, chuyện này không có như ngài đã nghĩ, thực ra lúc nãy tôi đã nói dối, con bạch hồ đó không phải hàng hóa trong tiệm chúng tôi, mà là chúng tôi vô tình phát hiện khi đi ngang qua rừng rậm Paras, lúc đó con vật này đã bị thương ỉu xìu rồi, chúng tôi vội vã bắt nó cũng chỉ sợ vết thương của nó càng nghiêm trọng thêm, hy vọng phu nhân có thể thông suốt, ngài yên tâm chỉ cần đợi con bạch hồ này khỏe lại chúng tôi nhất định sẽ thông báo cho cục bảo vệ động vật mang nó đi.”</w:t>
      </w:r>
    </w:p>
    <w:p>
      <w:pPr>
        <w:pStyle w:val="BodyText"/>
      </w:pPr>
      <w:r>
        <w:t xml:space="preserve">“A! Phải vậy không! Nói như vậy ông đây cũng là nhân sĩ bảo vệ động vật rồi!” Ngữ khí châm chọc như vậy, khiến đối phương xấu hổ không nói được một câu nào.</w:t>
      </w:r>
    </w:p>
    <w:p>
      <w:pPr>
        <w:pStyle w:val="BodyText"/>
      </w:pPr>
      <w:r>
        <w:t xml:space="preserve">Vết thương trên người vật nhỏ là do trường kỳ bị đánh mà ra, vết thương cũ mới không giống nhau, còn nói là bị thương ở trong rừng, đánh chết cậu cũng không tin.</w:t>
      </w:r>
    </w:p>
    <w:p>
      <w:pPr>
        <w:pStyle w:val="BodyText"/>
      </w:pPr>
      <w:r>
        <w:t xml:space="preserve">Đi ngang qua rừng rậm Paras!? Là đi bắt trộm ở rừng Paras đi! Lấy lý do trăm ngàn chỗ hở như vậy để lấy lệ với cậu, như vầy đúng là vũ nhục 30 năm giáo dục ở Địa Cầu của cậu rồi.</w:t>
      </w:r>
    </w:p>
    <w:p>
      <w:pPr>
        <w:pStyle w:val="BodyText"/>
      </w:pPr>
      <w:r>
        <w:t xml:space="preserve">“Cha, cha dông dài với bọn họ làm cái gì, không hợp pháp thì sao, cùng lắm thì để em gái và bạn trai của nó nói một tiếng không phải được rồi sao!” Một người trẻ tuổi cao lớn ở phía sau người đàn ông rất bất mãn chuyện cha mình vậy mà lại bị đám người này dọa đến nỗi không làm được gì.</w:t>
      </w:r>
    </w:p>
    <w:p>
      <w:pPr>
        <w:pStyle w:val="BodyText"/>
      </w:pPr>
      <w:r>
        <w:t xml:space="preserve">“Con im miệng cho ta!” Người đàn ông dẫn đầu đó quay người lại, hung hăng trừng mắt nhìn người trẻ tuổi, giọng nói nghiêm khắc, khiến cái người to lớn ấy cũng phải rụt xuống.</w:t>
      </w:r>
    </w:p>
    <w:p>
      <w:pPr>
        <w:pStyle w:val="BodyText"/>
      </w:pPr>
      <w:r>
        <w:t xml:space="preserve">“Bạn trai của em gái………..!” Thanh âm Hàn Hiểu nhẹ nhàng, tràn đầy ý vị khiến người khác hiểu rõ.</w:t>
      </w:r>
    </w:p>
    <w:p>
      <w:pPr>
        <w:pStyle w:val="BodyText"/>
      </w:pPr>
      <w:r>
        <w:t xml:space="preserve">Nghe vậy, người trẻ tuổi không biết mình đã làm sai cái gì, trên gương mặt nghẹn khuất do bị mắng liền trở nên đầy đắc ý.</w:t>
      </w:r>
    </w:p>
    <w:p>
      <w:pPr>
        <w:pStyle w:val="BodyText"/>
      </w:pPr>
      <w:r>
        <w:t xml:space="preserve">“Sợ sao! Bạn trai của em gái ta là công tử có quyền nhất thành phố này.”</w:t>
      </w:r>
    </w:p>
    <w:p>
      <w:pPr>
        <w:pStyle w:val="BodyText"/>
      </w:pPr>
      <w:r>
        <w:t xml:space="preserve">“A……….! Thì ra là quan thương cấu kết!” Vẻ mặt Hàn Hiểu bừng tỉnh đại ngộ, nhưng không biết cậu đột nhiện nghĩ đến cái gì, trên gương mặt xuất hiện biểu tình đầy tức giận.</w:t>
      </w:r>
    </w:p>
    <w:p>
      <w:pPr>
        <w:pStyle w:val="BodyText"/>
      </w:pPr>
      <w:r>
        <w:t xml:space="preserve">Cậu nghiêng đầu sang nói với Công tước Akasi ở bên cạnh, “Hôm nay, sau bữa ăn sáng, ở trong vườn chị Lilith đã đảm bảo một lần nữa với em, con trai Lukenaer của chị ấy bây giờ vô cùng trong sạch, thủ thân như ngọc, giống như một đóa hoa trắng sạch sẽ không tì vết, nhưng mà………..” cậu giơ tay lên chỉ một đám người ở phía trước, “Như thế này là sao?”</w:t>
      </w:r>
    </w:p>
    <w:p>
      <w:pPr>
        <w:pStyle w:val="BodyText"/>
      </w:pPr>
      <w:r>
        <w:t xml:space="preserve">Một đóa hoa trắng sạch sẽ không tì vết—— hai vị vệ sĩ cao lớn tuấn mỹ ở phía sau, khóe miệng co rút rồi.</w:t>
      </w:r>
    </w:p>
    <w:p>
      <w:pPr>
        <w:pStyle w:val="BodyText"/>
      </w:pPr>
      <w:r>
        <w:t xml:space="preserve">“Bà xã”, Akasi đem bàn tay đang chỉ thẳng người phía trước của ái thê bỏ vào trong tay mình, “Anh nghĩ em hiểu lầm rồi, công tử có quyền thế nhất trong miệng bọn họ chắc không phải là Lukenaer đâu.”</w:t>
      </w:r>
    </w:p>
    <w:p>
      <w:pPr>
        <w:pStyle w:val="BodyText"/>
      </w:pPr>
      <w:r>
        <w:t xml:space="preserve">“Nhưng anh rõ ràng đã nói với em, Arthur là lãnh địa cá nhân của riêng anh Caton, ở đây còn có người có quyền thế vượt qua anh ấy sao?”</w:t>
      </w:r>
    </w:p>
    <w:p>
      <w:pPr>
        <w:pStyle w:val="BodyText"/>
      </w:pPr>
      <w:r>
        <w:t xml:space="preserve">“Đương nhiên không có! Nhưng mà bọn họ là nói công tử có quyền thế nhất “thành phố” này, chứ không phải là công tử có quyền thế nhất “tinh cầu” này, không tin em có thể hỏi bọn họ.”</w:t>
      </w:r>
    </w:p>
    <w:p>
      <w:pPr>
        <w:pStyle w:val="BodyText"/>
      </w:pPr>
      <w:r>
        <w:t xml:space="preserve">Hàn Hiểu quay đầu, vẻ mặt đầy ngạo mạn hỏi: “Bạn trai của em gái mà các người nói rốt cuộc có phải là Lukenaer không?”</w:t>
      </w:r>
    </w:p>
    <w:p>
      <w:pPr>
        <w:pStyle w:val="BodyText"/>
      </w:pPr>
      <w:r>
        <w:t xml:space="preserve">Lúc này mồ hôi của người đàn ông dẫn đầu đó rơi xuống liên miên không ngừng.</w:t>
      </w:r>
    </w:p>
    <w:p>
      <w:pPr>
        <w:pStyle w:val="BodyText"/>
      </w:pPr>
      <w:r>
        <w:t xml:space="preserve">Caton, Lilith, Lukenaer, hắn cho dù có ngu ngốc tên của mấy người này đại biểu cho cái gì, chỉ sợ lúc này hắn đã đá trúng tấm bản sắt rồi, hai chân đều có thể bị tàn phế, lúc này đây hắn đã không dám nghĩ thân phận của người phía trước là gì nữa, hắn sợ nếu như thật sự biết sẽ thừa nhận không nổi………….</w:t>
      </w:r>
    </w:p>
    <w:p>
      <w:pPr>
        <w:pStyle w:val="BodyText"/>
      </w:pPr>
      <w:r>
        <w:t xml:space="preserve">Quay đầu nhìn lại, đứa con trai bảo bối còn thật sự trả lời người ta, nhất thời liền cho một cái tát.</w:t>
      </w:r>
    </w:p>
    <w:p>
      <w:pPr>
        <w:pStyle w:val="BodyText"/>
      </w:pPr>
      <w:r>
        <w:t xml:space="preserve">“Bốp——” “Ta bảo con im miệng con có nghe không hả!” Không sợ đối thủ lợi hại như thần, chỉ sợ đồng đội ngu như heo, mà con heo này còn do hắn sinh nữa, có thể nghĩ ra được, trong lòng người dẫn đầu là tư vị gì.</w:t>
      </w:r>
    </w:p>
    <w:p>
      <w:pPr>
        <w:pStyle w:val="BodyText"/>
      </w:pPr>
      <w:r>
        <w:t xml:space="preserve">“Vị phu nhân tôn kính, tôi thấy so với chúng tôi, con bạch hồ này còn thích ở trong lòng ngài hơn, tôi nghĩ nó ở bên cạnh ngài sẽ được chăm sóc tốt hơn, chúng tôi lúc này nên từ biệt rồi!”</w:t>
      </w:r>
    </w:p>
    <w:p>
      <w:pPr>
        <w:pStyle w:val="BodyText"/>
      </w:pPr>
      <w:r>
        <w:t xml:space="preserve">Nói xong cái người dẫn đầu này nhéo lấy tai đứa con trai mang theo khuôn mặt ủy khuất còn muốn nói gì nữa, dẫn theo một đám người, có thể so sánh tốc độ chạy như gió vậy.</w:t>
      </w:r>
    </w:p>
    <w:p>
      <w:pPr>
        <w:pStyle w:val="BodyText"/>
      </w:pPr>
      <w:r>
        <w:t xml:space="preserve">Nhìn mấy người đã biến thành điểm đen, khuôn mặt Hàn Hiểu đầy nghi hoặc hỏi: “Ira trưởng lão có con riêng không! Sao em cứ có cảm giác hình như lại thấy được một Ileite nữa!”</w:t>
      </w:r>
    </w:p>
    <w:p>
      <w:pPr>
        <w:pStyle w:val="BodyText"/>
      </w:pPr>
      <w:r>
        <w:t xml:space="preserve">Công tước Akasi mỉm cười nói: “Khi trở về anh giúp em điều tra thử!”</w:t>
      </w:r>
    </w:p>
    <w:p>
      <w:pPr>
        <w:pStyle w:val="BodyText"/>
      </w:pPr>
      <w:r>
        <w:t xml:space="preserve">Vốn dĩ Akasi định cùng Hàn Hiểu ở bên ngoài ăn một bữa cơm trưa lãng mạn, nhưng sau khi xảy ra mấy chuyện này, Hàn Hiểu đã hoàn toàn không có hứng thú gì, hơn nữa, thương thế của vật nhỏ trong lòng cậu quả thật không nhẹ, cho nên một đám người ngồi lên xe huyền phù, quay về thành.</w:t>
      </w:r>
    </w:p>
    <w:p>
      <w:pPr>
        <w:pStyle w:val="BodyText"/>
      </w:pPr>
      <w:r>
        <w:t xml:space="preserve">Trong xe, Hàn Hiểu đau lòng ôm vật nhỏ lông xù, nó giống như biết nguy hiểm đã cách xa nó, lúc này một móng vuốt nhỏ buông khỏi áo Hàn Hiểu, nhu thuận nằm trong tay cậu, một đôi mắt to tròn ướt sũng nhìn cậu, Hàn Hiểu nhất thời liền moe.</w:t>
      </w:r>
    </w:p>
    <w:p>
      <w:pPr>
        <w:pStyle w:val="BodyText"/>
      </w:pPr>
      <w:r>
        <w:t xml:space="preserve">“Vật nhỏ dễ thương quá! Anh nói xem cái đám người đó sao lại có thể ra tay độc ác như vậy với một con bạch hồ nhỏ xíu này chứ!” Nghĩ đến đây Hàn Hiểu cảm thấy rất tức giận.</w:t>
      </w:r>
    </w:p>
    <w:p>
      <w:pPr>
        <w:pStyle w:val="BodyText"/>
      </w:pPr>
      <w:r>
        <w:t xml:space="preserve">“Nó không phải là bạch hồ.” Công tước Akasi nhìn vật manh nhỏ trong tay Hàn Hiểu bình tĩnh nói.</w:t>
      </w:r>
    </w:p>
    <w:p>
      <w:pPr>
        <w:pStyle w:val="BodyText"/>
      </w:pPr>
      <w:r>
        <w:t xml:space="preserve">“Ân………!” Hàn Hiểu kinh ngạc, quay đầu hỏi, “Nó không phải là bạch hồ, thì là cái gì?”</w:t>
      </w:r>
    </w:p>
    <w:p>
      <w:pPr>
        <w:pStyle w:val="BodyText"/>
      </w:pPr>
      <w:r>
        <w:t xml:space="preserve">“Nếu như anh không có đoán sai, nó thuộc tộc Alem đã bị diệt từ 5000 vạn năm trước, tộc này còn có tên gọi khác là tộc biến hình.”</w:t>
      </w:r>
    </w:p>
    <w:p>
      <w:pPr>
        <w:pStyle w:val="BodyText"/>
      </w:pPr>
      <w:r>
        <w:t xml:space="preserve">Hàn Hiểu mở to mắt ra hiệu Công tước nói tiếp.</w:t>
      </w:r>
    </w:p>
    <w:p>
      <w:pPr>
        <w:pStyle w:val="BodyText"/>
      </w:pPr>
      <w:r>
        <w:t xml:space="preserve">“Vào mấy ngàn vạn năm trước, tộc này là bộ tộc duy nhất có sức mạnh cường đại có thể so sánh với tộc Landis, trên thực tế, cho đến ngày nay, đây cũng là bộ tộc duy nhất có thực lực tương đương với tộc của anh, chỉ đáng tiếc cuối cùng bọn họ lại biến mất ở trong vũ trụ.”</w:t>
      </w:r>
    </w:p>
    <w:p>
      <w:pPr>
        <w:pStyle w:val="BodyText"/>
      </w:pPr>
      <w:r>
        <w:t xml:space="preserve">“Dân tộc cường đại như vậy, sao lại biến mất.”</w:t>
      </w:r>
    </w:p>
    <w:p>
      <w:pPr>
        <w:pStyle w:val="BodyText"/>
      </w:pPr>
      <w:r>
        <w:t xml:space="preserve">Akasi cười với Hàn Hiểu, “Tiểu gia hỏa, nếu như em không xuất hiện, tộc của anh sẽ là tộc Alem thứ 2.” Sau đó anh lại nhìn vật nhỏ trong tay Hàn Hiểu, “Bây giờ xem ra tộc Alem không hề bị diệt sạch, chỉ là hy vọng của bọn họ xuất hiện quá muộn rồi, tiểu gia hỏa, vật nhỏ trong tay có thể chính là người Alem cuối cùng.”</w:t>
      </w:r>
    </w:p>
    <w:p>
      <w:pPr>
        <w:pStyle w:val="BodyText"/>
      </w:pPr>
      <w:r>
        <w:t xml:space="preserve">“Akasi, anh nói nghe rất hay, nhưng vật nhỏ này……..” Hàn Hiều lại tủ mỉ nhìn vật nhỏ từ trên xuống dưới, “Nhưng vật nhỏ này, nhìn kiểu gì cũng chỉ là một con bạch hồ, anh từ đâu nhìn ra được nó là người biến hình.”</w:t>
      </w:r>
    </w:p>
    <w:p>
      <w:pPr>
        <w:pStyle w:val="BodyText"/>
      </w:pPr>
      <w:r>
        <w:t xml:space="preserve">“Người ALem sinh ra là hình thú, khi còn nhỏ rất yếu ớt, ngoại hình rất giống bạch hồ, chỉ là điểm không giống bạch hồ của họ là, bọn họ có một đôi cánh, ấu tể Alem này nhiều nhất chỉ có 1 tuổi, vẫn còn chưa phát dục hoàn toàn, cho nên đôi cánh vẫn còn chưa dài ra, anh sờ lên lưng ấu tể trong tay em, ở trên có hai gò nổi lên, nếu như anh không có dự đoán sai, 5 năm nữa đôi cánh của nó sẽ dài ra, 200 năm nữa có thể tự do biến đổi giữa hình thù và hình người.</w:t>
      </w:r>
    </w:p>
    <w:p>
      <w:pPr>
        <w:pStyle w:val="BodyText"/>
      </w:pPr>
      <w:r>
        <w:t xml:space="preserve">“Chỉ dựa vào hai cái gồ ở trên lưng! Đó cũng có thể là do biến dị mà ra! Anh có bằng chứng khác không!” Lý do của Công tước Hàn Hiểu cảm thấy quá yếu kém rồi.</w:t>
      </w:r>
    </w:p>
    <w:p>
      <w:pPr>
        <w:pStyle w:val="BodyText"/>
      </w:pPr>
      <w:r>
        <w:t xml:space="preserve">“Đương nhiên còn có bằng chứng khác!” Sau đó Akasi cười thần bí với Hàn Hiểu, “Nếu như anh nói với em nó tự nói cho anh biết, nó là người Alem, em có tin không!”</w:t>
      </w:r>
    </w:p>
    <w:p>
      <w:pPr>
        <w:pStyle w:val="BodyText"/>
      </w:pPr>
      <w:r>
        <w:t xml:space="preserve">Nghe thấy vậy, Hàn Hiểu trở mặt xem tthường, đương nhiên không tin, xem ra Công tước lại đang lừa cậu.</w:t>
      </w:r>
    </w:p>
    <w:p>
      <w:pPr>
        <w:pStyle w:val="BodyText"/>
      </w:pPr>
      <w:r>
        <w:t xml:space="preserve">Cậu cũng lười để ý anh, nhìn vật manh nhỏ trong tay mình, Hàn Hiểu ra quyết định, “Em nghĩ cha mẹ của nó cũng không còn nữa rồi, nó nhỏ như vậy cũng không có biện pháp tự mình sinh tồn, cho nên em quyết định thu dưỡng nó, nhưng mà trước tiên cần đặt cho một cái tên ân,……….., gọi Tiểu Bạch được rồi! Cả người lông trắng nhiều như vậy rất thích hợp! Em nói đúng không! Tiểu Bạch!”</w:t>
      </w:r>
    </w:p>
    <w:p>
      <w:pPr>
        <w:pStyle w:val="BodyText"/>
      </w:pPr>
      <w:r>
        <w:t xml:space="preserve">Hàn Hiểu đang cầm vật nhỏ trong tay, cười rất vui vẻ, nhưng từ từ nụ cười của cậu trở nên rất kỳ lạ.</w:t>
      </w:r>
    </w:p>
    <w:p>
      <w:pPr>
        <w:pStyle w:val="BodyText"/>
      </w:pPr>
      <w:r>
        <w:t xml:space="preserve">“Em…..Em nghĩ em tin anh rồi, lúc nãy,……….lúc nãy có âm thanh nói ở trong đầu em, nó không phải gọi Tiểu Bạch, nó có tên, nó gọi là Rege Leiyins!”</w:t>
      </w:r>
    </w:p>
    <w:p>
      <w:pPr>
        <w:pStyle w:val="BodyText"/>
      </w:pPr>
      <w:r>
        <w:t xml:space="preserve">Akasi nghe vậy cũng sửng sốt, sau đó ngửa đầu nhìn trời cười lớn, “Tiểu gia hỏa, em biết không! Tộc Alem rất mạnh, nhưng mạnh nhất chính là vương tộc của bọn họ, mà họ của vương tộc chính là Leiyins, tiểu gia hỏa, vật nhỏ trong tay em trong tương lai có lẽ cả anh cũng không phải là đối thủ của nó.”</w:t>
      </w:r>
    </w:p>
    <w:p>
      <w:pPr>
        <w:pStyle w:val="BodyText"/>
      </w:pPr>
      <w:r>
        <w:t xml:space="preserve">Không phải chứ! Hàn Hiểu nhìn vật nhỏ ở trong tay giống như đang cố hết sức, mỏi mệt mà nhắm mắt lại, tương lai nó sẽ mạnh như vậy sao! Nhưng mà trong thế giới không có một người thân nào, có mạnh cỡ nào thì cũng có tác dụng gì cơ chứ, Hàn Hiểu thương cảm cho nó, “Nếu như nó là người, vậy em quyết định nhận nó làm con nuôi! Ít nhất để con đường sau này nó phải đi sẽ không cô độc! Akasi anh sẽ không có ý kiến chứ!”</w:t>
      </w:r>
    </w:p>
    <w:p>
      <w:pPr>
        <w:pStyle w:val="BodyText"/>
      </w:pPr>
      <w:r>
        <w:t xml:space="preserve">“Bà xã, quyết định của em rất hợp ý anh.”</w:t>
      </w:r>
    </w:p>
    <w:p>
      <w:pPr>
        <w:pStyle w:val="BodyText"/>
      </w:pPr>
      <w:r>
        <w:t xml:space="preserve">Cứ như vậy một nhà Hàn Hiểu nhanh chóng bay về thành Arthur.</w:t>
      </w:r>
    </w:p>
    <w:p>
      <w:pPr>
        <w:pStyle w:val="BodyText"/>
      </w:pPr>
      <w:r>
        <w:t xml:space="preserve">Trong thành Arthur, hàn Hiểu quyết định xem vật nhỏ như con trai ruột của mỉnh, tự mình chăm sóc, tuy rằng vẫn có một điểm Akasi không bằng lòng, nhưng mà nghĩ tới tương lai, anh quyết định nhịn xuống, dù sao thì hai đứa hay ba đứa cũng không khác gì nhau.</w:t>
      </w:r>
    </w:p>
    <w:p>
      <w:pPr>
        <w:pStyle w:val="BodyText"/>
      </w:pPr>
      <w:r>
        <w:t xml:space="preserve">Akasi kêu Nayar đến xử lý vết thương cho vật nhỏ, biết được vật nhỏ vậy mà lại là hậu nhân Alem đã bị diệt tộc trong truyển thuyết, tay Nayar cao hứng đến run lên, lại một lần nữa xác nhận quyết tâm ôm lấy đùi của phu nhân đại nhân.</w:t>
      </w:r>
    </w:p>
    <w:p>
      <w:pPr>
        <w:pStyle w:val="BodyText"/>
      </w:pPr>
      <w:r>
        <w:t xml:space="preserve">Sau khi ăn cơm trưa, Hàn Hiểu cảm thấy hơi mệt, liền tự mình đi ngủ trưa, thế là trong một phòng ngủ to lớn chỉ có mình cậu cùng với chậu cà chua ngoài hành tinh vừa mới mua.</w:t>
      </w:r>
    </w:p>
    <w:p>
      <w:pPr>
        <w:pStyle w:val="Compact"/>
      </w:pPr>
      <w:r>
        <w:t xml:space="preserve">Sau đó bi kịch liền xảy ra rồi.</w:t>
      </w:r>
      <w:r>
        <w:br w:type="textWrapping"/>
      </w:r>
      <w:r>
        <w:br w:type="textWrapping"/>
      </w:r>
    </w:p>
    <w:p>
      <w:pPr>
        <w:pStyle w:val="Heading2"/>
      </w:pPr>
      <w:bookmarkStart w:id="56" w:name="chương-34-giải-độc"/>
      <w:bookmarkEnd w:id="56"/>
      <w:r>
        <w:t xml:space="preserve">34. Chương 34: Giải Độc</w:t>
      </w:r>
    </w:p>
    <w:p>
      <w:pPr>
        <w:pStyle w:val="Compact"/>
      </w:pPr>
      <w:r>
        <w:br w:type="textWrapping"/>
      </w:r>
      <w:r>
        <w:br w:type="textWrapping"/>
      </w:r>
      <w:r>
        <w:t xml:space="preserve">Tự tạo nghiệt không thể sống, lần đầu tiên có thể nói là ngoài ý muốn, nhưng lần thứ hai chỉ có thể nói là đáng đời.</w:t>
      </w:r>
    </w:p>
    <w:p>
      <w:pPr>
        <w:pStyle w:val="BodyText"/>
      </w:pPr>
      <w:r>
        <w:t xml:space="preserve">Đi cả một buổi chiều, lại bị mấy tên lái buôn làm tức chết, Hàn Hiểu cảm thấy hơi mệt, hai đứa nhỏ giống như có chuyện gì cần phải làm, vừa ăn cơm trưa xong liền cùng với phu nhân Lilith không thấy bóng dáng đâu nữa, mà Công tước Akasi cũng có chút công sự cần phải xử lý, cuối cùng chỉ có mình Hàn Hiểu trở lại phòng ngủ, định ngủ một giấc.</w:t>
      </w:r>
    </w:p>
    <w:p>
      <w:pPr>
        <w:pStyle w:val="BodyText"/>
      </w:pPr>
      <w:r>
        <w:t xml:space="preserve">Cả phòng ngủ vô cùng im ắng, rất lớn, nhưng lại không hề hiện ra trống trải, vừa bước vào cửa, Hàn Hiểu liền chú ý đến chậu cà chua nhỏ đã được đặt ở trên bàn, lá xanh mơn mởn, quả thì đỏ rực.</w:t>
      </w:r>
    </w:p>
    <w:p>
      <w:pPr>
        <w:pStyle w:val="BodyText"/>
      </w:pPr>
      <w:r>
        <w:t xml:space="preserve">Hàn Hiểu đi đến bên cạnh bàn, nằm bò ở trên bàn, vừa nhẹ nhàng vuốt ve những trái cây đỏ rực, trong đầu lại hiện ra cuộc sống 20 mấy năm ở trên Địa Cầu.</w:t>
      </w:r>
    </w:p>
    <w:p>
      <w:pPr>
        <w:pStyle w:val="BodyText"/>
      </w:pPr>
      <w:r>
        <w:t xml:space="preserve">Bận rộn đầy cực khổ nhưng luôn tràn đầy hy vọng, vì đề kiếm tiền học phí và tiền sinh hoạt, thắt lưng buột bụng, cuộc sống mà hơn nửa tháng cũng không hề được nhìn thấy đồ ăn mặn, thỉnh thoảng một hai bữa bạn học không thể nào nhìn tiếp được nữa, liền giúp đỡ cậu, nhưng không biết tại sao so với cẩm y ngọc thực như bây giờ, cậu lại đặc biệt hoài niệm những đồ ăn đơn sơ hồi đó.</w:t>
      </w:r>
    </w:p>
    <w:p>
      <w:pPr>
        <w:pStyle w:val="BodyText"/>
      </w:pPr>
      <w:r>
        <w:t xml:space="preserve">Bản thân mình thật sự không phải là người hưởng phúc, Hàn Hiểu nhịn không được tự giễu mình.</w:t>
      </w:r>
    </w:p>
    <w:p>
      <w:pPr>
        <w:pStyle w:val="BodyText"/>
      </w:pPr>
      <w:r>
        <w:t xml:space="preserve">Nhìn thấy trái cây đỏ rực, Hàn Hiểu cam thấy bản tính ăn hàng của mình lại xuất hiện rồi, đặc biệt là những thực vật gần giống như trên Địa Cầu, cậu không nhịn nổi nữa cắn một cái.</w:t>
      </w:r>
    </w:p>
    <w:p>
      <w:pPr>
        <w:pStyle w:val="BodyText"/>
      </w:pPr>
      <w:r>
        <w:t xml:space="preserve">Rỏ ràng biết đây không phải là cà chua ở trên Địa Cầu, nhưng cậu vẫn nhịn không được mà hái một quả bỏ vào trong miệng, nhẹ nhàng cắn một cái, hương vị chua ngọt như mong muốn không xuất hiện, Hàn Hiểu có chút thất vọng, nhưng bởi vỉ hương vị chua ở trong miệng có nét giống với cà chua, cậu vẫn nuốt xuống.</w:t>
      </w:r>
    </w:p>
    <w:p>
      <w:pPr>
        <w:pStyle w:val="BodyText"/>
      </w:pPr>
      <w:r>
        <w:t xml:space="preserve">Ai! Đáng tiếc, nó không phải cà chua.</w:t>
      </w:r>
    </w:p>
    <w:p>
      <w:pPr>
        <w:pStyle w:val="BodyText"/>
      </w:pPr>
      <w:r>
        <w:t xml:space="preserve">Mấy phút sau Hản Hiểu cảm thấy một trận hoảng hốt, cậu không nhịn được ngáp mấy cái, cậu nhíu mày, thân thể bây giờ của cậu sao lại kém như vậy chứ, không lên, mặc kệ, vẫn là nên đi ngủ đi! Nghĩ đến đây, Hàn Hiểu thay đồ ngủ, nằm lên giường, hình như vừa đặt mình xuống liền chìm sâu vào giấc ngủ.</w:t>
      </w:r>
    </w:p>
    <w:p>
      <w:pPr>
        <w:pStyle w:val="BodyText"/>
      </w:pPr>
      <w:r>
        <w:t xml:space="preserve">Công tước Akasi xử lý xong công sự thì đã sắp đến giờ cơm tối rồi, biết được tới bây giờ mà Hàn Hiểu vẫn còn chưa ra khỏi phòng ngủ, trong lòng anh đột nhiên sinh ra một dự cảm bất thường.</w:t>
      </w:r>
    </w:p>
    <w:p>
      <w:pPr>
        <w:pStyle w:val="BodyText"/>
      </w:pPr>
      <w:r>
        <w:t xml:space="preserve">Nhanh chóng đi vào trong phòng ngủ, mở cửa, nhìn thấy Hàn Hiểu nằm ở trên giường, anh thở ra một hơi thật sâu, nhưng rất nhanh thì tim đã nhảy lên nữa rồi.</w:t>
      </w:r>
    </w:p>
    <w:p>
      <w:pPr>
        <w:pStyle w:val="BodyText"/>
      </w:pPr>
      <w:r>
        <w:t xml:space="preserve">Chỉ nhìn thấy Hàn Hiểu nằm trên giường nhưng sắc mặt ửng hồng, hô hấp dồn dập, cái tay nhỏ nắm chặt lấy chăn, ngủ cực kỳ không an ổn.</w:t>
      </w:r>
    </w:p>
    <w:p>
      <w:pPr>
        <w:pStyle w:val="BodyText"/>
      </w:pPr>
      <w:r>
        <w:t xml:space="preserve">Akasi dùng tay sờ thử nhiệt độ cơ thể của Hàn Hiểu, nhiệt độ nóng rực khiến anh căng thẳng, vội vã liên lạc với Nayar, vừa quay đầu đúng lúc nhìn thấy chậu cà chua nhỏ ngoài hành tinh đang để ở trên bàn, trong chốc lát anh liền hiểu rõ nguyên nhân.</w:t>
      </w:r>
    </w:p>
    <w:p>
      <w:pPr>
        <w:pStyle w:val="BodyText"/>
      </w:pPr>
      <w:r>
        <w:t xml:space="preserve">Ngàn phòng vạn phòng vậy mà anh lại quên mất phải phòng chính Hàn Hiểu, anh hoàn tòan quên mất cô vợ nhỏ của anh là tiểu tham ăn luôn có hứng thú với những thứ xinh đẹp, hơn nữa cậu hoàn toàn không có kiến thức thường thức bình thường, như hôm nay trở thành thế này, ai! Hy vọng sau khi em ấy tỉnh dậy sẽ không tức giận quá lâu………..!</w:t>
      </w:r>
    </w:p>
    <w:p>
      <w:pPr>
        <w:pStyle w:val="BodyText"/>
      </w:pPr>
      <w:r>
        <w:t xml:space="preserve">Rất nhanh thì Nayar đã mang dụng cụ y khoa tới, còn dẫn theo một đám người gặp nhau giữa đường vào phòng ngủ, vợ chồng Akasi.</w:t>
      </w:r>
    </w:p>
    <w:p>
      <w:pPr>
        <w:pStyle w:val="BodyText"/>
      </w:pPr>
      <w:r>
        <w:t xml:space="preserve">Vừa bước vào, hai đứa nhỏ liền trẻo lên trên giường, trong đôi mắt đầy căng thẳng có mang theo sự tự trách, không nên để cho mẹ ở một mình, thể chất của mẹ rất dễ xảy ra chuyện.</w:t>
      </w:r>
    </w:p>
    <w:p>
      <w:pPr>
        <w:pStyle w:val="BodyText"/>
      </w:pPr>
      <w:r>
        <w:t xml:space="preserve">“Akasi, bé dễ thương sao rồi, buổi trưa không phải đang rất tốt sao!” Lilith lo lắng hỏi</w:t>
      </w:r>
    </w:p>
    <w:p>
      <w:pPr>
        <w:pStyle w:val="BodyText"/>
      </w:pPr>
      <w:r>
        <w:t xml:space="preserve">Akasi bất đắc dĩ nhìn chậu cà chua nhỏ ở trên bàn.</w:t>
      </w:r>
    </w:p>
    <w:p>
      <w:pPr>
        <w:pStyle w:val="BodyText"/>
      </w:pPr>
      <w:r>
        <w:t xml:space="preserve">“Đó không phải là quả A Lỗ sao!” vừa nghe nói Hàn Hiểu xảy ra chuyện, Lilith liền theo mọi người vào phòng ngủ, cô không hề chú ý đến việc trong phòng ngủ lại nhiều thêm một chậu cây, “Cái này………..Cái này bé dễ thương sẽ không phải là trúng độc A Lỗ chứ! Nhưng người có sức miễn dịch kém với quả A Lỗ thì rất ít, trong 1 vạn người mới xuất hiện 1 người! Hơn nữa nghe nói quả A Lỗ tuy rằng rất đẹp nhưng hương vị rất tệ, người bình thường sẽ không đi ăn thử, đây là kiến thức thông thường! Bé dễ thương như thế nào còn………!” Đi ăn, mà còn trúng độ nữa.</w:t>
      </w:r>
    </w:p>
    <w:p>
      <w:pPr>
        <w:pStyle w:val="BodyText"/>
      </w:pPr>
      <w:r>
        <w:t xml:space="preserve">May mắn của bé dễ thương sẽ không kém đến vậy chứ!</w:t>
      </w:r>
    </w:p>
    <w:p>
      <w:pPr>
        <w:pStyle w:val="BodyText"/>
      </w:pPr>
      <w:r>
        <w:t xml:space="preserve">Rất đáng tiếc, sự thật đã chứng minh may mắn của Hàn Hiểu còn kém hơn trình độ này nữa.</w:t>
      </w:r>
    </w:p>
    <w:p>
      <w:pPr>
        <w:pStyle w:val="BodyText"/>
      </w:pPr>
      <w:r>
        <w:t xml:space="preserve">Nayar kiểm tra xong, xác nhận Hàn Hiểu trúng độc A Lỗ, hơn nữa còn là độc cao, có thể nói sức miễn dịch của thân thể cậu với quả A Lỗ rất kém, nhất thời mọi người trong phòng đều không nói gì cả.</w:t>
      </w:r>
    </w:p>
    <w:p>
      <w:pPr>
        <w:pStyle w:val="BodyText"/>
      </w:pPr>
      <w:r>
        <w:t xml:space="preserve">“Công tước, tôi đã tiêm thuốc làm giảm độc tính, nhưng loại thuốc này không thể tiêu trừ độc tính của A Lỗ, thuốc giải của A Lỗ cần phải dựa vào thể chất của từng người mà phối dược, nhưng mà lấy mức độ trúng độc của phu nhân mà nói cậu ấy không chống đỡ nỗi tới lúc phối xong thuốc giải, ngài xem cái này………”</w:t>
      </w:r>
    </w:p>
    <w:p>
      <w:pPr>
        <w:pStyle w:val="BodyText"/>
      </w:pPr>
      <w:r>
        <w:t xml:space="preserve">Nayar báo cáo kết quả khám bệnh theo đúng sự thật cho Công tước, trên mặt không có bao nhiêu lo lắng, chuyện này với anh mà nói thực ra vẫn có cách giải quyết rất hay.</w:t>
      </w:r>
    </w:p>
    <w:p>
      <w:pPr>
        <w:pStyle w:val="BodyText"/>
      </w:pPr>
      <w:r>
        <w:t xml:space="preserve">“Ừ, ta biết rồi.”</w:t>
      </w:r>
    </w:p>
    <w:p>
      <w:pPr>
        <w:pStyle w:val="BodyText"/>
      </w:pPr>
      <w:r>
        <w:t xml:space="preserve">Thực ra khi biết được Hàn Hiểu có thể ăn trúng A Lỗ, và sau khi được phát hiện kịp thời, trái tim của Akasi cuối cùng cũng đã bỏ xuống được, nhưng cái làm anh đau đầu bây giờ, chính là đợi sau khi giải độc xong, Hàn Hiểu có thể sẽ khó chịu với anh một thời gian không…..!</w:t>
      </w:r>
    </w:p>
    <w:p>
      <w:pPr>
        <w:pStyle w:val="BodyText"/>
      </w:pPr>
      <w:r>
        <w:t xml:space="preserve">Lúc này hai đứa nhỏ ngồi bên cạnh Hàn Hiểu cũng ra quyết định, tụi nó xuống giường, đi đến trước mặt Akasi, giọng điệu mang theo uy hiếp nói: “Không cho phép làm mẹ đau, nếu không thì cả đời này cha cũng đừng nghĩ đến chuyện đụng vào mẹ!” Nói xong liền theo đám người đi ra khỏi phòng ngủ.</w:t>
      </w:r>
    </w:p>
    <w:p>
      <w:pPr>
        <w:pStyle w:val="BodyText"/>
      </w:pPr>
      <w:r>
        <w:t xml:space="preserve">Nhất thời cả phòng ngủ đều im ắng, Hàn Hiểu nằm ở trên giường, có thể nói là xấu hổ muốn chết! thật ra sau khi Nayar tiêm thuốc cho cậu thì cậu đã tỉnh, nhưng cậu không có mặt mũi để mở mắt, mỗi một câu nói của mọi người trong phòng quả thật giống như là những nhát dao đâm vào người cậu, mà nhát nào nhát nấy đều là chí mạng.</w:t>
      </w:r>
    </w:p>
    <w:p>
      <w:pPr>
        <w:pStyle w:val="BodyText"/>
      </w:pPr>
      <w:r>
        <w:t xml:space="preserve">Trúng độc nặng!</w:t>
      </w:r>
    </w:p>
    <w:p>
      <w:pPr>
        <w:pStyle w:val="BodyText"/>
      </w:pPr>
      <w:r>
        <w:t xml:space="preserve">Ông trời ơi! Rốt cuộc nhân phẩm của cậu bị làm sao vậy! Cái tỷ lệ 1 vạn người chỉ xuất hiện 1 người này, cậu đều đụng phải chứ, sớm biết như vậy lúc trước liền khẽ cắn môi tiết kiệm 2 đồng, mua vé số gì đi, như vậy thì 20 mấy năm kiếp trước của cậu cũng đâu có cực khổ như thế.</w:t>
      </w:r>
    </w:p>
    <w:p>
      <w:pPr>
        <w:pStyle w:val="BodyText"/>
      </w:pPr>
      <w:r>
        <w:t xml:space="preserve">Ô…….thì ra cái chuyện cà chua ngoài hành tinh có độc hơn nữa còn rất khó ăn, ở trên hành tinh này ai cũng biết, chỉ có một mình cậu ngây ngốc ăn nó, tốt xấu gì lúc đầu cậu cũng nên tìm một người nào đó hỏi thứ ăn rốt cuộc có ăn được không!</w:t>
      </w:r>
    </w:p>
    <w:p>
      <w:pPr>
        <w:pStyle w:val="BodyText"/>
      </w:pPr>
      <w:r>
        <w:t xml:space="preserve">Cậu bi ai mà phỏng đoán có thể không bao lâu nữa, mỹ danh ham ăn không có kiến thức thông thường như cậu sẽ bay đến toàn vũ trụ, thật sự không còn mặt mũi mà gặp ai nữa rồi.</w:t>
      </w:r>
    </w:p>
    <w:p>
      <w:pPr>
        <w:pStyle w:val="BodyText"/>
      </w:pPr>
      <w:r>
        <w:t xml:space="preserve">Hàn Hiểu nhắm mắt trốn tránh sự thật, nhưng lời của hai bánh bao nhà mình lại khiến cậu kinh ngạc, hai bánh bao đang nói cái gì nhỉ? Cái gì gọi là “Không cho phép làm đau mẹ” có nghĩa là gì? Tuy rằng cậu một bụng đầy nghi ngờ, nhưng giờ phút này lại không dám mở miệng đi hỏi, dù sao cậu vẫn còn đang “ngủ” mà!</w:t>
      </w:r>
    </w:p>
    <w:p>
      <w:pPr>
        <w:pStyle w:val="BodyText"/>
      </w:pPr>
      <w:r>
        <w:t xml:space="preserve">Thanh âm của hai bánh bao hạ xuống, Hàn Hiểu nghe thấy một loạt tiếng bước chân, sau đó là âm thanh của bị đóng lại, Hàn Hiểu nhẹ nhàng thở ra, túm lấy chăn che lại đầu, định chia buồn một chút cho danh tiếng của mình đã bị người dân Landis xem thường, đột nhiên bên cạnh truyền tới âm thanh đầy rộn ràng, cậu xốc chăn lên, mở mắt ra, lập tức bị dọa ngồi dậy.</w:t>
      </w:r>
    </w:p>
    <w:p>
      <w:pPr>
        <w:pStyle w:val="BodyText"/>
      </w:pPr>
      <w:r>
        <w:t xml:space="preserve">“Anh………Anh muốn làm gì?” giọng của Hàn Hiểu phát run rồi.</w:t>
      </w:r>
    </w:p>
    <w:p>
      <w:pPr>
        <w:pStyle w:val="BodyText"/>
      </w:pPr>
      <w:r>
        <w:t xml:space="preserve">“Ân! Sao rồi, không định giả ngủ tiếp nữa à!” Akasi ở dưới giường nho nhã đem từng chiếc áo chiếc quần đã cởi ra vứt ở trên mặt đất lại vừa trêu tức hỏi.</w:t>
      </w:r>
    </w:p>
    <w:p>
      <w:pPr>
        <w:pStyle w:val="BodyText"/>
      </w:pPr>
      <w:r>
        <w:t xml:space="preserve">“Anh đừng có lạc đề, anh cởi………..cởi quần áo là muốn làm gì?” Trời ơi, còn có thể tiếp tục giả vờ nữa sao, giả nữa là mình **rồi.</w:t>
      </w:r>
    </w:p>
    <w:p>
      <w:pPr>
        <w:pStyle w:val="BodyText"/>
      </w:pPr>
      <w:r>
        <w:t xml:space="preserve">“Giải độc cho em!” Lại thêm một bộ đồ tràn đầy khí chất quý tộc nằm ở trên sàn.</w:t>
      </w:r>
    </w:p>
    <w:p>
      <w:pPr>
        <w:pStyle w:val="BodyText"/>
      </w:pPr>
      <w:r>
        <w:t xml:space="preserve">“Giải độc cần phải cởi quần áo sao!” Anh đừng có cởi nữa!” Hàn Hiểu quả thật đang hét lên.</w:t>
      </w:r>
    </w:p>
    <w:p>
      <w:pPr>
        <w:pStyle w:val="BodyText"/>
      </w:pPr>
      <w:r>
        <w:t xml:space="preserve">Tuy rằng cơ thể của Công tước rất đẹp, nhưng Hàn Hiểu không có tâm trạng để thưởng thức, sau khi toàn bộ quần áo nữa người trên của Công tước đều rơi xuống đất, anh lại đem tay để ở trên chăn, Hàn Hiểu cảm thấy mình sắp sụp đổ rồi.</w:t>
      </w:r>
    </w:p>
    <w:p>
      <w:pPr>
        <w:pStyle w:val="BodyText"/>
      </w:pPr>
      <w:r>
        <w:t xml:space="preserve">Công tước Akasi cười với Hàn Hiểu, nhất thời cảnh sắc tươi đẹp bán ra xung quanh, Công tước triển khai toàn bộ vẻ đẹp đầy yêu mị của mình.</w:t>
      </w:r>
    </w:p>
    <w:p>
      <w:pPr>
        <w:pStyle w:val="BodyText"/>
      </w:pPr>
      <w:r>
        <w:t xml:space="preserve">Ông trời! Cái khuôn mặt này xuất hiện trên người một người đàn ông quả thật quá lãng phí rồi, nhưng mà đáng tức giận hơn nữa đó chính là cái khuôn mặt yêu nghiệt như thế này lại không hề có một chút nữ khí nào, thật sự quá nghịch thiên rồi! Vậy những người lớn lên bình thường giống như cậu còn có thể sống nữa không đây!</w:t>
      </w:r>
    </w:p>
    <w:p>
      <w:pPr>
        <w:pStyle w:val="BodyText"/>
      </w:pPr>
      <w:r>
        <w:t xml:space="preserve">“Bà xã, anh nghĩ em dám ăn quả A Lỗ vào trong bụng, như vậy khẳng định em không biết độc của A Lỗ là độc gì đi!?” Công tước ngừng một lát, sau đó mỉm cười tiếp tục nói: “Tình độc, độc của A lỗ là tình độc!”</w:t>
      </w:r>
    </w:p>
    <w:p>
      <w:pPr>
        <w:pStyle w:val="BodyText"/>
      </w:pPr>
      <w:r>
        <w:t xml:space="preserve">Hàn Hiểu nghe thấy, sét đánh ngang tai.</w:t>
      </w:r>
    </w:p>
    <w:p>
      <w:pPr>
        <w:pStyle w:val="BodyText"/>
      </w:pPr>
      <w:r>
        <w:t xml:space="preserve">Ông trời ơi! Hàn Hiểu tôi với ông có mối thù gì hay sao! Sao lần nào ông cũng 5 lần 7 lượt chống đối với tôi!</w:t>
      </w:r>
    </w:p>
    <w:p>
      <w:pPr>
        <w:pStyle w:val="BodyText"/>
      </w:pPr>
      <w:r>
        <w:t xml:space="preserve">Tự tạo nghiệt không thể sống, lần đầu tiên là cậu tự mình đi đến trước mặt Công tước bị hạ xuân dược, làm giải dược cho Công tước, lần này càng thảm hơn nữa, cậu vậy mà lại tự mình ăn xuân dược, sau đó Công tước vẻ mặt cao hứng định làm giải dược cho cậu, nói tóm lại, ngoại trừ Hàn Hiểu cậu chịu thiệt ra, thì cũng chỉ có mình cậu chịu thôi.</w:t>
      </w:r>
    </w:p>
    <w:p>
      <w:pPr>
        <w:pStyle w:val="BodyText"/>
      </w:pPr>
      <w:r>
        <w:t xml:space="preserve">Hai chuyện này để chung lại, cái nào ngu hơn vậy, Hàn Hiểu cảm thấy đều như nhau.</w:t>
      </w:r>
    </w:p>
    <w:p>
      <w:pPr>
        <w:pStyle w:val="BodyText"/>
      </w:pPr>
      <w:r>
        <w:t xml:space="preserve">Chết tiệt, cậu đã biết ông trời không có tốt như vậy, có thể đưa người bạn 5 năm Đại học đến trước mặt cậu, làm cậu nhớ lại quá khứ, thì ra là đang đợi cậu vào bẫy!</w:t>
      </w:r>
    </w:p>
    <w:p>
      <w:pPr>
        <w:pStyle w:val="BodyText"/>
      </w:pPr>
      <w:r>
        <w:t xml:space="preserve">Sau này cậu không bao giờ tin vào nhân sinh nữa, nhân sinh chính là một bàn ăn, trên bàn ngoại trừ bộ đồ ăn thì chỉ có cái ly thôi.(trong tiếng trung bộ đồ ăn đồng âm với chữ thảm kịch, cái ly đồng âm với chữ bi kịch).</w:t>
      </w:r>
    </w:p>
    <w:p>
      <w:pPr>
        <w:pStyle w:val="BodyText"/>
      </w:pPr>
      <w:r>
        <w:t xml:space="preserve">Vào cái lúc Hàn Hiểu chỉ hận không thể đâm chết mình ở trên giường, Công tước đại nhân đã cời ra hết bộ đồ che cuối cùng ở trên nguời, lên giường, từ từ dựa gần Hàn Hiểu, đợi đến lúc Hàn Hiểu hút một hơi khí lạnh, thì mọi thứ đã quá muộn rồi!</w:t>
      </w:r>
    </w:p>
    <w:p>
      <w:pPr>
        <w:pStyle w:val="BodyText"/>
      </w:pPr>
      <w:r>
        <w:t xml:space="preserve">“Anh………Anh nhanh xuống khỏi người em!” Hàn Hiểu bắt đầu sợ hãi rồi.</w:t>
      </w:r>
    </w:p>
    <w:p>
      <w:pPr>
        <w:pStyle w:val="BodyText"/>
      </w:pPr>
      <w:r>
        <w:t xml:space="preserve">“Em xác định muốn anh xuống!” Akasi nhíu mày hỏi</w:t>
      </w:r>
    </w:p>
    <w:p>
      <w:pPr>
        <w:pStyle w:val="BodyText"/>
      </w:pPr>
      <w:r>
        <w:t xml:space="preserve">“Đương nhiên, anh………ách……….” Hàn Hiểu vẫn còn chưa nói xong, cậu đột nhiên mở to mắt, sắc mặt từ từ ửng hồng, cơ thể bắt đầu kh6ong chịu khống chế khẽ run lên, cậu biết thuốc giảm độc đã hết hiệu quả rồi.</w:t>
      </w:r>
    </w:p>
    <w:p>
      <w:pPr>
        <w:pStyle w:val="BodyText"/>
      </w:pPr>
      <w:r>
        <w:t xml:space="preserve">Cậu ngẩng đầu phát hiện hôm nay Công tước rất đẹp, đôi mắt đỏ đó giống như có điện, đôi môi khêu gợi từ từ cẽ ra một độ cong mê người, cơ thể trắng nõn tràn đầy sức mạnh, cơ thể tốt đến không còn chỗ để chê, sẹo cũng không có, tháo vát mà lại cường tráng, sau đó cậu nhớ đến bài thơ Lạc Thần Phú của Tào Thực, nhiều hơn một chút thì chê nhiều, ít hơn một chút lại chê ít, quả thật vô cùng hợp khẩu vị, Hàn Hiểu nghĩ đến đây không nhịn được nuốt nước miếng, sau đó vội vàng nhắm chặt mắt lại.</w:t>
      </w:r>
    </w:p>
    <w:p>
      <w:pPr>
        <w:pStyle w:val="BodyText"/>
      </w:pPr>
      <w:r>
        <w:t xml:space="preserve">“Tiểu gia hỏa, em thật sự xác định muốn anh rời khỏi người em sao!” anh cười nhẹ, “Nhưng bây giờ rõ ràng là em không muốn rời khỏi người anh!”</w:t>
      </w:r>
    </w:p>
    <w:p>
      <w:pPr>
        <w:pStyle w:val="BodyText"/>
      </w:pPr>
      <w:r>
        <w:t xml:space="preserve">A….! Hàn Hiểu nghe vậy sửng sốt, mở mắt ra nhìn, suýt chút nữa thì xấu hổ đến chếtchỉ nhìn thấy lúc này cậu giống như một con bạch tuộc, dùng cả tay chân sống chết bám víu trên người Công tước, mặt còn không ngừng cọ xát lên ngực của anh……….</w:t>
      </w:r>
    </w:p>
    <w:p>
      <w:pPr>
        <w:pStyle w:val="BodyText"/>
      </w:pPr>
      <w:r>
        <w:t xml:space="preserve">Hàn Hiểu nhanh chóng buông Công tước ra, nhưng vừa rời khỏi cơ thể Công tước thì một làn sóng mãnh liệt đánh úp lên người cậu, cả người cậu đều cảm thấy khó chịu, cậu biết, chất độc đáng chết đó đã bắt đầu phát tác rồi.</w:t>
      </w:r>
    </w:p>
    <w:p>
      <w:pPr>
        <w:pStyle w:val="BodyText"/>
      </w:pPr>
      <w:r>
        <w:t xml:space="preserve">Công tước lúc này lại dùng cánh tay chống hai bên người Hàn Hiểu, không đè lên cậu nữa.</w:t>
      </w:r>
    </w:p>
    <w:p>
      <w:pPr>
        <w:pStyle w:val="BodyText"/>
      </w:pPr>
      <w:r>
        <w:t xml:space="preserve">Ai! Bỏ đi, chết sớm hay muộn thì cũng phải chết thôi! Dù sao thì cậu cũng chẳng phải trinh tiết liệt phu gì, người đàn ông này cũng đã chiếm hết tiện nghi của cậu rồi, bây giờ rụt rè cái mông gì nữa!</w:t>
      </w:r>
    </w:p>
    <w:p>
      <w:pPr>
        <w:pStyle w:val="BodyText"/>
      </w:pPr>
      <w:r>
        <w:t xml:space="preserve">Hàn Hiểu cắn chặt răng, định nói cho Công tước quyết định của cậu, cậu mở mắt ra nhìn Công tước ở phía trên, suýt chút nữa tròng mắt cũng lòi ra luôn rồi.</w:t>
      </w:r>
    </w:p>
    <w:p>
      <w:pPr>
        <w:pStyle w:val="BodyText"/>
      </w:pPr>
      <w:r>
        <w:t xml:space="preserve">Cái……cái thứ đó có phải là đồ ở trên người con người không vậy! Kích thước này là kích thước mà bộ phận cơ thể người nên có sao! Ông trời ơi, so sánh với người ta, cậu quả thật giống như khác biệt giữa trẻ con và người trưởng thành vậy, cái kích thước này, lẽ nào lần trước ở trong rừng cậu suýt chút nữa thì bị làm cho đến chết, lúc đầu còn cho rằng bị cưỡng bức đến mức đi bệnh viện là bất hạnh của cậu, bây giờ xem ra có thể sống để đi bệnh viện là may mắn của cậu.</w:t>
      </w:r>
    </w:p>
    <w:p>
      <w:pPr>
        <w:pStyle w:val="BodyText"/>
      </w:pPr>
      <w:r>
        <w:t xml:space="preserve">Sẽ chết đó, sẽ chết thật đó………… Hàn Hiểu nhìn bộ phận quan trọng của người đàn ông phía trên mà trong lòng không ngừng gào thét, bạn đã từng nhìn thấy cây củ cái trắng to bán ngoài chợ có thể nhét vào trong miệng bình cola 3 đồng không! Cúc hoa của cậu không có chắc chắn như miệng bình cola đâu!</w:t>
      </w:r>
    </w:p>
    <w:p>
      <w:pPr>
        <w:pStyle w:val="BodyText"/>
      </w:pPr>
      <w:r>
        <w:t xml:space="preserve">Hàn Hiểu bắt đầu liều mạng giãy dụa nghĩ muốn chạy khỏi người phía trên, cậu thà rằng bị xuân dược tra tấn cho đến chết, cũng không muốn bị Công tước làm chết ở trên giường.</w:t>
      </w:r>
    </w:p>
    <w:p>
      <w:pPr>
        <w:pStyle w:val="BodyText"/>
      </w:pPr>
      <w:r>
        <w:t xml:space="preserve">Nhưng Công tước Akasi như thế nào có thể để cho miếng thịt đến bên miệng bay mất, vào cái lúc anh thấy Hàn Hiểu đang nhìn bộ vị quan trọng của anh àm mắt muốn lòi ra, thì anh đã biết cậu đang nghĩ cái gì.</w:t>
      </w:r>
    </w:p>
    <w:p>
      <w:pPr>
        <w:pStyle w:val="BodyText"/>
      </w:pPr>
      <w:r>
        <w:t xml:space="preserve">“Lần này sẽ không làm đau em đâu!” Sau đó bắt lấy Hàn Hiểu hôn lên.</w:t>
      </w:r>
    </w:p>
    <w:p>
      <w:pPr>
        <w:pStyle w:val="BodyText"/>
      </w:pPr>
      <w:r>
        <w:t xml:space="preserve">Hàn Hiểu lúc này cuối cùng cũng hiểu rõ câu nói “Không cho phép làm đau mẹ” của hai bánh bao là có ý gì, sắc mặt trong nháy mắt chuyển từ đỏ sang đen.</w:t>
      </w:r>
    </w:p>
    <w:p>
      <w:pPr>
        <w:pStyle w:val="BodyText"/>
      </w:pPr>
      <w:r>
        <w:t xml:space="preserve">Hai đứa ranh con này, mấy đứa đợi đó, đợi lão tử ngày mai có thể sống mở to mắt ra, hai đứa con liền thảm, sau đó thì bị kéo vào vực sâu không đáy, ngoại trừ trầm luân thì chỉ có trầm luân.</w:t>
      </w:r>
    </w:p>
    <w:p>
      <w:pPr>
        <w:pStyle w:val="BodyText"/>
      </w:pPr>
      <w:r>
        <w:t xml:space="preserve">Hàn Hiểu ở trên giường bị lăn qua lộn lại, đảo qua đảo lại, giằng co từ lần này sang lần khác, từ trên xuống dưới từ trong ra ngoài đều bị gặm cắn qua hết một lần, độc đã được giải hết từ lâu rồi, nhưng hành vi giải độc thì lại không ngừng.</w:t>
      </w:r>
    </w:p>
    <w:p>
      <w:pPr>
        <w:pStyle w:val="BodyText"/>
      </w:pPr>
      <w:r>
        <w:t xml:space="preserve">Lúc bắt đầu Hàn Hiểu còn tức giận hỏi anh “Anh xong chưa?”</w:t>
      </w:r>
    </w:p>
    <w:p>
      <w:pPr>
        <w:pStyle w:val="BodyText"/>
      </w:pPr>
      <w:r>
        <w:t xml:space="preserve">Đến cuối cùng là “Xin anh tha cho em đi! Em thật sự không được nữa rồi!”</w:t>
      </w:r>
    </w:p>
    <w:p>
      <w:pPr>
        <w:pStyle w:val="BodyText"/>
      </w:pPr>
      <w:r>
        <w:t xml:space="preserve">Công tước từ đầu đến cuối đều là vừa tàn sát bừa bãi ở trên người cậu vừa bày ra một khuôn mặt cực kì nghiêm túc nói: “Tiểu gia hỏa, độc phải được giải sạch sẽ mới được, nếu không thì sau này sẽ có phiền phức, một lần cuối cùng, ngoan!”</w:t>
      </w:r>
    </w:p>
    <w:p>
      <w:pPr>
        <w:pStyle w:val="BodyText"/>
      </w:pPr>
      <w:r>
        <w:t xml:space="preserve">“Lần trước anh cũng nói như vậy!” Trời mới biết đã là lần cuối cùng thứ mấy rồi, uy tín của tên cầm thú này đã bị hủy hoại hết rồi.</w:t>
      </w:r>
    </w:p>
    <w:p>
      <w:pPr>
        <w:pStyle w:val="BodyText"/>
      </w:pPr>
      <w:r>
        <w:t xml:space="preserve">“A……..! Bà xã, em vẫn còn sức để cãi nhau với anh, xem ra anh làm vẫn chưa đủ! Vậy chúng ta thêm mấy lần nữa đi!”</w:t>
      </w:r>
    </w:p>
    <w:p>
      <w:pPr>
        <w:pStyle w:val="BodyText"/>
      </w:pPr>
      <w:r>
        <w:t xml:space="preserve">“………..” Hàn Hiểu lệ rơi đầy mặt, cậu bây giờ rất nghi ngờ cậu có thể sống đến ngày mai để nhìn thấy Mặt Trời không, sẽ không thực sự làm chết ở trên giường đi!</w:t>
      </w:r>
    </w:p>
    <w:p>
      <w:pPr>
        <w:pStyle w:val="BodyText"/>
      </w:pPr>
      <w:r>
        <w:t xml:space="preserve">Lance, Hera, mẹ không trách các con nữa, chỉ có kề bên cái chết, mời biết sống vui vẻ đến nhường nào! Chỉ cần có thể để mẹ sống tiếp, cái gì mẹ cũng tha thứ!</w:t>
      </w:r>
    </w:p>
    <w:p>
      <w:pPr>
        <w:pStyle w:val="BodyText"/>
      </w:pPr>
      <w:r>
        <w:t xml:space="preserve">Rốt cuộc một chút sức lực cuối cùng cũng bị ép cạn, Hàn Hiểu như mong muốn lâm vào hôn mê, như mở mắt ra lần nữa thì đã là sáng ngày hôm sau.</w:t>
      </w:r>
    </w:p>
    <w:p>
      <w:pPr>
        <w:pStyle w:val="BodyText"/>
      </w:pPr>
      <w:r>
        <w:t xml:space="preserve">Vừa mở mắt Hàn Hiểu liền nhìn thấy khuôn mặt lo lắng của hai bánh bao đang canh giữ bên cạnh cậu, mở miệng muốn chào hỏi với bọn chúng, thì đột nhiên phát hiện cổ họng của cậu khàn đến không thể tin nỗi, cả người giống như bị xe nghiền qua vậy, chỗ nào cũng đều đau, đặc biệt là từ eo trở xuống, quả thật giống như không còn là mình nữa, động cũng động không nỗi, tức thời một màn ngày hôm qua liền xuất hiện trong đầu cậu, mặt của cậu liền đỏ lên, có xấu hổ, nhưng phần lớn là tức giận.</w:t>
      </w:r>
    </w:p>
    <w:p>
      <w:pPr>
        <w:pStyle w:val="BodyText"/>
      </w:pPr>
      <w:r>
        <w:t xml:space="preserve">Nhưng tỉ mỉ mà nghĩ lại, chuyện này có thể trách ai được, trách Công tước thừa nước đục thả câu, hay là trách hai tiểu bánh bao đẩy cậu vào trong miệng sói, nói đến cùng vẫn là trách bản thân mình, ai bảo mày ăn uống lung tung, tốt xấu gì điềm xuất phát thì mọi người vẫn muốn tốt cho cậu.</w:t>
      </w:r>
    </w:p>
    <w:p>
      <w:pPr>
        <w:pStyle w:val="BodyText"/>
      </w:pPr>
      <w:r>
        <w:t xml:space="preserve">Hàn Hiểu động đậy, liền đau đến nhe răng nhếch miệng.</w:t>
      </w:r>
    </w:p>
    <w:p>
      <w:pPr>
        <w:pStyle w:val="BodyText"/>
      </w:pPr>
      <w:r>
        <w:t xml:space="preserve">Công tước liền nhẹ nhàng đỡ Hàn Hiểu dậy, lại cẩn thận ở sau lưng cậu chèn thêm một cái nệm mềm mại, sau đó liền muốn ngồi bên cậu, nhưng còn chưa kịp ngồi xuống, liền bị hai bánh bao nhỏ đẩy ra, anh tự biết đuồi lí cũng không có ý kiến, lại lịch sự đi rót một ly nước cho Hàn Hiểu đã bị khàn giọng</w:t>
      </w:r>
    </w:p>
    <w:p>
      <w:pPr>
        <w:pStyle w:val="BodyText"/>
      </w:pPr>
      <w:r>
        <w:t xml:space="preserve">Hàn Hiểu nhận ly nước, trong nhất thời cậu không còn gì để nói với Công tước biết mình làm sai, đang liều mạng ngoan ngoãn, cậu giác ngộ rồi, thì ra giữa Công tước kiên cường vô địch và con chó nhỏ vẫy đuôi bán manh thực ra chỉ cách nhau có một đường.</w:t>
      </w:r>
    </w:p>
    <w:p>
      <w:pPr>
        <w:pStyle w:val="BodyText"/>
      </w:pPr>
      <w:r>
        <w:t xml:space="preserve">Lúc này vợ chồng Arthur biết được Hàn Hiểu đã tỉnh lại thì cũng chạy tới phòng ngủ, còn mang đến tin tức gia tộc Arthur sẽ liên hôn cùng với gia tộc Doris.</w:t>
      </w:r>
    </w:p>
    <w:p>
      <w:pPr>
        <w:pStyle w:val="BodyText"/>
      </w:pPr>
      <w:r>
        <w:t xml:space="preserve">Thế là, thuốc nổ bộc phát rồi.</w:t>
      </w:r>
    </w:p>
    <w:p>
      <w:pPr>
        <w:pStyle w:val="BodyText"/>
      </w:pPr>
      <w:r>
        <w:t xml:space="preserve">“Rầm”, Hàn Hiểu đem ly nước ném thật mạnh xuống đất, tức giận quát: “Tôi không đồng ý, tôi chết cũng không đồng ý!”</w:t>
      </w:r>
    </w:p>
    <w:p>
      <w:pPr>
        <w:pStyle w:val="Compact"/>
      </w:pPr>
      <w:r>
        <w:t xml:space="preserve">Sau đó cả người ngã xuống, lại ngất xỉu một lần nữa.</w:t>
      </w:r>
      <w:r>
        <w:br w:type="textWrapping"/>
      </w:r>
      <w:r>
        <w:br w:type="textWrapping"/>
      </w:r>
    </w:p>
    <w:p>
      <w:pPr>
        <w:pStyle w:val="Heading2"/>
      </w:pPr>
      <w:bookmarkStart w:id="57" w:name="chương-35-có-thai"/>
      <w:bookmarkEnd w:id="57"/>
      <w:r>
        <w:t xml:space="preserve">35. Chương 35: Có Thai</w:t>
      </w:r>
    </w:p>
    <w:p>
      <w:pPr>
        <w:pStyle w:val="Compact"/>
      </w:pPr>
      <w:r>
        <w:br w:type="textWrapping"/>
      </w:r>
      <w:r>
        <w:br w:type="textWrapping"/>
      </w:r>
      <w:r>
        <w:t xml:space="preserve">Tục ngữ nói rất hay, mẹ vợ xem con dâu càng xem càng thích, nhưng nếu như con gái nhà người ta vẫn còn chưa thành niên, vậy thì không nhất định rồi.</w:t>
      </w:r>
    </w:p>
    <w:p>
      <w:pPr>
        <w:pStyle w:val="BodyText"/>
      </w:pPr>
      <w:r>
        <w:t xml:space="preserve">Cả phòng ngủ yên tĩnh lạ thường, Nayar rất nhanh thì chạy tới, sau khi kiểm tra xong, xác nhận không có gì đáng ngại, chỉ là đột nhiên nghe thấy tin xấu, tinh thần bị kích động quá lớn, lại thêm mệt mỏi quá độ sức lực cạn kiệt, thể lực còn chưa được bổ sung kịp thời, cho nên mới gây bất tỉnh, tình trạng giống như vậy, chỉ cần tiêm thuốc dinh dưỡng, trong vòng hai tiếng đồng hồ sẽ tỉnh lại.</w:t>
      </w:r>
    </w:p>
    <w:p>
      <w:pPr>
        <w:pStyle w:val="BodyText"/>
      </w:pPr>
      <w:r>
        <w:t xml:space="preserve">Nói cách khác, Hàn Hiểu chính là bị tức đến ngất xỉu.</w:t>
      </w:r>
    </w:p>
    <w:p>
      <w:pPr>
        <w:pStyle w:val="BodyText"/>
      </w:pPr>
      <w:r>
        <w:t xml:space="preserve">Nhận được kết luận này, cả môt đám người cùng thở phào nhẹ nhõm.</w:t>
      </w:r>
    </w:p>
    <w:p>
      <w:pPr>
        <w:pStyle w:val="BodyText"/>
      </w:pPr>
      <w:r>
        <w:t xml:space="preserve">“Akasi, chyện liên hôn em vẫn chưa nói với bé dễ thương sao!” Lilith nhìn sàn nhà đã được người hầu thu dọn sạch sẽ.</w:t>
      </w:r>
    </w:p>
    <w:p>
      <w:pPr>
        <w:pStyle w:val="BodyText"/>
      </w:pPr>
      <w:r>
        <w:t xml:space="preserve">Akasi che đầu, có chút bất đắc dĩ nói: “Vốn định tối hôm qua thuyết phục em ấy, nhưng nào biết lại……..!” Lời phía sau không cần nói, mọi người đều hiểu.</w:t>
      </w:r>
    </w:p>
    <w:p>
      <w:pPr>
        <w:pStyle w:val="BodyText"/>
      </w:pPr>
      <w:r>
        <w:t xml:space="preserve">Lilith hiểu rõ, Hàn Hiểu từ lúc đầu thì đã không đồng ý rồi, cô cũng không có lời nào để nói, dù sao thái độ của Hàn Hiểu từ đầu đã hiện rõ ra trước mặt cô, nói đến cùng cũng đều là do con trai nhà mình kém cỏi.</w:t>
      </w:r>
    </w:p>
    <w:p>
      <w:pPr>
        <w:pStyle w:val="BodyText"/>
      </w:pPr>
      <w:r>
        <w:t xml:space="preserve">“Ai!” Lilith thở dài, cô cảm thấy vợ chồng cô ngày hôm nay quá sốt ruột rồi.</w:t>
      </w:r>
    </w:p>
    <w:p>
      <w:pPr>
        <w:pStyle w:val="BodyText"/>
      </w:pPr>
      <w:r>
        <w:t xml:space="preserve">“Chú Caton, dì Lilith,” ở trên giường, truyền tới giọng nói trong trẻo nhưng lạnh lùng của tiểu Hera, “Nếu như mẹ con đã không đồng ý, con thấy thỏa thuận của chúng ta hay là bỏ đí”</w:t>
      </w:r>
    </w:p>
    <w:p>
      <w:pPr>
        <w:pStyle w:val="BodyText"/>
      </w:pPr>
      <w:r>
        <w:t xml:space="preserve">Lilith rùng mình, miếng thịt đến bên miệng lại kêu cô nhổ ra, sao có thể được!</w:t>
      </w:r>
    </w:p>
    <w:p>
      <w:pPr>
        <w:pStyle w:val="BodyText"/>
      </w:pPr>
      <w:r>
        <w:t xml:space="preserve">“Tiểu Hera đừng như vậy, mẹ con không đồng ý chính là do mẹ con không biết nội tình ở trong này, chúng ta sẽ thương lượng lại với mẹ con, dì nghĩ mẹ con sẽ hiểu chúng ta thôi!”</w:t>
      </w:r>
    </w:p>
    <w:p>
      <w:pPr>
        <w:pStyle w:val="BodyText"/>
      </w:pPr>
      <w:r>
        <w:t xml:space="preserve">Sau đó cô ngẩng đầu nhìn đồng hồ ở trên tường, “Ai nha! Tới lúc ăn cơm tối rồi! Mọi người đi ăn cơm tối đi! Đặc biệt là các con, tiểu Lance, tiểu Hera, để bụng đói thì mẹ các con càng tức giận hơn đó!”</w:t>
      </w:r>
    </w:p>
    <w:p>
      <w:pPr>
        <w:pStyle w:val="BodyText"/>
      </w:pPr>
      <w:r>
        <w:t xml:space="preserve">Nói thật ra lance và Hera nhìn thấy mẹ như thế này cũng không có tâm tình ăn uống, nhưng nghe thấy lời của Lilith phu nhân, chỉ đành từ bỏ ý muốn ở lại, nhưng tụi nó cũng không yên tâm để Hàn Hiểu ở lại một mình trong phòng.</w:t>
      </w:r>
    </w:p>
    <w:p>
      <w:pPr>
        <w:pStyle w:val="BodyText"/>
      </w:pPr>
      <w:r>
        <w:t xml:space="preserve">“Tụi con yên tâm, dì ở lại chăm sóc cho bé dễ thương, hai đứa an tâm đi ăn cơm đi, đợi bé dễ thương tỉnh lại, dì sẽ thông báo cho tụi con.”</w:t>
      </w:r>
    </w:p>
    <w:p>
      <w:pPr>
        <w:pStyle w:val="BodyText"/>
      </w:pPr>
      <w:r>
        <w:t xml:space="preserve">Nghe phu nhân Lilith nói như thế, hai đứa nhỏ cũng yên tâm, nhảy xuống giường.</w:t>
      </w:r>
    </w:p>
    <w:p>
      <w:pPr>
        <w:pStyle w:val="BodyText"/>
      </w:pPr>
      <w:r>
        <w:t xml:space="preserve">“Con cũng ở lại!” Akasi từ nãy đến giờ vẫn không nói gì cũng mở miệng rồi.</w:t>
      </w:r>
    </w:p>
    <w:p>
      <w:pPr>
        <w:pStyle w:val="BodyText"/>
      </w:pPr>
      <w:r>
        <w:t xml:space="preserve">“Em………?!” Lilith khinh thường liếc mắt nhìn anh, “Nếu như em ở lại, việc đầu tên mà bé dễ thương làm, chính là dùng cái gối để đập chết em, cũng không xem xem tối hôm qua em đã gây sức ép cho thằng bé thảm đến thế nào, thật là, bé dễ thương còn chưa có thành niên, em xuống tay nặng nhẹ như thế nào mà cũng không biết!”</w:t>
      </w:r>
    </w:p>
    <w:p>
      <w:pPr>
        <w:pStyle w:val="BodyText"/>
      </w:pPr>
      <w:r>
        <w:t xml:space="preserve">Nhìn dấu vết xanh xanh tím tím kéo dài từ cổ cho đến bên trong quần áo của Hàn Hiểu, phu nhân Lilith lắc đầu tỏ vẻ đồng tình.</w:t>
      </w:r>
    </w:p>
    <w:p>
      <w:pPr>
        <w:pStyle w:val="BodyText"/>
      </w:pPr>
      <w:r>
        <w:t xml:space="preserve">Akasi nghe vậy, liền không nói lời nào!</w:t>
      </w:r>
    </w:p>
    <w:p>
      <w:pPr>
        <w:pStyle w:val="BodyText"/>
      </w:pPr>
      <w:r>
        <w:t xml:space="preserve">Anh hiểu rõ ngày hôm qua anh có bao nhiêu quá đáng, mấy ngàn năm nay anh trải qua tuy không thể so sánh với Lukenaer, nhưng cũng không tính là ít, nhưng cái dư vị ngọt ngào vào trong xương tủy này, anh lại chưa từng được hưởng qua, sự giao hòa giữa linh hồn và thể xác, khiến người có lực tự chủ mạnh như anh cũng giống như một tòa thành bằng cát khô kiệt, nhẹ nhàng một chút thì sẽ sụp đổ không còn gì cả</w:t>
      </w:r>
    </w:p>
    <w:p>
      <w:pPr>
        <w:pStyle w:val="BodyText"/>
      </w:pPr>
      <w:r>
        <w:t xml:space="preserve">Được rồi! Akasi không thể không thừa nhận, người dì đã nhìn mình từ nhỏ đến lớn là một người rất lợi hại, toàn nói trúng tim đen, càng huống hồ gì là chuyện liên hôn với Arthur, nói không có liên quan đến anh, phỏng chừng sinh vật cấp thấp nhất của Landis cũng không tin, chuyện này càng muốn mạng của anh hơn chuyện giải độc tối ngày hôm qua.</w:t>
      </w:r>
    </w:p>
    <w:p>
      <w:pPr>
        <w:pStyle w:val="BodyText"/>
      </w:pPr>
      <w:r>
        <w:t xml:space="preserve">Bất đắc dĩ Akasi nhận mệnh cùng những người khác rời khỏi phòng ngủ.</w:t>
      </w:r>
    </w:p>
    <w:p>
      <w:pPr>
        <w:pStyle w:val="BodyText"/>
      </w:pPr>
      <w:r>
        <w:t xml:space="preserve">Hai tiếng đồng hồ sau, người hầu trong thành Arthur nhận được lệnh mang bữa ăn tối đến phòng Hàn Hiểu, mà cái đám chủ nhân ngồi trong phòng khách lại nhận được tin từ Hàn Hiểu, ngoại trừ hai bánh bao nhỏ cậu bây giờ không muốn gặp ai cả.</w:t>
      </w:r>
    </w:p>
    <w:p>
      <w:pPr>
        <w:pStyle w:val="BodyText"/>
      </w:pPr>
      <w:r>
        <w:t xml:space="preserve">Lại qua thêm một tiếng đồng hồ nữa, Lilith phu nhân gương mặt hớn hở đi ra ngoài phòng khách, tuyên bố Hàn Hiểu đã đồng ý cho Hera và Lukenaer đính hôn, đồng thời cô cũng đồng tình mà vỗ vai Akasi, nói cho anh biết tâm tình Hàn Hiểu không được tốt, cho nên mấy ngày nay mời anh ngủ ở phòng khách (phòng khách này chính là phòng ngủ dành cho khách), sau đó vui vẻ kéo người chồng vẫn luôn ủng hộ mình ngọt ngào bỏ đi, lưu lai một oán phu bị vợ mình đuổi ra khỏi phòng ngủ, và một người phải đính hôn với một đứa trẻ 3 tuổi, trầm mặc đối diện nhau không nói 1 lời.</w:t>
      </w:r>
    </w:p>
    <w:p>
      <w:pPr>
        <w:pStyle w:val="BodyText"/>
      </w:pPr>
      <w:r>
        <w:t xml:space="preserve">Sáng ngày hôm sau, Lilith phu nhân đưa cho Lukenaer một xấp văn kiện, ra lệnh: “Ký tên!”</w:t>
      </w:r>
    </w:p>
    <w:p>
      <w:pPr>
        <w:pStyle w:val="BodyText"/>
      </w:pPr>
      <w:r>
        <w:t xml:space="preserve">Lukenaer nhận lấy chỉ nhìn có mấy dòng thì mặt cũng xanh ngắt rồi.</w:t>
      </w:r>
    </w:p>
    <w:p>
      <w:pPr>
        <w:pStyle w:val="BodyText"/>
      </w:pPr>
      <w:r>
        <w:t xml:space="preserve">“Đây là cái gì!” Thanh âm Lukenaer cứng ngắc hỏi</w:t>
      </w:r>
    </w:p>
    <w:p>
      <w:pPr>
        <w:pStyle w:val="BodyText"/>
      </w:pPr>
      <w:r>
        <w:t xml:space="preserve">“Cái này hả! Bé dễ thương nói nòi miệng không bằng chứng, viết ra ký tên đóng dấu, em ấy mới yên tâm, a! Đúng rồi! Bé dễ thương còn đặc biệt chăm sóc nói con phải tỉ mỉ xem cho hết, sau đó suy nghĩ thật rõ ràng rồi hãy ký, nhưng mà con đã giác ngộ từ sớm rồi, đúng không! Con trai của mẹ!” Lilith phu nhân cười giải thích xuất xứ của hiệp ước này với con trai.</w:t>
      </w:r>
    </w:p>
    <w:p>
      <w:pPr>
        <w:pStyle w:val="BodyText"/>
      </w:pPr>
      <w:r>
        <w:t xml:space="preserve">Lukenaer: “……………”</w:t>
      </w:r>
    </w:p>
    <w:p>
      <w:pPr>
        <w:pStyle w:val="BodyText"/>
      </w:pPr>
      <w:r>
        <w:t xml:space="preserve">Còn suy nghĩ cái lông gì nữa, có thể lựa chọn anh sẽ nghẹn khuất đến như vậy sao! Trong nhà có hai con dao vẫn nhìn chằm chằm vào nửa người dưới của anh, ký rồi ít nhất anh vẫn có cơ hội để dùng, không ký phỏng chừng anh phải nói bye bye với tiểu huynh đệ rồi, nghĩ đến đây Lukenaer không chút do dự cầm lấy bút “Roẹt”, “roẹt” ký lên tên của mình, sau đó định giao trả lại cho phu nhân Lilith.</w:t>
      </w:r>
    </w:p>
    <w:p>
      <w:pPr>
        <w:pStyle w:val="BodyText"/>
      </w:pPr>
      <w:r>
        <w:t xml:space="preserve">Lúc này lại truyền tới thanh âm của phu nhân Lilith, “Lukenaer, mẹ khuyên con vẫn là xem cho kỹ cái hiệp ước này đi, nếu không thì chỉ cần sau này con vi phạm một trong bất kỳ điều khoản nào cũng bị Hera vứt bỏ, hô hô……..”</w:t>
      </w:r>
    </w:p>
    <w:p>
      <w:pPr>
        <w:pStyle w:val="BodyText"/>
      </w:pPr>
      <w:r>
        <w:t xml:space="preserve">Dưới nụ cười lạnh ngắt đầy sự uy hiếp của phu nhân Lilith, Lukenaer thu lại tay đã đưa ra, bất đắc dĩ mà xem cho hết, sau đó mặt của anh từ xanh biến thành đỏ, từ đỏ biến thành tím, từ tím biến thành đen, đến cuối cùng sau khi xem hết bản Hiệp ước thì sắc mặt giống như tường vừa mới quét vôi, trắng bệch.</w:t>
      </w:r>
    </w:p>
    <w:p>
      <w:pPr>
        <w:pStyle w:val="BodyText"/>
      </w:pPr>
      <w:r>
        <w:t xml:space="preserve">“Mẹ, con thật sự là con trai của người sao! Con thật sự là con trai chui ra từ trong bụng mẹ sao?!” Âm thanh thảm thiết như vậy quả thật khiến người nghe đau lòng, lệ rơi đầy mặt.</w:t>
      </w:r>
    </w:p>
    <w:p>
      <w:pPr>
        <w:pStyle w:val="BodyText"/>
      </w:pPr>
      <w:r>
        <w:t xml:space="preserve">“Đúng vậy! Cái này cha con có thể làm chứng, lúc trước chính anh ấy cùng mẹ đi vào phòng sinh, hơn nữa, nội dung bản Hiệp uớc này, dưới góc độ nhà gái mà nói, thì rất hợp lí nha!” Còn về góc độ đứng từ nhà trai…………, liên quan cái mông gì đến lão nương, lão nương lại không phải là nam.</w:t>
      </w:r>
    </w:p>
    <w:p>
      <w:pPr>
        <w:pStyle w:val="BodyText"/>
      </w:pPr>
      <w:r>
        <w:t xml:space="preserve">Lukenaer lúc này chỉ hận không thể ngất xỉu nagy lập tức, chạy trốn hiện thực tàn nhẫn này, cái này có phải là Hiệp ước đính hôn đâu, mà là Hiệp ước chủ nô mới đúng, người ta là chủ, anh là nô,…………. Quả thật không còn đường để sống nữa mà.</w:t>
      </w:r>
    </w:p>
    <w:p>
      <w:pPr>
        <w:pStyle w:val="BodyText"/>
      </w:pPr>
      <w:r>
        <w:t xml:space="preserve">Nhìn bộ dạng thống khổ bất kì lúc naò cũng có thể ngất xỉu ngay tại chỗ của Lukenaer, Akasi bị Hàn Hiểu đuổi ra khỏi phòng có mất ngủ suốt một đêm, cảm thấy tâm tình hình như tốt lên một chút, anh rút bản Hiệp nghị đính hôn từ trong tay Lukenaer đã bị ngốc lăn, bình tĩnh xem qua.</w:t>
      </w:r>
    </w:p>
    <w:p>
      <w:pPr>
        <w:pStyle w:val="BodyText"/>
      </w:pPr>
      <w:r>
        <w:t xml:space="preserve">Tiểu gia hỏa thật sự rất có tài nha! Nội dung bản Hiệp nghị thật sự quá đặc sắc, đặc biệt là điều khoản, “Hera có quyền quyết định mọi thứ, mà Lukenaer phải nghiêm túc chấp hành, trong đó bao gồm việc Hera có quyền tự giải trừ hôn ước”, so với bản Hiệp ước này, Akasi cảm thấy mình lúc trước đối xử với Ira trưởng lão thật quá nhân từ rồi, ai……… về điểm này anh phải học hỏi tiều gia hỏa mới được.</w:t>
      </w:r>
    </w:p>
    <w:p>
      <w:pPr>
        <w:pStyle w:val="BodyText"/>
      </w:pPr>
      <w:r>
        <w:t xml:space="preserve">Xem hết bản Hiệp nghị, Akasi để nó lên trên bàn, sờ cằm, suy nghĩ hỏi:</w:t>
      </w:r>
    </w:p>
    <w:p>
      <w:pPr>
        <w:pStyle w:val="BodyText"/>
      </w:pPr>
      <w:r>
        <w:t xml:space="preserve">“Lukenaer, cậu nói thử xem, nếu như tôi cũng ký một bản Hiệp ước giống như vậy, tiểu gia hỏa sẽ hết giận không, đồng ý cho tôi vào phòng?”</w:t>
      </w:r>
    </w:p>
    <w:p>
      <w:pPr>
        <w:pStyle w:val="BodyText"/>
      </w:pPr>
      <w:r>
        <w:t xml:space="preserve">Lukenaer: “……………..”</w:t>
      </w:r>
    </w:p>
    <w:p>
      <w:pPr>
        <w:pStyle w:val="BodyText"/>
      </w:pPr>
      <w:r>
        <w:t xml:space="preserve">Mấy ngày sau đó, ngoại trừ Lukenaer vẫn mang bộ dạng lão tử chết rồi, cả thành Arthur đều ở trong không khí vui mừng,</w:t>
      </w:r>
    </w:p>
    <w:p>
      <w:pPr>
        <w:pStyle w:val="BodyText"/>
      </w:pPr>
      <w:r>
        <w:t xml:space="preserve">Phu nhân Lilith mỗi ngày đều vui mừng chuẩn bị tổ chức một dạ hội đính hôn thật long trọng, như muốn tuyên bố cho cả toàn Landis biết Hera là hoa đã có chủ, bất kì lúc nào thấy Hàn Hiểu cô đều kéo cậu lại bàn bạc những chi tiết cụ thể của buổi lễ, nhưng tất cả mọi thứ trên cơ bản đều do phu nhân Lilith lo liệu, cả tòa thành đều theo phu nhân của họ mà lâm vào bầu không khí vừa vui mừng lại bận rộn.</w:t>
      </w:r>
    </w:p>
    <w:p>
      <w:pPr>
        <w:pStyle w:val="BodyText"/>
      </w:pPr>
      <w:r>
        <w:t xml:space="preserve">Thương thế của tiểu Rege cũng hồi phục rất tốt, thật ra thương thế lúc đầu của nó chỉ là ngoại thương để trong thời gian dài lại không được trị liệu đúng cách, cho nên mới dẫn tới nhiễm trùng và lở loét, bây giờ được Nayar tỉ mỉ chữa trị, hơn nữa, cùng với sức miễn dịch cường đại của mình, rất nhanh thì vết thương đã bắt đầu có chuyển biến tốt, tiểu Lance và tiểu Hera thường đi thăm nó, ba đứa nhỏ vừa gặp mà như đã quen thân, đối với việc nhiều thêm một em trai, tiểu Lance và tiểu Hera đều rất vui mừng.</w:t>
      </w:r>
    </w:p>
    <w:p>
      <w:pPr>
        <w:pStyle w:val="BodyText"/>
      </w:pPr>
      <w:r>
        <w:t xml:space="preserve">Hàn Hiểu sau khi nằm ở trên giường mấy ngày cuối cùng cũng có thể xuống giường, cậu rất vui mừng khi 3 bánh bao nhỏ có thể ở chung với nhau tốt như thế, đợi sau khi vết thương của Rege hoàn toàn bình phục, cậu định sẽ tự mình chăm sóc Rege, dù sao tuổi của nó cũng quá nhỏ, giao cho người khác cuậ không yên tâm, dù sao cậu cũng có kinh nghiệm chăm sóc trẻ con.</w:t>
      </w:r>
    </w:p>
    <w:p>
      <w:pPr>
        <w:pStyle w:val="BodyText"/>
      </w:pPr>
      <w:r>
        <w:t xml:space="preserve">Không biết làm sao Hàn Hiểu luôn cảm thấy bản thân mình hình như đã quên mất chuyệ n quan trọng gì rồi, nhưng trong lúc nhất thời cậu không thể nào nhớ ra được cậu đã quên cái gì, mãi cho đến một tuần sau, cậu mới nhớ ra rốt cuộc cậu đã quên chuyện gì.</w:t>
      </w:r>
    </w:p>
    <w:p>
      <w:pPr>
        <w:pStyle w:val="BodyText"/>
      </w:pPr>
      <w:r>
        <w:t xml:space="preserve">7 ngày sau đó, gia tộc Arthur đột nhiên hủy bỏ dạ hội đính hôn,chỉ đơn giản thông báo với mọi người bên ngoài hai gia tộc đã đính hôn với nhau, cả tòa thành Arthur đều lâm vào trạng thái vũ khí giới nghiêm.</w:t>
      </w:r>
    </w:p>
    <w:p>
      <w:pPr>
        <w:pStyle w:val="BodyText"/>
      </w:pPr>
      <w:r>
        <w:t xml:space="preserve">Ngày hôm sau Hàn Hiểu được ngồi lên phi thuyền chiến đấu mà lúc đến tinh cầu Arthu cậu không có duyên gặp được, trong tầng tầng lớp lớp bảo vệ mà bay về tinh cầu chủ Landis.</w:t>
      </w:r>
    </w:p>
    <w:p>
      <w:pPr>
        <w:pStyle w:val="BodyText"/>
      </w:pPr>
      <w:r>
        <w:t xml:space="preserve">Ngồi ở trong phi thuyền Hàn Hiểu lâm vào trong oán hận ông trời,</w:t>
      </w:r>
    </w:p>
    <w:p>
      <w:pPr>
        <w:pStyle w:val="BodyText"/>
      </w:pPr>
      <w:r>
        <w:t xml:space="preserve">Chết tiệt, cái thân thể này của lão tử có bệnh phải không! Một lần liền có, mà có thì liền hai, nhất định đã có bệnh rồi!</w:t>
      </w:r>
    </w:p>
    <w:p>
      <w:pPr>
        <w:pStyle w:val="BodyText"/>
      </w:pPr>
      <w:r>
        <w:t xml:space="preserve">Lão tử hận sao mình không có tiết tháo như vậy, gian tình ở khắp ngoài hành tinh, vậy mà đáng hận nhất chính là tinh cầu này không có bao cao su ……..</w:t>
      </w:r>
    </w:p>
    <w:p>
      <w:pPr>
        <w:pStyle w:val="Compact"/>
      </w:pPr>
      <w:r>
        <w:t xml:space="preserve">Tin tức vợ chồng Công tước Akasi lại có thai lần nữa, mà lại là song bào thai vừa truyền đến tinh cầu chủ, liền gây ra oanh động, cả tinh cầu Landis sôi trào lên!</w:t>
      </w:r>
      <w:r>
        <w:br w:type="textWrapping"/>
      </w:r>
      <w:r>
        <w:br w:type="textWrapping"/>
      </w:r>
    </w:p>
    <w:p>
      <w:pPr>
        <w:pStyle w:val="Heading2"/>
      </w:pPr>
      <w:bookmarkStart w:id="58" w:name="chương-36-thân-thế"/>
      <w:bookmarkEnd w:id="58"/>
      <w:r>
        <w:t xml:space="preserve">36. Chương 36: Thân Thế</w:t>
      </w:r>
    </w:p>
    <w:p>
      <w:pPr>
        <w:pStyle w:val="Compact"/>
      </w:pPr>
      <w:r>
        <w:br w:type="textWrapping"/>
      </w:r>
      <w:r>
        <w:br w:type="textWrapping"/>
      </w:r>
      <w:r>
        <w:t xml:space="preserve">Cuộc sống là một thứ rất kỳ diệu, cẩu huyết có ở khắp nơi, thứ muốn đạt được nhất thường ở bên tay của mình, đến cuối cùng mới phát hiện là xa tận chân trời, tiếc nuối và phiền muội là gia vị không thể nào tránh khỏi trong nhân sinh của con người.</w:t>
      </w:r>
    </w:p>
    <w:p>
      <w:pPr>
        <w:pStyle w:val="BodyText"/>
      </w:pPr>
      <w:r>
        <w:t xml:space="preserve">Hàn Hiểu có thai, cả nước vui mừng, đường lớn phố nhỏ đều giăng đèn kết hoa, cái không khí đó giống như là Địa Cầu đón mừng năm mới vậy, vẫn còn chưa tính, vì để chúc mừng Hàn Hiểu có thai lần nữa, chính phủ Landis quyết định lấy cái ngày Hàn Hiểu và Công tước gặp nhau lần đầu tiên làm tiết xuân, gọi là Tết.</w:t>
      </w:r>
    </w:p>
    <w:p>
      <w:pPr>
        <w:pStyle w:val="BodyText"/>
      </w:pPr>
      <w:r>
        <w:t xml:space="preserve">Sau khi Hàn Hiểu biết được, mặt toàn hắc tuyến, tộc Hoa Hạ trên Địa Cầu cũng có Tết, Tết đó là ngày gia đình đoàn tụ với nhau cùng chúc mừng một năm mới lại đến, còn Tết ở tinh cầu Landis thì có ý nghĩ gì vậy, là ngày tập thể cùng phát xuân tạo người sao!</w:t>
      </w:r>
    </w:p>
    <w:p>
      <w:pPr>
        <w:pStyle w:val="BodyText"/>
      </w:pPr>
      <w:r>
        <w:t xml:space="preserve">Vào cái lúc bản thân mình gặp phải thảm kịch lớn nhất trong đời người, người trong nước lại vì thế mà chúc mừng, Hàn Hiểu biểu lộ thân thể và tâm hồn của cậu bị cái quốc gia đoàn thể không có tiết tháo này chà đạp hết cả rồi.</w:t>
      </w:r>
    </w:p>
    <w:p>
      <w:pPr>
        <w:pStyle w:val="BodyText"/>
      </w:pPr>
      <w:r>
        <w:t xml:space="preserve">Không giống với không khí vui tươi ở bên ngoài, trong thành Doris lại có chút mây đen ảm đạm.</w:t>
      </w:r>
    </w:p>
    <w:p>
      <w:pPr>
        <w:pStyle w:val="BodyText"/>
      </w:pPr>
      <w:r>
        <w:t xml:space="preserve">Không giống với lần mang thai trước, vừa mới về thành Doris có một tháng mà Hàn Hiểu đã bắt đầu tình trạng chán ăn,nghén nhẹ, bắt buộc chính mình ăn bao tử rất không thoải mái, mới mấy ngày ngắn ngủi mà khuôn mặt nhỏ nhắn đã gấy đi một vòng so với 1 tháng trước, cả người đều không có tinh thần gì.</w:t>
      </w:r>
    </w:p>
    <w:p>
      <w:pPr>
        <w:pStyle w:val="BodyText"/>
      </w:pPr>
      <w:r>
        <w:t xml:space="preserve">Tất cả mọi thứ Công tước Akasi đều nhìn thấy trong mắt mà đau ở trong tim, nhưng lại không thể tránh được, chỉ có thể lúc nào cũng ở bên Hàn Hiểu, ngay cả sự vụ ở trong tộc, anh không quan tâm một chút nào.</w:t>
      </w:r>
    </w:p>
    <w:p>
      <w:pPr>
        <w:pStyle w:val="BodyText"/>
      </w:pPr>
      <w:r>
        <w:t xml:space="preserve">Mấy ngày trước vợ chồng Công tước Arthur nghe nói Hàn Hiểu ăn uống không được liền đặc biệt gửi không ít trái cây khai vị từ tinh cầu Arthur tới. Sau đó Akasi cũng đã mở video để cảm ơn, hơn nữa còn mập mờ nói với bọn họ do công việc của anh quá bận rộn, không có cách nào thường xuyên ở bên Hàn Hiểu, anh sợ Hàn Hiểu sau khi mang thai thần kinh trở nên tinh tế mẫn cảm sẽ chịu đựng thương tổn, vân vân, ngày hôm sau Lukenaer liền được đóng gói, chuyển phát nhanh đến trước mặt anh</w:t>
      </w:r>
    </w:p>
    <w:p>
      <w:pPr>
        <w:pStyle w:val="BodyText"/>
      </w:pPr>
      <w:r>
        <w:t xml:space="preserve">Vợ chồng Arthur lại tỏ rõ ý của mình trong video một lần nữa, bồi dưỡng tình cảm vợ chồng sau khi kết hôn là rất quan trọng, đặc biệt là sau khi mang thai, càng phải cẩn thận chăm sóc, con trai Lukenaer của bọn họ da dày thịt béo, chịu đánh chịu ngã, quả thật chính là người tốt nhất để chọn, xin Công tước Akasi ngàn vạn lần đừng nể mặt vợ chồng bọn họ mà thương tiếc nó, nên xài sao thì cứ xài, đầu rơi máu chảy vì cha vợ tương lai, là nghĩa vụ mà mỗi người đàn ông có hôn ước nhưng chưa ôm được mỹ nhân về nhà phải làm.</w:t>
      </w:r>
    </w:p>
    <w:p>
      <w:pPr>
        <w:pStyle w:val="BodyText"/>
      </w:pPr>
      <w:r>
        <w:t xml:space="preserve">Nếu như cha mẹ người ta đã nói như vậy, Akasi cũng không khách khí mà vui vẻ nhận lấy, chỉ đáng thương cho Hầu tước Lukenaer nổi danh phong lưu……</w:t>
      </w:r>
    </w:p>
    <w:p>
      <w:pPr>
        <w:pStyle w:val="BodyText"/>
      </w:pPr>
      <w:r>
        <w:t xml:space="preserve">Quản gia thành Doris thấy vậy càng tự trách mình nhiều hơn, nhìn thấy Hàn Hiểu ăn không hết một nửa bàn ăn, tóc của quản gia Abi cũng bắt đầu rơi xuống, cuối cùng ông cũng đợi được bác sĩ Nayar đã ra ngoài làm việc trở về.</w:t>
      </w:r>
    </w:p>
    <w:p>
      <w:pPr>
        <w:pStyle w:val="BodyText"/>
      </w:pPr>
      <w:r>
        <w:t xml:space="preserve">“Không muốn ăn sao!” Nayar nghe quản gia nói thì nhăn mày lại.</w:t>
      </w:r>
    </w:p>
    <w:p>
      <w:pPr>
        <w:pStyle w:val="BodyText"/>
      </w:pPr>
      <w:r>
        <w:t xml:space="preserve">“Chú Abi, chán ăn có rất nhiều loại, đối với người mang thai mà nói, tổng lại chỉ có hai loại, một loại là nôn nghén đến mức không muốn ăn, loại còn lại chính là do không hợp khẩu vị cho nên ăn uống không được, theo quan sát của chú thì phu nhân thuộc loại nào.”</w:t>
      </w:r>
    </w:p>
    <w:p>
      <w:pPr>
        <w:pStyle w:val="BodyText"/>
      </w:pPr>
      <w:r>
        <w:t xml:space="preserve">“Cái này………..” quản gia Abi cẩn thận nghĩ lại, “Nôn nghén của phu nhân rất ít, phần lớn chỉ là lâu lâu nôn ra một ít, lẽ nào là vấn đề của thực phẩm, nhưng đồ ăn chuẩn bị cho phu nhân đều là những thứ mà bình thường cậu ấy thích ăn nhất! Như thế nào lại không hợp khẩu vị?”</w:t>
      </w:r>
    </w:p>
    <w:p>
      <w:pPr>
        <w:pStyle w:val="BodyText"/>
      </w:pPr>
      <w:r>
        <w:t xml:space="preserve">Nayar nghe vậy mỉm cười, “Khẩu vị của người ban thai không giống người bình thường, sau khi mang thai do nội tiết tố có sự thay đổi, khẩu vị của mọi người cũng thay đổi rất lớn, nhưng cụ thể thích ăn cái gì, chú vẫn là nên đi hỏi phu nhân mới được!”</w:t>
      </w:r>
    </w:p>
    <w:p>
      <w:pPr>
        <w:pStyle w:val="BodyText"/>
      </w:pPr>
      <w:r>
        <w:t xml:space="preserve">“Ân!” Quản gia đồng ý gật đầu</w:t>
      </w:r>
    </w:p>
    <w:p>
      <w:pPr>
        <w:pStyle w:val="BodyText"/>
      </w:pPr>
      <w:r>
        <w:t xml:space="preserve">Ngày hôm sau, quản gia Abi mang theo vẻ mặt cầu xin đến tìm bác sĩ Nayar.</w:t>
      </w:r>
    </w:p>
    <w:p>
      <w:pPr>
        <w:pStyle w:val="BodyText"/>
      </w:pPr>
      <w:r>
        <w:t xml:space="preserve">“Nayar, về khẩu vị của phu nhân chỉ có thể tìm cậu giúp đỡ thôi!”</w:t>
      </w:r>
    </w:p>
    <w:p>
      <w:pPr>
        <w:pStyle w:val="BodyText"/>
      </w:pPr>
      <w:r>
        <w:t xml:space="preserve">“A!?” Nayar hơi kinh ngạc, anh là bác sĩ, chuyện ở trong nhà bếp, anh làm sao giúp được!”</w:t>
      </w:r>
    </w:p>
    <w:p>
      <w:pPr>
        <w:pStyle w:val="BodyText"/>
      </w:pPr>
      <w:r>
        <w:t xml:space="preserve">“Phu nhân nói, cậu ấy muốn ăn quả A Lỗ không có độc, lại còn phải chua chua ngọt ngọt nữa.” Abi dùng một ánh mắt tràn đầy hy vọng nhìn Nayar.</w:t>
      </w:r>
    </w:p>
    <w:p>
      <w:pPr>
        <w:pStyle w:val="BodyText"/>
      </w:pPr>
      <w:r>
        <w:t xml:space="preserve">“…………….”</w:t>
      </w:r>
    </w:p>
    <w:p>
      <w:pPr>
        <w:pStyle w:val="BodyText"/>
      </w:pPr>
      <w:r>
        <w:t xml:space="preserve">Nayar phiền não che lại trán, được rồi! Chuyện này đối với quản gia Abi mà nói, thật sự chỉ có thể đến tìm anh, nhưng vấn đề nằm ở chỗ anh là nhà khoa học, không phải nông dân.</w:t>
      </w:r>
    </w:p>
    <w:p>
      <w:pPr>
        <w:pStyle w:val="BodyText"/>
      </w:pPr>
      <w:r>
        <w:t xml:space="preserve">“Chú Abi, chuyện này nói khó thì không khó, nhưng nói dễ thì cũng không hề dễ một chút nào, trong thời gian ngắn như thế, sáng tạo ra một loại thực vật mới, đối với con thì đây không phải là chuyện dễ, như vậy đi! Chú cho con thêm mấy ngày nữa, để con đi đến Đế Đô lừa mấy người tin thông ở lĩnh vực này về, có thể sẽ đạt được hiệu quả như chú mong muốn.</w:t>
      </w:r>
    </w:p>
    <w:p>
      <w:pPr>
        <w:pStyle w:val="BodyText"/>
      </w:pPr>
      <w:r>
        <w:t xml:space="preserve">“Vậy thì làm phiền con rồi, phu nhân và hai đứa nhỏ trong bụng đều nhờ con hết!” Quản gia Abi vô cùng cảm kích nói</w:t>
      </w:r>
    </w:p>
    <w:p>
      <w:pPr>
        <w:pStyle w:val="BodyText"/>
      </w:pPr>
      <w:r>
        <w:t xml:space="preserve">Cái mũ cứ như vậy mà ụp xuống, Nayar còn biết nói gì nữa, liền bắt đầu thu dọn hành lý, chuẩn bị dùng tốc độ nhanh nhất để chạy tới Đế Đô.</w:t>
      </w:r>
    </w:p>
    <w:p>
      <w:pPr>
        <w:pStyle w:val="BodyText"/>
      </w:pPr>
      <w:r>
        <w:t xml:space="preserve">Mà giờ khắc này, Hàn Hiểu làm tan nát trái tim quản gia Abi đang ngồi trên ghế trong phòng khách, bộ điều khiển từ xa trong tay cứ thay đổi kênh liên tục.</w:t>
      </w:r>
    </w:p>
    <w:p>
      <w:pPr>
        <w:pStyle w:val="BodyText"/>
      </w:pPr>
      <w:r>
        <w:t xml:space="preserve">Hàn Hiểu thật sự không hiểu nỗi sao kênh nào cũng đem câu chuyện của cậu ra mà YY, kênh nào đến khúc cuối cũng có móc nối với người đang mang thai là cậu, quốc gia này đã chán tới mức chỉ có thể tám chuyện của cậu thôi sao.</w:t>
      </w:r>
    </w:p>
    <w:p>
      <w:pPr>
        <w:pStyle w:val="BodyText"/>
      </w:pPr>
      <w:r>
        <w:t xml:space="preserve">Cái chuyện tồi tệ đó của cậu vậy mà lại trở thành xu hướng của thời đại, người người đều bắt chước.</w:t>
      </w:r>
    </w:p>
    <w:p>
      <w:pPr>
        <w:pStyle w:val="BodyText"/>
      </w:pPr>
      <w:r>
        <w:t xml:space="preserve">Cậu rất muốn hỏi một câu, các đồng chí, các người còn có tam quan nữa hay không?</w:t>
      </w:r>
    </w:p>
    <w:p>
      <w:pPr>
        <w:pStyle w:val="BodyText"/>
      </w:pPr>
      <w:r>
        <w:t xml:space="preserve">Nhưng mà cũng tốt, tiết mục trên ti vi vẫn có phim truyền hình và phim điện ảnh có thể xem được, đây đã là cực hạn cuối cùng rồi, tuy rằng yêu quái đánh nhau hơi nhiều, nhưng dù sao cũng được xem như là có tình tiết, những chỗ không hoàn mỹ này xem nhiều rồi cũng sẽ quen thôi, nhưng hôm nay cậu vừa mở màn hình, thì tất cả các kênh phim đều đang phát sóng một bộ phim truyền hình nhiều tập được cải biên từ tiểu thuyết tuy là tên của nhân vật chính không giống, nhưng nội dung rõ ràng là được chuyển từ “Lịch sử yêu đương” của chính bản thân cậu, Hàn Hiểu xem đến nỗi mặt co rút lại.</w:t>
      </w:r>
    </w:p>
    <w:p>
      <w:pPr>
        <w:pStyle w:val="BodyText"/>
      </w:pPr>
      <w:r>
        <w:t xml:space="preserve">Hàn Hiểu tắt truyền hình, “Cạch” một tiếng vứt bộ điều khiển từ xa lên trên bàn, trong lòng vô cùng bực bội, cậu thật không hiểu nỗi, cái đám nam nữ đó xô đẩy chen lấn đến sứt đầu vợ trán gả vào hào môn chỉ vì có một cuộc sống phu nhân như thế này sao! Suốt cả ngày không phải ăn thì chính là ngủ, như vậy có khác gì nuôi heo đâu, đây mà là cuộc sống của con người sao, bình thường còn có con trẻ ở với cậu, cái cảm giác này cũng không mãnh liệt gì, nhưng hôm nay các con có việc không thể ở bên cậu, thì cái cảm giác đó từ bốn phương tám hương đưa tới khiến Hàn Hiều chỉ muốn thét lên, phải nhanh chóng kiếm chuyện gì đó để làm, nếu không thì cậu sẽ phát điên mất.</w:t>
      </w:r>
    </w:p>
    <w:p>
      <w:pPr>
        <w:pStyle w:val="BodyText"/>
      </w:pPr>
      <w:r>
        <w:t xml:space="preserve">Lúc này cậu đột nhiên nhớ đến cái rương bí mật màu đen mà lúc trước cậu đã yêu cầu Công tước cầm từ căn nhà tôn sắt cũ đem về, nghe nói là đồ vật duy nhất mà mẹ của thân thể này để lại cho cậu ấy, lúc vừa mới đến tinh cầu này, cậu cũng tò mò muốn biết trong cái rương này chứa cái gì, nhưng mà rốt cuộc vẫn không nỡ làm hỏng cái rương, dù sao đây cũng là đồ vật duy nhất mẹ để lại cho cậu, sau này xảy ra quá nhiều chuyện, lúc chạy trốn chỉ bởi vì cái rương quá lớn, cũng quá cứng, không có cách nào mang đi, cuối cùng được để lại ở trong thành Doris.</w:t>
      </w:r>
    </w:p>
    <w:p>
      <w:pPr>
        <w:pStyle w:val="BodyText"/>
      </w:pPr>
      <w:r>
        <w:t xml:space="preserve">Cậu nhớ là để ở trong phòng ngủ của cậu và Công tước, không biết có còn ở đó không, nghĩ đến đây Hàn Hiểu nhanh chóng quay trở lại phòng ngủ, ở trong ngăn kéo của tủ quần áo tìm được cái rương màu đen.</w:t>
      </w:r>
    </w:p>
    <w:p>
      <w:pPr>
        <w:pStyle w:val="BodyText"/>
      </w:pPr>
      <w:r>
        <w:t xml:space="preserve">Cậu quay trở lại phòng khách, tìm người giúp mở cái mật mã, cái rương được mở ra rồi.</w:t>
      </w:r>
    </w:p>
    <w:p>
      <w:pPr>
        <w:pStyle w:val="BodyText"/>
      </w:pPr>
      <w:r>
        <w:t xml:space="preserve">Thực ra Hàn Hiểu không có trí nhớ nhiều về người mẹ này, phần lớn đều là sự lạnh nhạt của cô và những người khách không ngừng được mang về, cho nên di vật của cô Hàn Hiểu cũng không để tâm.</w:t>
      </w:r>
    </w:p>
    <w:p>
      <w:pPr>
        <w:pStyle w:val="BodyText"/>
      </w:pPr>
      <w:r>
        <w:t xml:space="preserve">Trong trí nhớ của cậu, lúc mẹ vẫn còn chưa bị bệnh, bọn họ vẫn còn được sinh sống trong một ngôi nhà thật sự, sau khi mẹ bệnh bọn họ liền mua căn nhà tôn sắt đó, sau khi mẹ qua đời liền trở thành nơi cư trú duy nhất của cậu. Và dựa vào một chút tiền mẹ để lại mà chống đỡ đến sau này.</w:t>
      </w:r>
    </w:p>
    <w:p>
      <w:pPr>
        <w:pStyle w:val="BodyText"/>
      </w:pPr>
      <w:r>
        <w:t xml:space="preserve">Nghĩ đến đây Hàn Hiểu cảm thấy người mẹ này tuy rằng không phải là một người mẹ đúng nghĩa, nhưng ít ra cô vẫn tốt hơn nhiều người nữ nhân ở trên Địa Cầu vứt bỏ đi đứa con thân sinh của mình!</w:t>
      </w:r>
    </w:p>
    <w:p>
      <w:pPr>
        <w:pStyle w:val="BodyText"/>
      </w:pPr>
      <w:r>
        <w:t xml:space="preserve">Mở cái rương ra, bên trong là mấy quyển ghi chép rất dày, một cái máy lưu trữ hình ảnh, một cái huy chương không biết là huy chương gì to bằng một bàn tay có màu vàng, và một xấp thư dày không có chữ ký, Hàn Hiểu cầm lấy thư, nghĩ một hồi rồi bỏ xuống, cầm lấy cuốn sổ ghi chép ở trên cùng, mở ra, cậu kinh ngạc không ngờ đây chính là một quyển nhật kí, cậu lật ra trang đầu tiên, sau đó từng trang từng trang không dừng lại được, lúc cầm đến quyển cuối cùng tay của Hàn Hiểu đã run rẩy không ngừng, nhưng cậu vẫn kiên quyết mở ra quyển nhật kí, xem đến trang cuối cùng, hai mắt của Hàn Hiều đã hồng một mảnh.</w:t>
      </w:r>
    </w:p>
    <w:p>
      <w:pPr>
        <w:pStyle w:val="BodyText"/>
      </w:pPr>
      <w:r>
        <w:t xml:space="preserve">Người này là một người mẹ như thế nào đây! Cô vô cùng yêu thương đứa con trai của mình, nhưng cô lại không thể không đối xử lạnh lung với nó, mỗi lần cô bỏ qua bàn tay nhỏ nhắn mà đứa con vươn ra, thì tim của cô cũng một lần hung hăng bị bóp nát, mỗi lần cô nhìn thấy con trai bi thương mà khóc, cô chỉ đành phải khóc thầm ở sau lưng, cứ nói xin lỗi liên tục.</w:t>
      </w:r>
    </w:p>
    <w:p>
      <w:pPr>
        <w:pStyle w:val="BodyText"/>
      </w:pPr>
      <w:r>
        <w:t xml:space="preserve">Tạo sao lại như vậy?</w:t>
      </w:r>
    </w:p>
    <w:p>
      <w:pPr>
        <w:pStyle w:val="BodyText"/>
      </w:pPr>
      <w:r>
        <w:t xml:space="preserve">Bởi vì thân phận bây giờ của cô đã định chính là sẽ mang lại đau khổ cho con trai, cách sống của cô sẽ mang lại cho con vô số sự sỉ nhục, cho nên cô nhất định phải lãnh đạm vô tình không vì cái gì khác, chỉ là vì để tương lai con trai không nhớ đến cô, sẽ không đau lòng vì cô, chỉ có như vậy thì khả năng con trai cô có được hạnh phúc sẽ lớn hơn một chút, chỉ vì một khả năng nhỏ nhoi đó, cô có thể đánh cuộc bằng chính sinh mệnh của mình!</w:t>
      </w:r>
    </w:p>
    <w:p>
      <w:pPr>
        <w:pStyle w:val="BodyText"/>
      </w:pPr>
      <w:r>
        <w:t xml:space="preserve">Hàn Hiểu xem hết quyển nhật ký rồi haha cười giểu chính mình.</w:t>
      </w:r>
    </w:p>
    <w:p>
      <w:pPr>
        <w:pStyle w:val="BodyText"/>
      </w:pPr>
      <w:r>
        <w:t xml:space="preserve">Mẹ thành công rồi, ký ức về mẹ của thân thể này ít đến đáng thương, sau khi mẹ chết, con trai của mẹ không có một lần nhớ đến người, thậm chí trong mấy năm ngắn ngủi gương mặt của mẹ cũng đã trở nên mơ hồ không rõ ràng nữa rồi.</w:t>
      </w:r>
    </w:p>
    <w:p>
      <w:pPr>
        <w:pStyle w:val="BodyText"/>
      </w:pPr>
      <w:r>
        <w:t xml:space="preserve">Tất cả mọi thứ đều không có liên quan đến cậu, cậu chỉ là một linh hồn từ bên ngoài xâm nhập vào, nhưng tại sao…………tại sao tim của cậu lại đau như vậy, đau đến mức khiến linh hồn của cậu giống như bị xé ra thành từng mảnh, đau đến mức cậu chỉ hận không thể nghiền nát trái tim của mình.</w:t>
      </w:r>
    </w:p>
    <w:p>
      <w:pPr>
        <w:pStyle w:val="BodyText"/>
      </w:pPr>
      <w:r>
        <w:t xml:space="preserve">Tại sao………..tại sao sẽ đau đớn như thế, đây rõ ràng không phải là mẹ ruột của cậu mà! Tại sao lại như vậy, Hàn Hiểu im lặng hỏi chính mình, lúc này cậu mới phát hiện cậu đã thừa hưởng hết mọi máu thịt của cơ thể này, cậu đã thừa hưởng hết mọi ký ức của cơ thể này, cậu đã hòa hợp với cơ thể này từ lâu rồi, máu thịt và ký ức của thân thể này là do người phụ nữa đó ban tặng, cậu chính là đứa con trai của người phụ nữ đáng thương đó, cậu chính là đứa con trai mà người phụ nữ đó đã dùng chính sinh mạng của mình đả bảo hộ.</w:t>
      </w:r>
    </w:p>
    <w:p>
      <w:pPr>
        <w:pStyle w:val="BodyText"/>
      </w:pPr>
      <w:r>
        <w:t xml:space="preserve">Nhìn từng món di vật mà cô để lại, Hàn Hiểu nhớ đến câu nói cuối cùng trong quyển nhật ký.</w:t>
      </w:r>
    </w:p>
    <w:p>
      <w:pPr>
        <w:pStyle w:val="BodyText"/>
      </w:pPr>
      <w:r>
        <w:t xml:space="preserve">“Trái tim của mẹ sẽ hóa thành những đôi cánh nhỏ bay đến bên cạnh mọi người, bảo vệ mọi người!”</w:t>
      </w:r>
    </w:p>
    <w:p>
      <w:pPr>
        <w:pStyle w:val="BodyText"/>
      </w:pPr>
      <w:r>
        <w:t xml:space="preserve">Hàn Hiểu mở to mắt, giống như phát điên àm cầm lấy lá thư ở trong rương, dùng sức mở bao lấy lá thư ra, xem hết từng bức thư.</w:t>
      </w:r>
    </w:p>
    <w:p>
      <w:pPr>
        <w:pStyle w:val="BodyText"/>
      </w:pPr>
      <w:r>
        <w:t xml:space="preserve">13 lá thư, vừa đúng là số tuổi năm đó của cậu.</w:t>
      </w:r>
    </w:p>
    <w:p>
      <w:pPr>
        <w:pStyle w:val="BodyText"/>
      </w:pPr>
      <w:r>
        <w:t xml:space="preserve">Mỗi một bức thư đều là tinh yêu và sự tưởng niệm của người mẹ đối với đứa con của mình, sự ấm áp đó, sự yêu thương đó, đến bức thư cuối cùng, trên những dóng chữ ấm áp chỉ còn là những vết máu màu đen.</w:t>
      </w:r>
    </w:p>
    <w:p>
      <w:pPr>
        <w:pStyle w:val="BodyText"/>
      </w:pPr>
      <w:r>
        <w:t xml:space="preserve">Một người mẹ vĩ đại như thế, khi biết được mình bị bệnh không còn cách cứu vãn, đã chịu đựng đau đớn cố gắng đi tiếp khách, chỉ vì để có thể lưu lại một chút hy vọng sống tiếp cho con trai cô sau khi cô qua đời, khó trách khi cô vừa ngã xuống thì không thể nào dậy nổi nữa.</w:t>
      </w:r>
    </w:p>
    <w:p>
      <w:pPr>
        <w:pStyle w:val="BodyText"/>
      </w:pPr>
      <w:r>
        <w:t xml:space="preserve">“Tại sao, tại sao……………” Tại sao những thứ bản thân nằm mơ cũng muốn nhận được thì lại biến mất trong những kẻ tay, hai tay cầm bức thư của Hàn Hiểu run rẩy không ngừng, muốn rơi nước mắt, nhưng phát hiện nước mắt không có cách nào chảy xuống.</w:t>
      </w:r>
    </w:p>
    <w:p>
      <w:pPr>
        <w:pStyle w:val="BodyText"/>
      </w:pPr>
      <w:r>
        <w:t xml:space="preserve">Nếu như mẹ vẫn còn sống, cậu sẽ là người hạnh phúc nhất trên đời, bởi vì cậu có được một người mẹ yêu cậu hơn bất cứ thứ gì trên đời.</w:t>
      </w:r>
    </w:p>
    <w:p>
      <w:pPr>
        <w:pStyle w:val="BodyText"/>
      </w:pPr>
      <w:r>
        <w:t xml:space="preserve">Hạnh phúc cứ lần này đến lần khác đi tới bên cạnh cậu, cậu muốn vươn tay ra để nắm, lại phát hiện hạnh phúc lần nào cũng ở tận chân trời.</w:t>
      </w:r>
    </w:p>
    <w:p>
      <w:pPr>
        <w:pStyle w:val="BodyText"/>
      </w:pPr>
      <w:r>
        <w:t xml:space="preserve">Hàn Hiểu trên Địa Cầu chính là như vậy, Hàn Hiểu của ngày hôm nay cũng vẫn như vậy.</w:t>
      </w:r>
    </w:p>
    <w:p>
      <w:pPr>
        <w:pStyle w:val="BodyText"/>
      </w:pPr>
      <w:r>
        <w:t xml:space="preserve">Dựa vào cái gì……………dựa vào cái gì mà người phụ nữ xinh đẹp thiện lương như mẹ cậu lại bị người bên gối hãm hại, mất đi tất cả, chịu đựng tất cả mọi sự chà đẹp mà tên nam nhân cướp đi mọi thứ của mẹ lại yên tâm thoải mái mà hưởng thụ tất cả tài phú và địa vị cướp được từ trong tay mẹ, ôm ấp vợ đẹp con ngoan, sống vô cùng hạnh phúc, mà mẹ của cậu ngay cả hài cốt cũng không giữ được, dựa vào cái gì!?</w:t>
      </w:r>
    </w:p>
    <w:p>
      <w:pPr>
        <w:pStyle w:val="BodyText"/>
      </w:pPr>
      <w:r>
        <w:t xml:space="preserve">“Không thể tha thứ, không thể tha thứ……..!”</w:t>
      </w:r>
    </w:p>
    <w:p>
      <w:pPr>
        <w:pStyle w:val="BodyText"/>
      </w:pPr>
      <w:r>
        <w:t xml:space="preserve">Hàn Hiểu cảm thấy cổ họng ngọt lịm, một cỡ máu tanh phun ra ngoài.</w:t>
      </w:r>
    </w:p>
    <w:p>
      <w:pPr>
        <w:pStyle w:val="BodyText"/>
      </w:pPr>
      <w:r>
        <w:t xml:space="preserve">“Phu nhân, phu nhân,……….. Mau gọi bác sĩ Nayar tới, nhanh!” Nói xong, quản gia nhanh chóng chạy tới ôm lấy Hàn Hiểu vẫn còn đang kích động về phòng ngủ.</w:t>
      </w:r>
    </w:p>
    <w:p>
      <w:pPr>
        <w:pStyle w:val="BodyText"/>
      </w:pPr>
      <w:r>
        <w:t xml:space="preserve">Thì ra người hầu ở bên cạnh Hàn Hiểu nhìn thấy tình trạng của Hàn Hiểu bất thường đã nhỏ giọng gọi Hàn Hiều mấy lần, nhưng cậu giống như không nghe thấy, người hầu cảm thấy xảy ra chuyện gì rồi, liền dứt khoát thông báo với quản gia, kết quả lúc quản gia vội vàng chạy tới vừa đúng lúc nhìn thấy Hàn Hiểu phun ra máu.</w:t>
      </w:r>
    </w:p>
    <w:p>
      <w:pPr>
        <w:pStyle w:val="BodyText"/>
      </w:pPr>
      <w:r>
        <w:t xml:space="preserve">Rất nhanh Công tước Akasi và bọn trẻ nhận được tin tức cũng nhanh chóng chạy về thành, Lukenaer bị bắt làm không công cũng bị kinh động, chạy theo về thành.</w:t>
      </w:r>
    </w:p>
    <w:p>
      <w:pPr>
        <w:pStyle w:val="BodyText"/>
      </w:pPr>
      <w:r>
        <w:t xml:space="preserve">“Chuyện gì đã xảy ra? Tại sao lại nôn ra máu?” Nhìn Hàn Hiểu hôn mê ở trên giường, vẻ mặt Akasi nghiêm trọng hỏi Nayar đang ở bên giường.</w:t>
      </w:r>
    </w:p>
    <w:p>
      <w:pPr>
        <w:pStyle w:val="BodyText"/>
      </w:pPr>
      <w:r>
        <w:t xml:space="preserve">“Phu nhân hình như chịu kích thích rất lớn, dẫn đến bi thương ứ động ở trong lòng, cho nên mới nôn ra máu, còn có phu nhân có dấu hiệu sinh non nhẹ, may là phát hiện kịp thời, nếu không thì hậu quả thật khó lường, tôi đã tiêm cho phu nhân một mũi thuốc an thần giữ thai, bây giờ đã không có vấn đề gì nữa rồi, có lẽ rất nhanh thì tỉnh lại!”</w:t>
      </w:r>
    </w:p>
    <w:p>
      <w:pPr>
        <w:pStyle w:val="BodyText"/>
      </w:pPr>
      <w:r>
        <w:t xml:space="preserve">“Kích thích rất lớn………….., Abi, tiểu gia hỏa đã xảy ra chuyện gì?”</w:t>
      </w:r>
    </w:p>
    <w:p>
      <w:pPr>
        <w:pStyle w:val="BodyText"/>
      </w:pPr>
      <w:r>
        <w:t xml:space="preserve">“Nghe người hầu bên cạnh phu nhân nói, hôm nay phu nhân cho người mở cái rương màu đen, sau khi nhìn thấy đồ ở bên trong liền trở nên như vậy, Công tước, đây đều là lỗi của tôi, là do tôi nhất thời không có chú ý đến, mới thành ra hậu quả như thế này!”</w:t>
      </w:r>
    </w:p>
    <w:p>
      <w:pPr>
        <w:pStyle w:val="BodyText"/>
      </w:pPr>
      <w:r>
        <w:t xml:space="preserve">“Cái rương màu đen?”</w:t>
      </w:r>
    </w:p>
    <w:p>
      <w:pPr>
        <w:pStyle w:val="BodyText"/>
      </w:pPr>
      <w:r>
        <w:t xml:space="preserve">“Vâng, chính lá cái rương này.” Quản gia nâng cái rương ở trên bàn trong phòng ngủ để ở trước mặt Công tước.</w:t>
      </w:r>
    </w:p>
    <w:p>
      <w:pPr>
        <w:pStyle w:val="BodyText"/>
      </w:pPr>
      <w:r>
        <w:t xml:space="preserve">Công tước mở cái rương, cầm lấy một quyển nhật ký, lật mở, thở dài, bỏ quyển nhật ký lại vào trong rương.</w:t>
      </w:r>
    </w:p>
    <w:p>
      <w:pPr>
        <w:pStyle w:val="BodyText"/>
      </w:pPr>
      <w:r>
        <w:t xml:space="preserve">Chính vào lúc này Hàn Hiểu liển tỉnh lại.</w:t>
      </w:r>
    </w:p>
    <w:p>
      <w:pPr>
        <w:pStyle w:val="BodyText"/>
      </w:pPr>
      <w:r>
        <w:t xml:space="preserve">“Akasi”, tỉnh lại, Hàn Hiểu vùng vằng ngồi dậy, nắm chặt lấy cánh tay của Công tước, hỏi: “Akasi, thân thế của em, anh biết được bao nhiêu?”</w:t>
      </w:r>
    </w:p>
    <w:p>
      <w:pPr>
        <w:pStyle w:val="BodyText"/>
      </w:pPr>
      <w:r>
        <w:t xml:space="preserve">Akasi đem tay mình đặt lên bàn tay bé nhỏ ấy, nói: “Cái gì nên biết anh đều biết hết cả rồi!”</w:t>
      </w:r>
    </w:p>
    <w:p>
      <w:pPr>
        <w:pStyle w:val="BodyText"/>
      </w:pPr>
      <w:r>
        <w:t xml:space="preserve">“Vậy thi thể của mẹ em anh có thể tìm về được không, cho dù là một nắm tro, một bộ hài cốt cũng được!”</w:t>
      </w:r>
    </w:p>
    <w:p>
      <w:pPr>
        <w:pStyle w:val="BodyText"/>
      </w:pPr>
      <w:r>
        <w:t xml:space="preserve">Akasi ôm Hàn Hiểu đang tràn đầy hy vọng vào trong lòng, “Xin lỗi em, nhưng thời gian đã trôi qua lâu lắm rồi.”</w:t>
      </w:r>
    </w:p>
    <w:p>
      <w:pPr>
        <w:pStyle w:val="BodyText"/>
      </w:pPr>
      <w:r>
        <w:t xml:space="preserve">Chính phủ Landis có quy định, dân thường sau khi chết, nếu như không có người có năng lực lo liệu hậu sự, vậy thì thi thể sẽ do chính phủ xử lý, khi đó Hàn Hiểu còn chưa tới 13 tuổi, chính phủ tất nhiên sẽ xếp cậu thành đối tượng không có năng lực, cho nên sau đó thi thể của mẹ cậu bị cưỡng chế mang đi.</w:t>
      </w:r>
    </w:p>
    <w:p>
      <w:pPr>
        <w:pStyle w:val="BodyText"/>
      </w:pPr>
      <w:r>
        <w:t xml:space="preserve">Tuy rằng nói sớm đã không ôm hy vọng gì rồi, nhưng mà nghe thấy đáp án vẫn khiến cho ánh mắt Hàn Hiểu tràn đầy tuyệt vọng, tuy nhiên rất nhanh thì sự tuyệt vọng đó liền biến thành oán hận sâu sắc.</w:t>
      </w:r>
    </w:p>
    <w:p>
      <w:pPr>
        <w:pStyle w:val="BodyText"/>
      </w:pPr>
      <w:r>
        <w:t xml:space="preserve">Đùng một tiếng, đột nhiên Hàn Hiểu cảm thấy có cái gì đó nhảy lên đầu mình, sau đó liền có âm thanh mềm mại vang lên trong đầu mình.</w:t>
      </w:r>
    </w:p>
    <w:p>
      <w:pPr>
        <w:pStyle w:val="BodyText"/>
      </w:pPr>
      <w:r>
        <w:t xml:space="preserve">“Mẹ, mẹ đừng buồn, mẹ buồn Rege cũng buồn theo!”</w:t>
      </w:r>
    </w:p>
    <w:p>
      <w:pPr>
        <w:pStyle w:val="BodyText"/>
      </w:pPr>
      <w:r>
        <w:t xml:space="preserve">Hàn Hiểu nhẹ nhàng rời khỏi lồng ngực của Akasi, đem tiểu Rege từ trên đầu mình xuống, chỉ nhìn thấy một đôi mắt to chiếm hết 1/3 gương mặt, lúc này đây đang ngập nước, đôi mắt đó giống như bất cứ lúc nào cũng có thể rơi nước.</w:t>
      </w:r>
    </w:p>
    <w:p>
      <w:pPr>
        <w:pStyle w:val="BodyText"/>
      </w:pPr>
      <w:r>
        <w:t xml:space="preserve">Lúc này, hai đứa nhỏ còn lại cũng leo lên giường, ngồi bên cạnh cậu.</w:t>
      </w:r>
    </w:p>
    <w:p>
      <w:pPr>
        <w:pStyle w:val="BodyText"/>
      </w:pPr>
      <w:r>
        <w:t xml:space="preserve">“Mẹ, mẹ còn có bọn con, bọn con vĩnh viễn sẽ không rời khỏi mẹ.”</w:t>
      </w:r>
    </w:p>
    <w:p>
      <w:pPr>
        <w:pStyle w:val="BodyText"/>
      </w:pPr>
      <w:r>
        <w:t xml:space="preserve">Hàn Hiểu ngừng một lát, đôi mắt vẫn luôn không thể chảy ra nước mắt, lúc này đây giống như con đê bị vỡ, thi nhau rơi xuống.</w:t>
      </w:r>
    </w:p>
    <w:p>
      <w:pPr>
        <w:pStyle w:val="BodyText"/>
      </w:pPr>
      <w:r>
        <w:t xml:space="preserve">Nayar đứng ở bên cạnh nhìn thấy cảnh này, cũng âm thầm thở ra một hơi.</w:t>
      </w:r>
    </w:p>
    <w:p>
      <w:pPr>
        <w:pStyle w:val="BodyText"/>
      </w:pPr>
      <w:r>
        <w:t xml:space="preserve">Khóc ra được thì tốt rồi, khóc được chứng tỏ đã giải được bi thương trong lòng phu nhân, tìm được chỗ để phát tiết, vậy thì thân thể của phu nhân thật sự không có gì đáng ngại nữa rồi, nếu không thì mọi việc sẽ trở nên rất nan giải, thực ra tâm bệnh chính là căn bệnh khó trị nhất trên đời.</w:t>
      </w:r>
    </w:p>
    <w:p>
      <w:pPr>
        <w:pStyle w:val="BodyText"/>
      </w:pPr>
      <w:r>
        <w:t xml:space="preserve">Hàn Hiểu ôm con mình im lặng khóc thật lâu, sau đó buông mấy đứa nhỏ ra, nghẹn ngào nói với quản gia: “ Chú Abigail, phiền chú lấy giùm cháu máy lưu hình ảnh ở trong rương.”</w:t>
      </w:r>
    </w:p>
    <w:p>
      <w:pPr>
        <w:pStyle w:val="BodyText"/>
      </w:pPr>
      <w:r>
        <w:t xml:space="preserve">Quản gia Abigail trả lời được, liền đem máy lưu hình ảnh ở trong rương đưa cho Hàn Hiểu.</w:t>
      </w:r>
    </w:p>
    <w:p>
      <w:pPr>
        <w:pStyle w:val="BodyText"/>
      </w:pPr>
      <w:r>
        <w:t xml:space="preserve">Hàn Hiểu mở máy tồn trữ, bên trong liền xuất hiện 1 hình ảnh ba chiều, một người thiếu phụ đang ôm lấy một thiếu niên sáng lạng.</w:t>
      </w:r>
    </w:p>
    <w:p>
      <w:pPr>
        <w:pStyle w:val="BodyText"/>
      </w:pPr>
      <w:r>
        <w:t xml:space="preserve">Hàn Hiểu ôn nhu nhìn người thiếu phụ trẻ tuổi xinh đẹp, lần này nhất định đem hình ảnh của người khắc sâu vào trong đầu, cả đời không quên, nhưng khi nhìn đến người thiếu niên bên cạnh, con người đầy lạnh lùng, trong kí ức 20 năm của cậu, người này chưa từng một lần xuất hiện.</w:t>
      </w:r>
    </w:p>
    <w:p>
      <w:pPr>
        <w:pStyle w:val="BodyText"/>
      </w:pPr>
      <w:r>
        <w:t xml:space="preserve">“Em muốn gặp anh ấy, trong vòng 3 ngày phải cho em gặp anh ấy.”</w:t>
      </w:r>
    </w:p>
    <w:p>
      <w:pPr>
        <w:pStyle w:val="BodyText"/>
      </w:pPr>
      <w:r>
        <w:t xml:space="preserve">“Được!”</w:t>
      </w:r>
    </w:p>
    <w:p>
      <w:pPr>
        <w:pStyle w:val="Compact"/>
      </w:pPr>
      <w:r>
        <w:t xml:space="preserve">Gia tộc Imansi, sống 20 năm cũng nên trả nợ rồi!</w:t>
      </w:r>
      <w:r>
        <w:br w:type="textWrapping"/>
      </w:r>
      <w:r>
        <w:br w:type="textWrapping"/>
      </w:r>
    </w:p>
    <w:p>
      <w:pPr>
        <w:pStyle w:val="Heading2"/>
      </w:pPr>
      <w:bookmarkStart w:id="59" w:name="chương-37-huynh-đệ"/>
      <w:bookmarkEnd w:id="59"/>
      <w:r>
        <w:t xml:space="preserve">37. Chương 37: Huynh Đệ</w:t>
      </w:r>
    </w:p>
    <w:p>
      <w:pPr>
        <w:pStyle w:val="Compact"/>
      </w:pPr>
      <w:r>
        <w:br w:type="textWrapping"/>
      </w:r>
      <w:r>
        <w:br w:type="textWrapping"/>
      </w:r>
      <w:r>
        <w:t xml:space="preserve">Con người là sinh vật có lòng tham không đáy, nhưng vinh hoa trong nhất thời không có nghĩa là phú quý một đời, ngược lại, khó khăn trong chốc lát cũng không có nghĩa là cả đời suy tàn, cho đến khi tất cả mọi thứ đảo ngược cho nhau, cũng là lúc lòng tham nên trả giá.</w:t>
      </w:r>
    </w:p>
    <w:p>
      <w:pPr>
        <w:pStyle w:val="BodyText"/>
      </w:pPr>
      <w:r>
        <w:t xml:space="preserve">Trong phòng khách Doris, Hàn Hiểu ngồi trên sô pha, nhìn người sĩ quan đang có chút bất an, đứng thẳng trước mặt mình, mỉm cười.</w:t>
      </w:r>
    </w:p>
    <w:p>
      <w:pPr>
        <w:pStyle w:val="BodyText"/>
      </w:pPr>
      <w:r>
        <w:t xml:space="preserve">“Đừng khẩn trương, anh lớn lên rất giống anh trai tôi, do một số nguyên nhân tôi và anh ấy chưa từng gặp mặt, tôi gọi anh đến đây chỉ là nói một chút chuyện nhà mà thôi, ngồi đi!”</w:t>
      </w:r>
    </w:p>
    <w:p>
      <w:pPr>
        <w:pStyle w:val="BodyText"/>
      </w:pPr>
      <w:r>
        <w:t xml:space="preserve">Sĩ quan trước mặt đáp một tiếng Vâng, cẩn thận ngồi xuống, lời của Hàn Hiểu cũng không làm cho y bình tĩnh được.</w:t>
      </w:r>
    </w:p>
    <w:p>
      <w:pPr>
        <w:pStyle w:val="BodyText"/>
      </w:pPr>
      <w:r>
        <w:t xml:space="preserve">“Anh gọi là Reichet phải không! Reichet Imansi, trưởng tử của gia tộc Imansi!” Hàn Hiểu nhẹ nhàng cầm cái ly trước mặt y, từ từ hỏi.</w:t>
      </w:r>
    </w:p>
    <w:p>
      <w:pPr>
        <w:pStyle w:val="BodyText"/>
      </w:pPr>
      <w:r>
        <w:t xml:space="preserve">“Vâng!” Thanh niên trẻ tuổi tên là Reichet Imansi hơi có chút cứng ngắc trả lời.</w:t>
      </w:r>
    </w:p>
    <w:p>
      <w:pPr>
        <w:pStyle w:val="BodyText"/>
      </w:pPr>
      <w:r>
        <w:t xml:space="preserve">“Tôi nghe nói gia tộc của anh là thế gia quý tộc dưới trướng Morley trưởng lão, là người thừa kế của thế gia chính trị, vậy sao anh lại đến quân bộ vậy!”</w:t>
      </w:r>
    </w:p>
    <w:p>
      <w:pPr>
        <w:pStyle w:val="BodyText"/>
      </w:pPr>
      <w:r>
        <w:t xml:space="preserve">“Từ nhỏ tôi đã được nghe rất nhiều câu chuyện anh hùng từ người dì Maka mẹ kế của tôi, cho nên làm quân nhân là ước mơ của tôi!”</w:t>
      </w:r>
    </w:p>
    <w:p>
      <w:pPr>
        <w:pStyle w:val="BodyText"/>
      </w:pPr>
      <w:r>
        <w:t xml:space="preserve">Tiện nhân!</w:t>
      </w:r>
    </w:p>
    <w:p>
      <w:pPr>
        <w:pStyle w:val="BodyText"/>
      </w:pPr>
      <w:r>
        <w:t xml:space="preserve">Hàn Hiểu nắm chặt ly đồ uống trong tay, nhanh chóng uống một ngụm, cố đè ép phẫn nộ ở trong lòng.</w:t>
      </w:r>
    </w:p>
    <w:p>
      <w:pPr>
        <w:pStyle w:val="BodyText"/>
      </w:pPr>
      <w:r>
        <w:t xml:space="preserve">“Là như vậy sao! Cha của anh cũng nỡ để người thừa kế của mình đi tòng quân, vậy ông ta nhất định rất thương anh!”</w:t>
      </w:r>
    </w:p>
    <w:p>
      <w:pPr>
        <w:pStyle w:val="BodyText"/>
      </w:pPr>
      <w:r>
        <w:t xml:space="preserve">Reichet nghe vậy cứng người lại, nói: “Cha tôi từ trước đến giờ luôn nghiêm khắc với tôi!”</w:t>
      </w:r>
    </w:p>
    <w:p>
      <w:pPr>
        <w:pStyle w:val="BodyText"/>
      </w:pPr>
      <w:r>
        <w:t xml:space="preserve">“A! Hèn chi anh đi lên từ cấp thấp, bây giờ đã là sĩ quan hạ cấp rồi, thì ra là do gia chủ Imansi dạy bảo tốt!”</w:t>
      </w:r>
    </w:p>
    <w:p>
      <w:pPr>
        <w:pStyle w:val="BodyText"/>
      </w:pPr>
      <w:r>
        <w:t xml:space="preserve">“Không phải, tôi nghĩ phu nhân hiểu lầm rồi, không dựa vào gia tộc, đi lên từng bước một, là ý của một mình tôi, không có liên quan gì đến gia phụ, tôi vẫn luôn cho rằng, không dựa vào dòng họ, tự mình xây dựng sự nghiệp mới thật sự là nam tử hán chân chính!”</w:t>
      </w:r>
    </w:p>
    <w:p>
      <w:pPr>
        <w:pStyle w:val="BodyText"/>
      </w:pPr>
      <w:r>
        <w:t xml:space="preserve">Người cho y cái ý nghĩ này, Hàn Hiểu không cần nghĩ cũng biết là ai, nuôi y thành cái tính cách ngây thơ như thế này, tiện nhân đó đúng là muốn hủy y mà!</w:t>
      </w:r>
    </w:p>
    <w:p>
      <w:pPr>
        <w:pStyle w:val="BodyText"/>
      </w:pPr>
      <w:r>
        <w:t xml:space="preserve">Hàn Hiểu bình tĩnh hạ xuống mi mắt, che lại con ngươi lạnh lùng, “Nếu như đã nói tới mẹ kế của anh, cô ta nhất định là một người rất tốt, chắc cũng rất thương anh đi!”</w:t>
      </w:r>
    </w:p>
    <w:p>
      <w:pPr>
        <w:pStyle w:val="BodyText"/>
      </w:pPr>
      <w:r>
        <w:t xml:space="preserve">“Vâng! Dì Maka đối với tôi rất tốt, bà là bạn thân của mẹ tôi, sau khi mẹ tôi xảy ra chuyện, không thể không rời khỏi cha tôi, mẹ liền phó thác tôi và cha cho bà.” Khuôn mặt Reichet đầy nhu hòa mỉm cười nói</w:t>
      </w:r>
    </w:p>
    <w:p>
      <w:pPr>
        <w:pStyle w:val="BodyText"/>
      </w:pPr>
      <w:r>
        <w:t xml:space="preserve">Hàn Hiểu nắm chặt cái ly trong tay, hạ xuống hận ý trong mắt, người trước mặt mình, đúng thật không phải là người, mà là một con heo, là một con heo bị người ta bán còn giúp người ta đếm tiền!</w:t>
      </w:r>
    </w:p>
    <w:p>
      <w:pPr>
        <w:pStyle w:val="BodyText"/>
      </w:pPr>
      <w:r>
        <w:t xml:space="preserve">“A! Vậy thì ra mẹ của anh vẫn chưa qua đời ha! Aiya…..thật xin lỗi, thật xin lỗi!” Hàn Hiểu có vẻ như vô ý nói sai mà xin lỗi.</w:t>
      </w:r>
    </w:p>
    <w:p>
      <w:pPr>
        <w:pStyle w:val="BodyText"/>
      </w:pPr>
      <w:r>
        <w:t xml:space="preserve">“Không sao đâu phu nhân, mẹ tôi quả thật vẫn chưa qua đời, lúc đầu do nhà mẹ đẻ của mẹ tôi phạm tôi, mẹ tôi không may bị liên lụy, sau này vì bảo vệ gia tộc Imansi, bất đắc dĩ bị áp buộc phải giải trừ quan hệ hôn nhân với cha tôi.” Reichet bình tĩnh mà đầy vẻ tưởng niệm.</w:t>
      </w:r>
    </w:p>
    <w:p>
      <w:pPr>
        <w:pStyle w:val="BodyText"/>
      </w:pPr>
      <w:r>
        <w:t xml:space="preserve">“Sau đó anh có gặp lại mẹ mình không, bà ấy sống có tốt không!”</w:t>
      </w:r>
    </w:p>
    <w:p>
      <w:pPr>
        <w:pStyle w:val="BodyText"/>
      </w:pPr>
      <w:r>
        <w:t xml:space="preserve">“Không có, tôi sau này không còn gặp được bà ấy nữa.” Sĩ quan trẻ tuổi mang theo tiếc nuối trả lời</w:t>
      </w:r>
    </w:p>
    <w:p>
      <w:pPr>
        <w:pStyle w:val="BodyText"/>
      </w:pPr>
      <w:r>
        <w:t xml:space="preserve">“Tại sao không đi gặp bà ấy!” Ngữ khí của Hàn Hiểu bất giác mang theo một chút nghiêm khắc, trong lòng cậu phảng phất như đang có một lò nham thạch đang cháy rừng rực, không ngừng cuộn trào lên trên, cậu sắp không ép xuống được nữa rồi.</w:t>
      </w:r>
    </w:p>
    <w:p>
      <w:pPr>
        <w:pStyle w:val="BodyText"/>
      </w:pPr>
      <w:r>
        <w:t xml:space="preserve">Reichet cảm thấy rất kì lạ trước sự thay đổi của Hàn Hiểu, nhưng y vẫn thành thật trả lời.</w:t>
      </w:r>
    </w:p>
    <w:p>
      <w:pPr>
        <w:pStyle w:val="BodyText"/>
      </w:pPr>
      <w:r>
        <w:t xml:space="preserve">“Cha nói mẹ đã tái hôn rồi, tôi tùy tiện xuất hiện sẽ làm phiền đến cuộc sống bây giờ của mẹ, cho nên vì hạnh phúc của bà, tôi không thể đi gặp người.”</w:t>
      </w:r>
    </w:p>
    <w:p>
      <w:pPr>
        <w:pStyle w:val="BodyText"/>
      </w:pPr>
      <w:r>
        <w:t xml:space="preserve">“Vậy sao!” Hàn Hiểu nghe vậy thì cười lạnh, “Cho nên anh liền chẳng quan tâm đến người mẹ thân sinh của mình, hơn 20 năm mặc bà sống chết không biết, huống hồ…..”</w:t>
      </w:r>
    </w:p>
    <w:p>
      <w:pPr>
        <w:pStyle w:val="BodyText"/>
      </w:pPr>
      <w:r>
        <w:t xml:space="preserve">Cậu dừng lại, từ từ để cái ly xuống, giơ lên đôi mặt đã rủ xuống thật lâu, hận ý và phẫn nộ trong đôi mắt ấy, trực tiếp giống như hằng hà vỡ đê đánh tới đối phương.</w:t>
      </w:r>
    </w:p>
    <w:p>
      <w:pPr>
        <w:pStyle w:val="BodyText"/>
      </w:pPr>
      <w:r>
        <w:t xml:space="preserve">“Càng huống hồ, từ trước tới giờ, tôi chưa từng nghe qua, một người dân thường không có tên họ lại có thể gả ra ngoài được.”</w:t>
      </w:r>
    </w:p>
    <w:p>
      <w:pPr>
        <w:pStyle w:val="BodyText"/>
      </w:pPr>
      <w:r>
        <w:t xml:space="preserve">“ Người…..Người nói cái gì….” Lúc này Reichet đầy hoảng sợ</w:t>
      </w:r>
    </w:p>
    <w:p>
      <w:pPr>
        <w:pStyle w:val="BodyText"/>
      </w:pPr>
      <w:r>
        <w:t xml:space="preserve">“Tôi nói cái người cha vĩ đại của anh, vì để đạt được địa vị và tài sản của thế gia quý tộc Rochester lúc bấy giờ, lợi dụng tình yêu và tín nhiệm của mẹ anh, hãm hại gia tộc Rochester, tôi nói cái người cha vĩ đại của anh, vì để ép ông bà ngoại của anh phải nhận tội, bất chấp mẹ anh đã mang thai 3 tháng, hối lộ trưởng tư pháp lúc bấy giờ, nhốt mẹ anh vào trong đại lao trong khi không hề có quyết định giam giữ bà, tôi nói cái người cha vĩ đại của anh sau khi đạt được mọi thứ mong muốn liền cướp đi tài sản của bà, không những vậy, ông ta còn lợi dụng quyền lực, cướp luôn tên họ còn lại duy nhất của bà, ép bà đi đến đường cùng! Ồ, đúng rồi, còn người mẹ kế hiền từ của anh….”</w:t>
      </w:r>
    </w:p>
    <w:p>
      <w:pPr>
        <w:pStyle w:val="BodyText"/>
      </w:pPr>
      <w:r>
        <w:t xml:space="preserve">Hàn Hiểu cười đầy châm biếm với Reichet ở đối diện, “Có thể anh vẫn chưa biết đi! Người em trai của anh không phải là con trai do cha anh và mẹ anh sinh ra, mà là nghiệt chủng do cha anh và người mẹ kế tốt của anh tư thông mà ra đấy!”</w:t>
      </w:r>
    </w:p>
    <w:p>
      <w:pPr>
        <w:pStyle w:val="BodyText"/>
      </w:pPr>
      <w:r>
        <w:t xml:space="preserve">Nghe thấy chân tướng, Reichet liền ngây dại ngay tai chỗ.</w:t>
      </w:r>
    </w:p>
    <w:p>
      <w:pPr>
        <w:pStyle w:val="BodyText"/>
      </w:pPr>
      <w:r>
        <w:t xml:space="preserve">“Không…..không thể nào, cái này sao có thể, không thể nào!”</w:t>
      </w:r>
    </w:p>
    <w:p>
      <w:pPr>
        <w:pStyle w:val="BodyText"/>
      </w:pPr>
      <w:r>
        <w:t xml:space="preserve">Y vừa kích động, liền đứng thẳng dậy.</w:t>
      </w:r>
    </w:p>
    <w:p>
      <w:pPr>
        <w:pStyle w:val="BodyText"/>
      </w:pPr>
      <w:r>
        <w:t xml:space="preserve">“Ngồi xuống!” nhất thời 4, 5 phát súng laze nhắm thẳng vào đầu y, quát lên.</w:t>
      </w:r>
    </w:p>
    <w:p>
      <w:pPr>
        <w:pStyle w:val="BodyText"/>
      </w:pPr>
      <w:r>
        <w:t xml:space="preserve">“Trung úy Reichet, ngài vạn lần không được quên, ngài hiện tại đang đứng ở đâu, mời ngài ngồi xuống!” Quản gia Abigail vẫn luôn đầy chuyên nghiệp, vẻ mặt không cung kính nhưng cũng được xem là đầy nho nhã nhắc nhở Reichet, không được quên thân phận của mình.</w:t>
      </w:r>
    </w:p>
    <w:p>
      <w:pPr>
        <w:pStyle w:val="BodyText"/>
      </w:pPr>
      <w:r>
        <w:t xml:space="preserve">Lúc này Reichet mới nhớ ra người đứng trước mặt mình là ai, y lập tức xin lỗi Hàn Hiểu, hoang mang lo sợ ngồi xuống.</w:t>
      </w:r>
    </w:p>
    <w:p>
      <w:pPr>
        <w:pStyle w:val="BodyText"/>
      </w:pPr>
      <w:r>
        <w:t xml:space="preserve">“Không thể?! Hahaha!” Hàn Hiểu cười lạnh, “Ý của anh là chồng tôi lừa tôi, anh cho rằng anh ấy có cần phải làm như vậy không! Chú Abigail, đưa chứng cứ cho con, cũng nên để cho anh ta thấy mình ngu xuẩn cỡ nào!”</w:t>
      </w:r>
    </w:p>
    <w:p>
      <w:pPr>
        <w:pStyle w:val="BodyText"/>
      </w:pPr>
      <w:r>
        <w:t xml:space="preserve">Quản gia Abigail vâng một tiếng, rồi đưa túi văn kiện cho Reichet.</w:t>
      </w:r>
    </w:p>
    <w:p>
      <w:pPr>
        <w:pStyle w:val="BodyText"/>
      </w:pPr>
      <w:r>
        <w:t xml:space="preserve">Reichet nhận túi văn kiện, nhanh chóng mở ra, bắt đầu xem.</w:t>
      </w:r>
    </w:p>
    <w:p>
      <w:pPr>
        <w:pStyle w:val="BodyText"/>
      </w:pPr>
      <w:r>
        <w:t xml:space="preserve">Từng sự thật, mỗi cái chứng cứ, Reichet rất muốn thuyết phục bản thân, đây không phải là thật, nhưng lý trí lại nói với y, tất cả mọi thứ đều là thật, chẳng trách cha vẫn luôn lạnh lùng với y, chẳng trách từ trước tới giờ cha không cho y đi tìm mẹ, thì ra là như vậy!</w:t>
      </w:r>
    </w:p>
    <w:p>
      <w:pPr>
        <w:pStyle w:val="BodyText"/>
      </w:pPr>
      <w:r>
        <w:t xml:space="preserve">Reichet chưa bao giờ cảm thấy tuyệt vọng như bây giờ.</w:t>
      </w:r>
    </w:p>
    <w:p>
      <w:pPr>
        <w:pStyle w:val="BodyText"/>
      </w:pPr>
      <w:r>
        <w:t xml:space="preserve">Ánh mắt dời khỏi văn kiện, Reichet dường như đã chấp nhận sự thật này.</w:t>
      </w:r>
    </w:p>
    <w:p>
      <w:pPr>
        <w:pStyle w:val="BodyText"/>
      </w:pPr>
      <w:r>
        <w:t xml:space="preserve">“Phu nhân, người biết mẹ tôi giờ đang ở đâu không?”</w:t>
      </w:r>
    </w:p>
    <w:p>
      <w:pPr>
        <w:pStyle w:val="BodyText"/>
      </w:pPr>
      <w:r>
        <w:t xml:space="preserve">“Biết!”</w:t>
      </w:r>
    </w:p>
    <w:p>
      <w:pPr>
        <w:pStyle w:val="BodyText"/>
      </w:pPr>
      <w:r>
        <w:t xml:space="preserve">“Xin người nói cho tôi biết bà đang ở đâu!” Giọng điện của Reichet vô cùng vội vàng</w:t>
      </w:r>
    </w:p>
    <w:p>
      <w:pPr>
        <w:pStyle w:val="BodyText"/>
      </w:pPr>
      <w:r>
        <w:t xml:space="preserve">“Bà ấy chết rồi, từ rất lâu về trước, nhưng mà do con trai bà còn quá nhỏ, hài cốt bị chính phủ cưỡng chế mang đi rồi!” Hàn Hiểu trả lời, rất lạnh lùng, rất bình tĩnh.</w:t>
      </w:r>
    </w:p>
    <w:p>
      <w:pPr>
        <w:pStyle w:val="BodyText"/>
      </w:pPr>
      <w:r>
        <w:t xml:space="preserve">Reichet nhẹ buông tay, văn kiện rơi xuống mặt đất, trên mặt đều là bi thương và hối hận, nhưng mà mẹ vẫn còn một đứa con trai, “Vậy con trai của mẹ tôi, em trai tôi, người biết thằng bé đang ở đâu không?”</w:t>
      </w:r>
    </w:p>
    <w:p>
      <w:pPr>
        <w:pStyle w:val="BodyText"/>
      </w:pPr>
      <w:r>
        <w:t xml:space="preserve">Quản gia rót một ly nước dinh dưỡng, Hàn Hiểu lại nắm chặt lấy cái ly, nhẹ nhàng uống một hớp, cười nói: “Cậu ấy rất tốt, khoảng 4 năm trước trong một khu rừng, cậu ấy gặp phải oan gia, sau đó mạc danh kì diệu gả vào nhà giàu có, bây giờ lại có thai, mọi thứ đều rất tốt!”</w:t>
      </w:r>
    </w:p>
    <w:p>
      <w:pPr>
        <w:pStyle w:val="BodyText"/>
      </w:pPr>
      <w:r>
        <w:t xml:space="preserve">Tình tiết này sao lại nghe quen dữ vậy!</w:t>
      </w:r>
    </w:p>
    <w:p>
      <w:pPr>
        <w:pStyle w:val="BodyText"/>
      </w:pPr>
      <w:r>
        <w:t xml:space="preserve">Đột nhiên Reichet mở to mắt, khó tin nhìn vị phu nhân có thể nói là người quan trọng nhất của tinh cầu Landis, nói năng lộn xộn.</w:t>
      </w:r>
    </w:p>
    <w:p>
      <w:pPr>
        <w:pStyle w:val="BodyText"/>
      </w:pPr>
      <w:r>
        <w:t xml:space="preserve">“Cậu…..cậu là…..là…..!”</w:t>
      </w:r>
    </w:p>
    <w:p>
      <w:pPr>
        <w:pStyle w:val="BodyText"/>
      </w:pPr>
      <w:r>
        <w:t xml:space="preserve">Hàn Hiểu thản nhiên cười, “Cái vị cha của anh cũng được xem là một đại nhân vật, làm người thông minh ẩn nhẫn, tính cách nham hiểm độc ác, chỉ đáng tiếc mạng mỏng quá, ông ta và chân ái của mình cùng với kết tinh tình yêu của bọn họ đã định trước chỉ có 20 năm phú quý, 20 năm vừa đến, bọn họ phải trả lại những thứ không thuộc về mình thôi.”</w:t>
      </w:r>
    </w:p>
    <w:p>
      <w:pPr>
        <w:pStyle w:val="BodyText"/>
      </w:pPr>
      <w:r>
        <w:t xml:space="preserve">“Nhưng…..nhưng ông ta dù sao cũng là cha cậu mà!”</w:t>
      </w:r>
    </w:p>
    <w:p>
      <w:pPr>
        <w:pStyle w:val="BodyText"/>
      </w:pPr>
      <w:r>
        <w:t xml:space="preserve">Rầm một tiếng, Hàn Hiểu đập cái ly trong tay lên bàn, một luồng ngoan độc hiện lên trên khuôn mặt cậu.</w:t>
      </w:r>
    </w:p>
    <w:p>
      <w:pPr>
        <w:pStyle w:val="BodyText"/>
      </w:pPr>
      <w:r>
        <w:t xml:space="preserve">“Cha!? Ông ta xứng sao!?”</w:t>
      </w:r>
    </w:p>
    <w:p>
      <w:pPr>
        <w:pStyle w:val="BodyText"/>
      </w:pPr>
      <w:r>
        <w:t xml:space="preserve">Nói xong cậu cười đầy châm chọc với Reichet.</w:t>
      </w:r>
    </w:p>
    <w:p>
      <w:pPr>
        <w:pStyle w:val="BodyText"/>
      </w:pPr>
      <w:r>
        <w:t xml:space="preserve">“Anh thật sự cho rằng ước mơ của anh là mơ ước của anh à! Đó chẳng qua là người khác đã giúp anh sắp xếp tốt ước mơ mà thôi, biết tại sao bọn họ lại khuyến khích anh bắt đầu từ cấp dưới không! Đó chỉ vì sĩ quan cấp thấp bình thường đều là pháo hôi, quân nhân chính là ngành nghề có tỷ lệ nguy hiểm vô cùng cao, nếu như có ngày nào đó anh chết ở trên chiến trường, hoặc chết vì ngoài ý muốn, thì cũng chỉ là chuyện bình thường thôi, đây chính là kết cục mà người cha tốt của anh đã sắp xếp đâu vào đấy giùm anh rồi, bọn họ vẫn luôn nuôi anh giống như nuôi gia súc mà thôi, xem ra bây giờ anh đúng là không phụ sự kỳ vọng của bọn họ, cuộc sống rất giống gia súc nhỉ!”</w:t>
      </w:r>
    </w:p>
    <w:p>
      <w:pPr>
        <w:pStyle w:val="BodyText"/>
      </w:pPr>
      <w:r>
        <w:t xml:space="preserve">Trong nhất thời Reichet không nói được ra lời, lúc trước y còn có thể danh chính ngôn thuận mà nói, cha y sẽ không đối với y như vậy, nhưng mà bây giờ….</w:t>
      </w:r>
    </w:p>
    <w:p>
      <w:pPr>
        <w:pStyle w:val="BodyText"/>
      </w:pPr>
      <w:r>
        <w:t xml:space="preserve">“Được rồi, tôi mệt rồi, chú Abigail giùm cháu tiễn khách!” Nói xong Hàn Hiểu đứng dậy không quay đầu lại rời khỏi phòng khách.</w:t>
      </w:r>
    </w:p>
    <w:p>
      <w:pPr>
        <w:pStyle w:val="BodyText"/>
      </w:pPr>
      <w:r>
        <w:t xml:space="preserve">Trên mặt quản gia Abigail mang theo nụ cười khách sao, nói: “Trung úy Reichet, tôi nghĩ cậu cũng là 1 người thông mình, cái gì nên nói, cái gì không nên nói, có lẽ cậu cũng đều biết rõ, bây giờ, xin mời trở về!”</w:t>
      </w:r>
    </w:p>
    <w:p>
      <w:pPr>
        <w:pStyle w:val="BodyText"/>
      </w:pPr>
      <w:r>
        <w:t xml:space="preserve">Mấy ngày sau đó, trung úy Reichet đã nhiều lần xin gặp Hàn Hiểu, đều bị Hàn Hiểu từ chối, nhưng y không chết tâm, vẫn kiên trì đến thành Doris, cuối cùng, Hàn Hiểu bị chọc trúng lông rồi, sau lần thứ 5 đến xin gặp, Hàn Hiểu lấy cái máy lưu trong quang não kêu quản gia đưa cho y, để y xem xong tự hỏi chính bản thân mình, rốt cuộc bản thân y là gì!</w:t>
      </w:r>
    </w:p>
    <w:p>
      <w:pPr>
        <w:pStyle w:val="BodyText"/>
      </w:pPr>
      <w:r>
        <w:t xml:space="preserve">Sau khi trung úy Reichet trở về quân đội, mở quang não, xem hết những thứ trong máy lưu hình, nhốt mình trong kí túc xá 3 ngày 3 đêm, không ăn không uống, đến ngày thứ 4 y đi ra xin cấp trên nghỉ phép 3 ngày, ngồi phi thuyền bay về phủ đệ Imansi.</w:t>
      </w:r>
    </w:p>
    <w:p>
      <w:pPr>
        <w:pStyle w:val="BodyText"/>
      </w:pPr>
      <w:r>
        <w:t xml:space="preserve">Trở về phủ, trung úy Reichet chất vấn cha y tại sao lại đối xử với mẹ y như thế, cha y thẹn quá thành giận, mắng Reichet bất hiếu, sau đó trực tiếp xé bỏ mặt nạ, muốn đoạn tuyệt quan hệ với y, đuổi y ra khỏi phủ.</w:t>
      </w:r>
    </w:p>
    <w:p>
      <w:pPr>
        <w:pStyle w:val="BodyText"/>
      </w:pPr>
      <w:r>
        <w:t xml:space="preserve">Reichet nói với bọn họ, đoạn tuyệt quan hệ cũng được thôi, nhưng hy vọng bọn họ giao ra toàn bộ tài sản thuộc về gia tộc của mẹ, gia tộc Rochester.</w:t>
      </w:r>
    </w:p>
    <w:p>
      <w:pPr>
        <w:pStyle w:val="BodyText"/>
      </w:pPr>
      <w:r>
        <w:t xml:space="preserve">“Haha….” Câu nói này thật đã không còn cố kỵ gì nữa, phu nhân Imansi cười lên, “Mày rất giống người mẹ ngu si của mình, bây giờ làm gì có tài sản gia tộc Rochester nữa, tất cả mọi thứ đều thuộc về gia tộc Imansi mà thôi, những thứ này đều là tiền vốn chính trị tương lai của em trai mày, còn về phần mày, ngoan ngoãn đi làm tiểu sĩ quan hạ cấp đi! Nhưng mà phải cẩn thận nha! Đi lính rất nguy hiểm đấy! Hahaha!”</w:t>
      </w:r>
    </w:p>
    <w:p>
      <w:pPr>
        <w:pStyle w:val="BodyText"/>
      </w:pPr>
      <w:r>
        <w:t xml:space="preserve">Reichet siết chặt hai nắm tay, cắn chặt răng, Hàn Hiểu nói không sai, bao nhiêu năm nay y sống như một con súc sinh, không biết tốt xấu, không biết đúng sai, không phân rõ được đâu là thật đâu là giả, cái nào cũng là mật ngọt chết ruồi, cho nên mới để mẹ ruột mình bị giày xéo mà chết, y có tội!</w:t>
      </w:r>
    </w:p>
    <w:p>
      <w:pPr>
        <w:pStyle w:val="BodyText"/>
      </w:pPr>
      <w:r>
        <w:t xml:space="preserve">Reichet nhìn rõ mọi thứ, lại bình tĩnh lại, lạnh lùng nhìn phu nhân Imansi đang đắc ý, nói: “Chỉ sợ con trai bà không có phúc phần này, đây không phải là tài phú của các người, các người cũng chiếm không được bao lâu nữa, tôi nghe nói bà đanh định mang con trai mình đi thăm hỏi gia tộc Doris, tôi khuyên bà tỉnh lại đi! Doris tuyệt đối sẽ không coi trọng gia tộc Imansi.”</w:t>
      </w:r>
    </w:p>
    <w:p>
      <w:pPr>
        <w:pStyle w:val="BodyText"/>
      </w:pPr>
      <w:r>
        <w:t xml:space="preserve">Lời này vừa nói ra, phu nhân Imansi và 2 đứa con trai của bà lập tức phẫn nộ: “Các ngươi còn đợi gì nữa, còn không đem cái tên không có quan hệ gì với gia tộc Imansi đuổi ra ngoài cho ta!”</w:t>
      </w:r>
    </w:p>
    <w:p>
      <w:pPr>
        <w:pStyle w:val="BodyText"/>
      </w:pPr>
      <w:r>
        <w:t xml:space="preserve">Reichet hất tay người thị vệ đang có ý định đuổi minh ra cửa, nói: “Không cần các người đuổi, tự tôi đi, ngày mai tôi sẽ nhờ pháp luật đến ký văn tự đoạn tuyệt quan hệ, từ nay trở đi, tất cả mọi chuyện của gia tộc Imansi không còn liên quan gì đến tôi nữa, tốt cũng được xấu cũng vậy, đều không cần đến tìm tôi.”</w:t>
      </w:r>
    </w:p>
    <w:p>
      <w:pPr>
        <w:pStyle w:val="BodyText"/>
      </w:pPr>
      <w:r>
        <w:t xml:space="preserve">Nói xong, y liền rời khỏi phủ đệ Imansi, ngày hôm sau bọn họ liền kí văn tự đoạn tuyệt quan hệ, hôm đó y đến văn phòng hộ tịch đổi họ mình thành Rochester.</w:t>
      </w:r>
    </w:p>
    <w:p>
      <w:pPr>
        <w:pStyle w:val="BodyText"/>
      </w:pPr>
      <w:r>
        <w:t xml:space="preserve">Còn về thành Doris, sức khỏe Hàn Hiểu càng ngày càng khỏe lại, Nayar bắt đầu thu thập hành lí, dự định đến Đế Đô thực hiện kế hoạch dụ dỗ của anh.</w:t>
      </w:r>
    </w:p>
    <w:p>
      <w:pPr>
        <w:pStyle w:val="BodyText"/>
      </w:pPr>
      <w:r>
        <w:t xml:space="preserve">“Nayar, anh tính đi Đế Đô sao?”</w:t>
      </w:r>
    </w:p>
    <w:p>
      <w:pPr>
        <w:pStyle w:val="BodyText"/>
      </w:pPr>
      <w:r>
        <w:t xml:space="preserve">“Vâng, phu nhân!”</w:t>
      </w:r>
    </w:p>
    <w:p>
      <w:pPr>
        <w:pStyle w:val="BodyText"/>
      </w:pPr>
      <w:r>
        <w:t xml:space="preserve">“Vậy nếu như anh có gặp được Morley trưởng lão, nhất định phải đem chuyện tôi bị động thai toàn bộ nói cho ông ta biết, dùng kiến thức chuyên nghiệp của anh làm cho ông ta biết rõ, tính quan trọng của tâm trạng đối với dựng phu, nhưng chỉ cần gia tộc Imansi còn tồn tại ngày nào, thì tâm trạng của tôi sẽ không tốt ngày đó, hy vọng Morley trưởng lão có thể từ bỏ những thứ yêu thích của bản thân, đương nhiên, ông ta không bỏ được cũng không sao, chỉ là sau này tôi sẽ bảo bọn nhỏ của tôi tránh xa đám người làm chính trị, bọn họ đều là những người bỉ ổi vô sĩ, bạc tình bạc nghĩa, tuyệt đối không được tới gần bọn họ, dù sao thì có chủ nhân như thế nào thì sẽ có gia súc như thế đấy!”</w:t>
      </w:r>
    </w:p>
    <w:p>
      <w:pPr>
        <w:pStyle w:val="Compact"/>
      </w:pPr>
      <w:r>
        <w:t xml:space="preserve">“Xin phu nhân yên tâm, tôi nhất định không làm nhục sứ mạng!”</w:t>
      </w:r>
      <w:r>
        <w:br w:type="textWrapping"/>
      </w:r>
      <w:r>
        <w:br w:type="textWrapping"/>
      </w:r>
    </w:p>
    <w:p>
      <w:pPr>
        <w:pStyle w:val="Heading2"/>
      </w:pPr>
      <w:bookmarkStart w:id="60" w:name="chương-38-chứng-cứ"/>
      <w:bookmarkEnd w:id="60"/>
      <w:r>
        <w:t xml:space="preserve">38. Chương 38: Chứng Cứ</w:t>
      </w:r>
    </w:p>
    <w:p>
      <w:pPr>
        <w:pStyle w:val="Compact"/>
      </w:pPr>
      <w:r>
        <w:br w:type="textWrapping"/>
      </w:r>
      <w:r>
        <w:br w:type="textWrapping"/>
      </w:r>
      <w:r>
        <w:t xml:space="preserve">Lối thoát của cuộc đời chính là đợi cho đến khi nó xuất hiện trong cuộc đời mình, dám đuổi tận giết tuyệt thì tuyệt đối sẽ cắt đứt tất cả mọi đường sống, làm người không nên quá vô liêm sỉ, nếu không thì sẽ gặp báo ứng.</w:t>
      </w:r>
    </w:p>
    <w:p>
      <w:pPr>
        <w:pStyle w:val="BodyText"/>
      </w:pPr>
      <w:r>
        <w:t xml:space="preserve">Gần đây trên hệ thống mạng quang não của Landis bỗng nhiên nổi lên một đoạn video, video vừa đưa lên thì được cư dân mạng nhanh tay chia sẻ, đoạn video này chính là cuộc đối thoại của gia chủ hai gia tộc, bị đuổi khỏi thế gia và gia tộc đương nhiệm vào 20 năm trước.</w:t>
      </w:r>
    </w:p>
    <w:p>
      <w:pPr>
        <w:pStyle w:val="BodyText"/>
      </w:pPr>
      <w:r>
        <w:t xml:space="preserve">Đoạn phim ngắn ngủi còn chưa tới 15 phút, sự oan khuất của gia tộc, và vô sỉ của gia tộc Imansi, đều được bộc lộ rất rõ ràng trong đoạn phim, đoạn video vừa đưa lên đã gây ra sự xao động trong cộng đồng mạng.</w:t>
      </w:r>
    </w:p>
    <w:p>
      <w:pPr>
        <w:pStyle w:val="BodyText"/>
      </w:pPr>
      <w:r>
        <w:t xml:space="preserve">Lúc đầu gia tộc bị định tội danh buôn bán lợi ích quốc gia, nhận hối lộ đút lót, mà bị tướt mất danh hào thế gia, gia chủ cũng bị phán tù chung thân và chết ở trong lao ngục, án tử này đã từng chấn động cả landis, mới qua 20 năm, rất nhiều người vẫn còn nhớ đến án tử này, bây giờ nhìn thấy đoạn video này, vụ án liền bị cư dân mạng lật lại, xem xét lại thật sự đúng là thấy có rất nhiều điểm đáng ngờ, không chỉ như vậy, cư dân mạng còn phát hiện sau khi gia tộc Rochester suy bại, người được lợi nhiều nhất chính là gia tộc Imansi, ngay lập tức, tính chân thật của video được tăng lên không ít, từ đó mọi người bắt đầu chú ý đền từng nhất cử nhất động của gia tộc Imansi.</w:t>
      </w:r>
    </w:p>
    <w:p>
      <w:pPr>
        <w:pStyle w:val="BodyText"/>
      </w:pPr>
      <w:r>
        <w:t xml:space="preserve">Không thể không nói, năng lực bát quái thật mạnh mẽ, lực lượng của cư dân mạng là thần thông quảng đại, chỉ trong vòng mấy ngày, những chuyện xấu mà gia tộc Imansi đã làm, từng cái từng cái bị đào ra, trong đó khiến mọi người phỉ nhổ nhất chính là thông gian với bạn thân của vợ mình, cùng với chuyện hãm hại người vợ nguyên phối đang mang thai của mình, thậm chí còn có người đến ngồi trước cửa Viện trưởng lão, đòi phúc thẩm lại án tử Rochester năm đó, và trục xuất gia tộc Imansi khỏi danh sách thế gia, cái loại người có đạo đức bại hoại như vậy, không có tư cách trở thành tấm gương của nhân dân.</w:t>
      </w:r>
    </w:p>
    <w:p>
      <w:pPr>
        <w:pStyle w:val="BodyText"/>
      </w:pPr>
      <w:r>
        <w:t xml:space="preserve">Trong thời gian này, gia chủ của gia tộc Imansi đã nhiều lần ra mặt giải thích, những thứ này đều là vu cáo, không có thật, nhưng cư dân mạng đã đưa ra được chứng cớ, lời nói yếu ớt của ông ta giống như không nói được tiếng nào, không có một chút tác dụng, bất đắc dĩ ông ta chỉ đành phải giả bệnh, cả gia đình trốn ở trong nhà, đóng cửa không đi ra ngoài!</w:t>
      </w:r>
    </w:p>
    <w:p>
      <w:pPr>
        <w:pStyle w:val="BodyText"/>
      </w:pPr>
      <w:r>
        <w:t xml:space="preserve">Mà Hàn Hiểu vả Công tước Akasi trong lúc này, cũng nghe được tin tức gia chủ gia tộc Imansi mở họp báo bị phóng viên công kích đến thảm hại, Hàn Hiểu không nhịn được thở dài ra.</w:t>
      </w:r>
    </w:p>
    <w:p>
      <w:pPr>
        <w:pStyle w:val="BodyText"/>
      </w:pPr>
      <w:r>
        <w:t xml:space="preserve">“Nếu như đoạn phim này xuất hiện vào 20 năm trước thì tốt rồi, mẹ và gia tộc Rochester có thể sẽ không có chuyện gì!”</w:t>
      </w:r>
    </w:p>
    <w:p>
      <w:pPr>
        <w:pStyle w:val="BodyText"/>
      </w:pPr>
      <w:r>
        <w:t xml:space="preserve">Akasi nghe vậy sờ cằm, “Cái này….khả năng hơi khó, lúc đó Hera vẫn chưa được sinh ra mà!”</w:t>
      </w:r>
    </w:p>
    <w:p>
      <w:pPr>
        <w:pStyle w:val="BodyText"/>
      </w:pPr>
      <w:r>
        <w:t xml:space="preserve">“A…!” Cái này có liên quan gì đến Hera!</w:t>
      </w:r>
    </w:p>
    <w:p>
      <w:pPr>
        <w:pStyle w:val="BodyText"/>
      </w:pPr>
      <w:r>
        <w:t xml:space="preserve">“Hera thật sự là một thiên tài quang não, tạo ra được video này, có thể xem là hoàn mỹ tuyệt đối!”</w:t>
      </w:r>
    </w:p>
    <w:p>
      <w:pPr>
        <w:pStyle w:val="BodyText"/>
      </w:pPr>
      <w:r>
        <w:t xml:space="preserve">Công tước Akasi nhẹ nhàng kéo Hàn Hiểu đang cứng cả người vào trong lòng, sau đó vui vẻ cười lên.</w:t>
      </w:r>
    </w:p>
    <w:p>
      <w:pPr>
        <w:pStyle w:val="BodyText"/>
      </w:pPr>
      <w:r>
        <w:t xml:space="preserve">“Mọi….mọi người làm chứng cứ…..chứng cứ giả ….” Hàn Hiểu kinh ngạc đến mức đầu lưỡi cũng líu vào với nhau luôn.</w:t>
      </w:r>
    </w:p>
    <w:p>
      <w:pPr>
        <w:pStyle w:val="BodyText"/>
      </w:pPr>
      <w:r>
        <w:t xml:space="preserve">“Vợ à, em sai rồi, anh nói nó là thật, thì nó chính là thật! Em cho rằng bây giờ ai sẽ tin nó là giả đây!” Nhìn bộ dáng đáng yêu như rớt cả cằm xuống của Hàn Hiểu, Akasi không nhịn được hôn lên, đổi lại làm Hàn Hiểu chân tay hoảng loạn.</w:t>
      </w:r>
    </w:p>
    <w:p>
      <w:pPr>
        <w:pStyle w:val="BodyText"/>
      </w:pPr>
      <w:r>
        <w:t xml:space="preserve">“Nhưng mà giả chính là giả, nhất định cũng có ngày bị phát hiện, lỡ như bọn họ đi làm giám định tư pháp, vậy thì mọi thứ không phải bị lật ngược sao?”</w:t>
      </w:r>
    </w:p>
    <w:p>
      <w:pPr>
        <w:pStyle w:val="BodyText"/>
      </w:pPr>
      <w:r>
        <w:t xml:space="preserve">“Em yên tâm, bọn họ sẽ không đi giám định đâu, bởi vì đoạn đối thoại này thật sự có tồn tại, anh nghĩ tên ngốc Imansi căn bản không thể nào cho rằng đoạn phim này là giả! Dù sao mỗi một câu nói trong đó đều không hề nói sai một chữ, cho dù bọn họ có thật sự đi giám định, kết quả cũng không theo ý muốn củ bọn họ!”</w:t>
      </w:r>
    </w:p>
    <w:p>
      <w:pPr>
        <w:pStyle w:val="BodyText"/>
      </w:pPr>
      <w:r>
        <w:t xml:space="preserve">“Là chuyện của hơn 20 năm trước rồi, mọi người làm sao biết bọn họ nói cái gì?” Cái này cũng kỳ lạ lắm rồi! Lẽ nào Công tước xuyên không rồi!?</w:t>
      </w:r>
    </w:p>
    <w:p>
      <w:pPr>
        <w:pStyle w:val="BodyText"/>
      </w:pPr>
      <w:r>
        <w:t xml:space="preserve">“Chúng ta đương nhiên biết rồi, đó là bởi vì có người đã ghi âm lại cuộc hội thoại này một cách hoàn chỉnh nhất, mỗi một từ, mỗi một câu, ngữ điệu của mỗi câu, giản cách của từng từ, thậm chí là âm thanh trong lúc vô ý phát ra đều đã được ghi âm một cách tỉ mỉ nhất, cho nên chúng ta mới có thể làm ra được đoạn video mà chủ nhân của âm thanh cũng phân không rõ là thật hay là gải.”</w:t>
      </w:r>
    </w:p>
    <w:p>
      <w:pPr>
        <w:pStyle w:val="BodyText"/>
      </w:pPr>
      <w:r>
        <w:t xml:space="preserve">“Ai vậy? Người đó tại sao lại phải làm như vậy?”</w:t>
      </w:r>
    </w:p>
    <w:p>
      <w:pPr>
        <w:pStyle w:val="BodyText"/>
      </w:pPr>
      <w:r>
        <w:t xml:space="preserve">“Quản gia của ông ngoại em, ông ấy cũng tính làm như chúng ta, chỉ đáng tiếc ông ấy còn chưa kịp thực hiện kế hoạch của mình thì đã bị diệt khẩu!” Giọng điệu của Công tước tràn đầy tiếc nuối, vị quản gia ấy thật sự là nhân tài!</w:t>
      </w:r>
    </w:p>
    <w:p>
      <w:pPr>
        <w:pStyle w:val="BodyText"/>
      </w:pPr>
      <w:r>
        <w:t xml:space="preserve">Rất tốt, mối thù này lại càng được vẽ thêm một nhát.</w:t>
      </w:r>
    </w:p>
    <w:p>
      <w:pPr>
        <w:pStyle w:val="BodyText"/>
      </w:pPr>
      <w:r>
        <w:t xml:space="preserve">“Akasi!”</w:t>
      </w:r>
    </w:p>
    <w:p>
      <w:pPr>
        <w:pStyle w:val="BodyText"/>
      </w:pPr>
      <w:r>
        <w:t xml:space="preserve">“Ừ?”</w:t>
      </w:r>
    </w:p>
    <w:p>
      <w:pPr>
        <w:pStyle w:val="BodyText"/>
      </w:pPr>
      <w:r>
        <w:t xml:space="preserve">“Em không mong bi kịch của ông bà ngoại sẽ xảy ra trên người gia chủ Imansi, phải để cho bọn họ mất hết tất cả, sống trong lao ngục 1000 năm!”</w:t>
      </w:r>
    </w:p>
    <w:p>
      <w:pPr>
        <w:pStyle w:val="BodyText"/>
      </w:pPr>
      <w:r>
        <w:t xml:space="preserve">“Được! Như quân mong muốn!”</w:t>
      </w:r>
    </w:p>
    <w:p>
      <w:pPr>
        <w:pStyle w:val="BodyText"/>
      </w:pPr>
      <w:r>
        <w:t xml:space="preserve">Trong cái thời điểm mà trên mạng cũng mắng, ngoài mạng cũng thóa mạ, thì có một người trẻ tuổi cầm rất nhiều chứng cứ đi vào Bộ Tư pháp đứng đầu Đế Đô.</w:t>
      </w:r>
    </w:p>
    <w:p>
      <w:pPr>
        <w:pStyle w:val="BodyText"/>
      </w:pPr>
      <w:r>
        <w:t xml:space="preserve">Người trẻ tuổi tự xưng là cháu của quản gia gia tộc Rochester, cáo trạng gia tộc Imansi vu oan giá họa, giết người diệt khẩu, và lấy ra chứng cứ chứng minh tất cả mọi tội danh trên đầu gia tộc Rochester thật ra chính là do gia tộc Imansi đã phạm phải, chú của y chính là do những chứng cứ này mà bị diệt khẩu, nhưng mà một nhà bọn họ cũng may đã được chú nhắc trước, mang theo chứng cứ trong đêm rời khỏi tinh cầu chủ Landis, mai danh ẩn tích mới giữ được mạng, khi gặp mặt chú, ông đã nhờ bọn họ cất giữ những chứng cứ này, chờ đợi thời cơ thích hợp thì lấy ra, chỉ đích danh gia tộc Imansi.</w:t>
      </w:r>
    </w:p>
    <w:p>
      <w:pPr>
        <w:pStyle w:val="BodyText"/>
      </w:pPr>
      <w:r>
        <w:t xml:space="preserve">Sự việc này lại một lần nữa gây ra một trận xôn xao cực lớn ở Landis, tiếng gọi của quần chúng nhân dân hô hào đòi mở lại án kiện của 20 năm trước càng lúc càng dâng cao, thậm chí còn kinh động đến tam đại gia tộc quân sự, và một số tầng lớp quý tộc bậc cao, bọn họ tập hợp đi vào Viện trưởng lão, cho rằng sự việc nàyđã ảnh hưởng vô cùng nghiêm trọng đến trật tự thông thuồng của Đế Quốc, nhất định phải nghiêm khắc xử lý, ngay cả đại đa số quý tộc của Viện trưởng lão và thế gia đều đưa ra yêu cầu như nhau.</w:t>
      </w:r>
    </w:p>
    <w:p>
      <w:pPr>
        <w:pStyle w:val="BodyText"/>
      </w:pPr>
      <w:r>
        <w:t xml:space="preserve">Còn về những đồng sự của gia chủ Imansi trong Viện trưởng lão tại sao lại làm như vậy! Chính là lúc trước Nayar “trong lúc vô ý” đã bật mí với bọn họ, do gia tộc Imansi có hành vi vô sỉ, đã làm cho vợ chồng Công tước Doris sinh ra sự lo ngại rất lớn về nhân phẩm của những người tham chính, thậm chí còn có ý định không để cho con của bọn họ kết hôn với những người trong giới chính trị….</w:t>
      </w:r>
    </w:p>
    <w:p>
      <w:pPr>
        <w:pStyle w:val="BodyText"/>
      </w:pPr>
      <w:r>
        <w:t xml:space="preserve">Cái này làm sao mà được, đây chẳng phải là muốn mạng của bọn họ sao! Thế là Viện trưởng lão cũng bắt đầu oán hận gia tộc Imansi đồ chuột nhắt, giờ phút này cũng theo bỏ đá xuống giếng, tự nhiên là tinh lực dồi dào!</w:t>
      </w:r>
    </w:p>
    <w:p>
      <w:pPr>
        <w:pStyle w:val="BodyText"/>
      </w:pPr>
      <w:r>
        <w:t xml:space="preserve">Còn về gia tộc Imansi đang đứng trước đầu sóng ngọn gió thì thật sự là hoang mang cực độ, người giúp việc trong phủ khi đi lại cũng chỉ dám nhìn ngón chân mà đi, chỉ sợ vừa phát ra một tí âm thanh là bị chủ nhân mắng ngập đầu, có nhiều người giúp việc đã từ chức không làm nữa, chỉ còn lại một ít do một số nguyên nhân mà không thể không ở lại.</w:t>
      </w:r>
    </w:p>
    <w:p>
      <w:pPr>
        <w:pStyle w:val="BodyText"/>
      </w:pPr>
      <w:r>
        <w:t xml:space="preserve">Trong thư phòng, gia chủ Imansi một thân một mình ngồi trước bàn làm việc, mấy việc xảy ra gần đây làm ông ta sứt đầu mẻ trán, cả người lao lực quá độ, ông vốn muốn đút lót một ít, ép mọi chuyện xuống, nhưng những người bình thường cùng ông xưng huynh gọi đệ, lúc này đây trốn ông như trốn ôn thần, tất cả mọi chuyện bao gồm cả giới quý tộc, bây giờ đều chống đối lại gia tộc của ông, như thế này rốt cuộc là tại sao!</w:t>
      </w:r>
    </w:p>
    <w:p>
      <w:pPr>
        <w:pStyle w:val="BodyText"/>
      </w:pPr>
      <w:r>
        <w:t xml:space="preserve">Ông ta không hiểu, chuyện như đinh đóng cột của 20 năm trước, sao lại có người đào ra, ông cho rằng kế hoạch của mình đã vô cùng hoàn mỹ rồi, nhưng đám người này lại tìm ra được vô số điểmkhả nghi, còn có những chuyện ông đã ngấm ngầm làm, như thế nào trong ngắn ngủi mấy ngày thì liền bị ta đào bới ra hết, hơn nữa còn có thêm chứng cứ, đặc biệt là cái đoạn phim đó, chỉ có mình ông ta biết, cái đó là thật, đoạn đối thoại của 20 năm trước vẫn còn được khắc sâu trong đâu ông ta, nhưng làm sao có thể, lúc đó ông ta đã kiểm tra rất kỹ càng, xác nhận chủ tớ cả nhà Rochester đều không mang theo một công cụ nào, vậy thì đoạn phim đó từ đâu ra, nếu đã có đoạn phim này, tại sao 20 năm trước không lấy ra, còn cái người trẻ tuổi đó, tất cả mọi chuyện đều rất quỷ dị!</w:t>
      </w:r>
    </w:p>
    <w:p>
      <w:pPr>
        <w:pStyle w:val="BodyText"/>
      </w:pPr>
      <w:r>
        <w:t xml:space="preserve">Gia chủ Imansi cảm thấy hình như ông đã bước vào ván cờ mà người ta đã thiết kế cho mình, chắc chắn có người đang thao túng mọi thứ sau lưng, nhưng mà người này là ai, sau khi gia tộc Imansi từ một thế gia trung hạ thăng lên thành thế gia thượng lưu, do căn cơ không ổn, ông vẫn luôn khiêm tốn làm người, chắc sẽ không đắc tội ai đâu, lẽ nào là người của gia tộc Rochester, nhưng mà gia tộc này đã tử tuyệt rồi mà, là trưởng tử đã đoạn tuyệt quan hệ với ông sao? Không thể nào, đứa nhỏ đó đã được ông nuôi đến ngây thơ chính trực, nó không thể làm ra được việc này, chỉ còn lại mẹ con tiện dân kia thôi, cái này cũng không thể nào, vậy rốt cuộc là ai!?</w:t>
      </w:r>
    </w:p>
    <w:p>
      <w:pPr>
        <w:pStyle w:val="BodyText"/>
      </w:pPr>
      <w:r>
        <w:t xml:space="preserve">Gia chủ Imansi cố gắng nhớ lại trong đầu, đột nhiên câu nói cuối cùng khi ông đạon tuyệt quan hệ với trưởng tử nhảy vào trong đầu ông.</w:t>
      </w:r>
    </w:p>
    <w:p>
      <w:pPr>
        <w:pStyle w:val="BodyText"/>
      </w:pPr>
      <w:r>
        <w:t xml:space="preserve">Vô cùng trùng hợp, câu nói kia của Reichet quá khéo rồi, vốn dĩ ông cho rằng Reichet gặp được mẹ con tiện dân kia ở chỗ nào đó, cho nên mới biết được chân tướng, bây giờ xem ra, người nói cho nó biết chân tướng chính là người muốn hủy diệt cả dòng họ Imansi.</w:t>
      </w:r>
    </w:p>
    <w:p>
      <w:pPr>
        <w:pStyle w:val="BodyText"/>
      </w:pPr>
      <w:r>
        <w:t xml:space="preserve">Reichet nhất định đã biết cái gì đó, chí ít nó biết được người muốn hủy gia tộc Imansi rốt cuộc là người nào!</w:t>
      </w:r>
    </w:p>
    <w:p>
      <w:pPr>
        <w:pStyle w:val="BodyText"/>
      </w:pPr>
      <w:r>
        <w:t xml:space="preserve">Nghĩ đến đây, ông lập tức cho người đến quân đội của Reichet, nhưng mấy lần ông phái người qua đó, nếu như không phải không có người ở đó, thì cũng là bị ngăn cản ở ngoài quân doanh, từ đầu đến cuối đều không hề gặp được Reichet.</w:t>
      </w:r>
    </w:p>
    <w:p>
      <w:pPr>
        <w:pStyle w:val="BodyText"/>
      </w:pPr>
      <w:r>
        <w:t xml:space="preserve">Nghe thấy tin tức, gia chủ Imansi giống như rơi vào trong hầm băng, cả người lạnh đến thấu xương! Quyền lực của cái người đứng phía sau chỉ sợ đã vượt qua sức tưởng tượng của ông, rất có thể là quý tộc thượng lưu, nhưng ông không hiểu mình khi nào thì đắc tội phải người như vậy, ông sao lại đắc tội với họ chứ!</w:t>
      </w:r>
    </w:p>
    <w:p>
      <w:pPr>
        <w:pStyle w:val="BodyText"/>
      </w:pPr>
      <w:r>
        <w:t xml:space="preserve">Mấy ngày sau, án tử 20 năm trước của gia tộc Rochester được Sở Tư pháp mở lại, gia chủ Imansi bị đình chỉ tất cả mọi chức vụ, giam giữ tại nhà tiếp nhận điều tra bất kì lúc nào.</w:t>
      </w:r>
    </w:p>
    <w:p>
      <w:pPr>
        <w:pStyle w:val="BodyText"/>
      </w:pPr>
      <w:r>
        <w:t xml:space="preserve">Nhận được thông báo, gia chủ Imansi lập tức té ngã trên ghế, ông rõ hơn ai hết sự việc của hơn năm trước không thoát được điều tra, còn có chứng cứ trong tay cái người trẻ tuổi đó đều là thật!</w:t>
      </w:r>
    </w:p>
    <w:p>
      <w:pPr>
        <w:pStyle w:val="Compact"/>
      </w:pPr>
      <w:r>
        <w:t xml:space="preserve">Không thể cứu vãn nữa rồi, báo ứng đã sắp đến!</w:t>
      </w:r>
      <w:r>
        <w:br w:type="textWrapping"/>
      </w:r>
      <w:r>
        <w:br w:type="textWrapping"/>
      </w:r>
    </w:p>
    <w:p>
      <w:pPr>
        <w:pStyle w:val="Heading2"/>
      </w:pPr>
      <w:bookmarkStart w:id="61" w:name="chương-39-báo-ứng"/>
      <w:bookmarkEnd w:id="61"/>
      <w:r>
        <w:t xml:space="preserve">39. Chương 39: Báo Ứng</w:t>
      </w:r>
    </w:p>
    <w:p>
      <w:pPr>
        <w:pStyle w:val="Compact"/>
      </w:pPr>
      <w:r>
        <w:br w:type="textWrapping"/>
      </w:r>
      <w:r>
        <w:br w:type="textWrapping"/>
      </w:r>
      <w:r>
        <w:t xml:space="preserve">Mạng tốt và mạng xấu khác nhau ở chỗ nào!? Mạng tốt, cho dù là ngồi ở trong nhà, cũng có vận may từ trên trời rơi xuống, trốn cũng trốn không thoát! Còn mạng không tốt thì sao, không từ thủ đoạn, dùng hết sức mình, nhưng cũng chỉ là mây bay với giàu sang, đến khi phát giác tất cả mọi thứ mà mình theo đuổi đã có trong tay thì, cũng là lúc phú quý trở thành tai họa ngập đầu, muốn chạy cũng không khỏi nắng!</w:t>
      </w:r>
    </w:p>
    <w:p>
      <w:pPr>
        <w:pStyle w:val="BodyText"/>
      </w:pPr>
      <w:r>
        <w:t xml:space="preserve">Trong một quân đội ngoại ô ở một thành phố nào đó của tinh cầu chủ Landis.</w:t>
      </w:r>
    </w:p>
    <w:p>
      <w:pPr>
        <w:pStyle w:val="BodyText"/>
      </w:pPr>
      <w:r>
        <w:t xml:space="preserve">Trung úy Reichet cởi ra quân trang trên người, anh đã thu thập gần hết các đồ dùng ít ỏi của mình trong kí túc xa, mấy ngày trước, anh đã đưa đơn xin xuất ngũ với cấp trên, hôm nay đã có chỉ thị xuống, anh đã không còn là thành viên trong quân đội nữa, ngày hôm nay anh phải rời khỏi nơi mà mình đã cố gắng rất lâu rồi.</w:t>
      </w:r>
    </w:p>
    <w:p>
      <w:pPr>
        <w:pStyle w:val="BodyText"/>
      </w:pPr>
      <w:r>
        <w:t xml:space="preserve">Một tuần trước, án kiện 20 năm trước của gia tộc Rochester đã được xét xử xong, không ngoài dự đoán, vụ án năm đó quả thật là oan giả án sai, khiến cho Sở Tư pháp mất hết mặt mũi, vì để vãn hồi địa vị của Sở Tư pháp trong lòng người dân, bọn họ đã nói đó là giao dịch cá nhân giữa Bộ trưởng Sở Tư pháp và gia chủ Imansi, qua mặt cả Sở Tư pháp, còn người dân có tin hay không thì lại là chuyện khác.</w:t>
      </w:r>
    </w:p>
    <w:p>
      <w:pPr>
        <w:pStyle w:val="BodyText"/>
      </w:pPr>
      <w:r>
        <w:t xml:space="preserve">Nói đi nói lại cũng đã trả lại sự trong sạch cho gia tộc Rochester.</w:t>
      </w:r>
    </w:p>
    <w:p>
      <w:pPr>
        <w:pStyle w:val="BodyText"/>
      </w:pPr>
      <w:r>
        <w:t xml:space="preserve">Vì thế, tất cả mọi tài sản năm đó của gia tộc Rochester đều được vật hoàn cố chủ, khôi phục lại danh hào thế gia của gia tộc Rochester, vì để bù đặp lại những thiệt hại và ủy khuất trong suốt mấy năm nay, toàn bộ tài sản và đất đai thuộc về gia tộc Imansi đều đứng tên Rochester, hậu nhân của gia tộc Imansi về sau không có gì cả.</w:t>
      </w:r>
    </w:p>
    <w:p>
      <w:pPr>
        <w:pStyle w:val="BodyText"/>
      </w:pPr>
      <w:r>
        <w:t xml:space="preserve">Nhưng người của gia tộc Rochester đều chết hết cả rồi, chỉ còn lại hai đứa con của đứa con gái độc nhất gia chủ Rochester, môt người là con trai lớn Reichet đã đổi họ lại thành Rochester, còn một người là đứa nhỏ dân thường không biết tung tích, về sau phú quý đều rơi trên người Reichet.</w:t>
      </w:r>
    </w:p>
    <w:p>
      <w:pPr>
        <w:pStyle w:val="BodyText"/>
      </w:pPr>
      <w:r>
        <w:t xml:space="preserve">Lúc đầu Reichet đã từ chối phần tài sản kếch sù này, những việc làm trong những năm này của anh, căn bản không có tư cách kế thừa phần tài sản này, nhưng tin tức đến từ thành Doris, đã làm anh thay đổi chủ ý, vì người mà anh muốn bảo vệ, anh quyết định sẽ kế thừa nó, cùng với trách nhiệm sau lưng nó.</w:t>
      </w:r>
    </w:p>
    <w:p>
      <w:pPr>
        <w:pStyle w:val="BodyText"/>
      </w:pPr>
      <w:r>
        <w:t xml:space="preserve">Từ trước tới giờ anh chưa từng làm chuyện gì vì em trai mình, mà có thể nói rằng em trai anh đã gián tiếp cứu anh một mạng, anh đã mất đi tất cả người thân, chỉ còn lại một đứa em trai duy nhất mà thôi.</w:t>
      </w:r>
    </w:p>
    <w:p>
      <w:pPr>
        <w:pStyle w:val="BodyText"/>
      </w:pPr>
      <w:r>
        <w:t xml:space="preserve">Cho nên người thân duy nhất của anh! Anh nhất định sẽ trở thành một cái đinh ốc được khảm trong hệ thống chính trị của Viện trưởng lão, anh sẽ cố gắng để trở nên trọng yếu, vào thời khắc quan trọng thì một chiếc đinh ốc cũng có thể làm cho toàn bộ hệ thống tê liệt.</w:t>
      </w:r>
    </w:p>
    <w:p>
      <w:pPr>
        <w:pStyle w:val="BodyText"/>
      </w:pPr>
      <w:r>
        <w:t xml:space="preserve">Em trai! Em nhất định phải sống thật hạnh phúc!</w:t>
      </w:r>
    </w:p>
    <w:p>
      <w:pPr>
        <w:pStyle w:val="BodyText"/>
      </w:pPr>
      <w:r>
        <w:t xml:space="preserve">“Cốc cốc cốc….!”</w:t>
      </w:r>
    </w:p>
    <w:p>
      <w:pPr>
        <w:pStyle w:val="BodyText"/>
      </w:pPr>
      <w:r>
        <w:t xml:space="preserve">Lúc Reichet đang bận rộn, thì sau lung vang lên tiếng gõ cửa, anh ngừng lại, quay đầu nhìn xem.</w:t>
      </w:r>
    </w:p>
    <w:p>
      <w:pPr>
        <w:pStyle w:val="BodyText"/>
      </w:pPr>
      <w:r>
        <w:t xml:space="preserve">“Julian!”</w:t>
      </w:r>
    </w:p>
    <w:p>
      <w:pPr>
        <w:pStyle w:val="BodyText"/>
      </w:pPr>
      <w:r>
        <w:t xml:space="preserve">Julian Astin, là người thừa kế của gia tộc quân sự thế gia Astin, cha y làm người nghiêm cẩn, vì để Julian có thể thuận lợi thừa kế gia nghiệp, liền đem y vào trong quân đội rèn luyện vài năm, Reichet là một trong những số ít những người bạn biết được thân phận thật sự của y.</w:t>
      </w:r>
    </w:p>
    <w:p>
      <w:pPr>
        <w:pStyle w:val="BodyText"/>
      </w:pPr>
      <w:r>
        <w:t xml:space="preserve">“Cậu thật sự phải rời khỏi đây sao, không có một chút luyến tiếc nào!” Julian nghiêng người, tựa vào cánh cửa hỏi.</w:t>
      </w:r>
    </w:p>
    <w:p>
      <w:pPr>
        <w:pStyle w:val="BodyText"/>
      </w:pPr>
      <w:r>
        <w:t xml:space="preserve">“Ừ!” Vừa nói vừa nhìn khắp phòng, “Có thể từ lúc đầu mình đã không thuộc về nơi này!”</w:t>
      </w:r>
    </w:p>
    <w:p>
      <w:pPr>
        <w:pStyle w:val="BodyText"/>
      </w:pPr>
      <w:r>
        <w:t xml:space="preserve">Julian nhìn Reichet một hồi, rồi thở dài.</w:t>
      </w:r>
    </w:p>
    <w:p>
      <w:pPr>
        <w:pStyle w:val="BodyText"/>
      </w:pPr>
      <w:r>
        <w:t xml:space="preserve">“Reichet, cậu thay đổi rồi!”</w:t>
      </w:r>
    </w:p>
    <w:p>
      <w:pPr>
        <w:pStyle w:val="BodyText"/>
      </w:pPr>
      <w:r>
        <w:t xml:space="preserve">Học được khẩu thị tâm phi rồi.</w:t>
      </w:r>
    </w:p>
    <w:p>
      <w:pPr>
        <w:pStyle w:val="BodyText"/>
      </w:pPr>
      <w:r>
        <w:t xml:space="preserve">“Mình sao lại không thay đổi cho được! Sự ngây thơ hồ đồ của quá khứ gần như đã hại chết những người mà mình thương yêu!”</w:t>
      </w:r>
    </w:p>
    <w:p>
      <w:pPr>
        <w:pStyle w:val="BodyText"/>
      </w:pPr>
      <w:r>
        <w:t xml:space="preserve">“Đó không phải là lỗi của cậu!”</w:t>
      </w:r>
    </w:p>
    <w:p>
      <w:pPr>
        <w:pStyle w:val="BodyText"/>
      </w:pPr>
      <w:r>
        <w:t xml:space="preserve">“Không, là lỗi của mình, 20 năm nay mình có vô số cơ hội để biết rõ chân tướng, nhưng mình lại lựa chọn tin tưởng những người không có trái tim kia, từ trước đến giờ chưa từng nghĩ qua lời nói của bọn có hợp lí hay không, có đúng hay không, chưa hề mảy may nghi ngờ bọn họ, cuối cùng đánh mất người mẹ thương mình, để em trai mình phải chịu nhiều cực khổ!” Trong ngữ khí của Reichet tràn đầy tự trách và thống kổ.</w:t>
      </w:r>
    </w:p>
    <w:p>
      <w:pPr>
        <w:pStyle w:val="BodyText"/>
      </w:pPr>
      <w:r>
        <w:t xml:space="preserve">Julian biết, đây chính là chướng ngại trong long Reichet.</w:t>
      </w:r>
    </w:p>
    <w:p>
      <w:pPr>
        <w:pStyle w:val="BodyText"/>
      </w:pPr>
      <w:r>
        <w:t xml:space="preserve">“Tìm được em trai cậu chưa?”</w:t>
      </w:r>
    </w:p>
    <w:p>
      <w:pPr>
        <w:pStyle w:val="BodyText"/>
      </w:pPr>
      <w:r>
        <w:t xml:space="preserve">“Ân! Tìm được rồi, nó bây giờ sống rất tốt, chỉ là thân phận hơi đặc biệt!”</w:t>
      </w:r>
    </w:p>
    <w:p>
      <w:pPr>
        <w:pStyle w:val="BodyText"/>
      </w:pPr>
      <w:r>
        <w:t xml:space="preserve">Nhắc đến Hàn Hiểu, Reichet lại xuất hiện sự dịu dàng.</w:t>
      </w:r>
    </w:p>
    <w:p>
      <w:pPr>
        <w:pStyle w:val="BodyText"/>
      </w:pPr>
      <w:r>
        <w:t xml:space="preserve">Julian cho rằng đặc biệt ở đây là chỉ thân phận thường dân, cho nên không có nghi ngờ gì nói: “ Cái này thật ra cũng không sao, lấy thân phận hiện giờ của cậu, trả lại tên cho cậu ấy, thì cũng chỉ là một câu nói thôi!”</w:t>
      </w:r>
    </w:p>
    <w:p>
      <w:pPr>
        <w:pStyle w:val="BodyText"/>
      </w:pPr>
      <w:r>
        <w:t xml:space="preserve">Reichet cười gật đầu.</w:t>
      </w:r>
    </w:p>
    <w:p>
      <w:pPr>
        <w:pStyle w:val="BodyText"/>
      </w:pPr>
      <w:r>
        <w:t xml:space="preserve">“Julian, cậu giả bộ đến tập huấn để tiễn mình, trở về thế nào cũng bị cha cậu mắng cho coi!”</w:t>
      </w:r>
    </w:p>
    <w:p>
      <w:pPr>
        <w:pStyle w:val="BodyText"/>
      </w:pPr>
      <w:r>
        <w:t xml:space="preserve">Thật ra đơn xin xuất ngũ của Reichet làm rất vội vàng, người ta phê duyệt cũng rất nhanh chóng, đa số mọi người còn chưa biết, anh cũng không muốn kinh động đến mọi người, gần đây do phúc thẩm lại vụ án Rochester, anh cũng xem như là người nổi tiếng rồi, nhưng Julian thì lại khác, cậu ấy là bạn tốt nhất cùa anh.</w:t>
      </w:r>
    </w:p>
    <w:p>
      <w:pPr>
        <w:pStyle w:val="BodyText"/>
      </w:pPr>
      <w:r>
        <w:t xml:space="preserve">“Quan tâm ông ta làm gì! Nhưng mà lần này mình tới, ngoại trừ để tiễn cậu, còn có một việc xin cậu giúp đỡ!” Julian vẫn luôn không câu nệ tiểu tiết mà nói xong cũng phải gãi đầu.</w:t>
      </w:r>
    </w:p>
    <w:p>
      <w:pPr>
        <w:pStyle w:val="BodyText"/>
      </w:pPr>
      <w:r>
        <w:t xml:space="preserve">“Chuyện gì vậy!?”</w:t>
      </w:r>
    </w:p>
    <w:p>
      <w:pPr>
        <w:pStyle w:val="BodyText"/>
      </w:pPr>
      <w:r>
        <w:t xml:space="preserve">“Đừng hỏi chuyện gì, cậu đồng ý với mình đi đã!”</w:t>
      </w:r>
    </w:p>
    <w:p>
      <w:pPr>
        <w:pStyle w:val="BodyText"/>
      </w:pPr>
      <w:r>
        <w:t xml:space="preserve">“Được rồi! Chỉ cần không làm trái nguyên tắc và trong khả năng của mình, mình đồng ý với cậu!”</w:t>
      </w:r>
    </w:p>
    <w:p>
      <w:pPr>
        <w:pStyle w:val="BodyText"/>
      </w:pPr>
      <w:r>
        <w:t xml:space="preserve">“Cậu yên tâm! Chuyện này tuyệt đối phù hợp với yêu cầu của cậu, em họ mình, Greta Shakma, cậu còn nhớ không?” Julian nghe thấy hứa hẹn của Reichet, hai mắt liền bắt đầu phát sáng.</w:t>
      </w:r>
    </w:p>
    <w:p>
      <w:pPr>
        <w:pStyle w:val="BodyText"/>
      </w:pPr>
      <w:r>
        <w:t xml:space="preserve">“Ừ! Nhớ, con gái duy nhất của thế gia chính trị thượng lưu Shakma, mình từng gặp mặt cô ấy một lần!” Trong đầu Reichet xuất hiện một gương mặt nhỏ nhắn xinh xắn nhưng đầy tinh quái.</w:t>
      </w:r>
    </w:p>
    <w:p>
      <w:pPr>
        <w:pStyle w:val="BodyText"/>
      </w:pPr>
      <w:r>
        <w:t xml:space="preserve">“Mình nói ra chuyện này, huynh đệ, cậu nhất định phải giữ bình tĩnh nha! Em họ của mình nói, con bé thích cậu rồi!”</w:t>
      </w:r>
    </w:p>
    <w:p>
      <w:pPr>
        <w:pStyle w:val="BodyText"/>
      </w:pPr>
      <w:r>
        <w:t xml:space="preserve">“………., nếu như mình nhớ không lầm thì, vị tiểu thư nhà cậu năm nay mới 25 tuổi đi!”</w:t>
      </w:r>
    </w:p>
    <w:p>
      <w:pPr>
        <w:pStyle w:val="BodyText"/>
      </w:pPr>
      <w:r>
        <w:t xml:space="preserve">“Đúng vậy! Nó mới có 25 à, nhưng mà nó nói cái người nam nhân tốt, thật thà, lương thiện, lại yêu nước thương dân như cậu, dường như đã tuyệt chủng hết rồi, đợi nó thành niên, không biết cậu sớm đã bị con yêu tinh nào đó cướp mất đi rồi, cho nên nó quyết định phải- ra tay sớm, cái này….. cậu thấy sao, khi nào cậu rảnh thì cùng con bé đi ăn bữa cơm, bồi dưỡng tình cảm!”</w:t>
      </w:r>
    </w:p>
    <w:p>
      <w:pPr>
        <w:pStyle w:val="BodyText"/>
      </w:pPr>
      <w:r>
        <w:t xml:space="preserve">Reichet: “…………..”</w:t>
      </w:r>
    </w:p>
    <w:p>
      <w:pPr>
        <w:pStyle w:val="BodyText"/>
      </w:pPr>
      <w:r>
        <w:t xml:space="preserve">Trạm phi thuyền Đế Đô vẫn giống như lúc xưa đông người qua kẻ lại, Reichet trực tiếp đón một chiếc xe huyền phù ngay tại cửa của trạm phi thuyền, đến khách sạn tạm thời dàn xếp ổn thỏa, sau đó đi thẳng đến sở Tư pháp.</w:t>
      </w:r>
    </w:p>
    <w:p>
      <w:pPr>
        <w:pStyle w:val="BodyText"/>
      </w:pPr>
      <w:r>
        <w:t xml:space="preserve">Đến đại sảnh Sở Tư pháp, anh trực tiếp đi thẳng tới quầy cố vấn, nói thật anh không hiểu lắm về quy trình cụ thể về việc thừa kế tài sản ở Sở Tư pháp, nhưng mà đây cũng chẳng phải là chuyện khó khăn gì, con người ta có cái miệng không phải sao!”</w:t>
      </w:r>
    </w:p>
    <w:p>
      <w:pPr>
        <w:pStyle w:val="BodyText"/>
      </w:pPr>
      <w:r>
        <w:t xml:space="preserve">“Reichet. Rochester!”</w:t>
      </w:r>
    </w:p>
    <w:p>
      <w:pPr>
        <w:pStyle w:val="BodyText"/>
      </w:pPr>
      <w:r>
        <w:t xml:space="preserve">Âm thanh xa lạ ở phía sau làm cho Reichet đã đi tới trước quầy cố vấn sửng sốt, quay đầu lại nhìn đối phương.</w:t>
      </w:r>
    </w:p>
    <w:p>
      <w:pPr>
        <w:pStyle w:val="BodyText"/>
      </w:pPr>
      <w:r>
        <w:t xml:space="preserve">“Thật trùng hợp, tôi khó lắm mới tới đại sảnh một lần, thế mà lại gặp được cậu!”</w:t>
      </w:r>
    </w:p>
    <w:p>
      <w:pPr>
        <w:pStyle w:val="BodyText"/>
      </w:pPr>
      <w:r>
        <w:t xml:space="preserve">Người nói có một mái tóc xoăn đen thả ở sau lưng, ngũ quan tinh xảo, chân mày khiêu gợi, khóe miệng còn mang theo chút ý cười của người đàn ông xấu, đồ mặc nhìn thì rất đơn giản, nhưng Reichet là lớn lên từ thế gia, vừa nhìn là biết bất phàm rồi, đặc biệt là, Bộ trưởng Sở tư pháp đang đang yên tỉnh ngaon ngoãn đứng sau lưng anh ta.</w:t>
      </w:r>
    </w:p>
    <w:p>
      <w:pPr>
        <w:pStyle w:val="BodyText"/>
      </w:pPr>
      <w:r>
        <w:t xml:space="preserve">Đây là một quý tộc, hơn nữa còn là một quý tộc thượng lưu!</w:t>
      </w:r>
    </w:p>
    <w:p>
      <w:pPr>
        <w:pStyle w:val="BodyText"/>
      </w:pPr>
      <w:r>
        <w:t xml:space="preserve">“Ngài………ngài là………..!”</w:t>
      </w:r>
    </w:p>
    <w:p>
      <w:pPr>
        <w:pStyle w:val="BodyText"/>
      </w:pPr>
      <w:r>
        <w:t xml:space="preserve">“Haha! Tôi quên tự giới thiệu rồi, tôi là Atlas Wals!”</w:t>
      </w:r>
    </w:p>
    <w:p>
      <w:pPr>
        <w:pStyle w:val="BodyText"/>
      </w:pPr>
      <w:r>
        <w:t xml:space="preserve">“Wa….Wals trưởng lão!”</w:t>
      </w:r>
    </w:p>
    <w:p>
      <w:pPr>
        <w:pStyle w:val="BodyText"/>
      </w:pPr>
      <w:r>
        <w:t xml:space="preserve">Reichet căng thẳng đến nỗi chân tay luống cuống, nhất thời quên mất anh đã rời khỏi quân đội rồi, vội vàng hành quân lễ với Wals.</w:t>
      </w:r>
    </w:p>
    <w:p>
      <w:pPr>
        <w:pStyle w:val="BodyText"/>
      </w:pPr>
      <w:r>
        <w:t xml:space="preserve">“Không cần đa lễ, tôi nghĩ sau này cơ hội chúng ta gặp mặt ngày càng nhiều, sau khi bước vào giới chính trị, cậu có nghĩ qua mình sẽ theo vị trưởng lão nào không?”</w:t>
      </w:r>
    </w:p>
    <w:p>
      <w:pPr>
        <w:pStyle w:val="BodyText"/>
      </w:pPr>
      <w:r>
        <w:t xml:space="preserve">“Ân! Năm đó ông nội tôi là bộ hạ dưới trướng của Morley trưởng lão, cho nên tôi quyết định sẽ đi theo Morley trưởng lão!”</w:t>
      </w:r>
    </w:p>
    <w:p>
      <w:pPr>
        <w:pStyle w:val="BodyText"/>
      </w:pPr>
      <w:r>
        <w:t xml:space="preserve">Nghe vậy, đôi mắt của Wals càng sâu thêm, nụ cười càng thêm sáng lạn.</w:t>
      </w:r>
    </w:p>
    <w:p>
      <w:pPr>
        <w:pStyle w:val="BodyText"/>
      </w:pPr>
      <w:r>
        <w:t xml:space="preserve">“Vậy à! Vậy thì tôi nên chúc mừng Morley rồi, có thể nhìn ra được, cậu là một người rất có năng lực.” sau đó ánh mắt quét sang quầy tư vấn sau lưng Reichet, “Sao vậy, cậu gặp phải khó khăn gì sao?”</w:t>
      </w:r>
    </w:p>
    <w:p>
      <w:pPr>
        <w:pStyle w:val="BodyText"/>
      </w:pPr>
      <w:r>
        <w:t xml:space="preserve">Reichet gãi đầu, “Cũng không có gì, chỉ là tôi không hiểu lắm về quy trình cụ thể để thừa kế tài sản ở Sở tư pháp, cho nên đến đây nghe tư vấn một chút.”</w:t>
      </w:r>
    </w:p>
    <w:p>
      <w:pPr>
        <w:pStyle w:val="BodyText"/>
      </w:pPr>
      <w:r>
        <w:t xml:space="preserve">“À! Thì ra là vậy! Joe !”</w:t>
      </w:r>
    </w:p>
    <w:p>
      <w:pPr>
        <w:pStyle w:val="BodyText"/>
      </w:pPr>
      <w:r>
        <w:t xml:space="preserve">“Vâng!” Bộ trưởng Sở Tư pháp đứng ở sau lưng Wals trả lời.</w:t>
      </w:r>
    </w:p>
    <w:p>
      <w:pPr>
        <w:pStyle w:val="BodyText"/>
      </w:pPr>
      <w:r>
        <w:t xml:space="preserve">“Tìm một người, giúp gia chủ Rochester làm hết các thủ tục đi!’</w:t>
      </w:r>
    </w:p>
    <w:p>
      <w:pPr>
        <w:pStyle w:val="BodyText"/>
      </w:pPr>
      <w:r>
        <w:t xml:space="preserve">“Vâng!” Bộ trưởng Cục Tư pháp quay đầu lại, nói với cô gái phía sau: “Midor, cô tự mình giúp gia chủ Rochester nhanh chóng làm thủ tục đi”</w:t>
      </w:r>
    </w:p>
    <w:p>
      <w:pPr>
        <w:pStyle w:val="BodyText"/>
      </w:pPr>
      <w:r>
        <w:t xml:space="preserve">Cô gái tên Midor đáp một tiếng vâng, rồi đi tới bên cạnh Reichet.</w:t>
      </w:r>
    </w:p>
    <w:p>
      <w:pPr>
        <w:pStyle w:val="BodyText"/>
      </w:pPr>
      <w:r>
        <w:t xml:space="preserve">Reichet ngại ngùng cảm ơn Wals trưởng lão và Bộ trưởng, Wals vẫy tay nói, “Đi đi!”</w:t>
      </w:r>
    </w:p>
    <w:p>
      <w:pPr>
        <w:pStyle w:val="BodyText"/>
      </w:pPr>
      <w:r>
        <w:t xml:space="preserve">Reichet cám ơn một lần nữa rồi xoay người đi cùng Midor rời khỏi đại sảnh, trong nháy mắt khi xoay người đi, ánh mắt chợt lóe lên một cỗ lạnh lùng.</w:t>
      </w:r>
    </w:p>
    <w:p>
      <w:pPr>
        <w:pStyle w:val="BodyText"/>
      </w:pPr>
      <w:r>
        <w:t xml:space="preserve">Trùng hợp!? Trên thế giới này lấy đâu ra nhiều sự trùng hợp đến như vậy! Reichet ngây thơ sáng lạn của năm đó đã chết rồi.</w:t>
      </w:r>
    </w:p>
    <w:p>
      <w:pPr>
        <w:pStyle w:val="BodyText"/>
      </w:pPr>
      <w:r>
        <w:t xml:space="preserve">Trong đại sảnh, Wals trưởng lão không có lập tức rời đi, y nhìn bóng lưng của Reichet, nói: “Joe, sau này nhất định phải quan hệ qua lại với gia tộc Rochester, cho dù thật sự không được thì cũng đừng kết oán với cậu ấy, nếu không thì ông sẽ trở thành gia tộc Imansi thứ 2 đấy, nhớ rõ gia tộc Rochester đã xưa không bằng nay rồi!”</w:t>
      </w:r>
    </w:p>
    <w:p>
      <w:pPr>
        <w:pStyle w:val="BodyText"/>
      </w:pPr>
      <w:r>
        <w:t xml:space="preserve">Lòng Bộ trưởng Sở tư pháp rét lạnh, lập tức cung kính trả lời: “Vâng! Tôi đã rõ rồi ạ!”</w:t>
      </w:r>
    </w:p>
    <w:p>
      <w:pPr>
        <w:pStyle w:val="BodyText"/>
      </w:pPr>
      <w:r>
        <w:t xml:space="preserve">Wals trưởng lão vừa lòng gật đầu, sau đó y xoa xoa cằm.</w:t>
      </w:r>
    </w:p>
    <w:p>
      <w:pPr>
        <w:pStyle w:val="BodyText"/>
      </w:pPr>
      <w:r>
        <w:t xml:space="preserve">Reichet Rochester này thật sự là một người thú vị! Rõ ràng biết chuyện năm đó, Morley trưởng lão cũng không phải không biết gì cả, nhưng lại bỏ qua, mà bây giờ, lại tiếp tục ra sức cho Morley trưởng lão, vậy nghĩa là sao!</w:t>
      </w:r>
    </w:p>
    <w:p>
      <w:pPr>
        <w:pStyle w:val="BodyText"/>
      </w:pPr>
      <w:r>
        <w:t xml:space="preserve">“Quả nhiên là một người rất thú vị…….”</w:t>
      </w:r>
    </w:p>
    <w:p>
      <w:pPr>
        <w:pStyle w:val="BodyText"/>
      </w:pPr>
      <w:r>
        <w:t xml:space="preserve">Có người của Sở tư pháp đi cùng, thủ tục thừa kế được giải quyết rất nhanh chóng, chưa tới nửa tiếng đồng hồ, tất cả mọi thứ của gia tộc Rochester và gia tộc Imansi đều là tài sản dưới danh nghĩa của Reichet, sau khi anh cảm ơn Midor liền rời khỏi Sở tư pháp.</w:t>
      </w:r>
    </w:p>
    <w:p>
      <w:pPr>
        <w:pStyle w:val="BodyText"/>
      </w:pPr>
      <w:r>
        <w:t xml:space="preserve">Trạm tiếp theo, phòng giam tội phạm nghiêm trọng của Đế Đô.</w:t>
      </w:r>
    </w:p>
    <w:p>
      <w:pPr>
        <w:pStyle w:val="BodyText"/>
      </w:pPr>
      <w:r>
        <w:t xml:space="preserve">Pháp luật Đế Đô quy định, thăm tù hoặc gửi đồ cho phạm nhân phạm tội nặng thì đều phải tiến hành kiểm soát và gửi đơn xin phép, nhưng Reichet vừa mới đưa ra yêu cầu đối với nhà giam thì đối phương lập tức đồng ý, thậm chí còn không kiểm tra theo thông lệ.</w:t>
      </w:r>
    </w:p>
    <w:p>
      <w:pPr>
        <w:pStyle w:val="BodyText"/>
      </w:pPr>
      <w:r>
        <w:t xml:space="preserve">Reichet không khỏi cảm thán quyền lực vĩ đại, hèn chi gia chủ Imansi vì cái loại quyền lực này mà đánh mất lương tâm của mình!</w:t>
      </w:r>
    </w:p>
    <w:p>
      <w:pPr>
        <w:pStyle w:val="BodyText"/>
      </w:pPr>
      <w:r>
        <w:t xml:space="preserve">Anh an ổn ngồi trong phòng thăm, chờ đợi, phía trước là kính trong suốt đặc biệt, không có ảnh hưởng đến âm thanh truyền qua lại, nhưng là để cho phạm nhân và người thăm tù không có một tiếp xúc thân thể nào.</w:t>
      </w:r>
    </w:p>
    <w:p>
      <w:pPr>
        <w:pStyle w:val="BodyText"/>
      </w:pPr>
      <w:r>
        <w:t xml:space="preserve">Cửa đối diện được mở ra, gia chủ Imansi đi vào.</w:t>
      </w:r>
    </w:p>
    <w:p>
      <w:pPr>
        <w:pStyle w:val="BodyText"/>
      </w:pPr>
      <w:r>
        <w:t xml:space="preserve">Cửa vừa mở ra, gia chủ Imansi nhìn thấy là Reichet, liền mất khống chế xông đến chỗ anh.</w:t>
      </w:r>
    </w:p>
    <w:p>
      <w:pPr>
        <w:pStyle w:val="BodyText"/>
      </w:pPr>
      <w:r>
        <w:t xml:space="preserve">“Ai? Nói cho ta biết là ai hại ta, là ai…..”</w:t>
      </w:r>
    </w:p>
    <w:p>
      <w:pPr>
        <w:pStyle w:val="BodyText"/>
      </w:pPr>
      <w:r>
        <w:t xml:space="preserve">Ông ta còn chưa hét xong, thì quản giáo ở phía sau đã bắt ông ta lại, nổi giận nói: “Im lặng!”</w:t>
      </w:r>
    </w:p>
    <w:p>
      <w:pPr>
        <w:pStyle w:val="BodyText"/>
      </w:pPr>
      <w:r>
        <w:t xml:space="preserve">Sau đó liền bắt gia chủ Imansi ngồi xuống bàn bên cạnh kính cách li, rồi khách khí nói với Reichet: “Rochester tiên sinh, ngài có 20 phút để thăm tù, mời ngài nắm chắc thời gian!”</w:t>
      </w:r>
    </w:p>
    <w:p>
      <w:pPr>
        <w:pStyle w:val="BodyText"/>
      </w:pPr>
      <w:r>
        <w:t xml:space="preserve">Sau khi được Reichet cảm ơn, liền rời khỏi phòng thăm tù.</w:t>
      </w:r>
    </w:p>
    <w:p>
      <w:pPr>
        <w:pStyle w:val="BodyText"/>
      </w:pPr>
      <w:r>
        <w:t xml:space="preserve">Lúc này gia chủ Imansi dường như đã biến thành một người khác, đầu tóc rối bù lộn xộn, ánh mắt và gò má lõn sâu vào, xương cũng lồi ra, uể oải không có tinh thần làm người ta rất khó tưởng tượng được một tháng trước ông ta còn sáng sủa, dã tâm bừng bừng tìm mọi cách mang gia tộc của bản thân đứng trên đỉnh cao.</w:t>
      </w:r>
    </w:p>
    <w:p>
      <w:pPr>
        <w:pStyle w:val="BodyText"/>
      </w:pPr>
      <w:r>
        <w:t xml:space="preserve">Reichet nhìn gia chủ Imansi như vậy, đột nhiên phát hiện, sau khi đánh mất sự sùng bái và kì vọng của một đứa trẻ đối với cha mình, thì cảm tình và kí ức của anh với người cha này ít đến đáng thương.</w:t>
      </w:r>
    </w:p>
    <w:p>
      <w:pPr>
        <w:pStyle w:val="BodyText"/>
      </w:pPr>
      <w:r>
        <w:t xml:space="preserve">Sau khi bị cai ngục nhắc nhở, tinh thần của gia chủ Imansi cũng đã ổn định lại.</w:t>
      </w:r>
    </w:p>
    <w:p>
      <w:pPr>
        <w:pStyle w:val="BodyText"/>
      </w:pPr>
      <w:r>
        <w:t xml:space="preserve">“Reichet, con vẫn còn nhớ người cha này sao!”</w:t>
      </w:r>
    </w:p>
    <w:p>
      <w:pPr>
        <w:pStyle w:val="BodyText"/>
      </w:pPr>
      <w:r>
        <w:t xml:space="preserve">“Cha!? Ngài quên rồi sao! Chúng ta sớm đã đoạn tuyệt quan hệ rồi, họ hiện giờ của tôi là Rochester, gia chủ đương nhiệm của gia tộc Rochester.”</w:t>
      </w:r>
    </w:p>
    <w:p>
      <w:pPr>
        <w:pStyle w:val="BodyText"/>
      </w:pPr>
      <w:r>
        <w:t xml:space="preserve">Với kết cục này, gia chủ Imansi dường như không ngạc nhiên cho lắm.</w:t>
      </w:r>
    </w:p>
    <w:p>
      <w:pPr>
        <w:pStyle w:val="BodyText"/>
      </w:pPr>
      <w:r>
        <w:t xml:space="preserve">“Cho dù con đã sửa lại tên họ,thì cũng không thể nào làm thay đổi dòng máu của ta trong người con!”</w:t>
      </w:r>
    </w:p>
    <w:p>
      <w:pPr>
        <w:pStyle w:val="BodyText"/>
      </w:pPr>
      <w:r>
        <w:t xml:space="preserve">Reichet nghe vậy cười lạnh.</w:t>
      </w:r>
    </w:p>
    <w:p>
      <w:pPr>
        <w:pStyle w:val="BodyText"/>
      </w:pPr>
      <w:r>
        <w:t xml:space="preserve">“Đúng vậy! Giống như trong suốt bao nhiêu năm nay ông cũng chưa bao giờ quên huyết mạch Rochester trong người tôi!”</w:t>
      </w:r>
    </w:p>
    <w:p>
      <w:pPr>
        <w:pStyle w:val="BodyText"/>
      </w:pPr>
      <w:r>
        <w:t xml:space="preserve">“Ngươi…..”</w:t>
      </w:r>
    </w:p>
    <w:p>
      <w:pPr>
        <w:pStyle w:val="BodyText"/>
      </w:pPr>
      <w:r>
        <w:t xml:space="preserve">Gia chủ Imansi trong nhất thời bị á khẩu.</w:t>
      </w:r>
    </w:p>
    <w:p>
      <w:pPr>
        <w:pStyle w:val="BodyText"/>
      </w:pPr>
      <w:r>
        <w:t xml:space="preserve">“Mấy chục năm nay, ông vẫn luôn mong tôi đi chết, tôi vốn cũng không muốn đến gặp ông, nhưng phu nhân nói với tôi, không thể để cho ông chết mà cũng không biết, vì sao mình lại có ngày hôm nay.”</w:t>
      </w:r>
    </w:p>
    <w:p>
      <w:pPr>
        <w:pStyle w:val="BodyText"/>
      </w:pPr>
      <w:r>
        <w:t xml:space="preserve">“Ngươi…..ngươi quả nhiên biết là ai đã hại ta, nói cho ta biết rốt cuộc là ai?”</w:t>
      </w:r>
    </w:p>
    <w:p>
      <w:pPr>
        <w:pStyle w:val="BodyText"/>
      </w:pPr>
      <w:r>
        <w:t xml:space="preserve">“Nếu như tôi nói là mẹ tôi, ông tin không!?”</w:t>
      </w:r>
    </w:p>
    <w:p>
      <w:pPr>
        <w:pStyle w:val="BodyText"/>
      </w:pPr>
      <w:r>
        <w:t xml:space="preserve">“Không thể nào, tuyệt đối không thể!”</w:t>
      </w:r>
    </w:p>
    <w:p>
      <w:pPr>
        <w:pStyle w:val="BodyText"/>
      </w:pPr>
      <w:r>
        <w:t xml:space="preserve">“Quả thật là không thể!” Ngữ khí của Reichet cũng lạnh dần, “Bởi vì bà đã qua đời 8 năm trước! nhưng mà ông cũng đừng quên, tôi vẫn còn một đứa em trai, thằng bé bây giờ sống rất tốt.”</w:t>
      </w:r>
    </w:p>
    <w:p>
      <w:pPr>
        <w:pStyle w:val="BodyText"/>
      </w:pPr>
      <w:r>
        <w:t xml:space="preserve">“Nó thì làm được cái gì, một đứa tiện dân!” Imansi khinh thường nói</w:t>
      </w:r>
    </w:p>
    <w:p>
      <w:pPr>
        <w:pStyle w:val="BodyText"/>
      </w:pPr>
      <w:r>
        <w:t xml:space="preserve">Reichet nở một nụ cười châm chọc với ông ta, Imansi cả kinh, một mảnh bất an xuất hiện trong lòng Imansi.</w:t>
      </w:r>
    </w:p>
    <w:p>
      <w:pPr>
        <w:pStyle w:val="BodyText"/>
      </w:pPr>
      <w:r>
        <w:t xml:space="preserve">“A, Imansi tiên sinh tôn kính của tôi, ông vậy mà lại quên mất rồi, phu nhân trong thành Doris cũng có xuất thân là dân thường!”</w:t>
      </w:r>
    </w:p>
    <w:p>
      <w:pPr>
        <w:pStyle w:val="BodyText"/>
      </w:pPr>
      <w:r>
        <w:t xml:space="preserve">Nhất thời gia chủ Imansi giống như bị sét đánh, ngẩn người tại chỗ, đôi môi mở ra đóng lại nhưng không phát ra được một chữ, trong nháy mắt hối hận tràn lên trong người ông.</w:t>
      </w:r>
    </w:p>
    <w:p>
      <w:pPr>
        <w:pStyle w:val="BodyText"/>
      </w:pPr>
      <w:r>
        <w:t xml:space="preserve">Nhìn bộ dáng gia chủ Imansi như vậy, Reichet ngửa mặt lên trời dười lớn.</w:t>
      </w:r>
    </w:p>
    <w:p>
      <w:pPr>
        <w:pStyle w:val="BodyText"/>
      </w:pPr>
      <w:r>
        <w:t xml:space="preserve">“Hahaha! Mỉa mai lắm phải không! Vì quyền lực ông dùng tất cả mọi thủ đoạn bẩn thỉu, hèn hạ vô liêm sỉ đi lừa gạt người khác, mà kết quả thì sao! Ông đem tài quý quyền lực hung hăng đạp dưới dân, một cước đá ra ngoài, ông nói thử xem mình có mắc cười không!”</w:t>
      </w:r>
    </w:p>
    <w:p>
      <w:pPr>
        <w:pStyle w:val="BodyText"/>
      </w:pPr>
      <w:r>
        <w:t xml:space="preserve">“Là…là nó, là nó hủy hết gia tộc Imansi.” Thanh âm của gia chủ Imansi còn mang theo chút run rẩy.</w:t>
      </w:r>
    </w:p>
    <w:p>
      <w:pPr>
        <w:pStyle w:val="BodyText"/>
      </w:pPr>
      <w:r>
        <w:t xml:space="preserve">“Phải, cậu ấy mong nửa đời sau của mình, ông an ổn ở trong nhà giam mà ăn năn sám hối, chuộc tội với những lỗi lầm mà ông đã gây ra đi!”</w:t>
      </w:r>
    </w:p>
    <w:p>
      <w:pPr>
        <w:pStyle w:val="BodyText"/>
      </w:pPr>
      <w:r>
        <w:t xml:space="preserve">“Không….không….các con không thể làm như vậy, ta là cha của các con….”</w:t>
      </w:r>
    </w:p>
    <w:p>
      <w:pPr>
        <w:pStyle w:val="BodyText"/>
      </w:pPr>
      <w:r>
        <w:t xml:space="preserve">“Cha….!” Reichet châm chọc nhắt lời của Imansi, “Imansi tiên sinh, tôi nghĩ chắc ông nhầm rồi! Chúng tôi sao lại là con của ông được, làm gì có người cha nào đối xử với con của mình giống như ông, tôi nghĩ chỉ có hai đứa nhỏ do Maka Quist sinh ra mới là con của ông thôi!”</w:t>
      </w:r>
    </w:p>
    <w:p>
      <w:pPr>
        <w:pStyle w:val="BodyText"/>
      </w:pPr>
      <w:r>
        <w:t xml:space="preserve">Nhắc đến Maka Quist, Reichet hiện ra một nụ cười ác độc.</w:t>
      </w:r>
    </w:p>
    <w:p>
      <w:pPr>
        <w:pStyle w:val="BodyText"/>
      </w:pPr>
      <w:r>
        <w:t xml:space="preserve">“Imansi tiên sinh, có một chuyện hình như ông vẫn chưa biết! Khi ông vào tù được 3 ngày, chân ái của ông phu nhân Maka đã đưa ra đơn xin li hôn vời Sở Tư pháp, sau đó cầm một chút tiền còn sót lại của nhà Imansi, mang theo tiểu nhi tử dị nhân cùng với người tình của bà ta cao chạy xa bay.”</w:t>
      </w:r>
    </w:p>
    <w:p>
      <w:pPr>
        <w:pStyle w:val="BodyText"/>
      </w:pPr>
      <w:r>
        <w:t xml:space="preserve">Gia chủ Imansi mở to mắt, vẻ mặt không tin nổi.</w:t>
      </w:r>
    </w:p>
    <w:p>
      <w:pPr>
        <w:pStyle w:val="BodyText"/>
      </w:pPr>
      <w:r>
        <w:t xml:space="preserve">“Không, ngươi lừa ta, Maka sẽ không làm như vậy, cô ấy thật tâm yêu ta, ngươi lừa ta!”</w:t>
      </w:r>
    </w:p>
    <w:p>
      <w:pPr>
        <w:pStyle w:val="BodyText"/>
      </w:pPr>
      <w:r>
        <w:t xml:space="preserve">“Yêu ông!?” Reichet cười nhạt, “Lúc ông có tiền có quyền, bà ta đương nhiên yêu ông, còn bây giờ ông vào ngục rồi, tình yêu của bà ta với ông cũng hết rồi!”</w:t>
      </w:r>
    </w:p>
    <w:p>
      <w:pPr>
        <w:pStyle w:val="BodyText"/>
      </w:pPr>
      <w:r>
        <w:t xml:space="preserve">“Ngươi nói bậy, năm đó khi bà ấy ở với ta, ta vẫn chỉ là một thế gia trung hạ lưu không biết tên tuổi.”</w:t>
      </w:r>
    </w:p>
    <w:p>
      <w:pPr>
        <w:pStyle w:val="BodyText"/>
      </w:pPr>
      <w:r>
        <w:t xml:space="preserve">“A! Nhưng ông cũng quên mất năm đó bà ta đã gả cho người thừa kế thế gia trung thượng lưu à.”</w:t>
      </w:r>
    </w:p>
    <w:p>
      <w:pPr>
        <w:pStyle w:val="BodyText"/>
      </w:pPr>
      <w:r>
        <w:t xml:space="preserve">Gia chủ Imansi liền trầm mặc, vẻ mặt kiên định bắt đầu xuất hiện vết nứt.</w:t>
      </w:r>
    </w:p>
    <w:p>
      <w:pPr>
        <w:pStyle w:val="BodyText"/>
      </w:pPr>
      <w:r>
        <w:t xml:space="preserve">Nhìn biểu tình trên mặt gia chủ Imansi, anh lại hung hăng chem thêm một nhát dao.</w:t>
      </w:r>
    </w:p>
    <w:p>
      <w:pPr>
        <w:pStyle w:val="BodyText"/>
      </w:pPr>
      <w:r>
        <w:t xml:space="preserve">“Sao, sao ông không hỏi phu nhân thân yêu của ông, sao lại chỉ mang theo tiểu nhi tử của bà ta, còn đứa lớn thì lại vứt qua một bên!” Sau đó cười nhạt nói ra đáp án, “ Đó chỉ là vì đứa lớn là con do ông và bà ta tư thông mà ra, còn đứa nhỏ thì lại là do bà ta và người tình tuấn mỹ của bà ta thông dâm sinh ra!”</w:t>
      </w:r>
    </w:p>
    <w:p>
      <w:pPr>
        <w:pStyle w:val="BodyText"/>
      </w:pPr>
      <w:r>
        <w:t xml:space="preserve">Nghe thấy lời của anh, tinh thần của gia hủ Imansi triệt để mất khống chế, ông ta nhảy lên, đôi tay bắt đầu liều mạng đập vào kính trong suốt, miệng không ngừng hét lên.</w:t>
      </w:r>
    </w:p>
    <w:p>
      <w:pPr>
        <w:pStyle w:val="BodyText"/>
      </w:pPr>
      <w:r>
        <w:t xml:space="preserve">“Không….không thể nào, ngươi lừa ta, ngươi lừa ta…..”</w:t>
      </w:r>
    </w:p>
    <w:p>
      <w:pPr>
        <w:pStyle w:val="BodyText"/>
      </w:pPr>
      <w:r>
        <w:t xml:space="preserve">Đời này của gia chủ Imansi, có lỗi với cha vợ đã cất nhất ông ta, có lỗi với người vợ kết tóc yêu ông ta tin tưởng ông ta, lại càng có lỗi với hai đứa con do nguyên phối sinh ra, nhưng ông ta chưa từng có lỗi với Maka, ông yêu bà ta, thương bà ta, hầu như đều đáp ứng tất cả mọi yêu cầu của bà, vì để nhị nhi tử có thể thừa kế địa vị, ông ta đã buông thả trưởng từ, đem vợ lớn và con trai nhỏ của mình biến làm thường dân, thậm chí ông còn muốn để trưởng tử tự nhiên mà chết đi, bà ta đã trở thành người mà ông tin tưởng nhất, vậy mà không ngờ bà ta lại….! gia chủ Imansi lúc này đã sụp đổ hoàn toàn rồi!</w:t>
      </w:r>
    </w:p>
    <w:p>
      <w:pPr>
        <w:pStyle w:val="BodyText"/>
      </w:pPr>
      <w:r>
        <w:t xml:space="preserve">Báo ứng, đây đều là báo ứng!</w:t>
      </w:r>
    </w:p>
    <w:p>
      <w:pPr>
        <w:pStyle w:val="BodyText"/>
      </w:pPr>
      <w:r>
        <w:t xml:space="preserve">Bên kia cửa kính, Reichetvẫn yên tĩnh ngồi đó, lạnh lùng nhìn gia chủ Imansi giống như muốn phát điên, dữ tợn đập vào cửa kính, sau cùng ông ta đập đủ rồi, hết sức rồi, rầm một tiếng, suy sụp ngồi xuống, miệng không ngừng lẩm bẩm: “Tiện nhân, tiện nhân…..” Tinh thần bắt đầu bất bình thường rồi.</w:t>
      </w:r>
    </w:p>
    <w:p>
      <w:pPr>
        <w:pStyle w:val="BodyText"/>
      </w:pPr>
      <w:r>
        <w:t xml:space="preserve">Lúc này quản giáo đi vào.</w:t>
      </w:r>
    </w:p>
    <w:p>
      <w:pPr>
        <w:pStyle w:val="BodyText"/>
      </w:pPr>
      <w:r>
        <w:t xml:space="preserve">“Thật xin lỗi Rochester tiên sinh, 20 phút đã hết rồi.”</w:t>
      </w:r>
    </w:p>
    <w:p>
      <w:pPr>
        <w:pStyle w:val="BodyText"/>
      </w:pPr>
      <w:r>
        <w:t xml:space="preserve">Reichet cười nói, “Không sao, những gì cần nói tôi cũng đã nói hết cả rồi”, sau đó nhướng mày, “Nhưng mà tôi thấy hình như tinh thần của gia chủ Imansi có chút vấn đề.”</w:t>
      </w:r>
    </w:p>
    <w:p>
      <w:pPr>
        <w:pStyle w:val="BodyText"/>
      </w:pPr>
      <w:r>
        <w:t xml:space="preserve">Quản giáo nhìn gia chủ Imansi ở một bên, quả thật có gì đó không bình thường, nhưng mà y cũng không thấy kì lạ, nhà giam này hầu như đều giam giữ những kẻ quyền cao chức trọng, phạm lỗi tày đình, chênh lệch cực lớn như vậy khiến cho bọn họ phát điên lên cũng không phải số ít.</w:t>
      </w:r>
    </w:p>
    <w:p>
      <w:pPr>
        <w:pStyle w:val="BodyText"/>
      </w:pPr>
      <w:r>
        <w:t xml:space="preserve">“Như vậy à! Xin ngài yên tâm, trở về tôi sẽ đem ông ta vào bệnh viện của ngục giam, để bác sĩ kiểm tra.” Quản giáo mang theo cung kính nói.</w:t>
      </w:r>
    </w:p>
    <w:p>
      <w:pPr>
        <w:pStyle w:val="BodyText"/>
      </w:pPr>
      <w:r>
        <w:t xml:space="preserve">“Vậy thì làm phiền rồi!”</w:t>
      </w:r>
    </w:p>
    <w:p>
      <w:pPr>
        <w:pStyle w:val="BodyText"/>
      </w:pPr>
      <w:r>
        <w:t xml:space="preserve">“Ngài khách sáo rồi, đây là việc trong chức trách của chúng tôi.” Nói xong liền nói với gia chủ Imansi, “Tới giờ rồi, nên trở về thôi.”</w:t>
      </w:r>
    </w:p>
    <w:p>
      <w:pPr>
        <w:pStyle w:val="BodyText"/>
      </w:pPr>
      <w:r>
        <w:t xml:space="preserve">Nhưng dường như gia chủ Imansi không có nghe thấy, thế là quản giáo kéo ông ta đi.</w:t>
      </w:r>
    </w:p>
    <w:p>
      <w:pPr>
        <w:pStyle w:val="BodyText"/>
      </w:pPr>
      <w:r>
        <w:t xml:space="preserve">Nhờ cái kéo này, mà gia chủ Imansi đột nhiên tỉnh mộng, ông dùng hết sức hất tay quản giáo ra, nhào tới người trước mắt.</w:t>
      </w:r>
    </w:p>
    <w:p>
      <w:pPr>
        <w:pStyle w:val="BodyText"/>
      </w:pPr>
      <w:r>
        <w:t xml:space="preserve">“Reichet, Reichet, cha biết lỗi rồi, con tha thứ cho cha đi! Con đi nói với em trai con, để bọn họ thả cha ra đi, cha sẽ bồi thường cho các con, cha sẽ càng thương yêu các con, cha thật sự biết lỗi rồi, Reichet, Reichet…..”</w:t>
      </w:r>
    </w:p>
    <w:p>
      <w:pPr>
        <w:pStyle w:val="BodyText"/>
      </w:pPr>
      <w:r>
        <w:t xml:space="preserve">Trong tiếng kêu gào của gia chủ Imansi, ông ta bị giáo quản cưỡng ép kéo ra ngoài.</w:t>
      </w:r>
    </w:p>
    <w:p>
      <w:pPr>
        <w:pStyle w:val="BodyText"/>
      </w:pPr>
      <w:r>
        <w:t xml:space="preserve">Một mình Reichet yên tĩnh ngồi đó, trong lòng đều là sự thê lương.</w:t>
      </w:r>
    </w:p>
    <w:p>
      <w:pPr>
        <w:pStyle w:val="BodyText"/>
      </w:pPr>
      <w:r>
        <w:t xml:space="preserve">Nhìn đi! Đây chính là cha anh, là phụ thân đại nhân mà anh sùng bái từ nhỏ, một tên cặn bã mặt dày vô liêm sỉ!</w:t>
      </w:r>
    </w:p>
    <w:p>
      <w:pPr>
        <w:pStyle w:val="BodyText"/>
      </w:pPr>
      <w:r>
        <w:t xml:space="preserve">Anh đứng dậy, xoay người rời khỏi phòng thăm tù.</w:t>
      </w:r>
    </w:p>
    <w:p>
      <w:pPr>
        <w:pStyle w:val="BodyText"/>
      </w:pPr>
      <w:r>
        <w:t xml:space="preserve">Đi ra tới cổng nhà giam, Reichet thở ra một hơi, nhấc chân rời đi đón một chiếc xe huyền phù, anh không có thời gian để đau buồn, anh còn rất nhiều chuyện phải làm, lúc này anh phát hiện, cách anh mấy bước, con trai lớn của Maka, Immer Imansi đang đi tới đây.</w:t>
      </w:r>
    </w:p>
    <w:p>
      <w:pPr>
        <w:pStyle w:val="BodyText"/>
      </w:pPr>
      <w:r>
        <w:t xml:space="preserve">Bốn mắt nhìn nhau, hai người nhất thời đều sửng sốt, nhưng mà Reichet phản ứng nhanh, anh xem như đối phương không tồn tại, giống như gặp phải một người không quen biết, chỉ là người qua đường mà thôi.</w:t>
      </w:r>
    </w:p>
    <w:p>
      <w:pPr>
        <w:pStyle w:val="BodyText"/>
      </w:pPr>
      <w:r>
        <w:t xml:space="preserve">Nhưng mà đối phương không nghĩ như vậy.</w:t>
      </w:r>
    </w:p>
    <w:p>
      <w:pPr>
        <w:pStyle w:val="BodyText"/>
      </w:pPr>
      <w:r>
        <w:t xml:space="preserve">“Reichet Imansi, ngươi đứng lại cho ta!” Immer xông tới trước mặt Reichet, chặn đường anh.</w:t>
      </w:r>
    </w:p>
    <w:p>
      <w:pPr>
        <w:pStyle w:val="BodyText"/>
      </w:pPr>
      <w:r>
        <w:t xml:space="preserve">Reichet ngừng bước chân, mặt vô biểu tình hỏi: “ Cậu có chuyện gì sao?”</w:t>
      </w:r>
    </w:p>
    <w:p>
      <w:pPr>
        <w:pStyle w:val="BodyText"/>
      </w:pPr>
      <w:r>
        <w:t xml:space="preserve">“Reichet, ngươi mau trả lại toàn bộ tài sản của nhà Imansi cho ta!” Immer miệng mạnh nói với Reichet.</w:t>
      </w:r>
    </w:p>
    <w:p>
      <w:pPr>
        <w:pStyle w:val="BodyText"/>
      </w:pPr>
      <w:r>
        <w:t xml:space="preserve">“Tài sản gia tộc Imansi!?” Reichet cười khinh thường, “Ở đâu ra tài sản gia tộc Imansi, tất cả mọi thứ đều thuộc về gia tộc Rochester, còn nữa sau này có gặp ta thì phải gọi ta là Reichet Rochester, từ lâu ta đã không còn mang họ Imansi nữa rồi!”</w:t>
      </w:r>
    </w:p>
    <w:p>
      <w:pPr>
        <w:pStyle w:val="BodyText"/>
      </w:pPr>
      <w:r>
        <w:t xml:space="preserve">“Ngươi………”</w:t>
      </w:r>
    </w:p>
    <w:p>
      <w:pPr>
        <w:pStyle w:val="BodyText"/>
      </w:pPr>
      <w:r>
        <w:t xml:space="preserve">Nhất thời Immer bị nghẹn họng. lúc đầu Maka đã nói câu này với Reichet, bây giờ anh hoàn trả lại cho y.</w:t>
      </w:r>
    </w:p>
    <w:p>
      <w:pPr>
        <w:pStyle w:val="BodyText"/>
      </w:pPr>
      <w:r>
        <w:t xml:space="preserve">Sự sủng ái và buông thả của hai vợ chồng Imansi đối với Immer trong suốt những năm nay đã tạo ra một Immer tự cao tự đại, lúc trước còn có thể giả bộ một ít, thế nhưng cuộc sống nghèo khổ gần đây đã làm y bộc phát bản tính của mình.</w:t>
      </w:r>
    </w:p>
    <w:p>
      <w:pPr>
        <w:pStyle w:val="BodyText"/>
      </w:pPr>
      <w:r>
        <w:t xml:space="preserve">“Tao không cần biết, mày phải trả lại cho tao!”</w:t>
      </w:r>
    </w:p>
    <w:p>
      <w:pPr>
        <w:pStyle w:val="BodyText"/>
      </w:pPr>
      <w:r>
        <w:t xml:space="preserve">Ai để ý mày chứ!</w:t>
      </w:r>
    </w:p>
    <w:p>
      <w:pPr>
        <w:pStyle w:val="BodyText"/>
      </w:pPr>
      <w:r>
        <w:t xml:space="preserve">Reichet liền xem như không có nghe thấy lời của hắn, lướt qua hắn ta đi về phía trước.</w:t>
      </w:r>
    </w:p>
    <w:p>
      <w:pPr>
        <w:pStyle w:val="BodyText"/>
      </w:pPr>
      <w:r>
        <w:t xml:space="preserve">Immer thẹn quá thành giận, đưa nắm đấm lên đánh sau lưng Reichet, Reichet xoẹt người qua, quay lại đạp 1 chân tới, Immer liền bị đạp xuống đất.</w:t>
      </w:r>
    </w:p>
    <w:p>
      <w:pPr>
        <w:pStyle w:val="BodyText"/>
      </w:pPr>
      <w:r>
        <w:t xml:space="preserve">“Mày…..mày dám đánh tao!” Immer không nghĩ tới cái người mà lúc trước luôn nghe theo lời mình, vậy mà lại có ngày nó dám động thủ với mình.</w:t>
      </w:r>
    </w:p>
    <w:p>
      <w:pPr>
        <w:pStyle w:val="BodyText"/>
      </w:pPr>
      <w:r>
        <w:t xml:space="preserve">Reichet từ trên cao nhìn xuống Immer, hỏi: “Đánh mày đó thì sao!”</w:t>
      </w:r>
    </w:p>
    <w:p>
      <w:pPr>
        <w:pStyle w:val="BodyText"/>
      </w:pPr>
      <w:r>
        <w:t xml:space="preserve">Xoay người đi tiếp.</w:t>
      </w:r>
    </w:p>
    <w:p>
      <w:pPr>
        <w:pStyle w:val="BodyText"/>
      </w:pPr>
      <w:r>
        <w:t xml:space="preserve">Immer ngẩn ngơ, lần này hắn ta ý thức được mọi thứ đã khác trước, nhưng không cam lòng và sự phẫn nộ trong lòng hắn ta đã làm cho lí trí của hắn biến mất không còn gì nữa.</w:t>
      </w:r>
    </w:p>
    <w:p>
      <w:pPr>
        <w:pStyle w:val="BodyText"/>
      </w:pPr>
      <w:r>
        <w:t xml:space="preserve">Hắn lảo đảo đứng dậy, “Reichet, tao nguyền rủa mày không được chết tử tế, tao nguyền rủa gia tộc Rochester của mày đoạn tử tuyệt tôn, huyết mạch đứt đoạn….” Immer mắng vô cùng độc ác, nhưng Reichet ngay cả đầu cũng không quay lại, cho nên hắn ta cứ mắng tiếp, “Tao nguyển rủa đứa em tiện dân cũng giống như người mẹ đê tiện của mày bị ngàn người, vạn người cưỡi…..”</w:t>
      </w:r>
    </w:p>
    <w:p>
      <w:pPr>
        <w:pStyle w:val="BodyText"/>
      </w:pPr>
      <w:r>
        <w:t xml:space="preserve">Hắn ta còn chưa nói xong, Reichet liền mạnh mẽ xoay người lại, sắc mặt dữ tợn, gân xanh trên đầu như muốn nổ tung ra, nắm chặt hai nắm đấm, ánh mắt thì giống như kiếm bắn về phía Immer, dọa hắn ta phải lùi về sau 1 bước.</w:t>
      </w:r>
    </w:p>
    <w:p>
      <w:pPr>
        <w:pStyle w:val="BodyText"/>
      </w:pPr>
      <w:r>
        <w:t xml:space="preserve">Nhưng Reichet lại không đè nén được nỗi hận ở trong lòng, lạnh lùng nói: “Immer, nếu như mày còn muốn sống, tốt nhất là quản được cái miệng của mày, em trai tao không phải là người mà mày có thể nguyền rủa được!”</w:t>
      </w:r>
    </w:p>
    <w:p>
      <w:pPr>
        <w:pStyle w:val="BodyText"/>
      </w:pPr>
      <w:r>
        <w:t xml:space="preserve">Nói xong anh xoay người bước nhanh đi.</w:t>
      </w:r>
    </w:p>
    <w:p>
      <w:pPr>
        <w:pStyle w:val="BodyText"/>
      </w:pPr>
      <w:r>
        <w:t xml:space="preserve">Chính vào lúc này Immer ở phía sau lại haha cười lớn lên, “Sao thế Reichet, mày mà cũng có người quan tâm sao! Mày yên tâm, tao nhất định sẽ tìm thấy nó trước mày, sau đó khiến cho nó sống không bằng chết, khiến nó….Rầm!”</w:t>
      </w:r>
    </w:p>
    <w:p>
      <w:pPr>
        <w:pStyle w:val="BodyText"/>
      </w:pPr>
      <w:r>
        <w:t xml:space="preserve">Tiếng va chạm mạnh mẽ ở phía sau làm cho trong lòng Reichet kinh ngạc, anh quay người, vừa đúng lúc nhìn thấy 1 chiếc xe huyền phù ở bên cạnh đang hoảng loạn bỏ trốn, còn Immer thì lại nằm co quắp trong vũng máu.</w:t>
      </w:r>
    </w:p>
    <w:p>
      <w:pPr>
        <w:pStyle w:val="BodyText"/>
      </w:pPr>
      <w:r>
        <w:t xml:space="preserve">Reichet lấy máy truyền tin ra.</w:t>
      </w:r>
    </w:p>
    <w:p>
      <w:pPr>
        <w:pStyle w:val="BodyText"/>
      </w:pPr>
      <w:r>
        <w:t xml:space="preserve">“Alô! Xin chào, ở đây có người xảy ra tai nạn xe cộ, xin cho 1 chiếc xe cấp cứu tới.”</w:t>
      </w:r>
    </w:p>
    <w:p>
      <w:pPr>
        <w:pStyle w:val="BodyText"/>
      </w:pPr>
      <w:r>
        <w:t xml:space="preserve">Trong bệnh viện, Reichet lạnh nhạt ngồi ở bên ngoài phòng phẩu thuật, bác sĩ rất nhanh liền đi ra, lắc đầu,</w:t>
      </w:r>
    </w:p>
    <w:p>
      <w:pPr>
        <w:pStyle w:val="BodyText"/>
      </w:pPr>
      <w:r>
        <w:t xml:space="preserve">“Chúng tôi đã cố gắng hết sức, anh vẫn là đi gặp anh ta lần cuối đi!”</w:t>
      </w:r>
    </w:p>
    <w:p>
      <w:pPr>
        <w:pStyle w:val="BodyText"/>
      </w:pPr>
      <w:r>
        <w:t xml:space="preserve">Reichet đi vào phòng cấp cứu, nhìn cả người Immer đều cắm đầy ống, thở dài,</w:t>
      </w:r>
    </w:p>
    <w:p>
      <w:pPr>
        <w:pStyle w:val="BodyText"/>
      </w:pPr>
      <w:r>
        <w:t xml:space="preserve">“Mày muốn kiếm em trai tao, mày biết nó đang ở đâu không! Nó lấy chồng rồi, gả cho 1 vị quý tộc tôn quý nhất Đế quốc Landis, bây giờ cũng mang thai lần thứ 2 rồi, mày nói cho tao biết, mày đoạn con cháu của ai, tuyệt huyết mạch của ai.”</w:t>
      </w:r>
    </w:p>
    <w:p>
      <w:pPr>
        <w:pStyle w:val="BodyText"/>
      </w:pPr>
      <w:r>
        <w:t xml:space="preserve">Thân thể Immer lúc này liền run rẩy kịch liệt, miệng mở lớn, 1 tay từ từ đưa lên, đột nhiên, cánh tay liền rũ xuống, hắn ta mở to mắt thở ra hơi thở cuối cùng trong cuộc đời này.</w:t>
      </w:r>
    </w:p>
    <w:p>
      <w:pPr>
        <w:pStyle w:val="BodyText"/>
      </w:pPr>
      <w:r>
        <w:t xml:space="preserve">Reichet nhẹ nhàng khép mắt của hắn ta lại, thản nhiên nói: “Đã sớm nói với mày là đừng có nói bậy rồi, em trai tao có bao nhiêu quan trọng với Đế quốc Landis, mỗi một người đều biết, bọn họ tuyệt đối sẽ không chấp nhận bất kì người nào tính làm hại thằng bé, chỉ sợ nguyền rủa của mày không có tác dụng rồi.”</w:t>
      </w:r>
    </w:p>
    <w:p>
      <w:pPr>
        <w:pStyle w:val="BodyText"/>
      </w:pPr>
      <w:r>
        <w:t xml:space="preserve">Mười mấy ngày sau, trên đường lớn ở ngoại ô Đế đô, có mười mấy chiếc xe huyền phù đang bay vút đi, Hàn Hiểu ngồi trong xe, trong tay nhẹ nhàng vuốt ve cái hộp gỗ cổ, trên mặt đều là bi thương, hôm nay là 20 năm ngày mẹ cậu mất.</w:t>
      </w:r>
    </w:p>
    <w:p>
      <w:pPr>
        <w:pStyle w:val="BodyText"/>
      </w:pPr>
      <w:r>
        <w:t xml:space="preserve">Tuy rằng không thể tìm thấy được di cốt của mẹ, nhưng người chết đều nhập đất quy an, cho nên cậu liền làm theo quy tắc ở trên Địa Cầu, lấy gia huy của gia tộc Rochester đem chôn ở bên cạnh vợ chồng gia chủ Rochester tiền nhiệm.</w:t>
      </w:r>
    </w:p>
    <w:p>
      <w:pPr>
        <w:pStyle w:val="BodyText"/>
      </w:pPr>
      <w:r>
        <w:t xml:space="preserve">Năm đó, bởi vì mẹ không có gì cả, bất đắc dĩ mà đem cha mẹ chôn trong một công viên nổi tiếng là giá rẻ hoang tàn, theo phong tục của người dân Landis, một khi người đã chôn cất, thì không thể tùy tiện dời mộ, cho nên cho dù Hàn Hiểu không cam lòng cũng vẫn phải chôn mẹ trong cái công viên tưởng niệm đơn sơ này, cậu biết mẹ nhất định rất muốn được được trở về bên cạnh cha mẹ mình, trở về bên cạnh cha mẹ thật lòng yêu bà, vì bà mà đồng ý gánh chịu mọi tội lỗi.</w:t>
      </w:r>
    </w:p>
    <w:p>
      <w:pPr>
        <w:pStyle w:val="BodyText"/>
      </w:pPr>
      <w:r>
        <w:t xml:space="preserve">Không sao, mẹ, chỉ cần là chuyện có thể dùng tiền để giải quyết thì đều không phải là chuyện quan trọng, quan trọng chính là mẹ có thể có được hạnh phúc thật sự ở thế giới bên kia!</w:t>
      </w:r>
    </w:p>
    <w:p>
      <w:pPr>
        <w:pStyle w:val="BodyText"/>
      </w:pPr>
      <w:r>
        <w:t xml:space="preserve">Lúc này Akasi đang đứng bên cạnh Hàn Hiểu nhận được tin nhắn, sau đó nói với Hàn Hiểu: “Reichet đã đến công viên.”</w:t>
      </w:r>
    </w:p>
    <w:p>
      <w:pPr>
        <w:pStyle w:val="BodyText"/>
      </w:pPr>
      <w:r>
        <w:t xml:space="preserve">“Vậy sao! Vậy chúng ta cũng nhanh chút đi!”</w:t>
      </w:r>
    </w:p>
    <w:p>
      <w:pPr>
        <w:pStyle w:val="BodyText"/>
      </w:pPr>
      <w:r>
        <w:t xml:space="preserve">Nhắc tới Reichet，trong mắt Hàn Hiểu liền xuất hiện áy náy và lo lắng, dù sao nói Viện trưởng lão là kẻ địch của họ cũng không sai.</w:t>
      </w:r>
    </w:p>
    <w:p>
      <w:pPr>
        <w:pStyle w:val="BodyText"/>
      </w:pPr>
      <w:r>
        <w:t xml:space="preserve">“Sao vậy, em đang lo lắng cho tiểu tử đó!?” Ở phía mà Hàn Hiểu không nhìn thấy, đôi mắt màu đỏ của Akasi sắc bén hẳn lên, hung hăng trợn mắt nhìn hai tên quỷ đòi nợ ở hai bên trái phải cậu, đầy ôn hòa nói: “Em hoàn toàn không cần lo lắng, thật ra tên tiểu tử đó cũng rất thông minh, torng suốt 20 năm nay, người cha vô sỉ của cậu ta không phải chưa từng không ra tay với cậu ta, nhưng lần nào cậu ta cũng thoát được rất tài tình, chỉ là cậu ta chỉ luôn ngây thơ mà cho rằng đó là do âm mưu của kẻ địch, trước giờ chưa từng nghĩ tới trên người người cha vĩ đại của mình.”</w:t>
      </w:r>
    </w:p>
    <w:p>
      <w:pPr>
        <w:pStyle w:val="BodyText"/>
      </w:pPr>
      <w:r>
        <w:t xml:space="preserve">Cái bệnh ngây thơ này có lúc cũng vẫn còn có thể trị được, ít nhất Akasi cho rằng Reichet đã tốt lên không ít.</w:t>
      </w:r>
    </w:p>
    <w:p>
      <w:pPr>
        <w:pStyle w:val="BodyText"/>
      </w:pPr>
      <w:r>
        <w:t xml:space="preserve">“Đúng vậy! Mẹ!” tiểu Hera đang ôm một bó hoa ở bên cạnh Hàn Hiểu cũng mở miệng, con cảm thấy gia hỏa đó rất thích hợp để làm chính trị, cái gương mặt chính trực hiền lành đó vô cùng có tính mê hoặc!”</w:t>
      </w:r>
    </w:p>
    <w:p>
      <w:pPr>
        <w:pStyle w:val="BodyText"/>
      </w:pPr>
      <w:r>
        <w:t xml:space="preserve">Tiểu Rege đang ngồi trên đầu Hera lúc này, cũng nghiêm túc gật đầu với Hàn Hiểu, giống như rất đồng ý với lời của anh trai, Hàn Hiểu bị bộ dáng manh của vật nhỏ làm cho nở nụ cười.</w:t>
      </w:r>
    </w:p>
    <w:p>
      <w:pPr>
        <w:pStyle w:val="BodyText"/>
      </w:pPr>
      <w:r>
        <w:t xml:space="preserve">Hàn Hiểu nhẹ nhàng sờ cái đầu đầy lông xù của tiểu Rege, sau đó hơi nghiêm khắc nói với tiểu Hera: “Cái gì mà là gia hỏa đó, cậu ấy là cậu của con, sau này không được phép nói như vậy nữa, biết chưa hả!?”</w:t>
      </w:r>
    </w:p>
    <w:p>
      <w:pPr>
        <w:pStyle w:val="BodyText"/>
      </w:pPr>
      <w:r>
        <w:t xml:space="preserve">“Vâng!”</w:t>
      </w:r>
    </w:p>
    <w:p>
      <w:pPr>
        <w:pStyle w:val="BodyText"/>
      </w:pPr>
      <w:r>
        <w:t xml:space="preserve">Tiểu Hera liền ngoan ngoãn gật đầu, trong lòng lại bỉu môi, cái người ngốc ngếch bị người ta lừa suốt mấy chục năm, cũng xứng để con gọi cậu sao!</w:t>
      </w:r>
    </w:p>
    <w:p>
      <w:pPr>
        <w:pStyle w:val="BodyText"/>
      </w:pPr>
      <w:r>
        <w:t xml:space="preserve">Rất nhanh thì tới công viên, Hàn Hiểu xuống xe, liếc mắt liền nhìn thấy Reichet đang đứng đợi bọn họ.</w:t>
      </w:r>
    </w:p>
    <w:p>
      <w:pPr>
        <w:pStyle w:val="BodyText"/>
      </w:pPr>
      <w:r>
        <w:t xml:space="preserve">“Công tước, phu nhân!” Reichet vừa nhìn thấy họ liền cúi đầu hành lễ</w:t>
      </w:r>
    </w:p>
    <w:p>
      <w:pPr>
        <w:pStyle w:val="BodyText"/>
      </w:pPr>
      <w:r>
        <w:t xml:space="preserve">“Ừ!” Akasi gật đầu</w:t>
      </w:r>
    </w:p>
    <w:p>
      <w:pPr>
        <w:pStyle w:val="BodyText"/>
      </w:pPr>
      <w:r>
        <w:t xml:space="preserve">Hàn Hiểu lại thở dài, “Lần sau không cần đa lễ nữa, dù sao anh cũng là anh trai em!”</w:t>
      </w:r>
    </w:p>
    <w:p>
      <w:pPr>
        <w:pStyle w:val="BodyText"/>
      </w:pPr>
      <w:r>
        <w:t xml:space="preserve">Reichet không thể tin nổi ngẩng đầu nhìn Hàn Hiểu, ngay lập tức trên mặt đều là sự cảm động, anh không thể ngờ sau khi mình phạm phải cái lỗi không thể tha thứ, vậy mà Hàn Hiểu vẫn đồng ý tha thứ cho anh, như vầy là đủ rồi.</w:t>
      </w:r>
    </w:p>
    <w:p>
      <w:pPr>
        <w:pStyle w:val="BodyText"/>
      </w:pPr>
      <w:r>
        <w:t xml:space="preserve">Các thị vệ nhanh chóng tản ra, bắt đầu khống chế xung quanh, Reichet mang một đám người đi vào công viên.</w:t>
      </w:r>
    </w:p>
    <w:p>
      <w:pPr>
        <w:pStyle w:val="BodyText"/>
      </w:pPr>
      <w:r>
        <w:t xml:space="preserve">Hàn Hiểu vừa đi vừa quan sát xung quanh, quả nhiên hoang vu tẻ lạnh, có rất nhiều mộ bia chỉ còn lại nửa cái đầu, lẽ nào ngay cả dân thường cũng không muốn chôn người thân của mình ở trong này sao.</w:t>
      </w:r>
    </w:p>
    <w:p>
      <w:pPr>
        <w:pStyle w:val="BodyText"/>
      </w:pPr>
      <w:r>
        <w:t xml:space="preserve">Đi được không xa, thì có một thiếu niên với một người đang đứng phía sau cậu ta giống như là quản gia đang đứng trước một mộ bia mới, trên mộ ghi “Granger Quist chi mộ”, khi cậu ta nhìn thấy một nhóm người Hàn Hiểu, trên mặt là vẻ kinh ngạc không che giấu được.</w:t>
      </w:r>
    </w:p>
    <w:p>
      <w:pPr>
        <w:pStyle w:val="BodyText"/>
      </w:pPr>
      <w:r>
        <w:t xml:space="preserve">Hàn Hiểu nhẹ nhàng đi lướt qua cậu ta, rồi đi tới trước 2 ngôi mộ mới cách đó không xa.</w:t>
      </w:r>
    </w:p>
    <w:p>
      <w:pPr>
        <w:pStyle w:val="BodyText"/>
      </w:pPr>
      <w:r>
        <w:t xml:space="preserve">Mộ rất sạch sẽ, xung quanh cũng không có cỏ dại, hiển nhiên đã có người quét dọn qua, hai đứa nhỏ đi tới đặt hoa lên hai ngôi mộ, rồi trở về bên cạnh Hàn Hiểu.</w:t>
      </w:r>
    </w:p>
    <w:p>
      <w:pPr>
        <w:pStyle w:val="BodyText"/>
      </w:pPr>
      <w:r>
        <w:t xml:space="preserve">Hàn Hiểu đau khổ đứng đó, cái cảm giác con muốn dưỡng mà mẹ không còn đang gặm nhắm trái tim cậu, vốn dĩ cậu cho rằng có rất nhiều lời muốn nói với mẹ, nhưng hôm nay đứng ở trước mộ, một câu cậu cũng không thể nói ra được.</w:t>
      </w:r>
    </w:p>
    <w:p>
      <w:pPr>
        <w:pStyle w:val="BodyText"/>
      </w:pPr>
      <w:r>
        <w:t xml:space="preserve">Đứng rất lâu, Hàn Hiểu cười lên, “Mẹ, ông ngoại, bà ngoại, con tới thăm mọi người rồi đây, mẹ, bây giờ con sống rất tốt, tuy rằng chồng con là một quý tộc phách lối không nói lí lẽ, nhưng đối với con rất tốt, bây giờ con sống rất hạnh phúc, đây là 3 đứa nhỏ của con, Lance, Hera, nhỏ nhất gọi là Rege, cho nên sau này mẹ không cần lo lắng cho con nữa, ở thế giới bên kia phải sống thật hạnh phúc.”</w:t>
      </w:r>
    </w:p>
    <w:p>
      <w:pPr>
        <w:pStyle w:val="BodyText"/>
      </w:pPr>
      <w:r>
        <w:t xml:space="preserve">Những lời Hàn Hiểu nói trước mộ, làm lòng Akasi vui sướng, đến nỗi những lời đánh giá của cậu đối với quý tộc liền xem như không nghe thấy, anh nhẹ nhàng ôm eo Hàn Hiểu.</w:t>
      </w:r>
    </w:p>
    <w:p>
      <w:pPr>
        <w:pStyle w:val="BodyText"/>
      </w:pPr>
      <w:r>
        <w:t xml:space="preserve">“Anh sẽ làm em hạnh phúc.”</w:t>
      </w:r>
    </w:p>
    <w:p>
      <w:pPr>
        <w:pStyle w:val="BodyText"/>
      </w:pPr>
      <w:r>
        <w:t xml:space="preserve">Hàn Hiểu quay đầu cười với anh,</w:t>
      </w:r>
    </w:p>
    <w:p>
      <w:pPr>
        <w:pStyle w:val="BodyText"/>
      </w:pPr>
      <w:r>
        <w:t xml:space="preserve">Thiếu niên không xa cúi đầu, cả người phát run!</w:t>
      </w:r>
    </w:p>
    <w:p>
      <w:pPr>
        <w:pStyle w:val="BodyText"/>
      </w:pPr>
      <w:r>
        <w:t xml:space="preserve">Hàn Hiểu đưa cái hộp gỗ trong tay cho Reichet, Reichet mở ra, phát hiện bên trong là những bức thư đã được mở ra.</w:t>
      </w:r>
    </w:p>
    <w:p>
      <w:pPr>
        <w:pStyle w:val="BodyText"/>
      </w:pPr>
      <w:r>
        <w:t xml:space="preserve">“Đây là những bức thư mà mẹ đã viết cho chúng ta, mỡi năm một bức, tổng cộng có 13 bức, ở đây là 6 bức trong đó.”</w:t>
      </w:r>
    </w:p>
    <w:p>
      <w:pPr>
        <w:pStyle w:val="BodyText"/>
      </w:pPr>
      <w:r>
        <w:t xml:space="preserve">Reichet liền ôm lấy cái hộp, lấy thư ra, xem từng bức một, sau khi xem xong, rầm một tiếng, quỳ xuống đất, khóc không thành tiếng, người đàn ông lúc ở trên chiến trường chỉ đổ máu không đổ lệ bây giờ lại khóc như một đứa trẻ.</w:t>
      </w:r>
    </w:p>
    <w:p>
      <w:pPr>
        <w:pStyle w:val="BodyText"/>
      </w:pPr>
      <w:r>
        <w:t xml:space="preserve">Sau khi đã phát tiết được tâm tình, anh đứng dậy, nói với Hàn Hiểu: “Cảm ơn em đã đưa thư cho anh.”</w:t>
      </w:r>
    </w:p>
    <w:p>
      <w:pPr>
        <w:pStyle w:val="BodyText"/>
      </w:pPr>
      <w:r>
        <w:t xml:space="preserve">“Không cần cảm ơn, những thứ này vốn là của anh, sau này có thể em không thể thường đến thăm mẹ và mọi người, anh có thời gian thì đến đây thay em, còn có chúng ta nên dọn dẹp lại hoàn cảnh nơi này một chút.”</w:t>
      </w:r>
    </w:p>
    <w:p>
      <w:pPr>
        <w:pStyle w:val="BodyText"/>
      </w:pPr>
      <w:r>
        <w:t xml:space="preserve">“Được! Em yên tâm!”</w:t>
      </w:r>
    </w:p>
    <w:p>
      <w:pPr>
        <w:pStyle w:val="BodyText"/>
      </w:pPr>
      <w:r>
        <w:t xml:space="preserve">Hàn Hiểu gật đầu, nói với Akasi, “Muộn rồi, chúng ta về đi!”</w:t>
      </w:r>
    </w:p>
    <w:p>
      <w:pPr>
        <w:pStyle w:val="BodyText"/>
      </w:pPr>
      <w:r>
        <w:t xml:space="preserve">“Được!” Akasi cẩn thận dìu vợ mình quay về.</w:t>
      </w:r>
    </w:p>
    <w:p>
      <w:pPr>
        <w:pStyle w:val="BodyText"/>
      </w:pPr>
      <w:r>
        <w:t xml:space="preserve">Đi qua bên người thiếu niên một lần nữa, Hàn Hiểu dừng lại, đối diện cậu, thiếu niên ngay cả đầu cũng không dám ngoảnh lên.</w:t>
      </w:r>
    </w:p>
    <w:p>
      <w:pPr>
        <w:pStyle w:val="BodyText"/>
      </w:pPr>
      <w:r>
        <w:t xml:space="preserve">“Franz Quist!?”</w:t>
      </w:r>
    </w:p>
    <w:p>
      <w:pPr>
        <w:pStyle w:val="BodyText"/>
      </w:pPr>
      <w:r>
        <w:t xml:space="preserve">“Vâng!” Thiếu niên cúi thấp đầu.</w:t>
      </w:r>
    </w:p>
    <w:p>
      <w:pPr>
        <w:pStyle w:val="BodyText"/>
      </w:pPr>
      <w:r>
        <w:t xml:space="preserve">“Ngẩng đầu, nhìn ta!” Thiếu niên bất đắc dĩ ngẩng đầu lên, trong mắt đều là sự sợ hãi.</w:t>
      </w:r>
    </w:p>
    <w:p>
      <w:pPr>
        <w:pStyle w:val="BodyText"/>
      </w:pPr>
      <w:r>
        <w:t xml:space="preserve">“Cậu sợ ta!”</w:t>
      </w:r>
    </w:p>
    <w:p>
      <w:pPr>
        <w:pStyle w:val="BodyText"/>
      </w:pPr>
      <w:r>
        <w:t xml:space="preserve">“Vâng!’</w:t>
      </w:r>
    </w:p>
    <w:p>
      <w:pPr>
        <w:pStyle w:val="BodyText"/>
      </w:pPr>
      <w:r>
        <w:t xml:space="preserve">“Cậu rất thành thực, cậu hận ta sao!’</w:t>
      </w:r>
    </w:p>
    <w:p>
      <w:pPr>
        <w:pStyle w:val="BodyText"/>
      </w:pPr>
      <w:r>
        <w:t xml:space="preserve">“Không hận!”</w:t>
      </w:r>
    </w:p>
    <w:p>
      <w:pPr>
        <w:pStyle w:val="BodyText"/>
      </w:pPr>
      <w:r>
        <w:t xml:space="preserve">“Tại sao!? Là không dám hay là không thể!?”</w:t>
      </w:r>
    </w:p>
    <w:p>
      <w:pPr>
        <w:pStyle w:val="BodyText"/>
      </w:pPr>
      <w:r>
        <w:t xml:space="preserve">“Đều có, với thân phận hiện giờ của người tôi thật sự không dám, nhưng theo việc mà xét, thì chuyện này quả thật là cha tôi sai, người không có xử oan ông ấy! Có kết cuộc của ngày hôm nay cũng là tự mình gánh lấy!”</w:t>
      </w:r>
    </w:p>
    <w:p>
      <w:pPr>
        <w:pStyle w:val="BodyText"/>
      </w:pPr>
      <w:r>
        <w:t xml:space="preserve">Ánh mắt thiếu niên đầy trong trẻo, Hàn Hiểu biết lời của cậu ta đều là thật, “Ha! Thật không ngờ gia tộc Quist vẫn còn đứa con trai như cậu, thôi bỏ đi, ta vốn dĩ muốn để mẹ con chị gái cậu, Maka Quist cũng nếm thử tư vị của kẻ tiện dân, nhưng xét thấy bà ta vẫn còn đứa em trai chính trực như cậu vậy thì bỏ đi, mong bà ta tự giải quyết cho tốt!”</w:t>
      </w:r>
    </w:p>
    <w:p>
      <w:pPr>
        <w:pStyle w:val="BodyText"/>
      </w:pPr>
      <w:r>
        <w:t xml:space="preserve">“Vợ yêu! Như vầy thì tiện nghi cho kẻ tiện dân kia rồi!” Akasi không vui, con tiện nhân đó hại tiểu gia hỏa thảm như vậy, sao có thể dễ dàng bỏ qua.</w:t>
      </w:r>
    </w:p>
    <w:p>
      <w:pPr>
        <w:pStyle w:val="BodyText"/>
      </w:pPr>
      <w:r>
        <w:t xml:space="preserve">“Bỏ đi, cho dù trừng phạt bà ta thế nào đi chăng nữa, mẹ em cũng không sống lại được, chúng ta đi thôi!”</w:t>
      </w:r>
    </w:p>
    <w:p>
      <w:pPr>
        <w:pStyle w:val="BodyText"/>
      </w:pPr>
      <w:r>
        <w:t xml:space="preserve">“Được!”</w:t>
      </w:r>
    </w:p>
    <w:p>
      <w:pPr>
        <w:pStyle w:val="BodyText"/>
      </w:pPr>
      <w:r>
        <w:t xml:space="preserve">Một đám người lại chậm rãi rời đi, cả nghĩa trang chỉ còn lại thiếu niên và quản gia của cậu ta.</w:t>
      </w:r>
    </w:p>
    <w:p>
      <w:pPr>
        <w:pStyle w:val="BodyText"/>
      </w:pPr>
      <w:r>
        <w:t xml:space="preserve">“Chú Crea, sau khi trở về chú đi đi! Cháu đã không trả nỗi tiền nữa rồi!”</w:t>
      </w:r>
    </w:p>
    <w:p>
      <w:pPr>
        <w:pStyle w:val="BodyText"/>
      </w:pPr>
      <w:r>
        <w:t xml:space="preserve">“Không, thiếu gia, cậu là do tôi nhìn lớn lên, tôi xem cậu như con trai của mình, cậu còn chưa thành niên, phu nhân lại quá yếu ớt, cậu giữ tôi lại bên người đi!”</w:t>
      </w:r>
    </w:p>
    <w:p>
      <w:pPr>
        <w:pStyle w:val="BodyText"/>
      </w:pPr>
      <w:r>
        <w:t xml:space="preserve">“Chú Crea…….”</w:t>
      </w:r>
    </w:p>
    <w:p>
      <w:pPr>
        <w:pStyle w:val="BodyText"/>
      </w:pPr>
      <w:r>
        <w:t xml:space="preserve">Quản gia Crea sờ đầu thiếu niên.</w:t>
      </w:r>
    </w:p>
    <w:p>
      <w:pPr>
        <w:pStyle w:val="BodyText"/>
      </w:pPr>
      <w:r>
        <w:t xml:space="preserve">“Chú Crea, sau khi trở về chúng ta rời khỏi tinh cầu Landis đi, sau này chúng ta không bao giờ quan tâm mọi việc liên quan đến chị cháu nữa!”</w:t>
      </w:r>
    </w:p>
    <w:p>
      <w:pPr>
        <w:pStyle w:val="BodyText"/>
      </w:pPr>
      <w:r>
        <w:t xml:space="preserve">Trước đó không lâu, gia chủ gia tộc Quist thế gia trung lưu, vì tham gia vào âm mưu hãm hại gia tộc Rochester năm đó, mà bị Sở tư Pháp đưa ra công tố, cuối cùng ở trong nhà dùng súng tự sát, sau khi chết, toàn bộ tài sản đều được sung vào công quỹ, vợ và con cái đều bị đuổi ra khỏi nhà, giống như gia tộc Rochester của 20 năm trước phải đem người thân chôn trong cái nghĩa trang hoang tàn này.</w:t>
      </w:r>
    </w:p>
    <w:p>
      <w:pPr>
        <w:pStyle w:val="BodyText"/>
      </w:pPr>
      <w:r>
        <w:t xml:space="preserve">Còn về chủ mưu của tất cả mọi việc, Maka Quist, tuy rằng Hàn Hiểu có ý muốn tha cho bà ta, nhưng tục ngữ nói rất hay, người tính không bằng trời tính.</w:t>
      </w:r>
    </w:p>
    <w:p>
      <w:pPr>
        <w:pStyle w:val="BodyText"/>
      </w:pPr>
      <w:r>
        <w:t xml:space="preserve">Sau khi bà ta li hôn mang theo tiểu nhi tử và người tình rời khỏi Đế đô, tên người tình đó sắp xếp cho bà ta ở trong một căn phòng, bà ta liền yên tâm thoải mái mà sống ở đó.</w:t>
      </w:r>
    </w:p>
    <w:p>
      <w:pPr>
        <w:pStyle w:val="BodyText"/>
      </w:pPr>
      <w:r>
        <w:t xml:space="preserve">Bà ta nghĩ rằng, mình đã nắm được trái tim của người đàn ông này, sớm muộn cũng có một ngày bà ta sẽ quay trở lại xã hội thượng lưu, còn về việc người đàn ông này đã có vợ con, thì bà ta lại không lo lắng chút nào, dù sao thì năm đó gia chủ Imansi cũng là người đã có vợ đẹp con xinh, cũng không phải là đối thủ của bà ta sao!</w:t>
      </w:r>
    </w:p>
    <w:p>
      <w:pPr>
        <w:pStyle w:val="BodyText"/>
      </w:pPr>
      <w:r>
        <w:t xml:space="preserve">Chỉ là bà ta nghĩ quá đẹp, nhưng lại quên đi, người tình này của bà ta cùng với gia chủ Imansi là 2 loại người khác nhau.</w:t>
      </w:r>
    </w:p>
    <w:p>
      <w:pPr>
        <w:pStyle w:val="BodyText"/>
      </w:pPr>
      <w:r>
        <w:t xml:space="preserve">Người đàn ông này là thứ tử (không phải con vợ cả) của một thế gia hạ đẳng, ăn chơi đàn đúm cái nào cũng biết, cả người ngoại trừ cái mặt đẹp cùng với cái miệng ngọt biết nói những lời đường mật ra, thì chính là loại cặn bã của xã hội! Thế nhưng cha và anh trai của hắn lại là những kẻ có dã tâm bừng bừng, không hề hài lòng với tình huống hiện tại, cho nên làm sao có thể để cho hắn ta cưới một người chẳng có gì như Maka Quist chứ.</w:t>
      </w:r>
    </w:p>
    <w:p>
      <w:pPr>
        <w:pStyle w:val="BodyText"/>
      </w:pPr>
      <w:r>
        <w:t xml:space="preserve">Hai người vụng trộm trong một thời gian dài, đối với người đàn ông có mới nới cũ mà nói, thì đã có chút chán ghét bà ta rồi, nhưng mà vì bà ta đã sinh cho ông ta một đứa con, huống hồ trên người còn có chút tiền mà nói, mới lưu bà ta lại!</w:t>
      </w:r>
    </w:p>
    <w:p>
      <w:pPr>
        <w:pStyle w:val="BodyText"/>
      </w:pPr>
      <w:r>
        <w:t xml:space="preserve">Cuối cùng tới một ngày, người đàn ông đó lại thua sạch hết tiền, lúc thua đến đỏ cả con mắt ông ta liền gán nợ lên người Maka Quist, vào lúc Maka Quist chưa biết chuyện gì đã xảy ra thì đã bị người ta cưỡng chế mang đi, bán vào trong một quán rượu ở dưới lòng đất làm kỹ nữ, bị bỏ đói rồi bị đánh, cuối cùng bà ta cũng khuất phục, nhưng bà ta không cam lòng, bà ta vốn dĩ là tiểu thư nhà giàu, bây giờ còn sống không bằng cái đám dân đen, đám dân đen đó ít nhất còn có tự do, mỗi lần còn có thể cầm được tiền, còn bà ta thì bị giam trong cái quán rượu này, 24h đều có người canh gác, chứ đừng nói tới tiền.</w:t>
      </w:r>
    </w:p>
    <w:p>
      <w:pPr>
        <w:pStyle w:val="BodyText"/>
      </w:pPr>
      <w:r>
        <w:t xml:space="preserve">Cho nên bà ta cứ tìm cách chạy trốn hết lần náy tới lần khác, nhưng lần nào cũng đều bị bắt trở lại, cuối cùng chọc vào lông của má mì, bán bà ta vào quán rượu hạ đẳng nhất, cái quán rượu đó đa phần đều dùng để đón tiếp những người nghèo khổ vất vả, thậm chí là còn có một ít dân đen, vì để có thể kiềm nhiều tiền, mấy tháng sau bà ta liền bị bệnh, má mì thấy bà ta không còn cứu được nữa, liền đuổi bà ta ra khỏi quán rượu, cuối cùng chết trong một con hẻm nhỏ trong một khu dân cư nghéo mà bà ta khinh thường nhất, rơi vào kết cục còn thảm hơn mẹ con Hàn Hiểu lúc trước.</w:t>
      </w:r>
    </w:p>
    <w:p>
      <w:pPr>
        <w:pStyle w:val="BodyText"/>
      </w:pPr>
      <w:r>
        <w:t xml:space="preserve">Còn tiểu nhi tử của bà ta thì được đưa về gia tộc của tên đàn ông đó, và nhận được sự yêu thích của gia chủ, được gia chủ buông thả và chìu chuộng, tính cách của hắn càng thêm kiêu căng và ngạo mạn, cả người cũng trở nên vô năng dốt nát, hắn ta thỉnh thoảng còn đi khiêu khích đứa con trai hợp pháp của cha ruột mình, cả gia tộc không ai thật sự thích hắn ta, hắn ta còn dương dương tự đắc.</w:t>
      </w:r>
    </w:p>
    <w:p>
      <w:pPr>
        <w:pStyle w:val="BodyText"/>
      </w:pPr>
      <w:r>
        <w:t xml:space="preserve">Một năm trước khi hắn ta thành niên, ông nội hắn bảo hắn phải học các kiến thức về nam nữ, và nói cho hắn ta biết, hoặc là dựa vào năng lực của chính mình gả cho người nắm quyền của thế gia trung lưu trở lên, hoặc là trở thành tình nhân của người nắm quyền thế gia trung lưu, cái này đều do bọn họ sắp xếp.</w:t>
      </w:r>
    </w:p>
    <w:p>
      <w:pPr>
        <w:pStyle w:val="BodyText"/>
      </w:pPr>
      <w:r>
        <w:t xml:space="preserve">Tính cách kiêu ngạo như hắn ta làm sao mà đồng ý, hắn ta khóc, nháo, nhưng gia chủ bình thường thương yêu hắn ta cũng mặc kệ không quản, cuối cùng hắn ta chạy trốn khỏi nhà, nhưng một tuần sau, hắn ta quần áo lam lũ, tự mình quay trở về, hắn ta phát hiện mình không có cách nào sinh tồn được ở thế giới bên ngoài, cuối cùng vẫn phải chấp nhận sắp xếp của gia tộc.</w:t>
      </w:r>
    </w:p>
    <w:p>
      <w:pPr>
        <w:pStyle w:val="BodyText"/>
      </w:pPr>
      <w:r>
        <w:t xml:space="preserve">Sau khi thành niên, hắn ta lần lượt thay đổi đàn ông từ người này tới người khác, nhưng không có một thế gia thượng lưu nào đồng ý cưới hắn ta, người đàn ông nào cũng xem hắn như một món đồ chơi, hắn tuyệt vọng rồi, hắn cố tình buông thả bản thân mình, rượu và đàn ông trở thành thứ bắt buộc cho mọi giấc ngủ của hắn, hắn trở thành gái lầu xanh nổi tiếng trong xã hội thượng lưu lúc bấy giờ, một kĩ nam cao cấp, nhưng kiêu ngạo được đại gia tộc bồi dưỡng cùng với sự hèn mọn khi bị xã hội đùa giỡn như hai lưỡi dao chia cắt linh hồn hắn ta, cuối cùng vào một buổi tối nào đó, hắn ta cắt đi cổ tay chính mình, hôm sau khi người giúp việc phát hiện, cả giường đều là màu đỏ tươi của máu.</w:t>
      </w:r>
    </w:p>
    <w:p>
      <w:pPr>
        <w:pStyle w:val="BodyText"/>
      </w:pPr>
      <w:r>
        <w:t xml:space="preserve">Đương nhiên những việc này Hàn Hiểu hoàn toàn không hay biết gì, sau khi quét dọn mộ xong xuôi, đối với cậu mà nói, thì mọi chuyện đã kết thúc rồi, chỉ là rất nhiều năm sau, khi cậu xem tin tức thì nghe được chuyện một đóa hoa tàn lụi của xã hội thượng lưu, thì chỉ lắc đầu,</w:t>
      </w:r>
    </w:p>
    <w:p>
      <w:pPr>
        <w:pStyle w:val="BodyText"/>
      </w:pPr>
      <w:r>
        <w:t xml:space="preserve">“Hà tất phải như thế! Còn trẻ như vậy mà!”</w:t>
      </w:r>
    </w:p>
    <w:p>
      <w:pPr>
        <w:pStyle w:val="BodyText"/>
      </w:pPr>
      <w:r>
        <w:t xml:space="preserve">Công tước Akasi ở bên cạnh cũng hùa theo, “Đúng vậy! Cớ gì phải làm vậy!”</w:t>
      </w:r>
    </w:p>
    <w:p>
      <w:pPr>
        <w:pStyle w:val="BodyText"/>
      </w:pPr>
      <w:r>
        <w:t xml:space="preserve">Tất nhiên Công tước Akasi sẽ không bao giờ nói cho tiểu kiều thê yêu dấu của mình biết, năm đó anh đã cố ý cho một thế gia trung lưu nói với gia chủ của tiểu thế gia đó một câu nói:</w:t>
      </w:r>
    </w:p>
    <w:p>
      <w:pPr>
        <w:pStyle w:val="Compact"/>
      </w:pPr>
      <w:r>
        <w:t xml:space="preserve">“Hellett, cháu nội mà ông đón về rất được nha, tương lai gia tộc các người có phúc rồi!”</w:t>
      </w:r>
      <w:r>
        <w:br w:type="textWrapping"/>
      </w:r>
      <w:r>
        <w:br w:type="textWrapping"/>
      </w:r>
    </w:p>
    <w:p>
      <w:pPr>
        <w:pStyle w:val="Heading2"/>
      </w:pPr>
      <w:bookmarkStart w:id="62" w:name="chương-40-truy-cầu"/>
      <w:bookmarkEnd w:id="62"/>
      <w:r>
        <w:t xml:space="preserve">40. Chương 40: Truy Cầu</w:t>
      </w:r>
    </w:p>
    <w:p>
      <w:pPr>
        <w:pStyle w:val="Compact"/>
      </w:pPr>
      <w:r>
        <w:br w:type="textWrapping"/>
      </w:r>
      <w:r>
        <w:br w:type="textWrapping"/>
      </w:r>
      <w:r>
        <w:t xml:space="preserve">Nam truy nữ cách một dãy núi, nữ truy nam cách một tầng sa, nhưng nếu như người nữ đó là một đứa nhỏ chưa thành niên thì sao, sợ là 3 ngọn núi lớn cũng không đủ đi!</w:t>
      </w:r>
    </w:p>
    <w:p>
      <w:pPr>
        <w:pStyle w:val="BodyText"/>
      </w:pPr>
      <w:r>
        <w:t xml:space="preserve">Một tháng sau ngày Hàn Hiểu đi tảo mộ, Nayar mang về một nhóm phần tử tinh anh trong Viện nghiên cứu, nghe nói chỉ cần là thượng cấp trong Viện nghiên cứu thì có thể mang theo một nhóm người, mà cái nhóm tinh anh này vừa nghe đi thành Doris, mỗi người cực kì có tinh thần hợp tác, thu thập quần áo đi theo anh. (giống bỏ nhà theo trai vậy!!!”)</w:t>
      </w:r>
    </w:p>
    <w:p>
      <w:pPr>
        <w:pStyle w:val="BodyText"/>
      </w:pPr>
      <w:r>
        <w:t xml:space="preserve">Morley trưởng lão chịu trách nhiệm cho Viện nghiên cứu Đế Đô đuối lí trong sự kiện gia tộc Rochester, cuối cùng chỉ đành nhắm một mắt mở một mắt, đương nhiên cũng có thể là để nhóm quý tộc tinh anh này có thể có được nhiều cơ hội hơn, dù sao trong đó cũng có không ít người là con cháu nhà trưởng lão.</w:t>
      </w:r>
    </w:p>
    <w:p>
      <w:pPr>
        <w:pStyle w:val="BodyText"/>
      </w:pPr>
      <w:r>
        <w:t xml:space="preserve">Nhưng mà người đến địa bàn Doris, thì mọi thứ cũng không phải theo ý ông ta là được!</w:t>
      </w:r>
    </w:p>
    <w:p>
      <w:pPr>
        <w:pStyle w:val="BodyText"/>
      </w:pPr>
      <w:r>
        <w:t xml:space="preserve">Akasi nở nụ cười 8 cái răng nói: “Yên tâm, ta nhất định sẽ sử dụng thật tốt từng người, một người cũng không thể tránh, đặc biệt là các công tử trưởng lão!”</w:t>
      </w:r>
    </w:p>
    <w:p>
      <w:pPr>
        <w:pStyle w:val="BodyText"/>
      </w:pPr>
      <w:r>
        <w:t xml:space="preserve">Nayar lần này trở về có thu hoạch rất phong phú, không những mang cà chua mà Hàn Hiểu muốn ăn về, còn mang theo rất nhiều trái cây mà Hàn Hiểu vô cùng bất ngờ và thích thú, ví dụ như là trái táo to như chậu rửa mặt, hoặc là trái xoài còn nhỏ hơn trái cà chua, và các loại kì trân dị thảo, bệnh kén ăn của Hàn Hiểu ngay lập tức không thuốc mà trị, quản gia Abi cảm động đến rơi lệ.</w:t>
      </w:r>
    </w:p>
    <w:p>
      <w:pPr>
        <w:pStyle w:val="BodyText"/>
      </w:pPr>
      <w:r>
        <w:t xml:space="preserve">Sau khi ăn uống no đủ, Hàn Hiểu trong lòng không ngừng cảm thán, cái tên tham ăn là cậu chắc đã truyền khắp đại giang nam bắc rồi.</w:t>
      </w:r>
    </w:p>
    <w:p>
      <w:pPr>
        <w:pStyle w:val="BodyText"/>
      </w:pPr>
      <w:r>
        <w:t xml:space="preserve">Nayar gần đây thật sự là xuân phong đắc ý, do anh đã hoàn thành xuất sắc nhiệm vụ mà quản gia Abigail đã giao phó, một nhà Doris lại đối với anh ôn hòa lên môt ít, đặc biệt là tiểu Hera, có một ngày đột nhiên nói với anh, anh cười lên dường như dễ nhìn hơn lúc trước rất nhiều, Nayar kích động đến nước mắt danh tròng.</w:t>
      </w:r>
    </w:p>
    <w:p>
      <w:pPr>
        <w:pStyle w:val="BodyText"/>
      </w:pPr>
      <w:r>
        <w:t xml:space="preserve">Anh dễ dàng lắm sao! Sau cái lần đầu tiểu Hera từ chối anh tiếp cận vì nụ cười của mình, anh đã nghiên cứu vô số lần trước gương, lẽ nào anh cười lên rất khó xem sao! Nếu không thì tại sao mẹ con Hàn Hiểu lại phản cảm trước nụ cười của anh, anh cũng từng hỏi Jassmine câu hỏi tương tự, Jassmine nói thẳng, phu nhân và tiểu thiếu gia quả nhiên có mắt nhìn!</w:t>
      </w:r>
    </w:p>
    <w:p>
      <w:pPr>
        <w:pStyle w:val="BodyText"/>
      </w:pPr>
      <w:r>
        <w:t xml:space="preserve">Nayar oán khí ngập trời, Jassmine, cô gái sắp bước vào tuổi trung niên như cô không có tư cách nói với tôi mấy chữ có mắt nhìn này nọ!</w:t>
      </w:r>
    </w:p>
    <w:p>
      <w:pPr>
        <w:pStyle w:val="BodyText"/>
      </w:pPr>
      <w:r>
        <w:t xml:space="preserve">Akasi nhìn thấy khẩu vị của kiều thê càng ngày càng tốt lên, tâm tình của anh cũng cực tốt, liền ngay cả một đám mang cái mũ màu đỏ bong bóng gọi là cái gì thành phần tinh anh của Viện nghiên cứu suốt ngày dòm ngó cái bụng của Hàn Hiểu cũng xem như không thấy.</w:t>
      </w:r>
    </w:p>
    <w:p>
      <w:pPr>
        <w:pStyle w:val="BodyText"/>
      </w:pPr>
      <w:r>
        <w:t xml:space="preserve">Anh cho xây một cái nhà kính trong vườn hoa, ở bên trong trồng rất nhiều các loại trái cây kì lạ, cùng Hàn Hiểu đi dạo ở trong đó, tự mình hái hai trái mang về, đã trở thành việc mà ngày nào anh cũng phải làm, tình cảm của hai người lại tăng thêm một bước.</w:t>
      </w:r>
    </w:p>
    <w:p>
      <w:pPr>
        <w:pStyle w:val="BodyText"/>
      </w:pPr>
      <w:r>
        <w:t xml:space="preserve">Công tước thỏa mãn biểu thị, Nayar là một thuộc hạ tốt, nên thưởng!</w:t>
      </w:r>
    </w:p>
    <w:p>
      <w:pPr>
        <w:pStyle w:val="BodyText"/>
      </w:pPr>
      <w:r>
        <w:t xml:space="preserve">Rất nhanh thì lớp học sinh học hóa học của tiểu Hera bắt đầu.</w:t>
      </w:r>
    </w:p>
    <w:p>
      <w:pPr>
        <w:pStyle w:val="BodyText"/>
      </w:pPr>
      <w:r>
        <w:t xml:space="preserve">Trong số tất cả mọi người, sống không tốt có thể tính đến Reichet, từ lần trước anh bị ép đồng ý với bạn tốt Julian sau khi ăn một bữa cơm với đứa em họ chưa thành niên, từ đó trở về sau, cho dù anh đi đâu cũng có thể “trùng hợp” mà gặp trúng cô bé đó, hơn nữa lời dạo đầu của cô gái cũng lười đổi nữa.</w:t>
      </w:r>
    </w:p>
    <w:p>
      <w:pPr>
        <w:pStyle w:val="BodyText"/>
      </w:pPr>
      <w:r>
        <w:t xml:space="preserve">Lần 1:</w:t>
      </w:r>
    </w:p>
    <w:p>
      <w:pPr>
        <w:pStyle w:val="BodyText"/>
      </w:pPr>
      <w:r>
        <w:t xml:space="preserve">“Nha! Trùng hợp quá! Anh Reichet, em đi dạo phố, không ngờ còn có thể gặp được anh, xem chúng ta có duyên như thế, anh mời em đi ăn cơm đi!”</w:t>
      </w:r>
    </w:p>
    <w:p>
      <w:pPr>
        <w:pStyle w:val="BodyText"/>
      </w:pPr>
      <w:r>
        <w:t xml:space="preserve">Reichet: “………”</w:t>
      </w:r>
    </w:p>
    <w:p>
      <w:pPr>
        <w:pStyle w:val="BodyText"/>
      </w:pPr>
      <w:r>
        <w:t xml:space="preserve">Anh thật muốn hỏi cô ấy, cô gái, có ai đi dạo mà đi xuống gara tầng hầm của Viện trưởng lão không!?</w:t>
      </w:r>
    </w:p>
    <w:p>
      <w:pPr>
        <w:pStyle w:val="BodyText"/>
      </w:pPr>
      <w:r>
        <w:t xml:space="preserve">Lần 2:</w:t>
      </w:r>
    </w:p>
    <w:p>
      <w:pPr>
        <w:pStyle w:val="BodyText"/>
      </w:pPr>
      <w:r>
        <w:t xml:space="preserve">“Nha! Trùng hợp quá! Anh Reichet, em đi dạo lại gặp được anh nữa rồi, anh bận rộn như vậy chắc giờ chưa có ăn cơm! Lần trước anh mời em ăn cơm, lần này em mời lại anh!’</w:t>
      </w:r>
    </w:p>
    <w:p>
      <w:pPr>
        <w:pStyle w:val="BodyText"/>
      </w:pPr>
      <w:r>
        <w:t xml:space="preserve">Reichet nhìn xung quanh đại sảnh trạm phi thuyền người qua người lại, lại lần nữa không nói được nên lời.</w:t>
      </w:r>
    </w:p>
    <w:p>
      <w:pPr>
        <w:pStyle w:val="BodyText"/>
      </w:pPr>
      <w:r>
        <w:t xml:space="preserve">Lần thứ 3:</w:t>
      </w:r>
    </w:p>
    <w:p>
      <w:pPr>
        <w:pStyle w:val="BodyText"/>
      </w:pPr>
      <w:r>
        <w:t xml:space="preserve">“Nha! Trùng hợp quá! Anh Reichet, sao mỗi lần em đi dạo phố đều có thể gặp được anh vậy, vừa đúng lúc em có một ít phiền phức, em tính hẹn bạn đi xem phim, nhưng mà nó có việc không đến được, hơn nữa em đã mua 2 tấm vé rồi, cha em nói, lãng phí là không tốt, vì tránh cho em trở thành người đáng xấu hổ, anh Reichet giúp đứa em gái này đi, cùng em đi xem phim, sử dụng cho hết hai tấm vé này!”</w:t>
      </w:r>
    </w:p>
    <w:p>
      <w:pPr>
        <w:pStyle w:val="BodyText"/>
      </w:pPr>
      <w:r>
        <w:t xml:space="preserve">Lúc này Reichet đang đứng trước cửa mộ viên ở ngoại ô……..!</w:t>
      </w:r>
    </w:p>
    <w:p>
      <w:pPr>
        <w:pStyle w:val="BodyText"/>
      </w:pPr>
      <w:r>
        <w:t xml:space="preserve">Lần thứ 4:</w:t>
      </w:r>
    </w:p>
    <w:p>
      <w:pPr>
        <w:pStyle w:val="BodyText"/>
      </w:pPr>
      <w:r>
        <w:t xml:space="preserve">Lần thứ n:</w:t>
      </w:r>
    </w:p>
    <w:p>
      <w:pPr>
        <w:pStyle w:val="BodyText"/>
      </w:pPr>
      <w:r>
        <w:t xml:space="preserve">Dù sao thì cho dù anh trốn ở chỗ nào, cô gái đó cũng có thể từ trong một cái góc nhỏ nào đó chạy ra, như bây giờ, tin tức tiểu thư nhà Shakma chưa thành niên, lại theo đuổi gia chủ Rochester, cả Viện trưởng lão đều biết, hiện giờ Reichet đi đến đâu cũng đều bị đồng nghiệp trêu chọc vài câu.</w:t>
      </w:r>
    </w:p>
    <w:p>
      <w:pPr>
        <w:pStyle w:val="BodyText"/>
      </w:pPr>
      <w:r>
        <w:t xml:space="preserve">“Reichet, hôm nay tiểu thư Shakma đi dạo đến đâu rồi!?”</w:t>
      </w:r>
    </w:p>
    <w:p>
      <w:pPr>
        <w:pStyle w:val="BodyText"/>
      </w:pPr>
      <w:r>
        <w:t xml:space="preserve">Trên thực tế không phải Reichet chưa từng từ chối tiểu thư Shakma, lần đầu đi ăn cơm anh đã nói rõ với cô ấy, anh chỉ xem cô ấy như em gái, tuổi của cô ấy bây giờ nên tập trung học hành, không nên lãng phí quá nhiều tinh thần cho tình yêu nam nữ.</w:t>
      </w:r>
    </w:p>
    <w:p>
      <w:pPr>
        <w:pStyle w:val="BodyText"/>
      </w:pPr>
      <w:r>
        <w:t xml:space="preserve">Lúc đó, cô gái này, mặt mày đều tán đồng, ngay lập tức liền nhận người anh Reichet này, sau đó liền lợi dụng thân phận em gái đi làm những chuyện tình nhân nên làm……….</w:t>
      </w:r>
    </w:p>
    <w:p>
      <w:pPr>
        <w:pStyle w:val="BodyText"/>
      </w:pPr>
      <w:r>
        <w:t xml:space="preserve">Bất đắc dĩ, Reichet liền đi tìm cha của cô ấy, hy vọng gia chủ Shakma có thể quản cho tốt con gái của mình, nhưng sau khi hai người gặp mặt, nói chuyện trên trời dưới đất, từ đông đến tây, cho đến lúc chia tay Reichet cũng không thể kéo đề tài về lại trọng điểm.</w:t>
      </w:r>
    </w:p>
    <w:p>
      <w:pPr>
        <w:pStyle w:val="BodyText"/>
      </w:pPr>
      <w:r>
        <w:t xml:space="preserve">Lúc này Reichet mới tỉnh ngộ, chuyện tình cảm này từ đầu tới cuối gia chủ Shakma đều biết và ủng hộ, hèn chi cô bé ấy rất rõ hành tung của anh, kiểu này đau đầu quá.</w:t>
      </w:r>
    </w:p>
    <w:p>
      <w:pPr>
        <w:pStyle w:val="BodyText"/>
      </w:pPr>
      <w:r>
        <w:t xml:space="preserve">Hàn Hiểu nghe thấy cảnh ngộ của Reichet, cười ở trên vai Akasi.</w:t>
      </w:r>
    </w:p>
    <w:p>
      <w:pPr>
        <w:pStyle w:val="BodyText"/>
      </w:pPr>
      <w:r>
        <w:t xml:space="preserve">“Nayar, nếu như Reichet không muốn, sao mỗi lần “trùng hợp” đều không cự tuyệt cô ấy!”</w:t>
      </w:r>
    </w:p>
    <w:p>
      <w:pPr>
        <w:pStyle w:val="BodyText"/>
      </w:pPr>
      <w:r>
        <w:t xml:space="preserve">Nayar uống một ngụm trà,trả lời: “Sao lại không từ chối! Nhưng mỗi lần cậu ta nói ra một chữ “không” thì cô tiểu thư đó liền khóc giống như là lệ nhân (người chứa nước mắt) lúc đó Reichet chân tay liền luống cuống, cậu ta chỉ đành cứng người để vị tiểu thư đó kéo đi.”</w:t>
      </w:r>
    </w:p>
    <w:p>
      <w:pPr>
        <w:pStyle w:val="BodyText"/>
      </w:pPr>
      <w:r>
        <w:t xml:space="preserve">Nghe tới đây các vị tinh anh trong Viện trưởng lão cũng không nhịn được mà cười khì một tiếng, cảnh tượng này có nhiều người đã tận mắt chứng kiến.</w:t>
      </w:r>
    </w:p>
    <w:p>
      <w:pPr>
        <w:pStyle w:val="BodyText"/>
      </w:pPr>
      <w:r>
        <w:t xml:space="preserve">“Cô bé ấy đáng yêu quá!” Hàn Hiểu cười nói, có tâm cơ, nhưng không khiến người ta chán ghét,quan trọng là có lẽ Reichet cũng thích cô gái này, nếu không thì cho dù cô ấy khóc chết cũng mặc kệ.</w:t>
      </w:r>
    </w:p>
    <w:p>
      <w:pPr>
        <w:pStyle w:val="BodyText"/>
      </w:pPr>
      <w:r>
        <w:t xml:space="preserve">Nayar nghe vậy, đầu đầy hắc tuyến, cô bé! Phu nhân, người ta còn lớn hơn người 4 tuổi đấy.</w:t>
      </w:r>
    </w:p>
    <w:p>
      <w:pPr>
        <w:pStyle w:val="BodyText"/>
      </w:pPr>
      <w:r>
        <w:t xml:space="preserve">“Akasi!” Hàn Hiểu quay đầu nói với Akasi ở bên cạnh, “Em có thể gặp cô ấy không!?”</w:t>
      </w:r>
    </w:p>
    <w:p>
      <w:pPr>
        <w:pStyle w:val="BodyText"/>
      </w:pPr>
      <w:r>
        <w:t xml:space="preserve">“Đương nhiên!” Công tước đại nhân thê nô bây giờ là cầu gì được nấy.</w:t>
      </w:r>
    </w:p>
    <w:p>
      <w:pPr>
        <w:pStyle w:val="BodyText"/>
      </w:pPr>
      <w:r>
        <w:t xml:space="preserve">Gia tộc Shakma là một trong những gia tộc thế gia tồn tại lâu đời, mấy vạn năm nay, tầng lớp thượng lưu bên trong gia tộc thế gia này càng thêm vững chắc, bọn họ đứng vững như bàn thạch, so sánh với gia tộc Imansi dựa vào việc hãm hại người khác để thượng vị, quả thật là cách nhau tới 10 vạn 8 nghìn dặm, ngay cả tư cách ngẩng đầu nhìn người ta cũng không có.</w:t>
      </w:r>
    </w:p>
    <w:p>
      <w:pPr>
        <w:pStyle w:val="BodyText"/>
      </w:pPr>
      <w:r>
        <w:t xml:space="preserve">Gia chủ Shakma nổi tiếng là một người giảo hoạt, vậy mà lại ủng hộ con gái độc nhất của mình đi theo đuổi một gia chủ thế gia vừa mới thượng vị, căn cơ còn chưa ổn định, cái này chứng minh có thể ông ta đã đoán được mối quan hệ giữa Reichet và Doris, cho nên gặp mặt cũng không sao, thuận tiện còn có thể châm biếm ông ta một chút, dám cả gan lợi dụng tiểu gia hỏa của ta để nhấc lên quan hệ với Doris, cũng còn phải xem người chồng như ta đây có bằng lòng hay không!</w:t>
      </w:r>
    </w:p>
    <w:p>
      <w:pPr>
        <w:pStyle w:val="BodyText"/>
      </w:pPr>
      <w:r>
        <w:t xml:space="preserve">Akasi vừa cười đồng ý với yêu cầu của Hàn Hiểu, vừa xấu xa suy nghĩ.</w:t>
      </w:r>
    </w:p>
    <w:p>
      <w:pPr>
        <w:pStyle w:val="BodyText"/>
      </w:pPr>
      <w:r>
        <w:t xml:space="preserve">“Phu nhân, theo như lời người nói, hình như người có quen biết gia chủ</w:t>
      </w:r>
    </w:p>
    <w:p>
      <w:pPr>
        <w:pStyle w:val="BodyText"/>
      </w:pPr>
      <w:r>
        <w:t xml:space="preserve">Rochester!”</w:t>
      </w:r>
    </w:p>
    <w:p>
      <w:pPr>
        <w:pStyle w:val="BodyText"/>
      </w:pPr>
      <w:r>
        <w:t xml:space="preserve">Cười xong, một vị quý tộc tinh anh trẻ tuổi hỏi, nhất thời mọi người xung quanh đều dùng ánh mắt không thể tin nổi nhìn anh ta.</w:t>
      </w:r>
    </w:p>
    <w:p>
      <w:pPr>
        <w:pStyle w:val="BodyText"/>
      </w:pPr>
      <w:r>
        <w:t xml:space="preserve">“Sao vậy, cha cậu, trưởng lão Buffett không nói cho cậu biết thân thế của phu nhân sao!” Akasi nhướng mày hỏi cái vị tinh anh trẻ tuổi đó.</w:t>
      </w:r>
    </w:p>
    <w:p>
      <w:pPr>
        <w:pStyle w:val="BodyText"/>
      </w:pPr>
      <w:r>
        <w:t xml:space="preserve">“Nói thì có nói, chỉ là….!” Chỉ là có lien quan gì đến gia chủ Rochester, đáng tiếc anh ta còn chưa nói xong thì đã bị một cô gái trẻ tuổi trông giống như búp bê ngắt lời.</w:t>
      </w:r>
    </w:p>
    <w:p>
      <w:pPr>
        <w:pStyle w:val="BodyText"/>
      </w:pPr>
      <w:r>
        <w:t xml:space="preserve">“Whitening, anh là đồ ngốc hả!” Cô gái búp bê không nhịn được mắng người.</w:t>
      </w:r>
    </w:p>
    <w:p>
      <w:pPr>
        <w:pStyle w:val="BodyText"/>
      </w:pPr>
      <w:r>
        <w:t xml:space="preserve">“Ophelia, cô nói lại lần nữa xem!” Người trẻ tuổi tên Whitening tức giận nói</w:t>
      </w:r>
    </w:p>
    <w:p>
      <w:pPr>
        <w:pStyle w:val="BodyText"/>
      </w:pPr>
      <w:r>
        <w:t xml:space="preserve">“Cho dù có nói lại thì cậu cũng là một tên ngốc!” Cô gái độc miệng trả lời</w:t>
      </w:r>
    </w:p>
    <w:p>
      <w:pPr>
        <w:pStyle w:val="BodyText"/>
      </w:pPr>
      <w:r>
        <w:t xml:space="preserve">“Cô……….”</w:t>
      </w:r>
    </w:p>
    <w:p>
      <w:pPr>
        <w:pStyle w:val="BodyText"/>
      </w:pPr>
      <w:r>
        <w:t xml:space="preserve">“Khụ……..khụ…….!”</w:t>
      </w:r>
    </w:p>
    <w:p>
      <w:pPr>
        <w:pStyle w:val="BodyText"/>
      </w:pPr>
      <w:r>
        <w:t xml:space="preserve">Nayar khụ hai tiếng, hai người trẻ tuổi đang tập trung cãi lộn, giờ mới phản ứng được, bọn họ đang ngồi trong phòng khách tòa thành Doris.</w:t>
      </w:r>
    </w:p>
    <w:p>
      <w:pPr>
        <w:pStyle w:val="BodyText"/>
      </w:pPr>
      <w:r>
        <w:t xml:space="preserve">Hai người đứng lên cùng lúc xin lỗi với vợ chồng Công tước, bọn họ thật sự rất không đúng mực.</w:t>
      </w:r>
    </w:p>
    <w:p>
      <w:pPr>
        <w:pStyle w:val="BodyText"/>
      </w:pPr>
      <w:r>
        <w:t xml:space="preserve">Hàn Hiểu cười không để ý.</w:t>
      </w:r>
    </w:p>
    <w:p>
      <w:pPr>
        <w:pStyle w:val="BodyText"/>
      </w:pPr>
      <w:r>
        <w:t xml:space="preserve">“Không biết tại sao, nhìn hai người làm tôi nhớ đến những cặp đôi oan gia thanh mai trúc mã trong tivi!”</w:t>
      </w:r>
    </w:p>
    <w:p>
      <w:pPr>
        <w:pStyle w:val="BodyText"/>
      </w:pPr>
      <w:r>
        <w:t xml:space="preserve">Nhất thời mặt của Whitening và Ophelia đều đỏ lên.</w:t>
      </w:r>
    </w:p>
    <w:p>
      <w:pPr>
        <w:pStyle w:val="BodyText"/>
      </w:pPr>
      <w:r>
        <w:t xml:space="preserve">“Ai là oan gia với cái tên IQ =1, EQ -1 này chứ!” Ophelia vội vàng phủ nhận</w:t>
      </w:r>
    </w:p>
    <w:p>
      <w:pPr>
        <w:pStyle w:val="BodyText"/>
      </w:pPr>
      <w:r>
        <w:t xml:space="preserve">Whitening thấy vậy cũng lập tức phủ nhận. “Tôi cũng vậy, từ nhỏ nghe cô mắng độc như vậy tôi còn chưa chịu đủ sao!”</w:t>
      </w:r>
    </w:p>
    <w:p>
      <w:pPr>
        <w:pStyle w:val="BodyText"/>
      </w:pPr>
      <w:r>
        <w:t xml:space="preserve">Sau đó hai người nhìn nhau, “hừ” một tiếng quay đầu đi.</w:t>
      </w:r>
    </w:p>
    <w:p>
      <w:pPr>
        <w:pStyle w:val="BodyText"/>
      </w:pPr>
      <w:r>
        <w:t xml:space="preserve">Hàn Hiểu thấy tình hình như vậy liền khanh khách cười lên, tâm tình của Akasi cũng đặc biệt tốt.</w:t>
      </w:r>
    </w:p>
    <w:p>
      <w:pPr>
        <w:pStyle w:val="BodyText"/>
      </w:pPr>
      <w:r>
        <w:t xml:space="preserve">Buffett trưởng lão và Caltech mà kết thân với nhau, nhất định sẽ tuyệt hậu, rất tốt, tốt vô cùng.</w:t>
      </w:r>
    </w:p>
    <w:p>
      <w:pPr>
        <w:pStyle w:val="BodyText"/>
      </w:pPr>
      <w:r>
        <w:t xml:space="preserve">Mấy ngày sau gia chủ Shakma nhận được lời mời từ thành Doris, từ đó cũng gây ra một trận cuồng phong nhỏ trong gia tộc Shakma.</w:t>
      </w:r>
    </w:p>
    <w:p>
      <w:pPr>
        <w:pStyle w:val="BodyText"/>
      </w:pPr>
      <w:r>
        <w:t xml:space="preserve">“Con không đi!” Greta quật cường lắc đầu, nhìn cũng không nhìn tấm thiệp mời trên bàn.</w:t>
      </w:r>
    </w:p>
    <w:p>
      <w:pPr>
        <w:pStyle w:val="BodyText"/>
      </w:pPr>
      <w:r>
        <w:t xml:space="preserve">“Con phải đi!” Gia chủ Shakma nghiêm khắc nói</w:t>
      </w:r>
    </w:p>
    <w:p>
      <w:pPr>
        <w:pStyle w:val="BodyText"/>
      </w:pPr>
      <w:r>
        <w:t xml:space="preserve">“Mẹ, mẹ xem cha kìa, cha muốn bán con đi!” Greta liền trốn trong lòng mẹ mình cầu cứu.</w:t>
      </w:r>
    </w:p>
    <w:p>
      <w:pPr>
        <w:pStyle w:val="BodyText"/>
      </w:pPr>
      <w:r>
        <w:t xml:space="preserve">“Ông xã, anh đã đồng ý với em, sẽ không đem hôn nhân đại sự của con gái làm giao dịch mua bán!” Phu nhân Greta đầy trách cứ nói</w:t>
      </w:r>
    </w:p>
    <w:p>
      <w:pPr>
        <w:pStyle w:val="BodyText"/>
      </w:pPr>
      <w:r>
        <w:t xml:space="preserve">“Đúng vậy, đúng vậy, con đã có người mình thích rồi, mới không thèm xem mắt đứa nhỏ ba tuổi đâu!” Greta ở torng long mẹ mình hùa theo.</w:t>
      </w:r>
    </w:p>
    <w:p>
      <w:pPr>
        <w:pStyle w:val="BodyText"/>
      </w:pPr>
      <w:r>
        <w:t xml:space="preserve">“Con đang nằm mơ à!” Gia chủ Shakma khinh thường nói</w:t>
      </w:r>
    </w:p>
    <w:p>
      <w:pPr>
        <w:pStyle w:val="BodyText"/>
      </w:pPr>
      <w:r>
        <w:t xml:space="preserve">Đời này của ông ta muốn gió được gió, muốn mưa được mưa, ngay cả giới quý tộc cũng phải cho ông ta mấy phần mặt mũi, chỉ có vợ và con gái mình là ông ta hết cách.</w:t>
      </w:r>
    </w:p>
    <w:p>
      <w:pPr>
        <w:pStyle w:val="BodyText"/>
      </w:pPr>
      <w:r>
        <w:t xml:space="preserve">“Doris muốn con gái chúng ta qua đó không lẽ không phải vì con trai họ!?”</w:t>
      </w:r>
    </w:p>
    <w:p>
      <w:pPr>
        <w:pStyle w:val="BodyText"/>
      </w:pPr>
      <w:r>
        <w:t xml:space="preserve">“Đương nhiên không phải, đứa nhỏ này mà cũng xứng để gả vào thành Doris à? Bỏ đi! Nhưng mà nếu như con bé muốn gả vào gia tộc Rochester thì nhất định phải nhận được sự ưng thuận của Doris.</w:t>
      </w:r>
    </w:p>
    <w:p>
      <w:pPr>
        <w:pStyle w:val="BodyText"/>
      </w:pPr>
      <w:r>
        <w:t xml:space="preserve">“Cha, người có ý gì!” Lẽ nào gia tộc Doris và gia tộc Rochester có mối quan hệ gì hay sao!</w:t>
      </w:r>
    </w:p>
    <w:p>
      <w:pPr>
        <w:pStyle w:val="BodyText"/>
      </w:pPr>
      <w:r>
        <w:t xml:space="preserve">“Greta, con còn nhớ ta đã từng nhắc qua với con thân thế của phu nhân Doris không!” gia chủ Shakma hỏi đầy sâu xa.</w:t>
      </w:r>
    </w:p>
    <w:p>
      <w:pPr>
        <w:pStyle w:val="BodyText"/>
      </w:pPr>
      <w:r>
        <w:t xml:space="preserve">“Ân, còn nhớ, nhưng mà củng Anh Reichet có liên ……….” đột nhiên trong đầu Greta lóe lên, cô hoảng sợ đứng dậy, “Lẽ….lẽ nào………….”</w:t>
      </w:r>
    </w:p>
    <w:p>
      <w:pPr>
        <w:pStyle w:val="BodyText"/>
      </w:pPr>
      <w:r>
        <w:t xml:space="preserve">Gia chủ Shakma gật đầu, “Lúc trước chỉ mới suy đoán thôi, còn bây giờ đã được chứng thực rồi!”</w:t>
      </w:r>
    </w:p>
    <w:p>
      <w:pPr>
        <w:pStyle w:val="BodyText"/>
      </w:pPr>
      <w:r>
        <w:t xml:space="preserve">Greta thở một hơi rồi ngồi xuống, biểu tình kinh ngạc thật lâu mới vơi đi.</w:t>
      </w:r>
    </w:p>
    <w:p>
      <w:pPr>
        <w:pStyle w:val="BodyText"/>
      </w:pPr>
      <w:r>
        <w:t xml:space="preserve">Cùng lúc đó, bên cạnh thành Doris, trong một căn nhà dân âm u trong thành Alan, một âm mưu đang bắt đầu tiến hành.</w:t>
      </w:r>
    </w:p>
    <w:p>
      <w:pPr>
        <w:pStyle w:val="BodyText"/>
      </w:pPr>
      <w:r>
        <w:t xml:space="preserve">“Ngươi chắc chắn cách này được không! Lỡ như bị lộ ra cả tộc hưng ta đều toi đời!”</w:t>
      </w:r>
    </w:p>
    <w:p>
      <w:pPr>
        <w:pStyle w:val="BodyText"/>
      </w:pPr>
      <w:r>
        <w:t xml:space="preserve">“Ngươi yên tâm, mọi thứ đều rất hoàn hảo, mọi chuyện sẽ giống như một sự cố ngoài ý muốn, sẽ không làm liên lụy tới chúng ta!”</w:t>
      </w:r>
    </w:p>
    <w:p>
      <w:pPr>
        <w:pStyle w:val="BodyText"/>
      </w:pPr>
      <w:r>
        <w:t xml:space="preserve">“Cái người động thủ đáng tin không!”</w:t>
      </w:r>
    </w:p>
    <w:p>
      <w:pPr>
        <w:pStyle w:val="BodyText"/>
      </w:pPr>
      <w:r>
        <w:t xml:space="preserve">“Hừ! Cô ta không đáng tin cũng phải tin, cha mẹ người nhà cô ta đều nằm trong tay chúng ta, cô ta không dám phản bội chúng ta đâu!” Người đó cười u ám, “Đợi mọi chuyện làm xong chúng ta lại giải quyết luôn cô ta và người nhà của ả, sau đó mọi thứ liền im lặng đi rồi!”</w:t>
      </w:r>
    </w:p>
    <w:p>
      <w:pPr>
        <w:pStyle w:val="BodyText"/>
      </w:pPr>
      <w:r>
        <w:t xml:space="preserve">“Cô ta không phải tộc nhân ít ỏi trong tộc của ngươi sao! Vậy mà cũng xuống tay được!”</w:t>
      </w:r>
    </w:p>
    <w:p>
      <w:pPr>
        <w:pStyle w:val="BodyText"/>
      </w:pPr>
      <w:r>
        <w:t xml:space="preserve">“Chi của họ từ năm ngàn năm trước thì đã phản lại gia tộc ta, đám người đó đều là một lũ ăn chơi sa đọa, hoàn toàn quên mất sỉ nhục và thù hận trong quá khứ, loại người này chết không đáng tiếc!”</w:t>
      </w:r>
    </w:p>
    <w:p>
      <w:pPr>
        <w:pStyle w:val="Compact"/>
      </w:pPr>
      <w:r>
        <w:t xml:space="preserve">Nói xong, hai người nhìn nhau bắt đầu cười lớn lên, trong căn phòng tăm tối đầy sự ác độc.</w:t>
      </w:r>
      <w:r>
        <w:br w:type="textWrapping"/>
      </w:r>
      <w:r>
        <w:br w:type="textWrapping"/>
      </w:r>
    </w:p>
    <w:p>
      <w:pPr>
        <w:pStyle w:val="Heading2"/>
      </w:pPr>
      <w:bookmarkStart w:id="63" w:name="chương-41-trúng-độc"/>
      <w:bookmarkEnd w:id="63"/>
      <w:r>
        <w:t xml:space="preserve">41. Chương 41: Trúng Độc</w:t>
      </w:r>
    </w:p>
    <w:p>
      <w:pPr>
        <w:pStyle w:val="Compact"/>
      </w:pPr>
      <w:r>
        <w:br w:type="textWrapping"/>
      </w:r>
      <w:r>
        <w:br w:type="textWrapping"/>
      </w:r>
      <w:r>
        <w:t xml:space="preserve">Tục ngữ nói chân trần thì không sợ mang giày, liểu mạng thì không sợ tiếc mạng, nhưng nếu như chân trần là tên biến thái, tiếc mạng là kẻ điên, vậy thì ai sợ ai thì chưa chắc à.</w:t>
      </w:r>
    </w:p>
    <w:p>
      <w:pPr>
        <w:pStyle w:val="BodyText"/>
      </w:pPr>
      <w:r>
        <w:t xml:space="preserve">Hôm nay từ lúc thức dậy, tâm trạng của Hàn Hiểu vô cùng tốt, hôm nay chính là ngày cha con Shakma tới thăm hỏi.</w:t>
      </w:r>
    </w:p>
    <w:p>
      <w:pPr>
        <w:pStyle w:val="BodyText"/>
      </w:pPr>
      <w:r>
        <w:t xml:space="preserve">Ăn sáng xong, Hàn Hiểu như bình thường cùng với Công tước và mấy đứa nhỏ đi dạo tiêu thực trong vườn hoa, thuận tiện vào trong nhà kính hái vài quả trái cây, khi bọn họ quay trở lại phòng khách, quản gia đến báo, cha con Shakma đã đến rồi, đang đợi ở trong phòng khách.</w:t>
      </w:r>
    </w:p>
    <w:p>
      <w:pPr>
        <w:pStyle w:val="BodyText"/>
      </w:pPr>
      <w:r>
        <w:t xml:space="preserve">Hàn Hiểu cười càng sáng lạn, cậu phân phó người hầu gái đem trái cây cậu mới hái xuống đi rửa sạch, sau đó nắm tay mấy đứa nhỏ và Công tước đi vào nhà.</w:t>
      </w:r>
    </w:p>
    <w:p>
      <w:pPr>
        <w:pStyle w:val="BodyText"/>
      </w:pPr>
      <w:r>
        <w:t xml:space="preserve">Cha con Shakma đang ngồi trên ghế salon trong phòng khách nhìn thấy một nhà Công tước, liền đứng lên hành lễ.</w:t>
      </w:r>
    </w:p>
    <w:p>
      <w:pPr>
        <w:pStyle w:val="BodyText"/>
      </w:pPr>
      <w:r>
        <w:t xml:space="preserve">“Ừ! Ngồi đi!”</w:t>
      </w:r>
    </w:p>
    <w:p>
      <w:pPr>
        <w:pStyle w:val="BodyText"/>
      </w:pPr>
      <w:r>
        <w:t xml:space="preserve">Akasi mang theo khí thế của người đứng đầu, cười gật đầu với họ, rồi kéo Hàn Hiểu cùng ngồi xuống.</w:t>
      </w:r>
    </w:p>
    <w:p>
      <w:pPr>
        <w:pStyle w:val="BodyText"/>
      </w:pPr>
      <w:r>
        <w:t xml:space="preserve">Hai người đối diện, một người khí chất nho nhã, hào hoa lịch sự, hoàn toàn nhìn không ra cái danh xưng người đàn ông giảo hoạt nhất của giới chính trị, còn một người tự nhiên trang nhã, xinh đẹp động lòng người, mặc dù sóng lưng cứng ngắc đã để lộ tâm trạng căng thẳng của cô, nhưng cũng không ảnh hưởng đến khí chất quý tộc cao quý đã được bồi dưỡng và nét hoạt bát trong con người cô.</w:t>
      </w:r>
    </w:p>
    <w:p>
      <w:pPr>
        <w:pStyle w:val="BodyText"/>
      </w:pPr>
      <w:r>
        <w:t xml:space="preserve">Trong lòng Hàn Hiểu gật đầu, tuy hơi nhỏ một chút, nhưng cô gái này rất được!</w:t>
      </w:r>
    </w:p>
    <w:p>
      <w:pPr>
        <w:pStyle w:val="BodyText"/>
      </w:pPr>
      <w:r>
        <w:t xml:space="preserve">Cha con Shakma cũng lấy làm kinh ngạc, cứ tưởng Hàn Hiểu có xuất thân dân thường, cho dù đã gả cho Công tước Doris nhiều năm nay, nhưng khí tức nghèo khó của người dân đen không thể xóa bỏ trong một sớm một chiều được, nhưng không thể ngờ rằng thiếu niên trước mặt đây lại như thiên tiên xuất trần!</w:t>
      </w:r>
    </w:p>
    <w:p>
      <w:pPr>
        <w:pStyle w:val="BodyText"/>
      </w:pPr>
      <w:r>
        <w:t xml:space="preserve">Tới giờ đi học của mấy đứa nhỏ rồi, mặc dù tụi nó rất muốn ở nhà xem náo nhiệt, nhưng mà tụi nó cũng biết chắc chắn mẹ sẽ không cho, cho nên chỉ đành phải hôn lên mặt Hàn Hiểu, từ biệt mọi người, rời khỏi phòng khách.</w:t>
      </w:r>
    </w:p>
    <w:p>
      <w:pPr>
        <w:pStyle w:val="BodyText"/>
      </w:pPr>
      <w:r>
        <w:t xml:space="preserve">Sau đó, cười nói với Công tước đang ngồi bên cạnh: “Akasi, không phải lúc đi dạo anh nói có một việc rất quan trọng cần phải giải quyết sao! Công việc quan trọng hơn, đi đi!”</w:t>
      </w:r>
    </w:p>
    <w:p>
      <w:pPr>
        <w:pStyle w:val="BodyText"/>
      </w:pPr>
      <w:r>
        <w:t xml:space="preserve">Công tước nhíu mày nhìn Hàn Hiểu: “Đúng vậy! Qủa thật có việc quan trọng cần phải xử lí,” nói xong liền đứng dậy, “Shakma, đúng lúc ta có việc cần nói với ông, ông theo ta đi tới phòng làm việc!”</w:t>
      </w:r>
    </w:p>
    <w:p>
      <w:pPr>
        <w:pStyle w:val="BodyText"/>
      </w:pPr>
      <w:r>
        <w:t xml:space="preserve">“Vâng!” Gia chủ Shakma đứng dậy, sau khi cho con gái một ánh mắt an lòng, liền theo Công tước rời khỏi phòng khách.</w:t>
      </w:r>
    </w:p>
    <w:p>
      <w:pPr>
        <w:pStyle w:val="BodyText"/>
      </w:pPr>
      <w:r>
        <w:t xml:space="preserve">Nhìn thấy Công tước rời đi, cô gái nhỏ Shakma liền nhẹ nhàng thở ra một hơi, sống lưng cứng ngắc dường như cũng thả lỏng ra không ít.</w:t>
      </w:r>
    </w:p>
    <w:p>
      <w:pPr>
        <w:pStyle w:val="BodyText"/>
      </w:pPr>
      <w:r>
        <w:t xml:space="preserve">“Sao vậy, cô rất sợ Công tước à!?”</w:t>
      </w:r>
    </w:p>
    <w:p>
      <w:pPr>
        <w:pStyle w:val="BodyText"/>
      </w:pPr>
      <w:r>
        <w:t xml:space="preserve">Nghe thấy Hàn Hiểu hỏi mình, trên mặt cô gái nhỏ liền xuất hiện vẻ lúng túng khi bị bắt tại trận.</w:t>
      </w:r>
    </w:p>
    <w:p>
      <w:pPr>
        <w:pStyle w:val="BodyText"/>
      </w:pPr>
      <w:r>
        <w:t xml:space="preserve">“Ân……….thật có một chút!”</w:t>
      </w:r>
    </w:p>
    <w:p>
      <w:pPr>
        <w:pStyle w:val="BodyText"/>
      </w:pPr>
      <w:r>
        <w:t xml:space="preserve">Nghĩ một lát, cô vẫn nói lời thật lòng.</w:t>
      </w:r>
    </w:p>
    <w:p>
      <w:pPr>
        <w:pStyle w:val="BodyText"/>
      </w:pPr>
      <w:r>
        <w:t xml:space="preserve">“Sao thế! Không phải anh ấy rất đẹp trai sao!” Cái khuôn mặt đó của Công tước đại nhân vẫn luôn nhận được sự hoan nghênh của phái nữ.</w:t>
      </w:r>
    </w:p>
    <w:p>
      <w:pPr>
        <w:pStyle w:val="BodyText"/>
      </w:pPr>
      <w:r>
        <w:t xml:space="preserve">“Ách, ………..chính là vì tôi chưa từng thấy người nào đẹp trai như Công tước, cho nên vừa nhìn thấy thì hơi căng thẳng!” Cô gái nhỏ Shakma nói dối đầy bình tĩnh.</w:t>
      </w:r>
    </w:p>
    <w:p>
      <w:pPr>
        <w:pStyle w:val="BodyText"/>
      </w:pPr>
      <w:r>
        <w:t xml:space="preserve">Hàn Hiểu cười vui lên, cô bé này vừa mới thừa nhận mình sợ, vậy mà lúc này lại nghiêm túc nói mình căng thẳng.</w:t>
      </w:r>
    </w:p>
    <w:p>
      <w:pPr>
        <w:pStyle w:val="BodyText"/>
      </w:pPr>
      <w:r>
        <w:t xml:space="preserve">“Greta, tôi có thể gọi cô là Greta không! Tiểu thư Shakma!”</w:t>
      </w:r>
    </w:p>
    <w:p>
      <w:pPr>
        <w:pStyle w:val="BodyText"/>
      </w:pPr>
      <w:r>
        <w:t xml:space="preserve">“Phu nhân, người quá đề cao tôi rồi! Người không cần khách khí với tôi như vậy đâu.” Cho dù người gọi tôi tiểu Hắc tiểu Bạch tôi cũng không dám có ý kiến!</w:t>
      </w:r>
    </w:p>
    <w:p>
      <w:pPr>
        <w:pStyle w:val="BodyText"/>
      </w:pPr>
      <w:r>
        <w:t xml:space="preserve">Hàn Hiểu nhìn cô, đầy ấm áp nói: “Greta, tôi thích người thành thật, tuổi tôi và cô cũng tương đương nhau, trước mặt tôi không cần căng thẳng như vậy, có gì nói đó, tôi cũng không phải thú dữ ăn thịt người, không ăn thịt cô đâu!”</w:t>
      </w:r>
    </w:p>
    <w:p>
      <w:pPr>
        <w:pStyle w:val="BodyText"/>
      </w:pPr>
      <w:r>
        <w:t xml:space="preserve">Greta trong lòng cười khổ, người không phải nhưng chồng người phải a! Hơn nữa còn ăn đến xương cốt cũng không còn.</w:t>
      </w:r>
    </w:p>
    <w:p>
      <w:pPr>
        <w:pStyle w:val="BodyText"/>
      </w:pPr>
      <w:r>
        <w:t xml:space="preserve">Nhưng nghĩ kĩ lại, chấp niệm của cô đối với Reichet lại lớn hơn.</w:t>
      </w:r>
    </w:p>
    <w:p>
      <w:pPr>
        <w:pStyle w:val="BodyText"/>
      </w:pPr>
      <w:r>
        <w:t xml:space="preserve">Vì thế Greta mang theo khí thế của người tráng sĩ một đi không trở lại nói: “Thật ra người trong Viện trưởng lão nói, trên chiến trường Công tước Doris sát phạt quyết đoán, dưới chiến trường thì lại kiêu ngạo độc đoán, tính cách ngang ngược không nói lí lẽ, không có lòng khoan dung, có thù tất báo gấp đôi, cho nên………..!” Cho nên khi tôi gặp ngài ấy ngay cả nhìn cũng không dám nhìn.</w:t>
      </w:r>
    </w:p>
    <w:p>
      <w:pPr>
        <w:pStyle w:val="BodyText"/>
      </w:pPr>
      <w:r>
        <w:t xml:space="preserve">Hàn Hiểu nghe vậy không nhịn được cười nói: “Cô sao lại nghe cái đám người Viện trưởng lão đó nói bậy, mấy cái này sao lại là khuyết điểm của Akasi, rõ ràng tất cả quý tộc đều là cái đức tính này!”</w:t>
      </w:r>
    </w:p>
    <w:p>
      <w:pPr>
        <w:pStyle w:val="BodyText"/>
      </w:pPr>
      <w:r>
        <w:t xml:space="preserve">Greta sửng sốt một hồi, sau đó là gật đầu mãnh liệt, trên mặt đầy vẻ kích động như người cuối cùng cũng tìm được tổ chức của mình, cái gọi là cao quý và nho nhã của giới quý tộc đều vứt lên trên chín tầng mây.</w:t>
      </w:r>
    </w:p>
    <w:p>
      <w:pPr>
        <w:pStyle w:val="BodyText"/>
      </w:pPr>
      <w:r>
        <w:t xml:space="preserve">“Đúng vậy! Đúng vậy! Mỗi lần tôi nhìn thấy cái đám quý tộc mắt cao hơn đầu đó, tôi chỉ muốn một cước đạp lên trên!”</w:t>
      </w:r>
    </w:p>
    <w:p>
      <w:pPr>
        <w:pStyle w:val="BodyText"/>
      </w:pPr>
      <w:r>
        <w:t xml:space="preserve">Hàn Hiểu cũng hùa theo nói: “Được, lần sau, cô muốn đạp người nào, có tôi chống lưng cho cô.”</w:t>
      </w:r>
    </w:p>
    <w:p>
      <w:pPr>
        <w:pStyle w:val="BodyText"/>
      </w:pPr>
      <w:r>
        <w:t xml:space="preserve">“Thật sao!” Hai mắt Greta phát sáng, có phu nhân Doris chống lưng, nói không chừng cô có thể đạp người thành công.</w:t>
      </w:r>
    </w:p>
    <w:p>
      <w:pPr>
        <w:pStyle w:val="BodyText"/>
      </w:pPr>
      <w:r>
        <w:t xml:space="preserve">“Thật, còn thật hơn vàng!”</w:t>
      </w:r>
    </w:p>
    <w:p>
      <w:pPr>
        <w:pStyle w:val="BodyText"/>
      </w:pPr>
      <w:r>
        <w:t xml:space="preserve">Hai người nhìn nhau cười, vẻ căng thẳng của Greta nhanh chóng bị quét đi sạch sẽ.</w:t>
      </w:r>
    </w:p>
    <w:p>
      <w:pPr>
        <w:pStyle w:val="BodyText"/>
      </w:pPr>
      <w:r>
        <w:t xml:space="preserve">Quản gia vẫn đứng một bên hầu hạ đầu đầy hắc tuyến, thì ra trong lòng phu nhân Công tước đại nhân chính là cái hình tượng này!</w:t>
      </w:r>
    </w:p>
    <w:p>
      <w:pPr>
        <w:pStyle w:val="BodyText"/>
      </w:pPr>
      <w:r>
        <w:t xml:space="preserve">Greta cảm thấy thiếu niên ngồi đối diện mình giống như những người bạn bình thường mình vẫn ở chung, chứ không phải là vị phu nhân cao cao tại thượng đứng đầu Landis, trong lòng cô rất vui vẻ, hảo cảm đối với Hàn Hiểu cũng tăng lên không ít.</w:t>
      </w:r>
    </w:p>
    <w:p>
      <w:pPr>
        <w:pStyle w:val="BodyText"/>
      </w:pPr>
      <w:r>
        <w:t xml:space="preserve">Lúc này người hầu gái liền bưng lên nước trà và điểm tâm, trái cây Hàn Hiểu hái lúc sáng cũng được cắt đẹp đẽ, cắm những cái nĩa nhỏ, được sắp xếp gọn gàng xinh đẹp ở trên dĩa, đặt ở giữa bàn, người hầu gái lại rót nước trà để trước mắt Hàn Hiểu và Greta, rồi hành lễ rời khỏi phòng khách.</w:t>
      </w:r>
    </w:p>
    <w:p>
      <w:pPr>
        <w:pStyle w:val="BodyText"/>
      </w:pPr>
      <w:r>
        <w:t xml:space="preserve">“Greta, nếm thử một ít trái cây đi, đây đều được trồng ở trong thành, sáng hôm nay tôi đích thân hái đó, còn tươi lắm!” Hàn Hiểu chỉ vào cái dĩa đã được bày thành tác phẩm nghệ thuật nói với Greta.</w:t>
      </w:r>
    </w:p>
    <w:p>
      <w:pPr>
        <w:pStyle w:val="BodyText"/>
      </w:pPr>
      <w:r>
        <w:t xml:space="preserve">“Thật sao! Vậy tôi không khách sao nữa!”</w:t>
      </w:r>
    </w:p>
    <w:p>
      <w:pPr>
        <w:pStyle w:val="BodyText"/>
      </w:pPr>
      <w:r>
        <w:t xml:space="preserve">Greta cầm lấy một miếng bỏ vào trong miệng, nhất thời trong miệng tràn đầy vị nước trái cây ngọt lịm, thịt mịn nhiều nước, lại mang theo một mùi thơm mát, ngay cả người được nuôi dưỡng trong gia tộc lớn như Greta cũng không thể không thừa nhận rằng, trái cây này quả thật chính là hàng thượng phẩm, ăn rất ngon.</w:t>
      </w:r>
    </w:p>
    <w:p>
      <w:pPr>
        <w:pStyle w:val="BodyText"/>
      </w:pPr>
      <w:r>
        <w:t xml:space="preserve">Hàn Hiểu tay cầm ly trà, nhìn cô gái trước mặt ăn trái cây, vẽ mặt đầy thích thú, không nhịn được trêu chọc một chút tâm tư của cô.</w:t>
      </w:r>
    </w:p>
    <w:p>
      <w:pPr>
        <w:pStyle w:val="BodyText"/>
      </w:pPr>
      <w:r>
        <w:t xml:space="preserve">“Greta, cô cảm thấy con trai Lance của ta như thế nào!”</w:t>
      </w:r>
    </w:p>
    <w:p>
      <w:pPr>
        <w:pStyle w:val="BodyText"/>
      </w:pPr>
      <w:r>
        <w:t xml:space="preserve">“Khụ khụ……!”</w:t>
      </w:r>
    </w:p>
    <w:p>
      <w:pPr>
        <w:pStyle w:val="BodyText"/>
      </w:pPr>
      <w:r>
        <w:t xml:space="preserve">Greta đang ăn trái cây, nghe thấy vậy liền bị sặc, “Phu nhân, người đừng đùa tôi nữa, người gọi tôi tới rõ ràng là vì……..” Greta dừng lại kịp thời, quan hệ giữa Hàn Hiểu và Reichet còn là bí mật, cô nói ra chỉ gây thêm phiền phức cho cha thôi!</w:t>
      </w:r>
    </w:p>
    <w:p>
      <w:pPr>
        <w:pStyle w:val="BodyText"/>
      </w:pPr>
      <w:r>
        <w:t xml:space="preserve">Trong lúc Reichet vẫn còn đang chán nản chính mình, thì Hàn Hiểu đã mở miệng.</w:t>
      </w:r>
    </w:p>
    <w:p>
      <w:pPr>
        <w:pStyle w:val="BodyText"/>
      </w:pPr>
      <w:r>
        <w:t xml:space="preserve">“Tôi gọi cô đến là vì cái gì!”</w:t>
      </w:r>
    </w:p>
    <w:p>
      <w:pPr>
        <w:pStyle w:val="BodyText"/>
      </w:pPr>
      <w:r>
        <w:t xml:space="preserve">“Vì………….vì…………..” Reichet trong nhất thời không tìm được lí do, vội vã đến mức trán cũng chảy mồ hôi, ngẩng đầu liền nhìn thấy vẻ mặt trêu ghẹo của Hàn Hiểu, liền hiểu rõ, cô bị người ta đùa rồi!</w:t>
      </w:r>
    </w:p>
    <w:p>
      <w:pPr>
        <w:pStyle w:val="BodyText"/>
      </w:pPr>
      <w:r>
        <w:t xml:space="preserve">Cô hờn dỗi nói: “Phu nhân, người xấu quá!”</w:t>
      </w:r>
    </w:p>
    <w:p>
      <w:pPr>
        <w:pStyle w:val="BodyText"/>
      </w:pPr>
      <w:r>
        <w:t xml:space="preserve">Hàn Hiểu haha cười lớn lên, cô gái này dễ thương quá, cười xong rồi, nói: “Cô cũng không cần giấu tôi làm gì, Akasi nói cha cô có lẽ đã đoán ra được mối quan hệ giữa tôi và Reichet, cho nên ông ta mới ủng hộ cô đi theo đuổi cái người căn cơ còn nông đó.”</w:t>
      </w:r>
    </w:p>
    <w:p>
      <w:pPr>
        <w:pStyle w:val="BodyText"/>
      </w:pPr>
      <w:r>
        <w:t xml:space="preserve">Greta ngồi thẳng dậy, nghiêm nghị nói: “Phu nhân, tôi thề với người, tôi theo đuổi Reichet là vì tôi thích anh ấy, không có liên quan gì đến việc anh ấy là anh trai của người, thực ra mấy ngày trước sau khi nhận được thư mời của người, tôi mới biết được chân tướng từ cha tôi, xin người nhất định phải tin tưởng tôi!”</w:t>
      </w:r>
    </w:p>
    <w:p>
      <w:pPr>
        <w:pStyle w:val="BodyText"/>
      </w:pPr>
      <w:r>
        <w:t xml:space="preserve">Nhìn bộ dáng nghiêm túc của Greta, Hàn Hiểu gật đầu, cười nói: “Tôi tin tưởng cô, cho nên cô mới có thể xuất hiện trước mặt tôi, không cần lo lắng, nào, uống một miếng trà hoa quả cho đỡ sợ nào!”</w:t>
      </w:r>
    </w:p>
    <w:p>
      <w:pPr>
        <w:pStyle w:val="BodyText"/>
      </w:pPr>
      <w:r>
        <w:t xml:space="preserve">Đối với Hàn Hiểu mà nói, bóp chết một tiểu thư thế gia thượng lưu thì cũng chỉ là một câu nói.</w:t>
      </w:r>
    </w:p>
    <w:p>
      <w:pPr>
        <w:pStyle w:val="BodyText"/>
      </w:pPr>
      <w:r>
        <w:t xml:space="preserve">Nghe thấy lời Hàn Hiểu, Greta liền buông xuống tảng đá ở trong lòng, nắm chặt li trà trong tay, theo thói quen hít sâu một hơi tận hưởng hương thơm của trà, bỗng nhiên mày nhíu chặt lại, nhẹ nhàng duỗi đầu lưỡi ra nếm một ít nước trà, sắt mặt lập tức thay đổi.</w:t>
      </w:r>
    </w:p>
    <w:p>
      <w:pPr>
        <w:pStyle w:val="BodyText"/>
      </w:pPr>
      <w:r>
        <w:t xml:space="preserve">“Phu nhân!” Greta liền đứng bật dậy, Hàn Hiều bị thanh âm của cô làm hoảng sợ liền dừng lại động tác đưa li trà đến bên miệng.</w:t>
      </w:r>
    </w:p>
    <w:p>
      <w:pPr>
        <w:pStyle w:val="BodyText"/>
      </w:pPr>
      <w:r>
        <w:t xml:space="preserve">“Phu nhân, trà này không thể uống, trong trà có độc!”</w:t>
      </w:r>
    </w:p>
    <w:p>
      <w:pPr>
        <w:pStyle w:val="BodyText"/>
      </w:pPr>
      <w:r>
        <w:t xml:space="preserve">Quản gia Abigail nghe vậy liền thay đổi sắt mặt, “Có độc!”</w:t>
      </w:r>
    </w:p>
    <w:p>
      <w:pPr>
        <w:pStyle w:val="BodyText"/>
      </w:pPr>
      <w:r>
        <w:t xml:space="preserve">“Vâng, quản gia đại nhân, xin người cho mới bác sĩ tới, tôi nghi ngờ trong trà này đã bỏ cỏ Tây kí” Greta vội vàng nói với quản gia Abigail</w:t>
      </w:r>
    </w:p>
    <w:p>
      <w:pPr>
        <w:pStyle w:val="BodyText"/>
      </w:pPr>
      <w:r>
        <w:t xml:space="preserve">Nghe thấy là loại cỏ cực độc Tây kí, quản gia Abigail cũng xanh cả mặt, chạy như bay tới bên cạnh bàn thông báo với tất cả mọi người thong qua máy truyền tin, đồng thời đặt toà thành trong cảnh giới đỏ.</w:t>
      </w:r>
    </w:p>
    <w:p>
      <w:pPr>
        <w:pStyle w:val="BodyText"/>
      </w:pPr>
      <w:r>
        <w:t xml:space="preserve">Hản Hiểu khó tin nhìn li trà trong tay, nước trà màu vàng trong vắt giống như bình thường, cơ thể cậu cũng không có cái gì không tốt.</w:t>
      </w:r>
    </w:p>
    <w:p>
      <w:pPr>
        <w:pStyle w:val="BodyText"/>
      </w:pPr>
      <w:r>
        <w:t xml:space="preserve">“Greta, cô có nhầm lẫn không, trà hoa quả này đâu có gì khác với bình thường chứ, hơn nữa thân thể tôi cũng không sao.”</w:t>
      </w:r>
    </w:p>
    <w:p>
      <w:pPr>
        <w:pStyle w:val="BodyText"/>
      </w:pPr>
      <w:r>
        <w:t xml:space="preserve">“Phu nhân, tôi ở trường là học y nhưng mà tôi rất hứng thú với y học cổ truyền, cho nên tôi đã thấy thấy qua cỏ Tây kí này, mùi của loại cỏ Tây kí này hơi chua có chút giống quả Ngải, nhưng lại mang theo một chút vị đắng, cũng có một chút vị chát nhẹ, mặc dù vị đắng trong li trà rất nhỏ, người thường không phát hiện ra được, nhưng không lừa được tôi, bây giờ người vẫn chưa cảm thấy gì, đó là bởi vì độc tính của loại cỏ này vẫn chưa phát tác, bình thường phải mấy tiếng đồng hồ sau mới bắt đầu phát tác, một khi phát tác chính là…..” Nói tới đây Greta dừng lại, cô không dám nói tới hậu quả.</w:t>
      </w:r>
    </w:p>
    <w:p>
      <w:pPr>
        <w:pStyle w:val="BodyText"/>
      </w:pPr>
      <w:r>
        <w:t xml:space="preserve">“Chính là như thế nào?!” Hàn Hiểu bình tĩnh hỏi</w:t>
      </w:r>
    </w:p>
    <w:p>
      <w:pPr>
        <w:pStyle w:val="BodyText"/>
      </w:pPr>
      <w:r>
        <w:t xml:space="preserve">“Chính là……chính là một xác ba mạng, loại cỏ này cực kì độc, nếu người bình thường ăn phải nó, thì không sao cả, nhưng nếu như người ăn phải là thai phụ, thì trong vòng một ngày nhất định sẽ sinh non, phá hủy mạch máu gây ảnh hưởng đến quá trình đông cứng huyết thanh, từ đó sẽ gây ra băng huyết, cuối cùng là một xác hai mạng, sau khi người chết, độc tính sẽ lập tức phân giải, cho nên người bình thường đều cho rằng sinh non gây ra băng huyết, sẽ không có ai hoài nghi đến việc hạ độc.”</w:t>
      </w:r>
    </w:p>
    <w:p>
      <w:pPr>
        <w:pStyle w:val="BodyText"/>
      </w:pPr>
      <w:r>
        <w:t xml:space="preserve">Hàn Hiểu đã sớm biết với tính cách khác người của đám quý tộc, nhất định sẽ kéo không ít thù hận cho cậu, chỉ là không ngờ rằng dưới sự bảo vệ tầng tầng lớp lớp của Akasi, vậy mà bọn họ lại có thể xuống ta được, lại còn độc ác như vậy.</w:t>
      </w:r>
    </w:p>
    <w:p>
      <w:pPr>
        <w:pStyle w:val="BodyText"/>
      </w:pPr>
      <w:r>
        <w:t xml:space="preserve">Bọn họ muốn giết cậu, cậu có thể hiểu được, nhưng họ lại dùng cách thức tàn ác như thế, vậy thì thật đáng chết.</w:t>
      </w:r>
    </w:p>
    <w:p>
      <w:pPr>
        <w:pStyle w:val="BodyText"/>
      </w:pPr>
      <w:r>
        <w:t xml:space="preserve">Hàn Hiểu nhớ đến lúc nãy cậu vừa uống một ít, sắc mặt trắng bệch đi, duỗi ngón trỏ và ngón giữa, móc vào trong cổ họng.</w:t>
      </w:r>
    </w:p>
    <w:p>
      <w:pPr>
        <w:pStyle w:val="BodyText"/>
      </w:pPr>
      <w:r>
        <w:t xml:space="preserve">“Ọe…..ọe…..”</w:t>
      </w:r>
    </w:p>
    <w:p>
      <w:pPr>
        <w:pStyle w:val="BodyText"/>
      </w:pPr>
      <w:r>
        <w:t xml:space="preserve">Mùi nước chua tràn ngâp cả phòng.</w:t>
      </w:r>
    </w:p>
    <w:p>
      <w:pPr>
        <w:pStyle w:val="BodyText"/>
      </w:pPr>
      <w:r>
        <w:t xml:space="preserve">Hàn Hiểu vừa động thủ, Greta liền hiểu rõ ý của cậu, cô nói với người hầu gái đang chân tay luống cuống không biết làm như thế nào: “Đi lấy một li nước muối tới, mau lên!”</w:t>
      </w:r>
    </w:p>
    <w:p>
      <w:pPr>
        <w:pStyle w:val="BodyText"/>
      </w:pPr>
      <w:r>
        <w:t xml:space="preserve">Người hầu đáp ứng rồi chạy như bay.</w:t>
      </w:r>
    </w:p>
    <w:p>
      <w:pPr>
        <w:pStyle w:val="BodyText"/>
      </w:pPr>
      <w:r>
        <w:t xml:space="preserve">Mấy phút sau, người hầu liền mang một li nước muối tới.</w:t>
      </w:r>
    </w:p>
    <w:p>
      <w:pPr>
        <w:pStyle w:val="BodyText"/>
      </w:pPr>
      <w:r>
        <w:t xml:space="preserve">Hàn Hiểu nhận lấy nước muối, liền liều mạng uống vào, sau đó lại móc tay vào cổ họng, nôn hết nước đã uống vào ra, cứ như vậy lặp lại nhiều lần, lúc này Công tước đại nhân cũng chạy tới.</w:t>
      </w:r>
    </w:p>
    <w:p>
      <w:pPr>
        <w:pStyle w:val="BodyText"/>
      </w:pPr>
      <w:r>
        <w:t xml:space="preserve">Nayar nhìn thấy hành động của cậu, liền biết cậu đang rửa dạ dày, tuy rằng hơi đơn sơ, nhưng vẫn có thể xem là giải độc, đặc biệt là loại cỏ độc như cỏ Tây kí này.</w:t>
      </w:r>
    </w:p>
    <w:p>
      <w:pPr>
        <w:pStyle w:val="BodyText"/>
      </w:pPr>
      <w:r>
        <w:t xml:space="preserve">Anh đi tới bên cạnh bàn, cầm lấy li trà Hàn Hiểu đã bỏ xuống, ngửi một tí, bỏ xuống, lấy dụng cụ của mình ra, anh chắc chắn trong li trà đã bị hạ cỏ Tây kí.</w:t>
      </w:r>
    </w:p>
    <w:p>
      <w:pPr>
        <w:pStyle w:val="BodyText"/>
      </w:pPr>
      <w:r>
        <w:t xml:space="preserve">“Tiểu thư Shakma có huyết thống của người Gamma?”</w:t>
      </w:r>
    </w:p>
    <w:p>
      <w:pPr>
        <w:pStyle w:val="BodyText"/>
      </w:pPr>
      <w:r>
        <w:t xml:space="preserve">“Vâng! Mẹ tôi có ¼ huyết thống Gamma!”</w:t>
      </w:r>
    </w:p>
    <w:p>
      <w:pPr>
        <w:pStyle w:val="BodyText"/>
      </w:pPr>
      <w:r>
        <w:t xml:space="preserve">Người Gamma ngũ giác rất phát triển, đặc biệt là khứu giác và vị giác, cho nên Greta mới có thể phát hiện li trà này có chút xíu khác thường, từ đó ngăn chặn được tình hình tồi tệ sẽ xảy ra, Nayar cảm thấy thật may mắn, không ngừng cảm ơn ông trời.</w:t>
      </w:r>
    </w:p>
    <w:p>
      <w:pPr>
        <w:pStyle w:val="BodyText"/>
      </w:pPr>
      <w:r>
        <w:t xml:space="preserve">“Tiểu thư Shakma, tôi đại diện giới quý tộc chân thành cảm ơn cô!”</w:t>
      </w:r>
    </w:p>
    <w:p>
      <w:pPr>
        <w:pStyle w:val="BodyText"/>
      </w:pPr>
      <w:r>
        <w:t xml:space="preserve">“Cái này………cái này không cần đâu, ngài nghiêm trọng quá rồi, đây là việc tôi nên làm!” Bị một quý tộc cảm tạ chân thành đến như thế, Greta có chút không biết làm sao.</w:t>
      </w:r>
    </w:p>
    <w:p>
      <w:pPr>
        <w:pStyle w:val="BodyText"/>
      </w:pPr>
      <w:r>
        <w:t xml:space="preserve">Lúc này Hàn Hiểu rửa dạ dày cũng được một khoảng thời gian, nước muối cũng dùng hết luôn rồi, nhưng cậu vẫn không ngừng móc cổ họng, nôn hết, chỉ còn nôn khan, không còn nôn ra được gì nữa, Akasi không để ý trên người cậu vẫn còn đồ nôn ra, đem cậu ôm chặt vào trong lòng.</w:t>
      </w:r>
    </w:p>
    <w:p>
      <w:pPr>
        <w:pStyle w:val="BodyText"/>
      </w:pPr>
      <w:r>
        <w:t xml:space="preserve">“Đủ rồi, tiểu gia hỏa đủ rồi!”</w:t>
      </w:r>
    </w:p>
    <w:p>
      <w:pPr>
        <w:pStyle w:val="BodyText"/>
      </w:pPr>
      <w:r>
        <w:t xml:space="preserve">Hàn Hiểu yếu đuối nằm ở trong lòng Akasi, không ngừng thở dốc, lúc nãy rửa ruột đã tốn hết tất cả sức lực của cậu, Nayar tiến lên kiểm tra độc tố cho cậu, không thấy có độc trong máu của Hàn Hiểu, để kiểm tra kĩ hơn, Nayar đổi cách khác, kết quả kiểm tra ra có một ít độc tố với số lượng cực nhỏ, Nayar nhăn chặt mày lại.</w:t>
      </w:r>
    </w:p>
    <w:p>
      <w:pPr>
        <w:pStyle w:val="BodyText"/>
      </w:pPr>
      <w:r>
        <w:t xml:space="preserve">“Công tước, cũng may phát hiện sớm, phu nhân cũng xử lí rất thỏa đáng, độc tố đều đã tiết ra ngoài cơ thể, chỉ còn một ít bất kì lúc nào cũng có thể giải xong, cũng không có uy hiếp gì đối với phu nhân và đứa nhỏ.”</w:t>
      </w:r>
    </w:p>
    <w:p>
      <w:pPr>
        <w:pStyle w:val="BodyText"/>
      </w:pPr>
      <w:r>
        <w:t xml:space="preserve">Hàn Hiểu nghe vậy thở ra một hơi thật sâu, trái tim đang treo lơ lửng cũng buông xuống được, cậu ngẩng đầu nhìn Greta, lộ ra một nụ cười yếu ớt.</w:t>
      </w:r>
    </w:p>
    <w:p>
      <w:pPr>
        <w:pStyle w:val="BodyText"/>
      </w:pPr>
      <w:r>
        <w:t xml:space="preserve">“Greta, hôm nay thật sự cảm ơn cô, nếu không có cô chắc hôm nay sẽ chỉ toàn tin tôi chết ở khắp nơi, vì để báo đáp ơn cứu mạng của cô, tôi tặng Reichet cho cô!”</w:t>
      </w:r>
    </w:p>
    <w:p>
      <w:pPr>
        <w:pStyle w:val="BodyText"/>
      </w:pPr>
      <w:r>
        <w:t xml:space="preserve">“Thật à!” Trên mặt Greta tràn đầy lo lắng cuối củng cũng xuất hiện vẻ vui mừng.</w:t>
      </w:r>
    </w:p>
    <w:p>
      <w:pPr>
        <w:pStyle w:val="BodyText"/>
      </w:pPr>
      <w:r>
        <w:t xml:space="preserve">“Còn thật hơn vàng!”</w:t>
      </w:r>
    </w:p>
    <w:p>
      <w:pPr>
        <w:pStyle w:val="BodyText"/>
      </w:pPr>
      <w:r>
        <w:t xml:space="preserve">Akasi ôm Hàn Hiểu về phòng ngủ, sau khi tắm rửa sạch sẽ, Hàn Hiểu rất nhanh liền rơi vào mộng đẹp, sau khi Hàn Hiểu ngủ say, Akasi và mấy đứa nhỏ rời khỏi phòng ngủ, nhẹ nhàng đóng cửa lại, trước của có mấy người đang đứng đợi.</w:t>
      </w:r>
    </w:p>
    <w:p>
      <w:pPr>
        <w:pStyle w:val="BodyText"/>
      </w:pPr>
      <w:r>
        <w:t xml:space="preserve">“Bé dễ thương không sao chứ!” Lukenaer lo lắng hỏi</w:t>
      </w:r>
    </w:p>
    <w:p>
      <w:pPr>
        <w:pStyle w:val="BodyText"/>
      </w:pPr>
      <w:r>
        <w:t xml:space="preserve">“Không sao, đã ngủ rồi!” Akasi trả lời</w:t>
      </w:r>
    </w:p>
    <w:p>
      <w:pPr>
        <w:pStyle w:val="BodyText"/>
      </w:pPr>
      <w:r>
        <w:t xml:space="preserve">“Công tước, tôi có chuyện muốn báo cáo với ngài!” Nayar tiến lên một bước nói với Akasi</w:t>
      </w:r>
    </w:p>
    <w:p>
      <w:pPr>
        <w:pStyle w:val="BodyText"/>
      </w:pPr>
      <w:r>
        <w:t xml:space="preserve">“Nói!”</w:t>
      </w:r>
    </w:p>
    <w:p>
      <w:pPr>
        <w:pStyle w:val="BodyText"/>
      </w:pPr>
      <w:r>
        <w:t xml:space="preserve">“Thật ra trong phòng khách tôi có giấu một số việc, độc tố cỏ Tây kí thải ra ngoài cơ thể ít nhất cần 1 tháng, trong thời gian 1 tháng đó, độc tố sẽ không có tác dụng gì đối với phu nhân, nhưng lại có ảnh hưởng không nhỏ đối với đứa nhỏ trong bụng!” Thần sắc Nayar đầy nghiêm trọng nói</w:t>
      </w:r>
    </w:p>
    <w:p>
      <w:pPr>
        <w:pStyle w:val="BodyText"/>
      </w:pPr>
      <w:r>
        <w:t xml:space="preserve">“Ảnh hưởng gì?” Akasi mặt vô biểu tình hỏi</w:t>
      </w:r>
    </w:p>
    <w:p>
      <w:pPr>
        <w:pStyle w:val="BodyText"/>
      </w:pPr>
      <w:r>
        <w:t xml:space="preserve">“Có khả năng thân thể sẽ yếu hơn cơ thể quý tộc bình thường, không thích hợp phát triển trong quân đội, nhưng mà tính huống cụ thể cần tiến hành kiểm tra quan sát!”</w:t>
      </w:r>
    </w:p>
    <w:p>
      <w:pPr>
        <w:pStyle w:val="BodyText"/>
      </w:pPr>
      <w:r>
        <w:t xml:space="preserve">Trầm mặt một lát, Akasi híp mắt nói, “Không thể phát triển trong quân đội thì phát triển lĩnh vực khác, con của Akasi ta ở đâu cũng là tinh anh! Chuyện này không được để tiểu gia hỏa biết!”</w:t>
      </w:r>
    </w:p>
    <w:p>
      <w:pPr>
        <w:pStyle w:val="BodyText"/>
      </w:pPr>
      <w:r>
        <w:t xml:space="preserve">“Vâng! Tôi hiểu!”</w:t>
      </w:r>
    </w:p>
    <w:p>
      <w:pPr>
        <w:pStyle w:val="BodyText"/>
      </w:pPr>
      <w:r>
        <w:t xml:space="preserve">“Đúng rồi, Lukenaer” Akasi quay đầu nói với Hầu tước Lukenaer đang đứng bên trái, “Đợi lát nữa cậu liên lạc với gia tộc Helios, thay ta hỏi bọn họ, trên tinh cầu tư nhân tại sao lại có cỏ độc, hơn nữa lại xuất hiện trong chén trà của phu nhân ta!”</w:t>
      </w:r>
    </w:p>
    <w:p>
      <w:pPr>
        <w:pStyle w:val="BodyText"/>
      </w:pPr>
      <w:r>
        <w:t xml:space="preserve">“Việc này chắc không có liên quan với gia tộc Helios đi!”</w:t>
      </w:r>
    </w:p>
    <w:p>
      <w:pPr>
        <w:pStyle w:val="BodyText"/>
      </w:pPr>
      <w:r>
        <w:t xml:space="preserve">“Ta biết không liên quan tới bọn họ,” Aaksi cười lạnh nói, “Mấy ngày trước, trong máy truyền tin, tên nhân yêu đáng chết Claudius đã thỉnh cầu ta thưởng cho hắn về sự việc của Rochester, còn hỏi thăm không đầu đuôi tình hình của đứa nhỏ trong bụng tiểu gia hỏa, vừa xoay người một cái, cỏ độc trong vùng đất của hắn lại xuất hiện trong chén trà của tiểu gia hỏa, ta không nuốt trôi được cục tức này!”</w:t>
      </w:r>
    </w:p>
    <w:p>
      <w:pPr>
        <w:pStyle w:val="BodyText"/>
      </w:pPr>
      <w:r>
        <w:t xml:space="preserve">Nói cách khác, anh là đang giận cá chém thớt.</w:t>
      </w:r>
    </w:p>
    <w:p>
      <w:pPr>
        <w:pStyle w:val="BodyText"/>
      </w:pPr>
      <w:r>
        <w:t xml:space="preserve">“Không thể tha thứ, tuyệt đối không thể tha thứ!”</w:t>
      </w:r>
    </w:p>
    <w:p>
      <w:pPr>
        <w:pStyle w:val="BodyText"/>
      </w:pPr>
      <w:r>
        <w:t xml:space="preserve">Một giọng nói non nớt mà phẫn nộ thu hút sự chú ý của tất cả mọi người, chỉ thấy trên khuôn mặt của tiểu Hera và tiểu Lance lúc này đều toàn là thù hận không nên xuất hiện trong độ tuổi của mình, nắm đấm nhỏ siết chặt đã nói lên được phẫn nộ trong lòng tụi nó.</w:t>
      </w:r>
    </w:p>
    <w:p>
      <w:pPr>
        <w:pStyle w:val="BodyText"/>
      </w:pPr>
      <w:r>
        <w:t xml:space="preserve">“Tha thứ!” Akasi cười nhạt một tiếng, “Trong từ điển của ta từ trước giờ không hề có hai chữ này!”</w:t>
      </w:r>
    </w:p>
    <w:p>
      <w:pPr>
        <w:pStyle w:val="BodyText"/>
      </w:pPr>
      <w:r>
        <w:t xml:space="preserve">Anh nở nụ cười đầy hung ác, trong mắt là ngọn lửa đang hừng hực cháy như muốn hủy diệt mọi thứ.</w:t>
      </w:r>
    </w:p>
    <w:p>
      <w:pPr>
        <w:pStyle w:val="Compact"/>
      </w:pPr>
      <w:r>
        <w:t xml:space="preserve">“Có người phải trả giá cho hành động của mình, trả giá cực lớn.”</w:t>
      </w:r>
      <w:r>
        <w:br w:type="textWrapping"/>
      </w:r>
      <w:r>
        <w:br w:type="textWrapping"/>
      </w:r>
    </w:p>
    <w:p>
      <w:pPr>
        <w:pStyle w:val="Heading2"/>
      </w:pPr>
      <w:bookmarkStart w:id="64" w:name="chương-42-điều-tra"/>
      <w:bookmarkEnd w:id="64"/>
      <w:r>
        <w:t xml:space="preserve">42. Chương 42: Điều Tra</w:t>
      </w:r>
    </w:p>
    <w:p>
      <w:pPr>
        <w:pStyle w:val="Compact"/>
      </w:pPr>
      <w:r>
        <w:br w:type="textWrapping"/>
      </w:r>
      <w:r>
        <w:br w:type="textWrapping"/>
      </w:r>
      <w:r>
        <w:t xml:space="preserve">Thất phu vô tội, hoài bích có tội, đối với cha mẹ có con gái vẫn còn nằm trong bụng mẹ, mà đã có tới N tên nam nhân thèm nhỏ dãi, thật sự là chỉ hận không lấy súng tiểu liên AK quét bọn chúng thành than tổ ong hết, thế nhưng hiện thực tàn khốc, con gái lớn lên rồi cũng phải gả chồng, nhưng mà trước đó, đối với cái đám rình mò bảo bối nhà mình, thì đó là điều tất nhiên.</w:t>
      </w:r>
    </w:p>
    <w:p>
      <w:pPr>
        <w:pStyle w:val="BodyText"/>
      </w:pPr>
      <w:r>
        <w:t xml:space="preserve">Có thể động thủ được trong thành Doris, nhất định phải là người trong thành, hôm đó cả thành đều cho phong tỏa giới nghiêm, rất nhanh thì có kết quả.</w:t>
      </w:r>
    </w:p>
    <w:p>
      <w:pPr>
        <w:pStyle w:val="BodyText"/>
      </w:pPr>
      <w:r>
        <w:t xml:space="preserve">“Ngươi nói có một người hầu nữ đã tự sát trong phòng của mình!” Akasi híp mắt hỏi thị vệ trưởng tòa thành.</w:t>
      </w:r>
    </w:p>
    <w:p>
      <w:pPr>
        <w:pStyle w:val="BodyText"/>
      </w:pPr>
      <w:r>
        <w:t xml:space="preserve">“Vâng, hơn nữa, nước trà và điểm tâm ngày hôm đó là do cô hầu này bưng đến phòng khách, chúng tôi còn điều tra được cô gái này là con lai giữa Mora và Landis.”</w:t>
      </w:r>
    </w:p>
    <w:p>
      <w:pPr>
        <w:pStyle w:val="BodyText"/>
      </w:pPr>
      <w:r>
        <w:t xml:space="preserve">“Xem ra tên tội phạm đã muốn vẽ giống như thật, chỉ là không biết có còn đồng bọn nào khác nữa không” Nói xong Lukenaer nuối tiếc lắc đầu, “Đáng tiếc, cô hầu ấy đã chết rồi, nếu không thì có thể biết được không ít chuyện từ trong miệng cô ta.”</w:t>
      </w:r>
    </w:p>
    <w:p>
      <w:pPr>
        <w:pStyle w:val="BodyText"/>
      </w:pPr>
      <w:r>
        <w:t xml:space="preserve">Akasi trầm mặc một lát, nói với thị vệ trưởng Eric: “Phong tỏa tin tức, không được để cho bất kì ai biết chuyện phu nhân trúng độc!”</w:t>
      </w:r>
    </w:p>
    <w:p>
      <w:pPr>
        <w:pStyle w:val="BodyText"/>
      </w:pPr>
      <w:r>
        <w:t xml:space="preserve">“Vâng!”</w:t>
      </w:r>
    </w:p>
    <w:p>
      <w:pPr>
        <w:pStyle w:val="BodyText"/>
      </w:pPr>
      <w:r>
        <w:t xml:space="preserve">“Thị vệ trưởng Eric, người hầu gái đó chết như thế nào vậy?” Nayar ở bên cạnh hỏi</w:t>
      </w:r>
    </w:p>
    <w:p>
      <w:pPr>
        <w:pStyle w:val="BodyText"/>
      </w:pPr>
      <w:r>
        <w:t xml:space="preserve">“Cô ta cắt động mạch chủ trên cổ của mình, mất máu quá nhiều mà chết.”</w:t>
      </w:r>
    </w:p>
    <w:p>
      <w:pPr>
        <w:pStyle w:val="BodyText"/>
      </w:pPr>
      <w:r>
        <w:t xml:space="preserve">Thành Doris canh giới nghiêm ngặt, có thể đưa cỏ Tây kí đến tay cô ta quả thật không hề dễ chút nào, cuối cùng cô ta chỉ có thể lựa chọn kết cục thảm thiết nhất cho mình.</w:t>
      </w:r>
    </w:p>
    <w:p>
      <w:pPr>
        <w:pStyle w:val="BodyText"/>
      </w:pPr>
      <w:r>
        <w:t xml:space="preserve">“Vậy thì dễ xử lý rồi” Nayar cười rộ lên, “Công tước, xin cho phép tôi mang thi thể người hầu này đi, chỉ cần không tổn thương tới não bộ, tôi sẽ có cách khiến cô ta mở miệng.”</w:t>
      </w:r>
    </w:p>
    <w:p>
      <w:pPr>
        <w:pStyle w:val="BodyText"/>
      </w:pPr>
      <w:r>
        <w:t xml:space="preserve">Akasi gật đầu đồng ý.</w:t>
      </w:r>
    </w:p>
    <w:p>
      <w:pPr>
        <w:pStyle w:val="BodyText"/>
      </w:pPr>
      <w:r>
        <w:t xml:space="preserve">Giữa các vì sao ở phía bắc tinh cầu Landis, một trong ba đại gia tộc quân sự Landis, con trai duy nhất của nữ Công tước Helios, Claudius đang phát hỏa trong tòa thành của mình.</w:t>
      </w:r>
    </w:p>
    <w:p>
      <w:pPr>
        <w:pStyle w:val="BodyText"/>
      </w:pPr>
      <w:r>
        <w:t xml:space="preserve">Trong phòng họp video, Claudius đem từng người thủ hạ và các thế gia thương lưu ra mắng, một người cho tới một người khác, phần lớn là các đại nhân vật bình thường ngênh ngang kiêu ngạo, bây giờ bị mắng đến nỗi không dám ho một tiếng, từng người một gục đầu xuống, trong lòng âm thầm mắng cái đám thủ hạ bại sự có thừa, vậy mà lại để cỏ độc của tinh cầu mình lưu lạc đến trong chén trà của Đệ nhất phu nhân Landis, tội danh này bọn họ quả thật không gánh nổi.</w:t>
      </w:r>
    </w:p>
    <w:p>
      <w:pPr>
        <w:pStyle w:val="BodyText"/>
      </w:pPr>
      <w:r>
        <w:t xml:space="preserve">Đồng thời bọn họ cũng không nhịn được oán giận ở trong lòng. Việc này thật sự có liên quan đến họ sao!</w:t>
      </w:r>
    </w:p>
    <w:p>
      <w:pPr>
        <w:pStyle w:val="BodyText"/>
      </w:pPr>
      <w:r>
        <w:t xml:space="preserve">Claudius mắng đủ rồi, liền vỗ bàn.</w:t>
      </w:r>
    </w:p>
    <w:p>
      <w:pPr>
        <w:pStyle w:val="BodyText"/>
      </w:pPr>
      <w:r>
        <w:t xml:space="preserve">“Tra, tra rõ ràng cho ta, ta muốn biết rốt cuộc là tên khốn nào dám cả gan làm hại phu nhân Doris dưới mí mắt của ta.”</w:t>
      </w:r>
    </w:p>
    <w:p>
      <w:pPr>
        <w:pStyle w:val="BodyText"/>
      </w:pPr>
      <w:r>
        <w:t xml:space="preserve">Bắt được người rồi ta sẽ nghiền hắn thành tro, ân…., không, vẫn là áp giải hắn ta tới thành Doris thì tốt hơn, nghĩ cũng biết, cái tên đàn ông nhỏ mọn Akasi đó nhất định sẽ không bỏ qua cho hắn ta, cho dù không thể giải oan cho mình, cũng phải để cho tên Akasi đó không còn lời nào để nói, lại giúp đỡ thêm chút, nói không chừng còn có thể thêm điểm cho mình, ân, như vậy rất tốt!</w:t>
      </w:r>
    </w:p>
    <w:p>
      <w:pPr>
        <w:pStyle w:val="BodyText"/>
      </w:pPr>
      <w:r>
        <w:t xml:space="preserve">Claudius xoa xoa cằm, trong lòng ra quyết định.</w:t>
      </w:r>
    </w:p>
    <w:p>
      <w:pPr>
        <w:pStyle w:val="BodyText"/>
      </w:pPr>
      <w:r>
        <w:t xml:space="preserve">Nói đến cái vị Hầu tước Claudius Helios này, trong tầng lớp quý tộc thượng lưu, cũng xem như là một nhân vật có tiếng.</w:t>
      </w:r>
    </w:p>
    <w:p>
      <w:pPr>
        <w:pStyle w:val="BodyText"/>
      </w:pPr>
      <w:r>
        <w:t xml:space="preserve">Nếu như nói Akasi là con người cao ngạo điển hình, thì cái vị Claudius này chính là kiểu mẫu của người hung hăng càn quấy, điểm giống nhau của hai người họ chính là, bọn họ đều là những nhân vật khiến cho Viện trưởng lão đau đầu không ngớt.</w:t>
      </w:r>
    </w:p>
    <w:p>
      <w:pPr>
        <w:pStyle w:val="BodyText"/>
      </w:pPr>
      <w:r>
        <w:t xml:space="preserve">Giống như Akasi, Claudius không thích nữ sắc, đương nhiên cũng không thích nam sắc, nguyên nhân thì có liên quan đến vẻ ngoài của anh ta.</w:t>
      </w:r>
    </w:p>
    <w:p>
      <w:pPr>
        <w:pStyle w:val="BodyText"/>
      </w:pPr>
      <w:r>
        <w:t xml:space="preserve">Vẻ ngoài của Akasi xinh đẹp thiên hướng âm nhu, nhưng tốt xấu gì mọi người vừa nhìn liền biết được giới tính của anh, nhưng vẻ ngoài của cái vị Claudius này lại hoàn toàn chính là một đại mỹ nhân xinh đẹp quyến rũ.</w:t>
      </w:r>
    </w:p>
    <w:p>
      <w:pPr>
        <w:pStyle w:val="BodyText"/>
      </w:pPr>
      <w:r>
        <w:t xml:space="preserve">Khóe mắt đuôi lông mày đều mang theo vẻ quyến rũ phong tình, đôi môi xinh đẹp có hơi vểnh lên, giống như muốn nói lại thôi, khuôn mặt tựa như ngọc, lại thêm một mái tóc dài gợn sóng màu hoàng kim, cả người đều là vẻ đẹp không tục khí, như vậy cho dù là chửi người cũng mang theo nét quyến rũ lạ thường, khiến người khác, đặc biệt là đàn ông tràn đầy hưởng thụ.</w:t>
      </w:r>
    </w:p>
    <w:p>
      <w:pPr>
        <w:pStyle w:val="BodyText"/>
      </w:pPr>
      <w:r>
        <w:t xml:space="preserve">Cho nên mỗi khi có người gọi anh ta là mỹ nhân, anh ta trực tiếp động thủ không động khẩu, đánh cái người không có mắt đó thành đầu heo, xong việc lại báo ra đại danh của mình, từ đó cái danh kiêu ngạo lan truyền nhanh chóng.</w:t>
      </w:r>
    </w:p>
    <w:p>
      <w:pPr>
        <w:pStyle w:val="BodyText"/>
      </w:pPr>
      <w:r>
        <w:t xml:space="preserve">Akasi là tinh linh kiêu ngạo xinh đẹp, còn Claudius là yêu tinh tự nhiên.</w:t>
      </w:r>
    </w:p>
    <w:p>
      <w:pPr>
        <w:pStyle w:val="BodyText"/>
      </w:pPr>
      <w:r>
        <w:t xml:space="preserve">Trong yến tiệc, con gái thường xem anh ta là đối thủ cạnh tranh, đàn ông thì xem anh là đối tượng đi săn, đương nhiên với thân phận của anh thì có không ít nữ nhân nguyện ý đưa cành ô liu cho anh, nhưng anh mắt cao hơn đầu, chướng mắt người ta, cho nên Claudius gặp quỷ mới thích dự yến tiệc.</w:t>
      </w:r>
    </w:p>
    <w:p>
      <w:pPr>
        <w:pStyle w:val="BodyText"/>
      </w:pPr>
      <w:r>
        <w:t xml:space="preserve">Nhưng mà anh lại là huyết thống cao quý, năng lực cường hãn, là một mầm mống tốt, Viện trưởng lão sao có thể bỏ qua cho anh.</w:t>
      </w:r>
    </w:p>
    <w:p>
      <w:pPr>
        <w:pStyle w:val="BodyText"/>
      </w:pPr>
      <w:r>
        <w:t xml:space="preserve">“Claudius, tiệc rượu ba ngày sau cậu nhất định phải tham gia!” Vị trưởng lão nào đó đầy nghiêm khắc nói</w:t>
      </w:r>
    </w:p>
    <w:p>
      <w:pPr>
        <w:pStyle w:val="BodyText"/>
      </w:pPr>
      <w:r>
        <w:t xml:space="preserve">“Dựa vào cái gì!” Claudius không quan trọng nói</w:t>
      </w:r>
    </w:p>
    <w:p>
      <w:pPr>
        <w:pStyle w:val="BodyText"/>
      </w:pPr>
      <w:r>
        <w:t xml:space="preserve">“Cậu có nghĩa vụ cống hiến một phần cho tương lai quý tộc!” Trưởng lão nào đó ra vẻ đương nhiên nói</w:t>
      </w:r>
    </w:p>
    <w:p>
      <w:pPr>
        <w:pStyle w:val="BodyText"/>
      </w:pPr>
      <w:r>
        <w:t xml:space="preserve">“Tôi cũng muốn nha! Nhưng mà ngài xem tôi không có hứng thú với cái đám người đó!” Claudius miễn cưỡng nói</w:t>
      </w:r>
    </w:p>
    <w:p>
      <w:pPr>
        <w:pStyle w:val="BodyText"/>
      </w:pPr>
      <w:r>
        <w:t xml:space="preserve">“Vậy người như thế nào mới khơi được hứng thú của cậu!”</w:t>
      </w:r>
    </w:p>
    <w:p>
      <w:pPr>
        <w:pStyle w:val="BodyText"/>
      </w:pPr>
      <w:r>
        <w:t xml:space="preserve">Nghĩ một lát, “Nhìn thuận mắt đi!”</w:t>
      </w:r>
    </w:p>
    <w:p>
      <w:pPr>
        <w:pStyle w:val="BodyText"/>
      </w:pPr>
      <w:r>
        <w:t xml:space="preserve">Vị trưởng lão nào đó không có bị tức chết, trừu tượng như vậy bảo ông ta đi đâu mà tìm, nhưng không thể không nhịn xuống, khuyên bảo anh ta, “Cậu không đến, thì làm sao biết có người nhìn thuận mắt hay không chứ, vẫn là đến đây đi!”</w:t>
      </w:r>
    </w:p>
    <w:p>
      <w:pPr>
        <w:pStyle w:val="BodyText"/>
      </w:pPr>
      <w:r>
        <w:t xml:space="preserve">“Trưởng lão, ông tưởng nhà tôi ở sát vách yến tiệc à! Tôi đi một chuyến tốn biết bao nhiêu là thời gian, như vầy đi! Ông gửi cho tôi hình của những cô gái tham gia tiệc rượu, nhìn thấy thuận mắt, tôi liền đi!”</w:t>
      </w:r>
    </w:p>
    <w:p>
      <w:pPr>
        <w:pStyle w:val="BodyText"/>
      </w:pPr>
      <w:r>
        <w:t xml:space="preserve">“Cậu………..Cậu……….!” Vị trưởng lão nào đó thật sự bị tức đến hôn mê rồi.</w:t>
      </w:r>
    </w:p>
    <w:p>
      <w:pPr>
        <w:pStyle w:val="BodyText"/>
      </w:pPr>
      <w:r>
        <w:t xml:space="preserve">Cuối cùng bữa tiệc rượu đó Claudius vẫn không có xuất hiện, Viện trưởng lão tuy rằng có phê bình với anh ta, nhưng ngại thân phận của anh, cho nên cũng không biết nên làm như thế nào.</w:t>
      </w:r>
    </w:p>
    <w:p>
      <w:pPr>
        <w:pStyle w:val="BodyText"/>
      </w:pPr>
      <w:r>
        <w:t xml:space="preserve">Thật ra Claudius không có nói dối, anh thật sự chỉ muốn tìm một người nhìn thuận mắt.</w:t>
      </w:r>
    </w:p>
    <w:p>
      <w:pPr>
        <w:pStyle w:val="BodyText"/>
      </w:pPr>
      <w:r>
        <w:t xml:space="preserve">Người lớn lên còn đẹp hơn anh khẳng định là tìm không thấy rồi, mà cho dù có một hai người như thế, trên cơ bản thì người ta cũng giống như anh ta mắt cao hơn đầu, không thành kẻ địch đã là may mắn lắm rồi, trở thành bạn lữ, quả thật chính là đang nằm mơ đó.</w:t>
      </w:r>
    </w:p>
    <w:p>
      <w:pPr>
        <w:pStyle w:val="BodyText"/>
      </w:pPr>
      <w:r>
        <w:t xml:space="preserve">Nhưng mà đứa trẻ này đúng là ánh mắt cao quá! Đã hơn 1 vạn năm rồi, vẫn là không kiếm được người nhìn thuận mắt.</w:t>
      </w:r>
    </w:p>
    <w:p>
      <w:pPr>
        <w:pStyle w:val="BodyText"/>
      </w:pPr>
      <w:r>
        <w:t xml:space="preserve">Hơn 3 tháng trước, cuối cùng anh cũng đã tìm được một người làm anh nhìn thuận mắt, nhưng mà nháy mắt anh ta liền thất tình.</w:t>
      </w:r>
    </w:p>
    <w:p>
      <w:pPr>
        <w:pStyle w:val="BodyText"/>
      </w:pPr>
      <w:r>
        <w:t xml:space="preserve">Đó là một bức ảnh sinh hoạt, một thiếu niên thanh tú tóc đen đang ngồi chồm hỗm trên mặt đất vuốt nếp gấp cổ áo cho một đứa trẻ, cử chỉ ấm áp cỡ nào, vẻ mặt chuyên chú cỡ nào, cho dù chỉ là một bức ảnh anh cũng có thể nhìn ra được trong mắt thiếu niên đó tràn đầy tình yêu, lúc đó Claudius liền say mê rồi.</w:t>
      </w:r>
    </w:p>
    <w:p>
      <w:pPr>
        <w:pStyle w:val="BodyText"/>
      </w:pPr>
      <w:r>
        <w:t xml:space="preserve">Nhưng khi được biết nhân vật trong bức ảnh là phu nhân Doris và đứa trẻ dị nhân của cậu, Claudius liền cắn răng nghiến lợi.</w:t>
      </w:r>
    </w:p>
    <w:p>
      <w:pPr>
        <w:pStyle w:val="BodyText"/>
      </w:pPr>
      <w:r>
        <w:t xml:space="preserve">“Akasi, anh là tên cầm thú, đứa trẻ nhỏ như vậy anh cũng có thể xuống tay được!”</w:t>
      </w:r>
    </w:p>
    <w:p>
      <w:pPr>
        <w:pStyle w:val="BodyText"/>
      </w:pPr>
      <w:r>
        <w:t xml:space="preserve">Em gái anh, cái đám tiệc rượu đó mình lăn lộn như không rồi!</w:t>
      </w:r>
    </w:p>
    <w:p>
      <w:pPr>
        <w:pStyle w:val="BodyText"/>
      </w:pPr>
      <w:r>
        <w:t xml:space="preserve">Nghe vậy, nữ Công tước Helios vứt tấm ảnh vào mặt Claudius.</w:t>
      </w:r>
    </w:p>
    <w:p>
      <w:pPr>
        <w:pStyle w:val="BodyText"/>
      </w:pPr>
      <w:r>
        <w:t xml:space="preserve">“Mẹ đưa bức ảnh cho con là để con nhìn tiểu dị nhân có thể sinh ra đời sau cho gia tộc của chúng ta, chứ không phải để cho con nhìn chằm chằm phu nhân nhà người khác!”</w:t>
      </w:r>
    </w:p>
    <w:p>
      <w:pPr>
        <w:pStyle w:val="BodyText"/>
      </w:pPr>
      <w:r>
        <w:t xml:space="preserve">Bốn năm trước, Claudius nhìn cũng không nhìn Hàn Hiểu một chút, một tên dân đen, cho dù có thể sinh ra đứa nhỏ quý tộc, thì cũng không thể thay đổi được bản chất khốn khổ trong người, nhưng hôm nay vừa nhìn một cái, Claudius không thể không nghi ngờ, trình độ dân đen khi nào thì cao như vậy.</w:t>
      </w:r>
    </w:p>
    <w:p>
      <w:pPr>
        <w:pStyle w:val="BodyText"/>
      </w:pPr>
      <w:r>
        <w:t xml:space="preserve">Được rồi! Anh phải thừa nhận, anh đã không còn bất cứ cơ hội nào nữa rồi, nhưng mà bắt anh cưới tiểu dị nhân giống Akasi y như đúc, chỉ nghĩ thôi mà lông tơ cả người đều dựng đứng lên hết rồi.</w:t>
      </w:r>
    </w:p>
    <w:p>
      <w:pPr>
        <w:pStyle w:val="BodyText"/>
      </w:pPr>
      <w:r>
        <w:t xml:space="preserve">Chính vào lúc này, tin tức phu nhân Doris mang thai lại tuôn ra, và căn cứ vào việc kiểm tra gen, là 2 đứa nhỏ 1 nam 1 nữ, thế là Claudius vừa không ngừng mắng cầm thú, vừa không ngừng tưởng tượng, người mẹ đã khiến anh ta nhìn thuận mắt, vậy con gái chắc là cũng không kém, cho nên liền dựa trên tư tưởng không chiếm được mẹ thì nhận được con gái, bắt đầu tích cực hành động.</w:t>
      </w:r>
    </w:p>
    <w:p>
      <w:pPr>
        <w:pStyle w:val="BodyText"/>
      </w:pPr>
      <w:r>
        <w:t xml:space="preserve">Nào biết anh còn chưa sờ được thành Doris, liền nhảy ra một đám hỗn đản muốn tìm đường chết, cỏ độc nào không dùng, lại cứ dùng cỏ độc trong tinh cầu của anh, làm cho tên quỷ hẹp hòi bắt được nhược điểm của anh t, kéo chân sau của anh, anh có thể không nổi nóng sao! Hơn nữa cái đám hỗn đản đó còn hạ độc vào mẹ vợ tương lai của anh, còn làm liên lụy đến bà xã và cậu em vợ tương lai, nghĩ đến cái tên Akasi nhỏ mọn ấy sẽ lấy điều này mà chèn ép anh ta đến cùng.</w:t>
      </w:r>
    </w:p>
    <w:p>
      <w:pPr>
        <w:pStyle w:val="BodyText"/>
      </w:pPr>
      <w:r>
        <w:t xml:space="preserve">Nhưng mà, có một điểm anh ta vẫn rất tự tin, với tướng mạo và nhân phẩm của mình, bà xã có, đứa nhỏ cũng sẽ có!</w:t>
      </w:r>
    </w:p>
    <w:p>
      <w:pPr>
        <w:pStyle w:val="BodyText"/>
      </w:pPr>
      <w:r>
        <w:t xml:space="preserve">Nayar mang theo một khối thi thể trở về phòng nghiên cứu của quân bộ Doris, phần lớn tinh anh đều rất ngạc nhiên khi thủ lĩnh của họ mang về một cỗ thi thể, thế là Nayar liền nói cho họ biết mọi chuyện xảy ra trong thành Doris.</w:t>
      </w:r>
    </w:p>
    <w:p>
      <w:pPr>
        <w:pStyle w:val="BodyText"/>
      </w:pPr>
      <w:r>
        <w:t xml:space="preserve">Sau đó anh vô cùng tiếc nuối nói: “Tuy rằng phu nhân dùng rất ít, biện pháp giải độc cũng rất kịp thời, nhưng độc vẫn có một ít đi vào trong cơ thể, số lượng độc này tuy rằng không thể gây tổn hại gì đến phu nhân, nhưng sẽ có ảnh hưởng đối với đứa nhỏ trong bụng, nghĩ tới đây trong lòng của tôi cũng rất khó chịu! Hôm nay tôi còn không dám nói chuyện này với phu nhân”</w:t>
      </w:r>
    </w:p>
    <w:p>
      <w:pPr>
        <w:pStyle w:val="BodyText"/>
      </w:pPr>
      <w:r>
        <w:t xml:space="preserve">Nói xong vẻ mặt đều là bi thương.</w:t>
      </w:r>
    </w:p>
    <w:p>
      <w:pPr>
        <w:pStyle w:val="BodyText"/>
      </w:pPr>
      <w:r>
        <w:t xml:space="preserve">Các tinh anh cũng hoảng sợ, đầy phẫn nộ!</w:t>
      </w:r>
    </w:p>
    <w:p>
      <w:pPr>
        <w:pStyle w:val="BodyText"/>
      </w:pPr>
      <w:r>
        <w:t xml:space="preserve">Một xác ba mạng! Ác độc đến bao nhiêu! Bọn họ vậy mà lại dùng cách dộc ác như thế để hủy diệt tương lai của quý tộc Landis, quả thật không thể tha thứ được!</w:t>
      </w:r>
    </w:p>
    <w:p>
      <w:pPr>
        <w:pStyle w:val="BodyText"/>
      </w:pPr>
      <w:r>
        <w:t xml:space="preserve">Phụ nữ đã tức đến mức duỗi ra hai móng vuốt, hình như đã không khống chế được sức mạnh quý tộc trong cơ thể mình, nên biết bọn họ đều không thể sinh con, người thường rất khó có thể lí giải được, trẻ con là sự tồn tại đầy khát vọng đối với họ.</w:t>
      </w:r>
    </w:p>
    <w:p>
      <w:pPr>
        <w:pStyle w:val="BodyText"/>
      </w:pPr>
      <w:r>
        <w:t xml:space="preserve">Nayar nhìn thấy đã đạt được kết quả mà anh muốn, liền vỗ vỗ tay,</w:t>
      </w:r>
    </w:p>
    <w:p>
      <w:pPr>
        <w:pStyle w:val="BodyText"/>
      </w:pPr>
      <w:r>
        <w:t xml:space="preserve">“Được rồi! Được rồi! Bây giờ không phải là lúc tức giận, chúng ta phải làm chút gì đó cho phu nhân đáng thương!”</w:t>
      </w:r>
    </w:p>
    <w:p>
      <w:pPr>
        <w:pStyle w:val="BodyText"/>
      </w:pPr>
      <w:r>
        <w:t xml:space="preserve">“Nayar đại nhân, ngài nói chúng ta nên làm gì đây?”</w:t>
      </w:r>
    </w:p>
    <w:p>
      <w:pPr>
        <w:pStyle w:val="BodyText"/>
      </w:pPr>
      <w:r>
        <w:t xml:space="preserve">“Bổ đầu nữ thi thể đó ra, đào ra những chuyện mà chúng ta muốn biết ở trong đầu cô ta!”</w:t>
      </w:r>
    </w:p>
    <w:p>
      <w:pPr>
        <w:pStyle w:val="BodyText"/>
      </w:pPr>
      <w:r>
        <w:t xml:space="preserve">Nói tới đây trong mắt Nayar lóe lên một chút gì đó âm độc.</w:t>
      </w:r>
    </w:p>
    <w:p>
      <w:pPr>
        <w:pStyle w:val="BodyText"/>
      </w:pPr>
      <w:r>
        <w:t xml:space="preserve">“Vâng!”</w:t>
      </w:r>
    </w:p>
    <w:p>
      <w:pPr>
        <w:pStyle w:val="BodyText"/>
      </w:pPr>
      <w:r>
        <w:t xml:space="preserve">Các tinh anh đồng thanh đáp ứng, sau đó mỗi người một vị trí, đi vào phòng nghiên cứu khoa học.</w:t>
      </w:r>
    </w:p>
    <w:p>
      <w:pPr>
        <w:pStyle w:val="BodyText"/>
      </w:pPr>
      <w:r>
        <w:t xml:space="preserve">Mọi người vô cùng tức giận đi vào phòng nghiên cứu, cho nên đã quên nói một tiếng với cha mẹ của mình, đợi cho đến khi các trưởng lão trong Viện trưởng lão biết chuyện, thì đã là 1 tuần sau đó.</w:t>
      </w:r>
    </w:p>
    <w:p>
      <w:pPr>
        <w:pStyle w:val="BodyText"/>
      </w:pPr>
      <w:r>
        <w:t xml:space="preserve">Phòng họp video thành Doris.</w:t>
      </w:r>
    </w:p>
    <w:p>
      <w:pPr>
        <w:pStyle w:val="BodyText"/>
      </w:pPr>
      <w:r>
        <w:t xml:space="preserve">“Akasi, thành Doris xảy ra chuyện lớn như thế sao cậu không báo cáo với Viện trưởng lão!” Morley trưởng lão đại diện Viện trưởng lão hỏi</w:t>
      </w:r>
    </w:p>
    <w:p>
      <w:pPr>
        <w:pStyle w:val="BodyText"/>
      </w:pPr>
      <w:r>
        <w:t xml:space="preserve">“Hừ! Có nghiêm trọng thế nào cũng là chuyện nhà của tôi! Liên quan gì đến các ông!” Akasi mang theo khinh thường trả lời</w:t>
      </w:r>
    </w:p>
    <w:p>
      <w:pPr>
        <w:pStyle w:val="BodyText"/>
      </w:pPr>
      <w:r>
        <w:t xml:space="preserve">“Akasi, chuyện có liên quan đến phu nhân của cậu thì đã không còn là chuyện nhà nữa rồi!” Morley trưởng lão thở dài một tiếng nói</w:t>
      </w:r>
    </w:p>
    <w:p>
      <w:pPr>
        <w:pStyle w:val="BodyText"/>
      </w:pPr>
      <w:r>
        <w:t xml:space="preserve">Akasi mắt lạnh nhìn ông ta, “Không phải chuyện nhà tôi, lẽ nào là chuyện nhà của ông, Morley trưởng lão, khi nào thì ông đổi thành họ Doris rồi, không lẽ ông là đứa con ngoài giá thú của ông nội tôi!”</w:t>
      </w:r>
    </w:p>
    <w:p>
      <w:pPr>
        <w:pStyle w:val="BodyText"/>
      </w:pPr>
      <w:r>
        <w:t xml:space="preserve">“Phốc!” Lukenaer đứng ở bên cạnh nhất thời không nhịn được, cười ra tiếng, khi Akasi độc miệng đúng là đủ ác</w:t>
      </w:r>
    </w:p>
    <w:p>
      <w:pPr>
        <w:pStyle w:val="BodyText"/>
      </w:pPr>
      <w:r>
        <w:t xml:space="preserve">“Akasi, cậu hỗn xược quá rồi đấy!” Một vị trưởng lão khác đứng dậy mắng</w:t>
      </w:r>
    </w:p>
    <w:p>
      <w:pPr>
        <w:pStyle w:val="BodyText"/>
      </w:pPr>
      <w:r>
        <w:t xml:space="preserve">Akasi cười đầy miệt thị, ý không quan tâm tới.</w:t>
      </w:r>
    </w:p>
    <w:p>
      <w:pPr>
        <w:pStyle w:val="BodyText"/>
      </w:pPr>
      <w:r>
        <w:t xml:space="preserve">“Akasi, cậu hà cớ gì phải như vậy, chúng tôi cũng không có ác ý, có một số chuyện chúng ta cùng nhau giải quyết không được sao!” Wales trưởng lão bất đắc dĩ nói</w:t>
      </w:r>
    </w:p>
    <w:p>
      <w:pPr>
        <w:pStyle w:val="BodyText"/>
      </w:pPr>
      <w:r>
        <w:t xml:space="preserve">“Ồ! Vậy sao!” Akasi cười lạnh, “Vậy mời các vị trưởng lão nói cho tôi biết, tinh cầu Mora là ai lãnh đạo, người dân Mora là ai đứng đầu, tinh cầu Ayers lại là ai quản lí, người dân Ayers là do ai thống trị!?”</w:t>
      </w:r>
    </w:p>
    <w:p>
      <w:pPr>
        <w:pStyle w:val="BodyText"/>
      </w:pPr>
      <w:r>
        <w:t xml:space="preserve">Nhất thời các vị trưởng lão trong Viện trưởng lão cũng xấu hổ, tinh cầu Mora và Ayers là do hai trong số các vị trưởng lão bọn họ lãnh đạo.</w:t>
      </w:r>
    </w:p>
    <w:p>
      <w:pPr>
        <w:pStyle w:val="BodyText"/>
      </w:pPr>
      <w:r>
        <w:t xml:space="preserve">“Ở đây sao lại có chuyện của Ayers!” Một vị trưởng lão nào đó nhăn mày hỏi</w:t>
      </w:r>
    </w:p>
    <w:p>
      <w:pPr>
        <w:pStyle w:val="BodyText"/>
      </w:pPr>
      <w:r>
        <w:t xml:space="preserve">Câu hỏi ngu xuẩn như vậy, Akasi cũng lười trả lời rồi, anh trực tiếp cầm lấy một xấp tài liệu vứt vào đường truyền của máy truyền tin ở giữa bàn, nghĩ biện pháp để đưa cỏ độc vào thành là do người Ayers làm.</w:t>
      </w:r>
    </w:p>
    <w:p>
      <w:pPr>
        <w:pStyle w:val="BodyText"/>
      </w:pPr>
      <w:r>
        <w:t xml:space="preserve">Các vị trưởng lão xem xong đều nói không ra lời.</w:t>
      </w:r>
    </w:p>
    <w:p>
      <w:pPr>
        <w:pStyle w:val="BodyText"/>
      </w:pPr>
      <w:r>
        <w:t xml:space="preserve">Chính vào lúc này, một cái máy truyền tin chớp lên một chút, sau đó Claudius liền xuất hiện trên màn hình.</w:t>
      </w:r>
    </w:p>
    <w:p>
      <w:pPr>
        <w:pStyle w:val="BodyText"/>
      </w:pPr>
      <w:r>
        <w:t xml:space="preserve">“Ồ! Các vị trưởng lão đều ở đây à! Vậy thì đúng lúc, cũng đỡ cho tôi phải nói mấy lần, đây đều là báo cáo điều tra có liên quan đến cỏ Tây kí trong suốt mấy ngày qua, bên trong có lời khai của thương nhân đã bán cỏ Tây kí cho người Mora ở chợ đen, đúng rồi, cái tên thương nhân ấy còn nói một chuyện rất thú vị, cái người Mora đó do chế tạo thuốc nổ có sức công phá kinh khủng nên đã bị phán tù chung thân, nhưng mà cái tên Mora ấy lại dùng tiền đút lót một vị tình nhân là thuộc hạ đắc lực của lãnh chúa tinh cầu Mora, kết quả chỉ bị giam 5 năm liền đi ra.” Nói xong Claudius liền lắc đầu, “Trị an của Mora cũng thật là……..”</w:t>
      </w:r>
    </w:p>
    <w:p>
      <w:pPr>
        <w:pStyle w:val="BodyText"/>
      </w:pPr>
      <w:r>
        <w:t xml:space="preserve">Khóe mắt Akasi như xuất hiện ngọn lửa thêu đốt hết đám người Viện trưởng lão, khóe miệng còn mang theo nụ cười mê hoặc.</w:t>
      </w:r>
    </w:p>
    <w:p>
      <w:pPr>
        <w:pStyle w:val="BodyText"/>
      </w:pPr>
      <w:r>
        <w:t xml:space="preserve">“A, xem ra không có các vị trưởng lão dung túng, vợ của tôi không cần phải chịu độc khổ như vậy, tôi có cần cảm ơn các vị đã yêu mến vợ chồng chúng tôi, như vậy các vị định cho tôi câu trả lời như thế nào đây!”</w:t>
      </w:r>
    </w:p>
    <w:p>
      <w:pPr>
        <w:pStyle w:val="BodyText"/>
      </w:pPr>
      <w:r>
        <w:t xml:space="preserve">Sắc mặt các trưởng lão thật sự là xanh một trận, trắng một trận, bọn họ không hề nghĩ tới cái sự việc này vậy mà lại là vấn đề trên người họ, cho nên cũng không nhịn được trừng mắt nhìn cái vị lãnh chúa Mora.</w:t>
      </w:r>
    </w:p>
    <w:p>
      <w:pPr>
        <w:pStyle w:val="BodyText"/>
      </w:pPr>
      <w:r>
        <w:t xml:space="preserve">Nói thật Lukenaer rất nghi ngờ cái đám viện trưởng lão này là một đám cuồng ngược, rõ ràng biết việc này có liên quan đến người lãnh đạo tinh cầu, còn có mặt mũi mở video để họp, đây không phải là vội vàng muốn cho Akasi đánh sao! Thật không biết là do da mặt bọn họ quá dày, hay là thần kinh có vấn đề nữa, Lukenaer đoán tính khả năng của hai cái đều lớn nha!</w:t>
      </w:r>
    </w:p>
    <w:p>
      <w:pPr>
        <w:pStyle w:val="BodyText"/>
      </w:pPr>
      <w:r>
        <w:t xml:space="preserve">“Được rồi, Akasi, có gì từ từ nói, tuy rằng Viện trưởng lão chịu trách nhiệm rất lớn trong chuyện này, nhưng mà cậu cũng không cần hùng hổ dọa người đến như vậy, tôi nghĩ việc này cũng là bọn họ chuẩn bị không có kĩ càng, bây giờ việc quan trọng là làm như thế nào để trừng phạt cái đám tội phạm không biết sống chết đó, còn có ngăn chặn hoàn toàn sự việc này để không xảy ra lần nữa.”</w:t>
      </w:r>
    </w:p>
    <w:p>
      <w:pPr>
        <w:pStyle w:val="BodyText"/>
      </w:pPr>
      <w:r>
        <w:t xml:space="preserve">Mấy câu nói, xem như đã đổ hết mọi tội trạng lên đầu Viện trưởng lão.</w:t>
      </w:r>
    </w:p>
    <w:p>
      <w:pPr>
        <w:pStyle w:val="BodyText"/>
      </w:pPr>
      <w:r>
        <w:t xml:space="preserve">“Đúng vậy! Đúng vậy!”</w:t>
      </w:r>
    </w:p>
    <w:p>
      <w:pPr>
        <w:pStyle w:val="BodyText"/>
      </w:pPr>
      <w:r>
        <w:t xml:space="preserve">Claudius gật đầu đồng ý nói: “Việc này không thể cứ tính như vậy được, nên biết bọn họ hạ độc không phải là thai phụ bình thường, bọn họ muốn hủy hoại hy vọng của giới quý tộc Landis chúng ta, muốn tuyệt tương lai của quý tộc Landis, về chuyện này gia tộc Helios chúng ta kiên quyết đứng trên lập trường với gia tộc Doris, kiên quyết đả kích đối với cái đám phạm nhân tội không thể tha thứ này, và những kẻ phạm tội giống như vậy, tuyệt đối không lưu tình!”</w:t>
      </w:r>
    </w:p>
    <w:p>
      <w:pPr>
        <w:pStyle w:val="BodyText"/>
      </w:pPr>
      <w:r>
        <w:t xml:space="preserve">Lukenaer cũng đứng lên.</w:t>
      </w:r>
    </w:p>
    <w:p>
      <w:pPr>
        <w:pStyle w:val="BodyText"/>
      </w:pPr>
      <w:r>
        <w:t xml:space="preserve">“Gia tộc Arthur của tôi cũng giống như gia tộc Helios, không thể tha thứ cho việc hạ độc phu nhân Doris, chuyện này đối với quý tộc Landis mà nói, chính là một sự sỉ nhục, không xử lí cái đám người phạm tội này thỏa đáng, gia tộc tôi sẽ không thể nào phục chúng, mặt mũi của giới quý tộc chúng ta cũng mất sạch hết rồi!”</w:t>
      </w:r>
    </w:p>
    <w:p>
      <w:pPr>
        <w:pStyle w:val="BodyText"/>
      </w:pPr>
      <w:r>
        <w:t xml:space="preserve">Tam đại gia tộc quân sự hôm nay đã thành một sợi dây thừng rồi, sức mạnh này tuyệt đối là cường đại.</w:t>
      </w:r>
    </w:p>
    <w:p>
      <w:pPr>
        <w:pStyle w:val="BodyText"/>
      </w:pPr>
      <w:r>
        <w:t xml:space="preserve">Morley trưởng lão thở dài, “Ta đồng ý với ý kiến của các cậu, quả thật có thể chúng ta đã quá dung túng với những người bị chiếm đánh, thế cho nên bọn họ đều quên mất lúc đầu bọn họ bị mất tinh cầu như thế nào, có lẽ nên nhắc nhở bọn họ rồi!”</w:t>
      </w:r>
    </w:p>
    <w:p>
      <w:pPr>
        <w:pStyle w:val="BodyText"/>
      </w:pPr>
      <w:r>
        <w:t xml:space="preserve">Nói xong, trên mặt Morley trưởng lão xuất hiện một chút u ám, chuyện lần này đã gõ một tiếng chuông cảnh tỉnh cho ông ta, nhỏ yếu không có nghĩa là không có sức mạnh, xem nhẹ bọn họ thì có thể sẽ nhận một kích chí mạng.</w:t>
      </w:r>
    </w:p>
    <w:p>
      <w:pPr>
        <w:pStyle w:val="BodyText"/>
      </w:pPr>
      <w:r>
        <w:t xml:space="preserve">Khóe miệng Akasi treo lên một nụ cười tàn khốc.</w:t>
      </w:r>
    </w:p>
    <w:p>
      <w:pPr>
        <w:pStyle w:val="BodyText"/>
      </w:pPr>
      <w:r>
        <w:t xml:space="preserve">“Đế quốc Landis đã bao nhiêu lâu không nhiễm qua huyết tinh rồi, nói thật ta có chút nhớ rồi!”</w:t>
      </w:r>
    </w:p>
    <w:p>
      <w:pPr>
        <w:pStyle w:val="Compact"/>
      </w:pPr>
      <w:r>
        <w:t xml:space="preserve">Lúc này Hàn Hiểu đang nằm ở trên giường an thai, không có chuyện gì thì chọc mấy đứa nhỏ, lại bắt nạt tiểu Rege, xem bộ dáng manh nha khi tức giận, haha cười lớn, hoàn toàn không biết bên ngoài Đế quốc Landis dưới vẻ yên lặng tĩnh mịch, là một trận tinh phong huyết vũ.</w:t>
      </w:r>
      <w:r>
        <w:br w:type="textWrapping"/>
      </w:r>
      <w:r>
        <w:br w:type="textWrapping"/>
      </w:r>
    </w:p>
    <w:p>
      <w:pPr>
        <w:pStyle w:val="Heading2"/>
      </w:pPr>
      <w:bookmarkStart w:id="65" w:name="chương-43-khách"/>
      <w:bookmarkEnd w:id="65"/>
      <w:r>
        <w:t xml:space="preserve">43. Chương 43: Khách</w:t>
      </w:r>
    </w:p>
    <w:p>
      <w:pPr>
        <w:pStyle w:val="Compact"/>
      </w:pPr>
      <w:r>
        <w:br w:type="textWrapping"/>
      </w:r>
      <w:r>
        <w:br w:type="textWrapping"/>
      </w:r>
      <w:r>
        <w:t xml:space="preserve">Làm sao mới có thể cưới được vợ? Đầu tiên phải có vẻ ngoài cái đã, gia thế phải vững vàng, thứ hai da mặt phải dày, người cũng phải ân cần chu đáo, hơn nữa năng lực chịu đựng phải mạnh, có tinh thần không sợ khổ, không sợ vất vả, cuối cùng cũng là điều quan trọng nhất, tuyệt đối phải biết được cách nắm được tim của mẹ vợ, làm được mấy điều trên, mỹ nhân đã ở ngay trước mắt rồi.</w:t>
      </w:r>
    </w:p>
    <w:p>
      <w:pPr>
        <w:pStyle w:val="BodyText"/>
      </w:pPr>
      <w:r>
        <w:t xml:space="preserve">Dưới tình huống Akasi cỐ ý thả tin tức ra, cả Đế quốc Landis đều biết chuyện phu nhân Công tước Doris trúng độc, lập tức nhấc lên một hồi phong ba.</w:t>
      </w:r>
    </w:p>
    <w:p>
      <w:pPr>
        <w:pStyle w:val="BodyText"/>
      </w:pPr>
      <w:r>
        <w:t xml:space="preserve">Lúc này vụ án đã được giao cho Bộ điều tra hình sự Đế đô điều tra, nhưng do phạm nhân hạ độc đã tự sát bỏ mình, cho nên vụ án mãi không có tiến triển, nhưng có thể khẳng định một điều, vụ án này là do tổ chức chủ nghĩa khủng bố phục quốc của bộ phận bị chiếm lĩnh tinh cầu lập kế hoạch, còn cuối cùng là tổ chức khủng bố của một hoặc nhiều tinh cầu, thì còn đang trong quá trình điều tra!</w:t>
      </w:r>
    </w:p>
    <w:p>
      <w:pPr>
        <w:pStyle w:val="BodyText"/>
      </w:pPr>
      <w:r>
        <w:t xml:space="preserve">Cứ như vậy, phần lớn người dân lao động đều tìm được đề tài bàn tán, ví dụ như cái tổ chức này sao lại ngông cuồng như vậy, hay ví dụ như tại sao cứ không bắt được cái tổ chức khủng bố này, Bộ chính phủ có phải nên xem lại hay không, có phải đã quá nhân từ với cái đám mắc bệnh hoan tưởng chỉ dám xuống tay với người vô tội không, nội bộ Chính phủ có phải nên kiểm điểm lại không, vân vân và vân vân.</w:t>
      </w:r>
    </w:p>
    <w:p>
      <w:pPr>
        <w:pStyle w:val="BodyText"/>
      </w:pPr>
      <w:r>
        <w:t xml:space="preserve">Các loại nghị luận cứ như một trận tuyết lớn cứ bay lất phất trong Đế quốc Landis, các quan viên của Viện trưởng đều xanh mặt hết cả rồi.</w:t>
      </w:r>
    </w:p>
    <w:p>
      <w:pPr>
        <w:pStyle w:val="BodyText"/>
      </w:pPr>
      <w:r>
        <w:t xml:space="preserve">Công tước Doris rốt cuộc là đen tối đến bao nhiêu! Kêu bọn họ đi giải quyết, còn không ngừng bôi đen bọn họ, cậu ta còn có thể quá đáng hơn không!</w:t>
      </w:r>
    </w:p>
    <w:p>
      <w:pPr>
        <w:pStyle w:val="BodyText"/>
      </w:pPr>
      <w:r>
        <w:t xml:space="preserve">Nhưng mà trong số các ý kiến thảo luận cũng có một số câu hỏi là vấn đề tồn tại cực lớn, trong trường hợp này bọn họ quả thật không đứng thẳng lưng được….!</w:t>
      </w:r>
    </w:p>
    <w:p>
      <w:pPr>
        <w:pStyle w:val="BodyText"/>
      </w:pPr>
      <w:r>
        <w:t xml:space="preserve">Rất nhanh thì Công tước bắt đầu trả thù, các phần tử đông đảo của bọn khủng bố đau khổ rồi!</w:t>
      </w:r>
    </w:p>
    <w:p>
      <w:pPr>
        <w:pStyle w:val="BodyText"/>
      </w:pPr>
      <w:r>
        <w:t xml:space="preserve">Không giống với tưởng tượng của mọi người, Chính phủ không có bởi vì chuyện Công tước phu nhân trúng độc mà có hành động đặc biệt gì với tổ chức khủng bố, chỉ là có một cuộc thanh trừ đối với quan viên của mỗi tinh cầu, nên giết thì giết, nên giam thì giam, nên bỏ thì bỏ, nên hạ cấp thì hạ cấp, nên đánh thì hung hăng đánh cho một trận, trong nhất thời, bộ máy Chính phủ trong mỗi tinh cầu của quý tộc Landis đều máu chảy thành sông, lũ lụt khắp nơi, phong cảnh quan viên từ trước đến giờ đều không có sạch sẽ giống hôm nay, tất cả mọi thứ đều rõ ràng, mọi việc đều được thực hiện trước mặt người dân Landis và người ngoài hành tinh.</w:t>
      </w:r>
    </w:p>
    <w:p>
      <w:pPr>
        <w:pStyle w:val="BodyText"/>
      </w:pPr>
      <w:r>
        <w:t xml:space="preserve">Người dân cảm kích rơi nước mắt, tham quan ô lại từ xưa chính là kẻ địch của người dân, còn quốc gia ngoài hành tinh thì vô cùng kinh sợ, người có thể thu mua đều chết sạch cả rồi, bọn họ còn làm được cái gì đây.</w:t>
      </w:r>
    </w:p>
    <w:p>
      <w:pPr>
        <w:pStyle w:val="BodyText"/>
      </w:pPr>
      <w:r>
        <w:t xml:space="preserve">Chính phủ các tinh cầu bắt đầu xem xét lại các án kiện lớn, tiến hành thẩm tra lại các phạm nhân đã thả ra hoặc do đủ loại nguyên nhân mà đã chết ở trong tù, phát hiện có vấn đề liền cho bắt lại tiếp tục chịu hình, tiền bạc và sắc đẹp hoàn toàn không có tác dụng.</w:t>
      </w:r>
    </w:p>
    <w:p>
      <w:pPr>
        <w:pStyle w:val="BodyText"/>
      </w:pPr>
      <w:r>
        <w:t xml:space="preserve">Quá khứ tại hiện trường vụ án, đều dựa trên nguyên tắc mạng người, đối với cái đám phần tử khủng bố, có thể bắt sống thì bắt sống, quả thật không được nữa mới tiến hành đả thương, để bọn họ mất đi năng lực phản kháng.</w:t>
      </w:r>
    </w:p>
    <w:p>
      <w:pPr>
        <w:pStyle w:val="BodyText"/>
      </w:pPr>
      <w:r>
        <w:t xml:space="preserve">Nhưng bây giờ, chỉ cần cảnh sát vừa xuất hiện tại hiện trường, vậy thì cứ đánh vào chỗ chết, có thể giết một người thì chết một người, nếu như cái bọn phần tử khủng bố vứt bỏ vũ khí nằm trên mặt đất cầu xin tha thứ, thì bọn họ cũng cố gắng miễn cưỡng thả cho bọn chúng một mạng.</w:t>
      </w:r>
    </w:p>
    <w:p>
      <w:pPr>
        <w:pStyle w:val="BodyText"/>
      </w:pPr>
      <w:r>
        <w:t xml:space="preserve">Không bị thương còn tốt, còn nếu bị thương, trước tiên chữa trị cho người bị hại, sau đó mới đến phiên cái đám một con sâu làm rầu nồi canh này, chống đỡ không nổi mà chết đi, vậy là do ngươi đáng đời, chống đỡ nổi còn sống, vậy thì ngươi chuẩn bị ở trong ngục sống tiếp nửa đời sau đi, tội càng nghiêm trọng thì chết ở trên pháp trường.</w:t>
      </w:r>
    </w:p>
    <w:p>
      <w:pPr>
        <w:pStyle w:val="BodyText"/>
      </w:pPr>
      <w:r>
        <w:t xml:space="preserve">Còn đối với cái đám tổ chức khủng bố đã bỏ trốn trước khi cảnh sát đến, sau khi điều tra ra chân tướng, phát hành lệnh truy nã ở trên mạng, sau đó giống như phát điên truy nã tới cùng đối với cái đám tội phạm bị truy nã cả quá khứ và hiện tại, chặn đường vây bắt, đương nhiên trong quá trình đuổi bắt, nếu như xuất hiện tình huống chống cự mà chết, vậy thì cũng rất là bình thường.</w:t>
      </w:r>
    </w:p>
    <w:p>
      <w:pPr>
        <w:pStyle w:val="BodyText"/>
      </w:pPr>
      <w:r>
        <w:t xml:space="preserve">Khoan dung trong quá khứ lúc này không còn thừa lại gì cả, tử hình rất ít khi xuất hiện, bây giờ cũng trở thành danh từ thường xuyên trên tòa án.</w:t>
      </w:r>
    </w:p>
    <w:p>
      <w:pPr>
        <w:pStyle w:val="BodyText"/>
      </w:pPr>
      <w:r>
        <w:t xml:space="preserve">Nói tóm lại, trong tình huống hợp tình hợp lí, chỉnh chết nhà ngươi rồi!</w:t>
      </w:r>
    </w:p>
    <w:p>
      <w:pPr>
        <w:pStyle w:val="BodyText"/>
      </w:pPr>
      <w:r>
        <w:t xml:space="preserve">Trong một loạt các hành động, tổ chức khủng bố quả thật là cùng lúc chảy máu và nước mắt.</w:t>
      </w:r>
    </w:p>
    <w:p>
      <w:pPr>
        <w:pStyle w:val="BodyText"/>
      </w:pPr>
      <w:r>
        <w:t xml:space="preserve">Mà những hành động được xem là vô nhân đạo trong mắt bọn khủng bố, lại nhận được hoan nghênh nhiệt liệt của người dân Landis.</w:t>
      </w:r>
    </w:p>
    <w:p>
      <w:pPr>
        <w:pStyle w:val="BodyText"/>
      </w:pPr>
      <w:r>
        <w:t xml:space="preserve">Bọn họ nhất trí cái đám bệnh thần kinh chỉ dám ức hiếp kẻ yếu hơn mình này từ lâu đã nên bị trừng trị rồi!</w:t>
      </w:r>
    </w:p>
    <w:p>
      <w:pPr>
        <w:pStyle w:val="BodyText"/>
      </w:pPr>
      <w:r>
        <w:t xml:space="preserve">Dưới đả kích nặng nề, đám nhân viên dưới trướng tổ chức khủng bố cũng bắt đầu suy nghĩ lại rồi.</w:t>
      </w:r>
    </w:p>
    <w:p>
      <w:pPr>
        <w:pStyle w:val="BodyText"/>
      </w:pPr>
      <w:r>
        <w:t xml:space="preserve">Chính phủ rốt cuộc là bị bệnh gì vậy, có tiền sao không đi tìm gái, cứ một lòng một dạ muốn báo thù bọn họ, chuyện phu nhân Doris trúng độc có liên quan gì đến bọn họ, thật là tháng 6 tuyết rơi mà, đến tột cùng là cái đứa thất đức nào làm liên lụy tới bọn họ, tìm được nó nhất định không buông tha.</w:t>
      </w:r>
    </w:p>
    <w:p>
      <w:pPr>
        <w:pStyle w:val="BodyText"/>
      </w:pPr>
      <w:r>
        <w:t xml:space="preserve">Vì để rửa sạch nỗi oan, bọn họ cũng tích cực bắt tay điều tra chuyện phu nhân Doris trúng độc.</w:t>
      </w:r>
    </w:p>
    <w:p>
      <w:pPr>
        <w:pStyle w:val="BodyText"/>
      </w:pPr>
      <w:r>
        <w:t xml:space="preserve">Rất nhanh thì điều tra ra tới người Mora, sau đó lại thông qua người Mora tra được người Ayers, tuy rằng bọn họ đều biết là do người Mora và người Ayers làm, nhưng bọn họ lại không có chứng cứ, đối với Chính phủ mà nói, không có chứng cứ thì xem như không có liên quan đến người Mora và Ayers.</w:t>
      </w:r>
    </w:p>
    <w:p>
      <w:pPr>
        <w:pStyle w:val="BodyText"/>
      </w:pPr>
      <w:r>
        <w:t xml:space="preserve">Các phần tử khủng bố cắn răng nghiến lợi, không sao, Chính phủ cần chứng cứ, từ trước đến giờ họ không cần, hại người ta thảm như vậy, cũng nên trả giá một chút chứ!</w:t>
      </w:r>
    </w:p>
    <w:p>
      <w:pPr>
        <w:pStyle w:val="BodyText"/>
      </w:pPr>
      <w:r>
        <w:t xml:space="preserve">Thế là các tổ chức khủng bố chỉ còn một ít nhân viên liền tập trung vào tinh cầu Mora và Ayers, tình hình khủng bố của hai tinh cầu này bắt đầu bùng lên dữ dội, mà kì lạ chính là người chết đều là mấy gia tộc giống nhau hoặc là người có liên quan đến mấy gia tộc đó, mà hiệu suất phá án của Chính phủ lần này lại bị xuống thấp rồi.</w:t>
      </w:r>
    </w:p>
    <w:p>
      <w:pPr>
        <w:pStyle w:val="BodyText"/>
      </w:pPr>
      <w:r>
        <w:t xml:space="preserve">Trong thành Doris, Công tước Akasi đang nhàn nhã ngồi bên giường, gọt trái cây cho vợ đang dưỡng thai vì trúng độc ở trên giường.</w:t>
      </w:r>
    </w:p>
    <w:p>
      <w:pPr>
        <w:pStyle w:val="BodyText"/>
      </w:pPr>
      <w:r>
        <w:t xml:space="preserve">Hàn Hiểu nhận trái cây đã được gọt xong, cắt một miếng, nhắm mắt lại hưởng thụ, so với việc dùng nĩa cắn từng miếng nhỏ, Hàn Hiểu càng thích gặm miếng lớn như bây giờ.</w:t>
      </w:r>
    </w:p>
    <w:p>
      <w:pPr>
        <w:pStyle w:val="BodyText"/>
      </w:pPr>
      <w:r>
        <w:t xml:space="preserve">“Akasi, người hầu đó là do thế lực nào sắp xếp thành người nằm vùng trong thành Doris vậy?!”</w:t>
      </w:r>
    </w:p>
    <w:p>
      <w:pPr>
        <w:pStyle w:val="BodyText"/>
      </w:pPr>
      <w:r>
        <w:t xml:space="preserve">Hàn Hiểu không có hứng thú gì với người đứng sau màn, nhưng người hầu đó dù gì cũng hầu hạ cậu mấy tháng, trong lòng Hàn Hiểu cũng rất khó tiếp nhận cái chuyện người bên cạnh cậu muốn hại chết cậu.</w:t>
      </w:r>
    </w:p>
    <w:p>
      <w:pPr>
        <w:pStyle w:val="BodyText"/>
      </w:pPr>
      <w:r>
        <w:t xml:space="preserve">Akasi nhẹ nhàng lau đi nước trái cây bên miệng Hàn Hiểu, nói: “Bản thân người hầu đó không có vấn đề gì, tuy rằng cô ta là con lai Mora và Ayers, nhưng gia tộc bên phía Mora của cô ta vào 5000 năm trước thì đã rời khỏi tinh cầu Mora rồi, cũng thoát li quan hệ với gia tộc trên tinh cầu, nếu như nói cô ta có vấn đề, vấn đề duy nhất đó chính là thân phận người hầu trong thành Doris của cô ta.”</w:t>
      </w:r>
    </w:p>
    <w:p>
      <w:pPr>
        <w:pStyle w:val="BodyText"/>
      </w:pPr>
      <w:r>
        <w:t xml:space="preserve">Cũng bởi vì cô ta đã làm trong thành Doris mấy trăm năm rồi, Công tước mới xem nhẹ cô ta!</w:t>
      </w:r>
    </w:p>
    <w:p>
      <w:pPr>
        <w:pStyle w:val="BodyText"/>
      </w:pPr>
      <w:r>
        <w:t xml:space="preserve">Hàn Hiểu lại cắn một miếng trái cây, nghĩ một chút, “Anh là nói có người uy hiếp, ép cô ta giết em!?”</w:t>
      </w:r>
    </w:p>
    <w:p>
      <w:pPr>
        <w:pStyle w:val="BodyText"/>
      </w:pPr>
      <w:r>
        <w:t xml:space="preserve">Akasi cười lên, “Tiểu gia hỏa em rất thông minh, có người bắt người nhà cô ta, ép cô ta làm việc cho bọn họ.”</w:t>
      </w:r>
    </w:p>
    <w:p>
      <w:pPr>
        <w:pStyle w:val="BodyText"/>
      </w:pPr>
      <w:r>
        <w:t xml:space="preserve">Hàn Hiểu thở dài một tiếng, đồng thời cũng bỏ xuống tảng đá ở trong lòng, không phải cậu làm người thất bại, cũng không phải có sát thủ gián điệp ở trong thành, chỉ là…..bất đắc dĩ mà thôi!</w:t>
      </w:r>
    </w:p>
    <w:p>
      <w:pPr>
        <w:pStyle w:val="BodyText"/>
      </w:pPr>
      <w:r>
        <w:t xml:space="preserve">“Akasi, trong thành cũng không phải chỉ có một mình cô ta là có cha có mẹ có gia đình, anh phải suy nghĩ cho bọn họ nhiều một chút!”</w:t>
      </w:r>
    </w:p>
    <w:p>
      <w:pPr>
        <w:pStyle w:val="BodyText"/>
      </w:pPr>
      <w:r>
        <w:t xml:space="preserve">“Ân! Anh biết!” Ánh mắt Akasi càng ngày càng ấm áp, tiểu gia hỏa của anh chính là lương thiện như vậy.</w:t>
      </w:r>
    </w:p>
    <w:p>
      <w:pPr>
        <w:pStyle w:val="BodyText"/>
      </w:pPr>
      <w:r>
        <w:t xml:space="preserve">Anh sẽ không nói cho Hàn Hiểu biết, cái người hầu đó cũng không phải hoàn toàn vô tội, cô ta sở dĩ lựa chọn lúc tiểu thư Shakma ghé thăm để mà ra tay, chính là vì lỡ như sự việc có bại lộ, sẽ giá họa cho tiểu thư Shakma.</w:t>
      </w:r>
    </w:p>
    <w:p>
      <w:pPr>
        <w:pStyle w:val="BodyText"/>
      </w:pPr>
      <w:r>
        <w:t xml:space="preserve">Một người thị nữ bình thường và một tiểu thư thế gia thượng lưu, bên nào gai mắt hơn, người bình thường vừa nhìn liền biết.</w:t>
      </w:r>
    </w:p>
    <w:p>
      <w:pPr>
        <w:pStyle w:val="BodyText"/>
      </w:pPr>
      <w:r>
        <w:t xml:space="preserve">Nhưng đáng tiếc thông minh lại bị thông minh hại, cuối cùng bởi vì tiểu thư Shakma, lại cứu Hàn Hiểu một mạng, cũng chặt luôn tính mạng của mình.</w:t>
      </w:r>
    </w:p>
    <w:p>
      <w:pPr>
        <w:pStyle w:val="BodyText"/>
      </w:pPr>
      <w:r>
        <w:t xml:space="preserve">Nghĩ tới đây, cả người Akasi căng lên, thiếu chút nữa thì anh đã mất đi người yêu nhất, lần giáo huấn này quá đau đớn, đây là sơ sót của anh, chứng minh anh suy nghĩ vẫn chưa chu toàn, loại chuyện này quyết không xảy ra lần thứ hai.</w:t>
      </w:r>
    </w:p>
    <w:p>
      <w:pPr>
        <w:pStyle w:val="BodyText"/>
      </w:pPr>
      <w:r>
        <w:t xml:space="preserve">“Trái cây này rất ngon, Akasi, gọt thêm cho em miếng nữa!”</w:t>
      </w:r>
    </w:p>
    <w:p>
      <w:pPr>
        <w:pStyle w:val="BodyText"/>
      </w:pPr>
      <w:r>
        <w:t xml:space="preserve">Nhìn tinh thần sáng láng của Hàn Hiều bây giờ, Akasi bắt đầu thả lòng người, anh cầm trái cây ở trong dĩa, cười một cái, bắt đầu gọt đầy ưu nhã.</w:t>
      </w:r>
    </w:p>
    <w:p>
      <w:pPr>
        <w:pStyle w:val="BodyText"/>
      </w:pPr>
      <w:r>
        <w:t xml:space="preserve">Sự việc rất nhanh thì hạ màn, Bộ điều tra hình sự nắm giữ rất nhiều chứng cứ, chứng minh người đứng sau chuyện trúng độc của Hàn Hiểu, chính là hậu duệ hoàng tộc trước khi tinh cầu Mora và Ayers bị chiếm đóng.</w:t>
      </w:r>
    </w:p>
    <w:p>
      <w:pPr>
        <w:pStyle w:val="BodyText"/>
      </w:pPr>
      <w:r>
        <w:t xml:space="preserve">Đương nhiên trải qua mấy vạn năm, cai gọi là hậu duệ hoàng tộc cũng là người dân bình thường, bởi vì bất mãn với tình trạng hiện nay mà thành lập cái gì gọi là tổ chức chủ nghĩa phục quốc, cả ngày chỉ biết thả bom, dọa người, làm mấy cái chuyện không đứng đắn.</w:t>
      </w:r>
    </w:p>
    <w:p>
      <w:pPr>
        <w:pStyle w:val="BodyText"/>
      </w:pPr>
      <w:r>
        <w:t xml:space="preserve">Đáng tiếc chính là, lúc Bộ điều tra hình sự chuẩn bị bắt giữ phạm nhân, thì phát hiện đám người đó bởi vì các loại nguyên nhân ngoài ý và không ngoài ý mà chết hết cả rồi, đương cục ngay cả một tiểu lâu la cũng không bắt được.</w:t>
      </w:r>
    </w:p>
    <w:p>
      <w:pPr>
        <w:pStyle w:val="BodyText"/>
      </w:pPr>
      <w:r>
        <w:t xml:space="preserve">Trên tin tức nói người chủ Mora sau màn đó đã từ bỏ tộc nhân của mình, trên đường mang theo người nhà chạy trốn đến nước láng giềng, liền gặp phải hải tặc tinh tế, một nhà đều bỏ mạng dưới súng hải tặc, người chủ sự Ayers lại không biết đắc tội đại thần nào, bị nổ chết ở trong nhà mình, mà tộc nhân bên cạnh bọn họ càng chết kì quái hơn, nhưng các loại chứng cứ đếu nói rằng bọn họ là do chủ nghĩa khủng bố báo thù, còn về bọn họ làm sao lại đắc tội chủ nghĩa khủng bố thì lại càng không biết được.</w:t>
      </w:r>
    </w:p>
    <w:p>
      <w:pPr>
        <w:pStyle w:val="BodyText"/>
      </w:pPr>
      <w:r>
        <w:t xml:space="preserve">Hàn Hiểu xem tin tức không khỏi thổn thức lắc đầu, là người dân chủ nghĩa khủng bố mà lại chết dưới sự trả thù của chủ nghĩa khủng bố, có phải quá mất mặt chủ nghĩa khủng bố rồi không! Xem ra công việc này không hề có tiền đồ!</w:t>
      </w:r>
    </w:p>
    <w:p>
      <w:pPr>
        <w:pStyle w:val="BodyText"/>
      </w:pPr>
      <w:r>
        <w:t xml:space="preserve">Mà cái người Mora thì lại càng không đáng nói tới, nháo một trận, mang theo người nhà bỏ trốn, để lại tộc nhân của mình hứng chịu tai họa bên ngoài, nhân phẩm người này đến người đồng hành cùng hắn ta cũng khinh bỉ.</w:t>
      </w:r>
    </w:p>
    <w:p>
      <w:pPr>
        <w:pStyle w:val="BodyText"/>
      </w:pPr>
      <w:r>
        <w:t xml:space="preserve">Mà người chết của hai tộc này lại càng kì lạ, ngoài mặt là do tổ chức chủ nghĩa khủng bố trả thù, nhưng Công tước Akasi đóng vai gì ở bên trong, Hàn Hiểu không hỏi, Akasi cũng không trả lời.</w:t>
      </w:r>
    </w:p>
    <w:p>
      <w:pPr>
        <w:pStyle w:val="BodyText"/>
      </w:pPr>
      <w:r>
        <w:t xml:space="preserve">Hàn Hiểu cũng không đồng tình bọn họ, cậu biết mình mềm lòng, nhưng cậu cũng không phải Thánh mẫu, sau khi bị người ta hạ độc lại còn cầu tình cho họ, đây quả là không có tự trọng, cuộc sống hai đời nói cho cậu biết, cá lớn nuốt cá bé là bản chất của xã hội, sẽ không có người trả tiền sai lầm cho mình, mình trồng loại quả nào thì sẽ nhận được kết quả như vậy!</w:t>
      </w:r>
    </w:p>
    <w:p>
      <w:pPr>
        <w:pStyle w:val="BodyText"/>
      </w:pPr>
      <w:r>
        <w:t xml:space="preserve">Hàn Hiểu tắt màn hình, quay đầu hỏi Công tước bên cạnh.</w:t>
      </w:r>
    </w:p>
    <w:p>
      <w:pPr>
        <w:pStyle w:val="BodyText"/>
      </w:pPr>
      <w:r>
        <w:t xml:space="preserve">“Akasi, anh thành thật nói cho em biết, có phải có rất nhiều người muốn em chết, anh đã cản giúp em mấy lần rồi?”</w:t>
      </w:r>
    </w:p>
    <w:p>
      <w:pPr>
        <w:pStyle w:val="BodyText"/>
      </w:pPr>
      <w:r>
        <w:t xml:space="preserve">“Người muốn em chết quả thật rất nhiều, nhưng hành động không có não như vậy, thì chỉ có một lần!” Công tước mặt đầy dịu dàng trả lời, hiển nhiên anh cho rằng chuyện hạ độc lần này đã dọa tới cậu rồi.</w:t>
      </w:r>
    </w:p>
    <w:p>
      <w:pPr>
        <w:pStyle w:val="BodyText"/>
      </w:pPr>
      <w:r>
        <w:t xml:space="preserve">“Muốn em chết, sao lại không hành động?”</w:t>
      </w:r>
    </w:p>
    <w:p>
      <w:pPr>
        <w:pStyle w:val="BodyText"/>
      </w:pPr>
      <w:r>
        <w:t xml:space="preserve">Lấy giá thị trường bây giờ của cậu, Hàn Hiểu luôn cảm thấy bên cạnh cậu nên là độc dược và đạn bay tá lả, thích khách cùng sát thủ đồng hành ở bên, nguyền rủa sau lưng cậu chứ, như vậy mới có tác dụng!</w:t>
      </w:r>
    </w:p>
    <w:p>
      <w:pPr>
        <w:pStyle w:val="BodyText"/>
      </w:pPr>
      <w:r>
        <w:t xml:space="preserve">Akasi hé miệng cười, làm chói mắt chó titan hợp kim của cậu.</w:t>
      </w:r>
    </w:p>
    <w:p>
      <w:pPr>
        <w:pStyle w:val="BodyText"/>
      </w:pPr>
      <w:r>
        <w:t xml:space="preserve">“Vợ à, em đã quên mất tính cách của quý tộc Landis à!”</w:t>
      </w:r>
    </w:p>
    <w:p>
      <w:pPr>
        <w:pStyle w:val="BodyText"/>
      </w:pPr>
      <w:r>
        <w:t xml:space="preserve">Đúng vậy! Sao cậu có thể quên tính cách ma quỷ kinh thiên động địa của giới quý tộc chứ!</w:t>
      </w:r>
    </w:p>
    <w:p>
      <w:pPr>
        <w:pStyle w:val="BodyText"/>
      </w:pPr>
      <w:r>
        <w:t xml:space="preserve">Một người bình thường khi tuyệt vọng có thể làm bất cứ việc gì, càng huống hồ là cái đám có sức mạnh mà tính cách kì cục khác người, chỉ sợ nếu như thật sự đi tới bước đó, vậy nhất định là bắt được ai thì sẽ cắn người đó, cả vũ trụ đều sẽ bị kéo vào trong vực sâu hủy diệt.</w:t>
      </w:r>
    </w:p>
    <w:p>
      <w:pPr>
        <w:pStyle w:val="BodyText"/>
      </w:pPr>
      <w:r>
        <w:t xml:space="preserve">Lão tử sống không nổi, vậy thì các ngươi ai cũng không được sống tử tế!</w:t>
      </w:r>
    </w:p>
    <w:p>
      <w:pPr>
        <w:pStyle w:val="BodyText"/>
      </w:pPr>
      <w:r>
        <w:t xml:space="preserve">Akasi nhìn ra được Hàn Hiểu đã hiểu được ý nghĩa phía sau, cười nói: “Phân chia khu vực của mỗi quốc gia đã được xác định từ lâu rồi, khu vực Landis rộng lớn, nhưng đất đai rộng lớn lại không dễ quản lí, làm không tốt sẽ làm sụp đổ cả một Đế quốc, quý tộc Landis cũng không phải tên ngốc, sẽ không xem nhẹ võ lực như quá khứ, cho nên đối với hoàng đế các tinh cầu mà nói, sự tồn tại của em tuyệt đối là cần thiết.”</w:t>
      </w:r>
    </w:p>
    <w:p>
      <w:pPr>
        <w:pStyle w:val="BodyText"/>
      </w:pPr>
      <w:r>
        <w:t xml:space="preserve">“Nói như vậy em đã trở thành chúa cứu thế của cả vũ trụ này!? Vậy hai tổ chức ám sát em không phải rất là ngốc sao!”</w:t>
      </w:r>
    </w:p>
    <w:p>
      <w:pPr>
        <w:pStyle w:val="BodyText"/>
      </w:pPr>
      <w:r>
        <w:t xml:space="preserve">“Bọn họ không chỉ ngốc, mà còn rất ngây thơ.”</w:t>
      </w:r>
    </w:p>
    <w:p>
      <w:pPr>
        <w:pStyle w:val="BodyText"/>
      </w:pPr>
      <w:r>
        <w:t xml:space="preserve">Nhiều năm như vậy, không có quý tộc, bọn họ vẫn còn là người dân Landis bình thương chưa được khai hóa lúc ban đầu sao?! Hơn nữa quý tộc Landis sẽ ngoan ngoãn tìm một nơi yên tĩnh nào đó mà chết đi sao! Nghĩ cũng không có khả năng rồi.</w:t>
      </w:r>
    </w:p>
    <w:p>
      <w:pPr>
        <w:pStyle w:val="BodyText"/>
      </w:pPr>
      <w:r>
        <w:t xml:space="preserve">Hàn Hiểu thở dài: “Em nghĩ chúng ta nên tha thứ cho họ, dù sao IQ cũng là vết thương chí mạng, cứu không nỗi!”</w:t>
      </w:r>
    </w:p>
    <w:p>
      <w:pPr>
        <w:pStyle w:val="BodyText"/>
      </w:pPr>
      <w:r>
        <w:t xml:space="preserve">Ngốc thành như vậy đã đủ đáng thương rồi, không nên lại tiếp tục trách móc nặng nề nữa!</w:t>
      </w:r>
    </w:p>
    <w:p>
      <w:pPr>
        <w:pStyle w:val="BodyText"/>
      </w:pPr>
      <w:r>
        <w:t xml:space="preserve">“Đúng vậy! Nên tha thứ!” Akasi cũng đồng ý cái này, người đều chết hết rồi, tự nhiên anh cũng tha thứ cho bọn họ.</w:t>
      </w:r>
    </w:p>
    <w:p>
      <w:pPr>
        <w:pStyle w:val="BodyText"/>
      </w:pPr>
      <w:r>
        <w:t xml:space="preserve">“Tiểu gia hỏa, trong mắt người ngoài, quý tộc Landis giống như một tên bệnh thần kinh có tính gián đoạn, có lúc sẽ phát điên, nhưng mà có em rồi, bọn họ có muốn điên cũng không đến nỗi nào!”</w:t>
      </w:r>
    </w:p>
    <w:p>
      <w:pPr>
        <w:pStyle w:val="BodyText"/>
      </w:pPr>
      <w:r>
        <w:t xml:space="preserve">Nghe thấy hình dung của Akasi về quý tộc Landis, Hàn Hiểu cười rộ lên,</w:t>
      </w:r>
    </w:p>
    <w:p>
      <w:pPr>
        <w:pStyle w:val="BodyText"/>
      </w:pPr>
      <w:r>
        <w:t xml:space="preserve">“Vậy còn anh thì sao! Anh không phải cũng là qúy tộc sao!”</w:t>
      </w:r>
    </w:p>
    <w:p>
      <w:pPr>
        <w:pStyle w:val="BodyText"/>
      </w:pPr>
      <w:r>
        <w:t xml:space="preserve">Akasi nắm lấy tay của Hàn Hiểu, đôi con ngươi màu đỏ đầy thâm tình nói, “Anh không giống, em ở bên cạnh anh, anh chính là người đàn ông hạnh phúc nhất trên thế gian, mất đi em, từ đầu đến cuối anh chỉ là một tên điên không cứu được, anh sẽ để cả vũ trụ này đau khổ cùng với anh, hủy diệt theo anh!”</w:t>
      </w:r>
    </w:p>
    <w:p>
      <w:pPr>
        <w:pStyle w:val="BodyText"/>
      </w:pPr>
      <w:r>
        <w:t xml:space="preserve">Nói xong liền hôn nhẹ lên bàn tay Hàn Hiểu, nhất thời một luồng nhiệt ấm áp chạy từ cánh tay vào trong tim, trong nháy mắt Hàn Hiểu cảm thấy sợ hãi.</w:t>
      </w:r>
    </w:p>
    <w:p>
      <w:pPr>
        <w:pStyle w:val="BodyText"/>
      </w:pPr>
      <w:r>
        <w:t xml:space="preserve">Đúng vậy, chính là sợ hãi, tường đồng vách sắt trong lòng cậu, bị tầng tầng ổ khóa khóa lại, vậy mà lại xuất hiện vết nứt, mà vết nứt này lại không ngừng lan ra, còn cậu thì lại không có năng lực làm gì.</w:t>
      </w:r>
    </w:p>
    <w:p>
      <w:pPr>
        <w:pStyle w:val="BodyText"/>
      </w:pPr>
      <w:r>
        <w:t xml:space="preserve">Chính vào lúc bốn mắt đang giằng co, thì có tiếng ho khan vang lên.</w:t>
      </w:r>
    </w:p>
    <w:p>
      <w:pPr>
        <w:pStyle w:val="BodyText"/>
      </w:pPr>
      <w:r>
        <w:t xml:space="preserve">“Khụ khụ khụ…..! Công tước, phu nhân, tôi cũng không muốn làm phiền hai người, nhưng mà Hầu tước Claudius đến truyền tin, chiều nay ngài ấy sẽ đến thành Doris, mời Công tước ngài đi đón tiếp!” Quản gia Abigail đi đến ben cạnh vợ chồng Công tước, trên mặt tràn đầy bắt đắc dĩ.</w:t>
      </w:r>
    </w:p>
    <w:p>
      <w:pPr>
        <w:pStyle w:val="BodyText"/>
      </w:pPr>
      <w:r>
        <w:t xml:space="preserve">“Kêu hắn ta cút về đi!” Akasi còn đang nắm tay Hàn Hiểu quay đầu gầm nhẹ với quản gia, đôi mắt lúc nãy còn tràn đầy nhu tình, bây giờ chỉ toàn là lạnh lẽo.</w:t>
      </w:r>
    </w:p>
    <w:p>
      <w:pPr>
        <w:pStyle w:val="BodyText"/>
      </w:pPr>
      <w:r>
        <w:t xml:space="preserve">“Hầu tước Claudius là ai?” Đối với cái tên Claudius mà quản gia Abigail vừa nhắc tới, Công tước Akasi thì lại lửa giận công tâm, Hàn Hiểu cảm thấy rất kì lạ.</w:t>
      </w:r>
    </w:p>
    <w:p>
      <w:pPr>
        <w:pStyle w:val="BodyText"/>
      </w:pPr>
      <w:r>
        <w:t xml:space="preserve">“Một tên nhân yêu không quan trọng!” Akasi tức giận trả lời</w:t>
      </w:r>
    </w:p>
    <w:p>
      <w:pPr>
        <w:pStyle w:val="BodyText"/>
      </w:pPr>
      <w:r>
        <w:t xml:space="preserve">Câu trả lời này cũng như không, Hàn Hiểu bắt đắc dĩ hỏi quản gia: “Chú Abigail, Hầu tước Claudius rốt cuộc là ai, anh ta đến Doris có chuyện gì sao?”</w:t>
      </w:r>
    </w:p>
    <w:p>
      <w:pPr>
        <w:pStyle w:val="BodyText"/>
      </w:pPr>
      <w:r>
        <w:t xml:space="preserve">Có thể khiến Akasi xuất hiện vẻ mặt này quả thật không đơn giản.</w:t>
      </w:r>
    </w:p>
    <w:p>
      <w:pPr>
        <w:pStyle w:val="BodyText"/>
      </w:pPr>
      <w:r>
        <w:t xml:space="preserve">Quản gia cung kính trả lời: “Hầu tước Claudius là người thừa kế gia tộc Helios, một trong ba gia tộc quân sự, là con trai duy nhất của nữ Công tước Helios, còn về tại sao ngài ấy đến, theo như lời ngài ấy nói thì là để xin lỗi phu nhân về sự việc cỏ Tây kí lần trước.”</w:t>
      </w:r>
    </w:p>
    <w:p>
      <w:pPr>
        <w:pStyle w:val="BodyText"/>
      </w:pPr>
      <w:r>
        <w:t xml:space="preserve">“Sự việc cỏ Tây kí….., có quan hệ gì với gia tộc Helios?”</w:t>
      </w:r>
    </w:p>
    <w:p>
      <w:pPr>
        <w:pStyle w:val="BodyText"/>
      </w:pPr>
      <w:r>
        <w:t xml:space="preserve">“Cỏ Tây kí là cỏ độc chỉ có trên tinh cầu Helios.” Quản gia rất có trách nhiệm giải đáp nghi vấn cho Hàn Hiểu.</w:t>
      </w:r>
    </w:p>
    <w:p>
      <w:pPr>
        <w:pStyle w:val="BodyText"/>
      </w:pPr>
      <w:r>
        <w:t xml:space="preserve">Hàn Hiểu nhìn thoáng qua Công tước Akasi vẫn đang mặt vô biểu tình ở bên cạnh, có thể tưởng tượng ra được anh ấy đang giận cá chém thớt đối phương.</w:t>
      </w:r>
    </w:p>
    <w:p>
      <w:pPr>
        <w:pStyle w:val="BodyText"/>
      </w:pPr>
      <w:r>
        <w:t xml:space="preserve">“Người tới là khách, nếu đã đến rồi cũng không thể chậm trễ người ta”, Nói xong Hàn Hiểu liền quay đầu nhìn với Công tước ở bên cạnh, bỏ đi, vẫn là không nên trông cậy vào anh ấy, “Chú Abigail, chuyện này phiền chú sắp xếp một chút, xem xem ngoại trừ Akasi thì còn ai thích hợp đón tiếp Hầu tước Claudius.”</w:t>
      </w:r>
    </w:p>
    <w:p>
      <w:pPr>
        <w:pStyle w:val="BodyText"/>
      </w:pPr>
      <w:r>
        <w:t xml:space="preserve">“Phu nhân người yên tâm, tôi sẽ sắp xếp thỏa đáng.” Quản gia Abigail hành lễ rồi rời khỏi</w:t>
      </w:r>
    </w:p>
    <w:p>
      <w:pPr>
        <w:pStyle w:val="BodyText"/>
      </w:pPr>
      <w:r>
        <w:t xml:space="preserve">Chiều ngày hôm đó, trạm phi thuyền Doris, Claudius đi xuống phi thuyền, nhìn thấy phía dưới phi thuyền là khuôn mặt buồn chán của Lukenaer.</w:t>
      </w:r>
    </w:p>
    <w:p>
      <w:pPr>
        <w:pStyle w:val="BodyText"/>
      </w:pPr>
      <w:r>
        <w:t xml:space="preserve">“Sao lại là cậu!”</w:t>
      </w:r>
    </w:p>
    <w:p>
      <w:pPr>
        <w:pStyle w:val="BodyText"/>
      </w:pPr>
      <w:r>
        <w:t xml:space="preserve">“Thế anh cho rằng là ai, Akasi!? Anh đang nằm mơ à!” Lukenaer nói đầy chế giễu</w:t>
      </w:r>
    </w:p>
    <w:p>
      <w:pPr>
        <w:pStyle w:val="BodyText"/>
      </w:pPr>
      <w:r>
        <w:t xml:space="preserve">Đến xin lỗi, còn để chủ nhà phải ra nghênh đón, nghĩ hay thật.</w:t>
      </w:r>
    </w:p>
    <w:p>
      <w:pPr>
        <w:pStyle w:val="BodyText"/>
      </w:pPr>
      <w:r>
        <w:t xml:space="preserve">Claudius nhún vai, tỏ vẻ không sao cả, dù sao anh chỉ cần vào thành, nhìn thấy người muốn gặp là được.</w:t>
      </w:r>
    </w:p>
    <w:p>
      <w:pPr>
        <w:pStyle w:val="BodyText"/>
      </w:pPr>
      <w:r>
        <w:t xml:space="preserve">Một đám người rất nhanh thì đi vào thành Doris, trong phòng khách rộng lớn, vợ chồng Doris đang ngồi đợi bọn họ.</w:t>
      </w:r>
    </w:p>
    <w:p>
      <w:pPr>
        <w:pStyle w:val="BodyText"/>
      </w:pPr>
      <w:r>
        <w:t xml:space="preserve">Quản gia dẫn Claudius vào phòng khách, Hàn Hiểu tính đứng dậy đón tiếp, thế nhưng eo của cậu lại bị Akasi ôm chặt ở trên sô pha.</w:t>
      </w:r>
    </w:p>
    <w:p>
      <w:pPr>
        <w:pStyle w:val="BodyText"/>
      </w:pPr>
      <w:r>
        <w:t xml:space="preserve">“Tiểu gia hỏa, thân thể em không tốt không cần đứng dậy đâu!”</w:t>
      </w:r>
    </w:p>
    <w:p>
      <w:pPr>
        <w:pStyle w:val="BodyText"/>
      </w:pPr>
      <w:r>
        <w:t xml:space="preserve">Claudius nghe vậy, nhướng mày, cũng không bất ngờ,</w:t>
      </w:r>
    </w:p>
    <w:p>
      <w:pPr>
        <w:pStyle w:val="BodyText"/>
      </w:pPr>
      <w:r>
        <w:t xml:space="preserve">“Phu nhân thân thể không tốt thì không cần mệt nhọc, tôi nhất định phải xin lỗi với người, tôi không quản giáo tốt thuộc địa của mình mới để cho cỏ độc trong tinh cầu của mình lưu lạc vào trong tay kẻ xấu, đối với chuyện này, tôi vô cùng đáng tiếc!” Nói xong Claudius lại hành lễ đầy kính trọng.</w:t>
      </w:r>
    </w:p>
    <w:p>
      <w:pPr>
        <w:pStyle w:val="BodyText"/>
      </w:pPr>
      <w:r>
        <w:t xml:space="preserve">“Không, đây cũng không phải là lỗi của Hầu tước Claudius, trái lại, tôi còn phải vì Akasi vô lí mà xin lỗi đến ngài và nữ Công tước Helios mẹ của ngài! Mời ngài ngồi!”</w:t>
      </w:r>
    </w:p>
    <w:p>
      <w:pPr>
        <w:pStyle w:val="BodyText"/>
      </w:pPr>
      <w:r>
        <w:t xml:space="preserve">Bởi vì không thể đứng dậy, Hàn Hiểu chỉ đành phải ngồi trên sô pha gật đầu với Claudius.</w:t>
      </w:r>
    </w:p>
    <w:p>
      <w:pPr>
        <w:pStyle w:val="BodyText"/>
      </w:pPr>
      <w:r>
        <w:t xml:space="preserve">Nhìn thấy thiếu niên thanh tú xinh đẹp đầy tự nhiên ở trước mặt, Claudius lại một lần nũa mắng Viện trưởng lão không đáng tin.</w:t>
      </w:r>
    </w:p>
    <w:p>
      <w:pPr>
        <w:pStyle w:val="BodyText"/>
      </w:pPr>
      <w:r>
        <w:t xml:space="preserve">Em gái ngươi, cái đám tử lão đầu đó bình thường cứ ba ngày hai lần thì quấy rầy anh, vào thời khắc mấu chốt thì lại đi quấy rầy tên nhỏ mọn Akasi, thật là đáng chết mà!</w:t>
      </w:r>
    </w:p>
    <w:p>
      <w:pPr>
        <w:pStyle w:val="BodyText"/>
      </w:pPr>
      <w:r>
        <w:t xml:space="preserve">Dù sao thì Claudius cũng hận thấu xương Viện trưởng lão rồi.</w:t>
      </w:r>
    </w:p>
    <w:p>
      <w:pPr>
        <w:pStyle w:val="BodyText"/>
      </w:pPr>
      <w:r>
        <w:t xml:space="preserve">Công tước Akasi ở bên cạnh hừ lạnh một tiếng.</w:t>
      </w:r>
    </w:p>
    <w:p>
      <w:pPr>
        <w:pStyle w:val="BodyText"/>
      </w:pPr>
      <w:r>
        <w:t xml:space="preserve">“Tiểu gia hỏa, không cần xin lỗi gì với cậu ta, cỏ Tây kí là cỏ độc trên địa bàn của cậu ta, chuyện này là sự thật, hơn nữa chúng ta cũng không có kêu cậu ta tới!”</w:t>
      </w:r>
    </w:p>
    <w:p>
      <w:pPr>
        <w:pStyle w:val="BodyText"/>
      </w:pPr>
      <w:r>
        <w:t xml:space="preserve">Claudius hoàn toàn thờ ơ với hành động bất thiện của Akasi, anh tự nhiên nho nhã mà ngồi đối diện Hàn Hiểu.</w:t>
      </w:r>
    </w:p>
    <w:p>
      <w:pPr>
        <w:pStyle w:val="BodyText"/>
      </w:pPr>
      <w:r>
        <w:t xml:space="preserve">Người hầu sắp xếp xong nước trà điểm tâm, liền khom người rời khỏi.</w:t>
      </w:r>
    </w:p>
    <w:p>
      <w:pPr>
        <w:pStyle w:val="BodyText"/>
      </w:pPr>
      <w:r>
        <w:t xml:space="preserve">Lukenaer cầm lấy li trà nhẹ nhàng hớp một ngụm, nói: “Claudius, anh thật sự đến xin lỗi à, từ trước đến giờ tôi không biết trong từ điển của anh có hai từ “xin lỗi” đó!”</w:t>
      </w:r>
    </w:p>
    <w:p>
      <w:pPr>
        <w:pStyle w:val="BodyText"/>
      </w:pPr>
      <w:r>
        <w:t xml:space="preserve">Claudius cười một cái, nhất thời vẻ đẹp yêu mị tràn đầy phòng khách, Hàn Hiểu đã quen với vẻ đẹp của Akasi lúc này cũng bị sắc đẹp làm ngốc lăng, vẻ đẹp như vậy, hèn chi bị Akasi gọi là nhân yêu.</w:t>
      </w:r>
    </w:p>
    <w:p>
      <w:pPr>
        <w:pStyle w:val="BodyText"/>
      </w:pPr>
      <w:r>
        <w:t xml:space="preserve">“Trong từ điển của tôi đương nhiên có hai từ “Xin lỗi”, chỉ là còn phải xem người nào thì mới xuất hiện được!”</w:t>
      </w:r>
    </w:p>
    <w:p>
      <w:pPr>
        <w:pStyle w:val="BodyText"/>
      </w:pPr>
      <w:r>
        <w:t xml:space="preserve">“Vậy lần này cũng là lần đầu tiên xuất hiện đi!” Đối với lời nói của Claudius, Lukenaer tràn đầy khinh thường.</w:t>
      </w:r>
    </w:p>
    <w:p>
      <w:pPr>
        <w:pStyle w:val="BodyText"/>
      </w:pPr>
      <w:r>
        <w:t xml:space="preserve">“Đúng vậy! Không hỗ là học đệ của tôi, rất hiểu tôi nha, nhưng mà nếu như đối tượng là cậu, thì hai chữ này viết như thế nào tôi cũng không nhớ nữa!” Claudius cười lên rất đẹp, nhưng ánh mắt lại rất lạnh lùng.</w:t>
      </w:r>
    </w:p>
    <w:p>
      <w:pPr>
        <w:pStyle w:val="BodyText"/>
      </w:pPr>
      <w:r>
        <w:t xml:space="preserve">Hai người nhìn nhau, trong tầm mắt đều là tia lửa văng bốn phía.</w:t>
      </w:r>
    </w:p>
    <w:p>
      <w:pPr>
        <w:pStyle w:val="BodyText"/>
      </w:pPr>
      <w:r>
        <w:t xml:space="preserve">Hàn Hiểu nhìn mà đầu đầy hắc tuyến, sao đang tốt đẹp mà lại cãi nhau vậy!</w:t>
      </w:r>
    </w:p>
    <w:p>
      <w:pPr>
        <w:pStyle w:val="BodyText"/>
      </w:pPr>
      <w:r>
        <w:t xml:space="preserve">Cậu quay đầu không tiếng động hỏi Akasi ở bên cạnh,</w:t>
      </w:r>
    </w:p>
    <w:p>
      <w:pPr>
        <w:pStyle w:val="BodyText"/>
      </w:pPr>
      <w:r>
        <w:t xml:space="preserve">“Hai người bọn họ có phải từng kết thù không!” Giống như là đang gặp kẻ thù vậy</w:t>
      </w:r>
    </w:p>
    <w:p>
      <w:pPr>
        <w:pStyle w:val="BodyText"/>
      </w:pPr>
      <w:r>
        <w:t xml:space="preserve">Akasi nhìn mặt Claudius, sau đó lại quét qua người Lukenaer.</w:t>
      </w:r>
    </w:p>
    <w:p>
      <w:pPr>
        <w:pStyle w:val="BodyText"/>
      </w:pPr>
      <w:r>
        <w:t xml:space="preserve">Nhìn thấy khuôn mặt xinh đẹp đầy vẻ phong tình vạn chủng của Claudius, lại nghĩ đến tính cách phong lưu yêu thích người đẹp của Lukenaer, Hàn Hiểu hiểu ra rồi.</w:t>
      </w:r>
    </w:p>
    <w:p>
      <w:pPr>
        <w:pStyle w:val="BodyText"/>
      </w:pPr>
      <w:r>
        <w:t xml:space="preserve">Sẽ không phải là Lukenaer xem người ta là con gái mà theo đuổi, sau đó lại bị đùa giỡn một phen! Hàn Hiểu kinh ngạc khẽ nhếch cái miệng nhỏ, ánh mắt Akasi nói cho Hàn Hiểu biết, quả thật có chuyện như thế.</w:t>
      </w:r>
    </w:p>
    <w:p>
      <w:pPr>
        <w:pStyle w:val="BodyText"/>
      </w:pPr>
      <w:r>
        <w:t xml:space="preserve">Hình như hai người cuối cùng cũng đấu xong rồi, Claudius thu hồi tầm mắt, nở một nụ cười được cho là hiền lành chân thật nhất.</w:t>
      </w:r>
    </w:p>
    <w:p>
      <w:pPr>
        <w:pStyle w:val="BodyText"/>
      </w:pPr>
      <w:r>
        <w:t xml:space="preserve">“Thật ra lần này tôi tới quả thật còn có chuyện khác, có liên quan đến việc hợp tác quân sự giữa gia tộc Doris và gia tộc Helios……!”</w:t>
      </w:r>
    </w:p>
    <w:p>
      <w:pPr>
        <w:pStyle w:val="BodyText"/>
      </w:pPr>
      <w:r>
        <w:t xml:space="preserve">“Tôi nhớ là lúc đó tôi đã cự tuyệt cậu rồi!” Ngữ khí Akasi lãnh lẽo cắt đứt lời của Claudius</w:t>
      </w:r>
    </w:p>
    <w:p>
      <w:pPr>
        <w:pStyle w:val="BodyText"/>
      </w:pPr>
      <w:r>
        <w:t xml:space="preserve">“Có sao!? Tôi không có nghe thấy!” Vẻ mặt Claudius đầy vẻ vô tội hỏi, sau đó lại nói đầy tỉnh ngộ: “Nhất định là anh nói trễ quá, mà tôi lại tắt máy truyền tin quá nhanh, tôi im lặng anh lại cho rằng tôi đồng ý! Nhưng mà tôi đã tới đây rồi thì chúng ta bàn tiếp đi! Dù sao thì tam đại gia tộc chúng ta hợp tác với nhau thì mới có tính uy hiếp đối với cái đám Viện trưởng lão chứ! Cậu nói đúng không, Lukenaer!?”</w:t>
      </w:r>
    </w:p>
    <w:p>
      <w:pPr>
        <w:pStyle w:val="BodyText"/>
      </w:pPr>
      <w:r>
        <w:t xml:space="preserve">Anh nhìn Lukenaer, tìm kiếm sự đồng ý từ đồng minh hiện giờ của gia tộc Doris, hoàn toàn quên mất vừa nãy bọn họ còn mới đấu tranh lẫn nhau.</w:t>
      </w:r>
    </w:p>
    <w:p>
      <w:pPr>
        <w:pStyle w:val="BodyText"/>
      </w:pPr>
      <w:r>
        <w:t xml:space="preserve">Akasi: “…………”</w:t>
      </w:r>
    </w:p>
    <w:p>
      <w:pPr>
        <w:pStyle w:val="BodyText"/>
      </w:pPr>
      <w:r>
        <w:t xml:space="preserve">Lukenaer: “……………”</w:t>
      </w:r>
    </w:p>
    <w:p>
      <w:pPr>
        <w:pStyle w:val="BodyText"/>
      </w:pPr>
      <w:r>
        <w:t xml:space="preserve">Một giọt mồ hôi rơi trên trán Hàn Hiểu, da mặt người này rốt cuộc là dày bao nhiêu vậy! Lẽ nào là quý tộc thì không cần mặt mũi sao! Cậu lại có thêm hiểu biết mới về quý tộc.</w:t>
      </w:r>
    </w:p>
    <w:p>
      <w:pPr>
        <w:pStyle w:val="BodyText"/>
      </w:pPr>
      <w:r>
        <w:t xml:space="preserve">“Ồ! Đúng rồi, tôi có mang theo một phần lễ vật cho phu nhân Doris, hy vọng phu nhân sẽ thích.”</w:t>
      </w:r>
    </w:p>
    <w:p>
      <w:pPr>
        <w:pStyle w:val="BodyText"/>
      </w:pPr>
      <w:r>
        <w:t xml:space="preserve">Nói xong một tay Claudius vẫy vẫy phía sau, thị vệ phía sau anh liền mang một cái hộp nhỏ bỏ lên giữa bàn, mở nắp ra, bên trong vậy mà lại là một dĩa trái cây.</w:t>
      </w:r>
    </w:p>
    <w:p>
      <w:pPr>
        <w:pStyle w:val="BodyText"/>
      </w:pPr>
      <w:r>
        <w:t xml:space="preserve">“Đây là quả a lỗ biến dị đi!”</w:t>
      </w:r>
    </w:p>
    <w:p>
      <w:pPr>
        <w:pStyle w:val="BodyText"/>
      </w:pPr>
      <w:r>
        <w:t xml:space="preserve">“Đúng vậy!”</w:t>
      </w:r>
    </w:p>
    <w:p>
      <w:pPr>
        <w:pStyle w:val="BodyText"/>
      </w:pPr>
      <w:r>
        <w:t xml:space="preserve">“Có thể ăn chín không!”</w:t>
      </w:r>
    </w:p>
    <w:p>
      <w:pPr>
        <w:pStyle w:val="BodyText"/>
      </w:pPr>
      <w:r>
        <w:t xml:space="preserve">“Có thể! Cho dù là ăn sống hay chín cũng không làm mất đi thành phần dinh dưỡng của nó!”</w:t>
      </w:r>
    </w:p>
    <w:p>
      <w:pPr>
        <w:pStyle w:val="BodyText"/>
      </w:pPr>
      <w:r>
        <w:t xml:space="preserve">“Anh có hạt của loại quả a lỗ này không!”</w:t>
      </w:r>
    </w:p>
    <w:p>
      <w:pPr>
        <w:pStyle w:val="BodyText"/>
      </w:pPr>
      <w:r>
        <w:t xml:space="preserve">“Có, chỉ là hạt trồng xuống còn cần mấy tháng mới lớn lên được, cho nên tôi trực tiếp mang vài cây a lỗ tới, một lát tôi sẽ cho người chuyển tới vườn thực vật của phu nhân.”</w:t>
      </w:r>
    </w:p>
    <w:p>
      <w:pPr>
        <w:pStyle w:val="BodyText"/>
      </w:pPr>
      <w:r>
        <w:t xml:space="preserve">Hàn Hiểu vừa lòng rồi, người này nói rất có đạo lí.</w:t>
      </w:r>
    </w:p>
    <w:p>
      <w:pPr>
        <w:pStyle w:val="BodyText"/>
      </w:pPr>
      <w:r>
        <w:t xml:space="preserve">Từ sau khi Hàn Hiểu mang thai, khẩu vị của cậu càng ngày càng thiên về chua ngọt, không giống như lần mang thai trước vừa chua vừa cay, lần này cậu lại hứng về thức ăn hơi chua thanh đạm một chút, cho nên cậu rất là nhớ cà chua, nhưng mà cà chua dù sao cũng chỉ là một loại trái cây, trong bữa cơm thường ngày không thể nào thỏa mãn yêu cầu của Hàn Hiểu, bây giờ thì tốt rồi, vấn đề đã được giải quyết.</w:t>
      </w:r>
    </w:p>
    <w:p>
      <w:pPr>
        <w:pStyle w:val="BodyText"/>
      </w:pPr>
      <w:r>
        <w:t xml:space="preserve">Nhìn dĩa cà chua trước mặt, trong đầu Hàn Hiểu hiện ra cà chua ngào đường, cà chua xào trứng, cà chua muối……, được rồi! Cậu thừa nhận cậu là một tên tham ăn!</w:t>
      </w:r>
    </w:p>
    <w:p>
      <w:pPr>
        <w:pStyle w:val="BodyText"/>
      </w:pPr>
      <w:r>
        <w:t xml:space="preserve">“Cám ơn lễ vật của ngài, tôi rất thích, nếu như ngài có chuyện gì cần giúp đỡ, chỉ cần trong phạm vi năng lực của mình, tôi sẽ giúp tới cùng!”</w:t>
      </w:r>
    </w:p>
    <w:p>
      <w:pPr>
        <w:pStyle w:val="BodyText"/>
      </w:pPr>
      <w:r>
        <w:t xml:space="preserve">Bắt người tay ngắn, ăn người miệng ngắn nha!</w:t>
      </w:r>
    </w:p>
    <w:p>
      <w:pPr>
        <w:pStyle w:val="BodyText"/>
      </w:pPr>
      <w:r>
        <w:t xml:space="preserve">“Phu nhân, tôi quả thật có chuyện muốn nhờ ngài giúp đỡ, tôi muốn tìm Akasi nói về chuyện hợp tác giữa chúng tôi, nhưng khách sạn Alan cách nơi này rất xa, người xem…..!”</w:t>
      </w:r>
    </w:p>
    <w:p>
      <w:pPr>
        <w:pStyle w:val="BodyText"/>
      </w:pPr>
      <w:r>
        <w:t xml:space="preserve">Hàn Hiểu cười rộ lên, người này lớn lên giống hồ li tinh, da mặt cũng đủ dày, nhưng không khiến người khác ghét được,</w:t>
      </w:r>
    </w:p>
    <w:p>
      <w:pPr>
        <w:pStyle w:val="BodyText"/>
      </w:pPr>
      <w:r>
        <w:t xml:space="preserve">“Nếu như ngài không để ý, trong thành Doris có rất nhiều phòng trống!”</w:t>
      </w:r>
    </w:p>
    <w:p>
      <w:pPr>
        <w:pStyle w:val="BodyText"/>
      </w:pPr>
      <w:r>
        <w:t xml:space="preserve">Claudius nở nụ cười như nước mùa xuân sắp tràn ra, đôi mắt chuyển động đầy linh hoạt.</w:t>
      </w:r>
    </w:p>
    <w:p>
      <w:pPr>
        <w:pStyle w:val="Compact"/>
      </w:pPr>
      <w:r>
        <w:t xml:space="preserve">“Tôi đương nhiên không để ý, vô cùng cảm ơn, phu nhân!”</w:t>
      </w:r>
      <w:r>
        <w:br w:type="textWrapping"/>
      </w:r>
      <w:r>
        <w:br w:type="textWrapping"/>
      </w:r>
    </w:p>
    <w:p>
      <w:pPr>
        <w:pStyle w:val="Heading2"/>
      </w:pPr>
      <w:bookmarkStart w:id="66" w:name="chương-44-xuống-bếp"/>
      <w:bookmarkEnd w:id="66"/>
      <w:r>
        <w:t xml:space="preserve">44. Chương 44: Xuống Bếp</w:t>
      </w:r>
    </w:p>
    <w:p>
      <w:pPr>
        <w:pStyle w:val="Compact"/>
      </w:pPr>
      <w:r>
        <w:br w:type="textWrapping"/>
      </w:r>
      <w:r>
        <w:br w:type="textWrapping"/>
      </w:r>
      <w:r>
        <w:t xml:space="preserve">Đối với cô bé lọ lem mà nói, cuộc sống giàu sang tuyệt đối là cứng nhắc vô vị, một mình ngồi đợi trong căn phòng rộng lớn, thậm chí ngay cả lau một cái bàn, làm chút việc nhà cũng không được phép mà nói, đây chính là cái gọi là cuộc sống quý tộc!</w:t>
      </w:r>
    </w:p>
    <w:p>
      <w:pPr>
        <w:pStyle w:val="BodyText"/>
      </w:pPr>
      <w:r>
        <w:t xml:space="preserve">Dưới cái gật đầu đồng ý của Hàn Hiểu, Claudius như ý nguyện ở lại thành Doris, trải qua cuộc sống ăn chùa uống chùa đầy hạnh phúc.</w:t>
      </w:r>
    </w:p>
    <w:p>
      <w:pPr>
        <w:pStyle w:val="BodyText"/>
      </w:pPr>
      <w:r>
        <w:t xml:space="preserve">Mà lúc này các trưởng lão của Viện trưởng lão khi nhận được tin tức thì đều không bình tĩnh nổi.</w:t>
      </w:r>
    </w:p>
    <w:p>
      <w:pPr>
        <w:pStyle w:val="BodyText"/>
      </w:pPr>
      <w:r>
        <w:t xml:space="preserve">Phòng họp Viện trưởng lão.</w:t>
      </w:r>
    </w:p>
    <w:p>
      <w:pPr>
        <w:pStyle w:val="BodyText"/>
      </w:pPr>
      <w:r>
        <w:t xml:space="preserve">“Nếu mà cứ như vậy, thì mối quan hệ giữa quân đội và chính trị ở Landis sẽ mất cân bằng mất, đây sẽ là tai nạn đối với Đế quốc Landis!” Vị trưởng lão nào đó tức giận nói</w:t>
      </w:r>
    </w:p>
    <w:p>
      <w:pPr>
        <w:pStyle w:val="BodyText"/>
      </w:pPr>
      <w:r>
        <w:t xml:space="preserve">Wales trưởng lão nhàn nhã vuốt ve chiếc nhẫn hồng ngọc to lớn ở trên ngón tay của mình, cười vô vị.</w:t>
      </w:r>
    </w:p>
    <w:p>
      <w:pPr>
        <w:pStyle w:val="BodyText"/>
      </w:pPr>
      <w:r>
        <w:t xml:space="preserve">“Từ lúc trời xanh bắt đầu lựa chọn Akasi Doris làm người thừa kế cho gen quý tộc, thì mối quan hệ quân sự chính trị đã phải sắp xếp lại một lần nữa, không phải là chuyện sớm muộn sao! Có gì đáng ngạc nhiên chứ!”</w:t>
      </w:r>
    </w:p>
    <w:p>
      <w:pPr>
        <w:pStyle w:val="BodyText"/>
      </w:pPr>
      <w:r>
        <w:t xml:space="preserve">“Nhưng tiện nghi như vậy cũng không thể để bên quân đội chiếm hết chứ!” Một vị trưởng lão khác cũng không cam lòng oán giận, lập tức đưa tới một đám người phụ họa.</w:t>
      </w:r>
    </w:p>
    <w:p>
      <w:pPr>
        <w:pStyle w:val="BodyText"/>
      </w:pPr>
      <w:r>
        <w:t xml:space="preserve">“Vậy thì có cách gì, ai bảo người ta là đứa nhỏ nhà quân đội chứ! Hơn nữa, gia tộc Arthur và Helios quả thật là huyết thống cao quý, thực lực cường hãn, tôi thì lại rất vui mừng với tình hình hiện nay.” Caltech trưởng lão đứng trên lập trường của giới quý tộc, lí trí mà đúng trọng điểm</w:t>
      </w:r>
    </w:p>
    <w:p>
      <w:pPr>
        <w:pStyle w:val="BodyText"/>
      </w:pPr>
      <w:r>
        <w:t xml:space="preserve">Nhưng những trưởng lão khác thì lại không vừa ý, nhà ngươi sinh ra con gái, đã định trước là không có tác dụng gì, nhưng nhà bọn họ thì lại không giống.</w:t>
      </w:r>
    </w:p>
    <w:p>
      <w:pPr>
        <w:pStyle w:val="BodyText"/>
      </w:pPr>
      <w:r>
        <w:t xml:space="preserve">“Nhưng cũng không thể để gia tộc quân sự chiếm hết chứ! Đế quốc là cần sự cân bằng.” Nói xong bọn họ nhìn về phía Ida trưởng lão.</w:t>
      </w:r>
    </w:p>
    <w:p>
      <w:pPr>
        <w:pStyle w:val="BodyText"/>
      </w:pPr>
      <w:r>
        <w:t xml:space="preserve">Lúc trước Ida trưởng lão luôn đứng về phía chủ trương cưỡng chế công bình bọn họ, nhưng hôm nay lại giống như hòa thượng ngồi thiền, làm như không thấy tín hiệu cầu cứu của mọi người.</w:t>
      </w:r>
    </w:p>
    <w:p>
      <w:pPr>
        <w:pStyle w:val="BodyText"/>
      </w:pPr>
      <w:r>
        <w:t xml:space="preserve">Nghĩ lại cũng đúng nha! Con trai cũng vào phòng giam rồi, còn tranh đoạt cái gì nữa!</w:t>
      </w:r>
    </w:p>
    <w:p>
      <w:pPr>
        <w:pStyle w:val="BodyText"/>
      </w:pPr>
      <w:r>
        <w:t xml:space="preserve">Cả phòng họp của Viện trưởng lão trông giống như cái chợ ở Địa Cầu, cãi nhau ong ong cả lên, đầu Morley cũng to lên rồi.</w:t>
      </w:r>
    </w:p>
    <w:p>
      <w:pPr>
        <w:pStyle w:val="BodyText"/>
      </w:pPr>
      <w:r>
        <w:t xml:space="preserve">“Được rồi, đừng cãi nữa, mới có mấy năm, các người còn tranh cái gì, 5 6 vạn năm còn đợi được, thêm mấy trăm năm nữa thì có làm sao! Hơn nữa Akasi không phải vẫn còn hai đứa con trai sao! Mắt nhìn xa trông rộng chút đi!”</w:t>
      </w:r>
    </w:p>
    <w:p>
      <w:pPr>
        <w:pStyle w:val="BodyText"/>
      </w:pPr>
      <w:r>
        <w:t xml:space="preserve">“Nhưng cái tên gia hỏa Akasi đó dầu muối đều không ăn, chúng tôi không có cách gì đối phó cậu ta!” Vị trưởng lão nói câu này có mang theo một chút bất đắc dĩ và oán giận, rất rõ ràng ông ta từng chịu thiệt trước Công tước.</w:t>
      </w:r>
    </w:p>
    <w:p>
      <w:pPr>
        <w:pStyle w:val="BodyText"/>
      </w:pPr>
      <w:r>
        <w:t xml:space="preserve">Nghe thấy lời ông ta, Wales trưởng lão cười lên lần nữa, “Jacobs, người đều sẽ có yếu điểm!” Sau đó ôanh ta cũng không nhắc lại đề tài này nữa, “Tôi nghe nói mấy ngày trước ông bị té, mắt bầm lên rồi.”</w:t>
      </w:r>
    </w:p>
    <w:p>
      <w:pPr>
        <w:pStyle w:val="BodyText"/>
      </w:pPr>
      <w:r>
        <w:t xml:space="preserve">Nói đến cái này, ánh mắt Jacobs trưởng lão có chút tránh né, giọng nói cũng cà lăm.</w:t>
      </w:r>
    </w:p>
    <w:p>
      <w:pPr>
        <w:pStyle w:val="BodyText"/>
      </w:pPr>
      <w:r>
        <w:t xml:space="preserve">“Cái này…..là…..là….!”</w:t>
      </w:r>
    </w:p>
    <w:p>
      <w:pPr>
        <w:pStyle w:val="BodyText"/>
      </w:pPr>
      <w:r>
        <w:t xml:space="preserve">“Phốc!” Wales trưởng lão không nhịn nỗi, cười rộ lên, “Tôi thấy có một vài phương diện, Jacobs, ông và tên dã thú Akasi đó có ngôn ngữ chung với nhau, ví dụ như là sợ vợ!”</w:t>
      </w:r>
    </w:p>
    <w:p>
      <w:pPr>
        <w:pStyle w:val="BodyText"/>
      </w:pPr>
      <w:r>
        <w:t xml:space="preserve">Nhất thời cả phòng họp đều ồ lên.</w:t>
      </w:r>
    </w:p>
    <w:p>
      <w:pPr>
        <w:pStyle w:val="BodyText"/>
      </w:pPr>
      <w:r>
        <w:t xml:space="preserve">“Wales, anh chắc chắn chứ?!”</w:t>
      </w:r>
    </w:p>
    <w:p>
      <w:pPr>
        <w:pStyle w:val="BodyText"/>
      </w:pPr>
      <w:r>
        <w:t xml:space="preserve">Bọn họ không nghĩ tới cái tên dân đen nho nhỏ đó lại có năng lực như vậy, có thể chế trụ được cái tên dã thú hung dữ Akasi.</w:t>
      </w:r>
    </w:p>
    <w:p>
      <w:pPr>
        <w:pStyle w:val="BodyText"/>
      </w:pPr>
      <w:r>
        <w:t xml:space="preserve">Wales lại không nói nữa, tin hay không thì tùy.</w:t>
      </w:r>
    </w:p>
    <w:p>
      <w:pPr>
        <w:pStyle w:val="BodyText"/>
      </w:pPr>
      <w:r>
        <w:t xml:space="preserve">Các trưởng lão cũng vui mừng, tuy rằng Wales là trưởng lão trẻ nhất trong Viện trưởng lão, nhưng năng lực của anh ta lại nhận được sự tán thành của mọi người, nếu như anh ta đã nói như vậy, vậy thì nhất định không có vấn đề gì.</w:t>
      </w:r>
    </w:p>
    <w:p>
      <w:pPr>
        <w:pStyle w:val="BodyText"/>
      </w:pPr>
      <w:r>
        <w:t xml:space="preserve">“Cho nên tôi nói các ông đừng lo lắng, thành Doris cũng không giống như các ông tưởng tượng gió thôi không vào được, chúng ta cần làm bây giờ chính là đợi, đợi thời cơ của chúng ta!”</w:t>
      </w:r>
    </w:p>
    <w:p>
      <w:pPr>
        <w:pStyle w:val="BodyText"/>
      </w:pPr>
      <w:r>
        <w:t xml:space="preserve">Sắc mặt Morley trưởng lão thần bí khó lường, giống như mọi thứ đều đã nắm trong lòng bàn tay của ông ta, cái cân sau này nhất định sẽ hướng về bọn họ.</w:t>
      </w:r>
    </w:p>
    <w:p>
      <w:pPr>
        <w:pStyle w:val="BodyText"/>
      </w:pPr>
      <w:r>
        <w:t xml:space="preserve">Chỉ là Viện trưởng lão bây giờ từ lâu đã không còn là Viện trưởng lão của trước kia nữa, rất nhanh nội dung của cuộc họp hôm nay liền đến trên bàn Công tước Akasi, Công tước cười đầy rực rỡ, vợ con nhà người ta thì có thể dễ dàng âm mưu như vậy sao!</w:t>
      </w:r>
    </w:p>
    <w:p>
      <w:pPr>
        <w:pStyle w:val="BodyText"/>
      </w:pPr>
      <w:r>
        <w:t xml:space="preserve">Nghĩ đẹp dữ!</w:t>
      </w:r>
    </w:p>
    <w:p>
      <w:pPr>
        <w:pStyle w:val="BodyText"/>
      </w:pPr>
      <w:r>
        <w:t xml:space="preserve">Rất nhiều năm sau, Hàn Hiểu trong lúc vô ý biết được cuộc họp này, câu giơ lên ngón giữa, trong lòng âm thầm đem tổ tông 18 đời của các vị trưởng lão ra hỏi thăm một lần, đặc biệt là trưởng lão Wales sẽ trở thành con rể lớn tuổi của cậu, nháo đến nỗi thiếu chút nữa thì mất vợ rồi, cho nên Wales trưởng lão không thể không làm một binh lính nho nhỏ trong thành Doris suốt mấy tháng, kí vô số hiệp ước bất bình đẳng, mới nhận được sự tha thứ của mẹ vợ tương lai, đương nhiên mấy cái này đều là nói sau.</w:t>
      </w:r>
    </w:p>
    <w:p>
      <w:pPr>
        <w:pStyle w:val="BodyText"/>
      </w:pPr>
      <w:r>
        <w:t xml:space="preserve">Thoáng một cái mà mấy tháng trôi đi, bây giờ Hàn Hiểu đã mang thai 6 tháng rồi, bởi vì là song bào thai cho nên bụng nhìn qua to hơn người bình thường mang thai, Hàn Hiểu vẫn không có cảm giác muốn ăn, dù sao thì lần trước mang thai cũng tích lũy cho cậu không ít kinh nghiệm, mệt mỏi thật sự vẫn còn ở phía sau kìa! Không bằng nhân lúc bây giờ vẫn còn có thể hoạt động được, vận động nhiều một chút, sau này lúc sinh mới có thể ít chịu khổ một chút.</w:t>
      </w:r>
    </w:p>
    <w:p>
      <w:pPr>
        <w:pStyle w:val="BodyText"/>
      </w:pPr>
      <w:r>
        <w:t xml:space="preserve">Cha đứa nhỏ bề ngoài tuy rằng vẫn tỏ ra rất bình tĩnh cũng thường xuyên nhíu chặt mày, nhưng cuối cùng anh cũng không nói gì, chỉ là bên cạnh Hàn Hiểu luôn có 3 người trở lên chăm sóc.</w:t>
      </w:r>
    </w:p>
    <w:p>
      <w:pPr>
        <w:pStyle w:val="BodyText"/>
      </w:pPr>
      <w:r>
        <w:t xml:space="preserve">Trong mấy tháng này, làm cho Hàn Hiểu buồn cười nhất, Akasi tức giận nhất chính là, Hầu tước Claudius lần trước tới cửa ăn chùa uống chùa vậy mà lại vẫn còn ở trong thành Doris, hơn nữa hoàn toàn không có ý định rời đi, đương nhiên anh ta cũng có lí do ở lại.</w:t>
      </w:r>
    </w:p>
    <w:p>
      <w:pPr>
        <w:pStyle w:val="BodyText"/>
      </w:pPr>
      <w:r>
        <w:t xml:space="preserve">“Akasi, hợp đồng giữa chúng ta vẫn chưa có bàn xong, tôi không thể đi được!”</w:t>
      </w:r>
    </w:p>
    <w:p>
      <w:pPr>
        <w:pStyle w:val="BodyText"/>
      </w:pPr>
      <w:r>
        <w:t xml:space="preserve">Vậy cậu đi mà bàn! Nhưng mà hai đại gia tộc cứ không có đạt được nhận thức chung ở nhiều phương diện, cho nên cứ đình trệ không có tiến triển gì, da mặt Claudius dày còn hơn tường thành cũng tự nhiên mà ở lại thành Doris.</w:t>
      </w:r>
    </w:p>
    <w:p>
      <w:pPr>
        <w:pStyle w:val="BodyText"/>
      </w:pPr>
      <w:r>
        <w:t xml:space="preserve">Đạo cao một thước, ma cao một trượng, tuy rằng cậu muốn ở lại, nhưng cũng cứ không thể ăn chùa uống chùa hoài chứ!</w:t>
      </w:r>
    </w:p>
    <w:p>
      <w:pPr>
        <w:pStyle w:val="BodyText"/>
      </w:pPr>
      <w:r>
        <w:t xml:space="preserve">Công tước cười lạnh một tiếng, dù sao tiền kiếm bao nhiêu cũng không chê nhiều, có sức lao động miễn phí sao lại không dùng, tốt xấu gì thì cũng là cao tài sinh của học viện quân sự quý tộc, suốt ngày cứ nhìn chằm chắm đứa nhỏ trong bụng vợ mình mà chảy nước miếng, thật sự là quá lãng phí rồi, không bằng đến quân bộ của anh thể nghiệm một chút cuộc sống hạnh phúc của quân đội, cũng xem như là kiếm chút sinh hoạt phí cho chính mình.</w:t>
      </w:r>
    </w:p>
    <w:p>
      <w:pPr>
        <w:pStyle w:val="BodyText"/>
      </w:pPr>
      <w:r>
        <w:t xml:space="preserve">Cho nên Akasi không để ý kháng nghị của Claudius, cùng hợp lực với Lukenaer lôi anh vào quân bộ Doris.</w:t>
      </w:r>
    </w:p>
    <w:p>
      <w:pPr>
        <w:pStyle w:val="BodyText"/>
      </w:pPr>
      <w:r>
        <w:t xml:space="preserve">Sang sớm, dưới sự nhắc nhở của đồng hồ sinh học, Hàn Hiểu đúng giờ thức dậy, Công tước đã mặc xong quần áo, nhìn thấy Hàn Hiểu thức dậy, đi đến bên giường, đặt tay lên bụng cậu vuốt ve vài cái, cảm nhận được bụng nhẹ nhàng động đậy, liền hài lòng để tay xuống.</w:t>
      </w:r>
    </w:p>
    <w:p>
      <w:pPr>
        <w:pStyle w:val="BodyText"/>
      </w:pPr>
      <w:r>
        <w:t xml:space="preserve">Hàn Hiểu kéo chăn trên người, nhanh chóng đưa tay về phía đầu giường, nhưng vẫn chậm một bước.</w:t>
      </w:r>
    </w:p>
    <w:p>
      <w:pPr>
        <w:pStyle w:val="BodyText"/>
      </w:pPr>
      <w:r>
        <w:t xml:space="preserve">Từ lúc bụng cậu bắt đầu máy thai, sau khi hoạt động không còn linh hoạt nữa, Công tước liền chủ động đặt quần áo ngày hôm đó cần mặc lên đầu giường, sau đó không để ý xấu hổ và kháng nghị của Hàn Hiểu, tự mình thay đồ cho cậu, hơn nữa còn làm không biết mệt!</w:t>
      </w:r>
    </w:p>
    <w:p>
      <w:pPr>
        <w:pStyle w:val="BodyText"/>
      </w:pPr>
      <w:r>
        <w:t xml:space="preserve">Hàn Hiểu thật sự không hiểu, với vóc người hoàn toàn biến dạng bây giờ của cậu, anh sao có thể cọ đến không biết mệt chứ! Khẩu vị cũng nặng quá rồi đi!</w:t>
      </w:r>
    </w:p>
    <w:p>
      <w:pPr>
        <w:pStyle w:val="BodyText"/>
      </w:pPr>
      <w:r>
        <w:t xml:space="preserve">Thay quần áo xong, Công tước lại cẩn thận đỡ Hàn Hiểu vào nhà vệ sinh, nếu không phải Hàn Hiểu đã trừng mắt liều mạng với ý định của Akasi, đoán chừng vị huynh đài này còn ngồi ở trong đó nhìn Hàn Hiểu giải quyết vấn đề lớn của nhân sinh, không đi ra nữa.</w:t>
      </w:r>
    </w:p>
    <w:p>
      <w:pPr>
        <w:pStyle w:val="BodyText"/>
      </w:pPr>
      <w:r>
        <w:t xml:space="preserve">“Tiểu gia hỏa hôm nay quân bộ có cuộc họp quân sự, trưa nay không thể trở về ăn cơm với em rồi.”</w:t>
      </w:r>
    </w:p>
    <w:p>
      <w:pPr>
        <w:pStyle w:val="BodyText"/>
      </w:pPr>
      <w:r>
        <w:t xml:space="preserve">“Ừ” Hàn Hiểu gật đầu, “Em biết rồi.”</w:t>
      </w:r>
    </w:p>
    <w:p>
      <w:pPr>
        <w:pStyle w:val="BodyText"/>
      </w:pPr>
      <w:r>
        <w:t xml:space="preserve">“Anh không ở nhà, em đừng chạy loạn, đi bộ thì cố gắng đi chậm lại, tốt nhất là nên dựa vào người hầu mà đi, trước bữa trưa ăn ít trái cây thôi, tránh bữa trưa không ăn nổi cơm, biết chưa!”</w:t>
      </w:r>
    </w:p>
    <w:p>
      <w:pPr>
        <w:pStyle w:val="BodyText"/>
      </w:pPr>
      <w:r>
        <w:t xml:space="preserve">Hàn Hiểu đầu đầy hắc tuyến, dựa vào tay người hầu bước đi, cậu không phải đã trở thành Thái hậu lão phật gia đó chứ!</w:t>
      </w:r>
    </w:p>
    <w:p>
      <w:pPr>
        <w:pStyle w:val="BodyText"/>
      </w:pPr>
      <w:r>
        <w:t xml:space="preserve">Trong lòng thì nghĩ như vậy, Hàn Hiểu vẫn “nghiêm túc” trả lời anh.</w:t>
      </w:r>
    </w:p>
    <w:p>
      <w:pPr>
        <w:pStyle w:val="BodyText"/>
      </w:pPr>
      <w:r>
        <w:t xml:space="preserve">Ăn sáng xong, Công tước Akasi mang theo một đám nhân viên ăn chùa uống chùa đi làm, bọn trẻ cũng đi quân bộ học tập, một mình Hàn Hiểu ngồi trong phòng khách thành Doris uống nước dinh dưỡng, thở dài thật sâu.</w:t>
      </w:r>
    </w:p>
    <w:p>
      <w:pPr>
        <w:pStyle w:val="BodyText"/>
      </w:pPr>
      <w:r>
        <w:t xml:space="preserve">Thật sự là tịch mịch như tuyết á!</w:t>
      </w:r>
    </w:p>
    <w:p>
      <w:pPr>
        <w:pStyle w:val="BodyText"/>
      </w:pPr>
      <w:r>
        <w:t xml:space="preserve">“Sheila, ngồi xuống uống nước trái cây với tôi.”</w:t>
      </w:r>
    </w:p>
    <w:p>
      <w:pPr>
        <w:pStyle w:val="BodyText"/>
      </w:pPr>
      <w:r>
        <w:t xml:space="preserve">“Phu nhân, như vậy không hợp!”</w:t>
      </w:r>
    </w:p>
    <w:p>
      <w:pPr>
        <w:pStyle w:val="BodyText"/>
      </w:pPr>
      <w:r>
        <w:t xml:space="preserve">“Chỗ nào không hợp!?”</w:t>
      </w:r>
    </w:p>
    <w:p>
      <w:pPr>
        <w:pStyle w:val="BodyText"/>
      </w:pPr>
      <w:r>
        <w:t xml:space="preserve">“Người là chủ nhân!”</w:t>
      </w:r>
    </w:p>
    <w:p>
      <w:pPr>
        <w:pStyle w:val="BodyText"/>
      </w:pPr>
      <w:r>
        <w:t xml:space="preserve">Suýt chút nữa là Hàn Hiểu vỗ bàn mắng người, bây giờ vẫn còn là thời kì nô lệ sao! Chủ nhân cái lông ấy!</w:t>
      </w:r>
    </w:p>
    <w:p>
      <w:pPr>
        <w:pStyle w:val="BodyText"/>
      </w:pPr>
      <w:r>
        <w:t xml:space="preserve">“Tôi ra lệnh cho chị, ngồi xuống! Cùng tôi uống trà nói chuyện!”</w:t>
      </w:r>
    </w:p>
    <w:p>
      <w:pPr>
        <w:pStyle w:val="BodyText"/>
      </w:pPr>
      <w:r>
        <w:t xml:space="preserve">“Vâng!” Sheila lập tức trả lời, sau đó tìm một chỗ cách Hàn Hiểu không gần không xa ngồi xuống, nhưng cơ thể vẫn căng cứng.</w:t>
      </w:r>
    </w:p>
    <w:p>
      <w:pPr>
        <w:pStyle w:val="BodyText"/>
      </w:pPr>
      <w:r>
        <w:t xml:space="preserve">Sheila là một nữ vệ sĩ quý tộc mà Akasi chuẩn bị cho Hàn Hiểu, nghe nói là cô tinh thông 18 loại vũ khí, y dược trù nghệ nhảy múa biểu diễn đều là hạng nhất, là thủ lĩnh của ám vệ Doris.</w:t>
      </w:r>
    </w:p>
    <w:p>
      <w:pPr>
        <w:pStyle w:val="BodyText"/>
      </w:pPr>
      <w:r>
        <w:t xml:space="preserve">Hàn Hiểu cảm thấy đại thần như vậy mà lại làm vệ sĩ cho cậu, đúng là phung phí của trời mà! Hiển nhiên chuyện hạ độc lần trước, Hàn Hiểu cũng không xem trọng, nhưng Công tước Akasi quả thật bị dọa rồi!</w:t>
      </w:r>
    </w:p>
    <w:p>
      <w:pPr>
        <w:pStyle w:val="BodyText"/>
      </w:pPr>
      <w:r>
        <w:t xml:space="preserve">“Sheila, quân bộ trông như thế nào!” Hàn Hiểu ngồi xa hỏi đại thần Sheila mặt vô biểu tình.</w:t>
      </w:r>
    </w:p>
    <w:p>
      <w:pPr>
        <w:pStyle w:val="BodyText"/>
      </w:pPr>
      <w:r>
        <w:t xml:space="preserve">“Là một nơi có rất nhiều người.” Sheila trả lời chung chung.</w:t>
      </w:r>
    </w:p>
    <w:p>
      <w:pPr>
        <w:pStyle w:val="BodyText"/>
      </w:pPr>
      <w:r>
        <w:t xml:space="preserve">Hàn Hiểu: …….. Cái này cũng xem như trả lời rồi!? Sao giống như cậu chưa hỏi vậy.</w:t>
      </w:r>
    </w:p>
    <w:p>
      <w:pPr>
        <w:pStyle w:val="BodyText"/>
      </w:pPr>
      <w:r>
        <w:t xml:space="preserve">“Sheila, cô cũng là người của quân bộ!?”</w:t>
      </w:r>
    </w:p>
    <w:p>
      <w:pPr>
        <w:pStyle w:val="BodyText"/>
      </w:pPr>
      <w:r>
        <w:t xml:space="preserve">“Không phải!” Cùng một chủ nhân không có nghĩa là cùng một bộ phận.</w:t>
      </w:r>
    </w:p>
    <w:p>
      <w:pPr>
        <w:pStyle w:val="BodyText"/>
      </w:pPr>
      <w:r>
        <w:t xml:space="preserve">Sau đó! Hàn Hiểu mở to mắt đợi câu sau, nhưng mà sau một câu “Không phải” thì không còn gì nữa, Hàn Hiểu bất đắc dĩ, hiển nhiên vị nữ vệ sĩ thập toàn thập mĩ trước mặt, không phải là một đối tượng tốt để nói chuyện, cô quả thật sử dụng rất nhuần nhuyễn mấy từ ngắn gọn súc tích.</w:t>
      </w:r>
    </w:p>
    <w:p>
      <w:pPr>
        <w:pStyle w:val="BodyText"/>
      </w:pPr>
      <w:r>
        <w:t xml:space="preserve">Ai! Lại cô đơn nữa rồi!</w:t>
      </w:r>
    </w:p>
    <w:p>
      <w:pPr>
        <w:pStyle w:val="BodyText"/>
      </w:pPr>
      <w:r>
        <w:t xml:space="preserve">Hàn Hiểu lúc này vô cùng nhớ những ngày sống ở Latour, mỗi ngày ở cùng với các con, ngày tháng có buồn chán cỡ nào cũng trôi qua rất vui vẻ, nhưng hôm nay đã bao nhiêu ngày cậu không có ăn cơm trưa cùng với các con rồi.</w:t>
      </w:r>
    </w:p>
    <w:p>
      <w:pPr>
        <w:pStyle w:val="BodyText"/>
      </w:pPr>
      <w:r>
        <w:t xml:space="preserve">Lúc đầu cậu cũng có phản đối đưa mấy đứa nhỏ vào trong quân bộ Doris, tuy rằng mấy đứa nhỏ cũng muốn nhanh chóng mạnh mẽ, tự mình cũng nguyện ý đi học ở quân bộ Doris, nhưng Hàn Hiểu không muốn mấy đứa nhỏ của mình còn nhỏ đã phải gánh trên lưng trọng trách nặng nề như vậy, nhưng một câu nói của Akasi, cậu liền không thể không buông tha cho kiên trì của mình.</w:t>
      </w:r>
    </w:p>
    <w:p>
      <w:pPr>
        <w:pStyle w:val="BodyText"/>
      </w:pPr>
      <w:r>
        <w:t xml:space="preserve">“Tiểu gia hỏa, bọn Lance không giống với người thường, trong tương lai tụi nó phải gánh vác rất nhiều thứ!”</w:t>
      </w:r>
    </w:p>
    <w:p>
      <w:pPr>
        <w:pStyle w:val="BodyText"/>
      </w:pPr>
      <w:r>
        <w:t xml:space="preserve">Đúng vậy! Bọn trẻ không giống với người thường, không giống mới đáng chết đó!</w:t>
      </w:r>
    </w:p>
    <w:p>
      <w:pPr>
        <w:pStyle w:val="BodyText"/>
      </w:pPr>
      <w:r>
        <w:t xml:space="preserve">Oán khí của Hàn Hiểu hầu như muốn bộc phát rồi.</w:t>
      </w:r>
    </w:p>
    <w:p>
      <w:pPr>
        <w:pStyle w:val="BodyText"/>
      </w:pPr>
      <w:r>
        <w:t xml:space="preserve">Không biết bọn trẻ đi học có mệt không, ăn trưa có ngon không, có hợp khẩu vị không, ai! Thật sự rất nhớ tụi nó…….!</w:t>
      </w:r>
    </w:p>
    <w:p>
      <w:pPr>
        <w:pStyle w:val="BodyText"/>
      </w:pPr>
      <w:r>
        <w:t xml:space="preserve">Đợi đã, tụi nhỏ không thể trở về thành ăn cơm trưa, cũng không có nghĩa là cậu không thể đi quân bộ ăn cơm chứ!</w:t>
      </w:r>
    </w:p>
    <w:p>
      <w:pPr>
        <w:pStyle w:val="BodyText"/>
      </w:pPr>
      <w:r>
        <w:t xml:space="preserve">Từ tinh cầu Latour quay trở về, bọn trẻ cũng không có nếm thử tay nghề của cậu nữa rồi, không bằng cậu xuống bếp làm chút gì đó cho tụi nhỏ ăn, đến quân bộ ăn trưa cùng tụi nhỏ, ân! Thật là ý kiến hay!</w:t>
      </w:r>
    </w:p>
    <w:p>
      <w:pPr>
        <w:pStyle w:val="BodyText"/>
      </w:pPr>
      <w:r>
        <w:t xml:space="preserve">Tuy rằng tình hình của cậu bây giờ không thích hợp để xuống bếp, nhưng cậu cũng có thể lựa chọn món ăn không có dầu mỡ mà.</w:t>
      </w:r>
    </w:p>
    <w:p>
      <w:pPr>
        <w:pStyle w:val="BodyText"/>
      </w:pPr>
      <w:r>
        <w:t xml:space="preserve">Nói làm liền làm, Hàn Hiểu mang theo đại thần vệ sĩ Sheila tiến thằng vào nhà bếp.</w:t>
      </w:r>
    </w:p>
    <w:p>
      <w:pPr>
        <w:pStyle w:val="BodyText"/>
      </w:pPr>
      <w:r>
        <w:t xml:space="preserve">Đi tới nhà bếp, quản sự nhà bếp vừa nhìn thấy Hàn Hiểu thì liền bị dọa tới muốn xỉu luôn.</w:t>
      </w:r>
    </w:p>
    <w:p>
      <w:pPr>
        <w:pStyle w:val="BodyText"/>
      </w:pPr>
      <w:r>
        <w:t xml:space="preserve">Tự nhiên nhìn thấy Ông trời! Đây là chỗ mà phu nhân nên tới sao! Lỡ như xảy ra chuyện gì, mạng của cả nhà bọn họ cũng không đủ đền!</w:t>
      </w:r>
    </w:p>
    <w:p>
      <w:pPr>
        <w:pStyle w:val="BodyText"/>
      </w:pPr>
      <w:r>
        <w:t xml:space="preserve">Thế là quản sự nhà bếp liền khóc lóc kể lể khuyên Hàn Hiểu nhanh rời khỏi, nhưng Hàn Hiểu cố chấp không đi, cậu đảm bảo với quản sự, sẽ không có chuyện gì, cho dù có chuyện gì đi nữa cũng không có liên quan đến bọn họ, nhưng quản sự nhà bếp làm gì mà tin lời Hàn Hiểu chứ, tính tình Công tước thế nào bọn họ đều hiểu rõ.</w:t>
      </w:r>
    </w:p>
    <w:p>
      <w:pPr>
        <w:pStyle w:val="BodyText"/>
      </w:pPr>
      <w:r>
        <w:t xml:space="preserve">Chính vào lúc hai người tranh chấp không ngừng, quản gia Abigail nhận được tin tức chạy nhanh vào nhà bếp, hai mắt quản sự nhà bếp sáng lấp lánh, thiếu chút nữa là xông qua ôm chặt lấy đùi của quản gia mà khóc một trận.</w:t>
      </w:r>
    </w:p>
    <w:p>
      <w:pPr>
        <w:pStyle w:val="BodyText"/>
      </w:pPr>
      <w:r>
        <w:t xml:space="preserve">Sau khi hỏi rõ nguyên nhân, quản gia cũng rất là khó xử.</w:t>
      </w:r>
    </w:p>
    <w:p>
      <w:pPr>
        <w:pStyle w:val="BodyText"/>
      </w:pPr>
      <w:r>
        <w:t xml:space="preserve">“Phu nhân, thân thể bây giờ của người thật sự không thích hợp để xuống bếp, người xem có thể đề nhà bếp làm mấy món người yêu cầu rồi mang tới quân bộ không!”</w:t>
      </w:r>
    </w:p>
    <w:p>
      <w:pPr>
        <w:pStyle w:val="BodyText"/>
      </w:pPr>
      <w:r>
        <w:t xml:space="preserve">“Chú Abigail, chú yên tâm, mấy món cháu làm rất đơn giản, sẽ không mệt mỏi đâu!”</w:t>
      </w:r>
    </w:p>
    <w:p>
      <w:pPr>
        <w:pStyle w:val="BodyText"/>
      </w:pPr>
      <w:r>
        <w:t xml:space="preserve">“Nhưng dầu mỡ có lực sát thương rất lớn.”</w:t>
      </w:r>
    </w:p>
    <w:p>
      <w:pPr>
        <w:pStyle w:val="BodyText"/>
      </w:pPr>
      <w:r>
        <w:t xml:space="preserve">“Chú yên tâm, mấy món cháu làm không có dầu mỡ, chỉ cần bỏ vào trong nước nấu một chút là được rồi.”</w:t>
      </w:r>
    </w:p>
    <w:p>
      <w:pPr>
        <w:pStyle w:val="BodyText"/>
      </w:pPr>
      <w:r>
        <w:t xml:space="preserve">“Thật không!” quản gia Abigail nghĩ một lát, “Nếu như vậy, người hãy cho phép người trong nhà bếp làm thủ hạ cho người, người chỉ cần chỉ huy bọn họ làm là được.”</w:t>
      </w:r>
    </w:p>
    <w:p>
      <w:pPr>
        <w:pStyle w:val="BodyText"/>
      </w:pPr>
      <w:r>
        <w:t xml:space="preserve">Hàn Hiểu đồng ý, với vóc dáng này của cậu, có một số chuyện phải để người trong nhà bếp đi làm.</w:t>
      </w:r>
    </w:p>
    <w:p>
      <w:pPr>
        <w:pStyle w:val="BodyText"/>
      </w:pPr>
      <w:r>
        <w:t xml:space="preserve">Thế là tìm vật thay thế cho bột mì, bột, nhân, cầm đến cho Hàn Hiểu nếm thử, bao nhân, bỏ vào nồi, cho đến lúc Hàn Hiểu ăn cái bánh chẻo đầu tiên, cậu mới bất chợt phát hiện, cái nồi bánh chẻo này, cậu ngoài trừ động miệng mình ra, thì hình như mấy thứ khác, cậu đều không có làm!</w:t>
      </w:r>
    </w:p>
    <w:p>
      <w:pPr>
        <w:pStyle w:val="BodyText"/>
      </w:pPr>
      <w:r>
        <w:t xml:space="preserve">Cái này còn xem là cậu tự mình xuống bếp không!</w:t>
      </w:r>
    </w:p>
    <w:p>
      <w:pPr>
        <w:pStyle w:val="BodyText"/>
      </w:pPr>
      <w:r>
        <w:t xml:space="preserve">“Đương nhiên xem như người tự mình xuống bếp rồi, người khác chỉ là giúp đỡ mà thôi!” Quản gia Abigail vô cùng khẳng định nói</w:t>
      </w:r>
    </w:p>
    <w:p>
      <w:pPr>
        <w:pStyle w:val="BodyText"/>
      </w:pPr>
      <w:r>
        <w:t xml:space="preserve">Hàn Hiểu kéo khóe miệng, bỏ đi, không tính toán nữa.</w:t>
      </w:r>
    </w:p>
    <w:p>
      <w:pPr>
        <w:pStyle w:val="BodyText"/>
      </w:pPr>
      <w:r>
        <w:t xml:space="preserve">Thế là Hàn Hiểu mang theo 9 phần bánh chẻo với một ít dưa cải, cùng với Sheila và một vài thị vệ, ngồi lên xe đi tới quân bộ, còn tại sao là 9 phần, thì cho dù Hàn Hiểu chỉ là tìm con trai ăn cơm, trừ đi cậu và đại thần Sheila, nếu không cho mấy người kia bữa trưa, đoán chừng bọn họ sẽ ai oán tức giận lắm.</w:t>
      </w:r>
    </w:p>
    <w:p>
      <w:pPr>
        <w:pStyle w:val="BodyText"/>
      </w:pPr>
      <w:r>
        <w:t xml:space="preserve">Quản gia Abigail đứng trước cửa thành tiễn xe huyền phù từ từ biến mất trong tầm mắt, sau đó lấy ra máy truyền tin của mình.</w:t>
      </w:r>
    </w:p>
    <w:p>
      <w:pPr>
        <w:pStyle w:val="BodyText"/>
      </w:pPr>
      <w:r>
        <w:t xml:space="preserve">“Công tước, phu nhân mang bữa trưa tự mình làm đi quân bộ rồi, nghe nói là muốn cùng các thiếu gia ăn bữa trưa!….. Vâng…….. Vâng,…….tôi hiểu rồi, ngài yên tâm!”</w:t>
      </w:r>
    </w:p>
    <w:p>
      <w:pPr>
        <w:pStyle w:val="BodyText"/>
      </w:pPr>
      <w:r>
        <w:t xml:space="preserve">Sau khi mật báo xong, quản gia Abigail xoay người từ từ đi vào thành.</w:t>
      </w:r>
    </w:p>
    <w:p>
      <w:pPr>
        <w:pStyle w:val="BodyText"/>
      </w:pPr>
      <w:r>
        <w:t xml:space="preserve">Akasi nhận được tin tức của quản gia, quyết đoán tuyên bố tạm thời ngưng cuộc họp, hai tiếng sau tiếp tục.</w:t>
      </w:r>
    </w:p>
    <w:p>
      <w:pPr>
        <w:pStyle w:val="Compact"/>
      </w:pPr>
      <w:r>
        <w:t xml:space="preserve">Các sĩ quan và gia chủ thế gia mang theo một đầu câu hỏi, lục đục rời khỏi phòng họp, trong đó có 1 vị gia chủ thế gia trung lưu, ánh mắt lóe lên, cũng theo dòng người cùng nhau rời khỏi phòng họp.</w:t>
      </w:r>
      <w:r>
        <w:br w:type="textWrapping"/>
      </w:r>
      <w:r>
        <w:br w:type="textWrapping"/>
      </w:r>
    </w:p>
    <w:p>
      <w:pPr>
        <w:pStyle w:val="Heading2"/>
      </w:pPr>
      <w:bookmarkStart w:id="67" w:name="chương-45-bữa-trưa"/>
      <w:bookmarkEnd w:id="67"/>
      <w:r>
        <w:t xml:space="preserve">45. Chương 45: Bữa Trư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on người ở trên đời có tám chín phần là không như ý, nhưng tốt xấu gì cũng nên có 1 2 phần như ý chứ! Nhưng lúc mà xui xẻo, chỉ cần thở một tiếng thôi, đứa trẻ xui xẻo cũng có thể bị thương không đứng dậy được!</w:t>
      </w:r>
    </w:p>
    <w:p>
      <w:pPr>
        <w:pStyle w:val="BodyText"/>
      </w:pPr>
      <w:r>
        <w:t xml:space="preserve">Đối với con trai Hoa Hạ mà nói, mỗi người đều có ước mơ làm quân nhân, Hàn Hiểu cũng không ngoại lệ, đáng tiếc vào ngày hè chói chang phải học quân sự của những năm cấp 3, Hàn Hiểu hiểu rõ cậu vô duyên với giấc mơ của con trai Hoa Hạ, nhưng cái này cũng không có cản trở thưởng thức và kính phục của cậu đối với quân nhân.</w:t>
      </w:r>
    </w:p>
    <w:p>
      <w:pPr>
        <w:pStyle w:val="BodyText"/>
      </w:pPr>
      <w:r>
        <w:t xml:space="preserve">Ta thề sống chết bảo vệ Tổ quốc, bảo vệ từng miếng đất từng mảnh tôn nghiêm của Quốc gia, ta chính là con trai Hoa Hạ!</w:t>
      </w:r>
    </w:p>
    <w:p>
      <w:pPr>
        <w:pStyle w:val="BodyText"/>
      </w:pPr>
      <w:r>
        <w:t xml:space="preserve">Nhớ đến lời quảng cáo nhập ngũ trong ti vi lúc trước, đến bây giờ Hàn Hiểu vẫn cảm thấy nhiệt huyết sôi trào.</w:t>
      </w:r>
    </w:p>
    <w:p>
      <w:pPr>
        <w:pStyle w:val="BodyText"/>
      </w:pPr>
      <w:r>
        <w:t xml:space="preserve">Xe huyền phù đi một đường đầy vững vàng, sau khi qua mấy trạm kiểm soát, bất tri bất giác liền đến nơi, Hàn Hiểu được Sheila dìu xuống xe, mấy thị vệ ở phía sau mang theo mấy hộp đựng thức ăn mà xuống xe.</w:t>
      </w:r>
    </w:p>
    <w:p>
      <w:pPr>
        <w:pStyle w:val="BodyText"/>
      </w:pPr>
      <w:r>
        <w:t xml:space="preserve">Hàn Hiểu buông tay Sheila, xoa bụng, dưới sự hướng dẫn của Sheila rời khỏi bãi đỗ xe, đi thẳng vào cửa lớn quân bộ.</w:t>
      </w:r>
    </w:p>
    <w:p>
      <w:pPr>
        <w:pStyle w:val="BodyText"/>
      </w:pPr>
      <w:r>
        <w:t xml:space="preserve">Đi tới trước cửa, Hàn Hiểu phát hiện có một tiểu loli chừng 7 8 tuổi đang đứng trước cửa, cùng với một người hình như là thị vệ ở phía sau.</w:t>
      </w:r>
    </w:p>
    <w:p>
      <w:pPr>
        <w:pStyle w:val="BodyText"/>
      </w:pPr>
      <w:r>
        <w:t xml:space="preserve">Tóc xoăn màu hồng nhạt, đôi mắt xanh lam to lớn, cái miệng nhỏ như hoa anh đào, hai gò má mang theo chút hồng nhạt, mang theo một chiếc váy công chúa màu trắng hồng, trong tay cầm một túi công văn, gương mặt của cô bé làm Hàn Hiểu tưởng Shirley Temple cũng xuyên tới đây, cậu không thể không thở dài, thật sự quá giống rồi.</w:t>
      </w:r>
    </w:p>
    <w:p>
      <w:pPr>
        <w:pStyle w:val="BodyText"/>
      </w:pPr>
      <w:r>
        <w:t xml:space="preserve">Shirley Temple</w:t>
      </w:r>
    </w:p>
    <w:p>
      <w:pPr>
        <w:pStyle w:val="BodyText"/>
      </w:pPr>
      <w:r>
        <w:t xml:space="preserve">(tra google để được hiểu rõ hơn nha)</w:t>
      </w:r>
    </w:p>
    <w:p>
      <w:pPr>
        <w:pStyle w:val="BodyText"/>
      </w:pPr>
      <w:r>
        <w:t xml:space="preserve">Nghe thấy tiếng bước chân, tiểu loli quay đầu, nhìn thấy Hàn Hiểu, cũng nhìn thấy không ít thị vệ sau lưng Hàn Hiểu.</w:t>
      </w:r>
    </w:p>
    <w:p>
      <w:pPr>
        <w:pStyle w:val="BodyText"/>
      </w:pPr>
      <w:r>
        <w:t xml:space="preserve">“Phu nhân, chào người!” Tiểu loli vừa nhìn thấy Hàn Hiểu liền biết thân phận của cậu cao hơn cô bé rất nhiều, cho nên liền hành lễ, chào hỏi cậu.</w:t>
      </w:r>
    </w:p>
    <w:p>
      <w:pPr>
        <w:pStyle w:val="BodyText"/>
      </w:pPr>
      <w:r>
        <w:t xml:space="preserve">“Chào em! Em gái nhỏ!” Hàn Hiểu cười trả lời, “Sao em không đi vào!?”</w:t>
      </w:r>
    </w:p>
    <w:p>
      <w:pPr>
        <w:pStyle w:val="BodyText"/>
      </w:pPr>
      <w:r>
        <w:t xml:space="preserve">“Cha nói đây là cấm địa của quân bộ, người bình thường không được phép đi vào, cha bảo em đứng đây đợi cha.” Tiểu loli ngoan ngoãn trả lời</w:t>
      </w:r>
    </w:p>
    <w:p>
      <w:pPr>
        <w:pStyle w:val="BodyText"/>
      </w:pPr>
      <w:r>
        <w:t xml:space="preserve">“A! Là như vậy sao!”</w:t>
      </w:r>
    </w:p>
    <w:p>
      <w:pPr>
        <w:pStyle w:val="BodyText"/>
      </w:pPr>
      <w:r>
        <w:t xml:space="preserve">Hàn Hiểu chưa từng nghĩ đến vấn đề này, nhưng mà nghĩ lại cũng đúng, nếu như người nào cũng có thể đi vào trong quân bộ, vậy không phải đã bị người ta phá hoại từ lâu rồi sao, cho nên cậu lấy ra máy truyền tin của mình, tính gửi tin nhắn cho các con nói cậu đến rồi, kêu bọn nhỏ ra đón cậu, chính vào lúc này, một âm thanh đánh gãy hành động của cậu.</w:t>
      </w:r>
    </w:p>
    <w:p>
      <w:pPr>
        <w:pStyle w:val="BodyText"/>
      </w:pPr>
      <w:r>
        <w:t xml:space="preserve">“Phu nhân!” Trong giọng nói còn mang theo kinh ngạc</w:t>
      </w:r>
    </w:p>
    <w:p>
      <w:pPr>
        <w:pStyle w:val="BodyText"/>
      </w:pPr>
      <w:r>
        <w:t xml:space="preserve">Hàn Hiểu ngẩng đầu: “Jassmine!”</w:t>
      </w:r>
    </w:p>
    <w:p>
      <w:pPr>
        <w:pStyle w:val="BodyText"/>
      </w:pPr>
      <w:r>
        <w:t xml:space="preserve">“Là tôi, phu nhân, tôi có một số công việc nên đi ngang qua đây, không ngờ gặp được phu nhân, tôi tìm hai chiếc xe cho người, bây giờ người không thể đứng quá lâu.” Nói xong Jassmine vẫy vẫy tay, hai chiếc xe huyền phù cỡ nhỏ liền chạy tới.</w:t>
      </w:r>
    </w:p>
    <w:p>
      <w:pPr>
        <w:pStyle w:val="BodyText"/>
      </w:pPr>
      <w:r>
        <w:t xml:space="preserve">Lúc này, một người đàn ông đi nhanh về phía này, lúc đi tới trước của anh ta mới phát hiện ra Jassmine.</w:t>
      </w:r>
    </w:p>
    <w:p>
      <w:pPr>
        <w:pStyle w:val="BodyText"/>
      </w:pPr>
      <w:r>
        <w:t xml:space="preserve">“Jassmine đại nhân!” Người đàn ông hành quân lễ với Jassmine.</w:t>
      </w:r>
    </w:p>
    <w:p>
      <w:pPr>
        <w:pStyle w:val="BodyText"/>
      </w:pPr>
      <w:r>
        <w:t xml:space="preserve">“Gia chủ Marta, thời gian ăn trưa không ở trong nhà ăn anh chạy ra trước cổng làm gì!” Giọng nói Jassmine không giận mà uy</w:t>
      </w:r>
    </w:p>
    <w:p>
      <w:pPr>
        <w:pStyle w:val="BodyText"/>
      </w:pPr>
      <w:r>
        <w:t xml:space="preserve">“Cái này………….cái này………….” Vẻ mặt gia chủ Marta vô cùng xấu hổ và khó xử</w:t>
      </w:r>
    </w:p>
    <w:p>
      <w:pPr>
        <w:pStyle w:val="BodyText"/>
      </w:pPr>
      <w:r>
        <w:t xml:space="preserve">“Cha, con đưa văn kiện tới rồi, cha nhanh tới lấy đi!” Tiểu loli trước cửa nhìn thấy cha mình thì vui mừng gọi cha, cũng giải thích rõ ràng lí do cha mình ra ngoài cổng.</w:t>
      </w:r>
    </w:p>
    <w:p>
      <w:pPr>
        <w:pStyle w:val="BodyText"/>
      </w:pPr>
      <w:r>
        <w:t xml:space="preserve">“Jassmine đại nhân, tôi để quên văn kiện cần cho cuộc họp hôm nay ở nhà, cho nên tôi mới cho người nhà tôi mang tới, tôi có thể nói vài câu với con gái tôi không!” Gia chủ Marta cẩn thận hỏi Jassmine.</w:t>
      </w:r>
    </w:p>
    <w:p>
      <w:pPr>
        <w:pStyle w:val="BodyText"/>
      </w:pPr>
      <w:r>
        <w:t xml:space="preserve">Jassmine gật đầu.</w:t>
      </w:r>
    </w:p>
    <w:p>
      <w:pPr>
        <w:pStyle w:val="BodyText"/>
      </w:pPr>
      <w:r>
        <w:t xml:space="preserve">“Anna Liya, sao lại là con! Mẹ con đâu?” Gia chủ Marta đi tới bên cạnh tiểu loli có chút quở trách hỏi</w:t>
      </w:r>
    </w:p>
    <w:p>
      <w:pPr>
        <w:pStyle w:val="BodyText"/>
      </w:pPr>
      <w:r>
        <w:t xml:space="preserve">“Ông ngoại vào bệnh viện rồi, mẹ phải đi bệnh viện để chăm sóc cho ông ngoại, chú quản gia hôm nay không được khỏe, cho nên con liền đem văn kiện tới cho cha, cha, cha không cần lo đâu, con 8 tuổi rồi, là người lớn rồi, hơn nữa con còn mang theo Eide!” tiểu loli chỉ thị vệ phía sau, ngẩng cao đầu trả lời.</w:t>
      </w:r>
    </w:p>
    <w:p>
      <w:pPr>
        <w:pStyle w:val="BodyText"/>
      </w:pPr>
      <w:r>
        <w:t xml:space="preserve">“Con còn biết con mới 8 tuổi! Con…..con thật sự làm cha tức chết rồi!” Gia chủ Marta bị con gái quá mức tự tin của mình chọc tức rồi.</w:t>
      </w:r>
    </w:p>
    <w:p>
      <w:pPr>
        <w:pStyle w:val="BodyText"/>
      </w:pPr>
      <w:r>
        <w:t xml:space="preserve">Nghe thấy vậy, tiêu loli không vui rồi,</w:t>
      </w:r>
    </w:p>
    <w:p>
      <w:pPr>
        <w:pStyle w:val="BodyText"/>
      </w:pPr>
      <w:r>
        <w:t xml:space="preserve">“8 tuổi thì như thế nào!? Người ta phu nhân Doris 18 tuổi đã sinh một đôi song bào thai rồi, con 8 tuổi thì đã không nhỏ rồi.”</w:t>
      </w:r>
    </w:p>
    <w:p>
      <w:pPr>
        <w:pStyle w:val="BodyText"/>
      </w:pPr>
      <w:r>
        <w:t xml:space="preserve">Hàn Hiểu ở một bên xem kịch, dở khóc dở cười, ở đây sao lại có chuyện của cậu, chẳng lẽ cậu chưa thành niên mà đã sinh con thì đáng được tán dương sao, Landis đến tốt cùng là làm sao để giáo dục trẻ nhỏ vậy.</w:t>
      </w:r>
    </w:p>
    <w:p>
      <w:pPr>
        <w:pStyle w:val="BodyText"/>
      </w:pPr>
      <w:r>
        <w:t xml:space="preserve">Gia chủ Marta nghe thấy lời của con gái mình thì sắc mặt đại biến, một tay kéo cô bé về cạnh mình, ánh mắt quét qua Jassmine, sau đó hạ giọng nói: “Không được nói bậy, phu nhân Công tước Doris không phải người con có thể nghị luận.”</w:t>
      </w:r>
    </w:p>
    <w:p>
      <w:pPr>
        <w:pStyle w:val="BodyText"/>
      </w:pPr>
      <w:r>
        <w:t xml:space="preserve">Vẻ mặt tiểu loli rất ngây thơ, “Nghị luận! Con không có nghị luận nha! Phu nhân Doris là thần tượng của con, là tấm gương của toàn phụ nữ!”</w:t>
      </w:r>
    </w:p>
    <w:p>
      <w:pPr>
        <w:pStyle w:val="BodyText"/>
      </w:pPr>
      <w:r>
        <w:t xml:space="preserve">Trên trán Hàn Hiểu liền xuất hiện một giọt mồ hôi lớn, tấm gương của toàn phụ nữ! Cậu không biết cậu có nên kiêu ngạo không! Hay là tìm một nơi không có người mà khóc một trận!</w:t>
      </w:r>
    </w:p>
    <w:p>
      <w:pPr>
        <w:pStyle w:val="BodyText"/>
      </w:pPr>
      <w:r>
        <w:t xml:space="preserve">Một đại nam nhân bị gắn cái danh “tấm gương của phụ nữ”, còn có sự tình nào thê lương hơn không!</w:t>
      </w:r>
    </w:p>
    <w:p>
      <w:pPr>
        <w:pStyle w:val="BodyText"/>
      </w:pPr>
      <w:r>
        <w:t xml:space="preserve">Cái tinh cầu xui xẻo này, từ đứa nhỏ cho tới người lớn, tam quan đều vỡ vụn hết rồi!</w:t>
      </w:r>
    </w:p>
    <w:p>
      <w:pPr>
        <w:pStyle w:val="BodyText"/>
      </w:pPr>
      <w:r>
        <w:t xml:space="preserve">Rất hiển nhiên gia chủ Marta cũng không chịu nổi con gái của mình, cho nên anh ta đi tới bên cạnh Jassmine, hành lễ lần nữa, “Jassmine đại nhân, xin cho tôi nghỉ nửa tiếng, để tôi mang con gái về nhà, một mình nó trở về tôi không yên tâm.”</w:t>
      </w:r>
    </w:p>
    <w:p>
      <w:pPr>
        <w:pStyle w:val="BodyText"/>
      </w:pPr>
      <w:r>
        <w:t xml:space="preserve">“Được!”</w:t>
      </w:r>
    </w:p>
    <w:p>
      <w:pPr>
        <w:pStyle w:val="BodyText"/>
      </w:pPr>
      <w:r>
        <w:t xml:space="preserve">Thế là gia chủ Marta nhanh chóng con gái mình vào xe huyền phù, giống như có quái vật gì đó đang đuổi theo bọn họ vậy.</w:t>
      </w:r>
    </w:p>
    <w:p>
      <w:pPr>
        <w:pStyle w:val="BodyText"/>
      </w:pPr>
      <w:r>
        <w:t xml:space="preserve">Hàn Hiểu xem kịch xong, hài lòng ngồi vào xe, tuy rằng khúc cuối của bộ phim này khắc một đao lên trái tim cậu, nhưng mà tiểu loli vẫn lưu lại ấn tượng cho cậu.</w:t>
      </w:r>
    </w:p>
    <w:p>
      <w:pPr>
        <w:pStyle w:val="BodyText"/>
      </w:pPr>
      <w:r>
        <w:t xml:space="preserve">“Jassmine, làm phiền cô, đưa tôi đến chỗ Lance bọn nhỏ học tập, còn có mấy hộp cơm cũng nhờ cô mang cho Akasi bọn họ giùm tôi!”</w:t>
      </w:r>
    </w:p>
    <w:p>
      <w:pPr>
        <w:pStyle w:val="BodyText"/>
      </w:pPr>
      <w:r>
        <w:t xml:space="preserve">“Phu nhân, hôm nay thiếu gia Lance bọn họ không ở trong quân bộ, bọn họ đi thực tập dã ngoại trong rừng rậm ở ngoài biên giới Alan rồi.” Jassmine nhìn Hàn Hiểu, vẻ mặt đầy tiếc nuối nói</w:t>
      </w:r>
    </w:p>
    <w:p>
      <w:pPr>
        <w:pStyle w:val="BodyText"/>
      </w:pPr>
      <w:r>
        <w:t xml:space="preserve">Cái gì!? Sẽ không phải xui xẻo dữ vậy chứ!</w:t>
      </w:r>
    </w:p>
    <w:p>
      <w:pPr>
        <w:pStyle w:val="BodyText"/>
      </w:pPr>
      <w:r>
        <w:t xml:space="preserve">Tin tức này làm nụ cười vui vẻ của Hàn Hiểu trong nháy mắt cứng lại, sau đó cả người như đưa đám.</w:t>
      </w:r>
    </w:p>
    <w:p>
      <w:pPr>
        <w:pStyle w:val="BodyText"/>
      </w:pPr>
      <w:r>
        <w:t xml:space="preserve">“Tôi vẫn là đưa người đến phòng làm việc của Công tước thì hơn!”</w:t>
      </w:r>
    </w:p>
    <w:p>
      <w:pPr>
        <w:pStyle w:val="BodyText"/>
      </w:pPr>
      <w:r>
        <w:t xml:space="preserve">Hàn Hiểu thất vọng gật đầu, dù sao cũng tới rồi, cứ như vậy trở về, để cho quỷ hẹp hòi Akasi đó biết được lại mất tự nhiên thêm.</w:t>
      </w:r>
    </w:p>
    <w:p>
      <w:pPr>
        <w:pStyle w:val="BodyText"/>
      </w:pPr>
      <w:r>
        <w:t xml:space="preserve">Rất nhanh thì xe dừng trước một tòa cao ốc, Hàn Hiểu vịn tay Sheila xuống xe, dưới sự hướng dẫn của Jassmine đi vào trong thang máy, Hàn Hiểu phát hiện thang máy này chỉ có một nút ấn duy nhất, có thể đây là thang máy chuyên dụng cùa Akasi.</w:t>
      </w:r>
    </w:p>
    <w:p>
      <w:pPr>
        <w:pStyle w:val="BodyText"/>
      </w:pPr>
      <w:r>
        <w:t xml:space="preserve">Thang máy đi thẳng tới tầng chót, khi cửa thang máy mở ra, Công tước đại nhân đã đứng đợi từ lâu, anh cẩn thận dìu Hàn Hiểu, tâm tình vui vẻ cũng không che giấu được.</w:t>
      </w:r>
    </w:p>
    <w:p>
      <w:pPr>
        <w:pStyle w:val="BodyText"/>
      </w:pPr>
      <w:r>
        <w:t xml:space="preserve">“Em tới quân bộ, sao không nói với anh một tiếng, anh sẽ cho người tới đón em, bụng của em cũng lớn như vậy rồi, còn chạy xa như vậy, sau này không được như vậy nữa!”</w:t>
      </w:r>
    </w:p>
    <w:p>
      <w:pPr>
        <w:pStyle w:val="BodyText"/>
      </w:pPr>
      <w:r>
        <w:t xml:space="preserve">Hàn Hiểu trong làng âm thầm trợn trắng mắt, nói trước với anh thì em còn có thể nhìn thấy các bảo bối sao! Nhặt được tiện nghi còn ra vẻ chính là loại người như anh đó!</w:t>
      </w:r>
    </w:p>
    <w:p>
      <w:pPr>
        <w:pStyle w:val="BodyText"/>
      </w:pPr>
      <w:r>
        <w:t xml:space="preserve">Trong lòng thì nghĩ như vậy, nhưng Hàn Hiểu vẫn ngoan ngoãn gật đầu trả lời: “Vâng! Em biết rồi!”</w:t>
      </w:r>
    </w:p>
    <w:p>
      <w:pPr>
        <w:pStyle w:val="BodyText"/>
      </w:pPr>
      <w:r>
        <w:t xml:space="preserve">Lukenaer ở phía sau Akasi thì lại cười rộ lên, từ trước tới giờ anh không có nghĩ tới một Akasi vẫn luôn lạnh lùng, có một ngày sẽ vì một bữa ăn trưa, lại có thể dịu dàng đến như vậy.</w:t>
      </w:r>
    </w:p>
    <w:p>
      <w:pPr>
        <w:pStyle w:val="BodyText"/>
      </w:pPr>
      <w:r>
        <w:t xml:space="preserve">Mà Claudius ở bên cạnh thì lại nhíu mày, cảm thấy vợ chồng Akasi nói chuyện rất thú vị.</w:t>
      </w:r>
    </w:p>
    <w:p>
      <w:pPr>
        <w:pStyle w:val="BodyText"/>
      </w:pPr>
      <w:r>
        <w:t xml:space="preserve">Akasi dìu vợ nhìn bọn họ đầy khinh thường.</w:t>
      </w:r>
    </w:p>
    <w:p>
      <w:pPr>
        <w:pStyle w:val="BodyText"/>
      </w:pPr>
      <w:r>
        <w:t xml:space="preserve">Hừ! Cái đám độc thân không có vợ con thì làm sao hiểu được ngọt ngào xoắn xuýt của người đã có gia đình chứ!</w:t>
      </w:r>
    </w:p>
    <w:p>
      <w:pPr>
        <w:pStyle w:val="BodyText"/>
      </w:pPr>
      <w:r>
        <w:t xml:space="preserve">Akasi không để ý kháng nghị của Hàn Hiểu, một đường dìu vợ có bụng lớn đi vào trong văn phòng, sau đó Công tước đại nhân đem hai cái bóng đèn đang cầm hộp thức ăn mặt mày vui vẻ cũng đi vào trong văn phòng, một cước đá ra khỏi phòng, cùng hưởng thụ bữa ăn trưa lãng mạn với vợ mình.</w:t>
      </w:r>
    </w:p>
    <w:p>
      <w:pPr>
        <w:pStyle w:val="BodyText"/>
      </w:pPr>
      <w:r>
        <w:t xml:space="preserve">Sau khi biết bữa trưa này là do Hàn Hiểu đích thân tự tay làm, Công tước càng ăn đến thỏa mãn, cuối cùng tất cả thỏa mãn đều biến thành yêu và đau lòng.</w:t>
      </w:r>
    </w:p>
    <w:p>
      <w:pPr>
        <w:pStyle w:val="BodyText"/>
      </w:pPr>
      <w:r>
        <w:t xml:space="preserve">“Tiểu gia hỏa, cái việc tốn sức như xuống bếp này, sau này giao cho người trong nhà bếp làm là được rồi, em đừng để mình mệt mỏi!”</w:t>
      </w:r>
    </w:p>
    <w:p>
      <w:pPr>
        <w:pStyle w:val="BodyText"/>
      </w:pPr>
      <w:r>
        <w:t xml:space="preserve">Hàn Hiểu cười, “Không sao, có người trong nhà bếp phụ em, em sẽ không mệt đâu.”</w:t>
      </w:r>
    </w:p>
    <w:p>
      <w:pPr>
        <w:pStyle w:val="BodyText"/>
      </w:pPr>
      <w:r>
        <w:t xml:space="preserve">Ai! Bọn họ làm trợ thủ tới mức cậu chỉ cần động miệng là được, còn có gì phải lo lắng nữa.</w:t>
      </w:r>
    </w:p>
    <w:p>
      <w:pPr>
        <w:pStyle w:val="BodyText"/>
      </w:pPr>
      <w:r>
        <w:t xml:space="preserve">Tuy nói như thế nhưng Công tước vẫn nhấn mạnh rằng anh không hi vọng Hàn Hiểu làm việc vất vả trong nhà bếp, cho dù anh cực kì thích bữa trưa Hàn Hiểu làm.</w:t>
      </w:r>
    </w:p>
    <w:p>
      <w:pPr>
        <w:pStyle w:val="BodyText"/>
      </w:pPr>
      <w:r>
        <w:t xml:space="preserve">Cuối cùng Hàn Hiểu đấu không lại anh, đồng ý với anh sau này sẽ ít xuống bếp, trong thời gian mang thai tuyệt đối sẽ không đi nhà bếp.</w:t>
      </w:r>
    </w:p>
    <w:p>
      <w:pPr>
        <w:pStyle w:val="BodyText"/>
      </w:pPr>
      <w:r>
        <w:t xml:space="preserve">Bữa trưa này Công tước ăn đến rất là vui vẻ, cả người thư thái, sau khi ăn xong bữa trưa như thường lệ Công tước sẽ cùng với cậu đi tản bộ tiêu thực trong hoa viên quân bộ, cả một đường Hàn Hiểu cảm thấy quân bộ rất trống trải, không hề giống với cái nơi người rất nhiều mà Sheila đã nói, nhưng Hàn Hiểu không có để ở trong lòng, có lẽ mọi người đều đi ăn trưa rồi đi!</w:t>
      </w:r>
    </w:p>
    <w:p>
      <w:pPr>
        <w:pStyle w:val="BodyText"/>
      </w:pPr>
      <w:r>
        <w:t xml:space="preserve">Đi tới hoa viên, nhìn thấy màu sắc rực rỡ đầy hoa, Hàn Hiểu rất kinh ngạc, nơi này đâu giống như là hoa viên quân bộ nghiêm túc và đầy tục khí của đàn ông chứ! Mà giống như hậu hoa viên trong khuê phòng của cô gái vậy, hoa nở rất đẹp!</w:t>
      </w:r>
    </w:p>
    <w:p>
      <w:pPr>
        <w:pStyle w:val="BodyText"/>
      </w:pPr>
      <w:r>
        <w:t xml:space="preserve">“Quân nhân cũng là người, là người thì cũng có lúc u buồn, đi vào hoa viên lúc không có người, hít thở không khí trong lành, lại hái hai đóa hoa chà đạp một chút, có lợi cho bọn họ phát tiết uất ức ở trong lòng, sau khi ra khỏi hoa viên có thể làm việc tốt hơn cho quân bộ!”</w:t>
      </w:r>
    </w:p>
    <w:p>
      <w:pPr>
        <w:pStyle w:val="BodyText"/>
      </w:pPr>
      <w:r>
        <w:t xml:space="preserve">Hàn Hiểu nghe thấy lí do Công tước đưa ra, cả người đều囧 rồi, cái hoa viên này làm gì có người đàn ông thân cao tám thước nào sẽ ưa thích chứ, có mới là lạ ấy, huống hồ cậu không thể nào tưởng tượng được hình ảnh một người đàn ông sẽ cầm một đóa hoa mà xé cánh hoa, quả thật quá đáng sợ rồi!</w:t>
      </w:r>
    </w:p>
    <w:p>
      <w:pPr>
        <w:pStyle w:val="BodyText"/>
      </w:pPr>
      <w:r>
        <w:t xml:space="preserve">“Xây dựng cái hoa viên này là ý kiến của ai!?” Hàn Hiểu muốn biết cái người có đầy ý tưởng kì lạ ấy, rốt cuộc là ai!</w:t>
      </w:r>
    </w:p>
    <w:p>
      <w:pPr>
        <w:pStyle w:val="BodyText"/>
      </w:pPr>
      <w:r>
        <w:t xml:space="preserve">“Cha anh, Công tước Doris tiền nhiệm!”</w:t>
      </w:r>
    </w:p>
    <w:p>
      <w:pPr>
        <w:pStyle w:val="BodyText"/>
      </w:pPr>
      <w:r>
        <w:t xml:space="preserve">“A! Là ngài ấy à!”</w:t>
      </w:r>
    </w:p>
    <w:p>
      <w:pPr>
        <w:pStyle w:val="BodyText"/>
      </w:pPr>
      <w:r>
        <w:t xml:space="preserve">Cái này thì Hàn Hiểu bình tĩnh được rồi, cái vị Công tước Doris tiền nhiệm từ phong lưu cho đến hạ lưu đó, tuyệt đối là người có thể làm ra cái chuyện 2b như thế này, lúc này Hàn Hiểu cảm thấy vô cùng may mắn, may là cái gen nhị đó của cha chồng không có truyền lại cho Akasi và mấy đứa nhỏ.</w:t>
      </w:r>
    </w:p>
    <w:p>
      <w:pPr>
        <w:pStyle w:val="BodyText"/>
      </w:pPr>
      <w:r>
        <w:t xml:space="preserve">Trở về phòng làm việc của Công tước, Hàn Hiểu ngáp một cái, cậu hơi mệt rồi, hôm nay vừa xuống bếp, lại phải đi quân bộ, giờ ngủ trưa của Hàn Hiểu tới sớm hơn bình thường rồi.</w:t>
      </w:r>
    </w:p>
    <w:p>
      <w:pPr>
        <w:pStyle w:val="BodyText"/>
      </w:pPr>
      <w:r>
        <w:t xml:space="preserve">“Em nghĩ em nên về thành rồi.”</w:t>
      </w:r>
    </w:p>
    <w:p>
      <w:pPr>
        <w:pStyle w:val="BodyText"/>
      </w:pPr>
      <w:r>
        <w:t xml:space="preserve">Ánh mắt Akasi khẽ động,</w:t>
      </w:r>
    </w:p>
    <w:p>
      <w:pPr>
        <w:pStyle w:val="BodyText"/>
      </w:pPr>
      <w:r>
        <w:t xml:space="preserve">“Tiểu gia hỏa, bọn Lance tuy rằng không ở đây, nhưng theo anh chắc tụi nhỏ cũng rất nhanh là về tới, em ngủ ở đây trước đi, đợi khi em tỉnh thì tụi nhỏ cũng về tới rồi, em nghĩ thử xem tụi nhỏ nhìn thấy em sẽ vui lắm đấy!”</w:t>
      </w:r>
    </w:p>
    <w:p>
      <w:pPr>
        <w:pStyle w:val="BodyText"/>
      </w:pPr>
      <w:r>
        <w:t xml:space="preserve">Hàn Hiểu động tâm, cậu quả thật rất muốn nhìn thấy tụi nhỏ, cậu đồng ý với đề nghị của Công tước, đi vào phòng ngủ trong phòng làm việc, dường như vừa nằm xuống giường là cậu đã ngủ mất rồi.</w:t>
      </w:r>
    </w:p>
    <w:p>
      <w:pPr>
        <w:pStyle w:val="BodyText"/>
      </w:pPr>
      <w:r>
        <w:t xml:space="preserve">Sau khi nhìn thấy Hàn Hiểu ngủ say, Akasi nhẹ nhàng đi ra, đóng cửa lại, đi tới trước bàn làm việc, mở máy truyền tin trên bàn.</w:t>
      </w:r>
    </w:p>
    <w:p>
      <w:pPr>
        <w:pStyle w:val="BodyText"/>
      </w:pPr>
      <w:r>
        <w:t xml:space="preserve">“Jassmine, thông báo tất cả mọi người đi tới phòng họp, tiếp tục cuộc họp ban sáng.”</w:t>
      </w:r>
    </w:p>
    <w:p>
      <w:pPr>
        <w:pStyle w:val="BodyText"/>
      </w:pPr>
      <w:r>
        <w:t xml:space="preserve">“Vâng!” trong máy truyền tin truyền tới âm thanh nghiêm túc trong trẻo của Jassmine, “Công tước, tôi có chuyện muốn báo cáo với ngài!”</w:t>
      </w:r>
    </w:p>
    <w:p>
      <w:pPr>
        <w:pStyle w:val="BodyText"/>
      </w:pPr>
      <w:r>
        <w:t xml:space="preserve">“Nói!”</w:t>
      </w:r>
    </w:p>
    <w:p>
      <w:pPr>
        <w:pStyle w:val="BodyText"/>
      </w:pPr>
      <w:r>
        <w:t xml:space="preserve">Thế là Jassmine nói với Công tước chuyện phát sinh ở trước cửa lớn quân bộ khi cô đi đón Hàn Hiểu, là phó quan của Công tước, từ trước tới giờ cô không tin cái gì cũng là trùng hợp.</w:t>
      </w:r>
    </w:p>
    <w:p>
      <w:pPr>
        <w:pStyle w:val="BodyText"/>
      </w:pPr>
      <w:r>
        <w:t xml:space="preserve">Nghe Jassmine nói xong, Công tước cười lạnh,</w:t>
      </w:r>
    </w:p>
    <w:p>
      <w:pPr>
        <w:pStyle w:val="BodyText"/>
      </w:pPr>
      <w:r>
        <w:t xml:space="preserve">“Điều tra cho ta 18 đời tổ tông người vợ trung lưu thế gia đó, ta muốn biết tất cả mọi chuyện của cô ta, không được bỏ sót cái nào!”</w:t>
      </w:r>
    </w:p>
    <w:p>
      <w:pPr>
        <w:pStyle w:val="BodyText"/>
      </w:pPr>
      <w:r>
        <w:t xml:space="preserve">Người có thể vào được quân bộ Doris đều phải trải qua sự điều tra nghiêm ngặt và trung thành tuyệt đối, khả năng có vấn đề không lớn, mà vị gia chủ này, Akasi đoán có lẽ cũng chỉ là có dã tâm lớn một chút, nhưng mà người vợ mang theo con của chồng trước gả cho ông ta thì lại không giống.</w:t>
      </w:r>
    </w:p>
    <w:p>
      <w:pPr>
        <w:pStyle w:val="BodyText"/>
      </w:pPr>
      <w:r>
        <w:t xml:space="preserve">Xem ra về sau phải xem gia quyến của đám người này thành đối tượng điều tra giám sát.</w:t>
      </w:r>
    </w:p>
    <w:p>
      <w:pPr>
        <w:pStyle w:val="BodyText"/>
      </w:pPr>
      <w:r>
        <w:t xml:space="preserve">Có thể là do mệt quá rồi, Hàn Hiểu vừa ngủ thì ngủ tới 3 tiếng đồng hồ, đợi khi cậu tỉnh lại, Akasi đã họp xong rồi, cậu vội vàng hỏi Akasi bọn nhỏ đã quay trở lại chưa, Akasi có gửi tin tức đến chỗ tụi Lance đang đi học, nhưng nhận được tin là chưa có quay về, nhưng mà khoảng hơn 1 tiếng nữa là tan ca rồi, bon họ đoán tụi nhỏ chắc cũng đang trên đường trở về.</w:t>
      </w:r>
    </w:p>
    <w:p>
      <w:pPr>
        <w:pStyle w:val="BodyText"/>
      </w:pPr>
      <w:r>
        <w:t xml:space="preserve">Thế là Công tước lại nói, “Tiểu gia hỏa, em đợi thêm một tiếng nữa đi! Đến lúc đó một nhà chúng ta liển trở về thành!”</w:t>
      </w:r>
    </w:p>
    <w:p>
      <w:pPr>
        <w:pStyle w:val="BodyText"/>
      </w:pPr>
      <w:r>
        <w:t xml:space="preserve">Hàn Hiểu nghĩ đã đợi cả một ngày rồi cũng không để ý chút thời gian đó, hơn nữa đợi lâu như vậy cũng không thấy tụi nhỏ, cậu thật sự không cam lòng.</w:t>
      </w:r>
    </w:p>
    <w:p>
      <w:pPr>
        <w:pStyle w:val="BodyText"/>
      </w:pPr>
      <w:r>
        <w:t xml:space="preserve">Một tiếng đồng hồ rất nhanh thì trôi qua, Công tước bỏ văn kiện trong tay xuống tính tan ca, trước khi tan ca lại gửi tin nhắn cho nơi Lance học tập.</w:t>
      </w:r>
    </w:p>
    <w:p>
      <w:pPr>
        <w:pStyle w:val="BodyText"/>
      </w:pPr>
      <w:r>
        <w:t xml:space="preserve">“Cái gì!? Ân….., ta biết rồi!”</w:t>
      </w:r>
    </w:p>
    <w:p>
      <w:pPr>
        <w:pStyle w:val="BodyText"/>
      </w:pPr>
      <w:r>
        <w:t xml:space="preserve">“Sao thế, bọn nhỏ quay về rồi sao!”</w:t>
      </w:r>
    </w:p>
    <w:p>
      <w:pPr>
        <w:pStyle w:val="BodyText"/>
      </w:pPr>
      <w:r>
        <w:t xml:space="preserve">Công tước nhíu mày, “ Tiểu gia hỏa, xem ra chỉ có hai chúng ta trở về thôi, người mang bọn nhỏ đi thực tập dã ngoại đã về rồi, nhưng mà do muộn quá, thành Doris ngược hướng với quân bộ, so với rừng rậm biên giới Alan thì gần hơn một chút, cho nên theo yêu cầu của bọn nhỏ, bọn họ trực tiếp đưa mấy đứa nhỏ về thành Doris rồi.”</w:t>
      </w:r>
    </w:p>
    <w:p>
      <w:pPr>
        <w:pStyle w:val="BodyText"/>
      </w:pPr>
      <w:r>
        <w:t xml:space="preserve">Nghe vậy Hàn Hiểu liền dở khóc dở cười, cậu đây là xui xẻo tới cỡ nào! Cả một ngày toàn gặp chuyện gì đâu không, có xui xẻo cũng không tới vậy chứ!</w:t>
      </w:r>
    </w:p>
    <w:p>
      <w:pPr>
        <w:pStyle w:val="BodyText"/>
      </w:pPr>
      <w:r>
        <w:t xml:space="preserve">Bỏ đi, dù sao từ trước tới giờ cậu cũng chưa có may mắn lần nào, số lần ông trời chỉnh cậu, hai bàn tay cũng đếm không hết, nhận mệnh vậy!</w:t>
      </w:r>
    </w:p>
    <w:p>
      <w:pPr>
        <w:pStyle w:val="BodyText"/>
      </w:pPr>
      <w:r>
        <w:t xml:space="preserve">Cuối cùng Hàn Hiểu mang theo tâm tình cực kì ủ rũ, xám xịt trở về thành Doris.</w:t>
      </w:r>
    </w:p>
    <w:p>
      <w:pPr>
        <w:pStyle w:val="BodyText"/>
      </w:pPr>
      <w:r>
        <w:t xml:space="preserve">Quay trở về thành nhìn thấy bọn nhỏ, cậu liền lập tức chạy qua, sau khi cọ xát một trận liền đem tất cả mọi ủy khuất của mình trong ngày hôm nay nói ra hết với bọn nhỏ, tụi nhỏ cũng cố gắng an ủi mẹ mình, vừa quay đầu lại thì lại nghiến răng nghiến lợi, đôi mắt đầy phẫn hận trực tiếp bắn về phía Công tước.</w:t>
      </w:r>
    </w:p>
    <w:p>
      <w:pPr>
        <w:pStyle w:val="BodyText"/>
      </w:pPr>
      <w:r>
        <w:t xml:space="preserve">“Hỗn đản, ông đợi đó cho tôi!” Lance và Hera dùng ánh mắt nói chuyện</w:t>
      </w:r>
    </w:p>
    <w:p>
      <w:pPr>
        <w:pStyle w:val="BodyText"/>
      </w:pPr>
      <w:r>
        <w:t xml:space="preserve">Akasi nhướng mày cười lạnh, “Được! Có giỏi thì con tới đi!”</w:t>
      </w:r>
    </w:p>
    <w:p>
      <w:pPr>
        <w:pStyle w:val="Compact"/>
      </w:pPr>
      <w:r>
        <w:t xml:space="preserve">Thành Doris vẫn náo nhiệt như thường, nhưng vào lúc này một kế hoạch nhắm vào Hàn Hiểu đang âm thầm tiến hành.</w:t>
      </w:r>
    </w:p>
    <w:p>
      <w:pPr>
        <w:pStyle w:val="Compact"/>
      </w:pPr>
      <w:r>
        <w:drawing>
          <wp:inline>
            <wp:extent cx="4572000" cy="5815584"/>
            <wp:effectExtent b="0" l="0" r="0" t="0"/>
            <wp:docPr descr="" id="1" name="Picture"/>
            <a:graphic>
              <a:graphicData uri="http://schemas.openxmlformats.org/drawingml/2006/picture">
                <pic:pic>
                  <pic:nvPicPr>
                    <pic:cNvPr descr="http://sstruyen.com/images/data/14824/chuong-45-bua-trua-1507101819.5595.jpg" id="0" name="Picture"/>
                    <pic:cNvPicPr>
                      <a:picLocks noChangeArrowheads="1" noChangeAspect="1"/>
                    </pic:cNvPicPr>
                  </pic:nvPicPr>
                  <pic:blipFill>
                    <a:blip r:embed="rId70"/>
                    <a:stretch>
                      <a:fillRect/>
                    </a:stretch>
                  </pic:blipFill>
                  <pic:spPr bwMode="auto">
                    <a:xfrm>
                      <a:off x="0" y="0"/>
                      <a:ext cx="4572000" cy="581558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1" w:name="chương-46-sinh-hạ"/>
      <w:bookmarkEnd w:id="71"/>
      <w:r>
        <w:t xml:space="preserve">46. Chương 46: Sinh Hạ</w:t>
      </w:r>
    </w:p>
    <w:p>
      <w:pPr>
        <w:pStyle w:val="Compact"/>
      </w:pPr>
      <w:r>
        <w:br w:type="textWrapping"/>
      </w:r>
      <w:r>
        <w:br w:type="textWrapping"/>
      </w:r>
      <w:r>
        <w:t xml:space="preserve">Phụ nữ và đàn ông đều gánh vác trách nhiệm sinh sôi nảy nở đời sau, nhưng đàn ông vĩnh viễn cũng không biết được vì sinh ra tôn tử phụ nữ phải trả cái giá như thế nào!</w:t>
      </w:r>
      <w:r>
        <w:br w:type="textWrapping"/>
      </w:r>
      <w:r>
        <w:br w:type="textWrapping"/>
      </w:r>
      <w:r>
        <w:t xml:space="preserve">Nhoáng một cái thì lại trôi qua mấy tháng nữa, Hàn Hiểu cũng sắp đến lúc sinh, không khí thành Doris cũng biến đổi ngày càng khẩn trương theo tâm tình của nam chủ nhân.</w:t>
      </w:r>
      <w:r>
        <w:br w:type="textWrapping"/>
      </w:r>
      <w:r>
        <w:br w:type="textWrapping"/>
      </w:r>
      <w:r>
        <w:t xml:space="preserve">Vì để đảm bảo an toàn, nửa tháng trước Nayar đã gửi tin nhắn cho bác sĩ Akeler ở tinh cầu Latour, hỏi thăm tất cả mọi chi tiết mà Hàn Hiểu sinh con lần trước, lúc này mang theo trợ thủ của anh, tin tưởng 100% đợi đến lúc Hàn Hiểu sinh con.</w:t>
      </w:r>
      <w:r>
        <w:br w:type="textWrapping"/>
      </w:r>
      <w:r>
        <w:br w:type="textWrapping"/>
      </w:r>
      <w:r>
        <w:t xml:space="preserve">Chỉ cần vừa nghĩ tới, một đôi trẻ con quý tộc đáng yêu sẽ qua tay anh mà đến thế giới này, Nayar liền cao hứng đến cả người phát run, ánh mắt nhìn bụng Hàn Hiểu càng ngày càng cuồng nhiệt!</w:t>
      </w:r>
      <w:r>
        <w:br w:type="textWrapping"/>
      </w:r>
      <w:r>
        <w:br w:type="textWrapping"/>
      </w:r>
      <w:r>
        <w:t xml:space="preserve">Nhưng mà thời gian trôi qua, ngày sinh dự tính của Hàn Hiểu cũng qua mất rồi, nhưng hai đứa trẻ vẫn chưa ý định đi ra, cho nên Công tước gấp gáp, lại trôi qua thêm 1 tuần nữa, đến Nayar cũng vội lên luôn rồi!</w:t>
      </w:r>
      <w:r>
        <w:br w:type="textWrapping"/>
      </w:r>
      <w:r>
        <w:br w:type="textWrapping"/>
      </w:r>
      <w:r>
        <w:t xml:space="preserve">“Phu nhân, nếu không thì cho phẫu thuật đi, đứa trẻ ở trong bụng mẹ càng lâu thì càng không tốt!” Nayar lo lắng cho Hàn Hiểu nói</w:t>
      </w:r>
      <w:r>
        <w:br w:type="textWrapping"/>
      </w:r>
      <w:r>
        <w:br w:type="textWrapping"/>
      </w:r>
      <w:r>
        <w:t xml:space="preserve">Hàn Hiểu nhìn anh, trả lời: “Không cần!”</w:t>
      </w:r>
      <w:r>
        <w:br w:type="textWrapping"/>
      </w:r>
      <w:r>
        <w:br w:type="textWrapping"/>
      </w:r>
      <w:r>
        <w:t xml:space="preserve">Đứa trẻ ra sớm hay trễ 15 ngày là rất bình thường, đây là kiến thức thông thường, bây giờ chỉ mới qua ngày sinh dự kiến 7 ngày, đám người này gấp cái gì mà gấp!</w:t>
      </w:r>
      <w:r>
        <w:br w:type="textWrapping"/>
      </w:r>
      <w:r>
        <w:br w:type="textWrapping"/>
      </w:r>
      <w:r>
        <w:t xml:space="preserve">Đuổi đi Nayar khuôn mặt rầu rĩ, Hàn Hiểu cho đặt một cái ghế dựa trong hoa viên, nằm ở trên đó lười biếng phơi nắng, Mặt trời buổi sáng ấm áp dễ chịu, chiếu vào người vô cùng thoải mái, Hàn Hiểu thích ý thở ra một hơi, nhắm đôi mắt lại, hai tay nhẹ nhàng vuốt ve cái bụng.</w:t>
      </w:r>
      <w:r>
        <w:br w:type="textWrapping"/>
      </w:r>
      <w:r>
        <w:br w:type="textWrapping"/>
      </w:r>
      <w:r>
        <w:t xml:space="preserve">Tiểu tứ tiểu ngũ à, hai đứa con tính khi nào thì đi ra! Cứ ở luôn trong bụng mẹ thì không được đâu! Có phải là lần trước mẹ trúng độc dọa đến các con không, không cần sợ, cha và mẹ sẽ bảo vệ tụi con, sau này sẽ không để các con chịu tổn thương nữa, cho nên đừng dọa cha con, nhanh đi ra đi!</w:t>
      </w:r>
      <w:r>
        <w:br w:type="textWrapping"/>
      </w:r>
      <w:r>
        <w:br w:type="textWrapping"/>
      </w:r>
      <w:r>
        <w:t xml:space="preserve">Hàn Hiểu âm thầm nói chuyện với cái bụng, đột nhiên cậu cảm thấy bụng cực đau, một cỗ nóng ẩm chảy xuống khỏi chân cậu.</w:t>
      </w:r>
      <w:r>
        <w:br w:type="textWrapping"/>
      </w:r>
      <w:r>
        <w:br w:type="textWrapping"/>
      </w:r>
      <w:r>
        <w:t xml:space="preserve">Hàn Hiểu cười khổ, có phải con nghe lời quá không, tốt xấu gì cũng phải nhắc nhở mẹ đã chứ, để mẹ chuẩn bị chút, bây giờ thật sự quá đột nhiên rồi.</w:t>
      </w:r>
      <w:r>
        <w:br w:type="textWrapping"/>
      </w:r>
      <w:r>
        <w:br w:type="textWrapping"/>
      </w:r>
      <w:r>
        <w:t xml:space="preserve">Hàn Hiểu mở to mắt, cố gắng dịch thân mình, đầu đầy mồ hôi nói: “Mau…..mau thông báo cho bác sĩ Nayar, hình như tôi sắp sinh rồi!”</w:t>
      </w:r>
      <w:r>
        <w:br w:type="textWrapping"/>
      </w:r>
      <w:r>
        <w:br w:type="textWrapping"/>
      </w:r>
      <w:r>
        <w:t xml:space="preserve">Hàn Hiểu nhanh chóng được đưa vào phòng sanh, bắt đầu quá trình sinh sản tê tâm liệt phế của cậu.</w:t>
      </w:r>
      <w:r>
        <w:br w:type="textWrapping"/>
      </w:r>
      <w:r>
        <w:br w:type="textWrapping"/>
      </w:r>
      <w:r>
        <w:t xml:space="preserve">Công tước vẫn ở bên cạnh, một tay nắm chặt tay Hàn Hiểu, Lukenaer và Claudius nhận đuộc tin tức cũng nhanh chóng chạy về thành Doris, đứng chờ ngoài phòng sinh.</w:t>
      </w:r>
      <w:r>
        <w:br w:type="textWrapping"/>
      </w:r>
      <w:r>
        <w:br w:type="textWrapping"/>
      </w:r>
      <w:r>
        <w:t xml:space="preserve">Lo sợ mấy đứa nhỏ còn nhỏ như vậy mà đã biết đau đớn khi sinh con, sẽ mang đến bóng ma trong lòng tụi nó, Hàn Hiểu không có thông báo cho mấy đứa nhỏ còn trong quân bộ.</w:t>
      </w:r>
      <w:r>
        <w:br w:type="textWrapping"/>
      </w:r>
      <w:r>
        <w:br w:type="textWrapping"/>
      </w:r>
      <w:r>
        <w:t xml:space="preserve">Vì để cho hai tên độc thân chưa có kết hôn hiểu rõ quá trinh sinh con của vợ, Công tước đại nhân cố ý tháo dỡ hết toàn bộ thiết bị cách âm trong phòng sinh, cho nên, Lukenaer và Claudius đứng ngoài đều nghe được từng trận la hét đau đớn của Hàn Hiểu, và cả tiếng chửi rủa Akasi.</w:t>
      </w:r>
      <w:r>
        <w:br w:type="textWrapping"/>
      </w:r>
      <w:r>
        <w:br w:type="textWrapping"/>
      </w:r>
      <w:r>
        <w:t xml:space="preserve">“A………,.đau quá! Akasi anh là đồ khốn, anh nếu không phải chịu cái khổ này, anh cút ra ngoài cho lão tử, A…………!”</w:t>
      </w:r>
      <w:r>
        <w:br w:type="textWrapping"/>
      </w:r>
      <w:r>
        <w:br w:type="textWrapping"/>
      </w:r>
      <w:r>
        <w:t xml:space="preserve">“Được………..Được………..anh là đồ khốn, đợi em sinh con chúng ta xong, anh liền cút đi!”</w:t>
      </w:r>
      <w:r>
        <w:br w:type="textWrapping"/>
      </w:r>
      <w:r>
        <w:br w:type="textWrapping"/>
      </w:r>
      <w:r>
        <w:t xml:space="preserve">“A……………..A………… đều là do anh, anh cái đồ cầm thú này, lão tử không muốn nhìn thấy anh! A………đau quá!”</w:t>
      </w:r>
      <w:r>
        <w:br w:type="textWrapping"/>
      </w:r>
      <w:r>
        <w:br w:type="textWrapping"/>
      </w:r>
      <w:r>
        <w:t xml:space="preserve">“Được……..được……….anh là cầm thú, anh là cầm thú, đợi em sinh xong anh liền biến mất!”</w:t>
      </w:r>
      <w:r>
        <w:br w:type="textWrapping"/>
      </w:r>
      <w:r>
        <w:br w:type="textWrapping"/>
      </w:r>
      <w:r>
        <w:t xml:space="preserve">“Phu nhân, người khống chế một chút, đừng la to như vậy, nếu không đợi sau khi sản đạo hoàn toàn mở ra thì người không thể kêu được nữa!”</w:t>
      </w:r>
      <w:r>
        <w:br w:type="textWrapping"/>
      </w:r>
      <w:r>
        <w:br w:type="textWrapping"/>
      </w:r>
      <w:r>
        <w:t xml:space="preserve">“Nayar, anh cũng quá không có tính người rồi! A………..Tôi thật sự đau chết đi được, A ô…………..!”</w:t>
      </w:r>
      <w:r>
        <w:br w:type="textWrapping"/>
      </w:r>
      <w:r>
        <w:br w:type="textWrapping"/>
      </w:r>
      <w:r>
        <w:t xml:space="preserve">Hàn Hiểu nắm chặt lấy tay Akasi, cắn một cái, Akasi buông bỏ lực đạo để Hàn Hiểu cắn cho thoải mái! Cậu tìm được cách khác để phát tiết rồi!</w:t>
      </w:r>
      <w:r>
        <w:br w:type="textWrapping"/>
      </w:r>
      <w:r>
        <w:br w:type="textWrapping"/>
      </w:r>
      <w:r>
        <w:t xml:space="preserve">Lukenaer đứng ngoài cửa nghe đến một thân đầy mồ hôi, Claudius thì co rút khóe miệng, cái này giống như tiếng la khi bị đồ tể vậy, làm cho bọn họ biết được người bên trong đang phải chịu đựng cực hình đau đớn đến mức nào, mà người nghe bọn họ cũng đang phải chịu một loại trừng phạt khác, làm người ta lòng đầy lo lắng, đứng ngồi không yên mà!</w:t>
      </w:r>
      <w:r>
        <w:br w:type="textWrapping"/>
      </w:r>
      <w:r>
        <w:br w:type="textWrapping"/>
      </w:r>
      <w:r>
        <w:t xml:space="preserve">Cứ như vậy hai người họ cứng ngắc ngồi mấy tiếng ngoài phòng sinh, sau một tiếng la “A” cực lớn của Hàn Hiểu, Lukenaer và Claudius cũng thở ra thật sâu.</w:t>
      </w:r>
      <w:r>
        <w:br w:type="textWrapping"/>
      </w:r>
      <w:r>
        <w:br w:type="textWrapping"/>
      </w:r>
      <w:r>
        <w:t xml:space="preserve">Cuối cùng cũng sinh rồi, không sinh chắc bọn họ sẽ hỏng mất.</w:t>
      </w:r>
      <w:r>
        <w:br w:type="textWrapping"/>
      </w:r>
      <w:r>
        <w:br w:type="textWrapping"/>
      </w:r>
      <w:r>
        <w:t xml:space="preserve">Lúc này Lukenaer đột nhiên hiểu rõ vì sao bà mẹ nhà mình lại có thể vui vẻ mà đem con trai duy nhất bán cho Akasi để đổi lấy con dâu cháu trai, dù sao thì con dâu và cháu trai cũng không có dày vò cô.</w:t>
      </w:r>
      <w:r>
        <w:br w:type="textWrapping"/>
      </w:r>
      <w:r>
        <w:br w:type="textWrapping"/>
      </w:r>
      <w:r>
        <w:t xml:space="preserve">Claudius lau mồ hôi trên trán, im lặng quyết định sau này phải đối tốt với vợ mình một chút, không phải, là vô cùng tốt mới đúng, vợ vì chồng phải chịu tội nặng như vậy quả thật quá lớn rồi.</w:t>
      </w:r>
      <w:r>
        <w:br w:type="textWrapping"/>
      </w:r>
      <w:r>
        <w:br w:type="textWrapping"/>
      </w:r>
      <w:r>
        <w:t xml:space="preserve">Lại qua mấy phút nữa, tiếng khóc yếu ớt cũng truyền ra, trái tim của mọi người cũng buông xuống.</w:t>
      </w:r>
      <w:r>
        <w:br w:type="textWrapping"/>
      </w:r>
      <w:r>
        <w:br w:type="textWrapping"/>
      </w:r>
      <w:r>
        <w:t xml:space="preserve">Sau nửa tiếng nữa, cửa phòng sinh cũng mở ra, mùi máu liền bay ra.</w:t>
      </w:r>
      <w:r>
        <w:br w:type="textWrapping"/>
      </w:r>
      <w:r>
        <w:br w:type="textWrapping"/>
      </w:r>
      <w:r>
        <w:t xml:space="preserve">Công tước Akasi cứng ngắc cả người, đi từng bước ra khỏi cửa, khuôn mặt trắng bệch, làm cho hai người ngoài cửa không hẹn mà đứng dậy.</w:t>
      </w:r>
      <w:r>
        <w:br w:type="textWrapping"/>
      </w:r>
      <w:r>
        <w:br w:type="textWrapping"/>
      </w:r>
      <w:r>
        <w:t xml:space="preserve">“Akasi, cậu vẫn ổn chứ!” Lukenaer hơi lo lắng hỏi</w:t>
      </w:r>
      <w:r>
        <w:br w:type="textWrapping"/>
      </w:r>
      <w:r>
        <w:br w:type="textWrapping"/>
      </w:r>
      <w:r>
        <w:t xml:space="preserve">“Đợi sau này khi cậu vào phòng sinh cùng với vợ mình, cậu liền biết tôi có ổn không!” Akasi trợn mắt trả lời Lukenaer</w:t>
      </w:r>
      <w:r>
        <w:br w:type="textWrapping"/>
      </w:r>
      <w:r>
        <w:br w:type="textWrapping"/>
      </w:r>
      <w:r>
        <w:t xml:space="preserve">Akasi đi tới ngồi xuống sô pha, mở cổ áo, hít thở sâu, nhắm hai mắt lại, từ trước giờ anh không biết sinh con lại là một quá trình đầy huyết tinh, đầy đau đớn như thế,  nhìn thấy vợ đau đớn giẫy dụa, trái tim của anh cứ như bị khứa một dao, hận không thể lấy thân mình ra thay thế.</w:t>
      </w:r>
      <w:r>
        <w:br w:type="textWrapping"/>
      </w:r>
      <w:r>
        <w:br w:type="textWrapping"/>
      </w:r>
      <w:r>
        <w:t xml:space="preserve">Thiết huyết Công tước đã trải qua vô số trận chiến khốc liệt, lần này thật sự bị chấn động rồi!</w:t>
      </w:r>
      <w:r>
        <w:br w:type="textWrapping"/>
      </w:r>
      <w:r>
        <w:br w:type="textWrapping"/>
      </w:r>
      <w:r>
        <w:t xml:space="preserve">“Uống miếng nước cho đỡ sợ này, phu nhân và bọn nhỏ sao rồi.” Claudius bưng trà rót nước lấy lòng, đưa tới trước mặt Akasi.</w:t>
      </w:r>
      <w:r>
        <w:br w:type="textWrapping"/>
      </w:r>
      <w:r>
        <w:br w:type="textWrapping"/>
      </w:r>
      <w:r>
        <w:t xml:space="preserve">Akasi mở to mắt nhìn anh, hào phòng mà nhận li nước, một ngụm uống xuống.</w:t>
      </w:r>
      <w:r>
        <w:br w:type="textWrapping"/>
      </w:r>
      <w:r>
        <w:br w:type="textWrapping"/>
      </w:r>
      <w:r>
        <w:t xml:space="preserve">“Tiểu gia hỏa rất tốt, nhưng do mệt quá nên đã được đẩy vào phòng ngủ rồi, bọn nhỏ cũng có chuyên gia ôm đi bú sữa.” Sau đó anh quay đầu nói với Claudius: “Claudius, cậu có chủ ý gì, tôi rất rõ, nhưng chuyện này tôi không làm chủ được, không tin cậu có thể hỏi Lukenaer.”</w:t>
      </w:r>
      <w:r>
        <w:br w:type="textWrapping"/>
      </w:r>
      <w:r>
        <w:br w:type="textWrapping"/>
      </w:r>
      <w:r>
        <w:t xml:space="preserve">Lukenaer đều là vẻ mặt đồng tình mà nhìn Claudius.</w:t>
      </w:r>
      <w:r>
        <w:br w:type="textWrapping"/>
      </w:r>
      <w:r>
        <w:br w:type="textWrapping"/>
      </w:r>
      <w:r>
        <w:t xml:space="preserve">“Tiểu gia hỏa chán ghét bất kì ai đánh chủ ý lên con trai con gái của mình, nếu như cậu dám đưa ra yêu cầu, tin tôi đi, cậu lập tức sẽ bị đá ra khỏi thành Doris, từ đó về sau ngay cả bờ thành cũng không sờ tới được.”</w:t>
      </w:r>
      <w:r>
        <w:br w:type="textWrapping"/>
      </w:r>
      <w:r>
        <w:br w:type="textWrapping"/>
      </w:r>
      <w:r>
        <w:t xml:space="preserve">“Nghiêm trọng như vậy!? Vậy cậu làm thế nào để đính hôn với Hera.”</w:t>
      </w:r>
      <w:r>
        <w:br w:type="textWrapping"/>
      </w:r>
      <w:r>
        <w:br w:type="textWrapping"/>
      </w:r>
      <w:r>
        <w:t xml:space="preserve">“Đó là do cậu ta phải trả cái giá cực lớn!” Akasi thay Lukenaer trả lời</w:t>
      </w:r>
      <w:r>
        <w:br w:type="textWrapping"/>
      </w:r>
      <w:r>
        <w:br w:type="textWrapping"/>
      </w:r>
      <w:r>
        <w:t xml:space="preserve">Lukenaer nhớ tới quá khứ thê thảm của mình, trên mặt đều là vẻ mặt cô vợ nhỏ bị khi dễ.</w:t>
      </w:r>
      <w:r>
        <w:br w:type="textWrapping"/>
      </w:r>
      <w:r>
        <w:br w:type="textWrapping"/>
      </w:r>
      <w:r>
        <w:t xml:space="preserve">Nhìn thấy vẻ mặt này của đối thủ một mất một còn, chân mày Claudius không nhịn được mà nhảy lên.</w:t>
      </w:r>
      <w:r>
        <w:br w:type="textWrapping"/>
      </w:r>
      <w:r>
        <w:br w:type="textWrapping"/>
      </w:r>
      <w:r>
        <w:t xml:space="preserve">“Hèn chi tôi không còn thấy cậu xuất hiện trong các buổi dạ tiệc mà chạy đến thành Doris làm công, thì ra là như vậy!”</w:t>
      </w:r>
      <w:r>
        <w:br w:type="textWrapping"/>
      </w:r>
      <w:r>
        <w:br w:type="textWrapping"/>
      </w:r>
      <w:r>
        <w:t xml:space="preserve">“Không, cậu nhầm rồi, cái này chỉ là một chút lợi tức nho nhỏ của cậu ấy thôi!”</w:t>
      </w:r>
      <w:r>
        <w:br w:type="textWrapping"/>
      </w:r>
      <w:r>
        <w:br w:type="textWrapping"/>
      </w:r>
      <w:r>
        <w:t xml:space="preserve">“Cái gì, cái này mà mới chỉ là lợi tức nhỏ, vậy rốt cuộc cậu phải trả cái giá như thế nào!” Claudius nghe thấy vậy trợn lên đôi mắt quyến rũ, vô cùng kinh ngạc hỏi Lukenaer</w:t>
      </w:r>
      <w:r>
        <w:br w:type="textWrapping"/>
      </w:r>
      <w:r>
        <w:br w:type="textWrapping"/>
      </w:r>
      <w:r>
        <w:t xml:space="preserve">Lukenaer không có trả lời, trên mặt toàn là đau khổ.</w:t>
      </w:r>
      <w:r>
        <w:br w:type="textWrapping"/>
      </w:r>
      <w:r>
        <w:br w:type="textWrapping"/>
      </w:r>
      <w:r>
        <w:t xml:space="preserve">Akasi nhẹ nhàng ấn cái nút trên bàn, liền có một cái quang não nhỏ từ trong bàn dâng lên, anh mở quang não ra, ấn mấy cái, liền đưa quang não cho Claudius.</w:t>
      </w:r>
      <w:r>
        <w:br w:type="textWrapping"/>
      </w:r>
      <w:r>
        <w:br w:type="textWrapping"/>
      </w:r>
      <w:r>
        <w:t xml:space="preserve">Claudius xem xong nội dung trong quang não, ánh mắt nhìn Lukenaer đều là khâm phục.</w:t>
      </w:r>
      <w:r>
        <w:br w:type="textWrapping"/>
      </w:r>
      <w:r>
        <w:br w:type="textWrapping"/>
      </w:r>
      <w:r>
        <w:t xml:space="preserve">Mà Lukenaer lúc này đã tỉnh táo lại,</w:t>
      </w:r>
      <w:r>
        <w:br w:type="textWrapping"/>
      </w:r>
      <w:r>
        <w:br w:type="textWrapping"/>
      </w:r>
      <w:r>
        <w:t xml:space="preserve">“Nhìn cái gì mà nhìn, có người muốn kí mà không được kí nữa kìa!”</w:t>
      </w:r>
      <w:r>
        <w:br w:type="textWrapping"/>
      </w:r>
      <w:r>
        <w:br w:type="textWrapping"/>
      </w:r>
      <w:r>
        <w:t xml:space="preserve">“Đúng vậy!” Akasi xoa cằm nói, “Tôi tính đem phần thỏa thuận này làm điều kiện cần thiết cho bạn đời của con trai và con gái tôi.”</w:t>
      </w:r>
      <w:r>
        <w:br w:type="textWrapping"/>
      </w:r>
      <w:r>
        <w:br w:type="textWrapping"/>
      </w:r>
      <w:r>
        <w:t xml:space="preserve">“Akasi, anh quá độc rồi!” rất lâu, Claudius mới từ trong kẻ răng phun ra mấy chữ</w:t>
      </w:r>
      <w:r>
        <w:br w:type="textWrapping"/>
      </w:r>
      <w:r>
        <w:br w:type="textWrapping"/>
      </w:r>
      <w:r>
        <w:t xml:space="preserve">Trong nháy mắt Lukenaer lại dùng ánh mắt đồng tình nhìn Claudius…….</w:t>
      </w:r>
      <w:r>
        <w:br w:type="textWrapping"/>
      </w:r>
      <w:r>
        <w:br w:type="textWrapping"/>
      </w:r>
      <w:r>
        <w:t xml:space="preserve">Vào lúc cuộc đối thoại của ba người càng lúc càng đi xa chủ đề, thì máy truyền tin của Akasi vang lên.</w:t>
      </w:r>
      <w:r>
        <w:br w:type="textWrapping"/>
      </w:r>
      <w:r>
        <w:br w:type="textWrapping"/>
      </w:r>
      <w:r>
        <w:t xml:space="preserve">Anh lấy máy truyền tin ra, hoàn tất cuộc trò chuyện, khuôn mặt đầy giả tạo hỏi: “ Trong ngày vui hai đứa con tôi chào đời như hôm nay, có người đang âm mưu đào góc tường nhà tôi, các cậu nói tôi nên báo đáp bọn họ như thế nào khi họ tặng tôi một phần lễ vật lớn như vậy?!”</w:t>
      </w:r>
      <w:r>
        <w:br w:type="textWrapping"/>
      </w:r>
      <w:r>
        <w:br w:type="textWrapping"/>
      </w:r>
      <w:r>
        <w:t xml:space="preserve">Lukenaer haha cười lớn, không chừng mực nói: “Cậu nên cho bọn họ một trận đánh, nói cho bọn họ biết, con chuột cũng không nên tùy tiện đào hang trong nhà người khác.”</w:t>
      </w:r>
      <w:r>
        <w:br w:type="textWrapping"/>
      </w:r>
      <w:r>
        <w:br w:type="textWrapping"/>
      </w:r>
      <w:r>
        <w:t xml:space="preserve">Claudius lại nhìn anh đầy ghét bỏ.</w:t>
      </w:r>
      <w:r>
        <w:br w:type="textWrapping"/>
      </w:r>
      <w:r>
        <w:br w:type="textWrapping"/>
      </w:r>
      <w:r>
        <w:t xml:space="preserve">“Cậu lúc nào cũng thô lỗ như vậy, chúng ta là quý tộc nho nhã, tôi thấy là chúng ta lấy chân mình đạp lên đầu bọn họ, sau đó lại dịu dàng câu thông với chúng, nếu như không thông được,  chúng ta có thể lấy chân đạp lên những chổ khác, sau đó tiếp tục câu thông với chúng, tôi tin bọn họ nhất định sẽ hiểu được thành ý của chúng ta!”</w:t>
      </w:r>
      <w:r>
        <w:br w:type="textWrapping"/>
      </w:r>
      <w:r>
        <w:br w:type="textWrapping"/>
      </w:r>
      <w:r>
        <w:t xml:space="preserve">Lukenaer: “……………”</w:t>
      </w:r>
      <w:r>
        <w:br w:type="textWrapping"/>
      </w:r>
      <w:r>
        <w:br w:type="textWrapping"/>
      </w:r>
      <w:r>
        <w:t xml:space="preserve">So về độ dày da mặt, anh thua.</w:t>
      </w:r>
      <w:r>
        <w:br w:type="textWrapping"/>
      </w:r>
      <w:r>
        <w:br w:type="textWrapping"/>
      </w:r>
      <w:r>
        <w:t xml:space="preserve">Akasi vừa lòng gật đầu: “Ý kiến của hai người rất hợp ý tôi, nhưng đáng tiếc chúng lại thiếu đi thời cơ!”</w:t>
      </w:r>
      <w:r>
        <w:br w:type="textWrapping"/>
      </w:r>
      <w:r>
        <w:br w:type="textWrapping"/>
      </w:r>
      <w:r>
        <w:t xml:space="preserve">“Cái này dễ làm nha! Chúng ta cho là được rồi.”</w:t>
      </w:r>
      <w:r>
        <w:br w:type="textWrapping"/>
      </w:r>
      <w:r>
        <w:br w:type="textWrapping"/>
      </w:r>
      <w:r>
        <w:t xml:space="preserve">Nói xong ba người âm thầm nhìn nhau cười, mọi thứ đều ở trong lòng.</w:t>
      </w:r>
      <w:r>
        <w:br w:type="textWrapping"/>
      </w:r>
      <w:r>
        <w:br w:type="textWrapping"/>
      </w:r>
      <w:r>
        <w:t xml:space="preserve">“Được rồi, tôi nên đi tới chỗ tiểu gia hỏa rồi, hai người các cậu tùy ý đi!” Nói xong Akasi liền đứng dậy đi vào phòng ngủ, nhờ hai người này quấy rầy, bây giờ cả người anh đã buông lòng hơn nhiều rồi.</w:t>
      </w:r>
      <w:r>
        <w:br w:type="textWrapping"/>
      </w:r>
      <w:r>
        <w:br w:type="textWrapping"/>
      </w:r>
      <w:r>
        <w:t xml:space="preserve">Lukenaer nhìn thấy thân ảnh Akasi biến mất trong tầm nhìn của mình, liền lấy ra máy truyền tin,</w:t>
      </w:r>
      <w:r>
        <w:br w:type="textWrapping"/>
      </w:r>
      <w:r>
        <w:br w:type="textWrapping"/>
      </w:r>
      <w:r>
        <w:t xml:space="preserve">“A! Hera, là anh, Lukenaer, chúc mừng em, em được làm anh trai rồi, nửa tiếng trước bé dễ thương vừa mới sinh ra một đôi song thai, ……………, ân…………….cái này………..là Akasi nói các em còn nhỏ quá, không cần thông báo cho các em, ……………, ân…………..Vậy các em nhanh chóng trở về đi! Nhưng mà không được nói cho Akasi biết là anh thông báo cho các em đó!”</w:t>
      </w:r>
      <w:r>
        <w:br w:type="textWrapping"/>
      </w:r>
      <w:r>
        <w:br w:type="textWrapping"/>
      </w:r>
      <w:r>
        <w:t xml:space="preserve">Nói chuyện xong, Lukenaer bình tĩnh thu lại máy truyền tin, quay đầu nhìn thấy Claudius đang nhìn mình đầy thâm ý, Lukenaer trả lời cho anh một nụ cười tăm tối.</w:t>
      </w:r>
      <w:r>
        <w:br w:type="textWrapping"/>
      </w:r>
      <w:r>
        <w:br w:type="textWrapping"/>
      </w:r>
      <w:r>
        <w:t xml:space="preserve">“Bé dễ thương là không đắc tội nổi đâu, nhưng Akasi thì không giống, lúc nên đạp thì đạp nhanh lên, không thì lần sau không có cơ hội đâu!”</w:t>
      </w:r>
      <w:r>
        <w:br w:type="textWrapping"/>
      </w:r>
      <w:r>
        <w:br w:type="textWrapping"/>
      </w:r>
      <w:r>
        <w:t xml:space="preserve">Nói xong anh vỗ vai Claudius.</w:t>
      </w:r>
      <w:r>
        <w:br w:type="textWrapping"/>
      </w:r>
      <w:r>
        <w:br w:type="textWrapping"/>
      </w:r>
      <w:r>
        <w:t xml:space="preserve">“Anh còn đang đợi gì đó, lẽ nào anh không muốn biết vợ tương lai của mình trông như thế nào sao!”</w:t>
      </w:r>
      <w:r>
        <w:br w:type="textWrapping"/>
      </w:r>
      <w:r>
        <w:br w:type="textWrapping"/>
      </w:r>
      <w:r>
        <w:t xml:space="preserve">Công tước Doris có hai đứa con trai, mẫu từ bình an, tin tức truyền khắp Đế đô, Viện trưởng lão cũng rất vui sướng, dù sao thì thêm một đứa trẻ, bọn họ lại có thêm một phần hy vọng, về điểm này thì quân bộ và chính phủ không vì là kẻ địch mà bất đồng quan điểm.</w:t>
      </w:r>
      <w:r>
        <w:br w:type="textWrapping"/>
      </w:r>
      <w:r>
        <w:br w:type="textWrapping"/>
      </w:r>
      <w:r>
        <w:t xml:space="preserve">Akasi quyết định vào lúc đứa nhỏ 3 tháng sẽ tổ chức một lễ hội long trọng cho tụi nhỏ, chính thức giới thiệu vợ của mình cho giới thượng lưu quý tộc.</w:t>
      </w:r>
      <w:r>
        <w:br w:type="textWrapping"/>
      </w:r>
      <w:r>
        <w:br w:type="textWrapping"/>
      </w:r>
      <w:r>
        <w:t xml:space="preserve">Hàn Hiểu cũng không phản đối quyết định của Akasi, tuy rằng cậu không thích, nhưng cậu cũng hiểu rõ với địa vị của cậu khó tránh khỏi phải tiếp xúc với quý tộc, cậu cũng không muốn cả một đời làm 1 người bị che giấu, vì để bảo vệ con nhỏ của mình, cậu nhất định phải làm quen với xã hội thượng lưu đầy dối trá này.</w:t>
      </w:r>
      <w:r>
        <w:br w:type="textWrapping"/>
      </w:r>
      <w:r>
        <w:br w:type="textWrapping"/>
      </w:r>
      <w:r>
        <w:t xml:space="preserve">Nhưng mà 2 đời cậu cộng lại cũng chưa từng nhìn thấy thế giới thượng lưu, cũng không hiểu lễ nghi của xã hội thượng lưu, cậu lo lắng sẽ làm mất mặt Công tước Akasi trong lễ hội thượng lưu này.</w:t>
      </w:r>
      <w:r>
        <w:br w:type="textWrapping"/>
      </w:r>
      <w:r>
        <w:br w:type="textWrapping"/>
      </w:r>
      <w:r>
        <w:t xml:space="preserve">“A! Cái này à! Tiểu gia hỏa, em không cần lo lắng, em chỉ cần có mặt là được, dù sao thì bọn họ cũng không thể yêu cầu người mẹ vừa mới sinh con 3 tháng có thân thể khỏe mạnh để ứng phó với nhu cầu của bọn họ chứ!”</w:t>
      </w:r>
      <w:r>
        <w:br w:type="textWrapping"/>
      </w:r>
      <w:r>
        <w:br w:type="textWrapping"/>
      </w:r>
      <w:r>
        <w:t xml:space="preserve">Hàn Hiểu nghe xong cũng thấy có đạo lí, nhưng cậu cũng không thể là tình trạng mới sinh con hoài chứ! Lần này qua rồi, vậy lần sau thì sao!  Dù sao thì cũng nên kiếm một thầy giáo dạy vũ đạo lễ nghi, nên học cái gì thì học thôi!</w:t>
      </w:r>
      <w:r>
        <w:br w:type="textWrapping"/>
      </w:r>
      <w:r>
        <w:br w:type="textWrapping"/>
      </w:r>
      <w:r>
        <w:t xml:space="preserve">“Không gấp, tiểu gia hỏa, từ lúc anh mới bắt đầu biết đi thì đã học cái thứ gọi là lễ nghi quý tộc, không có ai giỏi hơn anh về mặt này, đợi thân thể em tốt hơn rồi anh sẽ dạy cho em!”</w:t>
      </w:r>
      <w:r>
        <w:br w:type="textWrapping"/>
      </w:r>
      <w:r>
        <w:br w:type="textWrapping"/>
      </w:r>
      <w:r>
        <w:t xml:space="preserve">Đùa à, để vợ mình cùng với thầy lễ nghi tay trong tay nhảy múa, nằm mơ à!</w:t>
      </w:r>
      <w:r>
        <w:br w:type="textWrapping"/>
      </w:r>
      <w:r>
        <w:br w:type="textWrapping"/>
      </w:r>
      <w:r>
        <w:t xml:space="preserve">Hàn Hiểu nghĩ một lát thấy cũng đúng, liền an tâm rồi.</w:t>
      </w:r>
      <w:r>
        <w:br w:type="textWrapping"/>
      </w:r>
      <w:r>
        <w:br w:type="textWrapping"/>
      </w:r>
      <w:r>
        <w:t xml:space="preserve">3 tháng nhoáng một cái thì qua đi, ngảy vũ hội càng đến gần, trong thành Doris cũng trở nên vô cùng bận rộn.</w:t>
      </w:r>
      <w:r>
        <w:br w:type="textWrapping"/>
      </w:r>
      <w:r>
        <w:br w:type="textWrapping"/>
      </w:r>
      <w:r>
        <w:t xml:space="preserve">Hàn Hiểu ngồi bên giường trẻ em trêu chọc con trai con gái song bào thai của cậu, con trai tên là Carlo, con gái tên là Alte, hai đứa nhỏ đều có mái tóc bạch kim xinh đẹp, nhưng ánh mắt thì lại giống Hàn Hiểu, là màu tím thần bí, ngoại hình của Carlo cũng như hai anh trai mình rất giống Công tước Akasi, nhưng gương mặt của con gái nhỏ Alte thì lại có 3 phần giống Hàn Hiểu, làm Hàn Hiểu vui mừng khôn xiết.</w:t>
      </w:r>
      <w:r>
        <w:br w:type="textWrapping"/>
      </w:r>
      <w:r>
        <w:br w:type="textWrapping"/>
      </w:r>
      <w:r>
        <w:t xml:space="preserve">Con trai cường tráng linh hoạt, hai cái chân nhỏ bị Hàn Hiểu trêu chọc cứ giẫm đạp không ngừng, con gái thì yếu ớt hơn, thể chất cũng không mạnh, lúc Hàn Hiểu trêu chọc con bé, con bé chỉ cười khẽ, đôi mắt cứ theo tay Hàn Hiểu mà xoay tới xoay lui, làm Hàn Hiểu càng them thương xót con bé.</w:t>
      </w:r>
      <w:r>
        <w:br w:type="textWrapping"/>
      </w:r>
      <w:r>
        <w:br w:type="textWrapping"/>
      </w:r>
      <w:r>
        <w:t xml:space="preserve">Cậu cho là có thể anh trai đã cướp chất dinh dưỡng của em gái, mới khiến em gái trở nên yếu đuối, loại chuyện này cũng không phải là không có xảy ra đối với song bào thai ở trên Địa Cầu, nhưng cậu không nghĩ tới thân thể em gái yếu đuối là có liên quan tới sự kiện trúng độc lần trước.</w:t>
      </w:r>
      <w:r>
        <w:br w:type="textWrapping"/>
      </w:r>
      <w:r>
        <w:br w:type="textWrapping"/>
      </w:r>
      <w:r>
        <w:t xml:space="preserve">Akasi đi vào phòng trẻ em nhìn thấy một màn mẫu tử tình thâm như thế, nhất thời lồng ngực cũng ấm áp lên.</w:t>
      </w:r>
      <w:r>
        <w:br w:type="textWrapping"/>
      </w:r>
      <w:r>
        <w:br w:type="textWrapping"/>
      </w:r>
      <w:r>
        <w:t xml:space="preserve">Hàn Hiểu quay đầu nhìn thấy Akasi ở trước cửa, cười dịu dàng nói,</w:t>
      </w:r>
      <w:r>
        <w:br w:type="textWrapping"/>
      </w:r>
      <w:r>
        <w:br w:type="textWrapping"/>
      </w:r>
      <w:r>
        <w:t xml:space="preserve">“Anh cũng đến xem con à!”</w:t>
      </w:r>
      <w:r>
        <w:br w:type="textWrapping"/>
      </w:r>
      <w:r>
        <w:br w:type="textWrapping"/>
      </w:r>
      <w:r>
        <w:t xml:space="preserve">“Ân! Nhưng mà anh cũng tìm em có chút chuyện!”</w:t>
      </w:r>
      <w:r>
        <w:br w:type="textWrapping"/>
      </w:r>
      <w:r>
        <w:br w:type="textWrapping"/>
      </w:r>
      <w:r>
        <w:t xml:space="preserve">Akasi gật đầu, đi tới bên giường trẻ em, duỗi tay ra muốn đùa giỡn với con trai, nhưng đứa con trai lúc nãy còn cười rất vui vẻ khi mẹ trêu chọc bây giờ lại trừng mắt lạnh lùng, có ý như nếu như cha không rút tay về con liền khóc cho cha xem, còn đứa con gái ở bên cạnh, thì vô cùng dứt khoát, đầu lệch qua một bên, ngủ mất rồi, rõ ràng lúc nãy con bé còn mở to đôi mắt mà cười với Hàn Hiểu.</w:t>
      </w:r>
      <w:r>
        <w:br w:type="textWrapping"/>
      </w:r>
      <w:r>
        <w:br w:type="textWrapping"/>
      </w:r>
      <w:r>
        <w:t xml:space="preserve">Công tước đầu đầy hắc tuyến thu tay về, xem ra cái đôi trai gái này cũng không dễ thương y như con lớn con thứ của anh!</w:t>
      </w:r>
      <w:r>
        <w:br w:type="textWrapping"/>
      </w:r>
      <w:r>
        <w:br w:type="textWrapping"/>
      </w:r>
      <w:r>
        <w:t xml:space="preserve">Hàn Hiểu cũng nhìn thấy cảnh này, âm thầm cười trong lòng đồng thời cũng không quên hòa giải.</w:t>
      </w:r>
      <w:r>
        <w:br w:type="textWrapping"/>
      </w:r>
      <w:r>
        <w:br w:type="textWrapping"/>
      </w:r>
      <w:r>
        <w:t xml:space="preserve">“Em đã chơi với bọn nhỏ một lúc rồi, chắc chúng cũng đã mệt, Akasi, không phải anh có việc tìm em sao! Rốt cuộc là chuyện gì thế!?”</w:t>
      </w:r>
      <w:r>
        <w:br w:type="textWrapping"/>
      </w:r>
      <w:r>
        <w:br w:type="textWrapping"/>
      </w:r>
      <w:r>
        <w:t xml:space="preserve">“Anh có chút chuyện muốn mượn Sheila mấy ngày!” Nghe thấy câu hỏi của Hàn Hiểu, Công tước tạm thới vứt bỏ bất mãn với mấy đứa nhỏ ra sau đầu.</w:t>
      </w:r>
      <w:r>
        <w:br w:type="textWrapping"/>
      </w:r>
      <w:r>
        <w:br w:type="textWrapping"/>
      </w:r>
      <w:r>
        <w:t xml:space="preserve">Nghe vậy, Hàn Hiểu cười lên,</w:t>
      </w:r>
      <w:r>
        <w:br w:type="textWrapping"/>
      </w:r>
      <w:r>
        <w:br w:type="textWrapping"/>
      </w:r>
      <w:r>
        <w:t xml:space="preserve">“Sheila vốn là thủ hạ của anh, anh còn đến mượn chỗ em! Em vẫn luôn thấy để Sheila ở chỗ em rất là lãng phí, nếu như có việc thì mang cô ấy đi đi!”</w:t>
      </w:r>
      <w:r>
        <w:br w:type="textWrapping"/>
      </w:r>
      <w:r>
        <w:br w:type="textWrapping"/>
      </w:r>
      <w:r>
        <w:t xml:space="preserve">“Tiểu gia hỏa, em nhầm rồi, đối với anh mà nói, không có chuyện gì quan trọng hơn an toàn của em, ở bên cạnh em, Sheila mới có thể thể hiện hết giá trị của cô ấy.”</w:t>
      </w:r>
      <w:r>
        <w:br w:type="textWrapping"/>
      </w:r>
      <w:r>
        <w:br w:type="textWrapping"/>
      </w:r>
      <w:r>
        <w:t xml:space="preserve">Đôi con ngươi đỏ rực nồng cháy nhìn Hàn Hiểu, thâm tình như vậy, tay Hàn Hiểu bất giác che lại trái tim mình, dường như làm như vậy thì trái tim đang đập sẽ không còn bất bình thường nữa, Hàn Hiểu ép ánh mắt mình nhìn về phía bên giường trẻ em, mà ở chỗ cậu không thấy thì khóe miệng Công tước lại nở nụ cười đầy xinh đẹp.</w:t>
      </w:r>
      <w:r>
        <w:br w:type="textWrapping"/>
      </w:r>
      <w:r>
        <w:br w:type="textWrapping"/>
      </w:r>
      <w:r>
        <w:t xml:space="preserve">Rất nhanh, rất nhanh thôi thì thiên hạ mĩ miều trước mắt sẽ chân chính thuộc về mình</w:t>
      </w:r>
      <w:r>
        <w:br w:type="textWrapping"/>
      </w:r>
      <w:r>
        <w:br w:type="textWrapping"/>
      </w:r>
    </w:p>
    <w:p>
      <w:pPr>
        <w:pStyle w:val="Heading2"/>
      </w:pPr>
      <w:bookmarkStart w:id="72" w:name="chương-47-vũ-hội"/>
      <w:bookmarkEnd w:id="72"/>
      <w:r>
        <w:t xml:space="preserve">47. Chương 47: Vũ Hội</w:t>
      </w:r>
    </w:p>
    <w:p>
      <w:pPr>
        <w:pStyle w:val="Compact"/>
      </w:pPr>
      <w:r>
        <w:br w:type="textWrapping"/>
      </w:r>
      <w:r>
        <w:br w:type="textWrapping"/>
      </w:r>
      <w:r>
        <w:t xml:space="preserve">Ngây thơ chất phát, nhưng tất cả mọi đứa trẻ đều ngây thơ chất phát sao! Khi cái sự ngây thơ lại còn được phủ thêm lớp áo chất phát, thì người trưởng thành đầy tự kiêu cũng sẽ bại dưới sự ngây thơ xinh đẹp ấy!</w:t>
      </w:r>
      <w:r>
        <w:br w:type="textWrapping"/>
      </w:r>
      <w:r>
        <w:br w:type="textWrapping"/>
      </w:r>
      <w:r>
        <w:t xml:space="preserve">Buổi tối mấy ngày sau, thành Doris đèn đuốc sáng trưng, khắp nơi đều là hoa tươi và ánh đèn rực rỡ, chiếu rọi lên cái sự xa hoa mĩ lệ của thành, tấm thảm đỏ chạy dài từ phía bên phải của tòa thành cho đến ngoài cửa thành.</w:t>
      </w:r>
      <w:r>
        <w:br w:type="textWrapping"/>
      </w:r>
      <w:r>
        <w:br w:type="textWrapping"/>
      </w:r>
      <w:r>
        <w:t xml:space="preserve">Trạm phi thuyền Doris đều tràn đầy các phi thuyền cở nhỏ, quý tộc ăn mặc đầy sang trọng lục tục đi vào thành, trong đó có một số là thế gia thượng lưu, không ngoài ý muốn đều mang theo con trai con gái nhà mình.</w:t>
      </w:r>
      <w:r>
        <w:br w:type="textWrapping"/>
      </w:r>
      <w:r>
        <w:br w:type="textWrapping"/>
      </w:r>
      <w:r>
        <w:t xml:space="preserve">Lukenaer thân là con rể tương lai của Doris, nhận nhiệm vụ đón khách, chỉ thấy anh mặt mày hớn hở, như cá gặp nước, không hề cô phụ cái danh xưng vua của lễ hội chút nào.</w:t>
      </w:r>
      <w:r>
        <w:br w:type="textWrapping"/>
      </w:r>
      <w:r>
        <w:br w:type="textWrapping"/>
      </w:r>
      <w:r>
        <w:t xml:space="preserve">Mà Claudius thì lại tìm một góc, cố gắng giảm nhẹ cảm giác tồn tại của mình, đối với các hoạt động tụ họp như vũ hội và tiệc rượu, anh vẫn luôn không có hứng thú.</w:t>
      </w:r>
      <w:r>
        <w:br w:type="textWrapping"/>
      </w:r>
      <w:r>
        <w:br w:type="textWrapping"/>
      </w:r>
      <w:r>
        <w:t xml:space="preserve">Ánh sáng vũ hội cứ thay đổi liên tục, tinh xảo mĩ lệ!</w:t>
      </w:r>
      <w:r>
        <w:br w:type="textWrapping"/>
      </w:r>
      <w:r>
        <w:br w:type="textWrapping"/>
      </w:r>
      <w:r>
        <w:t xml:space="preserve">Lúc Công tước Akasi mang theo Hàn Hiểu và bọn nhỏ tiến vào vũ hội, vũ hội đã đạt tới □.</w:t>
      </w:r>
      <w:r>
        <w:br w:type="textWrapping"/>
      </w:r>
      <w:r>
        <w:br w:type="textWrapping"/>
      </w:r>
      <w:r>
        <w:t xml:space="preserve">Hàn Hiểu tối nay mặc một bộ lễ phục màu xanh lam nhạt, cắt may đơn giản, làm hiện ra ưu điểm của cậu, cũng vừa đúng che khuất đi thân mình vừa mới sinh con xong chưa phục hồi lại được của Hàn Hiểu, trang sức trên người không nhiều, nhưng từng cái đều là hàng cực phẩm có giá trị liên thành, càng làm tôn thêm vẻ ngoài vô cùng xinh đẹp của cậu, Akasi ở bên cạnh thì lại là một thân lễ phục màu đen đầy xa hoa, cùng với mái tóc màu bạch kim càng được tôn thêm, khuôn mặt xinh đẹp thoát tục khó có một lần nở nụ cười.</w:t>
      </w:r>
      <w:r>
        <w:br w:type="textWrapping"/>
      </w:r>
      <w:r>
        <w:br w:type="textWrapping"/>
      </w:r>
      <w:r>
        <w:t xml:space="preserve">Hai người đứng cạnh nhau không biết tại sao đều khiến mọi người cảm thấy có một loại hòa hợp ngoài ý muốn, giống như bọn họ chính là nên ở bên cạnh nhau như vậy.</w:t>
      </w:r>
      <w:r>
        <w:br w:type="textWrapping"/>
      </w:r>
      <w:r>
        <w:br w:type="textWrapping"/>
      </w:r>
      <w:r>
        <w:t xml:space="preserve">Hàn Hiểu đứng bên cạnh Công tước Akasi, trên mặt cố gắng bảo trì nụ cười ưu nhã, gật đầu, nói vài câu xã giao với những quý tộc có thể chào hỏi với Akasi, đương nhiên Akasi cũng sẽ không để vợ yêu vừa mới sinh xong mệt nhọc, cũng chỉ nói vài câu xã giao thôi.</w:t>
      </w:r>
      <w:r>
        <w:br w:type="textWrapping"/>
      </w:r>
      <w:r>
        <w:br w:type="textWrapping"/>
      </w:r>
      <w:r>
        <w:t xml:space="preserve">Hàn Hiểu có thể nhìn ra được, các gia chủ và thế gia đều giống như tưởng tượng để vợ mình ra giao thiệp, nhưng mà bên cạnh công chủ đều theo một con rồng biết phun lửa, chân của các phu nhân vừa nhấc lên, thì ánh mắt lase của Công tước đã bắn tới.</w:t>
      </w:r>
      <w:r>
        <w:br w:type="textWrapping"/>
      </w:r>
      <w:r>
        <w:br w:type="textWrapping"/>
      </w:r>
      <w:r>
        <w:t xml:space="preserve">Bất đắc dĩ các quý tộc và thế gia chỉ đành phải mang lòng nhiệt tình của mình tập trung vào trong ánh mắt, nhìn chăm chú vào mấy đứa nhỏ và phát ra ánh mắt cảm kích với Hàn Hiểu ở bên cạnh, làm Hàn Hiểu cười đến mức mặt muốn co rút lại luôn rồi.</w:t>
      </w:r>
      <w:r>
        <w:br w:type="textWrapping"/>
      </w:r>
      <w:r>
        <w:br w:type="textWrapping"/>
      </w:r>
      <w:r>
        <w:t xml:space="preserve">Thật sự là không thể đứng xem tiếp nữa rồi!</w:t>
      </w:r>
      <w:r>
        <w:br w:type="textWrapping"/>
      </w:r>
      <w:r>
        <w:br w:type="textWrapping"/>
      </w:r>
      <w:r>
        <w:t xml:space="preserve">Cậu nhẹ nhàng kéo góc áo sau lưng Công tước, Công tước liền hiểu rõ, cho người mang mấy đứa nhỏ ra khỏi vũ hội, đương nhiên lí do thì nhiều lắm, bọn nhỏ còn nhỏ, loại vũ hội như thế này không thích hợp với tụi nó, hai diễn viên chính thì đến giờ cho uống sữa rồi, không thể ở lâu được.</w:t>
      </w:r>
      <w:r>
        <w:br w:type="textWrapping"/>
      </w:r>
      <w:r>
        <w:br w:type="textWrapping"/>
      </w:r>
      <w:r>
        <w:t xml:space="preserve">Các vị thế gia và quý tộc tuy rằng bất mãn, nhưng cũng không nói lời nào.</w:t>
      </w:r>
      <w:r>
        <w:br w:type="textWrapping"/>
      </w:r>
      <w:r>
        <w:br w:type="textWrapping"/>
      </w:r>
      <w:r>
        <w:t xml:space="preserve">Nhìn bọn nhỏ rời khỏi tầm mắt, Hàn Hiểu dùng tay đỡ đầu, lộ ra chút mệt mỏi.</w:t>
      </w:r>
      <w:r>
        <w:br w:type="textWrapping"/>
      </w:r>
      <w:r>
        <w:br w:type="textWrapping"/>
      </w:r>
      <w:r>
        <w:t xml:space="preserve">“Tiểu gia hỏa, em làm sao vậy!” AKasi đỡ lấy eo của Hàn Hiểu, quan tâm hỏi</w:t>
      </w:r>
      <w:r>
        <w:br w:type="textWrapping"/>
      </w:r>
      <w:r>
        <w:br w:type="textWrapping"/>
      </w:r>
      <w:r>
        <w:t xml:space="preserve">“Không sao, chỉ là hình như hơi mệt!” Hàn Hiểu ở trong lòng Akasi trả lời</w:t>
      </w:r>
      <w:r>
        <w:br w:type="textWrapping"/>
      </w:r>
      <w:r>
        <w:br w:type="textWrapping"/>
      </w:r>
      <w:r>
        <w:t xml:space="preserve">“Mệt rồi! Vậy em nhanh chóng trở về nghỉ ngơi đi! Thân thể của em quan trọng nhất!”</w:t>
      </w:r>
      <w:r>
        <w:br w:type="textWrapping"/>
      </w:r>
      <w:r>
        <w:br w:type="textWrapping"/>
      </w:r>
      <w:r>
        <w:t xml:space="preserve">“Nhưng mà……….”</w:t>
      </w:r>
      <w:r>
        <w:br w:type="textWrapping"/>
      </w:r>
      <w:r>
        <w:br w:type="textWrapping"/>
      </w:r>
      <w:r>
        <w:t xml:space="preserve">Hàn Hiểu nhìn khách nhân cao quý ở trong phòng, trên mặt là vẻ do dự.</w:t>
      </w:r>
      <w:r>
        <w:br w:type="textWrapping"/>
      </w:r>
      <w:r>
        <w:br w:type="textWrapping"/>
      </w:r>
      <w:r>
        <w:t xml:space="preserve">“Không có nhưng mà, bà xã à, bọn họ còn hiểu rõ tính quan trọng của thân thể em hơn anh, càng huống hồ em vừa mới sinh con được 3 tháng, hao tổn thân thể vẫn chưa bổ lại được, bọn họ có thể hiểu được!”</w:t>
      </w:r>
      <w:r>
        <w:br w:type="textWrapping"/>
      </w:r>
      <w:r>
        <w:br w:type="textWrapping"/>
      </w:r>
      <w:r>
        <w:t xml:space="preserve">Mấy vị quý tộc đứng gần Công tước, nghe thấy lời nói của Công tước, đều tỏ vẻ tán thành, thậm chí còn có người mở miệng thúc giục Hàn Hiểu quay trở về nghỉ ngơi, Hàn Hiểu cười gật đầu với mấy vị đó, rồi mang theo hai vệ sĩ rời khỏi phòng khách.</w:t>
      </w:r>
      <w:r>
        <w:br w:type="textWrapping"/>
      </w:r>
      <w:r>
        <w:br w:type="textWrapping"/>
      </w:r>
      <w:r>
        <w:t xml:space="preserve">Hàn Hiểu đi ra khỏi phòng khách, trực tiếp đi lên hành lang nối tiếp giữa tòa thành bên cạnh và thành chủ, liền nghe thấy một thanh âm kêu gọi ở phía sau.</w:t>
      </w:r>
      <w:r>
        <w:br w:type="textWrapping"/>
      </w:r>
      <w:r>
        <w:br w:type="textWrapping"/>
      </w:r>
      <w:r>
        <w:t xml:space="preserve">“Phu nhân Doris, xin người dừng bước.”</w:t>
      </w:r>
      <w:r>
        <w:br w:type="textWrapping"/>
      </w:r>
      <w:r>
        <w:br w:type="textWrapping"/>
      </w:r>
      <w:r>
        <w:t xml:space="preserve">Hàn Hiểu xoay đầu, nhìn thấy một người giống như là người hầu đang đi nhanh về phía cậu.</w:t>
      </w:r>
      <w:r>
        <w:br w:type="textWrapping"/>
      </w:r>
      <w:r>
        <w:br w:type="textWrapping"/>
      </w:r>
      <w:r>
        <w:t xml:space="preserve">Đi tới trước mặt cậu, người hầu đó hành lễ, sau đó đưa tới một tờ giấy.</w:t>
      </w:r>
      <w:r>
        <w:br w:type="textWrapping"/>
      </w:r>
      <w:r>
        <w:br w:type="textWrapping"/>
      </w:r>
      <w:r>
        <w:t xml:space="preserve">“Phu nhân, gia chủ Rochester bảo tôi giao cái này cho người.”</w:t>
      </w:r>
      <w:r>
        <w:br w:type="textWrapping"/>
      </w:r>
      <w:r>
        <w:br w:type="textWrapping"/>
      </w:r>
      <w:r>
        <w:t xml:space="preserve">Hàn Hiểu nhận lấy tờ giấy, nhưng không có mở ra, cậu hỏi người hầu đó,: “Anh là người hầu của Reichet?”</w:t>
      </w:r>
      <w:r>
        <w:br w:type="textWrapping"/>
      </w:r>
      <w:r>
        <w:br w:type="textWrapping"/>
      </w:r>
      <w:r>
        <w:t xml:space="preserve">Người hầu đó có hơi sửng sốt, sau đó trả lời: “Vậng, thưa phu nhân!”</w:t>
      </w:r>
      <w:r>
        <w:br w:type="textWrapping"/>
      </w:r>
      <w:r>
        <w:br w:type="textWrapping"/>
      </w:r>
      <w:r>
        <w:t xml:space="preserve">Hàn Hiểu cười, “Tôi biết rồi, anh đi đi!”</w:t>
      </w:r>
      <w:r>
        <w:br w:type="textWrapping"/>
      </w:r>
      <w:r>
        <w:br w:type="textWrapping"/>
      </w:r>
      <w:r>
        <w:t xml:space="preserve">Người hầu đó hành lễ với Hàn Hiểu một lần nữa, rồi rời đi.</w:t>
      </w:r>
      <w:r>
        <w:br w:type="textWrapping"/>
      </w:r>
      <w:r>
        <w:br w:type="textWrapping"/>
      </w:r>
      <w:r>
        <w:t xml:space="preserve">Hàn Hiểu cúi đầu, mở tờ giấy ra.</w:t>
      </w:r>
      <w:r>
        <w:br w:type="textWrapping"/>
      </w:r>
      <w:r>
        <w:br w:type="textWrapping"/>
      </w:r>
      <w:r>
        <w:t xml:space="preserve">“Em đi tới cuối đường bên trái hành lang gặp anh, anh có chuyện muốn nói cho em biêt!</w:t>
      </w:r>
      <w:r>
        <w:br w:type="textWrapping"/>
      </w:r>
      <w:r>
        <w:br w:type="textWrapping"/>
      </w:r>
      <w:r>
        <w:t xml:space="preserve">Kí tên: Reichet Rochester”</w:t>
      </w:r>
      <w:r>
        <w:br w:type="textWrapping"/>
      </w:r>
      <w:r>
        <w:br w:type="textWrapping"/>
      </w:r>
      <w:r>
        <w:t xml:space="preserve">Xem ra diễn viên diễn vai Công tước phu nhân trên ti vi, đã diễn rất thành công một Công tước phu nhân có xuất thân nghèo khó, lại vô cùng ngây thơ, cho nên có một số người cho rằng có thể phái một người như vậy đến lừa gạt cậu.</w:t>
      </w:r>
      <w:r>
        <w:br w:type="textWrapping"/>
      </w:r>
      <w:r>
        <w:br w:type="textWrapping"/>
      </w:r>
      <w:r>
        <w:t xml:space="preserve">Nếu như là người hầu của Reichet sao có thể gọi thẳng tục danh của chủ nhân nhà mình ở bên ngoài, anh ta nên nói “Gia chủ của tôi bảo tôi giao cái này cho người” mới đúng chứ.</w:t>
      </w:r>
      <w:r>
        <w:br w:type="textWrapping"/>
      </w:r>
      <w:r>
        <w:br w:type="textWrapping"/>
      </w:r>
      <w:r>
        <w:t xml:space="preserve">Hàn Hiểu gấp tờ giấy lại đưa cho người hầu ở sau.</w:t>
      </w:r>
      <w:r>
        <w:br w:type="textWrapping"/>
      </w:r>
      <w:r>
        <w:br w:type="textWrapping"/>
      </w:r>
      <w:r>
        <w:t xml:space="preserve">“Anh đưa tờ giấy này cho đội trưởng Eric, để anh ấy điều tra kĩ một chút, nếu như thật sự là Reichet đưa tới, anh bảo anh ấy trực tiếp đến thành chủ gặp tôi, không cần thần thần bí bí như vậy.”</w:t>
      </w:r>
      <w:r>
        <w:br w:type="textWrapping"/>
      </w:r>
      <w:r>
        <w:br w:type="textWrapping"/>
      </w:r>
      <w:r>
        <w:t xml:space="preserve">Vệ sĩ nhận lệnh lập tức cầm lấy tờ giấy rời khỏi, Hàn Hiểu mang theo một vệ sĩ khác xoay người đi hướng khác, xảy ra chuyện như vậy, cậu không muốn đi qua hành lang thông đạo về thành chủ nữa, dù sao cũng không phải chỉ có một con đường trở về, đi ra cổng bên của thành phụ, lại đi qua một góc hoa viên, cũng có thể trở về thành chủ, thuận tiện cũng có thể hít thở không khí trong sạch trong hoa viên, xả ra nỗi ấm ức khi bị các quý tộc nhìn chằm chằm trong lễ hội, nhất cử đa tiện nha!</w:t>
      </w:r>
      <w:r>
        <w:br w:type="textWrapping"/>
      </w:r>
      <w:r>
        <w:br w:type="textWrapping"/>
      </w:r>
      <w:r>
        <w:t xml:space="preserve">Ban đêm trong thành Doris cũng không u ám, ánh đèn ở hai bên đường làm con đường cũng sáng trưng như ban ngày,  ánh trăng to lớn đầy trong sáng trên bầu trời, ánh sáng hiền hòa như một tấm lụa dài mềm mại, nhẹ nhàng che phủ hết cả hoa viên, hoa lửa to lớn đang tỏa ra hương thơm thơm ngát, cánh hoa đỏ thắm lộ ra một chút ánh huỳnh quang nhàn nhạt, nhìn từ xa cứ như là ngọn lửa đỏ rực đang thiêu đốt cả bụi cỏ.</w:t>
      </w:r>
      <w:r>
        <w:br w:type="textWrapping"/>
      </w:r>
      <w:r>
        <w:br w:type="textWrapping"/>
      </w:r>
      <w:r>
        <w:t xml:space="preserve">Hàn Hiểu chậm rãi đi trên đường, một đường yên tĩnh nhìn cảnh sắc có chút không giống với ban ngày, đột nhiên truyền tới tiếng khóc của trẻ con, Hàn Hiểu xoay người đi theo hướng có tiếng khóc.</w:t>
      </w:r>
      <w:r>
        <w:br w:type="textWrapping"/>
      </w:r>
      <w:r>
        <w:br w:type="textWrapping"/>
      </w:r>
      <w:r>
        <w:t xml:space="preserve">Í! Đây không phải là tiểu loli nhìn rất giống Shirley Temple mà cậu gặp được trước cửa quân bộ sao!</w:t>
      </w:r>
      <w:r>
        <w:br w:type="textWrapping"/>
      </w:r>
      <w:r>
        <w:br w:type="textWrapping"/>
      </w:r>
      <w:r>
        <w:t xml:space="preserve">“Anna…………. Liya!” Hàn Hiểu nhớ hình như cha cô bé là gọi cô bé như vậy</w:t>
      </w:r>
      <w:r>
        <w:br w:type="textWrapping"/>
      </w:r>
      <w:r>
        <w:br w:type="textWrapping"/>
      </w:r>
      <w:r>
        <w:t xml:space="preserve">Tiểu loli đang khóc ngẩng đầu lên, khuôn mặt nhỏ nhắn đầy nước mắt có vẻ sợ sệt!</w:t>
      </w:r>
      <w:r>
        <w:br w:type="textWrapping"/>
      </w:r>
      <w:r>
        <w:br w:type="textWrapping"/>
      </w:r>
      <w:r>
        <w:t xml:space="preserve">“Người là………A! Người là phu nhân tôn quý mà em gặp ở trước cửa quân bộ……..”</w:t>
      </w:r>
      <w:r>
        <w:br w:type="textWrapping"/>
      </w:r>
      <w:r>
        <w:br w:type="textWrapping"/>
      </w:r>
      <w:r>
        <w:t xml:space="preserve">Tiểu loli vừa nói ra liền ý thức được, hành vi của mình rất không có lễ phép, lễ nghi được đại gia tộc bồi dưỡng khi mới sinh ra liền khiến cô bé đứng dậy, hành lễ đầy quy củ với Hàn Hiểu, sau đó đứng nơi đó dùng ánh mắt sợ hãi nhìn Hàn Hiểu.</w:t>
      </w:r>
      <w:r>
        <w:br w:type="textWrapping"/>
      </w:r>
      <w:r>
        <w:br w:type="textWrapping"/>
      </w:r>
      <w:r>
        <w:t xml:space="preserve">Hàn Hiểu đi tới trước mặt tiểu loli, ngồi xổm xuống, lau nước mắt vẫn chưa khô trên khuôn mặt cô bé.</w:t>
      </w:r>
      <w:r>
        <w:br w:type="textWrapping"/>
      </w:r>
      <w:r>
        <w:br w:type="textWrapping"/>
      </w:r>
      <w:r>
        <w:t xml:space="preserve">“Sao vậy, em gái xinh đẹp, có chuyện gì khiến em khóc thương tâm như vậy.”</w:t>
      </w:r>
      <w:r>
        <w:br w:type="textWrapping"/>
      </w:r>
      <w:r>
        <w:br w:type="textWrapping"/>
      </w:r>
      <w:r>
        <w:t xml:space="preserve">Hàn Hiểu không hỏi còn tốt, vừa hỏi, nước mắt liền từ đôi mắt màu xanh lam chảy ra.</w:t>
      </w:r>
      <w:r>
        <w:br w:type="textWrapping"/>
      </w:r>
      <w:r>
        <w:br w:type="textWrapping"/>
      </w:r>
      <w:r>
        <w:t xml:space="preserve">“Cha và mẹ cãi nhau, mẹ chạy vào trong hoa viên, cha đuổi theo mẹ cũng chạy vào trong hoa viên, nhưng em ở trong này tìm hoài cũng tìm không ra cha mẹ, ô………”</w:t>
      </w:r>
      <w:r>
        <w:br w:type="textWrapping"/>
      </w:r>
      <w:r>
        <w:br w:type="textWrapping"/>
      </w:r>
      <w:r>
        <w:t xml:space="preserve">Nghe thấy giải thích của tiểu loli, Hàn Hiểu nhíu mày, đôi cha mẹ này thật sự không có trách nhiệm gì hết, bọn họ cãi nhau, bỏ đứa con gái ở cái chỗ lạ lẫm này, hèn chi tiểu loli khóc đau lòng như vậy.</w:t>
      </w:r>
      <w:r>
        <w:br w:type="textWrapping"/>
      </w:r>
      <w:r>
        <w:br w:type="textWrapping"/>
      </w:r>
      <w:r>
        <w:t xml:space="preserve">“Anna Liya, em đừng gấp, em không tìm thấy họ, có thể cha mẹ em đã quay về chỗ cũ rồi, trở lại phòng vũ hội, em trở về đó xem thử xem sao.”</w:t>
      </w:r>
      <w:r>
        <w:br w:type="textWrapping"/>
      </w:r>
      <w:r>
        <w:br w:type="textWrapping"/>
      </w:r>
      <w:r>
        <w:t xml:space="preserve">“Không có, cha mẹ ở trong vườn hoa, em nhìn thấy bọn họ đi vào mà, em phải ở đây tìm cha mẹ.” tiểu loli cố chấp nói</w:t>
      </w:r>
      <w:r>
        <w:br w:type="textWrapping"/>
      </w:r>
      <w:r>
        <w:br w:type="textWrapping"/>
      </w:r>
      <w:r>
        <w:t xml:space="preserve">Hàn Hiểu có chút đau đầu, có lúc đứa nhỏ cố chấp còn khó hơn người lớn nữa, nhưng mà nếu bỏ một đứa trẻ như vậy đi du đãng trong vườn hoa, Hàn Hiểu lại không yên tâm, nghĩ một lát, dù sao cậu cũng không có chuyện gì, không bằng cậu đi với tiểu loli một lát cũng được.</w:t>
      </w:r>
      <w:r>
        <w:br w:type="textWrapping"/>
      </w:r>
      <w:r>
        <w:br w:type="textWrapping"/>
      </w:r>
      <w:r>
        <w:t xml:space="preserve">“Anna Liya, chú đi tìm cha mẹ với con nha, nhưng con phải đồng ý với chú, nếu không tìm thấy cha mẹ thì con phải ngoan ngoãn trở về phòng khách vũ hội, được không!”</w:t>
      </w:r>
      <w:r>
        <w:br w:type="textWrapping"/>
      </w:r>
      <w:r>
        <w:br w:type="textWrapping"/>
      </w:r>
      <w:r>
        <w:t xml:space="preserve">Tiểu loli đồng ý rồi, liền cảm ơn Hàn Hiểu, sau đó nắm lấy tay Hàn Hiểu, từ từ đi sâu vào hoa viên.</w:t>
      </w:r>
      <w:r>
        <w:br w:type="textWrapping"/>
      </w:r>
      <w:r>
        <w:br w:type="textWrapping"/>
      </w:r>
      <w:r>
        <w:t xml:space="preserve">Hàn Hiểu nắm lấy tay tiểu loli vẫn luôn đi về phía trước, đột nhiên một ánh sáng xanh lam xẹt lên, ở dưới bụi hoa lửa không xa nổi bật lên ánh sáng xanh.</w:t>
      </w:r>
      <w:r>
        <w:br w:type="textWrapping"/>
      </w:r>
      <w:r>
        <w:br w:type="textWrapping"/>
      </w:r>
      <w:r>
        <w:t xml:space="preserve">Cậu cảm thấy trong tay trống không, tiểu loli đã buông tay cậu ra, chạy tới chỗ ánh sáng xanh đó.</w:t>
      </w:r>
      <w:r>
        <w:br w:type="textWrapping"/>
      </w:r>
      <w:r>
        <w:br w:type="textWrapping"/>
      </w:r>
      <w:r>
        <w:t xml:space="preserve">“A! Trâm cài áo đẹp quá!”</w:t>
      </w:r>
      <w:r>
        <w:br w:type="textWrapping"/>
      </w:r>
      <w:r>
        <w:br w:type="textWrapping"/>
      </w:r>
      <w:r>
        <w:t xml:space="preserve">Tiểu loli vui vẻ nhặt cái trâm cái áo ngọc bích đang phát ra ánh sáng dưới sự chiếu rọi của mặt trăng từ dưới đất lên, sau đó chạy lại bên cạnh Hàn Hiểu, giơ cái trâm cài áo lên.</w:t>
      </w:r>
      <w:r>
        <w:br w:type="textWrapping"/>
      </w:r>
      <w:r>
        <w:br w:type="textWrapping"/>
      </w:r>
      <w:r>
        <w:t xml:space="preserve">“Phu nhân, người xem, là cái trâm cài áo ngọc bích xinh đẹp!”</w:t>
      </w:r>
      <w:r>
        <w:br w:type="textWrapping"/>
      </w:r>
      <w:r>
        <w:br w:type="textWrapping"/>
      </w:r>
      <w:r>
        <w:t xml:space="preserve">“Đúng vậy! Thật sự là trâm cài áo xinh đẹp, không biết là vị phu nhân nào không cẩn thận làm rơi mất.” Hàn Hiểu cười nói</w:t>
      </w:r>
      <w:r>
        <w:br w:type="textWrapping"/>
      </w:r>
      <w:r>
        <w:br w:type="textWrapping"/>
      </w:r>
      <w:r>
        <w:t xml:space="preserve">Tiểu loli thu trâm cài áo về, lo lắng nói: “Trâm cài áo đẹp như vậy, cái chị tiểu thư làm mất nhất định rất lo lắng.”</w:t>
      </w:r>
      <w:r>
        <w:br w:type="textWrapping"/>
      </w:r>
      <w:r>
        <w:br w:type="textWrapping"/>
      </w:r>
      <w:r>
        <w:t xml:space="preserve">“Vậy Anna Liya liền tạm thời thay thế vị tiểu thư đó bảo quản trâm cài áo ngọc bích này đi! Một lát nữa tìm được mẹ con rồi lại đưa cho cô ấy, để mẹ tìm cách trả lại cho vị tiểu thư đã làm mất chiếc trâm cài áo này, được không?!”</w:t>
      </w:r>
      <w:r>
        <w:br w:type="textWrapping"/>
      </w:r>
      <w:r>
        <w:br w:type="textWrapping"/>
      </w:r>
      <w:r>
        <w:t xml:space="preserve">Tiểu loli nở một nụ cười: “Được ạ!”</w:t>
      </w:r>
      <w:r>
        <w:br w:type="textWrapping"/>
      </w:r>
      <w:r>
        <w:br w:type="textWrapping"/>
      </w:r>
      <w:r>
        <w:t xml:space="preserve">Ai! Xem ra phụ nữ từ 8 tuổi cho đến 80 tuổi đều không thể nào chống lại sức quyến rũ của châu báu xinh đẹp, thật sự là cải lão hoàn đồng mà!</w:t>
      </w:r>
      <w:r>
        <w:br w:type="textWrapping"/>
      </w:r>
      <w:r>
        <w:br w:type="textWrapping"/>
      </w:r>
      <w:r>
        <w:t xml:space="preserve">Tiểu loli cẩn thận đặt trâm cài áo vào trong túi bí mật ở trong chiếc váy bồng bềnh của mình, lại nắm chặt tay Hàn Hiểu, tiếp tục đi sâu vào trong vườn.</w:t>
      </w:r>
      <w:r>
        <w:br w:type="textWrapping"/>
      </w:r>
      <w:r>
        <w:br w:type="textWrapping"/>
      </w:r>
      <w:r>
        <w:t xml:space="preserve">Hai người tay nắm tay, đi được một quãng thời gian, hình như tiểu loli thả lỏng người rồi, bắt đầu nói chuyện ríu rít không ngừng với Hàn Hiểu, Hàn Hiểu vẫn luôn mỉm cười lắng nghe, lâu lâu đáp lại vài câu, nhưng đi rất lâu cũng không tìm thấy cha mẹ của tiểu loli.</w:t>
      </w:r>
      <w:r>
        <w:br w:type="textWrapping"/>
      </w:r>
      <w:r>
        <w:br w:type="textWrapping"/>
      </w:r>
      <w:r>
        <w:t xml:space="preserve">Hàn Hiểu ngừng bước, “Anna Liya, con chắc chắn cha mẹ con ở trong hoa viên chứ!?”</w:t>
      </w:r>
      <w:r>
        <w:br w:type="textWrapping"/>
      </w:r>
      <w:r>
        <w:br w:type="textWrapping"/>
      </w:r>
      <w:r>
        <w:t xml:space="preserve">“Ân! Con chính mắt thấy họ đi vào đây mà!” Tiểu loli ngẩng mặt lên nhìn cậu, trả lời</w:t>
      </w:r>
      <w:r>
        <w:br w:type="textWrapping"/>
      </w:r>
      <w:r>
        <w:br w:type="textWrapping"/>
      </w:r>
      <w:r>
        <w:t xml:space="preserve">“Tìm lâu như vậy cũng không có tìm thấy cha mẹ con, chú cảm thấy cha mẹ con nhất định đã quay trở lại phòng khách vũ hội rồi, chúng ta cũng nên quay về thôi!?”</w:t>
      </w:r>
      <w:r>
        <w:br w:type="textWrapping"/>
      </w:r>
      <w:r>
        <w:br w:type="textWrapping"/>
      </w:r>
      <w:r>
        <w:t xml:space="preserve">Nói xong cậu xoay người, nhưng không nhìn thấy người vệ sĩ vẫn luôn đi sau lưng cậu đâu.</w:t>
      </w:r>
      <w:r>
        <w:br w:type="textWrapping"/>
      </w:r>
      <w:r>
        <w:br w:type="textWrapping"/>
      </w:r>
      <w:r>
        <w:t xml:space="preserve">Mọi chuyện không ổn rổi!</w:t>
      </w:r>
      <w:r>
        <w:br w:type="textWrapping"/>
      </w:r>
      <w:r>
        <w:br w:type="textWrapping"/>
      </w:r>
      <w:r>
        <w:t xml:space="preserve">Cậu liền buông tay, cúi đầu nhìn về phía tiểu loli, đột nhiên cổ cậu đau nhói lên, trước mắt tối sầm lại, cả người liền mất đi tri giác.</w:t>
      </w:r>
      <w:r>
        <w:br w:type="textWrapping"/>
      </w:r>
      <w:r>
        <w:br w:type="textWrapping"/>
      </w:r>
      <w:r>
        <w:t xml:space="preserve">Trước khi nhắm mắt lại, hình ảnh đập vào mí mắt cuối cùng chính là gương mặt vô cùng hoảng sợ của tiểu loli.</w:t>
      </w:r>
      <w:r>
        <w:br w:type="textWrapping"/>
      </w:r>
      <w:r>
        <w:br w:type="textWrapping"/>
      </w:r>
    </w:p>
    <w:p>
      <w:pPr>
        <w:pStyle w:val="Heading2"/>
      </w:pPr>
      <w:bookmarkStart w:id="73" w:name="chương-48-bắt-cóc"/>
      <w:bookmarkEnd w:id="73"/>
      <w:r>
        <w:t xml:space="preserve">48. Chương 48: Bắt Cóc</w:t>
      </w:r>
    </w:p>
    <w:p>
      <w:pPr>
        <w:pStyle w:val="Compact"/>
      </w:pPr>
      <w:r>
        <w:br w:type="textWrapping"/>
      </w:r>
      <w:r>
        <w:br w:type="textWrapping"/>
      </w:r>
      <w:r>
        <w:t xml:space="preserve">Kẻ bắt cóc và con tin là một cặp đôi kì lạ, kẻ bắt cóc có quyền không chế, mà con tin thì chỉ có thể tùy ý bị bài bố, nhưng thế giới to lớn, chuyện gì cũng có thể xảy ra, cho dù bị bài bố, một số con tin nhanh nhẹn cũng có thể tìm được đường ra cho mình!</w:t>
      </w:r>
      <w:r>
        <w:br w:type="textWrapping"/>
      </w:r>
      <w:r>
        <w:br w:type="textWrapping"/>
      </w:r>
      <w:r>
        <w:t xml:space="preserve">Phòng làm việc của quý tộc nào đó ở tinh cầu Landis.</w:t>
      </w:r>
      <w:r>
        <w:br w:type="textWrapping"/>
      </w:r>
      <w:r>
        <w:br w:type="textWrapping"/>
      </w:r>
      <w:r>
        <w:t xml:space="preserve">“Cốc cốc cốc!”</w:t>
      </w:r>
      <w:r>
        <w:br w:type="textWrapping"/>
      </w:r>
      <w:r>
        <w:br w:type="textWrapping"/>
      </w:r>
      <w:r>
        <w:t xml:space="preserve">“Mời vào!”</w:t>
      </w:r>
      <w:r>
        <w:br w:type="textWrapping"/>
      </w:r>
      <w:r>
        <w:br w:type="textWrapping"/>
      </w:r>
      <w:r>
        <w:t xml:space="preserve">Một người đàn ông trẻ tuổi mặc đồ đen đi vào phòng làm việc.</w:t>
      </w:r>
      <w:r>
        <w:br w:type="textWrapping"/>
      </w:r>
      <w:r>
        <w:br w:type="textWrapping"/>
      </w:r>
      <w:r>
        <w:t xml:space="preserve">“Mọi chuyện như thế nào rồi?” Quý tộc ngồi trước bàn làm việc hỏi</w:t>
      </w:r>
      <w:r>
        <w:br w:type="textWrapping"/>
      </w:r>
      <w:r>
        <w:br w:type="textWrapping"/>
      </w:r>
      <w:r>
        <w:t xml:space="preserve">“Đại nhân, bước đầu kế hoạch đã thành công, phu nhân Doris đã được đưa về tinh cầu Landis, mọi thứ đều thuận lợi.” Thanh niên trẻ tuổi cung kính trả lời</w:t>
      </w:r>
      <w:r>
        <w:br w:type="textWrapping"/>
      </w:r>
      <w:r>
        <w:br w:type="textWrapping"/>
      </w:r>
      <w:r>
        <w:t xml:space="preserve">“Vậy sao! Vậy gia tộc Doris có phản ứng gì!?” Quý tộc tiếp tục mặt vô biểu tình hỏi</w:t>
      </w:r>
      <w:r>
        <w:br w:type="textWrapping"/>
      </w:r>
      <w:r>
        <w:br w:type="textWrapping"/>
      </w:r>
      <w:r>
        <w:t xml:space="preserve">“Gia tộc Doris sóng yên biển lặng, không có một chút tin tức nào truyền ra ngoài! Có lẽ là đã đè xuống tin tức phu nhân mất tích.” Thanh niên trẻ tuổi trả lời</w:t>
      </w:r>
      <w:r>
        <w:br w:type="textWrapping"/>
      </w:r>
      <w:r>
        <w:br w:type="textWrapping"/>
      </w:r>
      <w:r>
        <w:t xml:space="preserve">“Trừ cái này ra thì không có hành động gì hết!?”</w:t>
      </w:r>
      <w:r>
        <w:br w:type="textWrapping"/>
      </w:r>
      <w:r>
        <w:br w:type="textWrapping"/>
      </w:r>
      <w:r>
        <w:t xml:space="preserve">“Chúng tôi không phát hiện ra Công tước Doris có hành động nào khác, đại nhân!”</w:t>
      </w:r>
      <w:r>
        <w:br w:type="textWrapping"/>
      </w:r>
      <w:r>
        <w:br w:type="textWrapping"/>
      </w:r>
      <w:r>
        <w:t xml:space="preserve">“Ừ….!”  Không đúng, với tính tình của AKasi không thể cái gì cũng không làm, quý tộc nhíu chặt mày.</w:t>
      </w:r>
      <w:r>
        <w:br w:type="textWrapping"/>
      </w:r>
      <w:r>
        <w:br w:type="textWrapping"/>
      </w:r>
      <w:r>
        <w:t xml:space="preserve">“Vậy gia tộc Arthur và Helios thì như thế nào.”</w:t>
      </w:r>
      <w:r>
        <w:br w:type="textWrapping"/>
      </w:r>
      <w:r>
        <w:br w:type="textWrapping"/>
      </w:r>
      <w:r>
        <w:t xml:space="preserve">“Giống như Doris, phản ứng của bọn họ giống như phu nhân Doris không có mất tích vậy, chỉ là…….” Thanh niên trẻ tuổi chần chờ một chút, không chắc chắn việc này có liên quan gì đến sự mất tích của phu nhân Doris không.</w:t>
      </w:r>
      <w:r>
        <w:br w:type="textWrapping"/>
      </w:r>
      <w:r>
        <w:br w:type="textWrapping"/>
      </w:r>
      <w:r>
        <w:t xml:space="preserve">“Chỉ là cái gì!” Nghe vậy, ánh mắt quý tộc sắc bén lên</w:t>
      </w:r>
      <w:r>
        <w:br w:type="textWrapping"/>
      </w:r>
      <w:r>
        <w:br w:type="textWrapping"/>
      </w:r>
      <w:r>
        <w:t xml:space="preserve">“Chỉ là Doris và Arthur đã cho tiến hành quân diễn liên hợp, nhưng việc này là chuyện đã được bàn rồi, tôi nghĩ chắc cũng không nhất định là chống đối với việc này.”</w:t>
      </w:r>
      <w:r>
        <w:br w:type="textWrapping"/>
      </w:r>
      <w:r>
        <w:br w:type="textWrapping"/>
      </w:r>
      <w:r>
        <w:t xml:space="preserve">“Không, ngươi không hiểu  con người Akasi, hắn ta nhất định sẽ lợi dụng tất cả mọi thứ có thể lợi dụng được, một khi bị hắn ta cắn trúng rồi, không đem đối phương cắn chết hắn ta tuyệt không buông miệng, quân diễn lần này nhất định không đơn giản, các ngươi nhất định phải chú ý tất cả mọi hành động của chúng, bất kì lúc nào cũng phải hồi báo cho ta!”</w:t>
      </w:r>
      <w:r>
        <w:br w:type="textWrapping"/>
      </w:r>
      <w:r>
        <w:br w:type="textWrapping"/>
      </w:r>
      <w:r>
        <w:t xml:space="preserve">“Vâng!”</w:t>
      </w:r>
      <w:r>
        <w:br w:type="textWrapping"/>
      </w:r>
      <w:r>
        <w:br w:type="textWrapping"/>
      </w:r>
      <w:r>
        <w:t xml:space="preserve">“Ồ! Đúng rồi, phu nhân Doris vừa mới sinh được 3 tháng, bảo đám người đó hầu hạ cho tử tế, ngoại trừ không để cậu ta bỏ đi ra, đều đồng ý tất cả mọi yêu cầu của cậu ta, cố gắng duy trì tâm tình vui vẻ của cậu ta, nói cho bọn họ biết, nếu phu nhân Doris gầy đi 1 2 lạng thịt, thiếu đi một cọng tóc, ta sẽ hỏi tội bọn họ!” Quý tộc nhìn thanh niên trẻ tuổi từng câu từng chữ nghiêm khắc mà nói ra, đôi mắt thâm thúy mà nhìn chằm chằm vào người trước mắt.</w:t>
      </w:r>
      <w:r>
        <w:br w:type="textWrapping"/>
      </w:r>
      <w:r>
        <w:br w:type="textWrapping"/>
      </w:r>
      <w:r>
        <w:t xml:space="preserve">“Nhưng cái này…..” Cái này làm sao được, làm gì có con tin nào mà có tâm tình vui vẻ chứ.</w:t>
      </w:r>
      <w:r>
        <w:br w:type="textWrapping"/>
      </w:r>
      <w:r>
        <w:br w:type="textWrapping"/>
      </w:r>
      <w:r>
        <w:t xml:space="preserve">Thanh niên trẻ tuổi mặt đầy khó xử.</w:t>
      </w:r>
      <w:r>
        <w:br w:type="textWrapping"/>
      </w:r>
      <w:r>
        <w:br w:type="textWrapping"/>
      </w:r>
      <w:r>
        <w:t xml:space="preserve">“Ai…..! Matt, ta chỉ là vì tương lai của gia tộc, nhưng ta tuyệt không muốn sẽ trở thành tội nhân của quý tộc Landis! Ngươi hiểu không!” Quý tộc thở dài một tiếng, đầy thành khẩn nói.</w:t>
      </w:r>
      <w:r>
        <w:br w:type="textWrapping"/>
      </w:r>
      <w:r>
        <w:br w:type="textWrapping"/>
      </w:r>
      <w:r>
        <w:t xml:space="preserve">“Đại nhân, Matt, hiểu rõ!”</w:t>
      </w:r>
      <w:r>
        <w:br w:type="textWrapping"/>
      </w:r>
      <w:r>
        <w:br w:type="textWrapping"/>
      </w:r>
      <w:r>
        <w:t xml:space="preserve">Thanh niên báo cáo xong, xoay người rời đi.</w:t>
      </w:r>
      <w:r>
        <w:br w:type="textWrapping"/>
      </w:r>
      <w:r>
        <w:br w:type="textWrapping"/>
      </w:r>
      <w:r>
        <w:t xml:space="preserve">Quý tộc đứng dậy, đi về phía cửa sổ, nhìn ánh Mặt Trời rực rỡ ở bên ngoài, một cỗ bất an xông lên, mọi chuyện dường như có chỗ nào đó không đúng, nhưng không đúng ở chỗ nào hắn ta thật sự nghĩ không ra, hi vọng chỉ là do hắn nghĩ nhiều mà thôi!</w:t>
      </w:r>
      <w:r>
        <w:br w:type="textWrapping"/>
      </w:r>
      <w:r>
        <w:br w:type="textWrapping"/>
      </w:r>
      <w:r>
        <w:t xml:space="preserve">Không biết hôn mê bao lâu, Hàn Hiểu từ từ tỉnh lại.</w:t>
      </w:r>
      <w:r>
        <w:br w:type="textWrapping"/>
      </w:r>
      <w:r>
        <w:br w:type="textWrapping"/>
      </w:r>
      <w:r>
        <w:t xml:space="preserve">Ở đây là đâu! Bức tường trắng, các vật dụng màu trắng, Hàn Hiểu dùng tay sờ vách tường, hình như là kim loại, ở đây giống như phòng ngủ trong phi thuyền.</w:t>
      </w:r>
      <w:r>
        <w:br w:type="textWrapping"/>
      </w:r>
      <w:r>
        <w:br w:type="textWrapping"/>
      </w:r>
      <w:r>
        <w:t xml:space="preserve">Vào lúc Hàn Hiểu đang suy nghĩ mình đang ở chỗ nào, cửa phòng ngủ “két” một tiếng mở ra.</w:t>
      </w:r>
      <w:r>
        <w:br w:type="textWrapping"/>
      </w:r>
      <w:r>
        <w:br w:type="textWrapping"/>
      </w:r>
      <w:r>
        <w:t xml:space="preserve">“Phu nhân Doris, cậu tỉnh rồi!”</w:t>
      </w:r>
      <w:r>
        <w:br w:type="textWrapping"/>
      </w:r>
      <w:r>
        <w:br w:type="textWrapping"/>
      </w:r>
      <w:r>
        <w:t xml:space="preserve">Một người đàn ông cao to cường tráng gương mặt đầy hung dữ, mang theo hai tên người hầu không ra làm sao giống mình đi vào.</w:t>
      </w:r>
      <w:r>
        <w:br w:type="textWrapping"/>
      </w:r>
      <w:r>
        <w:br w:type="textWrapping"/>
      </w:r>
      <w:r>
        <w:t xml:space="preserve">Nhìn khuôn mặt hung dữ trước mắt giống như được viết lên “ta là ăn cướp”, Hàn Hiểu không nhịn được cảm thán ở trong lòng, lớn lên với khuôn mặt như vậy không đi làm người xấu thật quá lãng phí rồi, hiển nhiên người trước mặt đã chọn được nghề cực kì phù hợp với mình.</w:t>
      </w:r>
      <w:r>
        <w:br w:type="textWrapping"/>
      </w:r>
      <w:r>
        <w:br w:type="textWrapping"/>
      </w:r>
      <w:r>
        <w:t xml:space="preserve">“Ân! Tôi tỉnh rồi, nhưng mà anh có thể nói cho tôi biết, vị quý tộc đại nhân nào mời tôi tới đây không!” Hàn Hiểu duỗi người, bình tĩnh hỏi, không hề bị gương mặt như ăn cướp ở trước mặt dọa sợ.</w:t>
      </w:r>
      <w:r>
        <w:br w:type="textWrapping"/>
      </w:r>
      <w:r>
        <w:br w:type="textWrapping"/>
      </w:r>
      <w:r>
        <w:t xml:space="preserve">Hành vi của Hàn Hiểu làm cho tên bắt cóc kinh ngạc, hắn cho rằng mình vừa xuất hiện, đứa nhỏ như phu nhân Doris nhất định sẽ bị dọa tới không nói ra lời, nhưng nào ngờ……</w:t>
      </w:r>
      <w:r>
        <w:br w:type="textWrapping"/>
      </w:r>
      <w:r>
        <w:br w:type="textWrapping"/>
      </w:r>
      <w:r>
        <w:t xml:space="preserve">“Hừ! Làm gì có quý tộc nào, phu nhân tôn quý của tôi, cái chuyện trúng độc lần trước, làm cho tộc nhân của ta kẻ thì chết, người vào đại lao, chúng ta may mắn thoát được 1 kiếp, nhưng cuộc sống cũng không như ý, chỉ đành mời người qua, hi vọng chồng người có thể thay đổi một chút cuộc sống tương lai của chúng tôi.”</w:t>
      </w:r>
      <w:r>
        <w:br w:type="textWrapping"/>
      </w:r>
      <w:r>
        <w:br w:type="textWrapping"/>
      </w:r>
      <w:r>
        <w:t xml:space="preserve">“Nói như vậy anh là chủ mưu bắt tôi tới đây!” Hàn Hiểu cười hỏi</w:t>
      </w:r>
      <w:r>
        <w:br w:type="textWrapping"/>
      </w:r>
      <w:r>
        <w:br w:type="textWrapping"/>
      </w:r>
      <w:r>
        <w:t xml:space="preserve">“Đương nhiên!” Tên bắt cóc đắc ý nói</w:t>
      </w:r>
      <w:r>
        <w:br w:type="textWrapping"/>
      </w:r>
      <w:r>
        <w:br w:type="textWrapping"/>
      </w:r>
      <w:r>
        <w:t xml:space="preserve">“Ai! Người sống không tốt vậy mà lại có thể chui vào thành bắt cóc tôi, hơn nữa không có thư mời các ngươi căn bản không thể đi vào thành Doris, tôi đoán không có sự giúp đỡ của quý tộc các người cũng không sờ được tường của thành Doris!”</w:t>
      </w:r>
      <w:r>
        <w:br w:type="textWrapping"/>
      </w:r>
      <w:r>
        <w:br w:type="textWrapping"/>
      </w:r>
      <w:r>
        <w:t xml:space="preserve">“Thiệp mời chỉ là vấn đề nhỏ, chỉ cần tùy tiện cướp của một gia chủ thế gia nào đó là được rồi.”</w:t>
      </w:r>
      <w:r>
        <w:br w:type="textWrapping"/>
      </w:r>
      <w:r>
        <w:br w:type="textWrapping"/>
      </w:r>
      <w:r>
        <w:t xml:space="preserve">Gia chủ thế gia thì dễ dàng bị cướp như vậy sao! Lúc đầu thế gia có thể nhận được thiệp mời Doris thì đều là phái thực lực có quyền có thế, nếu như nói cướp thì có thể cướp được, vậy bọn họ đã chết từ lâu rồi.</w:t>
      </w:r>
      <w:r>
        <w:br w:type="textWrapping"/>
      </w:r>
      <w:r>
        <w:br w:type="textWrapping"/>
      </w:r>
      <w:r>
        <w:t xml:space="preserve">“Ồ! Thì ra sau các người còn có thế gia à!” Vẻ mặt Hàn Hiểu đầy sáng tỏ.</w:t>
      </w:r>
      <w:r>
        <w:br w:type="textWrapping"/>
      </w:r>
      <w:r>
        <w:br w:type="textWrapping"/>
      </w:r>
      <w:r>
        <w:t xml:space="preserve">Tên bắt cóc tức đến mức từng miếng thịt trên khuôn mặt đều run lên.</w:t>
      </w:r>
      <w:r>
        <w:br w:type="textWrapping"/>
      </w:r>
      <w:r>
        <w:br w:type="textWrapping"/>
      </w:r>
      <w:r>
        <w:t xml:space="preserve">“Tôi nói rồi, tôi là chủ mưu!”</w:t>
      </w:r>
      <w:r>
        <w:br w:type="textWrapping"/>
      </w:r>
      <w:r>
        <w:br w:type="textWrapping"/>
      </w:r>
      <w:r>
        <w:t xml:space="preserve">Đờ mờ! Trẻ nhỏ bây giờ sao lại khó gạt dữ vậy, không phải nói vị phu nhân trước mặt này có xuất thân thấp kém, không có kiến thức sao! Sao mà cái gì cậu ta cũng biết vậy, vở kịch này làm sao mà diễn tiếp đây!</w:t>
      </w:r>
      <w:r>
        <w:br w:type="textWrapping"/>
      </w:r>
      <w:r>
        <w:br w:type="textWrapping"/>
      </w:r>
      <w:r>
        <w:t xml:space="preserve">“Ai dô! Dọa chết người rồi, anh đột nhiên lớn tiếng vậy làm gì!” Hàn Hiểu cố ý vỗ ngực, nhưng đôi mắt thì đầy ánh sáng, không có một chút sợ hãi, “Tôi mà bị dọa thì không ăn uống gì được, không ăn được thì thân thể sẽ yếu đi, đến lúc đó anh không có cách trả lời với người phía sau rồi.”</w:t>
      </w:r>
      <w:r>
        <w:br w:type="textWrapping"/>
      </w:r>
      <w:r>
        <w:br w:type="textWrapping"/>
      </w:r>
      <w:r>
        <w:t xml:space="preserve">“Cậu…….cậu………” lần này tên bắt cóc đáng thương bị tức đến cả người đều run lên.</w:t>
      </w:r>
      <w:r>
        <w:br w:type="textWrapping"/>
      </w:r>
      <w:r>
        <w:br w:type="textWrapping"/>
      </w:r>
      <w:r>
        <w:t xml:space="preserve">Hắn nhắm hai mắt, hít thở sâu vào, ép xuống cơn giận, lần nữa mở mắt ra, đã trở lại bình thường,</w:t>
      </w:r>
      <w:r>
        <w:br w:type="textWrapping"/>
      </w:r>
      <w:r>
        <w:br w:type="textWrapping"/>
      </w:r>
      <w:r>
        <w:t xml:space="preserve">“Tôi nói không có người đứng sau gì cả, tin không tin tùy cậu, chỉ cần cậu phối hợp với chúng tôi, cậu có yêu cầu gì chúng tôi đều đáp ứng, nhưng nếu cậu muốn bỏ trốn, thì đừng trách chúng tôi lòng dạ độc ác!”</w:t>
      </w:r>
      <w:r>
        <w:br w:type="textWrapping"/>
      </w:r>
      <w:r>
        <w:br w:type="textWrapping"/>
      </w:r>
      <w:r>
        <w:t xml:space="preserve">Nói xong mang theo hai tên đàn em, rời đi không quay đầu lại.</w:t>
      </w:r>
      <w:r>
        <w:br w:type="textWrapping"/>
      </w:r>
      <w:r>
        <w:br w:type="textWrapping"/>
      </w:r>
      <w:r>
        <w:t xml:space="preserve">Hàn Hiểu ngôi ở trên giường, cười lạnh, tuy rằng cậu ở bên Akasi tổng cộng chỉ mới hơn  1 năm, nhưng cái gì nên biết cậu cũng biết đến 7 8 phần rồi, nếu như bọn chúng đã nói là sẽ đáp ứng cậu, vậy thì cậu sẽ không khách khí nữa, mong rằng sau này các người không hối hận.</w:t>
      </w:r>
      <w:r>
        <w:br w:type="textWrapping"/>
      </w:r>
      <w:r>
        <w:br w:type="textWrapping"/>
      </w:r>
      <w:r>
        <w:t xml:space="preserve">Thế là tối hôm đó Hàn Hiểu không chịu ăn cơm, lí do là bữa tối không hợp khẩu vị.</w:t>
      </w:r>
      <w:r>
        <w:br w:type="textWrapping"/>
      </w:r>
      <w:r>
        <w:br w:type="textWrapping"/>
      </w:r>
      <w:r>
        <w:t xml:space="preserve">“Sao lại không ăn cơm?” Tên thủ lĩnh bình tĩnh hỏi</w:t>
      </w:r>
      <w:r>
        <w:br w:type="textWrapping"/>
      </w:r>
      <w:r>
        <w:br w:type="textWrapping"/>
      </w:r>
      <w:r>
        <w:t xml:space="preserve">“Không phải tôi đã nói với đàn em của anh rồi sao! Bữa ăn tối đó làm quá khó ăn đi, tôi đã quen ăn món do đầu bếp khách sạn cao cấp trong thành Doris làm rồi, mấy món ăn này của anh thật sự tôi không thể nuốt nổi!”</w:t>
      </w:r>
      <w:r>
        <w:br w:type="textWrapping"/>
      </w:r>
      <w:r>
        <w:br w:type="textWrapping"/>
      </w:r>
      <w:r>
        <w:t xml:space="preserve">“Cậu tưởng đây là khách sạn cao cấp của Đế đô sao! Cậu nói tôi đi đâu tìm cho cậu đầu bếp khách sạn cao cấp đây!” Tên thủ lĩnh mặt mày u ám, trong giọng nó cũng mang theo lửa giận không đè nén được.</w:t>
      </w:r>
      <w:r>
        <w:br w:type="textWrapping"/>
      </w:r>
      <w:r>
        <w:br w:type="textWrapping"/>
      </w:r>
      <w:r>
        <w:t xml:space="preserve">“Ồ! Như vậy à! Vậy anh đi làm việc đi! Không cần quản tôi đâu, nói không chừng khi nào tôi đói rồi, đói đến nỗi chỉ còn thoi thóp, đói tới cả người chỉ còn da bọc xương, có thể tôi sẽ nuốt xuống được mấy món này!” Hàn Hiểu cười nói đầy dịu dàng</w:t>
      </w:r>
      <w:r>
        <w:br w:type="textWrapping"/>
      </w:r>
      <w:r>
        <w:br w:type="textWrapping"/>
      </w:r>
      <w:r>
        <w:t xml:space="preserve">“Cậu………….!” Lúc này trên khuôn mặt của tên thủ lĩnh cũng nổi đầy mồ hôi, sau đó hắn đập cửa đi ra ngoài.</w:t>
      </w:r>
      <w:r>
        <w:br w:type="textWrapping"/>
      </w:r>
      <w:r>
        <w:br w:type="textWrapping"/>
      </w:r>
      <w:r>
        <w:t xml:space="preserve">Một tiếng đồng hồ sau, bữa ăn tối của Hàn Hiểu lần nữa được bưng vào phòng ngủ.</w:t>
      </w:r>
      <w:r>
        <w:br w:type="textWrapping"/>
      </w:r>
      <w:r>
        <w:br w:type="textWrapping"/>
      </w:r>
      <w:r>
        <w:t xml:space="preserve">Hàn Hiểu cầm lấy nĩa ăn một miếng, từ từ cười lên, xem ra cuộc sống của đám bắt cóc này cũng không như ý, trong vũ trụ bao la này, tìm một đầu bếp tinh tế vậy mà lại cần tới 1 tiếng đồng hồ, xem ra chỗ này của cậu phạm vi rất nhỏ đây.</w:t>
      </w:r>
      <w:r>
        <w:br w:type="textWrapping"/>
      </w:r>
      <w:r>
        <w:br w:type="textWrapping"/>
      </w:r>
      <w:r>
        <w:t xml:space="preserve">Buổi sáng ngày hôm sau, Hàn Hiểu lại không chịu ăn cơm, lí do là chất lượng áo ngủ kém quá, làm cậu nguyên 1 đêm không ngủ được, cho nên buổi sáng không có khẩu vị gì.</w:t>
      </w:r>
      <w:r>
        <w:br w:type="textWrapping"/>
      </w:r>
      <w:r>
        <w:br w:type="textWrapping"/>
      </w:r>
      <w:r>
        <w:t xml:space="preserve">Tên thủ lĩnh lại xuất hiện lần nữa.</w:t>
      </w:r>
      <w:r>
        <w:br w:type="textWrapping"/>
      </w:r>
      <w:r>
        <w:br w:type="textWrapping"/>
      </w:r>
      <w:r>
        <w:t xml:space="preserve">“Vậy cậu nói đi, cậu cần áo ngủ chất liệu gì.” Then thủ lĩnh cắn răng hỏi đầy căm hận</w:t>
      </w:r>
      <w:r>
        <w:br w:type="textWrapping"/>
      </w:r>
      <w:r>
        <w:br w:type="textWrapping"/>
      </w:r>
      <w:r>
        <w:t xml:space="preserve">Hàn Hiểu nháy mắt, hỏi ngược lại: “Vậy anh cho rằng thân phận của tôi thì mặc áo ngủ chất liệu gì thì hợp!?”</w:t>
      </w:r>
      <w:r>
        <w:br w:type="textWrapping"/>
      </w:r>
      <w:r>
        <w:br w:type="textWrapping"/>
      </w:r>
      <w:r>
        <w:t xml:space="preserve">Tên thủ lĩnh lại đập mạnh cửa rời đi.</w:t>
      </w:r>
      <w:r>
        <w:br w:type="textWrapping"/>
      </w:r>
      <w:r>
        <w:br w:type="textWrapping"/>
      </w:r>
      <w:r>
        <w:t xml:space="preserve">Rất nhanh thì một chiếc áo ngủ được làm bằng tơ tằm cực phẩm đưa tới tay Hàn Hiểu, Hàn Hiểu sờ cái áo, nếu như cậu không cảm giác sai, thì vải làm ra bộ đồ này được lấy từ tơ của một loại côn trùng gọi là Thiên trùng nhả ra, loại Thiên trùng này rất ít ỏi, cho nên vải làm từ nó ra cũng xem như là tấc vải thì tấc vàng.</w:t>
      </w:r>
      <w:r>
        <w:br w:type="textWrapping"/>
      </w:r>
      <w:r>
        <w:br w:type="textWrapping"/>
      </w:r>
      <w:r>
        <w:t xml:space="preserve">Hàn Hiểu lắc lắc đầu, nhìn đi! Cuộc sống của cái đám bắt cóc này có bao nhiêu là không như ý nha!</w:t>
      </w:r>
      <w:r>
        <w:br w:type="textWrapping"/>
      </w:r>
      <w:r>
        <w:br w:type="textWrapping"/>
      </w:r>
      <w:r>
        <w:t xml:space="preserve">Ăn xong bữa sáng, Hàn Hiểu lau miệng, cầm lấy máy truyền tin ở bên cạnh.</w:t>
      </w:r>
      <w:r>
        <w:br w:type="textWrapping"/>
      </w:r>
      <w:r>
        <w:br w:type="textWrapping"/>
      </w:r>
      <w:r>
        <w:t xml:space="preserve">“Alô! Là thủ lĩnh bắt cóc phải không! Bữa trưa hôm nay không cần bưng qua, tôi không ăn!”</w:t>
      </w:r>
      <w:r>
        <w:br w:type="textWrapping"/>
      </w:r>
      <w:r>
        <w:br w:type="textWrapping"/>
      </w:r>
      <w:r>
        <w:t xml:space="preserve">“Tại sao!” Hàn Hiểu nghe ra được mấy chữ này là được tên bắt cóc rít ra từ trong kẽ răng.</w:t>
      </w:r>
      <w:r>
        <w:br w:type="textWrapping"/>
      </w:r>
      <w:r>
        <w:br w:type="textWrapping"/>
      </w:r>
      <w:r>
        <w:t xml:space="preserve">“Anh cũng biết đấy, tôi vừa mới sinh con xong chưa có hồi phục, lúc trước sau khi ăn xong tôi đều đi dạo trong hoa viên tiêu thực, nhưng hôm nay chỉ có thể ngồi trong căn phòng nhỏ như thế này, cho nên tôi quyết định, vì cơ thể của mình, ăn ít lại!”</w:t>
      </w:r>
      <w:r>
        <w:br w:type="textWrapping"/>
      </w:r>
      <w:r>
        <w:br w:type="textWrapping"/>
      </w:r>
      <w:r>
        <w:t xml:space="preserve">Đối diện truyền tới tiếng nghiến răng, “Bữa trưa cậu ăn tiếp cho tôi, sau khi ăn xong ngoại trừ mấy chỗ quan trọng cậu không được đi tới, ngoài ra toàn bộ phi thuyền tùy cậu muốn đi đâu thì đi!”</w:t>
      </w:r>
      <w:r>
        <w:br w:type="textWrapping"/>
      </w:r>
      <w:r>
        <w:br w:type="textWrapping"/>
      </w:r>
      <w:r>
        <w:t xml:space="preserve">Sau đó cũng không thèm đợi Hàn Hiểu trả lời liền tắt đi máy truyền tin.</w:t>
      </w:r>
      <w:r>
        <w:br w:type="textWrapping"/>
      </w:r>
      <w:r>
        <w:br w:type="textWrapping"/>
      </w:r>
      <w:r>
        <w:t xml:space="preserve">Hàn Hiểu ngồi ở bên máy truyền tin cười vui vẻ.</w:t>
      </w:r>
      <w:r>
        <w:br w:type="textWrapping"/>
      </w:r>
      <w:r>
        <w:br w:type="textWrapping"/>
      </w:r>
      <w:r>
        <w:t xml:space="preserve">Cứ như vậy, 1 ngày 2 ngày 3 ngày, Hàn Hiểu nghĩ ra đủ mọi biện pháp dằn vặt bọn họ, có yêu cầu thì nói, không có cũng nghĩ ra để bảo bọn họ đi làm, trong vòng 1 tuần ngắn ngủi, cậu không hề gầy đi 2 miếng thịt nào, còn bọn bắt cóc thì lại gầy đi cả 1 vòng, từng người đều là dáng vẻ lao lực quá độ.</w:t>
      </w:r>
      <w:r>
        <w:br w:type="textWrapping"/>
      </w:r>
      <w:r>
        <w:br w:type="textWrapping"/>
      </w:r>
      <w:r>
        <w:t xml:space="preserve">“Ô………..!”</w:t>
      </w:r>
      <w:r>
        <w:br w:type="textWrapping"/>
      </w:r>
      <w:r>
        <w:br w:type="textWrapping"/>
      </w:r>
      <w:r>
        <w:t xml:space="preserve">Trong phòng hạm trưởng của phi thuyền, một tên đàn em của kẻ bắt cóc đang ngồi khóc khàn cả giọng, tên thủ lĩnh ngồi kế bên trán cũng nổi gân xanh luôn rồi.</w:t>
      </w:r>
      <w:r>
        <w:br w:type="textWrapping"/>
      </w:r>
      <w:r>
        <w:br w:type="textWrapping"/>
      </w:r>
      <w:r>
        <w:t xml:space="preserve">“Khóc cái gì mà khóc, cậu ta đã làm gì mày rồi!?”</w:t>
      </w:r>
      <w:r>
        <w:br w:type="textWrapping"/>
      </w:r>
      <w:r>
        <w:br w:type="textWrapping"/>
      </w:r>
      <w:r>
        <w:t xml:space="preserve">Tên đàn em lau cái mũi, rồi mới dùng âm thanh nghẹn ngào lên án, “Cậu ta quá quá đáng rồi, hôm nay em đi đưa cơm trưa cho cậu ta, cậu ta nói nhớ bọn trẻ trong nhà, ép em ngồi xuống đóng giả thành con trai của cậu ta, gọi cậu ta là mẹ, thấy cậu ta nhớ con quá, em không có cách nào, liền làm theo, ô……….!”</w:t>
      </w:r>
      <w:r>
        <w:br w:type="textWrapping"/>
      </w:r>
      <w:r>
        <w:br w:type="textWrapping"/>
      </w:r>
      <w:r>
        <w:t xml:space="preserve">Nói tới đây tên đàn em lại ngồi khóc nức nở một trận.</w:t>
      </w:r>
      <w:r>
        <w:br w:type="textWrapping"/>
      </w:r>
      <w:r>
        <w:br w:type="textWrapping"/>
      </w:r>
      <w:r>
        <w:t xml:space="preserve">“Vậy thì có gì mà phải khóc, có thể được gọi người mẹ của quý tộc Landis là mẹ, đó chính là coi trọng mày rồi!” Tên thủ lĩnh bực bội không kiên nhẫn nói</w:t>
      </w:r>
      <w:r>
        <w:br w:type="textWrapping"/>
      </w:r>
      <w:r>
        <w:br w:type="textWrapping"/>
      </w:r>
      <w:r>
        <w:t xml:space="preserve">“Nhưng……….nhưng cậu ta lại nói………….nói con trai cậu ta cũng may không có lớn lên như em, nếu như lớn giống như em, còn không bằng cậu ta tìm một sợi dây thừng thắt cổ cho rồi, quả thật rất có lỗi với xã hội, có lỗi với nhân dân, cậu ta còn nói mẹ của em chắc chắn không còn nữa, sinh ra một đứa con giống như em bà còn có mặt mũi mà sống tiếp sao! Quá quá đáng rồi, thật sự rất quá đáng, ô………….! Em lớn như thế này rồi mà còn chưa có người nói em như vậy, Ô………………!”</w:t>
      </w:r>
      <w:r>
        <w:br w:type="textWrapping"/>
      </w:r>
      <w:r>
        <w:br w:type="textWrapping"/>
      </w:r>
      <w:r>
        <w:t xml:space="preserve">Tên đàn em vừa khóc nước mắt giàn giụa vừa nói, mọi người đều có xuất thân nghèo khó, hà cớ gì phải độc miệng như vậy!</w:t>
      </w:r>
      <w:r>
        <w:br w:type="textWrapping"/>
      </w:r>
      <w:r>
        <w:br w:type="textWrapping"/>
      </w:r>
      <w:r>
        <w:t xml:space="preserve">Tên thủ lĩnh vừa nghe, mấy miếng thịt trên mặt cũng co rúm lại, nhớ lúc đầu khi hắn ta nhận nhiệm vụ này còn có người hâm mộ nói nhiệm vụ này dễ như ăn cháo vậy, Đờ mờ! không có người nói cho hắn biết, tô cháo này thuộc về loại có cực độc, nếm thử một miếng thì liền sống không bằng chết.</w:t>
      </w:r>
      <w:r>
        <w:br w:type="textWrapping"/>
      </w:r>
      <w:r>
        <w:br w:type="textWrapping"/>
      </w:r>
      <w:r>
        <w:t xml:space="preserve">“Đừng có khóc nữa, chuyện mấy ngày nay, ráng nhịn đi!”</w:t>
      </w:r>
      <w:r>
        <w:br w:type="textWrapping"/>
      </w:r>
      <w:r>
        <w:br w:type="textWrapping"/>
      </w:r>
      <w:r>
        <w:t xml:space="preserve">“Nhưng đại ca, còn phải nhịn đến bao giờ, em sắp nhịn không nổi rồi! Ô………….Ô………..!”</w:t>
      </w:r>
      <w:r>
        <w:br w:type="textWrapping"/>
      </w:r>
      <w:r>
        <w:br w:type="textWrapping"/>
      </w:r>
      <w:r>
        <w:t xml:space="preserve">“Nghĩ tới người vợ và đứa con mới sinh ra không bao lâu của mày, còn có cái gì không nhịn nổi!”</w:t>
      </w:r>
      <w:r>
        <w:br w:type="textWrapping"/>
      </w:r>
      <w:r>
        <w:br w:type="textWrapping"/>
      </w:r>
      <w:r>
        <w:t xml:space="preserve">“Ô……….!” Trả lời hắn là tiếng khóc càng to hơn</w:t>
      </w:r>
      <w:r>
        <w:br w:type="textWrapping"/>
      </w:r>
      <w:r>
        <w:br w:type="textWrapping"/>
      </w:r>
      <w:r>
        <w:t xml:space="preserve">Lúc này máy truyền tin trên bàn vang lên.</w:t>
      </w:r>
      <w:r>
        <w:br w:type="textWrapping"/>
      </w:r>
      <w:r>
        <w:br w:type="textWrapping"/>
      </w:r>
      <w:r>
        <w:t xml:space="preserve">Người có thể nhắn tin tới lúc này chỉ có 1 người, nhất thời tên đàn em đang khóc thút thít  lùi về sau một bước, tiếng khóc cũng bị dọa đến im bặt.</w:t>
      </w:r>
      <w:r>
        <w:br w:type="textWrapping"/>
      </w:r>
      <w:r>
        <w:br w:type="textWrapping"/>
      </w:r>
      <w:r>
        <w:t xml:space="preserve">Tên thủ lĩnh đột nhiên rút ra súng laze, nhắm ngay máy truyền tin, sau khi “pằng” môt tiếng, thế giới yên tĩnh rồi.</w:t>
      </w:r>
      <w:r>
        <w:br w:type="textWrapping"/>
      </w:r>
      <w:r>
        <w:br w:type="textWrapping"/>
      </w:r>
      <w:r>
        <w:t xml:space="preserve">“Đại…….đại ca, tối hôm nay tới lượt em đưa cơm rồi!” tên đàn em còn lại mặt mày trắng bệch hoảng sợ nói</w:t>
      </w:r>
      <w:r>
        <w:br w:type="textWrapping"/>
      </w:r>
      <w:r>
        <w:br w:type="textWrapping"/>
      </w:r>
      <w:r>
        <w:t xml:space="preserve">“Sợ cái gì, mày không biết nói máy truyền tin hư rồi sao! Sau này có ra đường nhìn thấy cậu ta từ phía xa thì phải trốn ngay, nhịn đi, chỉ còn có mấy ngày thôi.”</w:t>
      </w:r>
      <w:r>
        <w:br w:type="textWrapping"/>
      </w:r>
      <w:r>
        <w:br w:type="textWrapping"/>
      </w:r>
      <w:r>
        <w:t xml:space="preserve">Cứ như vậy cuộc sống con tin đầy vui vẻ của Hàn Hiểu tiếp tục thêm mấy ngày, cuối cùng cũng tới ngày bọn bắt cóc ao ước.</w:t>
      </w:r>
      <w:r>
        <w:br w:type="textWrapping"/>
      </w:r>
      <w:r>
        <w:br w:type="textWrapping"/>
      </w:r>
      <w:r>
        <w:t xml:space="preserve">Hàn Hiểu đang nửa nằm trên giường đọc sách, đột nhiên một trận chấn động mãnh liệt, suýt chút nữa là Hàn Hiểu té từ trên giường xuống đất.</w:t>
      </w:r>
      <w:r>
        <w:br w:type="textWrapping"/>
      </w:r>
      <w:r>
        <w:br w:type="textWrapping"/>
      </w:r>
      <w:r>
        <w:t xml:space="preserve">Cửa phòng ngủ mở ra, tên thủ lĩnh cả người chật vật xông vào.</w:t>
      </w:r>
      <w:r>
        <w:br w:type="textWrapping"/>
      </w:r>
      <w:r>
        <w:br w:type="textWrapping"/>
      </w:r>
      <w:r>
        <w:t xml:space="preserve">“Công tước Doris đúng là rất có bản lĩnh, chúng tôi trốn ở đây cũng bị hắn ta tìm ra, bây giờ phu nhân à, mời người ngoan ngoãn phối hợp với chúng tôi, đi theo chúng tôi!”</w:t>
      </w:r>
      <w:r>
        <w:br w:type="textWrapping"/>
      </w:r>
      <w:r>
        <w:br w:type="textWrapping"/>
      </w:r>
      <w:r>
        <w:t xml:space="preserve">“Được!” Hàn Hiểu đáp ứng rất nhanh gọn</w:t>
      </w:r>
      <w:r>
        <w:br w:type="textWrapping"/>
      </w:r>
      <w:r>
        <w:br w:type="textWrapping"/>
      </w:r>
      <w:r>
        <w:t xml:space="preserve">Trái lại tên bắt cóc lại sửng sốt, không phải cậu ta nên liều chết phản kháng ầm ĩ đòi trở lại bên cạnh chồng mình sao! Sao lại……..</w:t>
      </w:r>
      <w:r>
        <w:br w:type="textWrapping"/>
      </w:r>
      <w:r>
        <w:br w:type="textWrapping"/>
      </w:r>
      <w:r>
        <w:t xml:space="preserve">Tên thủ lĩnh co rút khóe miệng, cuối cùng xem như không có nghe câu trả lời của Hàn Hiểu, bước nhanh tới trước mặt cậu, lấy ống tiêm tiêm vào cổ cậu, nhiệm vụ cuối cùng cũng hoàn thành rồi.</w:t>
      </w:r>
      <w:r>
        <w:br w:type="textWrapping"/>
      </w:r>
      <w:r>
        <w:br w:type="textWrapping"/>
      </w:r>
      <w:r>
        <w:t xml:space="preserve">Hàn Hiểu ai oán nhìn hắn ta, người ta đã đồng ý đi với các người rồi, mắc mớ gì còn có trò này, quá không phúc hậu rồi, sau đó liền rơi vào trong bóng tối.</w:t>
      </w:r>
      <w:r>
        <w:br w:type="textWrapping"/>
      </w:r>
      <w:r>
        <w:br w:type="textWrapping"/>
      </w:r>
      <w:r>
        <w:t xml:space="preserve">Thật sự rất đáng tiếc, cuộc sống vui vẻ như vậy sau này sẽ không còn nữa!</w:t>
      </w:r>
      <w:r>
        <w:br w:type="textWrapping"/>
      </w:r>
      <w:r>
        <w:br w:type="textWrapping"/>
      </w:r>
      <w:r>
        <w:t xml:space="preserve">Hàn Hiểu tỉnh lại lần nữa, phát hiện mình đã đi tới chỗ khác rồi, đầu giường hai cô bé một lớn một nhỏ đang mở to đôi mắt màu xanh lam nhìn cậu, sau đó cô bé nhỏ chạy ra ngoài lớn tiếng kêu,</w:t>
      </w:r>
      <w:r>
        <w:br w:type="textWrapping"/>
      </w:r>
      <w:r>
        <w:br w:type="textWrapping"/>
      </w:r>
      <w:r>
        <w:t xml:space="preserve">“Cha mẹ, anh trai xinh đẹp tỉnh lại rồi!”</w:t>
      </w:r>
      <w:r>
        <w:br w:type="textWrapping"/>
      </w:r>
      <w:r>
        <w:br w:type="textWrapping"/>
      </w:r>
      <w:r>
        <w:t xml:space="preserve">Rất nhanh thì cô gái nhỏ liền nắm tay người phụ nữ xinh đẹp trẻ tuổi quay trở lại.</w:t>
      </w:r>
      <w:r>
        <w:br w:type="textWrapping"/>
      </w:r>
      <w:r>
        <w:br w:type="textWrapping"/>
      </w:r>
      <w:r>
        <w:t xml:space="preserve">“Cậu tỉnh rồi, có chỗ nào không khỏe không!” người phụ nữ trẻ tuổi nhẹ giọng hỏi</w:t>
      </w:r>
      <w:r>
        <w:br w:type="textWrapping"/>
      </w:r>
      <w:r>
        <w:br w:type="textWrapping"/>
      </w:r>
      <w:r>
        <w:t xml:space="preserve">“Không có, tôi thấy tốt lắm!” Hàn Hiểu trả lời</w:t>
      </w:r>
      <w:r>
        <w:br w:type="textWrapping"/>
      </w:r>
      <w:r>
        <w:br w:type="textWrapping"/>
      </w:r>
      <w:r>
        <w:t xml:space="preserve">“Cậu tên gì, sao lại ở trong thuyền cứu nạn một mình trôi nổi trong vũ trụ.” Người phụ nữ dịu dàng hỏi</w:t>
      </w:r>
      <w:r>
        <w:br w:type="textWrapping"/>
      </w:r>
      <w:r>
        <w:br w:type="textWrapping"/>
      </w:r>
      <w:r>
        <w:t xml:space="preserve">Hàn Hiểu trầm mặc không trả lời.</w:t>
      </w:r>
      <w:r>
        <w:br w:type="textWrapping"/>
      </w:r>
      <w:r>
        <w:br w:type="textWrapping"/>
      </w:r>
      <w:r>
        <w:t xml:space="preserve">Người phụ nữ nở nụ cười, “Cậu không muốn nói thì thôi, nhưng ít nhất cũng phải cho chúng tôi biết, cậu tên gì chứ! Nếu không chúng tôi không biết nên gọi cậu như thế nào.”</w:t>
      </w:r>
      <w:r>
        <w:br w:type="textWrapping"/>
      </w:r>
      <w:r>
        <w:br w:type="textWrapping"/>
      </w:r>
      <w:r>
        <w:t xml:space="preserve">“Là mọi người cứu tôi!?” Hàn Hiểu hỏi ba mẹ con</w:t>
      </w:r>
      <w:r>
        <w:br w:type="textWrapping"/>
      </w:r>
      <w:r>
        <w:br w:type="textWrapping"/>
      </w:r>
      <w:r>
        <w:t xml:space="preserve">Người phụ nữ gật đầu, “Tôi với chồng tôi đang ở trong tiểu phi thuyền nhà mình đi tới tinh cầu Cali để tham gia hôn lễ của một người bạn, trên đường trở về thì nhìn thấy cậu, may mà chúng tôi gặp cậu kịp lúc, không khí trên thuyền cứu nạn chỉ đủ cho cậu dùng 1 tiếng nữa thôi.”</w:t>
      </w:r>
      <w:r>
        <w:br w:type="textWrapping"/>
      </w:r>
      <w:r>
        <w:br w:type="textWrapping"/>
      </w:r>
      <w:r>
        <w:t xml:space="preserve">“Vậy thật sự cảm ơn mọi người rồi.”</w:t>
      </w:r>
      <w:r>
        <w:br w:type="textWrapping"/>
      </w:r>
      <w:r>
        <w:br w:type="textWrapping"/>
      </w:r>
      <w:r>
        <w:t xml:space="preserve">“Cậu không cần phải cảm ơn tôi, bất kì ai nhìn thấy đều sẽ làm vậy thôi.”</w:t>
      </w:r>
      <w:r>
        <w:br w:type="textWrapping"/>
      </w:r>
      <w:r>
        <w:br w:type="textWrapping"/>
      </w:r>
      <w:r>
        <w:t xml:space="preserve">Giọng nói của người phụ nữ dịu dàng êm tai, Hàn Hiểu bất giác cười lên.</w:t>
      </w:r>
      <w:r>
        <w:br w:type="textWrapping"/>
      </w:r>
      <w:r>
        <w:br w:type="textWrapping"/>
      </w:r>
      <w:r>
        <w:t xml:space="preserve">“Cray • Brace, tên của tôi.”</w:t>
      </w:r>
      <w:r>
        <w:br w:type="textWrapping"/>
      </w:r>
      <w:r>
        <w:br w:type="textWrapping"/>
      </w:r>
      <w:r>
        <w:t xml:space="preserve">Vào lúc này, một người đàn ông tuấn tú đi vào.</w:t>
      </w:r>
      <w:r>
        <w:br w:type="textWrapping"/>
      </w:r>
      <w:r>
        <w:br w:type="textWrapping"/>
      </w:r>
      <w:r>
        <w:t xml:space="preserve">“Bà xã, có chuyện rồi!”</w:t>
      </w:r>
      <w:r>
        <w:br w:type="textWrapping"/>
      </w:r>
      <w:r>
        <w:br w:type="textWrapping"/>
      </w:r>
      <w:r>
        <w:t xml:space="preserve">Người phụ nữ kinh ngạc, đứng dậy.</w:t>
      </w:r>
      <w:r>
        <w:br w:type="textWrapping"/>
      </w:r>
      <w:r>
        <w:br w:type="textWrapping"/>
      </w:r>
      <w:r>
        <w:t xml:space="preserve">“Xảy ra chuyện gì vậy!?”</w:t>
      </w:r>
      <w:r>
        <w:br w:type="textWrapping"/>
      </w:r>
      <w:r>
        <w:br w:type="textWrapping"/>
      </w:r>
      <w:r>
        <w:t xml:space="preserve">“Phía trước………..phía trước không xa có không ít phi thuyền của bọn trộm cướp tinh tế.” Người đàn ông kích động nói</w:t>
      </w:r>
      <w:r>
        <w:br w:type="textWrapping"/>
      </w:r>
      <w:r>
        <w:br w:type="textWrapping"/>
      </w:r>
      <w:r>
        <w:t xml:space="preserve">“Cái gì!? Con đường này không phải vẫn luôn không có trộm cướp sao! Như thế nào lại…….” Người phụ nữ vẻ mặt đầy hoảng sợ, trong giọng nói có chút khó tin.</w:t>
      </w:r>
      <w:r>
        <w:br w:type="textWrapping"/>
      </w:r>
      <w:r>
        <w:br w:type="textWrapping"/>
      </w:r>
      <w:r>
        <w:t xml:space="preserve">“Bây giờ không phải là lúc nghĩ tới cái này, nhanh………nhanh tới đây với anh!” nói xong ôm lấy cô bé nhỏ, nói với Hàn Hiểu: “Cậu cũng tới đây đi!”</w:t>
      </w:r>
      <w:r>
        <w:br w:type="textWrapping"/>
      </w:r>
      <w:r>
        <w:br w:type="textWrapping"/>
      </w:r>
      <w:r>
        <w:t xml:space="preserve">Hàn Hiểu đi theo một nhà họ vào trong kho giữa bụng phi thuyền, bên trong có để một phi thuyền mini.</w:t>
      </w:r>
      <w:r>
        <w:br w:type="textWrapping"/>
      </w:r>
      <w:r>
        <w:br w:type="textWrapping"/>
      </w:r>
      <w:r>
        <w:t xml:space="preserve">“Phi thuyền mini này có chức năng ẩn hình tốt nhất, nhưng mà nó chỉ chở được 3 người lớn, bà xã, em cùng với bọn nhỏ còn có cậu bé này đi vào trong chạy trốn đi!”</w:t>
      </w:r>
      <w:r>
        <w:br w:type="textWrapping"/>
      </w:r>
      <w:r>
        <w:br w:type="textWrapping"/>
      </w:r>
      <w:r>
        <w:t xml:space="preserve">“Không!” người phụ nữ ôm lấy người đàn ông, nước mắt như mưa, “Không, em sẽ không rời xa anh, có chết em cũng muốn ở bên anh! Anh đã đồng ý sẽ không bao giờ bỏ rơi em!”</w:t>
      </w:r>
      <w:r>
        <w:br w:type="textWrapping"/>
      </w:r>
      <w:r>
        <w:br w:type="textWrapping"/>
      </w:r>
      <w:r>
        <w:t xml:space="preserve">Sau đó, cô quay đầu đầy nước mắt, cầu xin Hàn Hiểu: “Cray, tôi biết cậu xuất thân bất phàm, dựa vào nhân tình mà vợ chồng tôi đã cứu cậu, tôi xin cậu, sau khi vợ chồng tôi chết, giúp chúng tôi chăm sóc hai đứa con gái, tôi cầu xin cậu!”</w:t>
      </w:r>
      <w:r>
        <w:br w:type="textWrapping"/>
      </w:r>
      <w:r>
        <w:br w:type="textWrapping"/>
      </w:r>
      <w:r>
        <w:t xml:space="preserve">Lúc này hai đứa nhỏ cũng ôm chặt lấy cha mẹ của chúng, kêu lên: “Không, chúng con không muốn, tụi con muốn ở chung với cha mẹ!”</w:t>
      </w:r>
      <w:r>
        <w:br w:type="textWrapping"/>
      </w:r>
      <w:r>
        <w:br w:type="textWrapping"/>
      </w:r>
      <w:r>
        <w:t xml:space="preserve">Nhất thời cả gia đình này ôm nhau khóc nức nở.</w:t>
      </w:r>
      <w:r>
        <w:br w:type="textWrapping"/>
      </w:r>
      <w:r>
        <w:br w:type="textWrapping"/>
      </w:r>
      <w:r>
        <w:t xml:space="preserve">Hàn Hiểu mặt vô biểu tình nhìn cả nhà họ, đột nhiên “Phì” một tiếng cười lên.</w:t>
      </w:r>
      <w:r>
        <w:br w:type="textWrapping"/>
      </w:r>
      <w:r>
        <w:br w:type="textWrapping"/>
      </w:r>
      <w:r>
        <w:t xml:space="preserve">“Thì ra các người làm nhiều đến như vậy chính là vì mục đích này!”</w:t>
      </w:r>
      <w:r>
        <w:br w:type="textWrapping"/>
      </w:r>
      <w:r>
        <w:br w:type="textWrapping"/>
      </w:r>
      <w:r>
        <w:t xml:space="preserve">Đôi nam nữ đang ôm lấy nhau cả kinh,</w:t>
      </w:r>
      <w:r>
        <w:br w:type="textWrapping"/>
      </w:r>
      <w:r>
        <w:br w:type="textWrapping"/>
      </w:r>
      <w:r>
        <w:t xml:space="preserve">“Cậu……..cậu có ý gì!?”</w:t>
      </w:r>
      <w:r>
        <w:br w:type="textWrapping"/>
      </w:r>
      <w:r>
        <w:br w:type="textWrapping"/>
      </w:r>
      <w:r>
        <w:t xml:space="preserve">“Ý của tôi là các người không cần phải khóc nữa, người ở bên ngoài không phải là đám người các người tưởng đâu, cho nên không cần phải chết nữa!” Hàn Hiểu lộ ra nụ cười tà ác, không giống nụ cười thường ngày của cậu.</w:t>
      </w:r>
      <w:r>
        <w:br w:type="textWrapping"/>
      </w:r>
      <w:r>
        <w:br w:type="textWrapping"/>
      </w:r>
      <w:r>
        <w:t xml:space="preserve">“Cậu………….cậu là ai, cậu không phải phu nhân Doris!”</w:t>
      </w:r>
      <w:r>
        <w:br w:type="textWrapping"/>
      </w:r>
      <w:r>
        <w:br w:type="textWrapping"/>
      </w:r>
      <w:r>
        <w:t xml:space="preserve">Một giọng nói sắc bén được nói ra từ trong miệng Hàn Hiểu, mái tóc đen không dài nhưng lại tung bay trong gió, móng vuốt sắc nhọn duỗi ra.</w:t>
      </w:r>
      <w:r>
        <w:br w:type="textWrapping"/>
      </w:r>
      <w:r>
        <w:br w:type="textWrapping"/>
      </w:r>
      <w:r>
        <w:t xml:space="preserve">“Nói đúng rồi, nhưng mà không có phần thưởng!”</w:t>
      </w:r>
      <w:r>
        <w:br w:type="textWrapping"/>
      </w:r>
      <w:r>
        <w:br w:type="textWrapping"/>
      </w:r>
    </w:p>
    <w:p>
      <w:pPr>
        <w:pStyle w:val="Heading2"/>
      </w:pPr>
      <w:bookmarkStart w:id="74" w:name="chương-49-mục-đích"/>
      <w:bookmarkEnd w:id="74"/>
      <w:r>
        <w:t xml:space="preserve">49. Chương 49: Mục Đích</w:t>
      </w:r>
    </w:p>
    <w:p>
      <w:pPr>
        <w:pStyle w:val="Compact"/>
      </w:pPr>
      <w:r>
        <w:br w:type="textWrapping"/>
      </w:r>
      <w:r>
        <w:br w:type="textWrapping"/>
      </w:r>
      <w:r>
        <w:rPr>
          <w:b/>
        </w:rPr>
        <w:t xml:space="preserve">Đứa nhỏ trọc đầu nhà mình thì tốt, đối với cha mẹ mà nói, cho dù đứa nhỏ nhà mình có thua kém đến mức nào đi chăng nữa, thì đứa nhỏ của mình luôn luôn là đứa trẻ tốt nhất trên thế giới, vì con mình bọn họ có thể không tiếc thứ gì, cho dù là đối địch với cả thế giới, đáng thương thay cho tấm lòng cha mẹ trong thiên hạ.</w:t>
      </w:r>
      <w:r>
        <w:br w:type="textWrapping"/>
      </w:r>
      <w:r>
        <w:br w:type="textWrapping"/>
      </w:r>
      <w:r>
        <w:rPr>
          <w:b/>
        </w:rPr>
        <w:t xml:space="preserve">Âm mưu thất bại, vô số họng súng đang chỉ vào mình, một “nhà” hạnh phúc mĩ mãn này, mỗi người phân chia, run lẩy bẩy, hai đứa nhỏ xinh đẹp thì bị dọa đến khóc như mưa, lúc này tụi nó khóc thật rồi, tụi nó vốn dĩ cũng là tiểu thư do đại gia tộc nuôi dưỡng thành, cảnh tượng bây giờ chưa bao giờ tụi nó tưởng tượng tới.</w:t>
      </w:r>
      <w:r>
        <w:br w:type="textWrapping"/>
      </w:r>
      <w:r>
        <w:br w:type="textWrapping"/>
      </w:r>
      <w:r>
        <w:rPr>
          <w:b/>
        </w:rPr>
        <w:t xml:space="preserve">Chúng đều là con riêng của thế gia thượng lưu, có huyết thống cao quý, nhưng lại không có địa vị cao quý, từ lúc bắt đầu hiểu chuyện liền biết quan sát sắc mặt, hùa theo cha mình, vốn dĩ lúc được người nhà nói cho biết sẽ có thân phận cao quý hơn, trở thành tiểu thư tôn quý nhất xã hội thượng lưu Đế đô Landis, tụi nó vô cùng hưng phấn, cho rằng chính mình cũng có cơ hội cưỡi lên đầu anh chị em cùng cha khác mẹ, đạp bọn chúng dưới chân mình, nhưng mà ai ngờ đâu bây giờ chúng lại trở thành tù nhân dưới họng súng của kẻ khác.</w:t>
      </w:r>
      <w:r>
        <w:br w:type="textWrapping"/>
      </w:r>
      <w:r>
        <w:br w:type="textWrapping"/>
      </w:r>
      <w:r>
        <w:rPr>
          <w:b/>
        </w:rPr>
        <w:t xml:space="preserve">Cả “gia đình” này tới bây giờ cũng không biết rốt cuộc là sai ở chỗ nào, khiến cho họ thất bại.</w:t>
      </w:r>
      <w:r>
        <w:br w:type="textWrapping"/>
      </w:r>
      <w:r>
        <w:br w:type="textWrapping"/>
      </w:r>
      <w:r>
        <w:rPr>
          <w:b/>
        </w:rPr>
        <w:t xml:space="preserve">Có suy nghĩ như vậy cũng không phải chỉ có một “gia đình hạnh phúc”.</w:t>
      </w:r>
      <w:r>
        <w:br w:type="textWrapping"/>
      </w:r>
      <w:r>
        <w:br w:type="textWrapping"/>
      </w:r>
      <w:r>
        <w:rPr>
          <w:b/>
        </w:rPr>
        <w:t xml:space="preserve">Khi tin tức truyền về Đế đô, trưởng lão Houston cũng chính là chủ mưu liền tê liệt ở trên ghế làm việc.</w:t>
      </w:r>
      <w:r>
        <w:br w:type="textWrapping"/>
      </w:r>
      <w:r>
        <w:br w:type="textWrapping"/>
      </w:r>
      <w:r>
        <w:rPr>
          <w:b/>
        </w:rPr>
        <w:t xml:space="preserve">Sao mọi việc lại như vậy, rốt cuộc là sai ở chỗ nào, rõ rang mọi thứ đều rất thuận lợi, sao bây giờ lại………</w:t>
      </w:r>
      <w:r>
        <w:br w:type="textWrapping"/>
      </w:r>
      <w:r>
        <w:br w:type="textWrapping"/>
      </w:r>
      <w:r>
        <w:rPr>
          <w:b/>
        </w:rPr>
        <w:t xml:space="preserve">Đợi đã……..</w:t>
      </w:r>
      <w:r>
        <w:br w:type="textWrapping"/>
      </w:r>
      <w:r>
        <w:br w:type="textWrapping"/>
      </w:r>
      <w:r>
        <w:rPr>
          <w:b/>
        </w:rPr>
        <w:t xml:space="preserve">Một ánh sáng chớp lên trong đầu trưởng lão Houston, ông đột nhiên phát hiện cái cảm giác không đúng của mình ở đâu rồi.</w:t>
      </w:r>
      <w:r>
        <w:br w:type="textWrapping"/>
      </w:r>
      <w:r>
        <w:br w:type="textWrapping"/>
      </w:r>
      <w:r>
        <w:rPr>
          <w:b/>
        </w:rPr>
        <w:t xml:space="preserve">Quá thuận lợi rồi, mọi thứ dường như rất thuận lợi, từ lúc đứa nhỏ sinh ra, tới tổ chức lễ hội, rồi khi phu nhân Doris bị lạc đàn, mọi thứ này nếu như nói là do ông chủ đạo, còn không bằng nói là ông thuận theo hành động của gia tộc Doris mà làm.</w:t>
      </w:r>
      <w:r>
        <w:br w:type="textWrapping"/>
      </w:r>
      <w:r>
        <w:br w:type="textWrapping"/>
      </w:r>
      <w:r>
        <w:rPr>
          <w:b/>
        </w:rPr>
        <w:t xml:space="preserve">Nghĩ tới đây trưởng lão Houston hoảng sợ đứng bật dậy, cả người giống như bị ngâm trong nước, cả người lạnh lẽo giống như bị người ta dùng kim nhỏ đâm vào người vậy.</w:t>
      </w:r>
      <w:r>
        <w:br w:type="textWrapping"/>
      </w:r>
      <w:r>
        <w:br w:type="textWrapping"/>
      </w:r>
      <w:r>
        <w:rPr>
          <w:b/>
        </w:rPr>
        <w:t xml:space="preserve">Có thể làm tới vị trí trưởng lão, cũng nói lên rằng ông ta không tầm thường, bình thường ông không thể không nhìn ra những mờ ám ở trong đó, chỉ đáng tiếc, chính bởi vì ông quá rõ ràng, nghĩ đến cực kì chi tiết, cho nên ông ta lo lắng, sốt ruột lên, mà phiền não vội vàng của ông ta cũng bị Akasi lợi dụng đầy hiệu quả.</w:t>
      </w:r>
      <w:r>
        <w:br w:type="textWrapping"/>
      </w:r>
      <w:r>
        <w:br w:type="textWrapping"/>
      </w:r>
      <w:r>
        <w:rPr>
          <w:b/>
        </w:rPr>
        <w:t xml:space="preserve">Hai tay ông chống vào bàn làm việc trước mặt, nghĩ rõ mọi thứ.</w:t>
      </w:r>
      <w:r>
        <w:br w:type="textWrapping"/>
      </w:r>
      <w:r>
        <w:br w:type="textWrapping"/>
      </w:r>
      <w:r>
        <w:rPr>
          <w:b/>
        </w:rPr>
        <w:t xml:space="preserve">“Ha ha ha……..!” ông ta buồn bực tới mức ngửa mặt lên trời cười như điên, “Akasi, cậu quả thật rất ác! Lần này ta thừa nhận ta thua rồi!”</w:t>
      </w:r>
      <w:r>
        <w:br w:type="textWrapping"/>
      </w:r>
      <w:r>
        <w:br w:type="textWrapping"/>
      </w:r>
      <w:r>
        <w:rPr>
          <w:b/>
        </w:rPr>
        <w:t xml:space="preserve">Chỉ là có 1 điểm Houston trưởng lão nghĩ không ra, khi nào thì Akasi tráo đổi Hàn Hiểu, lần vũ hội đó ông ta cũng có đi thành Doris, ông ta dám khẳng định, phu nhân Doris trong vũ hội tuyệt đối là hàng thật giá thật, mọi hành vi của Hàn Hiểu sau đó đều nằm dưới sự khống chế của ông ta, cho dù muốn đổi, bọn chúng cũng không có thời gian để mà hành động, rốt cuộc thì phu nhân Doris bị rơi khỏi bao khi nào!?</w:t>
      </w:r>
      <w:r>
        <w:br w:type="textWrapping"/>
      </w:r>
      <w:r>
        <w:br w:type="textWrapping"/>
      </w:r>
      <w:r>
        <w:rPr>
          <w:b/>
        </w:rPr>
        <w:t xml:space="preserve">Rốt cuộc là khi nào chứ!</w:t>
      </w:r>
      <w:r>
        <w:br w:type="textWrapping"/>
      </w:r>
      <w:r>
        <w:br w:type="textWrapping"/>
      </w:r>
      <w:r>
        <w:rPr>
          <w:b/>
        </w:rPr>
        <w:t xml:space="preserve">Bây giờ chúng ta sẽ quay ống kính trở lại buổi vũ hội hôm đó.</w:t>
      </w:r>
      <w:r>
        <w:br w:type="textWrapping"/>
      </w:r>
      <w:r>
        <w:br w:type="textWrapping"/>
      </w:r>
      <w:r>
        <w:rPr>
          <w:b/>
        </w:rPr>
        <w:t xml:space="preserve">Hàn Hiểu nắm lấy tay của tiểu loli đi vào sâu trong hoa viên, đột nhiên một ánh sáng xanh lam xẹt lên, hai người đồng thời phát hiện, ở dưới bụi hoa lửa không xa nổi bật lên ánh sáng xanh.</w:t>
      </w:r>
      <w:r>
        <w:br w:type="textWrapping"/>
      </w:r>
      <w:r>
        <w:br w:type="textWrapping"/>
      </w:r>
      <w:r>
        <w:rPr>
          <w:b/>
        </w:rPr>
        <w:t xml:space="preserve">Tiểu loli buông tay Hàn Hiểu, chạy tới chỗ ánh sáng xanh đó.</w:t>
      </w:r>
      <w:r>
        <w:br w:type="textWrapping"/>
      </w:r>
      <w:r>
        <w:br w:type="textWrapping"/>
      </w:r>
      <w:r>
        <w:rPr>
          <w:b/>
        </w:rPr>
        <w:t xml:space="preserve">Chính vào trong cái xoay người chớp mắt đó của tiểu loli, một bàn tay vươn ra che đi miệng Hàn Hiểu, ôm chặt lấy eo cậu, vô thanh vô thức mà nhảy lên trên cây gần mình, trên cây nở đầy những đóa hoa xanh lam được màu trắng điểm tô thêm, thân ảnh của bọn họ thoáng chốc thì bị che phủ bởi rừng hoa xinh đẹp này.</w:t>
      </w:r>
      <w:r>
        <w:br w:type="textWrapping"/>
      </w:r>
      <w:r>
        <w:br w:type="textWrapping"/>
      </w:r>
      <w:r>
        <w:rPr>
          <w:b/>
        </w:rPr>
        <w:t xml:space="preserve">Đồng thời trong bụi hoa không xa, một con côn trùng nhỏ hoạt động về đêm bay thằng vào trong mắt của cái người đang ẩn nấp, người đó phản xạ có điều kiện nhắm mắt lại, tay xoa xoa mắt, đuổi đi con trùng đáng ghét đó, sau đó tiếp tục nhìn động tĩnh ở phía trước.</w:t>
      </w:r>
      <w:r>
        <w:br w:type="textWrapping"/>
      </w:r>
      <w:r>
        <w:br w:type="textWrapping"/>
      </w:r>
      <w:r>
        <w:rPr>
          <w:b/>
        </w:rPr>
        <w:t xml:space="preserve">Hàn Hiểu xoay đầu nhìn cái người đang bịt miệng mình, liền trợn to hai mắt.</w:t>
      </w:r>
      <w:r>
        <w:br w:type="textWrapping"/>
      </w:r>
      <w:r>
        <w:br w:type="textWrapping"/>
      </w:r>
      <w:r>
        <w:rPr>
          <w:b/>
        </w:rPr>
        <w:t xml:space="preserve">“Là anh! Claudius, anh làm cái gì vậy!” Hàn Hiểu dùng ánh mắt hỏi Claudius.</w:t>
      </w:r>
      <w:r>
        <w:br w:type="textWrapping"/>
      </w:r>
      <w:r>
        <w:br w:type="textWrapping"/>
      </w:r>
      <w:r>
        <w:rPr>
          <w:b/>
        </w:rPr>
        <w:t xml:space="preserve">Claudius không có trả lời cậu, chỉ là ngón tay để lên giữa môi, làm hành động “Suỵt”, sau đó lại chỉ xuống dưới.</w:t>
      </w:r>
      <w:r>
        <w:br w:type="textWrapping"/>
      </w:r>
      <w:r>
        <w:br w:type="textWrapping"/>
      </w:r>
      <w:r>
        <w:rPr>
          <w:b/>
        </w:rPr>
        <w:t xml:space="preserve">Hàn Hiểu cúi đầu nhìn xem, cái chỗ lúc nãy cậu vừa đứng, có một người giống y hệt cậu đang đứng ở đó, vẻ mặt động tác đều giống, thậm chí ngay cả giọng nói cũng giống luôn, Hàn Hiểu khiếp sợ.</w:t>
      </w:r>
      <w:r>
        <w:br w:type="textWrapping"/>
      </w:r>
      <w:r>
        <w:br w:type="textWrapping"/>
      </w:r>
      <w:r>
        <w:rPr>
          <w:b/>
        </w:rPr>
        <w:t xml:space="preserve">Đây….. đây là có chuyện gì vậy!?</w:t>
      </w:r>
      <w:r>
        <w:br w:type="textWrapping"/>
      </w:r>
      <w:r>
        <w:br w:type="textWrapping"/>
      </w:r>
      <w:r>
        <w:rPr>
          <w:b/>
        </w:rPr>
        <w:t xml:space="preserve">Hàn Hiểu xoay đầu im lặng hỏi Claudius.</w:t>
      </w:r>
      <w:r>
        <w:br w:type="textWrapping"/>
      </w:r>
      <w:r>
        <w:br w:type="textWrapping"/>
      </w:r>
      <w:r>
        <w:rPr>
          <w:b/>
        </w:rPr>
        <w:t xml:space="preserve">Claudius lại đưa ngón tay lên, nhẹ nhàng lắc đầu, chỉ về bóng tối ở phía xa.</w:t>
      </w:r>
      <w:r>
        <w:br w:type="textWrapping"/>
      </w:r>
      <w:r>
        <w:br w:type="textWrapping"/>
      </w:r>
      <w:r>
        <w:rPr>
          <w:b/>
        </w:rPr>
        <w:t xml:space="preserve">Hàn Hiểu liền hiểu rõ, có người đang theo dõi cậu, cậu gật đầu, Claudius buông tay đang che miệng Hàn Hiểu ra, 2 người im lặng ẩn nấp ở trên cây.</w:t>
      </w:r>
      <w:r>
        <w:br w:type="textWrapping"/>
      </w:r>
      <w:r>
        <w:br w:type="textWrapping"/>
      </w:r>
      <w:r>
        <w:rPr>
          <w:b/>
        </w:rPr>
        <w:t xml:space="preserve">Dưới gốc cây, 1 Hàn Hiểu khác đang nắm lấy tay tiểu loli đi vào sâu trong hoa viên, không lâu sau đó trong 1 bụi hoa không xa, 1 bóng đen cũng đuổi theo.</w:t>
      </w:r>
      <w:r>
        <w:br w:type="textWrapping"/>
      </w:r>
      <w:r>
        <w:br w:type="textWrapping"/>
      </w:r>
      <w:r>
        <w:rPr>
          <w:b/>
        </w:rPr>
        <w:t xml:space="preserve">Hàn Hiểu thở ra 1 hơi dài, vừa nãy ở trên cây cậu sợ làm kinh động tới bọn chúng, không dám hít thở sâu luôn.</w:t>
      </w:r>
      <w:r>
        <w:br w:type="textWrapping"/>
      </w:r>
      <w:r>
        <w:br w:type="textWrapping"/>
      </w:r>
      <w:r>
        <w:rPr>
          <w:b/>
        </w:rPr>
        <w:t xml:space="preserve">Claudius ôm eo Hàn Hiểu, nhảy xuống gốc cây.</w:t>
      </w:r>
      <w:r>
        <w:br w:type="textWrapping"/>
      </w:r>
      <w:r>
        <w:br w:type="textWrapping"/>
      </w:r>
      <w:r>
        <w:rPr>
          <w:b/>
        </w:rPr>
        <w:t xml:space="preserve">“Phu nhân, nơi này tối như vậy quả thật không phải là nơi an toàn, xin người cho phép tôi đưa người trở về.” Claudius lưu loát nho nhã hành lễ quý tộc, nói.</w:t>
      </w:r>
      <w:r>
        <w:br w:type="textWrapping"/>
      </w:r>
      <w:r>
        <w:br w:type="textWrapping"/>
      </w:r>
      <w:r>
        <w:rPr>
          <w:b/>
        </w:rPr>
        <w:t xml:space="preserve">Sau khi Hàn Hiểu trả lễ cho anh, cũng học theo giọng điệu của anh nói: “Hầu tước Claudius, so với quay trở về, tôi càng muốn biết, tôi vừa mới rời đi đó, rốt cuộc là ai!”</w:t>
      </w:r>
      <w:r>
        <w:br w:type="textWrapping"/>
      </w:r>
      <w:r>
        <w:br w:type="textWrapping"/>
      </w:r>
      <w:r>
        <w:rPr>
          <w:b/>
        </w:rPr>
        <w:t xml:space="preserve">Nghe vậy, Claudius cười lên, “Cái này à! Cậu ta, người cũng biết đó, nhưng mà tất cả mọi chuyện vẫn là nên đi hỏi chồng của người thì tốt hơn!”</w:t>
      </w:r>
      <w:r>
        <w:br w:type="textWrapping"/>
      </w:r>
      <w:r>
        <w:br w:type="textWrapping"/>
      </w:r>
      <w:r>
        <w:rPr>
          <w:b/>
        </w:rPr>
        <w:t xml:space="preserve">Hàn Hiểu suy nghĩ một chút thấy cũng đúng, hỏi Akasi thì mình có thể tùy ý một chút, hỏi được càng chi tiết hơn.</w:t>
      </w:r>
      <w:r>
        <w:br w:type="textWrapping"/>
      </w:r>
      <w:r>
        <w:br w:type="textWrapping"/>
      </w:r>
      <w:r>
        <w:rPr>
          <w:b/>
        </w:rPr>
        <w:t xml:space="preserve">“Vậy làm phiền anh đưa tôi trở về thành chủ!”</w:t>
      </w:r>
      <w:r>
        <w:br w:type="textWrapping"/>
      </w:r>
      <w:r>
        <w:br w:type="textWrapping"/>
      </w:r>
      <w:r>
        <w:rPr>
          <w:b/>
        </w:rPr>
        <w:t xml:space="preserve">“Đây là vinh hạnh của tôi! Phu nhân!”</w:t>
      </w:r>
      <w:r>
        <w:br w:type="textWrapping"/>
      </w:r>
      <w:r>
        <w:br w:type="textWrapping"/>
      </w:r>
      <w:r>
        <w:rPr>
          <w:b/>
        </w:rPr>
        <w:t xml:space="preserve">Tục ngữ nói rất hay, rồng mạnh cũng không thể áp chế rắn bản xứ, càng huống hồ đây là một con rồng bản địa thích phun lửa.</w:t>
      </w:r>
    </w:p>
    <w:p>
      <w:pPr>
        <w:pStyle w:val="Compact"/>
        <w:numPr>
          <w:numId w:val="1001"/>
          <w:ilvl w:val="0"/>
        </w:numPr>
      </w:pPr>
      <w:r>
        <w:rPr>
          <w:i/>
        </w:rPr>
        <w:t xml:space="preserve">rồng mạnh cũng không thể áp chế rắn bản xứ: phép vua thua lệ làng.</w:t>
      </w:r>
    </w:p>
    <w:p>
      <w:pPr>
        <w:pStyle w:val="Compact"/>
      </w:pPr>
      <w:r>
        <w:br w:type="textWrapping"/>
      </w:r>
      <w:r>
        <w:br w:type="textWrapping"/>
      </w:r>
      <w:r>
        <w:t xml:space="preserve">Sai lầm lớn nhất của trưởng lão Houston chính là ông ta quá gấp gáp, không nên động thủ ở trong ổ của kẻ địch.</w:t>
      </w:r>
      <w:r>
        <w:br w:type="textWrapping"/>
      </w:r>
      <w:r>
        <w:br w:type="textWrapping"/>
      </w:r>
      <w:r>
        <w:t xml:space="preserve">Buổi chiều trong thành Doris, một nhà Công tước tụ tập ở một chỗ, người làm công, kẻ ở không chịu đi, toàn bộ không sót một ai đều ngồi trong phòng khách trên lầu thành Doris.</w:t>
      </w:r>
      <w:r>
        <w:br w:type="textWrapping"/>
      </w:r>
      <w:r>
        <w:br w:type="textWrapping"/>
      </w:r>
      <w:r>
        <w:t xml:space="preserve">Hàn Hiểu ôm Carlo ở trong lòng, vẻ mặt nghi ngờ nhìn về phía Sheila vừa mới trờ về không lâu.</w:t>
      </w:r>
      <w:r>
        <w:br w:type="textWrapping"/>
      </w:r>
      <w:r>
        <w:br w:type="textWrapping"/>
      </w:r>
      <w:r>
        <w:t xml:space="preserve">“Sheila, cô là nói, cái đám người này làm nhiều như vậy, chỉ là để tôi thu dưỡng hai cô bé đó!?”</w:t>
      </w:r>
      <w:r>
        <w:br w:type="textWrapping"/>
      </w:r>
      <w:r>
        <w:br w:type="textWrapping"/>
      </w:r>
      <w:r>
        <w:t xml:space="preserve">“Vâng, phu nhân!” Sheila vẫn mặt vô biểu tình trả lời.</w:t>
      </w:r>
      <w:r>
        <w:br w:type="textWrapping"/>
      </w:r>
      <w:r>
        <w:br w:type="textWrapping"/>
      </w:r>
      <w:r>
        <w:t xml:space="preserve">“Tại sao, chẳng lẽ chỉ là vì để hai đứa nhỏ này làm gián điệp, thăm dò nội tình bên trong thành Doris!?”</w:t>
      </w:r>
      <w:r>
        <w:br w:type="textWrapping"/>
      </w:r>
      <w:r>
        <w:br w:type="textWrapping"/>
      </w:r>
      <w:r>
        <w:t xml:space="preserve">“Tiểu gia hỏa, chỉ gửi một tên gián điệp đi vào, không cần phí nhiều công sức như vậy, thậm chí là mạo hiểm đắc tội với tam đại gia tộc quân sự!” Akasi nhẹ nhàng lắc đều li rượu trong tay, lười biếng nói.</w:t>
      </w:r>
      <w:r>
        <w:br w:type="textWrapping"/>
      </w:r>
      <w:r>
        <w:br w:type="textWrapping"/>
      </w:r>
      <w:r>
        <w:t xml:space="preserve">“Vậy thì tại sao, lẽ nào là vì tụi Lance?” Hàn Hiểu cau mày, không giải thích được</w:t>
      </w:r>
      <w:r>
        <w:br w:type="textWrapping"/>
      </w:r>
      <w:r>
        <w:br w:type="textWrapping"/>
      </w:r>
      <w:r>
        <w:t xml:space="preserve">“Ha! Phu nhân, người cuối cùng cũng đoán đúng rồi! Mấy bé gái đó là để chuẩn bị cho Lance và  Carlo!”</w:t>
      </w:r>
      <w:r>
        <w:br w:type="textWrapping"/>
      </w:r>
      <w:r>
        <w:br w:type="textWrapping"/>
      </w:r>
      <w:r>
        <w:t xml:space="preserve">Claudius đang ôm tiểu Alte cũng cười lên, tiểu nha đầu trong lòng anh lại vươn tay về phía mẹ mình, sau đó tên hồ li đang ôm bé cũng không dấu vết thu tay bé về.</w:t>
      </w:r>
      <w:r>
        <w:br w:type="textWrapping"/>
      </w:r>
      <w:r>
        <w:br w:type="textWrapping"/>
      </w:r>
      <w:r>
        <w:t xml:space="preserve">Hàn Hiểu kinh ngạc mở to miệng, “Không phải chứ! Đợi tụi Lance thành niên, thì hai đứa nhỏ này đã sớm chết không còn xương cốt rồi!”</w:t>
      </w:r>
      <w:r>
        <w:br w:type="textWrapping"/>
      </w:r>
      <w:r>
        <w:br w:type="textWrapping"/>
      </w:r>
      <w:r>
        <w:t xml:space="preserve">Công tước nghe vậy khóe miệng nhướng lên, “Bà xã, anh đã nói với em rồi, quý tộc Landis bây giờ chính là một đám thần kinh, không có sự tồn tại của em bọn chúng chắc chắn sẽ phát điên, cho nên bọn họ sẽ không để cho em rời khỏi trần thế sau 1000 năm nữa!” Bao gồm cả anh,  anh tuyệt đối không thể chịu được một thế giới không có Hàn Hiểu.</w:t>
      </w:r>
      <w:r>
        <w:br w:type="textWrapping"/>
      </w:r>
      <w:r>
        <w:br w:type="textWrapping"/>
      </w:r>
      <w:r>
        <w:t xml:space="preserve">Hàn Hiểu co rút khóe miệng, hóa ra cái đám điên này cảm thấy dày vò cậu 1000 năm không đủ, còn định dày vò cậu lâu dài nữa, mệnh của cậu đúng là khổ mà!</w:t>
      </w:r>
      <w:r>
        <w:br w:type="textWrapping"/>
      </w:r>
      <w:r>
        <w:br w:type="textWrapping"/>
      </w:r>
      <w:r>
        <w:t xml:space="preserve">“Cho nên………!” Lukenaer tiếp lời Akasi, “Bé dễ thương em không thể chết, vậy thì tự nhiên con gái nuôi của em cũng sẽ không sao!”</w:t>
      </w:r>
      <w:r>
        <w:br w:type="textWrapping"/>
      </w:r>
      <w:r>
        <w:br w:type="textWrapping"/>
      </w:r>
      <w:r>
        <w:t xml:space="preserve">“Cho dù như vậy, tụi Lance cũng không nhất định sẽ thích hai đứa nó! Chuyện tương lai mờ mịt như vậy, ai dám đảm bảo, Lance và Carlo sẽ thích tụi nó, kết hôn với tụi nó chứ!”</w:t>
      </w:r>
      <w:r>
        <w:br w:type="textWrapping"/>
      </w:r>
      <w:r>
        <w:br w:type="textWrapping"/>
      </w:r>
      <w:r>
        <w:t xml:space="preserve">Hàn Hiểu vẫn không dám tin, cái đám người này làm nhiều như vậy chỉ là vì một tương lai không chắc chắn.</w:t>
      </w:r>
      <w:r>
        <w:br w:type="textWrapping"/>
      </w:r>
      <w:r>
        <w:br w:type="textWrapping"/>
      </w:r>
      <w:r>
        <w:t xml:space="preserve">“Có thể được Lance và Carlo yêu thích thì càng tốt, còn nếu như Lance và Carlo không nhìn trúng tụi nó, đối với người đứng sau cũng không sao cả, từ lúc bắt đầu ông ta chỉ để hai đứa bé đó làm dụng cụ đựng gen quý tộc mà đưa vào thành Doris thôi.” Akasi cười lạnh nói</w:t>
      </w:r>
      <w:r>
        <w:br w:type="textWrapping"/>
      </w:r>
      <w:r>
        <w:br w:type="textWrapping"/>
      </w:r>
      <w:r>
        <w:t xml:space="preserve">“Dụng cụ!?” Hàn Hiểu sửng sốt</w:t>
      </w:r>
      <w:r>
        <w:br w:type="textWrapping"/>
      </w:r>
      <w:r>
        <w:br w:type="textWrapping"/>
      </w:r>
      <w:r>
        <w:t xml:space="preserve">“Đúng vậy! Chính là dụng cụ!” Akasi híp mắt, lạnh lùng nói: “Không có tình yêu và hôn nhân, phụ nữ vẫn có thai được!”</w:t>
      </w:r>
      <w:r>
        <w:br w:type="textWrapping"/>
      </w:r>
      <w:r>
        <w:br w:type="textWrapping"/>
      </w:r>
      <w:r>
        <w:t xml:space="preserve">Cái miệng nhỏ của Hàn Hiểu khẽ nhếch, “Không phải chứ! Bọn họ………Bọn họ không phải là muốn…..” Trộm tinh trùng, bọn chúng vậy mà dám trộm cháu nội của cậu.</w:t>
      </w:r>
      <w:r>
        <w:br w:type="textWrapping"/>
      </w:r>
      <w:r>
        <w:br w:type="textWrapping"/>
      </w:r>
      <w:r>
        <w:t xml:space="preserve">Mọi người xung quanh, trừ Sheila và bốn đứa nhỏ, đều cười lên, đúng vậy! Bọn họ chính là muốn làm như vậy.</w:t>
      </w:r>
      <w:r>
        <w:br w:type="textWrapping"/>
      </w:r>
      <w:r>
        <w:br w:type="textWrapping"/>
      </w:r>
      <w:r>
        <w:t xml:space="preserve">“Người đứng sau không có con sao! Cứ như vậy mà tính toán đứa nhỏ nhà người khác!”</w:t>
      </w:r>
      <w:r>
        <w:br w:type="textWrapping"/>
      </w:r>
      <w:r>
        <w:br w:type="textWrapping"/>
      </w:r>
      <w:r>
        <w:t xml:space="preserve">Hàn Hiểu rất tức giận, con trai lớn của cậu mới hơn 4 tuổi, con trai nhỏ thì vừa mới sinh ra được hơn 3 tháng, vậy mà đã có người đánh chủ ý lên đầu mấy đứa cháu nội của cậu, đám người này có còn để cho người khác sống hay không.</w:t>
      </w:r>
      <w:r>
        <w:br w:type="textWrapping"/>
      </w:r>
      <w:r>
        <w:br w:type="textWrapping"/>
      </w:r>
      <w:r>
        <w:t xml:space="preserve">“Có! Chính vì có, ông ta mới tính toán vào con nhà người ta!” Lukenaer dựa vào phía sau, cười nói.</w:t>
      </w:r>
      <w:r>
        <w:br w:type="textWrapping"/>
      </w:r>
      <w:r>
        <w:br w:type="textWrapping"/>
      </w:r>
      <w:r>
        <w:t xml:space="preserve">Thì ra cái người chủ mưu này, trưởng lão Houston là một vị trưởng lão già nhất trong Viện trưởng lão, năm nay đã hơn 11 vạn tuổi, lúc về già mới sinh được một đứa con trai, nuôi dưỡng như châu như ngọc, không biết có phải do vợ chồng Houston tuổi tác đã lớn hay không, hay là do nguyên nhân khác, cái vị thiếu gia Houston này vừa ngốc vừa đần, lại được vợ chồng Houston sủng ái, cả người đều được nuôi dưỡng không ra hình người.</w:t>
      </w:r>
      <w:r>
        <w:br w:type="textWrapping"/>
      </w:r>
      <w:r>
        <w:br w:type="textWrapping"/>
      </w:r>
      <w:r>
        <w:t xml:space="preserve">Cái người này tuy rằng ngu xuẩn ngang ngược, nhưng vẫn xem như là biết nhìn sắc mặt người khác, người không thể trêu, từ trước tới giờ hắn đều trốn ở chỗ xa, không giống đứa nhỏ nhà Ida trưởng lão, ngay cả cái này cũng không biết, cho nên vị trí ngu nhất giới quý tộc đều thuận lí thành chương mà rơi vào nhà Ida trưởng lão.</w:t>
      </w:r>
      <w:r>
        <w:br w:type="textWrapping"/>
      </w:r>
      <w:r>
        <w:br w:type="textWrapping"/>
      </w:r>
      <w:r>
        <w:t xml:space="preserve">Nhưng ngu thứ 2 thì cũng là ngu nha! Đừng nói là gia tộc Doris có huyết thống cao quý, cho dù chỉ là quý tộc Landis bình thường cũng sẽ không xem trọng hắn ta, vợ chồng Houston tuyệt vọng mà nghĩ, nếu như không có người cha trưởng lão Houston này chống đỡ, coi như là thường dân cũng sẽ không xem trọng thằng bé.</w:t>
      </w:r>
      <w:r>
        <w:br w:type="textWrapping"/>
      </w:r>
      <w:r>
        <w:br w:type="textWrapping"/>
      </w:r>
      <w:r>
        <w:t xml:space="preserve">Trưởng lão Houston đã hơn 11 vạn tuổi, đối với tuổi thọ quý tộc mà nói, ông sắp bước vào thời kì lão niên rồi, nhưng ông ta mà chết, vậy con trai ông ta phải làm sao đây, truyền thừa của gia tộc Houston phải làm sao đây, ông ta quả thật không còn nhiều thời gian để chờ đợi nữa, ông ta không có thực lực để mà đi tranh giành, ông ta lo lắng lên! Gấp gáp lên!</w:t>
      </w:r>
      <w:r>
        <w:br w:type="textWrapping"/>
      </w:r>
      <w:r>
        <w:br w:type="textWrapping"/>
      </w:r>
      <w:r>
        <w:t xml:space="preserve">Từ lúc trong cuộc họp biết được địa vị của Hàn Hiểu trong thành Doris, ông ta liền nghĩ ra cách này, lợi dụng sự lương thiện của Hàn Hiểu, để đạt được mục tiêu của mình.</w:t>
      </w:r>
      <w:r>
        <w:br w:type="textWrapping"/>
      </w:r>
      <w:r>
        <w:br w:type="textWrapping"/>
      </w:r>
      <w:r>
        <w:t xml:space="preserve">Về điểm này Hàn Hiểu không thề không thừa nhận, nếu như chuyện này thật sự xảy ra, có lẽ cậu sẽ làm theo lời bọn họ, đồng thời làm cho cậu tức giận chính là, lợi dụng sự lương thiện của người khác để đạt được mục đích bẩn thỉu của mình, khiến cậu muốn nôn ghê luôn!</w:t>
      </w:r>
      <w:r>
        <w:br w:type="textWrapping"/>
      </w:r>
      <w:r>
        <w:br w:type="textWrapping"/>
      </w:r>
      <w:r>
        <w:t xml:space="preserve">“Cho nên cái tên biến thái đó muốn vì đứa con bỏ đi của mình, mà trộm một người vợ về, sau đó nuôi lớn để thành vật hi sinh, hiến tế cho đứa con ngu ngốc của ông ta!”</w:t>
      </w:r>
      <w:r>
        <w:br w:type="textWrapping"/>
      </w:r>
      <w:r>
        <w:br w:type="textWrapping"/>
      </w:r>
      <w:r>
        <w:t xml:space="preserve">Hàn Hiểu bị tức đến không nói được lời nào.</w:t>
      </w:r>
      <w:r>
        <w:br w:type="textWrapping"/>
      </w:r>
      <w:r>
        <w:br w:type="textWrapping"/>
      </w:r>
      <w:r>
        <w:t xml:space="preserve">Người gì vậy chứ! Hèn chi sinh ra một đứa con trai ngu ngốc, với loại người này, cho dù tự tay nuôi dưỡng con dâu, con dâu cũng sẽ bỏ chạy.</w:t>
      </w:r>
      <w:r>
        <w:br w:type="textWrapping"/>
      </w:r>
      <w:r>
        <w:br w:type="textWrapping"/>
      </w:r>
      <w:r>
        <w:t xml:space="preserve">“Hừ! Ông ta cũng quá gấp rồi đi, Lance chỉ mới có 4 tuổi!” Hàn Hiểu hừ lạnh tiếp tục nói, Carlo ở trong lòng dường như cũng cảm nhận được mẹ không vui, cũng a a  mấy tiếng, Hàn Hiểu liền nhẹ nhàng vỗ lên người thằng bé, “Ngoan! Mẹ không có giận con, mẹ là giận đám người biến thái ở bên ngoài, Ô ô! Ngoan…..!”</w:t>
      </w:r>
      <w:r>
        <w:br w:type="textWrapping"/>
      </w:r>
      <w:r>
        <w:br w:type="textWrapping"/>
      </w:r>
      <w:r>
        <w:t xml:space="preserve">“Sớm! Làm sao có thể, lão già ấy hiểu rất rõ cái gọi là tình cảm lớn lên bên nhau, cái gì gọi là manh động trong thời kì trưởng thành, phòng bị của tụi Lance đối với hai đứa bé đó ngày càng ít đi, cơ hội đắc thủ của tụi nó càng lớn, hơn nữa ai mà không có một thời tuổi trẻ bồng bột, giống như năm đó…………!” Lukenaer nói được một nửa thì bị ánh mắt như tia laze của Akasi chiếu vào người.</w:t>
      </w:r>
      <w:r>
        <w:br w:type="textWrapping"/>
      </w:r>
      <w:r>
        <w:br w:type="textWrapping"/>
      </w:r>
      <w:r>
        <w:t xml:space="preserve">“Giống như cái gì!?” Hàn Hiểu mở to đôi mắt màu tím trong suốt hỏi</w:t>
      </w:r>
      <w:r>
        <w:br w:type="textWrapping"/>
      </w:r>
      <w:r>
        <w:br w:type="textWrapping"/>
      </w:r>
      <w:r>
        <w:t xml:space="preserve">“Giống như năm đó….. giống như tôi năm đó, lúc 1000 tuổi cũng đã có mấy người tình rồi, đương nhiên đây là chuyện quá khứ, bây giờ thì không còn nữa.” Vừa nói vừa liếc tiểu Hera một cái.</w:t>
      </w:r>
      <w:r>
        <w:br w:type="textWrapping"/>
      </w:r>
      <w:r>
        <w:br w:type="textWrapping"/>
      </w:r>
      <w:r>
        <w:t xml:space="preserve">Hàn Hiểu nhíu chân mày lại.</w:t>
      </w:r>
      <w:r>
        <w:br w:type="textWrapping"/>
      </w:r>
      <w:r>
        <w:br w:type="textWrapping"/>
      </w:r>
      <w:r>
        <w:t xml:space="preserve">“Bọn họ không phải là muốn vào lúc tụi Lance chưa thành niên mà ra tay chứ!”</w:t>
      </w:r>
      <w:r>
        <w:br w:type="textWrapping"/>
      </w:r>
      <w:r>
        <w:br w:type="textWrapping"/>
      </w:r>
      <w:r>
        <w:t xml:space="preserve">“Chưa thành niên thì tốt nha! Có năng lực sinh dục, vừa mới bắt đầu có hứng thú với chuyện tình nam nữ hoặc nam nam, liền không có phòng vệ đối với loại chuyện này,  là lúc hạ thủ tốt nhất!”</w:t>
      </w:r>
      <w:r>
        <w:br w:type="textWrapping"/>
      </w:r>
      <w:r>
        <w:br w:type="textWrapping"/>
      </w:r>
      <w:r>
        <w:t xml:space="preserve">Claudius vừa trêu chọc tiểu nha đầu trong lòng, cố ý ngăn cản cái tay vươn ra muốn lại gần mẹ mình của bé, nắm lấy để lên khóe môi hôn nhẹ, vừa vui sướng nói.</w:t>
      </w:r>
      <w:r>
        <w:br w:type="textWrapping"/>
      </w:r>
      <w:r>
        <w:br w:type="textWrapping"/>
      </w:r>
      <w:r>
        <w:t xml:space="preserve">Vẻ mặt Hàn Hiểu trầm xuống, sắc mặt của Lance thì lại đen như đáy nồi……..!</w:t>
      </w:r>
      <w:r>
        <w:br w:type="textWrapping"/>
      </w:r>
      <w:r>
        <w:br w:type="textWrapping"/>
      </w:r>
      <w:r>
        <w:t xml:space="preserve">Hàn Hiểu nghiêm túc nhìn 2 đứa con đã 4 tuổi của mình: “Lance, mẹ ở đây thề với các con, từ đây về sau mẹ tuyệt đối sẽ không đem bất cứ đứa trẻ nào về nhà, đặc biệt là con gái!”</w:t>
      </w:r>
      <w:r>
        <w:br w:type="textWrapping"/>
      </w:r>
      <w:r>
        <w:br w:type="textWrapping"/>
      </w:r>
      <w:r>
        <w:t xml:space="preserve">Sau đó xoay người nói với Akasi,</w:t>
      </w:r>
      <w:r>
        <w:br w:type="textWrapping"/>
      </w:r>
      <w:r>
        <w:br w:type="textWrapping"/>
      </w:r>
      <w:r>
        <w:t xml:space="preserve">“Akasi, bắt đầu từ ngày mai chương trình học của bọn nhỏ tăng thêm một môn!”</w:t>
      </w:r>
      <w:r>
        <w:br w:type="textWrapping"/>
      </w:r>
      <w:r>
        <w:br w:type="textWrapping"/>
      </w:r>
      <w:r>
        <w:t xml:space="preserve">Akasi nhíu mày, “Môn gì!?”</w:t>
      </w:r>
      <w:r>
        <w:br w:type="textWrapping"/>
      </w:r>
      <w:r>
        <w:br w:type="textWrapping"/>
      </w:r>
      <w:r>
        <w:t xml:space="preserve">“An toàn tâm sinh lí!”</w:t>
      </w:r>
      <w:r>
        <w:br w:type="textWrapping"/>
      </w:r>
      <w:r>
        <w:br w:type="textWrapping"/>
      </w:r>
    </w:p>
    <w:p>
      <w:pPr>
        <w:pStyle w:val="Heading2"/>
      </w:pPr>
      <w:bookmarkStart w:id="75" w:name="chương-50-bảo-hộ"/>
      <w:bookmarkEnd w:id="75"/>
      <w:r>
        <w:t xml:space="preserve">50. Chương 50: Bảo Hộ</w:t>
      </w:r>
    </w:p>
    <w:p>
      <w:pPr>
        <w:pStyle w:val="Compact"/>
      </w:pPr>
      <w:r>
        <w:br w:type="textWrapping"/>
      </w:r>
      <w:r>
        <w:br w:type="textWrapping"/>
      </w:r>
      <w:r>
        <w:t xml:space="preserve">Không có việc gì mà tỏ ra ân cần, không phải gian cũng là trộm, người thích hôn các bé gái không có nghĩa là trưởng bối từ ái, mà cũng có thể là người xấu không có ý tốt.</w:t>
      </w:r>
      <w:r>
        <w:br w:type="textWrapping"/>
      </w:r>
      <w:r>
        <w:br w:type="textWrapping"/>
      </w:r>
      <w:r>
        <w:t xml:space="preserve">Morley trưởng lão từ trong phòng họp đi ra, đi nhanh về phía phòng làm việc, người vật trên đường cách xa 3 thước, lúc này vẻ mặt âm u của ông giống như ông Trời sắp tận thế tới nơi vậy, không có một chút ánh sáng.</w:t>
      </w:r>
      <w:r>
        <w:br w:type="textWrapping"/>
      </w:r>
      <w:r>
        <w:br w:type="textWrapping"/>
      </w:r>
      <w:r>
        <w:t xml:space="preserve">Ông ta đi vào phòng làm việc của mình, trợ lí bên cạnh cẩn thận giúp ông ta đóng cửa, rồi trở lại vị trí của mình.</w:t>
      </w:r>
      <w:r>
        <w:br w:type="textWrapping"/>
      </w:r>
      <w:r>
        <w:br w:type="textWrapping"/>
      </w:r>
      <w:r>
        <w:t xml:space="preserve">“Rầm!”</w:t>
      </w:r>
      <w:r>
        <w:br w:type="textWrapping"/>
      </w:r>
      <w:r>
        <w:br w:type="textWrapping"/>
      </w:r>
      <w:r>
        <w:t xml:space="preserve">Morley trưởng lão vừa vào cửa liền không nén nổi tức giận đẩy ngã cái bực tượng đá mà bình thường ông rất thích xuống đất, móng vuốt cũng muốn lộ ra luôn.</w:t>
      </w:r>
      <w:r>
        <w:br w:type="textWrapping"/>
      </w:r>
      <w:r>
        <w:br w:type="textWrapping"/>
      </w:r>
      <w:r>
        <w:t xml:space="preserve">Nghĩ đến việc Morley ông luôn dốc hết tâm huyết để kéo dài huyết thống quý tộc, mà cái đám người bên cạnh cứ vì lợi ích của riêng mình mà kéo chân sau của ông, lần này cho tới lần khác, thật sự khiến ông không thể nào tha thứ được nữa!</w:t>
      </w:r>
      <w:r>
        <w:br w:type="textWrapping"/>
      </w:r>
      <w:r>
        <w:br w:type="textWrapping"/>
      </w:r>
      <w:r>
        <w:t xml:space="preserve">Nghĩ tới quân đội nhà người ta, bây giờ tam đại gia tộc lại đi chung với nhau, nhất trí đối ngoại, mà giới chính trị bọn họ lại vì tư lợi của bản thân mà hãm hại người khác, đặc biệt là đời tiếp theo, hai bên đúng là không thể so sánh được.</w:t>
      </w:r>
      <w:r>
        <w:br w:type="textWrapping"/>
      </w:r>
      <w:r>
        <w:br w:type="textWrapping"/>
      </w:r>
      <w:r>
        <w:t xml:space="preserve">Morley đau đầu vô cùng!</w:t>
      </w:r>
      <w:r>
        <w:br w:type="textWrapping"/>
      </w:r>
      <w:r>
        <w:br w:type="textWrapping"/>
      </w:r>
      <w:r>
        <w:t xml:space="preserve">Cái đám người này suốt ngày cứ kêu chính trị và quân đội không bình đẳng, quốc gia không yên, cứ với cái thái độ như thế này thì làm sao mà bình đẳng được.</w:t>
      </w:r>
      <w:r>
        <w:br w:type="textWrapping"/>
      </w:r>
      <w:r>
        <w:br w:type="textWrapping"/>
      </w:r>
      <w:r>
        <w:t xml:space="preserve">Từ xưa tới nay, ưu thắng liệt thì bị đào thải, chỉ có người mạnh nhất ưu tú nhất mới có thể được phái nữ xem trọng, lựa chọn như vậy chỉ là vì để cho bộ tộc của mình càng ngày càng cường đại, đây là quy luật của tự nhiên, không ai có thể thay đổi được.</w:t>
      </w:r>
      <w:r>
        <w:br w:type="textWrapping"/>
      </w:r>
      <w:r>
        <w:br w:type="textWrapping"/>
      </w:r>
      <w:r>
        <w:t xml:space="preserve">Nhưng cái đám này lại không tự mình tìm nguyên nhân, lại suốt ngày đỏ con mắt nhìn người khác, bọn họ có cái gì phải oán trách nữa, tự mình không có bản lĩnh còn oán hận người khác không xem trọng mình sao!</w:t>
      </w:r>
      <w:r>
        <w:br w:type="textWrapping"/>
      </w:r>
      <w:r>
        <w:br w:type="textWrapping"/>
      </w:r>
      <w:r>
        <w:t xml:space="preserve">Nghĩ tới đây răng nanh của Morley cũng lộ ra.</w:t>
      </w:r>
      <w:r>
        <w:br w:type="textWrapping"/>
      </w:r>
      <w:r>
        <w:br w:type="textWrapping"/>
      </w:r>
      <w:r>
        <w:t xml:space="preserve">Có phải ông ta quá nhân từ rồi không, trái cảnh cáo một tiếng, phải nhắc nhỏ một tiếng, đám người này đêu xem như gió thoảng bên tai à.</w:t>
      </w:r>
      <w:r>
        <w:br w:type="textWrapping"/>
      </w:r>
      <w:r>
        <w:br w:type="textWrapping"/>
      </w:r>
      <w:r>
        <w:t xml:space="preserve">Đánh rắn động cỏ, Akasi rất gian xảo, mà thiếu niên bên cạnh cậu ta cũng không kém, sau này nếu muốn phí sức lực lên người cậu ấy, có thể sẽ không thực hiện được.</w:t>
      </w:r>
      <w:r>
        <w:br w:type="textWrapping"/>
      </w:r>
      <w:r>
        <w:br w:type="textWrapping"/>
      </w:r>
      <w:r>
        <w:t xml:space="preserve">Thật sự là không sợ đối thủ lợi hại như thần chỉ sợ đồng đội ngu như heo, phải giáo huấn cho đám người này một trận mới được.</w:t>
      </w:r>
      <w:r>
        <w:br w:type="textWrapping"/>
      </w:r>
      <w:r>
        <w:br w:type="textWrapping"/>
      </w:r>
      <w:r>
        <w:t xml:space="preserve">Sau khi đẩy ngã một tượng đá, tâm tình của Morley trưởng lão cũng thả lỏng không ít, ông bình tâm lại ngồi trước bàn làm việc, mở máy truyền tin.</w:t>
      </w:r>
      <w:r>
        <w:br w:type="textWrapping"/>
      </w:r>
      <w:r>
        <w:br w:type="textWrapping"/>
      </w:r>
      <w:r>
        <w:t xml:space="preserve">“ Sean, tượng đá trong phòng làm việc của ta bị rớt xuống đất bể rồi, cho người vào dọn dẹp đi!”</w:t>
      </w:r>
      <w:r>
        <w:br w:type="textWrapping"/>
      </w:r>
      <w:r>
        <w:br w:type="textWrapping"/>
      </w:r>
      <w:r>
        <w:t xml:space="preserve">“Vâng!”</w:t>
      </w:r>
      <w:r>
        <w:br w:type="textWrapping"/>
      </w:r>
      <w:r>
        <w:br w:type="textWrapping"/>
      </w:r>
      <w:r>
        <w:t xml:space="preserve">Rất nhanh thì phòng làm việc của Morley trưởng lão đã trở về như cũ, ngoại trừ thiếu đi tác phẩm nghệ thuật mà lúc trước ông rất thích ra, thì mọi thứ vẫn như cũ.</w:t>
      </w:r>
      <w:r>
        <w:br w:type="textWrapping"/>
      </w:r>
      <w:r>
        <w:br w:type="textWrapping"/>
      </w:r>
      <w:r>
        <w:t xml:space="preserve">“Tích tích tích!” Máy truyền tin ở trên bàn Morley trưởng lão vang lên.</w:t>
      </w:r>
      <w:r>
        <w:br w:type="textWrapping"/>
      </w:r>
      <w:r>
        <w:br w:type="textWrapping"/>
      </w:r>
      <w:r>
        <w:t xml:space="preserve">“Đại nhân, trưởng lão Houston cầu kiến!”</w:t>
      </w:r>
      <w:r>
        <w:br w:type="textWrapping"/>
      </w:r>
      <w:r>
        <w:br w:type="textWrapping"/>
      </w:r>
      <w:r>
        <w:t xml:space="preserve">“Nói ta không có ở đây!” Morley trưởng lão mặt vô biểu tình tiếp tục nhìn văn kiện ở trong tay, lúc này ông không muốn gặp nhất chính là cái tên kéo chân sau này.</w:t>
      </w:r>
      <w:r>
        <w:br w:type="textWrapping"/>
      </w:r>
      <w:r>
        <w:br w:type="textWrapping"/>
      </w:r>
      <w:r>
        <w:t xml:space="preserve">“Vâng!”</w:t>
      </w:r>
      <w:r>
        <w:br w:type="textWrapping"/>
      </w:r>
      <w:r>
        <w:br w:type="textWrapping"/>
      </w:r>
      <w:r>
        <w:t xml:space="preserve">Máy truyền tin ngắt rồi, nhưng một lát nữa lại vang lên “tích tích”.</w:t>
      </w:r>
      <w:r>
        <w:br w:type="textWrapping"/>
      </w:r>
      <w:r>
        <w:br w:type="textWrapping"/>
      </w:r>
      <w:r>
        <w:t xml:space="preserve">Morley trưởng lão nhìn cái tên hiện ra trong máy truyền tin, nhíu mày, cuối cùng cũng bỏ tài liệu trong tay xuống, mở máy truyền tin.</w:t>
      </w:r>
      <w:r>
        <w:br w:type="textWrapping"/>
      </w:r>
      <w:r>
        <w:br w:type="textWrapping"/>
      </w:r>
      <w:r>
        <w:t xml:space="preserve">“Morley, tôi biết ông có ở đó!” Giọng nói của Houston trưởng lão truyền tới.</w:t>
      </w:r>
      <w:r>
        <w:br w:type="textWrapping"/>
      </w:r>
      <w:r>
        <w:br w:type="textWrapping"/>
      </w:r>
      <w:r>
        <w:t xml:space="preserve">“Vậy ông cũng nên biết rõ tại sao tôi không muốn gặp ông!” Morley trưởng lão lạnh lùng trả lời.</w:t>
      </w:r>
      <w:r>
        <w:br w:type="textWrapping"/>
      </w:r>
      <w:r>
        <w:br w:type="textWrapping"/>
      </w:r>
      <w:r>
        <w:t xml:space="preserve">Đối diện im lặng một hồi, nói: “Đúng, tôi biết rõ! Chỉ là tôi có chuyện muốn nhờ ông, có liên quan đến nhà Moore và Mine, bọn họ chỉ làm theo mệnh lệnh của tôi, hi vọng ông có thể dựa vào ân tình năm đó của tôi với ông, có thể khuyên thủ hạ của thế gia Rochester tha cho bọn họ!”</w:t>
      </w:r>
      <w:r>
        <w:br w:type="textWrapping"/>
      </w:r>
      <w:r>
        <w:br w:type="textWrapping"/>
      </w:r>
      <w:r>
        <w:t xml:space="preserve">“Tôi thấy ông cầu sai người rồi! Reichet chỉ là đứa nhỏ vừa mới bắt đầu, cậu ta có thể làm gì cánh tay phải cánh tay trái của ông sao! Huống hồ bọn chúng cũng không vô tội như ông nói!” Nói tới đây, vẻ mặt Morley trưởng lão mang theo một chút khinh thường, dám làm thì phải dám gánh chịu mọi hậu quả.</w:t>
      </w:r>
      <w:r>
        <w:br w:type="textWrapping"/>
      </w:r>
      <w:r>
        <w:br w:type="textWrapping"/>
      </w:r>
      <w:r>
        <w:t xml:space="preserve">“Bọn họ chỉ là có dã tâm, nhưng là do tôi cho bọn họ hi vọng, dù sao vẫn là tôi làm hại tới họ, Reichet có thân phận gì, tôi và ông đều rõ, tuy rằng tư cách cậu ta còn mỏng, nhưng thực lực không nhỏ, càng đừng nói tới thế lực ngầm ở sau lưng cậu ta, chỉ sợ tôi và ông còn phải nhường cậu ta 3 phần!” Houston bất đắc dĩ nói</w:t>
      </w:r>
      <w:r>
        <w:br w:type="textWrapping"/>
      </w:r>
      <w:r>
        <w:br w:type="textWrapping"/>
      </w:r>
      <w:r>
        <w:t xml:space="preserve">“Vậy ông nên biết tôi khuyên không nổi cậu ta, mà ông cũng không nên tới cầu xin tôi, tuy rằng Reichet có thực lực lớn, nhưng đáng tiếc căn cơ còn nông, chuyện này cậu ta sẽ không trực tiếp ra mặt, nên tìm ai để nói giúp, trong lòng ông tự biết!” Morley trưởng lão không muốn dính vào đũng nước đục này.</w:t>
      </w:r>
      <w:r>
        <w:br w:type="textWrapping"/>
      </w:r>
      <w:r>
        <w:br w:type="textWrapping"/>
      </w:r>
      <w:r>
        <w:t xml:space="preserve">“Tôi biết, nhưng giờ tôi thân mình khó bảo toàn, lời nói ra có bao nhiêu phân lượng tôi rất rõ! Cho nên chỉ có thể cầu xin ông!”</w:t>
      </w:r>
      <w:r>
        <w:br w:type="textWrapping"/>
      </w:r>
      <w:r>
        <w:br w:type="textWrapping"/>
      </w:r>
      <w:r>
        <w:t xml:space="preserve">Cả đời Houston chưa bao giờ cúi người như vậy, nhưng vì gia tộc của mình, ông nhất định phải làm, chỉ cần bảo vệ được 2 gia tộc này, ông ta mới có thể bào vệ được thế lực Houston sau lưng bọn họ.</w:t>
      </w:r>
      <w:r>
        <w:br w:type="textWrapping"/>
      </w:r>
      <w:r>
        <w:br w:type="textWrapping"/>
      </w:r>
      <w:r>
        <w:t xml:space="preserve">“Hai….!” Morley trưởng lão thở dài, “Được rồi! Để tôi thử, nhưng Houston, mọi người đều không phải kẻ ngốc, có tác dụng hay không tôi không thể đảm bảo với ông!”</w:t>
      </w:r>
      <w:r>
        <w:br w:type="textWrapping"/>
      </w:r>
      <w:r>
        <w:br w:type="textWrapping"/>
      </w:r>
      <w:r>
        <w:t xml:space="preserve">“Vậy nhờ cả vào ông!”</w:t>
      </w:r>
      <w:r>
        <w:br w:type="textWrapping"/>
      </w:r>
      <w:r>
        <w:br w:type="textWrapping"/>
      </w:r>
      <w:r>
        <w:t xml:space="preserve">Máy truyển tin cúp đi.</w:t>
      </w:r>
      <w:r>
        <w:br w:type="textWrapping"/>
      </w:r>
      <w:r>
        <w:br w:type="textWrapping"/>
      </w:r>
      <w:r>
        <w:t xml:space="preserve">Morley trưởng lão suy nghĩ một lát, mở lại máy truyền tin.</w:t>
      </w:r>
      <w:r>
        <w:br w:type="textWrapping"/>
      </w:r>
      <w:r>
        <w:br w:type="textWrapping"/>
      </w:r>
      <w:r>
        <w:t xml:space="preserve">“Rebart, tôi là Morley!”</w:t>
      </w:r>
      <w:r>
        <w:br w:type="textWrapping"/>
      </w:r>
      <w:r>
        <w:br w:type="textWrapping"/>
      </w:r>
      <w:r>
        <w:t xml:space="preserve">“Tôi biết là ông, tìm tôi có chuyện gì sao!?”</w:t>
      </w:r>
      <w:r>
        <w:br w:type="textWrapping"/>
      </w:r>
      <w:r>
        <w:br w:type="textWrapping"/>
      </w:r>
      <w:r>
        <w:t xml:space="preserve">“Có một chuyện muốn nhờ ông một chút, có liên quan đến nhà Mine và Moore dưới quyền Houston, Houston vừa mới tới cầu xin tôi, ông có thể vì ông ta là cộng sự mấy vạn năm mà cho ông ta chút mặt mũi, tha cho bọn họ được không!” Giọng nói Morley trưởng lão bình thản, không nghe ra được chút ưu tư nào.</w:t>
      </w:r>
      <w:r>
        <w:br w:type="textWrapping"/>
      </w:r>
      <w:r>
        <w:br w:type="textWrapping"/>
      </w:r>
      <w:r>
        <w:t xml:space="preserve">“A! Nếu như ông đã mở miệng rồi, tôi biết nên làm như thế nào, ông yên tâm!”</w:t>
      </w:r>
      <w:r>
        <w:br w:type="textWrapping"/>
      </w:r>
      <w:r>
        <w:br w:type="textWrapping"/>
      </w:r>
      <w:r>
        <w:t xml:space="preserve">“Vậy thì cảm ơn ông rồi!”</w:t>
      </w:r>
      <w:r>
        <w:br w:type="textWrapping"/>
      </w:r>
      <w:r>
        <w:br w:type="textWrapping"/>
      </w:r>
      <w:r>
        <w:t xml:space="preserve">Cúp máy truyền tin, Morley lại lấy tài liệu ra, liền vứt chuyện này ra sau đầu.</w:t>
      </w:r>
      <w:r>
        <w:br w:type="textWrapping"/>
      </w:r>
      <w:r>
        <w:br w:type="textWrapping"/>
      </w:r>
      <w:r>
        <w:t xml:space="preserve">Ở một chỗ khác, sau khi trưởng lão Rebart cúp máy truyền tin, nói với gia chủ Shakma đang đứng trước mặt mình: “Ông thấy nên làm như thế nào thì làm đi! Ta không có ý kiến với kế hoạch của ông!”</w:t>
      </w:r>
      <w:r>
        <w:br w:type="textWrapping"/>
      </w:r>
      <w:r>
        <w:br w:type="textWrapping"/>
      </w:r>
      <w:r>
        <w:t xml:space="preserve">Shakma nghe vậy hơi do dự.</w:t>
      </w:r>
      <w:r>
        <w:br w:type="textWrapping"/>
      </w:r>
      <w:r>
        <w:br w:type="textWrapping"/>
      </w:r>
      <w:r>
        <w:t xml:space="preserve">“Nhưng mà Morley trưởng lão ………!”</w:t>
      </w:r>
      <w:r>
        <w:br w:type="textWrapping"/>
      </w:r>
      <w:r>
        <w:br w:type="textWrapping"/>
      </w:r>
      <w:r>
        <w:t xml:space="preserve">Rebart nhíu lông mày,</w:t>
      </w:r>
      <w:r>
        <w:br w:type="textWrapping"/>
      </w:r>
      <w:r>
        <w:br w:type="textWrapping"/>
      </w:r>
      <w:r>
        <w:t xml:space="preserve">“Ông không nghe thấy vừa nãy Morley nói dựa vào tình cộng sự của ta và Houston sao! Nhưng ông ta không có nói nhìn vào mặt mũi  Morley, ông còn băn khoăn gì nữa, từ trước tới giờ ta không có bao nhiêu tình cảm đồng nghiệp, nhưng mà nếu như Morley đã nhắc rồi, ta cũng không ông ta chút mặt mũi, đổi gia chủ hai gia tộc này đi, cho thế gia từ cấp thấp nhất bắt đầu phấn đấu lại từ đầu!”</w:t>
      </w:r>
      <w:r>
        <w:br w:type="textWrapping"/>
      </w:r>
      <w:r>
        <w:br w:type="textWrapping"/>
      </w:r>
      <w:r>
        <w:t xml:space="preserve">“Vâng! Shakma hiểu rõ!” Gia chủ Shakma cúi đầu</w:t>
      </w:r>
      <w:r>
        <w:br w:type="textWrapping"/>
      </w:r>
      <w:r>
        <w:br w:type="textWrapping"/>
      </w:r>
      <w:r>
        <w:t xml:space="preserve">“Vậy ông đi đi!”</w:t>
      </w:r>
      <w:r>
        <w:br w:type="textWrapping"/>
      </w:r>
      <w:r>
        <w:br w:type="textWrapping"/>
      </w:r>
      <w:r>
        <w:t xml:space="preserve">Rebart phất phất tay, Shakma khom người lui ra.</w:t>
      </w:r>
      <w:r>
        <w:br w:type="textWrapping"/>
      </w:r>
      <w:r>
        <w:br w:type="textWrapping"/>
      </w:r>
      <w:r>
        <w:t xml:space="preserve">Nhìn bóng lưng Shakma rời đi, trưởng lão Rebart gõ gõ mặt bàn, cười lên.</w:t>
      </w:r>
      <w:r>
        <w:br w:type="textWrapping"/>
      </w:r>
      <w:r>
        <w:br w:type="textWrapping"/>
      </w:r>
      <w:r>
        <w:t xml:space="preserve">Shakma, lão già này, rõ ràng lúc nãy ông ta đã nghe hiểu ý của Morley, vậy mà cứ phải để ông nói ra, bỏ đi, ai bảo ông ta có đứa con gái có ánh mắt tốt chứ! Theo ý ông ta đi.</w:t>
      </w:r>
      <w:r>
        <w:br w:type="textWrapping"/>
      </w:r>
      <w:r>
        <w:br w:type="textWrapping"/>
      </w:r>
      <w:r>
        <w:t xml:space="preserve">Tòa án quý tộc được mở ra, vụ án trưởng lão Houston bắt cóc phu nhân Doris cuối cùng cũng có kết quả.</w:t>
      </w:r>
      <w:r>
        <w:br w:type="textWrapping"/>
      </w:r>
      <w:r>
        <w:br w:type="textWrapping"/>
      </w:r>
      <w:r>
        <w:t xml:space="preserve">Houston trưởng lão bị cắt mọi chức vụ, tuyên án bị đuổi ra khỏi tinh cầu Landis 6000 năm, và bị giam cầm trong một tinh cầu nào đó của ông ta, trong 6000 năm này, ông ta không được bước ra khỏi tinh cầu này một bước, tuy rằng vị trí trưởng lão của ông ta vẫn còn, nhưng không có quyền lực thực sự.</w:t>
      </w:r>
      <w:r>
        <w:br w:type="textWrapping"/>
      </w:r>
      <w:r>
        <w:br w:type="textWrapping"/>
      </w:r>
      <w:r>
        <w:t xml:space="preserve">Nhìn qua thì thấy mấy ngàn năm này không dài, nhưng nghĩ kĩ lại, bây giờ là thời khắc quan trọng mà quân đội và chính trị có sự sắp xếp lại, 6000 năm đủ để đứa nhỏ nhà Hàn Hiểu thành niên thành mấy lứa rồi, mà mấy ngàn năm này so với mấy vạn năm trong quá khứ càng thêm phong vân mờ mit, vật đổi sao dời, mọi thứ sau 6000 năm đều sẽ khác, trưởng lão Houston hiểu rõ điểm này nghe thấy phán quyết thì cả mặt đều u tối.</w:t>
      </w:r>
      <w:r>
        <w:br w:type="textWrapping"/>
      </w:r>
      <w:r>
        <w:br w:type="textWrapping"/>
      </w:r>
      <w:r>
        <w:t xml:space="preserve">Akasi là muốn ông ta sống không bằng chết!</w:t>
      </w:r>
      <w:r>
        <w:br w:type="textWrapping"/>
      </w:r>
      <w:r>
        <w:br w:type="textWrapping"/>
      </w:r>
      <w:r>
        <w:t xml:space="preserve">Morley trưởng lão đi tới tòa án, sắc mặt nhàn nhạt nghe tòa án phán quyết, sau đó nói với Ida trưởng lão ở bên cạnh: “Nhìn đi! Đó chính là kết cục cho những kẻ không nghe lời khuyên đấy, người sang thì tự biết mình, cho dù là đi tranh giành thì cũng phải biết đủ, xúc động và hấp tấp chỉ đẩy con người vào vực sâu.”</w:t>
      </w:r>
      <w:r>
        <w:br w:type="textWrapping"/>
      </w:r>
      <w:r>
        <w:br w:type="textWrapping"/>
      </w:r>
      <w:r>
        <w:t xml:space="preserve">Ida trưởng lão ở kế bên, trầm mặc không lên tiếng, rất lâu sau mới trả lời: “Tôi không có ngu như vậy, tôi vẫn còn trẻ, tôi có thể đợi được!”</w:t>
      </w:r>
      <w:r>
        <w:br w:type="textWrapping"/>
      </w:r>
      <w:r>
        <w:br w:type="textWrapping"/>
      </w:r>
      <w:r>
        <w:t xml:space="preserve">Đương nhiên các thế gia tham gia cũng nhận được sự trừng phạt nghiêm khắc, cha của tiểu loli rất giống Shirley Temple cũng bởi vì vậy mà bị cách chức đưa tới tinh cầu Latour để làm đoàn trưởng quân đóng quân.</w:t>
      </w:r>
      <w:r>
        <w:br w:type="textWrapping"/>
      </w:r>
      <w:r>
        <w:br w:type="textWrapping"/>
      </w:r>
      <w:r>
        <w:t xml:space="preserve">Thật ra bản thân vị gia chủ Marta này không có vấn đề gì, chỉ đáng tiếc ánh mắt nhìn phụ nữ quá kém, khiến cho dã tâm của anh ta bị người khác lợi dụng, nên khi anh ta biết hết tất cả, thì mọi thứ đã quá muộn rồi.</w:t>
      </w:r>
      <w:r>
        <w:br w:type="textWrapping"/>
      </w:r>
      <w:r>
        <w:br w:type="textWrapping"/>
      </w:r>
      <w:r>
        <w:t xml:space="preserve">Anh ta tự mình thỉnh tội với AKasi, rồi li hôn, AKasi rất tức giận, nhưng không thể không thừa nhận gia chủ Marta ngoại trừ phương diện phụ nữ hơi hồ đồ chút, nhưng những mặt khác thì lại là một nhân tài, cho nên đây chỉ là cảnh cáo nhỏ, giáng chức anh ta tới tinh cầu Latour, lạnh nhạt với anh ta một quãng thời gian, để anh ta hiểu rõ lần giáo huấn này, đương nhiên Akasi cũng cho anh ta đường lui, trên Latour có rất nhiều người quan trọng sinh sống, nếu như anh ta đủ thông minh thì nên biết làm như thế nào.</w:t>
      </w:r>
      <w:r>
        <w:br w:type="textWrapping"/>
      </w:r>
      <w:r>
        <w:br w:type="textWrapping"/>
      </w:r>
      <w:r>
        <w:t xml:space="preserve">Quân đoàn trưởng Blair mang theo quân đội của anh trở về tinh cầu Landis, thay thế vị trí của Marta.</w:t>
      </w:r>
      <w:r>
        <w:br w:type="textWrapping"/>
      </w:r>
      <w:r>
        <w:br w:type="textWrapping"/>
      </w:r>
      <w:r>
        <w:t xml:space="preserve">Rất nhanh thì thế lực của Houston trưởng lão liền bị gia tộc Shakma và Rochester cùng với mấy thế gia dưới quyền trưởng lão Wals thâu tóm, còn về tại sao trưởng lão Wals có tham gia vào, đó là anh ta đã từng cảnh cáo mấy cánh tay trái phải dưới trướng mình, yêu cầu bọn họ nhất định phải quan hệ tốt với gia tộc Rochester, cho nên cái người này cũng giúp đỡ Reichet không ít trong chuyện này, cho nên cũng được một ít trong này.</w:t>
      </w:r>
      <w:r>
        <w:br w:type="textWrapping"/>
      </w:r>
      <w:r>
        <w:br w:type="textWrapping"/>
      </w:r>
      <w:r>
        <w:t xml:space="preserve">Mọi thứ sóng yên gió lặng, Hàn Hiểu vẫn ở trong thành trải qua cuộc sống phu nhân nhàm chán, chỉ là bây giờ có 2 đứa nhỏ dễ thương, cậu cũng không cảm thấy khó chịu nữa.</w:t>
      </w:r>
      <w:r>
        <w:br w:type="textWrapping"/>
      </w:r>
      <w:r>
        <w:br w:type="textWrapping"/>
      </w:r>
      <w:r>
        <w:t xml:space="preserve">Mở cửa phòng trẻ em, lại nhìn thấy tên nhân yêu nào đó đang ở trong phòng trẻ em phi lễ con gái cậu.</w:t>
      </w:r>
      <w:r>
        <w:br w:type="textWrapping"/>
      </w:r>
      <w:r>
        <w:br w:type="textWrapping"/>
      </w:r>
      <w:r>
        <w:t xml:space="preserve">“Claudius, không phải anh đã đi quân bộ Doris rồi sao!?” Hàn Hiểu đi vào phòng hỏi</w:t>
      </w:r>
      <w:r>
        <w:br w:type="textWrapping"/>
      </w:r>
      <w:r>
        <w:br w:type="textWrapping"/>
      </w:r>
      <w:r>
        <w:t xml:space="preserve">“Nhớ tới tôi còn chưa từ biệt tiểu Alte, cho nên giữa đường tôi liền quay lại!” Claudius mặt không đỏ, giọng không run, hoàn toàn không có da mặt gì cả.</w:t>
      </w:r>
      <w:r>
        <w:br w:type="textWrapping"/>
      </w:r>
      <w:r>
        <w:br w:type="textWrapping"/>
      </w:r>
      <w:r>
        <w:t xml:space="preserve">Tiểu Alte lúc này cũng không nhịn được sự quấy rầy của Claudius, trợn mắt mà nhìn, trước mặt tên biến thái này, giả bộ ngủ hoàn toàn không có tác dụng, tiểu Carlo bên cạnh cũng muốn cứu em gái, nhưng đáng tiếc người nhỏ sức lực yếu, không cứu nỗi cô bé, cho nên lúc này tiểu nha đầu nghe thấy giọng Hàn Hiểu, liền kích động rồi, tay nhỏ liền giơ lên “Ai nha, ai nha”.</w:t>
      </w:r>
      <w:r>
        <w:br w:type="textWrapping"/>
      </w:r>
      <w:r>
        <w:br w:type="textWrapping"/>
      </w:r>
      <w:r>
        <w:t xml:space="preserve">Hàn Hiểu đi tới bên giường, tiểu nha đầu như nhìn thấy cứu tinh, ánh mắt long lanh, giống như chịu ủy khuất rất lớn, duỗi đôi tay ra, làm bộ đáng thương nhìn cậu.</w:t>
      </w:r>
      <w:r>
        <w:br w:type="textWrapping"/>
      </w:r>
      <w:r>
        <w:br w:type="textWrapping"/>
      </w:r>
      <w:r>
        <w:t xml:space="preserve">Thấy vậy Hàn Hiểu định ôm lấy con gái nhỏ, nào biết có một đôi tay nhanh hơn một bước cướp đi tiểu nha đầu, tiểu nha đầu muốn đẩy cái tay trên người mình ra, ngọ ngoạy không yên ở trong lòng anh.</w:t>
      </w:r>
      <w:r>
        <w:br w:type="textWrapping"/>
      </w:r>
      <w:r>
        <w:br w:type="textWrapping"/>
      </w:r>
      <w:r>
        <w:t xml:space="preserve">“Ai nha! Xem ra tiểu Alte rất yêu thích tôi nha! Cậu xem con bé chủ động để tôi ôm này!”</w:t>
      </w:r>
      <w:r>
        <w:br w:type="textWrapping"/>
      </w:r>
      <w:r>
        <w:br w:type="textWrapping"/>
      </w:r>
      <w:r>
        <w:t xml:space="preserve">Hàn Hiểu thiếu chút nữa thì tức muốn cười lên rồi, đồng chí à, người có mắt đều nhìn ra,  tiểu nha đầu không chút hứng thú nào với cái ôm của anh đâu!</w:t>
      </w:r>
      <w:r>
        <w:br w:type="textWrapping"/>
      </w:r>
      <w:r>
        <w:br w:type="textWrapping"/>
      </w:r>
      <w:r>
        <w:t xml:space="preserve">Đột nhiên tiểu Alte không động nữa, sau đó có mùi hôi truyền ra từ trên người con bé.</w:t>
      </w:r>
      <w:r>
        <w:br w:type="textWrapping"/>
      </w:r>
      <w:r>
        <w:br w:type="textWrapping"/>
      </w:r>
      <w:r>
        <w:t xml:space="preserve">Tiểu nha đầu ị rồi!</w:t>
      </w:r>
      <w:r>
        <w:br w:type="textWrapping"/>
      </w:r>
      <w:r>
        <w:br w:type="textWrapping"/>
      </w:r>
      <w:r>
        <w:t xml:space="preserve">Hàn Hiểu liền đón tiểu nha đầu từ trên tay Claudius đặt lại lên giường, vừa muốn cởi quần ra vệ sinh cho con bé, nhưng lại bị Claudius ngăn cản.</w:t>
      </w:r>
      <w:r>
        <w:br w:type="textWrapping"/>
      </w:r>
      <w:r>
        <w:br w:type="textWrapping"/>
      </w:r>
      <w:r>
        <w:t xml:space="preserve">“Phu nhân, nếu như người cho phép, xin để tôi thay tả sạch cho tiểu Alte!”</w:t>
      </w:r>
      <w:r>
        <w:br w:type="textWrapping"/>
      </w:r>
      <w:r>
        <w:br w:type="textWrapping"/>
      </w:r>
      <w:r>
        <w:t xml:space="preserve">“A! Cái này không được đâu! Rất bẩn đó!”</w:t>
      </w:r>
      <w:r>
        <w:br w:type="textWrapping"/>
      </w:r>
      <w:r>
        <w:br w:type="textWrapping"/>
      </w:r>
      <w:r>
        <w:t xml:space="preserve">Đối với yêu cầu của Claudius, Hàn Hiểu kinh ngạc, cậu tận mắt nhìn thấy vị huynh đài rất chậm chạp ở phương diện này.</w:t>
      </w:r>
      <w:r>
        <w:br w:type="textWrapping"/>
      </w:r>
      <w:r>
        <w:br w:type="textWrapping"/>
      </w:r>
      <w:r>
        <w:t xml:space="preserve">“Không sao, sớm muộn gì tôi cũng phải cưới vợ sinh con, luyện tập sớm một chút cũng tốt!”</w:t>
      </w:r>
      <w:r>
        <w:br w:type="textWrapping"/>
      </w:r>
      <w:r>
        <w:br w:type="textWrapping"/>
      </w:r>
      <w:r>
        <w:t xml:space="preserve">Hàn Hiểu nghe thấy lời của anh, 3 đường hắc tuyến cũng hiện ra, sao nghe thấy lới này giống như là đang nói, tôi sớm muộn gì cũng là con rể của cậu…..</w:t>
      </w:r>
      <w:r>
        <w:br w:type="textWrapping"/>
      </w:r>
      <w:r>
        <w:br w:type="textWrapping"/>
      </w:r>
      <w:r>
        <w:t xml:space="preserve">Được rồi! Anh muốn đổi thì đổi đi!</w:t>
      </w:r>
      <w:r>
        <w:br w:type="textWrapping"/>
      </w:r>
      <w:r>
        <w:br w:type="textWrapping"/>
      </w:r>
      <w:r>
        <w:t xml:space="preserve">Hàn Hiểu bỏ tay ra, đứng ở một bên chỉ đạo.</w:t>
      </w:r>
      <w:r>
        <w:br w:type="textWrapping"/>
      </w:r>
      <w:r>
        <w:br w:type="textWrapping"/>
      </w:r>
      <w:r>
        <w:t xml:space="preserve">Claudius cởi tả của tiểu Alte ra, mùi hôi nhàn nhạt bay ra, đứa nhỏ bây giờ mới hơn 3 tháng, chỉ uống sữa, cho nên đi ị cũng không hôi như người lớn, nhưng khiến người khác cảm thấy ớn chính là mấy cái thứ đó dính đầy mông của tiểu Alte.</w:t>
      </w:r>
      <w:r>
        <w:br w:type="textWrapping"/>
      </w:r>
      <w:r>
        <w:br w:type="textWrapping"/>
      </w:r>
      <w:r>
        <w:t xml:space="preserve">Dưới sự chỉ đạo của Hàn Hiểu, Claudius nhẹ nhàng nhấc chân của tiểu Alte lên, để cái mông nhỏ lộ ra, sau đó dùng khăn vệ sinh ướt nhẹ nhàng lau sạch sẽ mấy cái thứ dính trên mông Alte, sau đó lại thoa phấn chống sậy lên mông, mặc một cái tả sạch cho cô bé, tuy nói cái việc này cũng không sạch sẽ gì, vậy mà Claudius làm làm rất ưu nhã.</w:t>
      </w:r>
      <w:r>
        <w:br w:type="textWrapping"/>
      </w:r>
      <w:r>
        <w:br w:type="textWrapping"/>
      </w:r>
      <w:r>
        <w:t xml:space="preserve">Khúc giữa tiểu nha đầu có ngọ ngoạy chút ít, vì sợ dùng sức làm cô bé bị thương, Claudius cũng chật vật cho cô bé được như ý mấy lần, nhưng mà cuối cùng anh cũng khống chế được lực đạo của cô bé, cũng hoàn thành được các bước.</w:t>
      </w:r>
      <w:r>
        <w:br w:type="textWrapping"/>
      </w:r>
      <w:r>
        <w:br w:type="textWrapping"/>
      </w:r>
      <w:r>
        <w:t xml:space="preserve">Hàn Hiểu ở một bên nhìn trong lòng cũng gật đầu, rõ ràng là một người yêu sạch sẽ, nhưng lúc làm vệ sinh khi bé đi ị cũng rất chăm chỉ, sau này anh nhất định là một người chồng người cha tốt!</w:t>
      </w:r>
      <w:r>
        <w:br w:type="textWrapping"/>
      </w:r>
      <w:r>
        <w:br w:type="textWrapping"/>
      </w:r>
      <w:r>
        <w:t xml:space="preserve">Hảo cảm của Hàn Hiểu đối với Claudius lại tăng thêm một nấc.</w:t>
      </w:r>
      <w:r>
        <w:br w:type="textWrapping"/>
      </w:r>
      <w:r>
        <w:br w:type="textWrapping"/>
      </w:r>
      <w:r>
        <w:t xml:space="preserve">Mà Alte sau khi thay tả giống như nhận phải đả kích cực lớn, miệng xéo đi, nước mắt ở trong hốc mắt liền trào ra “Ô ô” khóc lớn, Hàn Hiểu liền ôm con bé vào trong lòng an ủi.</w:t>
      </w:r>
      <w:r>
        <w:br w:type="textWrapping"/>
      </w:r>
      <w:r>
        <w:br w:type="textWrapping"/>
      </w:r>
      <w:r>
        <w:t xml:space="preserve">“Ô, ô! Không khóc nha! Alte ngoan, không khóc! Chỉ là đổi tả mà thôi, không phải con cũng ị hết lên quần chú rồi sao! Chúng ta không thiệt, bảo bối không khóc! Ô! Ô!”</w:t>
      </w:r>
      <w:r>
        <w:br w:type="textWrapping"/>
      </w:r>
      <w:r>
        <w:br w:type="textWrapping"/>
      </w:r>
      <w:r>
        <w:t xml:space="preserve">Hàn Hiểu vừa nói vừa vỗ nhẹ vào mông người nhỏ mềm mại ở trong lòng, rất nhanh thì tiếng khóc liền nhỏ xuống, chỉ là cái bộ dáng nghẹn ngào có bao nhiêu đáng thương thì có bấy nhiêu tội nghiệp.</w:t>
      </w:r>
      <w:r>
        <w:br w:type="textWrapping"/>
      </w:r>
      <w:r>
        <w:br w:type="textWrapping"/>
      </w:r>
      <w:r>
        <w:t xml:space="preserve">Claudius cúi đầu nhìn, quả nhiên chỗ ống tay áo cũng dính không ít thứ màu vàng, vừa nãy anh quá tập trung rồi, căn bản không chú ý tới qủy kế của tiểu nha đầu, xem ra tiểu nha đầu này tuy nhỏ, nhưng mà tâm tư rất linh hoạt.</w:t>
      </w:r>
      <w:r>
        <w:br w:type="textWrapping"/>
      </w:r>
      <w:r>
        <w:br w:type="textWrapping"/>
      </w:r>
      <w:r>
        <w:t xml:space="preserve">Anh bình tĩnh lấy khăn ướt vẫn chưa dùng hết lau sạch ống tay áo, rồi xem như chưa có chuyện gì xảy ra.</w:t>
      </w:r>
      <w:r>
        <w:br w:type="textWrapping"/>
      </w:r>
      <w:r>
        <w:br w:type="textWrapping"/>
      </w:r>
      <w:r>
        <w:t xml:space="preserve">Chỉ cần là những thứ bà xã tương lai để lại, cho dù là đi ị, anh cũng đối đãi như hoàng kim.</w:t>
      </w:r>
      <w:r>
        <w:br w:type="textWrapping"/>
      </w:r>
      <w:r>
        <w:br w:type="textWrapping"/>
      </w:r>
      <w:r>
        <w:t xml:space="preserve">Tối ngày hôm đó, trong phòng ngủ vợ chồng Công tước, Akasi nằm ở trên giường, nhìn Hàn Hiểu đang đọc sách ở bên cạnh, không biết mở miệng như thế nào.</w:t>
      </w:r>
      <w:r>
        <w:br w:type="textWrapping"/>
      </w:r>
      <w:r>
        <w:br w:type="textWrapping"/>
      </w:r>
      <w:r>
        <w:t xml:space="preserve">Cuối cùng Hàn Hiểu cũng không nhịn nổi nữa, gấp sách lại bỏ vào trong hộc tủ không xa.</w:t>
      </w:r>
      <w:r>
        <w:br w:type="textWrapping"/>
      </w:r>
      <w:r>
        <w:br w:type="textWrapping"/>
      </w:r>
      <w:r>
        <w:t xml:space="preserve">“Có gì thì anh nói đi! Như thế này không giống anh chút nào!”</w:t>
      </w:r>
      <w:r>
        <w:br w:type="textWrapping"/>
      </w:r>
      <w:r>
        <w:br w:type="textWrapping"/>
      </w:r>
      <w:r>
        <w:t xml:space="preserve">Do dự một chút, Akasi quyết định nói,</w:t>
      </w:r>
      <w:r>
        <w:br w:type="textWrapping"/>
      </w:r>
      <w:r>
        <w:br w:type="textWrapping"/>
      </w:r>
      <w:r>
        <w:t xml:space="preserve">“Là có liên quan đến Alte…., anh muốn tìm cho con bé một người bảo hộ.”</w:t>
      </w:r>
      <w:r>
        <w:br w:type="textWrapping"/>
      </w:r>
      <w:r>
        <w:br w:type="textWrapping"/>
      </w:r>
      <w:r>
        <w:t xml:space="preserve">Hàn Hiểu gật đầu,</w:t>
      </w:r>
      <w:r>
        <w:br w:type="textWrapping"/>
      </w:r>
      <w:r>
        <w:br w:type="textWrapping"/>
      </w:r>
      <w:r>
        <w:t xml:space="preserve">“Em đồng ý, Alte không có mạnh mẽ như mấy anh trai của mình, tương lai về sức mạnh chắc con bé cũng không được như anh trai, quả thật nên tìm cho con bé một người bảo hộ!”</w:t>
      </w:r>
      <w:r>
        <w:br w:type="textWrapping"/>
      </w:r>
      <w:r>
        <w:br w:type="textWrapping"/>
      </w:r>
      <w:r>
        <w:t xml:space="preserve">Lời nói của Hàn Hiểu làm Công tước có chút kinh ngạc,</w:t>
      </w:r>
      <w:r>
        <w:br w:type="textWrapping"/>
      </w:r>
      <w:r>
        <w:br w:type="textWrapping"/>
      </w:r>
      <w:r>
        <w:t xml:space="preserve">“Tiểu gia hỏa, em thật sự hiểu rõ ý nghĩ của người bảo hộ mà anh nói không!”</w:t>
      </w:r>
      <w:r>
        <w:br w:type="textWrapping"/>
      </w:r>
      <w:r>
        <w:br w:type="textWrapping"/>
      </w:r>
      <w:r>
        <w:t xml:space="preserve">Hàn Hiểu liếc anh,</w:t>
      </w:r>
      <w:r>
        <w:br w:type="textWrapping"/>
      </w:r>
      <w:r>
        <w:br w:type="textWrapping"/>
      </w:r>
      <w:r>
        <w:t xml:space="preserve">“Không phải giống như Lukenaer sao!”</w:t>
      </w:r>
      <w:r>
        <w:br w:type="textWrapping"/>
      </w:r>
      <w:r>
        <w:br w:type="textWrapping"/>
      </w:r>
      <w:r>
        <w:t xml:space="preserve">“Như vậy mà em cũng đồng ý!”</w:t>
      </w:r>
      <w:r>
        <w:br w:type="textWrapping"/>
      </w:r>
      <w:r>
        <w:br w:type="textWrapping"/>
      </w:r>
      <w:r>
        <w:t xml:space="preserve">“Tại sao không đồng ý, em cũng không có gả Alte cho Claudius, chỉ là làm kỵ sĩ bên cạnh công chúa thôi, có thể cưới được Alte hay không còn phải dựa vào bản lĩnh của anh ta, chuyện có lợi như vậy, sao em lại cự tuyệt!” Hàn Hiểu kéo chăn, định nhanh chóng kết thúc cuộc trò chuyện này, cậu hơi mệt rồi.</w:t>
      </w:r>
      <w:r>
        <w:br w:type="textWrapping"/>
      </w:r>
      <w:r>
        <w:br w:type="textWrapping"/>
      </w:r>
      <w:r>
        <w:t xml:space="preserve">Akasi cười lên,</w:t>
      </w:r>
      <w:r>
        <w:br w:type="textWrapping"/>
      </w:r>
      <w:r>
        <w:br w:type="textWrapping"/>
      </w:r>
      <w:r>
        <w:t xml:space="preserve">“Tiểu gia hỏa, xem ra em cái gì cũng biết hết nha!”</w:t>
      </w:r>
      <w:r>
        <w:br w:type="textWrapping"/>
      </w:r>
      <w:r>
        <w:br w:type="textWrapping"/>
      </w:r>
      <w:r>
        <w:t xml:space="preserve">Hàn Hiểu trợn mắt,</w:t>
      </w:r>
      <w:r>
        <w:br w:type="textWrapping"/>
      </w:r>
      <w:r>
        <w:br w:type="textWrapping"/>
      </w:r>
      <w:r>
        <w:t xml:space="preserve">“Anh ta cả ngày ở trong phòng trẻ em chảy nước miếng với Alte, người mù cũng biết anh ta nghĩ gì!”</w:t>
      </w:r>
      <w:r>
        <w:br w:type="textWrapping"/>
      </w:r>
      <w:r>
        <w:br w:type="textWrapping"/>
      </w:r>
      <w:r>
        <w:t xml:space="preserve">3 ngày sau, nữ Công tước Helios cùng chồng bay tới tinh cầu Landis.</w:t>
      </w:r>
      <w:r>
        <w:br w:type="textWrapping"/>
      </w:r>
      <w:r>
        <w:br w:type="textWrapping"/>
      </w:r>
    </w:p>
    <w:p>
      <w:pPr>
        <w:pStyle w:val="Heading2"/>
      </w:pPr>
      <w:bookmarkStart w:id="76" w:name="chương-51-lễ-vật"/>
      <w:bookmarkEnd w:id="76"/>
      <w:r>
        <w:t xml:space="preserve">51. Chương 51: Lễ Vật</w:t>
      </w:r>
    </w:p>
    <w:p>
      <w:pPr>
        <w:pStyle w:val="Compact"/>
      </w:pPr>
      <w:r>
        <w:br w:type="textWrapping"/>
      </w:r>
      <w:r>
        <w:br w:type="textWrapping"/>
      </w:r>
      <w:r>
        <w:t xml:space="preserve">Đầu năm nay đang hot chữ “share”, share phòng, share tiền xe, share người cha tốt, share đàn ông, cái gì có thể share đều share hết, thua thì mai danh ẩn tích, thắng thì cũng không có phần thưởng gì, cái quan trọng chính là hưởng thụ cái tinh thần vui vẻ đó!</w:t>
      </w:r>
      <w:r>
        <w:br w:type="textWrapping"/>
      </w:r>
      <w:r>
        <w:br w:type="textWrapping"/>
      </w:r>
      <w:r>
        <w:t xml:space="preserve">Phi thuyền của gia tộc Helios dừng lại ở trạm phi thuyền thành Doris, một đội nghi thức đang đứng thẳng hàng ở dưới, nghiêm túc chờ đợi.</w:t>
      </w:r>
      <w:r>
        <w:br w:type="textWrapping"/>
      </w:r>
      <w:r>
        <w:br w:type="textWrapping"/>
      </w:r>
      <w:r>
        <w:t xml:space="preserve">Claudius đứng ở hàng đầu để chờ đợi cha mẹ.</w:t>
      </w:r>
      <w:r>
        <w:br w:type="textWrapping"/>
      </w:r>
      <w:r>
        <w:br w:type="textWrapping"/>
      </w:r>
      <w:r>
        <w:t xml:space="preserve">“Cha mẹ, hai người tới rồi!” nhìn thấy vợ chồng  Helios, Claudius đi lên nghênh đón.</w:t>
      </w:r>
      <w:r>
        <w:br w:type="textWrapping"/>
      </w:r>
      <w:r>
        <w:br w:type="textWrapping"/>
      </w:r>
      <w:r>
        <w:t xml:space="preserve">“Ân!” Nữ Công tước Helios gật đầu, tuy rằng vẻ mặt có hơi nghiêm túc, nhưng ánh mắt nhìn con trai thì rất là vừa lòng.</w:t>
      </w:r>
      <w:r>
        <w:br w:type="textWrapping"/>
      </w:r>
      <w:r>
        <w:br w:type="textWrapping"/>
      </w:r>
      <w:r>
        <w:t xml:space="preserve">Nhưng người đàn ông nho nhã bên cạnh cô thì trực tiếp hơn nhiều.</w:t>
      </w:r>
      <w:r>
        <w:br w:type="textWrapping"/>
      </w:r>
      <w:r>
        <w:br w:type="textWrapping"/>
      </w:r>
      <w:r>
        <w:t xml:space="preserve">“Ha! Tiểu Claudius của cha trưởng thành rồi, cuối cùng cũng phải đính hôn!”</w:t>
      </w:r>
      <w:r>
        <w:br w:type="textWrapping"/>
      </w:r>
      <w:r>
        <w:br w:type="textWrapping"/>
      </w:r>
      <w:r>
        <w:t xml:space="preserve">Claudius nghe vậy, thở dài thật sâu.</w:t>
      </w:r>
      <w:r>
        <w:br w:type="textWrapping"/>
      </w:r>
      <w:r>
        <w:br w:type="textWrapping"/>
      </w:r>
      <w:r>
        <w:t xml:space="preserve">“Nhưng đáng tiếc tiểu Alte bây giờ còn nhỏ quá, nếu không cô bé sẽ hiểu được tình cảm của con đối với bé!”</w:t>
      </w:r>
      <w:r>
        <w:br w:type="textWrapping"/>
      </w:r>
      <w:r>
        <w:br w:type="textWrapping"/>
      </w:r>
      <w:r>
        <w:t xml:space="preserve">Nữ Công tước Helios lạnh mặt nhìn,</w:t>
      </w:r>
      <w:r>
        <w:br w:type="textWrapping"/>
      </w:r>
      <w:r>
        <w:br w:type="textWrapping"/>
      </w:r>
      <w:r>
        <w:t xml:space="preserve">“Vô dụng, ngay cả em bé cũng không giải quyết được!”</w:t>
      </w:r>
      <w:r>
        <w:br w:type="textWrapping"/>
      </w:r>
      <w:r>
        <w:br w:type="textWrapping"/>
      </w:r>
      <w:r>
        <w:t xml:space="preserve">Claudius trợn mắt, chính bởi vì là em bé cho nên mới khó giải quyết, mẹ có thấy qua em bé nhà nào mà nói phải trái chưa.</w:t>
      </w:r>
      <w:r>
        <w:br w:type="textWrapping"/>
      </w:r>
      <w:r>
        <w:br w:type="textWrapping"/>
      </w:r>
      <w:r>
        <w:t xml:space="preserve">“Mẹ, tiểu nha đầu ấy ngoại trừ mẹ ruột mình ra, thì không ai có thể giải quyết được, kể cả Akasi, cho nên mẹ nhất định phải nhớ rõ, phu nhân Doris mới là người có ảnh hưởng đến tương lai con trai con gái mình nhất!”</w:t>
      </w:r>
      <w:r>
        <w:br w:type="textWrapping"/>
      </w:r>
      <w:r>
        <w:br w:type="textWrapping"/>
      </w:r>
      <w:r>
        <w:t xml:space="preserve">Nữ Công tước Helios gật đầu, tỏ ý cô đã biết rồi, đồng thời cũng chỉ rõ cô có chuẩn bị mà đến.</w:t>
      </w:r>
      <w:r>
        <w:br w:type="textWrapping"/>
      </w:r>
      <w:r>
        <w:br w:type="textWrapping"/>
      </w:r>
      <w:r>
        <w:t xml:space="preserve">Claudius dẫn nhóm người nữ Công tước Helios đi vào thành.</w:t>
      </w:r>
      <w:r>
        <w:br w:type="textWrapping"/>
      </w:r>
      <w:r>
        <w:br w:type="textWrapping"/>
      </w:r>
      <w:r>
        <w:t xml:space="preserve">Cũng giống như vợ chồng Arthur lúc trước, Akasi và Hàn Hiểu mang theo 2 đứa nhỏ đứng ở chính giữa hai hàng dài đang xếp hàng nghênh đón vợ chồng Helios.</w:t>
      </w:r>
      <w:r>
        <w:br w:type="textWrapping"/>
      </w:r>
      <w:r>
        <w:br w:type="textWrapping"/>
      </w:r>
      <w:r>
        <w:t xml:space="preserve">“Công tước Helios, hoan nghênh người đến với thành Doris!” Akasi kéo Hàn Hiểu, nhìn về nữ Công tước Helios ở trước mặt, giọng nói không có bao nhiêu nhiệt tình, mà còn mang theo chút ngạo mạn.</w:t>
      </w:r>
      <w:r>
        <w:br w:type="textWrapping"/>
      </w:r>
      <w:r>
        <w:br w:type="textWrapping"/>
      </w:r>
      <w:r>
        <w:t xml:space="preserve">Đúng vậy, tuy rằng anh quyết định muốn kiếm một kỵ sĩ cho con gái của mình, nhưng nghĩ lại bảo bối của anh từ lúc này phải gắn liền với người đàn ông khác thật lâu, tâm tình của anh liên không tốt lên được.</w:t>
      </w:r>
      <w:r>
        <w:br w:type="textWrapping"/>
      </w:r>
      <w:r>
        <w:br w:type="textWrapping"/>
      </w:r>
      <w:r>
        <w:t xml:space="preserve">Đây là bệnh chung của tất cả baba ngốc đi!</w:t>
      </w:r>
      <w:r>
        <w:br w:type="textWrapping"/>
      </w:r>
      <w:r>
        <w:br w:type="textWrapping"/>
      </w:r>
      <w:r>
        <w:t xml:space="preserve">Hàn Hiểu nhìn gương mặt không vui ở bên cạnh, bất đắc dĩ thở dài, tới lúc này rồi, mà anh còn không đươc tự nhiên gì nữa.</w:t>
      </w:r>
      <w:r>
        <w:br w:type="textWrapping"/>
      </w:r>
      <w:r>
        <w:br w:type="textWrapping"/>
      </w:r>
      <w:r>
        <w:t xml:space="preserve">Nữ Công tước Helios cũng không để bụng, dù sao thì cũng có chủ ý với con gái nhà người ta, nhường nhịn thì cô cũng biết làm.</w:t>
      </w:r>
      <w:r>
        <w:br w:type="textWrapping"/>
      </w:r>
      <w:r>
        <w:br w:type="textWrapping"/>
      </w:r>
      <w:r>
        <w:t xml:space="preserve">“Akasi, dì nhớ lúc Bruce vẫn còn ở trên đời con vẫn thường gọi dì là dì Victoria, sao anh ấy vừa đi, ngay cả một tiếng xưng hô con cũng bỏ luôn rồi!” Giọng nữ Công tước Helios bình đạm, không giống như trách cứ, mà như đang trần thuật lại một sự thật.</w:t>
      </w:r>
      <w:r>
        <w:br w:type="textWrapping"/>
      </w:r>
      <w:r>
        <w:br w:type="textWrapping"/>
      </w:r>
      <w:r>
        <w:t xml:space="preserve">Nhìn gương mặt có 6 phần tương tự Claudius ở trước mặt, nhưng hoàn toàn không có chút phong tình nào của phụ nữ, lạnh lùng cương nghị, lại thêm cái mặt than, là một nữ hán tử diễm lệ vô song, Hàn Hiểu ở trong lòng cảm khái, không hổ là tập đoàn quân đội gia tộc, quân trang cô mặc trên người cũng đủ khí khái đàn ông rồi!</w:t>
      </w:r>
      <w:r>
        <w:br w:type="textWrapping"/>
      </w:r>
      <w:r>
        <w:br w:type="textWrapping"/>
      </w:r>
      <w:r>
        <w:t xml:space="preserve">Nghĩ tới đây cậu không khỏi cảm thấy chua xót ở trong lòng, một người đã từng sinh con như cậu, không thể nào so sánh với người ta!</w:t>
      </w:r>
      <w:r>
        <w:br w:type="textWrapping"/>
      </w:r>
      <w:r>
        <w:br w:type="textWrapping"/>
      </w:r>
      <w:r>
        <w:t xml:space="preserve">Chỉ là cậu đã quên mất, nữ hán tử đầy khí khái đàn ông, người làm cậu hâm mộ đó,  cũng đã sinh ra một đứa con, chỉ là khí chất của cô luôn khiến người ta quên mất điều đó…..!</w:t>
      </w:r>
      <w:r>
        <w:br w:type="textWrapping"/>
      </w:r>
      <w:r>
        <w:br w:type="textWrapping"/>
      </w:r>
      <w:r>
        <w:t xml:space="preserve">Tuy Akasi khó chịu trong lòng, nhưng cũng hiểu được nên lấy đại cục làm trọng, anh cười nhạt,</w:t>
      </w:r>
      <w:r>
        <w:br w:type="textWrapping"/>
      </w:r>
      <w:r>
        <w:br w:type="textWrapping"/>
      </w:r>
      <w:r>
        <w:t xml:space="preserve">“Sao có thể, chỉ là hiếm lắm người mới tới thành Doris một lần, xem như là sự tôn kính của con đối với người, con cũng nên gọi người một tiếng cung kính chứ! Nếu không, nếu như cha con mà còn sống lại trách con không tuân theo lễ nghi quý tộc.”</w:t>
      </w:r>
      <w:r>
        <w:br w:type="textWrapping"/>
      </w:r>
      <w:r>
        <w:br w:type="textWrapping"/>
      </w:r>
      <w:r>
        <w:t xml:space="preserve">Rõ ràng biết Akasi đang bịa chuyện, nữ Công tước Helios cũng không để ý.</w:t>
      </w:r>
      <w:r>
        <w:br w:type="textWrapping"/>
      </w:r>
      <w:r>
        <w:br w:type="textWrapping"/>
      </w:r>
      <w:r>
        <w:t xml:space="preserve">“Nếu vậy thì con đã gọi xưng hô tôn kính rồi, không cần phải gọi lại nữa đâu!”</w:t>
      </w:r>
      <w:r>
        <w:br w:type="textWrapping"/>
      </w:r>
      <w:r>
        <w:br w:type="textWrapping"/>
      </w:r>
      <w:r>
        <w:t xml:space="preserve">“Vâng, dì Victoria!” Akasi cũng không muốn dây dưa ở mặt này, “Giới thiệu với dì, đây là vợ con, Hàn Hiểu· Doris, bên cạnh cậu ấy là con lớn Lance và con thứ Hera.”</w:t>
      </w:r>
      <w:r>
        <w:br w:type="textWrapping"/>
      </w:r>
      <w:r>
        <w:br w:type="textWrapping"/>
      </w:r>
      <w:r>
        <w:t xml:space="preserve">Người biến hình rất trân quý, ngoại trừ những người đặc biệt, vợ chồng Akasi cũng ăn ý không nói ra, còn về chuyện con nuôi, họ định đợi tới sau khi tiểu Rege được 200 tuổi mới công bố ra ngoài.</w:t>
      </w:r>
      <w:r>
        <w:br w:type="textWrapping"/>
      </w:r>
      <w:r>
        <w:br w:type="textWrapping"/>
      </w:r>
      <w:r>
        <w:t xml:space="preserve">Nữ Công tước Helios gật đầu.</w:t>
      </w:r>
      <w:r>
        <w:br w:type="textWrapping"/>
      </w:r>
      <w:r>
        <w:br w:type="textWrapping"/>
      </w:r>
      <w:r>
        <w:t xml:space="preserve">“Chào con, dì là Victoria· Helios, đây là chồng dì, Winston Bricas!”</w:t>
      </w:r>
      <w:r>
        <w:br w:type="textWrapping"/>
      </w:r>
      <w:r>
        <w:br w:type="textWrapping"/>
      </w:r>
      <w:r>
        <w:t xml:space="preserve">“Con chào dì! Hoan nghênh mọi người đến với thành Doris, dì Victoria, chú Winston!” Hàn Hiểu mỉm cười trả lời, thành ý trong lời nói nhiều hơn Akasi tới mấy lần.</w:t>
      </w:r>
      <w:r>
        <w:br w:type="textWrapping"/>
      </w:r>
      <w:r>
        <w:br w:type="textWrapping"/>
      </w:r>
      <w:r>
        <w:t xml:space="preserve">Hai bên chào hỏi nhau xong, một đoàn người đi vào thành Doris.</w:t>
      </w:r>
      <w:r>
        <w:br w:type="textWrapping"/>
      </w:r>
      <w:r>
        <w:br w:type="textWrapping"/>
      </w:r>
      <w:r>
        <w:t xml:space="preserve">Trong phòng khách, Lukenaer đã ngồi đợi từ sớm, thấy mọi người đi vào liền đứng dậy.</w:t>
      </w:r>
      <w:r>
        <w:br w:type="textWrapping"/>
      </w:r>
      <w:r>
        <w:br w:type="textWrapping"/>
      </w:r>
      <w:r>
        <w:t xml:space="preserve">“Lâu quá mới gặp, dì Victoria, chú Winston!”</w:t>
      </w:r>
      <w:r>
        <w:br w:type="textWrapping"/>
      </w:r>
      <w:r>
        <w:br w:type="textWrapping"/>
      </w:r>
      <w:r>
        <w:t xml:space="preserve">Nữ Công tước Helios mặt vô biểu tình “Ừ” một tiếng, ngược lại Winston tiên sinh đứng bên cạnh lại tươi cười trả lời anh,</w:t>
      </w:r>
      <w:r>
        <w:br w:type="textWrapping"/>
      </w:r>
      <w:r>
        <w:br w:type="textWrapping"/>
      </w:r>
      <w:r>
        <w:t xml:space="preserve">“Đúng là lâu quá mới gặp, Lilith học muội gần đây vẫn khỏe chứ!”</w:t>
      </w:r>
      <w:r>
        <w:br w:type="textWrapping"/>
      </w:r>
      <w:r>
        <w:br w:type="textWrapping"/>
      </w:r>
      <w:r>
        <w:t xml:space="preserve">Lukenaer mỉm cười, vẻ đẹp đầy hương vị đàn ông đủ làm cho tất cả phụ nữ phải hét ầm lên.</w:t>
      </w:r>
      <w:r>
        <w:br w:type="textWrapping"/>
      </w:r>
      <w:r>
        <w:br w:type="textWrapping"/>
      </w:r>
      <w:r>
        <w:t xml:space="preserve">“Mẹ rất khỏe, sau khi con đính hôn ngày nào sắc mặt mẹ cũng hồng hào, hơn nữa mẹ còn nói, trước khi kết hôn không cần về nhà, còn nếu không kết hôn được thì cũng không cần về luôn!”</w:t>
      </w:r>
      <w:r>
        <w:br w:type="textWrapping"/>
      </w:r>
      <w:r>
        <w:br w:type="textWrapping"/>
      </w:r>
      <w:r>
        <w:t xml:space="preserve">Nụ cười trên mặt Winston càng sâu thêm.</w:t>
      </w:r>
      <w:r>
        <w:br w:type="textWrapping"/>
      </w:r>
      <w:r>
        <w:br w:type="textWrapping"/>
      </w:r>
      <w:r>
        <w:t xml:space="preserve">“Lilith học muội đúng là vẫn thẳng thắn phóng khoáng như trước đây!”</w:t>
      </w:r>
      <w:r>
        <w:br w:type="textWrapping"/>
      </w:r>
      <w:r>
        <w:br w:type="textWrapping"/>
      </w:r>
      <w:r>
        <w:t xml:space="preserve">Lukenaer thở dài, nhún vai.</w:t>
      </w:r>
      <w:r>
        <w:br w:type="textWrapping"/>
      </w:r>
      <w:r>
        <w:br w:type="textWrapping"/>
      </w:r>
      <w:r>
        <w:t xml:space="preserve">“Không có cách khác, ai bảo tình địch ẩn tàng quá nhiều, không thủ, không an toàn!”</w:t>
      </w:r>
      <w:r>
        <w:br w:type="textWrapping"/>
      </w:r>
      <w:r>
        <w:br w:type="textWrapping"/>
      </w:r>
      <w:r>
        <w:t xml:space="preserve">Cho nên nếu chú dì không gửi con trai đến thành Doris, để Akasi hủy hoại, vậy thì đợi bị người ta đào góc tường đi!</w:t>
      </w:r>
      <w:r>
        <w:br w:type="textWrapping"/>
      </w:r>
      <w:r>
        <w:br w:type="textWrapping"/>
      </w:r>
      <w:r>
        <w:t xml:space="preserve">Winston cười không nói.</w:t>
      </w:r>
      <w:r>
        <w:br w:type="textWrapping"/>
      </w:r>
      <w:r>
        <w:br w:type="textWrapping"/>
      </w:r>
      <w:r>
        <w:t xml:space="preserve">“Ngồi xuống nói chuyện đi!” Nói xong Akasi kéo Hàn Hiểu ngồi xuống ghế salon.</w:t>
      </w:r>
      <w:r>
        <w:br w:type="textWrapping"/>
      </w:r>
      <w:r>
        <w:br w:type="textWrapping"/>
      </w:r>
      <w:r>
        <w:t xml:space="preserve">Mọi người cũng tự tìm chỗ ngồi xuống.</w:t>
      </w:r>
      <w:r>
        <w:br w:type="textWrapping"/>
      </w:r>
      <w:r>
        <w:br w:type="textWrapping"/>
      </w:r>
      <w:r>
        <w:t xml:space="preserve">Người hầu xếp đặt nước trà và điểm tâm, liền hành lễ rời khỏi phòng khách, lúc này trong phòng khách không có một tiếng động nào.</w:t>
      </w:r>
      <w:r>
        <w:br w:type="textWrapping"/>
      </w:r>
      <w:r>
        <w:br w:type="textWrapping"/>
      </w:r>
      <w:r>
        <w:t xml:space="preserve">Tay của nữ Công tước Helios vẫy vẫy phía sau, người hầu ở phía sau cô liền lấy một xấp tài liệu trong cặp ra, cung kính đặt trên bàn trước mặt Hàn Hiểu, lấy thêm một cây viết, sau đó chỉ vào chỗ trống trong một phần tài liệu nói: “Phu nhân Doris, mời người kí vào đây!”</w:t>
      </w:r>
      <w:r>
        <w:br w:type="textWrapping"/>
      </w:r>
      <w:r>
        <w:br w:type="textWrapping"/>
      </w:r>
      <w:r>
        <w:t xml:space="preserve">Hàn Hiểu nhất thời bối rối.</w:t>
      </w:r>
      <w:r>
        <w:br w:type="textWrapping"/>
      </w:r>
      <w:r>
        <w:br w:type="textWrapping"/>
      </w:r>
      <w:r>
        <w:t xml:space="preserve">Đây là….. cái gì nha! Đây không là thư thỏa thuận của 2 gia tộc sao! Hình như có gì đó không đúng thì phải! cho dù có kí, thì cũng phải là Akasi kí chứ!</w:t>
      </w:r>
      <w:r>
        <w:br w:type="textWrapping"/>
      </w:r>
      <w:r>
        <w:br w:type="textWrapping"/>
      </w:r>
      <w:r>
        <w:t xml:space="preserve">Trên tài liệu hình như viết cái gì mà giấy chứng nhận, rồi một đống từ ngữ chuyên môn cậu không hiểu, tài liệu bình thường Hàn Hiểu có thể xem hiểu được, đọc tiểu thuyết, đọc báo đều không có vấn đề gì, nhưng mà vừa thấy ngôn ngữ chính phụ, thì quả thật chính là một tên mù chữ.</w:t>
      </w:r>
      <w:r>
        <w:br w:type="textWrapping"/>
      </w:r>
      <w:r>
        <w:br w:type="textWrapping"/>
      </w:r>
      <w:r>
        <w:t xml:space="preserve">Cậu thật sự không hiểu, chính phủ mắc mớ gì lại đem từ ngữ chuyên môn của mình làm thành cái thứ tiếng ngoài hành tinh vậy, lẽ nào bọn họ không biết trên thế giới còn tồn tại những con gà mờ mù chữ như cậu sao!</w:t>
      </w:r>
      <w:r>
        <w:br w:type="textWrapping"/>
      </w:r>
      <w:r>
        <w:br w:type="textWrapping"/>
      </w:r>
      <w:r>
        <w:t xml:space="preserve">Bất đắc dĩ, Hàn Hiểu đưa ánh mắt cầu cứu lên người Akasi.</w:t>
      </w:r>
      <w:r>
        <w:br w:type="textWrapping"/>
      </w:r>
      <w:r>
        <w:br w:type="textWrapping"/>
      </w:r>
      <w:r>
        <w:t xml:space="preserve">“Tiểu gia hỏa, kí đi! Dì Victoria chỉ gửi tặng em mấy dĩa trái cây thôi!” Akasi nở nụ cười vô cùng xinh đẹp nói, quay đầu đối diện với những người khác, nụ cười trên mặt liền biến mất.</w:t>
      </w:r>
      <w:r>
        <w:br w:type="textWrapping"/>
      </w:r>
      <w:r>
        <w:br w:type="textWrapping"/>
      </w:r>
      <w:r>
        <w:t xml:space="preserve">Lại là trái cây, lẽ nào tiếng tăm ăn hàng của cậu lớn như vậy! Nhưng mà từ lúc nào thì tặng trái cây còn phải làm giấy chứng nhận, lúc trước Claudius tới cũng không có kí giấy nha!</w:t>
      </w:r>
      <w:r>
        <w:br w:type="textWrapping"/>
      </w:r>
      <w:r>
        <w:br w:type="textWrapping"/>
      </w:r>
      <w:r>
        <w:t xml:space="preserve">Hàn Hiểu lại không yên tâm nhìn Akasi, sau đó cắn chặt răng, kí tên, không phải chỉ là mấy dĩa trái cây thôi sao! Có thể lớn được tới cỡ nào!</w:t>
      </w:r>
      <w:r>
        <w:br w:type="textWrapping"/>
      </w:r>
      <w:r>
        <w:br w:type="textWrapping"/>
      </w:r>
      <w:r>
        <w:t xml:space="preserve">Tùy tùng nhận lại tài liệu, sau đó lấy ra quang não mini, mở máy, bên trong là tiểu hành tinh xinh đẹp đang quay quanh 1 quả cầu lửa tự xoay tròn cực lớn, hiển nhiên đây là 1 tiểu tinh hệ, sau đó câu nói của nữ Công tước Helios làm Hàn Hiểu đơ người!</w:t>
      </w:r>
      <w:r>
        <w:br w:type="textWrapping"/>
      </w:r>
      <w:r>
        <w:br w:type="textWrapping"/>
      </w:r>
      <w:r>
        <w:t xml:space="preserve">“Chỉ là quà găp mặt nho nhỏ, mong con đừng chê!”</w:t>
      </w:r>
      <w:r>
        <w:br w:type="textWrapping"/>
      </w:r>
      <w:r>
        <w:br w:type="textWrapping"/>
      </w:r>
      <w:r>
        <w:t xml:space="preserve">Dì Victoria à, dì có thể không cần dùng cái mặt liệt đó, nói những lời khách sáo mà lại khủng bố như vậy không, lễ vật mà dì nói không phải là chỉ cái tiểu tinh hệ trong quang não chứ!</w:t>
      </w:r>
      <w:r>
        <w:br w:type="textWrapping"/>
      </w:r>
      <w:r>
        <w:br w:type="textWrapping"/>
      </w:r>
      <w:r>
        <w:t xml:space="preserve">Winston tiên sinh bên cạnh  Helios bắt đầu giải thích,</w:t>
      </w:r>
      <w:r>
        <w:br w:type="textWrapping"/>
      </w:r>
      <w:r>
        <w:br w:type="textWrapping"/>
      </w:r>
      <w:r>
        <w:t xml:space="preserve">“Đây là tinh hệ Bluebird, nổi tiếng nhất là tinh cầu xanh lam ở trong đó, tinh cầu này dùng để sản xuất rau quả trái cây, bất kì loại rau củ quả nào, chỉ cần cho trồng ở đây, sản lượng và khẩu vị đều sẽ tăng cao, còn về mấy tinh cầu khác, tuy rằng không thích hợp để sinh sống, nhưng cũng là tinh cầu khoáng sản, lễ vật tuy nhỏ nhưng mong Hàn Hiểu có thể nhận cho!”</w:t>
      </w:r>
      <w:r>
        <w:br w:type="textWrapping"/>
      </w:r>
      <w:r>
        <w:br w:type="textWrapping"/>
      </w:r>
      <w:r>
        <w:t xml:space="preserve">Chỉ là mấy dĩa trái cây thôi à! Quả thật là nhiều hơn mấy dĩa, nhưng mà Akasi, định nghĩa chữ nhiều của anh là ở đâu! Anh tốt nghiệp tiểu học chưa!</w:t>
      </w:r>
      <w:r>
        <w:br w:type="textWrapping"/>
      </w:r>
      <w:r>
        <w:br w:type="textWrapping"/>
      </w:r>
      <w:r>
        <w:t xml:space="preserve">Còn có Winston tiên sinh, mọi người đều lừa con kí tên, vậy thì con nhận hay không nhận có liên quan gì đâu!</w:t>
      </w:r>
      <w:r>
        <w:br w:type="textWrapping"/>
      </w:r>
      <w:r>
        <w:br w:type="textWrapping"/>
      </w:r>
      <w:r>
        <w:t xml:space="preserve">Quả nhiên quân sự chính trị là người một nhà, đen tối y chang nhau!</w:t>
      </w:r>
      <w:r>
        <w:br w:type="textWrapping"/>
      </w:r>
      <w:r>
        <w:br w:type="textWrapping"/>
      </w:r>
      <w:r>
        <w:t xml:space="preserve">Hàn Hiểu vừa ở trong lòng thổ tào, vừa đầy chân thành cười nói: “Con thật sự rất thích, cảm ơn chú dì!”</w:t>
      </w:r>
      <w:r>
        <w:br w:type="textWrapping"/>
      </w:r>
      <w:r>
        <w:br w:type="textWrapping"/>
      </w:r>
      <w:r>
        <w:t xml:space="preserve">Hàn Hiểu rút kinh nghiệm xương máu, nhất định phải đi học lại, kiên quyết chống phá nạn mù chữ, ngăn cản bi kịch xảy ra lần nữa!</w:t>
      </w:r>
      <w:r>
        <w:br w:type="textWrapping"/>
      </w:r>
      <w:r>
        <w:br w:type="textWrapping"/>
      </w:r>
      <w:r>
        <w:t xml:space="preserve">Lấy đồ của người ta, cho nên Claudius liền ở lại trong thành Doris, tận tâm làm việc, con gái à! Cuộc hôn nhân này xem ra không thể không đính!</w:t>
      </w:r>
      <w:r>
        <w:br w:type="textWrapping"/>
      </w:r>
      <w:r>
        <w:br w:type="textWrapping"/>
      </w:r>
      <w:r>
        <w:t xml:space="preserve">Hàn Hiểu nhận quà, nữ Công tước Helios liền vẫy vẫy cái tay với người ở phía sau, tùy tùng của cô lại lấy ra một xấp tài liệu để trước mặt Akasi, Lance và Hera.</w:t>
      </w:r>
      <w:r>
        <w:br w:type="textWrapping"/>
      </w:r>
      <w:r>
        <w:br w:type="textWrapping"/>
      </w:r>
      <w:r>
        <w:t xml:space="preserve">“Còn đây là lễ gặp mặt và quà chào đời cho mấy đứa nhỏ, quà tuy nhỏ nhưng cũng là tâm ý của vợ chồng chú dì, hy vọng các con sẽ thích!” Lần này Winston tiên sinh không có khiêm tốn, nếu không phải có gia tộc Arthur đi trước, bọn họ tặng nhiều quá thì không tốt lắm, mỗi đứa nhỏ chỉ tặng một cái tinh cầu, bọn họ còn thấy không đủ nữa là.</w:t>
      </w:r>
      <w:r>
        <w:br w:type="textWrapping"/>
      </w:r>
      <w:r>
        <w:br w:type="textWrapping"/>
      </w:r>
      <w:r>
        <w:t xml:space="preserve">Hàn Hiểu cúi đầu nhìn, quả nhiên là giấy chứng nhận gì đó giống y chang cái của cậu…..!</w:t>
      </w:r>
      <w:r>
        <w:br w:type="textWrapping"/>
      </w:r>
      <w:r>
        <w:br w:type="textWrapping"/>
      </w:r>
      <w:r>
        <w:t xml:space="preserve">Lẽ nào giữa quý tộc với nhau ngoại trừ tặng tinh cầu ra, thì không có tặng cái khác sao! Tặng tinh cầu sao giống như tặng quả cầu thủy tinh vậy….</w:t>
      </w:r>
      <w:r>
        <w:br w:type="textWrapping"/>
      </w:r>
      <w:r>
        <w:br w:type="textWrapping"/>
      </w:r>
      <w:r>
        <w:t xml:space="preserve">Akasi cầm bút lên, thay 2 đứa con trai con gái nhận mỗi đứa một tinh cầu, còn 2 đứa nhỏ thì lại nhìn về phía mẹ mình, Hàn Hiểu bất đắc dĩ gật đầu, hai đứa nhỏ mới kí tên chúng lên.</w:t>
      </w:r>
      <w:r>
        <w:br w:type="textWrapping"/>
      </w:r>
      <w:r>
        <w:br w:type="textWrapping"/>
      </w:r>
      <w:r>
        <w:t xml:space="preserve">Tất cả đều được một nhà Helios nhìn thấy rõ, quả nhiên phu nhân Doris có sức ảnh hưởng rất lớn đối với bọn nhỏ!</w:t>
      </w:r>
      <w:r>
        <w:br w:type="textWrapping"/>
      </w:r>
      <w:r>
        <w:br w:type="textWrapping"/>
      </w:r>
      <w:r>
        <w:t xml:space="preserve">Tặng quà xong, hai nhà bắt đầu chính thức nói chuyện, Hàn Hiểu ngồi ở một bên uống trà, xem náo nhiệt, đàm phán không phải là thế mạnh của cậu, chuyện này giao hết cho Akasi là được, từ trước tới giờ anh ấy không bao giờ chịu thiệt, đương nhiên xem náo nhiệt còn có Lukenaer!</w:t>
      </w:r>
      <w:r>
        <w:br w:type="textWrapping"/>
      </w:r>
      <w:r>
        <w:br w:type="textWrapping"/>
      </w:r>
      <w:r>
        <w:t xml:space="preserve">“Có một chuyện con đã nói qua với gia tộc Arthur, về hôn ước giữa con gái con và Claudius, chỉ mang tính chất tạm thời, tính tình của quý tộc chú dì đều biết rõ, nếu như sau khi lớn lên con gái con vẫn không thích Claudius, vậy hôn ước của hai nhà chúng ta tự động vô hiệu, chuyện này chú dì có đồng ý không!?”</w:t>
      </w:r>
      <w:r>
        <w:br w:type="textWrapping"/>
      </w:r>
      <w:r>
        <w:br w:type="textWrapping"/>
      </w:r>
      <w:r>
        <w:t xml:space="preserve">“Điều đó là tất nhiên thôi, nếu như đợi tới khi Alte lớn lên, Claudius vẫn không khiến Alte thích nó, vậy thì là do nó không có bản lĩnh, không trách người khác được!”</w:t>
      </w:r>
      <w:r>
        <w:br w:type="textWrapping"/>
      </w:r>
      <w:r>
        <w:br w:type="textWrapping"/>
      </w:r>
      <w:r>
        <w:t xml:space="preserve">“Vậy chú dì hãy kí lên phần hiệp ước này đi!”</w:t>
      </w:r>
      <w:r>
        <w:br w:type="textWrapping"/>
      </w:r>
      <w:r>
        <w:br w:type="textWrapping"/>
      </w:r>
      <w:r>
        <w:t xml:space="preserve">Hai nhà lần lượt kí vào hiệp ước, rồi lại in thêm gia huy của gia tộc, hiệp nghị chính thức được thành lập!</w:t>
      </w:r>
      <w:r>
        <w:br w:type="textWrapping"/>
      </w:r>
      <w:r>
        <w:br w:type="textWrapping"/>
      </w:r>
      <w:r>
        <w:t xml:space="preserve">Lúc này Hàn Hiểu nói chuyện,</w:t>
      </w:r>
      <w:r>
        <w:br w:type="textWrapping"/>
      </w:r>
      <w:r>
        <w:br w:type="textWrapping"/>
      </w:r>
      <w:r>
        <w:t xml:space="preserve">“Mọi người đều bàn xong rồi đi!”</w:t>
      </w:r>
      <w:r>
        <w:br w:type="textWrapping"/>
      </w:r>
      <w:r>
        <w:br w:type="textWrapping"/>
      </w:r>
      <w:r>
        <w:t xml:space="preserve">Hai gia chủ đứng đầu 2 nhà gật đầu.</w:t>
      </w:r>
      <w:r>
        <w:br w:type="textWrapping"/>
      </w:r>
      <w:r>
        <w:br w:type="textWrapping"/>
      </w:r>
      <w:r>
        <w:t xml:space="preserve">“Claudius, làm phiền anh cũng kí vào phần tài liệu này đi!”</w:t>
      </w:r>
      <w:r>
        <w:br w:type="textWrapping"/>
      </w:r>
      <w:r>
        <w:br w:type="textWrapping"/>
      </w:r>
      <w:r>
        <w:t xml:space="preserve">Nói xong Hàn Hiểu đưa qua một xấp tài liệu.</w:t>
      </w:r>
      <w:r>
        <w:br w:type="textWrapping"/>
      </w:r>
      <w:r>
        <w:br w:type="textWrapping"/>
      </w:r>
      <w:r>
        <w:t xml:space="preserve">Claudius đột nhiên có một dự cảm bất ổn, anh nhận tài liệu, Ơ! Hút một ngụm khí lạnh, đây không phải là hiệp ước nữ quyền mà Akasi cho anh xem lúc trước sao! Ngoại trừ thay đổi tên ra, những cái khác không có gì khác cả.</w:t>
      </w:r>
      <w:r>
        <w:br w:type="textWrapping"/>
      </w:r>
      <w:r>
        <w:br w:type="textWrapping"/>
      </w:r>
      <w:r>
        <w:t xml:space="preserve">“Ha ha!” Lukenaer nhìn thấy tình cảnh này cười lớn lên, “Kí đi! Lúc đầu không phải tôi cũng kí sao!”</w:t>
      </w:r>
      <w:r>
        <w:br w:type="textWrapping"/>
      </w:r>
      <w:r>
        <w:br w:type="textWrapping"/>
      </w:r>
      <w:r>
        <w:t xml:space="preserve">Winston tiên sinh nhìn thấy vậy, lễ độ hỏi một câu, “Hàn Hiểu, chú có thể xem không!”</w:t>
      </w:r>
      <w:r>
        <w:br w:type="textWrapping"/>
      </w:r>
      <w:r>
        <w:br w:type="textWrapping"/>
      </w:r>
      <w:r>
        <w:t xml:space="preserve">Hàn Hiểu cười trả lời: “Đương nhiên có thể!”</w:t>
      </w:r>
      <w:r>
        <w:br w:type="textWrapping"/>
      </w:r>
      <w:r>
        <w:br w:type="textWrapping"/>
      </w:r>
      <w:r>
        <w:t xml:space="preserve">Winston tiên sinh nhận tài liệu từ trong tay Claudius, xem xong, không nhịn được cười lớn lên, đưa tài liệu trong tay cho nữ Công tước Helios.</w:t>
      </w:r>
      <w:r>
        <w:br w:type="textWrapping"/>
      </w:r>
      <w:r>
        <w:br w:type="textWrapping"/>
      </w:r>
      <w:r>
        <w:t xml:space="preserve">Nữ Công tước Helios xem xong, giao lại tài liệu cho Claudius, sau đó ra chỉ thị cuối cùng,</w:t>
      </w:r>
      <w:r>
        <w:br w:type="textWrapping"/>
      </w:r>
      <w:r>
        <w:br w:type="textWrapping"/>
      </w:r>
      <w:r>
        <w:t xml:space="preserve">“Kí đi! Rất hợp lí!”</w:t>
      </w:r>
      <w:r>
        <w:br w:type="textWrapping"/>
      </w:r>
      <w:r>
        <w:br w:type="textWrapping"/>
      </w:r>
      <w:r>
        <w:t xml:space="preserve">Claudius mở to đôi mắt hồ li hẹp dài đầy quyến rũ.</w:t>
      </w:r>
      <w:r>
        <w:br w:type="textWrapping"/>
      </w:r>
      <w:r>
        <w:br w:type="textWrapping"/>
      </w:r>
      <w:r>
        <w:t xml:space="preserve">Mẹ à, người từ chỗ nào nhìn ra được cái tài liệu này hợp lí vậy!</w:t>
      </w:r>
      <w:r>
        <w:br w:type="textWrapping"/>
      </w:r>
      <w:r>
        <w:br w:type="textWrapping"/>
      </w:r>
      <w:r>
        <w:t xml:space="preserve">Nữ Công tước Helios nhìn anh,</w:t>
      </w:r>
      <w:r>
        <w:br w:type="textWrapping"/>
      </w:r>
      <w:r>
        <w:br w:type="textWrapping"/>
      </w:r>
      <w:r>
        <w:t xml:space="preserve">Từ giới tính của mẹ nhìn ra đấy!</w:t>
      </w:r>
      <w:r>
        <w:br w:type="textWrapping"/>
      </w:r>
      <w:r>
        <w:br w:type="textWrapping"/>
      </w:r>
      <w:r>
        <w:t xml:space="preserve">“Claudius, tôi đã nói rồi, hiệp ước này là hiệp ước cần thiết dành cho bạn lữ của bọn nhỏ, cậu không kí cũng được thôi, vậy hiệp ước mà hai nhà chúng ta vừa kí bây giờ cũng có thể tuyên bố vô hiệu rồi!” Akasi vửa bưng li trà lên uống vừa nhàn nhã nói ra lời khiến Claudius co rút khóe miệng.</w:t>
      </w:r>
      <w:r>
        <w:br w:type="textWrapping"/>
      </w:r>
      <w:r>
        <w:br w:type="textWrapping"/>
      </w:r>
      <w:r>
        <w:t xml:space="preserve">Được rồi! Giữa bà xã và nhân quyền chỉ có thể chọn một, Claudius không chút do dự kí tên mình lên.</w:t>
      </w:r>
      <w:r>
        <w:br w:type="textWrapping"/>
      </w:r>
      <w:r>
        <w:br w:type="textWrapping"/>
      </w:r>
      <w:r>
        <w:t xml:space="preserve">Cứ như vậy, hôn nhân của tiểu Alte còn đang mặc tả cứ như vậy mà định xuống.</w:t>
      </w:r>
      <w:r>
        <w:br w:type="textWrapping"/>
      </w:r>
      <w:r>
        <w:br w:type="textWrapping"/>
      </w:r>
      <w:r>
        <w:t xml:space="preserve">Tối hôm đó, Lukenaer nói với phu nhân Lilith tất cả mọi chuyện đã xảy ra trong ngày, phu nhân Lilith nhất thời chỉ hận không thể lấy bàn tay đập chết mình.</w:t>
      </w:r>
      <w:r>
        <w:br w:type="textWrapping"/>
      </w:r>
      <w:r>
        <w:br w:type="textWrapping"/>
      </w:r>
      <w:r>
        <w:t xml:space="preserve">Nhìn đi, đây là cơ hội tặng quà tốt biết bao nhiêu! Vậy mà cô không tặng, lễ gặp mặt nha! Lễ gặp mặt, cô vậy mà quên mất còn có cái lễ này!</w:t>
      </w:r>
      <w:r>
        <w:br w:type="textWrapping"/>
      </w:r>
      <w:r>
        <w:br w:type="textWrapping"/>
      </w:r>
      <w:r>
        <w:t xml:space="preserve">Vẫn còn may, vì để trừng trị cái lão không biết xấu hổ Houston, cô vẫn chưa kịp tặng quà chào đời cho Carlo và Alte, vừa vặn thừa dịp này tặng luôn một lần đi!</w:t>
      </w:r>
      <w:r>
        <w:br w:type="textWrapping"/>
      </w:r>
      <w:r>
        <w:br w:type="textWrapping"/>
      </w:r>
      <w:r>
        <w:t xml:space="preserve">Cô phải nghĩ cho kĩ, nếu đã tặng thì phải tặng quà tốt hơn mấy người Helios đó, nhưng lại không thể nhiều hơn bọn bọn họ, đây thật đúng là kiến thức cần phải học hỏi mà.</w:t>
      </w:r>
      <w:r>
        <w:br w:type="textWrapping"/>
      </w:r>
      <w:r>
        <w:br w:type="textWrapping"/>
      </w:r>
      <w:r>
        <w:t xml:space="preserve">Ngày hôm sau Hàn Hiểu nhận được quà từ tinh cầu Arthur, ngoại trừ giấy chứng nhận một tinh hệ, cậu còn nhận được tất cả cổ phiếu kinh doanh của tinh hệ đó, lợi nhuận hơn nửa năm trước, và lợi ít sau này.</w:t>
      </w:r>
      <w:r>
        <w:br w:type="textWrapping"/>
      </w:r>
      <w:r>
        <w:br w:type="textWrapping"/>
      </w:r>
      <w:r>
        <w:t xml:space="preserve">Hàn Hiểu không còn gì để nói, tính trả về, nhưng lại bị Lukenaer cản lại,</w:t>
      </w:r>
      <w:r>
        <w:br w:type="textWrapping"/>
      </w:r>
      <w:r>
        <w:br w:type="textWrapping"/>
      </w:r>
      <w:r>
        <w:t xml:space="preserve">“Bé dễ thương, anh thấy em vẫn là nhận đi! Nếu như em không nhận, anh dám đảm bảo mẹ anh sẽ mang theo giấy chứng nhận gấp 10 lần như thế này, tự mình đưa tới đây, anh cho rằng em không thể nào đối phó nổi bà ấy đâu!”</w:t>
      </w:r>
      <w:r>
        <w:br w:type="textWrapping"/>
      </w:r>
      <w:r>
        <w:br w:type="textWrapping"/>
      </w:r>
      <w:r>
        <w:t xml:space="preserve">Sau đó anh lại thở dài, “Ai bảo lúc đầu em nhận quà của gia tộc Helios! Em phải có sự công bằng giửa gia tộc Helios và Arthur chứ!”</w:t>
      </w:r>
      <w:r>
        <w:br w:type="textWrapping"/>
      </w:r>
      <w:r>
        <w:br w:type="textWrapping"/>
      </w:r>
      <w:r>
        <w:t xml:space="preserve">Hàn Hiểu: “…………..”</w:t>
      </w:r>
      <w:r>
        <w:br w:type="textWrapping"/>
      </w:r>
      <w:r>
        <w:br w:type="textWrapping"/>
      </w:r>
    </w:p>
    <w:p>
      <w:pPr>
        <w:pStyle w:val="Heading2"/>
      </w:pPr>
      <w:bookmarkStart w:id="77" w:name="chương-52-ghi-danh"/>
      <w:bookmarkEnd w:id="77"/>
      <w:r>
        <w:t xml:space="preserve">52. Chương 52: Ghi Danh</w:t>
      </w:r>
    </w:p>
    <w:p>
      <w:pPr>
        <w:pStyle w:val="Compact"/>
      </w:pPr>
      <w:r>
        <w:br w:type="textWrapping"/>
      </w:r>
      <w:r>
        <w:br w:type="textWrapping"/>
      </w:r>
      <w:r>
        <w:t xml:space="preserve">Điểm chung giữa phú nhị đại và quan nhị đại là gì!? Điểm giống nhau của bọn họ là có 1 người cha không gì là không thể, không có chuyện gì gọi 1 tiếng thì cường thân kiện thể, có chuyện quát 1 tiếng thì không đánh mà thắng, quả thật chính là vũ khí sắc bén khi giết người phóng hỏa!</w:t>
      </w:r>
      <w:r>
        <w:br w:type="textWrapping"/>
      </w:r>
      <w:r>
        <w:br w:type="textWrapping"/>
      </w:r>
      <w:r>
        <w:t xml:space="preserve">Quân đoàn trưởng Blair thăng chức, mang quà chào đời mà cha mẹ nuôi của cậu tặng cho bọn nhỏ tới, Hàn Hiểu từ miệng Blair biết được, cuộc sống bây giờ của vợ chồng Akeler rất tốt, rất hạnh phúc, đứa nhỏ dễ thương đó đã đúng lúc hòa tan được vết thương khi Hàn Hiểu rời đi, họ đặt tên đứa nhỏ là Cray.</w:t>
      </w:r>
      <w:r>
        <w:br w:type="textWrapping"/>
      </w:r>
      <w:r>
        <w:br w:type="textWrapping"/>
      </w:r>
      <w:r>
        <w:t xml:space="preserve">Hàn Hiểu thở dài, thật ra cha mẹ nuôi của cậu cái gì cũng biết hết, cái gì cũng hiểu rõ, chỉ là không muốn tin tưởng, không muốn thừa nhận, đứa nhỏ mà cha mẹ nuôi dưỡng trong suốt 20 năm lại vĩnh viễn rời khỏi hai người.</w:t>
      </w:r>
      <w:r>
        <w:br w:type="textWrapping"/>
      </w:r>
      <w:r>
        <w:br w:type="textWrapping"/>
      </w:r>
      <w:r>
        <w:t xml:space="preserve">Không lâu sau, Hanna gửi tin đến, cô mang thai rồi, cho nên cô muốn tạm thời giao tiệm hoa lại cho em họ quản lí, tuy nói tiệm hoa là của cô, nhưng tiền vốn thực tế của tiệm hoa đều là Hàn Hiểu đưa ra, cho nên cô thấy nên thương lượng với cậu.</w:t>
      </w:r>
      <w:r>
        <w:br w:type="textWrapping"/>
      </w:r>
      <w:r>
        <w:br w:type="textWrapping"/>
      </w:r>
      <w:r>
        <w:t xml:space="preserve">Hàn Hiểu biết Hanna mang thai vô cùng vui vẻ, cậu liền nói với Hanna, tiệm hoa là của cô, cô tự quyết định là được, không cần thương lượng với cậu, nhất định phải chú ý thân thể của mình.</w:t>
      </w:r>
      <w:r>
        <w:br w:type="textWrapping"/>
      </w:r>
      <w:r>
        <w:br w:type="textWrapping"/>
      </w:r>
      <w:r>
        <w:t xml:space="preserve">Hy vọng đứa nhỏ trong bụng Hanna có thể khiến cô quên đi quá khứ, có một bắt đầu mới.</w:t>
      </w:r>
      <w:r>
        <w:br w:type="textWrapping"/>
      </w:r>
      <w:r>
        <w:br w:type="textWrapping"/>
      </w:r>
      <w:r>
        <w:t xml:space="preserve">Còn về một đống quà gặp mặt trong tay, Hàn Hiểu liền ném cho Akasi, mặc dù lúc ở trên Địa Cầu chuyên ngành của cậu là quản lí kinh tế, nhưng mà qua nhiều năm rồi, mấy thứ ở trong sách sớm đã bị cậu trả lại cho thầy cô rồi, hơn nữa, nhưng mà lúc trước ông trời cũng không cho cậu cơ hội thực tiễn, năm năm Đại học trên Địa Cầu liền xem như mất trắng rồi, Hàn Hiểu lúc này lại trở thành bà nội trợ gia đình như lúc trước.</w:t>
      </w:r>
      <w:r>
        <w:br w:type="textWrapping"/>
      </w:r>
      <w:r>
        <w:br w:type="textWrapping"/>
      </w:r>
      <w:r>
        <w:t xml:space="preserve">Sau khi tiểu thư Alte của gia tộc Doris chính thức kí kết hôn ước với Claudius của gia tộc Helios, không giống như những quý tộc khác, tổ chức tiệc linh đình, dù sao thì lần trước trong vũ hội ra đời của đứa nhỏ, phu nhân Doris vừa mới bị bắt cóc, cho nên lần này gia tộc Doris và gia tộc Helios khiêm tốn một chút bọn họ vẫn hiểu được.</w:t>
      </w:r>
      <w:r>
        <w:br w:type="textWrapping"/>
      </w:r>
      <w:r>
        <w:br w:type="textWrapping"/>
      </w:r>
      <w:r>
        <w:t xml:space="preserve">Cho nên hai gia tộc vẫn giống như lần trước kí kết hôn ước với gia tộc Arthur, cùng nhau công bố bản Hiệp ước với bên ngoài.</w:t>
      </w:r>
      <w:r>
        <w:br w:type="textWrapping"/>
      </w:r>
      <w:r>
        <w:br w:type="textWrapping"/>
      </w:r>
      <w:r>
        <w:t xml:space="preserve">Bản Hiệp ước chính thức công bố, tuy rằng các quý tộc tức đến mức bóp tay bóp chân, nhưng cũng không đau lòng, bản Hiệp ước này cũng chỉ nói lên rằng Claudius chiếm được lợi thế tốt nhất, chứ không đại biểu anh đã nhận được sự xem trọng của tiểu thư Alte, dù sao thì vị tiểu thư tôn quý ấy cũng mới 3 tháng thôi, chỉ cần hai người họ chưa kết hôn, vậy thì tất cả mọi người đều có cơ hội.</w:t>
      </w:r>
      <w:r>
        <w:br w:type="textWrapping"/>
      </w:r>
      <w:r>
        <w:br w:type="textWrapping"/>
      </w:r>
      <w:r>
        <w:t xml:space="preserve">Chấp nhất của quý tộc đối với tình yêu bày ra đó, nếu như Alte không có yêu thương Claudius, vậy thì hôn nhân của Alte không có liên quan gì đến anh.</w:t>
      </w:r>
      <w:r>
        <w:br w:type="textWrapping"/>
      </w:r>
      <w:r>
        <w:br w:type="textWrapping"/>
      </w:r>
      <w:r>
        <w:t xml:space="preserve">Không lâu sau khi bản Hiệp ước được công bố, vợ chồng Helios liền bay về tinh cầu của mình, còn Claudius thì ở lại.</w:t>
      </w:r>
      <w:r>
        <w:br w:type="textWrapping"/>
      </w:r>
      <w:r>
        <w:br w:type="textWrapping"/>
      </w:r>
      <w:r>
        <w:t xml:space="preserve">Đúng như Lukenaer đã nói, tình địch quá nhiều, không tận mắt nhìn thấy tiểu nha đầu trưởng thành Claudius không yên tâm.</w:t>
      </w:r>
      <w:r>
        <w:br w:type="textWrapping"/>
      </w:r>
      <w:r>
        <w:br w:type="textWrapping"/>
      </w:r>
      <w:r>
        <w:t xml:space="preserve">Trước khi lên phi thuyền, Winston tiên sinh ưu nhã lịch sự vẫn ôn hòa nói: “Claudius, con cũng giống như Lukenaer, trước khi kết hôn không cần về nhà, nhưng nếu như con không kết hôn được,” nụ cười của Winston tiên sinh càng thêm ôn hòa, “Vậy thì con lập tức đi đóng quân ở tinh cầu xa nhất cho cha, trong vòng 100.000 năm không được quay về.”</w:t>
      </w:r>
      <w:r>
        <w:br w:type="textWrapping"/>
      </w:r>
      <w:r>
        <w:br w:type="textWrapping"/>
      </w:r>
      <w:r>
        <w:t xml:space="preserve">Claudius: “……”</w:t>
      </w:r>
      <w:r>
        <w:br w:type="textWrapping"/>
      </w:r>
      <w:r>
        <w:br w:type="textWrapping"/>
      </w:r>
      <w:r>
        <w:t xml:space="preserve">Chớp mắt, 4 năm nữa lại trôi qua.</w:t>
      </w:r>
      <w:r>
        <w:br w:type="textWrapping"/>
      </w:r>
      <w:r>
        <w:br w:type="textWrapping"/>
      </w:r>
      <w:r>
        <w:t xml:space="preserve">Alte và Carlo cũng được 4 tuổi rồi, cũng giống như các anh trai, tụi nhỏ cũng đi vào quân bộ Doris, bắt đầu chuẩn bị vũ trang cho chính mình trong tương lai, tòa thành lớn như vậy mà chỉ còn 1 mình Hàn Hiểu, đương nhiên bây giờ cũng tốt hơn trước nhiều, dù sao thì có nhiều người làm công, Công tước Akasi cũng có thêm cơ hội bỏ việc hơn, nhưng người đứng đầu quân bộ cũng không giống những công việc khác, có nhiều văn kiện và công việc phải do đích thân Công tước đi xử lí, cho nên Hàn Hiểu bắt đầu lấy lại kiến thức trong sách, quyết định đi thành Alan học tập.</w:t>
      </w:r>
      <w:r>
        <w:br w:type="textWrapping"/>
      </w:r>
      <w:r>
        <w:br w:type="textWrapping"/>
      </w:r>
      <w:r>
        <w:t xml:space="preserve">Ý nghĩ này là nhờ linh cảm của Greta.</w:t>
      </w:r>
      <w:r>
        <w:br w:type="textWrapping"/>
      </w:r>
      <w:r>
        <w:br w:type="textWrapping"/>
      </w:r>
      <w:r>
        <w:t xml:space="preserve">Có một lần, Greta nhận được lời mời đến làm khách ở thành Doris, trong lúc nói chuyện cô có nhắc tới một tháng nữa sẽ đi học cái gì đó, làm cho Hàn Hiểu tỉnh mộng, đúng vậy! Tinh cầu này không giống như Trái  Đất, 50 tuổi mới thành niên, 20 mấy tuổi không phải là độ tuổi tốt đẹp để đi học sao!</w:t>
      </w:r>
      <w:r>
        <w:br w:type="textWrapping"/>
      </w:r>
      <w:r>
        <w:br w:type="textWrapping"/>
      </w:r>
      <w:r>
        <w:t xml:space="preserve">Người giống như cậu 18 tuổi lấy chồng sinh con trên toàn Đế quốc Landis này chắc chỉ có một người, không thể phân chia.</w:t>
      </w:r>
      <w:r>
        <w:br w:type="textWrapping"/>
      </w:r>
      <w:r>
        <w:br w:type="textWrapping"/>
      </w:r>
      <w:r>
        <w:t xml:space="preserve">Sau khi quyết định, cậu liền nói với Akasi suy nghĩ của mình.</w:t>
      </w:r>
      <w:r>
        <w:br w:type="textWrapping"/>
      </w:r>
      <w:r>
        <w:br w:type="textWrapping"/>
      </w:r>
      <w:r>
        <w:t xml:space="preserve">Tuy rằng trong lòng Akasi không vui, nhưng khó khăn lắm tiểu gia hỏa mới cầu anh 1 việc gì đó, anh cũng không có cách nào cự tuyệt.</w:t>
      </w:r>
      <w:r>
        <w:br w:type="textWrapping"/>
      </w:r>
      <w:r>
        <w:br w:type="textWrapping"/>
      </w:r>
      <w:r>
        <w:t xml:space="preserve">Ngày hôm sau anh liền gọi cho gia chủ Shakma, u oán nói:</w:t>
      </w:r>
      <w:r>
        <w:br w:type="textWrapping"/>
      </w:r>
      <w:r>
        <w:br w:type="textWrapping"/>
      </w:r>
      <w:r>
        <w:t xml:space="preserve">“Shakma, chuyện có liên quan đến việc tiểu gia hỏa đi học, ông phải thay con gái mình chịu trách nhiệm!”</w:t>
      </w:r>
      <w:r>
        <w:br w:type="textWrapping"/>
      </w:r>
      <w:r>
        <w:br w:type="textWrapping"/>
      </w:r>
      <w:r>
        <w:t xml:space="preserve">Gia chủ Shakma: “…………”</w:t>
      </w:r>
      <w:r>
        <w:br w:type="textWrapping"/>
      </w:r>
      <w:r>
        <w:br w:type="textWrapping"/>
      </w:r>
      <w:r>
        <w:t xml:space="preserve">Và thế là lúc Hàn Hiểu vui sướng phấn khởi bước xuống xe huyền phù trước cổng trường thì nhìn thấy Greta đang nở nụ cười thật to, đứng đợi cậu trước cổng truờng.</w:t>
      </w:r>
      <w:r>
        <w:br w:type="textWrapping"/>
      </w:r>
      <w:r>
        <w:br w:type="textWrapping"/>
      </w:r>
      <w:r>
        <w:t xml:space="preserve">“Greta, sao cô lại ở đây!” Nhìn thấy cô, Hàn Hiểu hơi kinh ngạc.</w:t>
      </w:r>
      <w:r>
        <w:br w:type="textWrapping"/>
      </w:r>
      <w:r>
        <w:br w:type="textWrapping"/>
      </w:r>
      <w:r>
        <w:t xml:space="preserve">“Đợi cậu nha! Bắt đầu từ học kì này tôi sẽ chuyển tới Alan.” Greta cười híp mắt nói</w:t>
      </w:r>
      <w:r>
        <w:br w:type="textWrapping"/>
      </w:r>
      <w:r>
        <w:br w:type="textWrapping"/>
      </w:r>
      <w:r>
        <w:t xml:space="preserve">Hàn Hiểu nhíu mày, “Cô đang học tốt ở Đế đô, sao lại muốn tới Alan, đừng lừa tôi, ai bảo cô tới.”</w:t>
      </w:r>
      <w:r>
        <w:br w:type="textWrapping"/>
      </w:r>
      <w:r>
        <w:br w:type="textWrapping"/>
      </w:r>
      <w:r>
        <w:t xml:space="preserve">Greta cúi đầu thở dài, “Liền biết thế nào cũng không giấu được cậu mà, Reichet rất lo lắng cho cậu, cho nên tôi liền xung phong nhận việc.”</w:t>
      </w:r>
      <w:r>
        <w:br w:type="textWrapping"/>
      </w:r>
      <w:r>
        <w:br w:type="textWrapping"/>
      </w:r>
      <w:r>
        <w:t xml:space="preserve">Cô thật không dám bán đứng Công tước, nhưng mà cô cũng không có nói dối, sau cái lần Hàn Hiểu bị “bắt cóc”, Reichet vẫn luôn rất lo lắng cho an toàn của Hàn Hiểu.</w:t>
      </w:r>
      <w:r>
        <w:br w:type="textWrapping"/>
      </w:r>
      <w:r>
        <w:br w:type="textWrapping"/>
      </w:r>
      <w:r>
        <w:t xml:space="preserve">“Ai! Anh ấy nha…..! Bỏ đi, nếu cô đã chuyển tới đây rồi, vừa đúng lúc tôi cũng có bạn, chỉ là vất vả cho cô rồi, sau này có muốn gặp người yêu, cũng không dễ như trước nữa!”</w:t>
      </w:r>
      <w:r>
        <w:br w:type="textWrapping"/>
      </w:r>
      <w:r>
        <w:br w:type="textWrapping"/>
      </w:r>
      <w:r>
        <w:t xml:space="preserve">Nghe vậy, Greta bỉu môi,  “Bây giờ cho dù ở Đế đô, tôi có muốn gặp anh ấy cũng khó nữa, ngày nào anh ấy cũng bận đến không thấy người đâu cả.”</w:t>
      </w:r>
      <w:r>
        <w:br w:type="textWrapping"/>
      </w:r>
      <w:r>
        <w:br w:type="textWrapping"/>
      </w:r>
      <w:r>
        <w:t xml:space="preserve">Khóe miệng Hàn Hiểu nhếch lên, Hàn Hiểu hài hước hỏi: “Sao vậy, cô không sợ lúc anh ấy làm việc bị con yêu tinh nào đó bắt đi à!? tôi nghe nói trong Viện trưởng lão có rất nhiều mỹ nữ như hoa!”</w:t>
      </w:r>
      <w:r>
        <w:br w:type="textWrapping"/>
      </w:r>
      <w:r>
        <w:br w:type="textWrapping"/>
      </w:r>
      <w:r>
        <w:t xml:space="preserve">Greta nghe vậy liền ưỡn bộ ngực không quá to của mình, đắc ý nói “Sợ cái gì, dựa vào thanh xuân tuổi trẻ của tôi, lẽ nào đấu không lại cái đám phụ nữ già đã mấy trăm tuổi sao! Hơn nữa, cậu đã nói là sẽ tặng anh trai cậu cho tôi, cậu không được nuốt lời!”</w:t>
      </w:r>
      <w:r>
        <w:br w:type="textWrapping"/>
      </w:r>
      <w:r>
        <w:br w:type="textWrapping"/>
      </w:r>
      <w:r>
        <w:t xml:space="preserve">Hàn Hiểu cười lên, “Cô yên tâm, tôi sẽ không nuốt lời, được rồi! Chúng ta đi vào thôi!”</w:t>
      </w:r>
      <w:r>
        <w:br w:type="textWrapping"/>
      </w:r>
      <w:r>
        <w:br w:type="textWrapping"/>
      </w:r>
      <w:r>
        <w:t xml:space="preserve">“Ừ!”</w:t>
      </w:r>
      <w:r>
        <w:br w:type="textWrapping"/>
      </w:r>
      <w:r>
        <w:br w:type="textWrapping"/>
      </w:r>
      <w:r>
        <w:t xml:space="preserve">Nói xong hai người liền đi vào trường.</w:t>
      </w:r>
      <w:r>
        <w:br w:type="textWrapping"/>
      </w:r>
      <w:r>
        <w:br w:type="textWrapping"/>
      </w:r>
      <w:r>
        <w:t xml:space="preserve">Trường cao đẳng cao cấp Eide, sau khi đã được trải qua sự chọn lọc kĩ  mỉ của Hàn Hiểu mới quyết định, học phí mắc nhưng lại có lực lượng giáo viên hùng mạnh, làm việc cũng không có phách lối, bởi vì trước nó còn bị chặn bởi trường Cao đẳng đệ nhất Alan, mà nó chỉ có thể đứng thứ hai, đương nhiên tất cả mọi thứ lợi hại đều do trường đệ nhất chiếm hết rồi.</w:t>
      </w:r>
      <w:r>
        <w:br w:type="textWrapping"/>
      </w:r>
      <w:r>
        <w:br w:type="textWrapping"/>
      </w:r>
      <w:r>
        <w:t xml:space="preserve">Đồng thời đặc điểm lớn nhất của nó là vấn đề có liên quan đến sinh viên, trường Cao đẳng Eide này chính là trường học tập trung con riêng thế gia.</w:t>
      </w:r>
      <w:r>
        <w:br w:type="textWrapping"/>
      </w:r>
      <w:r>
        <w:br w:type="textWrapping"/>
      </w:r>
      <w:r>
        <w:t xml:space="preserve">Con em thế gia sinh ra đã ngậm thìa vàng, cái gì cũng lấy tốt nhất, đi học tự nhiên là học trường tốt nhất, vậy trường Đệ nhất chính là lựa chọn duy nhất của họ.</w:t>
      </w:r>
      <w:r>
        <w:br w:type="textWrapping"/>
      </w:r>
      <w:r>
        <w:br w:type="textWrapping"/>
      </w:r>
      <w:r>
        <w:t xml:space="preserve">Con riêng thì lại khác, tuy rằng đều cùng một cha, nhưng từ lúc sinh ra, quan hệ tôn ti giữa họ đã được xác nhận, cho nên vì hòa thuận gia đình, cũng vì để làm nổi bật lên địa vị của người con hợp pháp, hai bên đều không được phép học chung một trường, cuối cùng Cao đẳng Eide đệ nhị lại trở thành lựa chọn tốt nhất, đây cũng là một nguyên nhân khác mà trường luôn khiêm tốn.</w:t>
      </w:r>
      <w:r>
        <w:br w:type="textWrapping"/>
      </w:r>
      <w:r>
        <w:br w:type="textWrapping"/>
      </w:r>
      <w:r>
        <w:t xml:space="preserve">Đương nhiên đây cũng là một trong những nguyên nhân mà Hàn Hiểu lựa chọn trường học này, vây quanh quá nhiều con em thế gia thân phận tôn quý bất lợi cho việc cậu che giấu chính mình, nhưng nhiều kẻ lỗ mãng dốt nát thì có khi còn nguy hiểm hơn phần tử khủng bố, cái nơi tập trung con riêng này lại vừa hợp.</w:t>
      </w:r>
      <w:r>
        <w:br w:type="textWrapping"/>
      </w:r>
      <w:r>
        <w:br w:type="textWrapping"/>
      </w:r>
      <w:r>
        <w:t xml:space="preserve">Nhưng mà người có tài, có học vấn thật sự lại không phải là cái đám con em thế gia, học phí Eide rất mắc sẽ làm cho rất nhiều học sinh có xuất thân bình thường hoặc nghèo khó chùn bước, trường cũng có nghĩ tới điều này, cho nên rất nhiều học bổng, nhiều chế độ khuyến khích liền ra đời, chỉ cần bạn có thể thông qua  kì thi nghiêm khắc của trường, vậy thì bạn có thể xin được học bổng, trả tiền ít nhất, nhưng lại được học giáo viên tốt nhất trường, mà học sinh nhập học như vậy mới là học sinh kiên cường nhất trường.</w:t>
      </w:r>
      <w:r>
        <w:br w:type="textWrapping"/>
      </w:r>
      <w:r>
        <w:br w:type="textWrapping"/>
      </w:r>
      <w:r>
        <w:t xml:space="preserve">Nói tóm lại chính là con riêng ra tiền, học sinh nghèo hiếu học thì ra sức, cùng nhau chống đỡ cả trường Eide.</w:t>
      </w:r>
      <w:r>
        <w:br w:type="textWrapping"/>
      </w:r>
      <w:r>
        <w:br w:type="textWrapping"/>
      </w:r>
      <w:r>
        <w:t xml:space="preserve">Đương nhiên Hàn Hiểu tuyệt đối không phải là một thành viên trong đó, dù sao thì cậu có đi học bao giờ đâu………!</w:t>
      </w:r>
      <w:r>
        <w:br w:type="textWrapping"/>
      </w:r>
      <w:r>
        <w:br w:type="textWrapping"/>
      </w:r>
      <w:r>
        <w:t xml:space="preserve">Tới nơi này ghi danh, khóe miệng Hàn Hiểu co rút.</w:t>
      </w:r>
      <w:r>
        <w:br w:type="textWrapping"/>
      </w:r>
      <w:r>
        <w:br w:type="textWrapping"/>
      </w:r>
      <w:r>
        <w:t xml:space="preserve">“Sheila! Cô….sao cô cũng ở đây!”</w:t>
      </w:r>
      <w:r>
        <w:br w:type="textWrapping"/>
      </w:r>
      <w:r>
        <w:br w:type="textWrapping"/>
      </w:r>
      <w:r>
        <w:t xml:space="preserve">Sheila mở to mắt nhìn Hàn Hiểu, “Ghi danh, đi học!”</w:t>
      </w:r>
      <w:r>
        <w:br w:type="textWrapping"/>
      </w:r>
      <w:r>
        <w:br w:type="textWrapping"/>
      </w:r>
      <w:r>
        <w:t xml:space="preserve">Cực kì đơn giản.</w:t>
      </w:r>
      <w:r>
        <w:br w:type="textWrapping"/>
      </w:r>
      <w:r>
        <w:br w:type="textWrapping"/>
      </w:r>
      <w:r>
        <w:t xml:space="preserve">Khóe miệng Hàn Hiểu càng co rút hơn, mắt của giáo viên ở đây đều mù hết rồi à! Cái vị nhìn như thế nào cũng thấy đã thành niên rất lâu rồi.</w:t>
      </w:r>
      <w:r>
        <w:br w:type="textWrapping"/>
      </w:r>
      <w:r>
        <w:br w:type="textWrapping"/>
      </w:r>
      <w:r>
        <w:t xml:space="preserve">Hàn Hiểu tới chỗ ghi danh điền vào tờ đơn, đúng lúc nhìn thấy tờ đơn đã điền xong của Sheila.</w:t>
      </w:r>
      <w:r>
        <w:br w:type="textWrapping"/>
      </w:r>
      <w:r>
        <w:br w:type="textWrapping"/>
      </w:r>
      <w:r>
        <w:t xml:space="preserve">Tên: Sheila Holman</w:t>
      </w:r>
      <w:r>
        <w:br w:type="textWrapping"/>
      </w:r>
      <w:r>
        <w:br w:type="textWrapping"/>
      </w:r>
      <w:r>
        <w:t xml:space="preserve">Giới tính: Nữ</w:t>
      </w:r>
      <w:r>
        <w:br w:type="textWrapping"/>
      </w:r>
      <w:r>
        <w:br w:type="textWrapping"/>
      </w:r>
      <w:r>
        <w:t xml:space="preserve">Tuổi: 25</w:t>
      </w:r>
      <w:r>
        <w:br w:type="textWrapping"/>
      </w:r>
      <w:r>
        <w:br w:type="textWrapping"/>
      </w:r>
      <w:r>
        <w:t xml:space="preserve">Ai nha! Vậy mà còn nhỏ hơn cậu một tuổi, cậu nhớ Công tước rõ ràng đã nói, tuổi của cái vị trước mặt này còn lớn hơn Công tước…..!</w:t>
      </w:r>
      <w:r>
        <w:br w:type="textWrapping"/>
      </w:r>
      <w:r>
        <w:br w:type="textWrapping"/>
      </w:r>
      <w:r>
        <w:t xml:space="preserve">Hàn Hiểu không thể nào xem tiếp nữa, liền ngiêng đầu nhìn Sheila: “Bạn học Sheila, gương mặt của cậu nhìn không ra chỉ mới 25 tuổi á!”</w:t>
      </w:r>
      <w:r>
        <w:br w:type="textWrapping"/>
      </w:r>
      <w:r>
        <w:br w:type="textWrapping"/>
      </w:r>
      <w:r>
        <w:t xml:space="preserve">Sheila mắt nhìn thẳng, hoàn toàn xem như không nghe thấy.</w:t>
      </w:r>
      <w:r>
        <w:br w:type="textWrapping"/>
      </w:r>
      <w:r>
        <w:br w:type="textWrapping"/>
      </w:r>
      <w:r>
        <w:t xml:space="preserve">Được rồi! Sức mạnh quyền thế đừng bảo là tuổi tác, cho dù trên mặt cô để “Giới tính: nam”, cũng là chuyện bình thường.</w:t>
      </w:r>
      <w:r>
        <w:br w:type="textWrapping"/>
      </w:r>
      <w:r>
        <w:br w:type="textWrapping"/>
      </w:r>
      <w:r>
        <w:t xml:space="preserve">Hàn Hiểu cầm bút, tập trung viết tờ đơn của mình, sau khi điền xong thì giao lại cho vị giáo viên ngồi phía trước.</w:t>
      </w:r>
      <w:r>
        <w:br w:type="textWrapping"/>
      </w:r>
      <w:r>
        <w:br w:type="textWrapping"/>
      </w:r>
      <w:r>
        <w:t xml:space="preserve">Sheila đi lên phía trước, duổi tay ra, “Bạn Cray, bây giờ chúng ta đã là bạn học rồi, sau này nhất định phải làm bạn thân như hình với bóng.”</w:t>
      </w:r>
      <w:r>
        <w:br w:type="textWrapping"/>
      </w:r>
      <w:r>
        <w:br w:type="textWrapping"/>
      </w:r>
      <w:r>
        <w:t xml:space="preserve">Giọng nói đó của Sheila, sao nghe như đang học thuộc lòng.</w:t>
      </w:r>
      <w:r>
        <w:br w:type="textWrapping"/>
      </w:r>
      <w:r>
        <w:br w:type="textWrapping"/>
      </w:r>
      <w:r>
        <w:t xml:space="preserve">Hàn Hiểu đầu đầy hắc tuyến, cũng vươn tay bắt tay với  Sheila, “Được. chúng ta sẽ là bạn thân!”</w:t>
      </w:r>
      <w:r>
        <w:br w:type="textWrapping"/>
      </w:r>
      <w:r>
        <w:br w:type="textWrapping"/>
      </w:r>
      <w:r>
        <w:t xml:space="preserve">Hôm nay là ngày ghi danh, đúng ra viết xong đơn ghi danh là hết chuyện, nhưng Hàn Hiểu muốn đi dạo trong sân trường một lát, làm quen hoàn cảnh, cho nên cả nhóm liền đi lên con đường nhỏ trong sân trường.</w:t>
      </w:r>
      <w:r>
        <w:br w:type="textWrapping"/>
      </w:r>
      <w:r>
        <w:br w:type="textWrapping"/>
      </w:r>
      <w:r>
        <w:t xml:space="preserve">Quả không hỗ là trường học đứng thứ hai ở Alan, cảnh sắc dễ chịu, phong cảnh hữu tình, hồ nước cầu nhỏ cái gì nên có thì đều có, nhóm người Hàn Hiểu quyết định dừng chân nghỉ ngơi trong một cái đình nhỏ, cái đình này vừa vặn nhìn thấy được cái bóng ngược của ngọn núi nhỏ xa xa đang chíu xuống ở dưới mặt hồ, thật sự rất mê người!</w:t>
      </w:r>
      <w:r>
        <w:br w:type="textWrapping"/>
      </w:r>
      <w:r>
        <w:br w:type="textWrapping"/>
      </w:r>
      <w:r>
        <w:t xml:space="preserve">Từng cơn gió nhẹ thổi qua,  Hàn Hiểu cảm thấy mình đã chọn đúng trường rồi.</w:t>
      </w:r>
      <w:r>
        <w:br w:type="textWrapping"/>
      </w:r>
      <w:r>
        <w:br w:type="textWrapping"/>
      </w:r>
      <w:r>
        <w:t xml:space="preserve">Chính vào lúc này, một giọng nữ sắc bén không xa truyền tới.</w:t>
      </w:r>
      <w:r>
        <w:br w:type="textWrapping"/>
      </w:r>
      <w:r>
        <w:br w:type="textWrapping"/>
      </w:r>
      <w:r>
        <w:t xml:space="preserve">“Ai cho các người được ngồi ở chỗ này, lẽ nào các người không biết đây là chỗ ngồi dành riêng cho ta sao!”</w:t>
      </w:r>
      <w:r>
        <w:br w:type="textWrapping"/>
      </w:r>
      <w:r>
        <w:br w:type="textWrapping"/>
      </w:r>
      <w:r>
        <w:t xml:space="preserve">Hàn Hiểu xoay người, nhìn thấy một cô gái tóc vàng đang bước nhanh tới đây, cô gái có ngũ quan tinh xảo, gương mặt xinh đẹp nhưng toàn là vẻ kiêu căng.</w:t>
      </w:r>
      <w:r>
        <w:br w:type="textWrapping"/>
      </w:r>
      <w:r>
        <w:br w:type="textWrapping"/>
      </w:r>
      <w:r>
        <w:t xml:space="preserve">“Mau đi xuống khỏi chỗ ngồi của ta, dựa vào các người mà cũng xứng ngồi ở đây!”</w:t>
      </w:r>
      <w:r>
        <w:br w:type="textWrapping"/>
      </w:r>
      <w:r>
        <w:br w:type="textWrapping"/>
      </w:r>
      <w:r>
        <w:t xml:space="preserve">“Ở đây là nơi công cộng của trường, tôi nghĩ bất kì học sinh nào cũng có thể ngồi ở đây!” Hàn Hiểu nói đầy thản nhiên, không hề di chuyển.</w:t>
      </w:r>
      <w:r>
        <w:br w:type="textWrapping"/>
      </w:r>
      <w:r>
        <w:br w:type="textWrapping"/>
      </w:r>
      <w:r>
        <w:t xml:space="preserve">“Cậu…..cậu vậy mà dám tranh cãi với tôi, cậu là con riêng của thế gia nào ở Alan, nhanh chóng xin lỗi tôi, nếu không tôi sẽ làm cho nhà các người không thể nào sống nổi tại thành Alan này.”</w:t>
      </w:r>
      <w:r>
        <w:br w:type="textWrapping"/>
      </w:r>
      <w:r>
        <w:br w:type="textWrapping"/>
      </w:r>
      <w:r>
        <w:t xml:space="preserve">Cô gái cao ngạo hất cằm lên, vẻ mặt kiêu căng phách lồi làm người ta rất không ưa.</w:t>
      </w:r>
      <w:r>
        <w:br w:type="textWrapping"/>
      </w:r>
      <w:r>
        <w:br w:type="textWrapping"/>
      </w:r>
      <w:r>
        <w:t xml:space="preserve">Hàn Hiểu suýt chút nữa thì bị tức tới bật cười, cô ta nói cái gì, bắt cậu phải xin lỗi á, rốt cuộc cậu có lỗi gì mà phải xin! Logic gì vậy!</w:t>
      </w:r>
      <w:r>
        <w:br w:type="textWrapping"/>
      </w:r>
      <w:r>
        <w:br w:type="textWrapping"/>
      </w:r>
      <w:r>
        <w:t xml:space="preserve">“Vậy sao!  Thật đáng tiếc, nhà của tôi không ở thành Alan, có thể phải làm cô thất vọng rồi!”</w:t>
      </w:r>
      <w:r>
        <w:br w:type="textWrapping"/>
      </w:r>
      <w:r>
        <w:br w:type="textWrapping"/>
      </w:r>
      <w:r>
        <w:t xml:space="preserve">“Cậu……!” Nghe thấy lời Hàn Hiểu, cô gái càng thêm tức giận, “Giờ tôi thay đổi chủ ý rồi, cho dù cậu là người nhà nào, cậu ngay lập tức quỳ xuống cầu xin tôi tha thứ, nếu không cậu đừng mong an toàn mà rời khỏi thành Alan!”</w:t>
      </w:r>
      <w:r>
        <w:br w:type="textWrapping"/>
      </w:r>
      <w:r>
        <w:br w:type="textWrapping"/>
      </w:r>
      <w:r>
        <w:t xml:space="preserve">Nghe vậy, Sheila híp mắt lại, định cho cô gái không biết trời cao đất dày này một cước, nhưng bị Hàn Hiểu cản lại, động thủ trong trường học, cậu sẽ gặp rắc rối lớn.</w:t>
      </w:r>
      <w:r>
        <w:br w:type="textWrapping"/>
      </w:r>
      <w:r>
        <w:br w:type="textWrapping"/>
      </w:r>
      <w:r>
        <w:t xml:space="preserve">Việc này liền để cho Đại tiểu thư gian xảo thật sự ra tay.</w:t>
      </w:r>
      <w:r>
        <w:br w:type="textWrapping"/>
      </w:r>
      <w:r>
        <w:br w:type="textWrapping"/>
      </w:r>
      <w:r>
        <w:t xml:space="preserve">“Ai yo! Ai yo! Đáng sợ quá à!” Greta vừa vỗ lồng ngực vừa kêu lên, “Xin hỏi vị đại tiểu thư này, cô là người nhà nào! Khẩu khí lớn như vậy!”</w:t>
      </w:r>
      <w:r>
        <w:br w:type="textWrapping"/>
      </w:r>
      <w:r>
        <w:br w:type="textWrapping"/>
      </w:r>
      <w:r>
        <w:t xml:space="preserve">“Hừ! Cha ta là quan chấp hành lớn nhất thành Alan!” Cô gái đắc ý kiêu ngạo lớn tiếng nói</w:t>
      </w:r>
      <w:r>
        <w:br w:type="textWrapping"/>
      </w:r>
      <w:r>
        <w:br w:type="textWrapping"/>
      </w:r>
      <w:r>
        <w:t xml:space="preserve">Hàn Hiểu lắc đầu, lại thêm một người tự xưng “Ba tao là Lí Cương!”</w:t>
      </w:r>
      <w:r>
        <w:br w:type="textWrapping"/>
      </w:r>
      <w:r>
        <w:br w:type="textWrapping"/>
      </w:r>
      <w:r>
        <w:rPr>
          <w:i/>
          <w:b/>
        </w:rPr>
        <w:t xml:space="preserve">Sự tích “Ba tao là Lí Cương” mọi người lên mạng tìm hiểu nha!!!!!!</w:t>
      </w:r>
      <w:r>
        <w:br w:type="textWrapping"/>
      </w:r>
      <w:r>
        <w:br w:type="textWrapping"/>
      </w:r>
      <w:r>
        <w:t xml:space="preserve">“Ồ! Thảo nào! Thì ra cô là con gái riêng của 1 thế gia trung lưu à!” Greta nhìn cô ta cười lạnh, khí chất cao quý mà bức người được bồi dưỡng trong Đại gia tộc cũng lộ ra.</w:t>
      </w:r>
      <w:r>
        <w:br w:type="textWrapping"/>
      </w:r>
      <w:r>
        <w:br w:type="textWrapping"/>
      </w:r>
      <w:r>
        <w:t xml:space="preserve">“Cô…..Cô hỗn xược!” Cô gái đột nhiên có một dự cảm bất an.</w:t>
      </w:r>
      <w:r>
        <w:br w:type="textWrapping"/>
      </w:r>
      <w:r>
        <w:br w:type="textWrapping"/>
      </w:r>
      <w:r>
        <w:t xml:space="preserve">“Hỗn xược! Đây là lời mà một đứa con riêng nhỏ nhoi như cô nói với tiểu thư thế gia thượng lưu ở Đế đô như ta sao!”</w:t>
      </w:r>
      <w:r>
        <w:br w:type="textWrapping"/>
      </w:r>
      <w:r>
        <w:br w:type="textWrapping"/>
      </w:r>
      <w:r>
        <w:t xml:space="preserve">“Cô….Cô nói bậy, tiểu thư thế gia thượng lưu sao lại tới đây!”</w:t>
      </w:r>
      <w:r>
        <w:br w:type="textWrapping"/>
      </w:r>
      <w:r>
        <w:br w:type="textWrapping"/>
      </w:r>
      <w:r>
        <w:t xml:space="preserve">“Ta có cần nói rõ nguyên nhân tới đây với cô không! Cô nghĩ mình là gì!” Khẩu khí ác liệt, vẻ mặt vênh váo hung hăng của Greta làm cô gái nhịn không được lùi về sau một bước.</w:t>
      </w:r>
      <w:r>
        <w:br w:type="textWrapping"/>
      </w:r>
      <w:r>
        <w:br w:type="textWrapping"/>
      </w:r>
      <w:r>
        <w:t xml:space="preserve">“Cô…..!”</w:t>
      </w:r>
      <w:r>
        <w:br w:type="textWrapping"/>
      </w:r>
      <w:r>
        <w:br w:type="textWrapping"/>
      </w:r>
      <w:r>
        <w:t xml:space="preserve">Cô gái còn muốn nói gì đó, nhưng Greta đã không muốn dây dưa tiếp với cô ta!</w:t>
      </w:r>
      <w:r>
        <w:br w:type="textWrapping"/>
      </w:r>
      <w:r>
        <w:br w:type="textWrapping"/>
      </w:r>
      <w:r>
        <w:t xml:space="preserve">“Trở về nói với cha cô, Greta của gia tộc Shakma gửi lời hỏi thăm sức khỏe ông ta đấy!”</w:t>
      </w:r>
      <w:r>
        <w:br w:type="textWrapping"/>
      </w:r>
      <w:r>
        <w:br w:type="textWrapping"/>
      </w:r>
      <w:r>
        <w:t xml:space="preserve">Mặt của cô gái liền trắng bệch, liền chật vật mà quay đầu bỏ chạy!</w:t>
      </w:r>
      <w:r>
        <w:br w:type="textWrapping"/>
      </w:r>
      <w:r>
        <w:br w:type="textWrapping"/>
      </w:r>
      <w:r>
        <w:t xml:space="preserve">Gia tộc Shakma! Cô từng nghe người cha vĩ đại của mình nói qua, đó là gia tộc mà giới quý tộc cũng phải nhường ba phần, lần này cô gây họa rồi.</w:t>
      </w:r>
      <w:r>
        <w:br w:type="textWrapping"/>
      </w:r>
      <w:r>
        <w:br w:type="textWrapping"/>
      </w:r>
      <w:r>
        <w:t xml:space="preserve">Nhìn thân ảnh hoảng hốt bỏ chạy, Hàn Hiểu nói ra lo lắng của mình.</w:t>
      </w:r>
      <w:r>
        <w:br w:type="textWrapping"/>
      </w:r>
      <w:r>
        <w:br w:type="textWrapping"/>
      </w:r>
      <w:r>
        <w:t xml:space="preserve">“Greta, cô để lộ ra thân phận của mình như vậy có thích hợp không!”</w:t>
      </w:r>
      <w:r>
        <w:br w:type="textWrapping"/>
      </w:r>
      <w:r>
        <w:br w:type="textWrapping"/>
      </w:r>
      <w:r>
        <w:t xml:space="preserve">“Cô ấy làm rất tốt, như vậy tất cả mọi ánh mắt đều sẽ tập trung trên người cô ấy!” Sheila vẫn luôn không mở miệng lần đầu tiên nói một câu hoàn chỉnh</w:t>
      </w:r>
      <w:r>
        <w:br w:type="textWrapping"/>
      </w:r>
      <w:r>
        <w:br w:type="textWrapping"/>
      </w:r>
      <w:r>
        <w:t xml:space="preserve">Hàn Hiểu kinh ngạc, xoay đầu nhìn Greta, mà Greta thì lại nở nụ cười vô sỉ, vỗ vai Hàn Hiểu.</w:t>
      </w:r>
      <w:r>
        <w:br w:type="textWrapping"/>
      </w:r>
      <w:r>
        <w:br w:type="textWrapping"/>
      </w:r>
      <w:r>
        <w:t xml:space="preserve">“Cho nên, bạn học Cray thân mến, ngày đầu tiên gặp cậu mà cứ như đã quen biết rất lâu! Sau này có mình – tiểu thư thế gia thượng lưu bảo bọc cậu, đi theo chị, không cần sợ gì cả! Ha ha ha!”</w:t>
      </w:r>
      <w:r>
        <w:br w:type="textWrapping"/>
      </w:r>
      <w:r>
        <w:br w:type="textWrapping"/>
      </w:r>
      <w:r>
        <w:t xml:space="preserve">Một giọt mồ hôi chảy từ trên trán Hàn Hiểu xuống, kẻ côn đồ với bộ dáng lưu manh củng với tiểu thư cao quý khí thế bức người lúc nãy là cùng 1 người sao!</w:t>
      </w:r>
      <w:r>
        <w:br w:type="textWrapping"/>
      </w:r>
      <w:r>
        <w:br w:type="textWrapping"/>
      </w:r>
      <w:r>
        <w:t xml:space="preserve">Cậu tỏ vẻ đầy nghi ngờ.</w:t>
      </w:r>
      <w:r>
        <w:br w:type="textWrapping"/>
      </w:r>
      <w:r>
        <w:br w:type="textWrapping"/>
      </w:r>
      <w:r>
        <w:t xml:space="preserve">Nhưng mà mọi người lại vì cậu….! Ai!</w:t>
      </w:r>
      <w:r>
        <w:br w:type="textWrapping"/>
      </w:r>
      <w:r>
        <w:br w:type="textWrapping"/>
      </w:r>
      <w:r>
        <w:t xml:space="preserve">“Ngày đầu tiên đến trường, không ngờ đã nháo ra như vậy, vốn dĩ còn muốn kết thêm nhiều bạn mới, bây giờ xem ra khó rồi!” Trong lòng Hàn Hiểu cảm khái vạn lần</w:t>
      </w:r>
      <w:r>
        <w:br w:type="textWrapping"/>
      </w:r>
      <w:r>
        <w:br w:type="textWrapping"/>
      </w:r>
      <w:r>
        <w:t xml:space="preserve">“Kết bạn nha! Cray, cậu là học sinh nộp học phí đắc đỏ để vào trường, các học sinh nhà nghèo khẳng định không tiếp nhận nổi cậu, còn về người khác!” Greta chỉ theo hướng mà cô gái ngang ngược vừa mới đi, tiếp tục nói: “Đều là cái tính cách như thế, cậu vẫn muốn làm bạn với họ!?”</w:t>
      </w:r>
      <w:r>
        <w:br w:type="textWrapping"/>
      </w:r>
      <w:r>
        <w:br w:type="textWrapping"/>
      </w:r>
      <w:r>
        <w:t xml:space="preserve">Hàn Hiểu: “………”</w:t>
      </w:r>
      <w:r>
        <w:br w:type="textWrapping"/>
      </w:r>
      <w:r>
        <w:br w:type="textWrapping"/>
      </w:r>
      <w:r>
        <w:t xml:space="preserve">Greta tỏ vẻ hiểu biết vỗ lên vai Hàn Hiểu.</w:t>
      </w:r>
      <w:r>
        <w:br w:type="textWrapping"/>
      </w:r>
      <w:r>
        <w:br w:type="textWrapping"/>
      </w:r>
      <w:r>
        <w:t xml:space="preserve">“Sau này cậu vẫn tụ tập với tôi và Sheila đi!”</w:t>
      </w:r>
      <w:r>
        <w:br w:type="textWrapping"/>
      </w:r>
      <w:r>
        <w:br w:type="textWrapping"/>
      </w:r>
      <w:r>
        <w:t xml:space="preserve">Hàn Hiểu: “………….”</w:t>
      </w:r>
      <w:r>
        <w:br w:type="textWrapping"/>
      </w:r>
      <w:r>
        <w:br w:type="textWrapping"/>
      </w:r>
    </w:p>
    <w:p>
      <w:pPr>
        <w:pStyle w:val="Heading2"/>
      </w:pPr>
      <w:bookmarkStart w:id="78" w:name="chương-53-tha-thứ"/>
      <w:bookmarkEnd w:id="78"/>
      <w:r>
        <w:t xml:space="preserve">53. Chương 53: Tha Thứ</w:t>
      </w:r>
    </w:p>
    <w:p>
      <w:pPr>
        <w:pStyle w:val="Compact"/>
      </w:pPr>
      <w:r>
        <w:br w:type="textWrapping"/>
      </w:r>
      <w:r>
        <w:br w:type="textWrapping"/>
      </w:r>
      <w:r>
        <w:t xml:space="preserve">Khi ở một nơi xuất hiện kho báu, thì những người đi tìm báu vật sẽ nghe phong phanh mà tới, sau đó chờ cơ hội mà ra tay, còn những người bảo vệ kho báu thì lại minh ám song tuyến, để một kích chí mạng.</w:t>
      </w:r>
      <w:r>
        <w:br w:type="textWrapping"/>
      </w:r>
      <w:r>
        <w:br w:type="textWrapping"/>
      </w:r>
      <w:r>
        <w:t xml:space="preserve">Sau khi báo danh, lại dạo một vòng trường Eide, nhóm người Hàn Hiểu liền ai về nhà nấy.</w:t>
      </w:r>
      <w:r>
        <w:br w:type="textWrapping"/>
      </w:r>
      <w:r>
        <w:br w:type="textWrapping"/>
      </w:r>
      <w:r>
        <w:t xml:space="preserve">Greta ngồi trong xe huyền phù, nghĩ lại những chuyện đã xảy ra hôm nay.</w:t>
      </w:r>
      <w:r>
        <w:br w:type="textWrapping"/>
      </w:r>
      <w:r>
        <w:br w:type="textWrapping"/>
      </w:r>
      <w:r>
        <w:t xml:space="preserve">Một tay của cô theo thói quen nhẹ nhàng xoay xoay lọn tóc trước ngực, trong lòng nghĩ tới đứa con gái ngông cuồng dám ở trước mặt cô ra oai cha mình.</w:t>
      </w:r>
      <w:r>
        <w:br w:type="textWrapping"/>
      </w:r>
      <w:r>
        <w:br w:type="textWrapping"/>
      </w:r>
      <w:r>
        <w:t xml:space="preserve">Hai mươi mấy năm của cô, dưới ánh mắt được đại gia tộc bồi dưỡng ra mà nói, cái vị thiên kim mà được quan chấp chính cao nhất Alan nuôi ở bên ngoài, chính là cái loại chuyên đi bắt nạt kẻ yếu, tương lai cô ta chỉ có tác dụng liên hôn gia tộc, nhưng nếu như để cho cô ta làm chút tuyên truyền cho mình chắc là không tồi đâu.</w:t>
      </w:r>
      <w:r>
        <w:br w:type="textWrapping"/>
      </w:r>
      <w:r>
        <w:br w:type="textWrapping"/>
      </w:r>
      <w:r>
        <w:t xml:space="preserve">Nhưng mà với IQ của cô ta, có lẽ bây giờ còn đang ở trong nhà, chính vì mấy câu của người khác mà cô ta đã bị dọa đến ảo não trong người, nói không chừng còn đang lên kế hoạch báo thù nữa.</w:t>
      </w:r>
      <w:r>
        <w:br w:type="textWrapping"/>
      </w:r>
      <w:r>
        <w:br w:type="textWrapping"/>
      </w:r>
      <w:r>
        <w:t xml:space="preserve">Ân! Xem ra mình cần phải thêm chút lửa nữa!</w:t>
      </w:r>
      <w:r>
        <w:br w:type="textWrapping"/>
      </w:r>
      <w:r>
        <w:br w:type="textWrapping"/>
      </w:r>
      <w:r>
        <w:t xml:space="preserve">Greta lấy máy truyền tin của mình ra, “Cha, con là Greta, con có chuyện muốn nói với cha, là như vầy….”</w:t>
      </w:r>
      <w:r>
        <w:br w:type="textWrapping"/>
      </w:r>
      <w:r>
        <w:br w:type="textWrapping"/>
      </w:r>
      <w:r>
        <w:t xml:space="preserve">Sau khi bàn giao xong, Greta không có thu lại máy truyền tin, cô thở ra một hơi thật sâu.</w:t>
      </w:r>
      <w:r>
        <w:br w:type="textWrapping"/>
      </w:r>
      <w:r>
        <w:br w:type="textWrapping"/>
      </w:r>
      <w:r>
        <w:t xml:space="preserve">Ai! Nói chuyện vừa có chút khiêm tốn lại thêm một chút lên giọng, cô dễ dàng sao! Bây giờ cô rất cần được an ủi!</w:t>
      </w:r>
      <w:r>
        <w:br w:type="textWrapping"/>
      </w:r>
      <w:r>
        <w:br w:type="textWrapping"/>
      </w:r>
      <w:r>
        <w:t xml:space="preserve">Thế là cô liền bấm số của Reichet…..!</w:t>
      </w:r>
      <w:r>
        <w:br w:type="textWrapping"/>
      </w:r>
      <w:r>
        <w:br w:type="textWrapping"/>
      </w:r>
      <w:r>
        <w:t xml:space="preserve">Đúng như dự đoán của Greta, cái vị thiên kim ngoài giá thú của quan chấp chính đang ở trong nhà mình càng nghĩ càng thấy uất ức, chỉ mấy câu nói của người ta thì bị dọa đến nỗi bỏ chạy mất dạng, từ trước tới giờ cô ta chưa bao giờ mất mặt như hôm nay, hơn nữa cái vị tiểu thư gì gì đó cũng không có đưa chứng cứ chứng minh lời cô ta nói là thật! Nhất định là chỉ hù cô thôi.</w:t>
      </w:r>
      <w:r>
        <w:br w:type="textWrapping"/>
      </w:r>
      <w:r>
        <w:br w:type="textWrapping"/>
      </w:r>
      <w:r>
        <w:t xml:space="preserve">Cô gái ngông cuồng càng nghĩ càng không nuốt trôi được cục tức này, thế là cô ta quyết định, nhất định phải cáo trạng với cha cô ta, ngày mai tới trường không được bỏ qua cho bọn họ.</w:t>
      </w:r>
      <w:r>
        <w:br w:type="textWrapping"/>
      </w:r>
      <w:r>
        <w:br w:type="textWrapping"/>
      </w:r>
      <w:r>
        <w:t xml:space="preserve">Tối hôm đó, cái vị quan chấp chính liền mang bộ mặt phiền muộn về nhà của cô gái ngông cuồng, chiều hôm nay đột nhiên ông bị cấp trên mắng cho một trận.</w:t>
      </w:r>
      <w:r>
        <w:br w:type="textWrapping"/>
      </w:r>
      <w:r>
        <w:br w:type="textWrapping"/>
      </w:r>
      <w:r>
        <w:t xml:space="preserve">Người tình dị nhân dịu dàng an ủi ông ta, lại hầu hạ ông ta cả người thoải mái, ông cảm thấy đến chỗ người tình thật sự là quyết định sáng suốt, bà già khô khan ở trong nhà làm sao biết điều, ôn nhu như nước giống như tình nhân được chứ.</w:t>
      </w:r>
      <w:r>
        <w:br w:type="textWrapping"/>
      </w:r>
      <w:r>
        <w:br w:type="textWrapping"/>
      </w:r>
      <w:r>
        <w:t xml:space="preserve">Mà đứa con gái ngông cuồng ngồi kế bên lại không có lên tiếng.</w:t>
      </w:r>
      <w:r>
        <w:br w:type="textWrapping"/>
      </w:r>
      <w:r>
        <w:br w:type="textWrapping"/>
      </w:r>
      <w:r>
        <w:t xml:space="preserve">Trùng hợp, nhất định là trùng hợp, đứa con gái ngông cuồng khi ở trước mặt người cha có quyền có thế của mình liền trở thành đứa con gái ngọt ngào ngoan ngoãn, đang liều mạng an ủi chính mình, tâm tư nho nhỏ muốn ngày mai tìm chút phiền phức cho cô gái kia của cô ta liền giống như bong bóng xà phòng vỡ tan tành.</w:t>
      </w:r>
      <w:r>
        <w:br w:type="textWrapping"/>
      </w:r>
      <w:r>
        <w:br w:type="textWrapping"/>
      </w:r>
      <w:r>
        <w:t xml:space="preserve">Ngày hôm sau cuộc sống học sinh của Hàn Hiểu chính thức bắt đầu, mọi thứ đều rất thuận lợi.</w:t>
      </w:r>
      <w:r>
        <w:br w:type="textWrapping"/>
      </w:r>
      <w:r>
        <w:br w:type="textWrapping"/>
      </w:r>
      <w:r>
        <w:t xml:space="preserve">Giống như Greta đã nói, có sự phân chia rõ rệt trong trường, học sinh nghèo thì ghét bỏ các thiếu gia và thiên kim thế gia vô học dốt nát, mà các công tử và tiểu thư ngoài giá thú thì lại chán ghét cái bọn mọt sách nhà nghèo giả bộ đứng đắn, hai bên không ưa nhau, càng không để ý tới nhau.</w:t>
      </w:r>
      <w:r>
        <w:br w:type="textWrapping"/>
      </w:r>
      <w:r>
        <w:br w:type="textWrapping"/>
      </w:r>
      <w:r>
        <w:t xml:space="preserve">Hàn Hiểu không đi vào cái vòng của con nhà nghèo được, nhưng cậu cũng không muốn có chút tiếp xúc với đám con nhà giàu, cuối cùng bên cạnh thật sự chỉ có Greta và Sheila.</w:t>
      </w:r>
      <w:r>
        <w:br w:type="textWrapping"/>
      </w:r>
      <w:r>
        <w:br w:type="textWrapping"/>
      </w:r>
      <w:r>
        <w:t xml:space="preserve">Chuyên ngành của Hàn Hiểu là ngôn ngữ Landis, học thêm cơ cấu luật pháp Landis, cậu theo thói quen lựa chọn thứ nên học trước, còn về sở thích của bản thân, dù sao thời gian còn dài, cậu vẫn còn nhiều cơ hội để học tập.</w:t>
      </w:r>
      <w:r>
        <w:br w:type="textWrapping"/>
      </w:r>
      <w:r>
        <w:br w:type="textWrapping"/>
      </w:r>
      <w:r>
        <w:t xml:space="preserve">Học xong lớp buổi chiều, Hàn Hiểu liền trở về thành, phương thức giáo dục ở trường Landis không giống với nước Hoa Hạ trên Địa Cầu, giờ đi học của họ bình thường đều là buổi sáng, buổi chiểu là thời gian hoạt động của học sinh, mình có thể tham gia các câu lạc bộ trong trường hoặc các lớp theo sở thích, đương nhiên cũng có thể trực tiếp về nhà, mà ban đầu khi Hàn Hiểu thảo luận với Akasi đã đồng ý với anh, chỉ có đi học, thời gian khác đều phải quay về thành Doris.</w:t>
      </w:r>
      <w:r>
        <w:br w:type="textWrapping"/>
      </w:r>
      <w:r>
        <w:br w:type="textWrapping"/>
      </w:r>
      <w:r>
        <w:t xml:space="preserve">Ra khỏi cổng trường, vừa ngẩng đầu Hàn Hiểu liền nhìn thấy thân ảnh đã bỏ trốn thật nhanh khi không cẩn thận gặp mặt lần trước đang đứng cách cậu không xa, cậu bật cười,</w:t>
      </w:r>
      <w:r>
        <w:br w:type="textWrapping"/>
      </w:r>
      <w:r>
        <w:br w:type="textWrapping"/>
      </w:r>
      <w:r>
        <w:t xml:space="preserve">“Sao vậy, uy danh thế gia thượng lưu ghê gớm như vậy sao, có cần thiết nhìn thấy chúng ta thì chạy không!”</w:t>
      </w:r>
      <w:r>
        <w:br w:type="textWrapping"/>
      </w:r>
      <w:r>
        <w:br w:type="textWrapping"/>
      </w:r>
      <w:r>
        <w:t xml:space="preserve">Greta cười lên, “Có thể là lá gan của cô ta quá nhỏ!”</w:t>
      </w:r>
      <w:r>
        <w:br w:type="textWrapping"/>
      </w:r>
      <w:r>
        <w:br w:type="textWrapping"/>
      </w:r>
      <w:r>
        <w:t xml:space="preserve">Có khả năng sao! Cái bộ dáng phách lối lúc đầu của cô ta cũng không giống người có lá gan nhỏ, thôi bỏ đi, như vậy cũng tốt, giảm được không ít phiền phức.</w:t>
      </w:r>
      <w:r>
        <w:br w:type="textWrapping"/>
      </w:r>
      <w:r>
        <w:br w:type="textWrapping"/>
      </w:r>
      <w:r>
        <w:t xml:space="preserve">Ngày thứ 3 thứ 4, nhóm Hàn Hiểu đều vượt qua đầy sóng yên gió lặng, cô gái phách lối đã từng thề sẽ làm Hàn Hiểu không bước ra được Alan, đang chờ họ trước cổng trường, cô hơi cúi đầu, sắc mặt tiều tụy, vẻ mặt sợ hãi đứng trước mặt Greta,</w:t>
      </w:r>
      <w:r>
        <w:br w:type="textWrapping"/>
      </w:r>
      <w:r>
        <w:br w:type="textWrapping"/>
      </w:r>
      <w:r>
        <w:t xml:space="preserve">“Tiểu thư Shakma, tôi xin lỗi cô về chuyện lần trước, là tôi có mắt không tròng đụng phải cô, mong cô đừng tính toán với tôi!” Giọng nói đầy run rẩy, rõ ràng thấy được mấy ngày nay cô ta cũng trôi qua không được tốt.</w:t>
      </w:r>
      <w:r>
        <w:br w:type="textWrapping"/>
      </w:r>
      <w:r>
        <w:br w:type="textWrapping"/>
      </w:r>
      <w:r>
        <w:t xml:space="preserve">“Hừ! Cô đụng phải tôi sao!?” Cả người Greta tỏa ra sự kiêu ngạo của người thượng vị mới có, còn mang theo khí thế bức người hỏi.</w:t>
      </w:r>
      <w:r>
        <w:br w:type="textWrapping"/>
      </w:r>
      <w:r>
        <w:br w:type="textWrapping"/>
      </w:r>
      <w:r>
        <w:t xml:space="preserve">Cô gái ngang ngược liền thức thời chuyển mục tiêu: “Xin lỗi, xin lỗi, bạn học, là do tôi không đúng, cầu xin cậu tha thứ cho tôi!”</w:t>
      </w:r>
      <w:r>
        <w:br w:type="textWrapping"/>
      </w:r>
      <w:r>
        <w:br w:type="textWrapping"/>
      </w:r>
      <w:r>
        <w:t xml:space="preserve">Hàn Hiểu than thở trong lòng, loại người này vừa đáng ghét vừa buồn cười, sau khi bỏ đi cái lớp áo quyền lực, thì linh hồn còn hèn mọn hơn cả người bình thường.</w:t>
      </w:r>
      <w:r>
        <w:br w:type="textWrapping"/>
      </w:r>
      <w:r>
        <w:br w:type="textWrapping"/>
      </w:r>
      <w:r>
        <w:t xml:space="preserve">“Bỏ đi!” Hàn Hiểu nhàn nhạt nói</w:t>
      </w:r>
      <w:r>
        <w:br w:type="textWrapping"/>
      </w:r>
      <w:r>
        <w:br w:type="textWrapping"/>
      </w:r>
      <w:r>
        <w:t xml:space="preserve">Cô gái ngang ngược vẻ mặt vui mừng quay đầu nhìn Greta.</w:t>
      </w:r>
      <w:r>
        <w:br w:type="textWrapping"/>
      </w:r>
      <w:r>
        <w:br w:type="textWrapping"/>
      </w:r>
      <w:r>
        <w:t xml:space="preserve">Greta cười lạnh, “Cray tha thứ cho cô, nhưng tôi thì không, lần đầu tôi tới Eide ghi danh, quen được hai người bạn Cray và Sheila, nhưng không ngờ cô lại dám đối xử với họ như vậy!”</w:t>
      </w:r>
      <w:r>
        <w:br w:type="textWrapping"/>
      </w:r>
      <w:r>
        <w:br w:type="textWrapping"/>
      </w:r>
      <w:r>
        <w:t xml:space="preserve">Nói cách khác, hành vi của cô làm tôi mất hết mặt mũi! Mặt mũi của thế gia còn quan trọng hơn cả Trời nữa.</w:t>
      </w:r>
      <w:r>
        <w:br w:type="textWrapping"/>
      </w:r>
      <w:r>
        <w:br w:type="textWrapping"/>
      </w:r>
      <w:r>
        <w:t xml:space="preserve">Cô gái ngang ngược lảo đảo cả người như muốn ngã, cô ta cắn răng, “Bộp” một tiếng quỳ xuống, “Đều là lỗi của tôi, cầu xin cô tôi cầu xin cô, tha thứ cho tôi đi, bỏ qua cho cha tôi đi!” nói xong rươi nước mắt như mưa, bộ dáng đó cùng với khuôn mặt ngọt ngào của cô ta thật sự hơi có mấy phần điềm đạm đáng yêu, chỉ đáng tiếc đứng trước mặt cô ta không phải là người biết thương hương tiếc ngọc.</w:t>
      </w:r>
      <w:r>
        <w:br w:type="textWrapping"/>
      </w:r>
      <w:r>
        <w:br w:type="textWrapping"/>
      </w:r>
      <w:r>
        <w:t xml:space="preserve">Vào lúc Hàn Hiểu đang nghĩ phía sau nhất định đã xảy ra chuyện gì đó mà cậu không biết thì có một giọng nữ cao vút truyền tới,</w:t>
      </w:r>
      <w:r>
        <w:br w:type="textWrapping"/>
      </w:r>
      <w:r>
        <w:br w:type="textWrapping"/>
      </w:r>
      <w:r>
        <w:t xml:space="preserve">“Dừng tay, các người đang làm cái gì!?”</w:t>
      </w:r>
      <w:r>
        <w:br w:type="textWrapping"/>
      </w:r>
      <w:r>
        <w:br w:type="textWrapping"/>
      </w:r>
      <w:r>
        <w:t xml:space="preserve">Một cô gái có tướng mạo xinh đẹp mang theo một nhóm nữ nữa đi tới, kéo cô gái ngang ngược đứng dậy, bảo vệ sau lưng.</w:t>
      </w:r>
      <w:r>
        <w:br w:type="textWrapping"/>
      </w:r>
      <w:r>
        <w:br w:type="textWrapping"/>
      </w:r>
      <w:r>
        <w:t xml:space="preserve">“Các người đang làm gì, các người có biết bạn ấy là tiểu thư nhà ai không! Gia tộc của các người không muốn lăn lộn ở thành Alan nữa đúng không!”</w:t>
      </w:r>
      <w:r>
        <w:br w:type="textWrapping"/>
      </w:r>
      <w:r>
        <w:br w:type="textWrapping"/>
      </w:r>
      <w:r>
        <w:t xml:space="preserve">Một đám con gái xung quanh cũng phụ họa theo, vẻ mặt phách lối thật sự rất giống cô gái ngang ngược ba ngày trước.</w:t>
      </w:r>
      <w:r>
        <w:br w:type="textWrapping"/>
      </w:r>
      <w:r>
        <w:br w:type="textWrapping"/>
      </w:r>
      <w:r>
        <w:t xml:space="preserve">Quả nhiên là vật hợp theo loài, người hợp theo bầy, bạn bè ngực lớn não nhỏ thì bản thân cũng là loại não nhỏ ngực lớn.</w:t>
      </w:r>
      <w:r>
        <w:br w:type="textWrapping"/>
      </w:r>
      <w:r>
        <w:br w:type="textWrapping"/>
      </w:r>
      <w:r>
        <w:t xml:space="preserve">“Emily, đừng nói nữa, đừng nói nữa….”Cô gái ngang ngược được bảo hộ ở phía sau muốn ngăn cản cô gái tên Emili, bất đắc dĩ miệng của đối phương quá nhanh đi, cô ta căn bản không kịp làm.</w:t>
      </w:r>
      <w:r>
        <w:br w:type="textWrapping"/>
      </w:r>
      <w:r>
        <w:br w:type="textWrapping"/>
      </w:r>
      <w:r>
        <w:t xml:space="preserve">“Xem ra cô có chuẩn bị mà tới nha!”</w:t>
      </w:r>
      <w:r>
        <w:br w:type="textWrapping"/>
      </w:r>
      <w:r>
        <w:br w:type="textWrapping"/>
      </w:r>
      <w:r>
        <w:t xml:space="preserve">Đôi mắt uy nghiêm cao quý của Greta quét một vòng, như vậy thôi cũng khiến mọi người phải im miệng.</w:t>
      </w:r>
      <w:r>
        <w:br w:type="textWrapping"/>
      </w:r>
      <w:r>
        <w:br w:type="textWrapping"/>
      </w:r>
      <w:r>
        <w:t xml:space="preserve">“Không có! Không có! Tôi không có gọi bọn họ tới! Thật sự!” Cánh tay của cô gái ngang ngược liều mạng lắc lắc phủ định.</w:t>
      </w:r>
      <w:r>
        <w:br w:type="textWrapping"/>
      </w:r>
      <w:r>
        <w:br w:type="textWrapping"/>
      </w:r>
      <w:r>
        <w:t xml:space="preserve">“Daisy, cậu làm sao vậy!” Emily đối với hành vi của Daisy, cũng chính là cô gái ngang ngược vô cùng kinh ngạc</w:t>
      </w:r>
      <w:r>
        <w:br w:type="textWrapping"/>
      </w:r>
      <w:r>
        <w:br w:type="textWrapping"/>
      </w:r>
      <w:r>
        <w:t xml:space="preserve">Daisy kéo cô ta qua một bên, nhỏ giọng nói:</w:t>
      </w:r>
      <w:r>
        <w:br w:type="textWrapping"/>
      </w:r>
      <w:r>
        <w:br w:type="textWrapping"/>
      </w:r>
      <w:r>
        <w:t xml:space="preserve">“Emily, cô ấy….cô ấy là đích tiểu thư của nhà Shakma, chúng ta đắc tội không nỗi đâu!”</w:t>
      </w:r>
      <w:r>
        <w:br w:type="textWrapping"/>
      </w:r>
      <w:r>
        <w:br w:type="textWrapping"/>
      </w:r>
      <w:r>
        <w:t xml:space="preserve">ĐÍCH: CON  CỦA VỢ CẢ</w:t>
      </w:r>
      <w:r>
        <w:br w:type="textWrapping"/>
      </w:r>
      <w:r>
        <w:br w:type="textWrapping"/>
      </w:r>
      <w:r>
        <w:t xml:space="preserve">THỨ: CON CỦA VỢ LẺ</w:t>
      </w:r>
      <w:r>
        <w:br w:type="textWrapping"/>
      </w:r>
      <w:r>
        <w:br w:type="textWrapping"/>
      </w:r>
      <w:r>
        <w:t xml:space="preserve">“Là nhà Shakma nào!” Emily cả người cũng hồ đồ luôn</w:t>
      </w:r>
      <w:r>
        <w:br w:type="textWrapping"/>
      </w:r>
      <w:r>
        <w:br w:type="textWrapping"/>
      </w:r>
      <w:r>
        <w:t xml:space="preserve">Daisy chỉ hận rèn sắt không thành thiếc, giọng nói không tự chủ mà cao lên,</w:t>
      </w:r>
      <w:r>
        <w:br w:type="textWrapping"/>
      </w:r>
      <w:r>
        <w:br w:type="textWrapping"/>
      </w:r>
      <w:r>
        <w:t xml:space="preserve">“Còn có nhà Shakma nào nữa, đương nhiên là nhà Shakma ở Đế đô rồi!”</w:t>
      </w:r>
      <w:r>
        <w:br w:type="textWrapping"/>
      </w:r>
      <w:r>
        <w:br w:type="textWrapping"/>
      </w:r>
      <w:r>
        <w:t xml:space="preserve">“A!”</w:t>
      </w:r>
      <w:r>
        <w:br w:type="textWrapping"/>
      </w:r>
      <w:r>
        <w:br w:type="textWrapping"/>
      </w:r>
      <w:r>
        <w:t xml:space="preserve">Nhất thời xung quanh hai người họ phát ra một trận tung hô.</w:t>
      </w:r>
      <w:r>
        <w:br w:type="textWrapping"/>
      </w:r>
      <w:r>
        <w:br w:type="textWrapping"/>
      </w:r>
      <w:r>
        <w:t xml:space="preserve">“Daisy Yali, lẽ nào cha cô không nói cho cô biết cái gì nên nói cái gì không nên nói sao!”</w:t>
      </w:r>
      <w:r>
        <w:br w:type="textWrapping"/>
      </w:r>
      <w:r>
        <w:br w:type="textWrapping"/>
      </w:r>
      <w:r>
        <w:t xml:space="preserve">Giọng nói Greta tràn đây uy hiếp, dọa cho Daisy cả người run rẩy.</w:t>
      </w:r>
      <w:r>
        <w:br w:type="textWrapping"/>
      </w:r>
      <w:r>
        <w:br w:type="textWrapping"/>
      </w:r>
      <w:r>
        <w:t xml:space="preserve">“Không có, không có, tôi không có nói gì hết!”</w:t>
      </w:r>
      <w:r>
        <w:br w:type="textWrapping"/>
      </w:r>
      <w:r>
        <w:br w:type="textWrapping"/>
      </w:r>
      <w:r>
        <w:t xml:space="preserve">Greta thì lại hừ lạnh một tiếng, “Cô nói thì đã làm sao, lẽ nào tôi lại sợ các người sao!”</w:t>
      </w:r>
      <w:r>
        <w:br w:type="textWrapping"/>
      </w:r>
      <w:r>
        <w:br w:type="textWrapping"/>
      </w:r>
      <w:r>
        <w:t xml:space="preserve">“Tôi thật sự không có nòi gì hết, không tin, cô có thể hỏi Emily!”</w:t>
      </w:r>
      <w:r>
        <w:br w:type="textWrapping"/>
      </w:r>
      <w:r>
        <w:br w:type="textWrapping"/>
      </w:r>
      <w:r>
        <w:t xml:space="preserve">“Cậu ấy…..cậu ấy không có nói gì cả!” Emily cũng bị dọa</w:t>
      </w:r>
      <w:r>
        <w:br w:type="textWrapping"/>
      </w:r>
      <w:r>
        <w:br w:type="textWrapping"/>
      </w:r>
      <w:r>
        <w:t xml:space="preserve">Hàn Hiểu đứng ở một bên muốn cười ra tiếng luôn rồi, cái gì nên nói cũng nói ra hết rồi, phía trước sao không nói sớm phải giữ bí mật, giờ ai cũng tin hết, mắc cười chết đi được!</w:t>
      </w:r>
      <w:r>
        <w:br w:type="textWrapping"/>
      </w:r>
      <w:r>
        <w:br w:type="textWrapping"/>
      </w:r>
      <w:r>
        <w:t xml:space="preserve">“Coi như các người thức thời, chuyện lần này bỏ qua, lần sau mà còn dám ăn hiếp bạn tôi, hừ!”</w:t>
      </w:r>
      <w:r>
        <w:br w:type="textWrapping"/>
      </w:r>
      <w:r>
        <w:br w:type="textWrapping"/>
      </w:r>
      <w:r>
        <w:t xml:space="preserve">“Không…. Sẽ không có nữa đâu, cám ơn tiểu thư Shakma, cám ơn tiểu thư Shakma!”</w:t>
      </w:r>
      <w:r>
        <w:br w:type="textWrapping"/>
      </w:r>
      <w:r>
        <w:br w:type="textWrapping"/>
      </w:r>
      <w:r>
        <w:t xml:space="preserve">“Ừ! Đi đi!” Greta giống như một nữ vương, phất tay cho bọn họ lui ra.</w:t>
      </w:r>
      <w:r>
        <w:br w:type="textWrapping"/>
      </w:r>
      <w:r>
        <w:br w:type="textWrapping"/>
      </w:r>
      <w:r>
        <w:t xml:space="preserve">Thế là một đám con gái không não giống như là phạm nhân được xá tội, sợ chết khiếp chạy đi, lúc nãy bọn họ nói chuyện không khách khí gì cả, nếu thật sự muốn tính toán, bọn họ còn phải chịu tội nữa.</w:t>
      </w:r>
      <w:r>
        <w:br w:type="textWrapping"/>
      </w:r>
      <w:r>
        <w:br w:type="textWrapping"/>
      </w:r>
      <w:r>
        <w:t xml:space="preserve">Đợi cho nhóm người đó biến mất, Hàn Hiểu cuối cùng cũng nhịn không nỗi mà cười phá lên,</w:t>
      </w:r>
      <w:r>
        <w:br w:type="textWrapping"/>
      </w:r>
      <w:r>
        <w:br w:type="textWrapping"/>
      </w:r>
      <w:r>
        <w:t xml:space="preserve">“Ha ha! Greta, tôi thật không ngờ kĩ thuật diễn xuất của cô lại tốt như vậy!”</w:t>
      </w:r>
      <w:r>
        <w:br w:type="textWrapping"/>
      </w:r>
      <w:r>
        <w:br w:type="textWrapping"/>
      </w:r>
      <w:r>
        <w:t xml:space="preserve">Greta đắc ý ngẩng cao đầu,</w:t>
      </w:r>
      <w:r>
        <w:br w:type="textWrapping"/>
      </w:r>
      <w:r>
        <w:br w:type="textWrapping"/>
      </w:r>
      <w:r>
        <w:t xml:space="preserve">“Đó là đương nhiên rồi, là tiểu thư độc nhất của thế gia thượng lưu, diễn xuất là một môn nghệ thuật nhất định phải biết!”</w:t>
      </w:r>
      <w:r>
        <w:br w:type="textWrapping"/>
      </w:r>
      <w:r>
        <w:br w:type="textWrapping"/>
      </w:r>
      <w:r>
        <w:t xml:space="preserve">Bộ dáng dễ thương của Greta, làm Hàn Hiểu không nhịn nổi phải bật cười lên.</w:t>
      </w:r>
      <w:r>
        <w:br w:type="textWrapping"/>
      </w:r>
      <w:r>
        <w:br w:type="textWrapping"/>
      </w:r>
      <w:r>
        <w:t xml:space="preserve">Lúc này đột nhiên Sheila kéo Hàn Hiểu ra phía sau, móng tay bén nhọn duỗi ra, răng nhọn cũng xuất hiện.</w:t>
      </w:r>
      <w:r>
        <w:br w:type="textWrapping"/>
      </w:r>
      <w:r>
        <w:br w:type="textWrapping"/>
      </w:r>
      <w:r>
        <w:t xml:space="preserve">“ Bạn Cray • Brace, hoặc là tôi nên gọi cậu là phu nhân Hàn Hiểu • Doris!”</w:t>
      </w:r>
      <w:r>
        <w:br w:type="textWrapping"/>
      </w:r>
      <w:r>
        <w:br w:type="textWrapping"/>
      </w:r>
      <w:r>
        <w:t xml:space="preserve">Nghe thấy giọng nói, Hàn Hiểu từ sau lưng Sheila ló đầu ra.</w:t>
      </w:r>
      <w:r>
        <w:br w:type="textWrapping"/>
      </w:r>
      <w:r>
        <w:br w:type="textWrapping"/>
      </w:r>
      <w:r>
        <w:t xml:space="preserve">Chỉ nhìn thấy một người đàn ông tuấn mĩ đang đứng cách đó không xa, vẻ ngoài ngọc thụ lâm phong, nho nhã như ngọc, làm Hàn Hiểu nhớ tới hoa Tử ngọc lan, xinh đẹp bền bỉ, đồng thời cũng tỏa ra hương thơm mê người, khi hoa nở đầy cây, ngay cả lá hoa cũng không dám làm phiền sự chói lọi đầy hoa lệ của hoa!</w:t>
      </w:r>
      <w:r>
        <w:br w:type="textWrapping"/>
      </w:r>
      <w:r>
        <w:br w:type="textWrapping"/>
      </w:r>
      <w:r>
        <w:t xml:space="preserve">“Ngài là….!”</w:t>
      </w:r>
      <w:r>
        <w:br w:type="textWrapping"/>
      </w:r>
      <w:r>
        <w:br w:type="textWrapping"/>
      </w:r>
      <w:r>
        <w:t xml:space="preserve">“A! Tôi vô cùng xin lỗi, quên mất tự giới thiệu bản thân, tôi tên là Reykard Adams, bắt đầu từ ngày mai tôi sẽ là giáo viên lịch sử Landis của người!” Reykard cười đầy hữu nghị với Hàn Hiểu, giải thích sự vô hại của mình.</w:t>
      </w:r>
      <w:r>
        <w:br w:type="textWrapping"/>
      </w:r>
      <w:r>
        <w:br w:type="textWrapping"/>
      </w:r>
      <w:r>
        <w:t xml:space="preserve">Sheila liền thu lại móng vuốt, nhưng cô vẫn cảnh giác nhìn chằm chằm người đàn ông đó.</w:t>
      </w:r>
      <w:r>
        <w:br w:type="textWrapping"/>
      </w:r>
      <w:r>
        <w:br w:type="textWrapping"/>
      </w:r>
      <w:r>
        <w:t xml:space="preserve">Hàn Hiểu từ sau lưng Sheila đi ra,</w:t>
      </w:r>
      <w:r>
        <w:br w:type="textWrapping"/>
      </w:r>
      <w:r>
        <w:br w:type="textWrapping"/>
      </w:r>
      <w:r>
        <w:t xml:space="preserve">“Nhưng tôi nhớ rõ ràng tôi đã có giáo viên lịch sử rồi, tôi nghĩ tôi không cần có tới hai giáo viên lịch sử đâu.”</w:t>
      </w:r>
      <w:r>
        <w:br w:type="textWrapping"/>
      </w:r>
      <w:r>
        <w:br w:type="textWrapping"/>
      </w:r>
      <w:r>
        <w:t xml:space="preserve">“Giáo viên lịch sử của người hôm nay bệnh cũ tái phát, đã nhập viện rồi, cho nên bắt đầu từ ngày mai sẽ do tôi thay thế ông ấy.” Trong giọng nói Reykard tràn đầy nuối tiếc, nhưng mặt của anh ta thì đều là nụ cười.</w:t>
      </w:r>
      <w:r>
        <w:br w:type="textWrapping"/>
      </w:r>
      <w:r>
        <w:br w:type="textWrapping"/>
      </w:r>
      <w:r>
        <w:t xml:space="preserve">Hàn Hiểu: “……….”</w:t>
      </w:r>
      <w:r>
        <w:br w:type="textWrapping"/>
      </w:r>
      <w:r>
        <w:br w:type="textWrapping"/>
      </w:r>
      <w:r>
        <w:t xml:space="preserve">Hai tiếng trước câu vừa mới học môn lịch sử, thầy lịch sử rõ ràng là một người khỏe mạnh!</w:t>
      </w:r>
      <w:r>
        <w:br w:type="textWrapping"/>
      </w:r>
      <w:r>
        <w:br w:type="textWrapping"/>
      </w:r>
      <w:r>
        <w:t xml:space="preserve">“Anh chắc là quý tộc đúng không!”</w:t>
      </w:r>
      <w:r>
        <w:br w:type="textWrapping"/>
      </w:r>
      <w:r>
        <w:br w:type="textWrapping"/>
      </w:r>
      <w:r>
        <w:t xml:space="preserve">Rex Odom nhíu mày,</w:t>
      </w:r>
      <w:r>
        <w:br w:type="textWrapping"/>
      </w:r>
      <w:r>
        <w:br w:type="textWrapping"/>
      </w:r>
      <w:r>
        <w:t xml:space="preserve">“Quý tộc thì đã sao, cũng không có quy định quý tộc thì không được đến trường bình dân làm giáo viên! Gia cảnh nhà tôi không tốt, cho nên tới đây kiếm chút tiền cũng được đi!”</w:t>
      </w:r>
      <w:r>
        <w:br w:type="textWrapping"/>
      </w:r>
      <w:r>
        <w:br w:type="textWrapping"/>
      </w:r>
      <w:r>
        <w:t xml:space="preserve">Hàn Hiểu: “Đương…..nhiên có thể!”</w:t>
      </w:r>
      <w:r>
        <w:br w:type="textWrapping"/>
      </w:r>
      <w:r>
        <w:br w:type="textWrapping"/>
      </w:r>
      <w:r>
        <w:t xml:space="preserve">“A! Đúng rồi, đây là quà gặp mặt của tôi, mong người vui lòng nhận cho!”</w:t>
      </w:r>
      <w:r>
        <w:br w:type="textWrapping"/>
      </w:r>
      <w:r>
        <w:br w:type="textWrapping"/>
      </w:r>
      <w:r>
        <w:t xml:space="preserve">Nói xong không biết từ đâu nhảy ra một người, trong tay cầm một phần tài liệu đi về phía bọn họ.</w:t>
      </w:r>
      <w:r>
        <w:br w:type="textWrapping"/>
      </w:r>
      <w:r>
        <w:br w:type="textWrapping"/>
      </w:r>
      <w:r>
        <w:t xml:space="preserve">Hàn Hiểu đột nhiên có một dự cảm bất an, quả nhiên khi nhận lấy phần tài liệu từ tay Sheila, cậu nhìn thấy trên đó viết giấy chứng nhận xxx.</w:t>
      </w:r>
      <w:r>
        <w:br w:type="textWrapping"/>
      </w:r>
      <w:r>
        <w:br w:type="textWrapping"/>
      </w:r>
      <w:r>
        <w:t xml:space="preserve">Lúc này giọng nói thánh thót của Reykard vang lên.</w:t>
      </w:r>
      <w:r>
        <w:br w:type="textWrapping"/>
      </w:r>
      <w:r>
        <w:br w:type="textWrapping"/>
      </w:r>
      <w:r>
        <w:t xml:space="preserve">“Gia cảnh nhà tôi không được tốt, tạm thời tôi không thể tặng nổi tinh hệ, hai tinh cầu nho nhỏ, mong người không chê!”</w:t>
      </w:r>
      <w:r>
        <w:br w:type="textWrapping"/>
      </w:r>
      <w:r>
        <w:br w:type="textWrapping"/>
      </w:r>
      <w:r>
        <w:t xml:space="preserve">Khóe miệng Hàn Hiểu co rút, đây mà gọi là gia cảnh không tốt, vậy mức nào mới được xem là gia cảnh ngài tốt! Lẽ nào trường Eide một tháng trả lương ngài hai cái tinh cầu sao, ngài từ đâu tới vậy!?</w:t>
      </w:r>
      <w:r>
        <w:br w:type="textWrapping"/>
      </w:r>
      <w:r>
        <w:br w:type="textWrapping"/>
      </w:r>
      <w:r>
        <w:t xml:space="preserve">“Cái này không tốt lắm đâu! Dù sao chúng ta cũng không quen thuộc gì!”</w:t>
      </w:r>
      <w:r>
        <w:br w:type="textWrapping"/>
      </w:r>
      <w:r>
        <w:br w:type="textWrapping"/>
      </w:r>
      <w:r>
        <w:t xml:space="preserve">“Vậy không lẽ người rất thân với gia tộc Arthur và Claudius! Người nhận quà gặp mặt của họ, mà lại không nhận của tôi mới thật sự không tốt đó!”</w:t>
      </w:r>
      <w:r>
        <w:br w:type="textWrapping"/>
      </w:r>
      <w:r>
        <w:br w:type="textWrapping"/>
      </w:r>
      <w:r>
        <w:t xml:space="preserve">“Cái đó không giống nhau, bọn họ có kí Hiệp ước hôn nhân với gia tộc Doris!”</w:t>
      </w:r>
      <w:r>
        <w:br w:type="textWrapping"/>
      </w:r>
      <w:r>
        <w:br w:type="textWrapping"/>
      </w:r>
      <w:r>
        <w:t xml:space="preserve">“Nếu như người cho như vậy, vậy tôi cũng có thể kí kết hôn ước với con trai con gái tiếp theo của người.” Lời này Reykard nói ra thật tự nhiên, mà Hàn Hiểu nghe thấy thì cả người muốn co quắp lại luôn rồi.</w:t>
      </w:r>
      <w:r>
        <w:br w:type="textWrapping"/>
      </w:r>
      <w:r>
        <w:br w:type="textWrapping"/>
      </w:r>
      <w:r>
        <w:t xml:space="preserve">Trình độ mặt dày của người này quả thật vượt qua Claudius luôn rồi! Đối với người như vậy không nên nói nhiều, trực tiếp đập chết là được!</w:t>
      </w:r>
      <w:r>
        <w:br w:type="textWrapping"/>
      </w:r>
      <w:r>
        <w:br w:type="textWrapping"/>
      </w:r>
      <w:r>
        <w:t xml:space="preserve">“Không cần đâu, vô công bất thụ lộc, tôi nghĩ tôi thật sự không thể nhận quà gặp mặt của thầy!” Giọng Hàn Hiểu đầy kiên định</w:t>
      </w:r>
      <w:r>
        <w:br w:type="textWrapping"/>
      </w:r>
      <w:r>
        <w:br w:type="textWrapping"/>
      </w:r>
      <w:r>
        <w:t xml:space="preserve">Reykard thở dài.</w:t>
      </w:r>
      <w:r>
        <w:br w:type="textWrapping"/>
      </w:r>
      <w:r>
        <w:br w:type="textWrapping"/>
      </w:r>
      <w:r>
        <w:t xml:space="preserve">“Phu nhân! Người biết không! Quà tặng đi bị trả về, đó là sự sỉ nhục rất lớn với người tặng quà, phu nhân, tôi không nhận nổi đả kích như vậy đâu! Tinh thần nhất định sẽ thất thường, đến lúc đó khi đi dạy, tôi nhất định sẽ thường xuyên gọi người trả lời câu hỏi, sau giờ học còn giữ người lại, sau khi người về nhà sẽ thường tới nhà người thăm hỏi, còn có…..!”</w:t>
      </w:r>
      <w:r>
        <w:br w:type="textWrapping"/>
      </w:r>
      <w:r>
        <w:br w:type="textWrapping"/>
      </w:r>
      <w:r>
        <w:t xml:space="preserve">“Quà của thầy tôi rất thích, cảm ơn thầy!” Nói xong cầm bút kí lên tên của mình</w:t>
      </w:r>
      <w:r>
        <w:br w:type="textWrapping"/>
      </w:r>
      <w:r>
        <w:br w:type="textWrapping"/>
      </w:r>
      <w:r>
        <w:t xml:space="preserve">Để anh ta nói nữa chắc giống với Claudius, ở nhờ nhà cậu hoài không chịu đi.</w:t>
      </w:r>
      <w:r>
        <w:br w:type="textWrapping"/>
      </w:r>
      <w:r>
        <w:br w:type="textWrapping"/>
      </w:r>
      <w:r>
        <w:t xml:space="preserve">Giáo viên luôn luôn là vết thương khó mà kín miệng trong lòng bất kì một học sinh nào.</w:t>
      </w:r>
      <w:r>
        <w:br w:type="textWrapping"/>
      </w:r>
      <w:r>
        <w:br w:type="textWrapping"/>
      </w:r>
      <w:r>
        <w:t xml:space="preserve">Cậu nhìn ra được, nhân phẩm của quý tộc không có điểm mấu chốt!</w:t>
      </w:r>
      <w:r>
        <w:br w:type="textWrapping"/>
      </w:r>
      <w:r>
        <w:br w:type="textWrapping"/>
      </w:r>
      <w:r>
        <w:t xml:space="preserve">Đạt được mục đích, Reykard cười lên,</w:t>
      </w:r>
      <w:r>
        <w:br w:type="textWrapping"/>
      </w:r>
      <w:r>
        <w:br w:type="textWrapping"/>
      </w:r>
      <w:r>
        <w:t xml:space="preserve">“Vậy thì, bạn học Cray • Brace, hi vọng sau này chúng ta sẽ cùng trải qua cuộc sống học tập vui vẻ nào!”</w:t>
      </w:r>
      <w:r>
        <w:br w:type="textWrapping"/>
      </w:r>
      <w:r>
        <w:br w:type="textWrapping"/>
      </w:r>
      <w:r>
        <w:t xml:space="preserve">Hàn Hiểu: “……….”</w:t>
      </w:r>
      <w:r>
        <w:br w:type="textWrapping"/>
      </w:r>
      <w:r>
        <w:br w:type="textWrapping"/>
      </w:r>
      <w:r>
        <w:t xml:space="preserve">Ở trong xe huyển phù, Hàn Hiểu hỏi Sheila, Reykard rốt cuộc là người như thế nào!?</w:t>
      </w:r>
      <w:r>
        <w:br w:type="textWrapping"/>
      </w:r>
      <w:r>
        <w:br w:type="textWrapping"/>
      </w:r>
      <w:r>
        <w:t xml:space="preserve">Sheila nói với cậu, Reykard Adams là giáo sư cao cấp trẻ nhất trong Học viện quân sự Landis, có thể nói trong Học viện quân sự, anh ta là một tay che trời, Akasi, Lukenaer và Claudius đều là học sinh của anh ta.</w:t>
      </w:r>
      <w:r>
        <w:br w:type="textWrapping"/>
      </w:r>
      <w:r>
        <w:br w:type="textWrapping"/>
      </w:r>
      <w:r>
        <w:t xml:space="preserve">Hàn Hiểu nở nụ cười, trong ánh mắt không có ý cười.</w:t>
      </w:r>
      <w:r>
        <w:br w:type="textWrapping"/>
      </w:r>
      <w:r>
        <w:br w:type="textWrapping"/>
      </w:r>
      <w:r>
        <w:t xml:space="preserve">“Giáo sư cao cấp của Học viện quân sự Landis vậy mà lại làm một thầy giáo lịch sử nho nhỏ cho tôi, tôi có tài đức gì nha!”</w:t>
      </w:r>
      <w:r>
        <w:br w:type="textWrapping"/>
      </w:r>
      <w:r>
        <w:br w:type="textWrapping"/>
      </w:r>
    </w:p>
    <w:p>
      <w:pPr>
        <w:pStyle w:val="Heading2"/>
      </w:pPr>
      <w:bookmarkStart w:id="79" w:name="chương-54-yến-hội"/>
      <w:bookmarkEnd w:id="79"/>
      <w:r>
        <w:t xml:space="preserve">54. Chương 54: Yến Hội</w:t>
      </w:r>
    </w:p>
    <w:p>
      <w:pPr>
        <w:pStyle w:val="Compact"/>
      </w:pPr>
      <w:r>
        <w:br w:type="textWrapping"/>
      </w:r>
      <w:r>
        <w:br w:type="textWrapping"/>
      </w:r>
      <w:r>
        <w:t xml:space="preserve">Làm một thành trì bị tấn công trong một thời gian dài thì sẽ như thế nào, tổn hại vô số, nhưng thành trì vẫn vững chắc, không gì phá nổi, lúc đó, tướng quân có kinh nghiệm sẽ nói cho bạn biết, muốn giành được chiến thắng thì phải buông tha cho cổng chính, hạ thủ xung quanh tòa thành!</w:t>
      </w:r>
      <w:r>
        <w:br w:type="textWrapping"/>
      </w:r>
      <w:r>
        <w:br w:type="textWrapping"/>
      </w:r>
      <w:r>
        <w:t xml:space="preserve">Trong thành Doris, sau khi Hàn Hiểu rời khỏi, nhóm ba người Akasi lại tụ tập trong phòng khách, ngồi trên sô pha, tay cầm ly rượu, trên mặt mỗi người đều mang theo sự sắc sảo chết người!</w:t>
      </w:r>
      <w:r>
        <w:br w:type="textWrapping"/>
      </w:r>
      <w:r>
        <w:br w:type="textWrapping"/>
      </w:r>
      <w:r>
        <w:t xml:space="preserve">“Hừ! Không ngờ ngay cả anh ta cũng tham gia vào cái trò náo nhiệt này, tôi còn cho rằng anh ta vô tranh với đời nữa kìa!” Lukenaer nhẹ nhàng uống một ngụm rượu đỏ, khóe miệng kinh thường.</w:t>
      </w:r>
      <w:r>
        <w:br w:type="textWrapping"/>
      </w:r>
      <w:r>
        <w:br w:type="textWrapping"/>
      </w:r>
      <w:r>
        <w:t xml:space="preserve">Claudius lắc lắc rượu trong li, nhìn từng lớp rượu mỏng trên li,</w:t>
      </w:r>
      <w:r>
        <w:br w:type="textWrapping"/>
      </w:r>
      <w:r>
        <w:br w:type="textWrapping"/>
      </w:r>
      <w:r>
        <w:t xml:space="preserve">“Trên thế giới này không có người vô tranh với đời, chỉ có người không có đồ muốn giành mà thôi!”</w:t>
      </w:r>
      <w:r>
        <w:br w:type="textWrapping"/>
      </w:r>
      <w:r>
        <w:br w:type="textWrapping"/>
      </w:r>
      <w:r>
        <w:t xml:space="preserve">“Chuyện này hơi phiền phức, tuy nói gia tộc của anh ta không dựa vào quân sự và chính trị, hai bên cũng không dám đắc tội bọn họ, thực lực không thể khinh thường!” Akasi nói, đôi mắt nheo lại.</w:t>
      </w:r>
      <w:r>
        <w:br w:type="textWrapping"/>
      </w:r>
      <w:r>
        <w:br w:type="textWrapping"/>
      </w:r>
      <w:r>
        <w:t xml:space="preserve">Nghe vậy, Lukenaer cười phá lên, “Akasi, cậu nói sai rồi đi! Gia tộc anh ta sao lại là không dựa vào hai bên! Rõ ràng hai bên và bọn họ có mối quan hệ thâm sâu không nhiều cũng ít nha, dù sao với cái loại như tình báo, cũng rất cần thiết cho cả quân đội và chính trị, nhưng cũng đều phải cần mạng nha!”</w:t>
      </w:r>
      <w:r>
        <w:br w:type="textWrapping"/>
      </w:r>
      <w:r>
        <w:br w:type="textWrapping"/>
      </w:r>
      <w:r>
        <w:t xml:space="preserve">Không sao, bên mẹ của Reykard Adams có mạng lưới tình báo lớn nhất Đế quốc Landis, độ chính xác của họ khi nhận được tin báo và phân tích thông tin khiến người ta sợ hãi, tuy rằng do mẹ của Reykard mất sớm mà im ắng rất lâu, nhưng thực lực chân chính vẫn luôn không có biến mất, mà Reykard thì lại mang họ mẹ.</w:t>
      </w:r>
      <w:r>
        <w:br w:type="textWrapping"/>
      </w:r>
      <w:r>
        <w:br w:type="textWrapping"/>
      </w:r>
      <w:r>
        <w:t xml:space="preserve">Mấy lần trước kế hoạch của Akasi có thể thành công, trong đó có gia tộc Adams cố ý thêm dầu vô lửa.</w:t>
      </w:r>
      <w:r>
        <w:br w:type="textWrapping"/>
      </w:r>
      <w:r>
        <w:br w:type="textWrapping"/>
      </w:r>
      <w:r>
        <w:t xml:space="preserve">“Xem ra gia tộc Adams muốn thù lao rồi!” Akasi nhếch mép, mây đen mù mịt nói</w:t>
      </w:r>
      <w:r>
        <w:br w:type="textWrapping"/>
      </w:r>
      <w:r>
        <w:br w:type="textWrapping"/>
      </w:r>
      <w:r>
        <w:t xml:space="preserve">Nghe thấy vậy, Claudius nhảy dựng lên.</w:t>
      </w:r>
      <w:r>
        <w:br w:type="textWrapping"/>
      </w:r>
      <w:r>
        <w:br w:type="textWrapping"/>
      </w:r>
      <w:r>
        <w:t xml:space="preserve">“Akasi, tiểu Alte là vị hôn thê của tôi, cậu không được hủy hôn!”</w:t>
      </w:r>
      <w:r>
        <w:br w:type="textWrapping"/>
      </w:r>
      <w:r>
        <w:br w:type="textWrapping"/>
      </w:r>
      <w:r>
        <w:t xml:space="preserve">Lukenaer cũng phản ứng lại.</w:t>
      </w:r>
      <w:r>
        <w:br w:type="textWrapping"/>
      </w:r>
      <w:r>
        <w:br w:type="textWrapping"/>
      </w:r>
      <w:r>
        <w:t xml:space="preserve">“Hera không có nói muốn giải trừ hôn ước, lời của cậu không được tính!”</w:t>
      </w:r>
      <w:r>
        <w:br w:type="textWrapping"/>
      </w:r>
      <w:r>
        <w:br w:type="textWrapping"/>
      </w:r>
      <w:r>
        <w:t xml:space="preserve">Akasi nhắm hai mắt, gân xanh trên trán nổi lên.</w:t>
      </w:r>
      <w:r>
        <w:br w:type="textWrapping"/>
      </w:r>
      <w:r>
        <w:br w:type="textWrapping"/>
      </w:r>
      <w:r>
        <w:t xml:space="preserve">“Tôi nói hủy hôn lúc nào, lẽ nào các cậu không nghe qua ngân phiếu khống sao!”</w:t>
      </w:r>
      <w:r>
        <w:br w:type="textWrapping"/>
      </w:r>
      <w:r>
        <w:br w:type="textWrapping"/>
      </w:r>
      <w:r>
        <w:t xml:space="preserve">Đầu óc của hai người này đúng là càng sống càng thụt lùi mà!</w:t>
      </w:r>
      <w:r>
        <w:br w:type="textWrapping"/>
      </w:r>
      <w:r>
        <w:br w:type="textWrapping"/>
      </w:r>
      <w:r>
        <w:t xml:space="preserve">“Ngân phiếu khống!”</w:t>
      </w:r>
      <w:r>
        <w:br w:type="textWrapping"/>
      </w:r>
      <w:r>
        <w:br w:type="textWrapping"/>
      </w:r>
      <w:r>
        <w:t xml:space="preserve">Claudius sửng sốt, thật là quan tâm tắc loạn mà,</w:t>
      </w:r>
      <w:r>
        <w:br w:type="textWrapping"/>
      </w:r>
      <w:r>
        <w:br w:type="textWrapping"/>
      </w:r>
      <w:r>
        <w:t xml:space="preserve">“Chúng ta đều là học sinh của anh ta, Reykard Adams nhìn thì tưởng nho nhã lịch sự, phóng khoáng xuất trần, thực tế lại là người am hiểm cay độc, bụng đen như mực, năm đó chúng ta cũng thua thiệt không ít, nếu như anh ta thật sự làm gì thì ngay cả Morley ở Đế đô là anh trai của thầy cũng chưa chắc là đối thủ của anh ta, cậu không thả mồi thì làm sao thầy ấy chui vào được!?”</w:t>
      </w:r>
      <w:r>
        <w:br w:type="textWrapping"/>
      </w:r>
      <w:r>
        <w:br w:type="textWrapping"/>
      </w:r>
      <w:r>
        <w:t xml:space="preserve">“Là con người thì đều có nhược điểm, năm đó anh ta là đứa con thứ hai duy nhất do quý tộc nữ sinh ra trong suốt mấy triệu năm, nhận được rất nhiều sự theo đuổi của quý tộc nữ, nhưng cho tới bây giờ vẫn còn độc thân, hai người biết tại sao không!”</w:t>
      </w:r>
      <w:r>
        <w:br w:type="textWrapping"/>
      </w:r>
      <w:r>
        <w:br w:type="textWrapping"/>
      </w:r>
      <w:r>
        <w:t xml:space="preserve">Akasi giơ li rượu trong tay lên, ung dung uống một hớp tiếp tục nói: “Bởi vì anh ta không thích quý tộc nữ năng lực sinh dục không cao, anh ta không giống anh mình, không quan tâm tới tương lại của quý tộc Landis, cũng không để ý đến truyền thừa nhà mình, anh ta chỉ thích có nhiều đứa nhỏ trong nhà chạy loạn thôi! Mà ý nguyện này đối với quý tộc bây giờ mà nói là hy vọng xa vời!”</w:t>
      </w:r>
      <w:r>
        <w:br w:type="textWrapping"/>
      </w:r>
      <w:r>
        <w:br w:type="textWrapping"/>
      </w:r>
      <w:r>
        <w:t xml:space="preserve">Nghe thấy lời Akasi, vẻ mặt của Lukenaer và Claudius rất kì cục, họ không hề nghĩ tới, giáo sư một tay che trời, không gì không thể của Học viện quân sự quý tộc Landis, lại có sở thích làm người ta dở khóc dở cười như vậy.</w:t>
      </w:r>
      <w:r>
        <w:br w:type="textWrapping"/>
      </w:r>
      <w:r>
        <w:br w:type="textWrapping"/>
      </w:r>
      <w:r>
        <w:t xml:space="preserve">“Akasi, sao cậu biết được bí mật này?” Lukenaer không tin, giáo sư phúc hắc như vậy sao có thể nói bí mật lớn như vậy cho học sinh đang chuẩn bị tính kế mình chứ!</w:t>
      </w:r>
      <w:r>
        <w:br w:type="textWrapping"/>
      </w:r>
      <w:r>
        <w:br w:type="textWrapping"/>
      </w:r>
      <w:r>
        <w:t xml:space="preserve">Akasi cười không nói, cái này là anh trong lúc vô tình biết được khi còn ở Học viện, bởi vì không có tác dụng gì, cho nên năm đó cũng không làm lộ ra, bây giờ thì có thể lấy dùng rồi.</w:t>
      </w:r>
      <w:r>
        <w:br w:type="textWrapping"/>
      </w:r>
      <w:r>
        <w:br w:type="textWrapping"/>
      </w:r>
      <w:r>
        <w:t xml:space="preserve">“Nhưng thầy Reykard, là một người không nhìn thấy lợi ích thực chất thì sẽ không dừng tay đâu!” Lukenaer nói ra lo lắng của mình</w:t>
      </w:r>
      <w:r>
        <w:br w:type="textWrapping"/>
      </w:r>
      <w:r>
        <w:br w:type="textWrapping"/>
      </w:r>
      <w:r>
        <w:t xml:space="preserve">Akasi giơ tay ra, hiếm lắm mới thấy anh đùa giỡn.</w:t>
      </w:r>
      <w:r>
        <w:br w:type="textWrapping"/>
      </w:r>
      <w:r>
        <w:br w:type="textWrapping"/>
      </w:r>
      <w:r>
        <w:t xml:space="preserve">“Bây giờ quả thật tôi cũng không có, thầy ấy còn muốn thế nào!?”</w:t>
      </w:r>
      <w:r>
        <w:br w:type="textWrapping"/>
      </w:r>
      <w:r>
        <w:br w:type="textWrapping"/>
      </w:r>
      <w:r>
        <w:t xml:space="preserve">Lukenaer: “………”</w:t>
      </w:r>
      <w:r>
        <w:br w:type="textWrapping"/>
      </w:r>
      <w:r>
        <w:br w:type="textWrapping"/>
      </w:r>
      <w:r>
        <w:t xml:space="preserve">Được rồi! anh thừa nhận, anh cần phải rèn luyện thêm da mặt!</w:t>
      </w:r>
      <w:r>
        <w:br w:type="textWrapping"/>
      </w:r>
      <w:r>
        <w:br w:type="textWrapping"/>
      </w:r>
      <w:r>
        <w:t xml:space="preserve">“Akasi, cậu không được quên, Reykard rất giỏi trong việc dựng chuyện!” Claudius để li rượu lên bàn, ánh mắt nhìn theo hướng Hàn Hiểu rời đi.</w:t>
      </w:r>
      <w:r>
        <w:br w:type="textWrapping"/>
      </w:r>
      <w:r>
        <w:br w:type="textWrapping"/>
      </w:r>
      <w:r>
        <w:t xml:space="preserve">Akasi cũng bỏ xuống li rượu,</w:t>
      </w:r>
      <w:r>
        <w:br w:type="textWrapping"/>
      </w:r>
      <w:r>
        <w:br w:type="textWrapping"/>
      </w:r>
      <w:r>
        <w:t xml:space="preserve">“Cho nên ba chúng ta mới ngồi ở đây, không phải sao!”</w:t>
      </w:r>
      <w:r>
        <w:br w:type="textWrapping"/>
      </w:r>
      <w:r>
        <w:br w:type="textWrapping"/>
      </w:r>
      <w:r>
        <w:t xml:space="preserve">Hàn Hiểu ngồi xe huyền phù tới cổng trường, Greta đã đứng đợi từ sớm, lúc Hàn Hiểu mở cửa xe thì Sheila cũng bước xuống từ một chiếc xe khác.</w:t>
      </w:r>
      <w:r>
        <w:br w:type="textWrapping"/>
      </w:r>
      <w:r>
        <w:br w:type="textWrapping"/>
      </w:r>
      <w:r>
        <w:t xml:space="preserve">“Chào hai người!” Greta cười chào hỏi</w:t>
      </w:r>
      <w:r>
        <w:br w:type="textWrapping"/>
      </w:r>
      <w:r>
        <w:br w:type="textWrapping"/>
      </w:r>
      <w:r>
        <w:t xml:space="preserve">“A! Chào cậu! Hàn Hiểu cũng cười đáp lại</w:t>
      </w:r>
      <w:r>
        <w:br w:type="textWrapping"/>
      </w:r>
      <w:r>
        <w:br w:type="textWrapping"/>
      </w:r>
      <w:r>
        <w:t xml:space="preserve">Sheila vẫn mặt vô biểu tình như trước đây.</w:t>
      </w:r>
      <w:r>
        <w:br w:type="textWrapping"/>
      </w:r>
      <w:r>
        <w:br w:type="textWrapping"/>
      </w:r>
      <w:r>
        <w:t xml:space="preserve">“Chúng ta đi vào đi!”</w:t>
      </w:r>
      <w:r>
        <w:br w:type="textWrapping"/>
      </w:r>
      <w:r>
        <w:br w:type="textWrapping"/>
      </w:r>
      <w:r>
        <w:t xml:space="preserve">“Được!”</w:t>
      </w:r>
      <w:r>
        <w:br w:type="textWrapping"/>
      </w:r>
      <w:r>
        <w:br w:type="textWrapping"/>
      </w:r>
      <w:r>
        <w:t xml:space="preserve">Nói xong ba người liền đi vào trong trường.</w:t>
      </w:r>
      <w:r>
        <w:br w:type="textWrapping"/>
      </w:r>
      <w:r>
        <w:br w:type="textWrapping"/>
      </w:r>
      <w:r>
        <w:t xml:space="preserve">Trong thời gian này, ba người cũng được xem là nổi danh trong trường học!</w:t>
      </w:r>
      <w:r>
        <w:br w:type="textWrapping"/>
      </w:r>
      <w:r>
        <w:br w:type="textWrapping"/>
      </w:r>
      <w:r>
        <w:t xml:space="preserve">Giống như dự liệu của Greta, cái đám con gái bình hoa ngực to não phẳng đã tuyên truyền thân phận thật sự của Greta, làm cho mọi người không ai không biết, bọn họ kinh ngạc cũng bắt đầu chú ý tới nhóm ba người, đương nhiên chủ yếu là người thừa kế thế gia thượng lưu mà bình thường ngay cả tư cách để gặp mặt cũng không có, đồng thời não bổ ra rất nhiều lí do vị tiểu thư thế gia thượng lưu xuất hiện ở đây.</w:t>
      </w:r>
      <w:r>
        <w:br w:type="textWrapping"/>
      </w:r>
      <w:r>
        <w:br w:type="textWrapping"/>
      </w:r>
      <w:r>
        <w:t xml:space="preserve">Có nhiều phiên bản kì lạ, như trèo cao, chia tay Reichet, một chân đạp hai thuyền, v…v…. nghe thấy Hàn Hiểu cũng cảm thán không thôi, đám người này mà không viết tiểu thuyết thì thật rất đáng tiếc đó.</w:t>
      </w:r>
      <w:r>
        <w:br w:type="textWrapping"/>
      </w:r>
      <w:r>
        <w:br w:type="textWrapping"/>
      </w:r>
      <w:r>
        <w:t xml:space="preserve">Greta thì chỉ cười cho qua, “Như vậy càng tốt, tôi đỡ phải nghĩ ra lí do!”</w:t>
      </w:r>
      <w:r>
        <w:br w:type="textWrapping"/>
      </w:r>
      <w:r>
        <w:br w:type="textWrapping"/>
      </w:r>
      <w:r>
        <w:t xml:space="preserve">Nếu như đã chắc chắn là tiểu thư thế gia thượng lưu, rất nhiều người bắt đầu rục rịch.</w:t>
      </w:r>
      <w:r>
        <w:br w:type="textWrapping"/>
      </w:r>
      <w:r>
        <w:br w:type="textWrapping"/>
      </w:r>
      <w:r>
        <w:t xml:space="preserve">Là tiểu thư thế gia thượng lưu nha! Có người bạn như vậy tốt biết bao nhiêu! Nếu như có thể cưới về nhà, vậy thì có thể đỡ tốn 1000 năm phấn đấu!</w:t>
      </w:r>
      <w:r>
        <w:br w:type="textWrapping"/>
      </w:r>
      <w:r>
        <w:br w:type="textWrapping"/>
      </w:r>
      <w:r>
        <w:t xml:space="preserve">Nhưng tâm tư như vậy làm sao có thể giấu được Greta, một ánh mắt sắc bén, một nụ cười lạnh như băng, đa số liền game over.</w:t>
      </w:r>
      <w:r>
        <w:br w:type="textWrapping"/>
      </w:r>
      <w:r>
        <w:br w:type="textWrapping"/>
      </w:r>
      <w:r>
        <w:t xml:space="preserve">Không thể thành bạn, nhưng ít nhất cũng không được trở thành kẻ thù, nếu không thì hậu quả rất khôn lường.</w:t>
      </w:r>
      <w:r>
        <w:br w:type="textWrapping"/>
      </w:r>
      <w:r>
        <w:br w:type="textWrapping"/>
      </w:r>
      <w:r>
        <w:t xml:space="preserve">Nhưng có một nhóm người, bọn họ kiêu căng tự cao tự đại, cho mình là bất phàm, nghĩ mình có một phần nhan sắc, lại có người cha đầy quyền lực, phụ nữ khắp thế gian đều phải quỳ mọp dưới đáy quần của họ, tuy rằng nhìn thấy ánh mắt lạnh của Greta, nhưng lại không lùi bước.</w:t>
      </w:r>
      <w:r>
        <w:br w:type="textWrapping"/>
      </w:r>
      <w:r>
        <w:br w:type="textWrapping"/>
      </w:r>
      <w:r>
        <w:t xml:space="preserve">Hừ! Bạn Greta chỉ là không cho tôi cơ hội, không biết cái tốt của tôi,  nếu như cô ấy tiếp xúc với tôi, nhất định sẽ yêu thương tôi.</w:t>
      </w:r>
      <w:r>
        <w:br w:type="textWrapping"/>
      </w:r>
      <w:r>
        <w:br w:type="textWrapping"/>
      </w:r>
      <w:r>
        <w:t xml:space="preserve">Làm sao mới có thể tiếp cận với công chúa đây! Thế là cái đám con trai tự kỉ này lại chuyển hướng sang xung quanh Greta.</w:t>
      </w:r>
      <w:r>
        <w:br w:type="textWrapping"/>
      </w:r>
      <w:r>
        <w:br w:type="textWrapping"/>
      </w:r>
      <w:r>
        <w:t xml:space="preserve">Sheila xinh đẹp tinh xảo, nhưng lại giống như Bà chúa Tuyết, lạnh như băng, vừa lại gần thì bị đóng băng nửa sống nửa chết, Hàn Hiểu thì khác, tuy rằng cậu lớn lên bình thường, nhưng nụ cười dễ chịu đủ để người khác biết cậu thiện lương ôn hòa, cho nên đại thiếu nào đó liền lợi dụng lúc Hàn Hiểu đi một mình, tỏ tình với cậu.</w:t>
      </w:r>
      <w:r>
        <w:br w:type="textWrapping"/>
      </w:r>
      <w:r>
        <w:br w:type="textWrapping"/>
      </w:r>
      <w:r>
        <w:t xml:space="preserve">“Cray • Brace đúng không! Tôi là  Iger Rhea lớp 4 năm 10, tôi thích cậu, chúng ta kết giao đi!” Vị đại thiếu này nói lời tỏ tình, mà ánh mắt giống như đang ban ơn vậy!</w:t>
      </w:r>
      <w:r>
        <w:br w:type="textWrapping"/>
      </w:r>
      <w:r>
        <w:br w:type="textWrapping"/>
      </w:r>
      <w:r>
        <w:t xml:space="preserve">Nụ cười trên mặt Hàn Hiểu không giảm, “Xin lỗi, bạn Iger Rhea, hai chúng ta không hợp, tôi nghĩ cậu sẽ tìm được người tốt hơn tôi!”</w:t>
      </w:r>
      <w:r>
        <w:br w:type="textWrapping"/>
      </w:r>
      <w:r>
        <w:br w:type="textWrapping"/>
      </w:r>
      <w:r>
        <w:t xml:space="preserve">“Chưa tiếp xúc thì làm sao cậu biết không hợp, tôi mong cậu có thể suy nghĩ, người giống như tôi đây cậu không có gặp được lần hai đâu!”</w:t>
      </w:r>
      <w:r>
        <w:br w:type="textWrapping"/>
      </w:r>
      <w:r>
        <w:br w:type="textWrapping"/>
      </w:r>
      <w:r>
        <w:t xml:space="preserve">Vốn cho rằng mình vừa mở miệng, dị nhân bình thường này sẽ vui mừng hớn hở đáp ứng, không ngờ rằng hắn vừa mở miệng thì bị từ chối, hắn không nhịn được tức giận.</w:t>
      </w:r>
      <w:r>
        <w:br w:type="textWrapping"/>
      </w:r>
      <w:r>
        <w:br w:type="textWrapping"/>
      </w:r>
      <w:r>
        <w:t xml:space="preserve">“Không cần nghĩ nữa, có nhiều việc không cần thực hiện cũng biết được kết quả!” Hàn Hiểu thu dọn đồ của mình chuẩn bị rời đi.</w:t>
      </w:r>
      <w:r>
        <w:br w:type="textWrapping"/>
      </w:r>
      <w:r>
        <w:br w:type="textWrapping"/>
      </w:r>
      <w:r>
        <w:t xml:space="preserve">Bởi vì Hàn Hiểu kiên quyết từ chối, mọi người xung quanh bắt đầu nói nhỏ nói to với nhau, thậm chí còn có người nhìn trộm cái người tỏ tình không biết điều này, cười phá lên, đại thiếu tên Iger Rhea thẹn quá thành giận,</w:t>
      </w:r>
      <w:r>
        <w:br w:type="textWrapping"/>
      </w:r>
      <w:r>
        <w:br w:type="textWrapping"/>
      </w:r>
      <w:r>
        <w:t xml:space="preserve">“Cậu cho mình là ai, cho cậu mặt mũi cậu không cần, nếu không phải là vì tiểu thư Shakma không, cậu tưởng tôi thật sự sẽ nhìn trúng cậu à, cậu lấy gương mà nhìn mình đi, với cái bộ dáng này của cậu ngay cả…..”</w:t>
      </w:r>
      <w:r>
        <w:br w:type="textWrapping"/>
      </w:r>
      <w:r>
        <w:br w:type="textWrapping"/>
      </w:r>
      <w:r>
        <w:t xml:space="preserve">Lời còn chưa nói xong, cả người hắn ta đột nhiên bay lên, đập mạnh vào cái tường đối diện, thảm thiết kêu một tiếng rồi ngất xỉu, nhất thời cả phòng học im ắng.</w:t>
      </w:r>
      <w:r>
        <w:br w:type="textWrapping"/>
      </w:r>
      <w:r>
        <w:br w:type="textWrapping"/>
      </w:r>
      <w:r>
        <w:t xml:space="preserve">Sheila bình tĩnh thu lại chân, đi tới trước mặt Hàn Hiểu: “Thời gian không còn sớm nữa, nên đi thôi!”</w:t>
      </w:r>
      <w:r>
        <w:br w:type="textWrapping"/>
      </w:r>
      <w:r>
        <w:br w:type="textWrapping"/>
      </w:r>
      <w:r>
        <w:t xml:space="preserve">Hàn Hiểu ừ một tiếng, sau đó hờ hững nhìn đại thiếu phách lối đã hôn mê,  hỏi: “Hắn ta không chết chứ!”</w:t>
      </w:r>
      <w:r>
        <w:br w:type="textWrapping"/>
      </w:r>
      <w:r>
        <w:br w:type="textWrapping"/>
      </w:r>
      <w:r>
        <w:t xml:space="preserve">“Không chết, gãy hai cái xương sườn, nằm trên giường hai tháng thôi.” Sheila vừa nói, ánh mắt quét nhìn xung quanh, giống như uy hiếp, lại giống như cảnh cáo.</w:t>
      </w:r>
      <w:r>
        <w:br w:type="textWrapping"/>
      </w:r>
      <w:r>
        <w:br w:type="textWrapping"/>
      </w:r>
      <w:r>
        <w:t xml:space="preserve">Nói xong hai người cầm lấy đồ của mình rời khỏi phòng học, lúc này cả phòng mới thở lại bình thường, bây giờ họ mới phát hiện, cái người mà họ cho rằng lương thiện dễ bắt nạt, thực ra cũng không dễ chọc như họ tưởng.</w:t>
      </w:r>
      <w:r>
        <w:br w:type="textWrapping"/>
      </w:r>
      <w:r>
        <w:br w:type="textWrapping"/>
      </w:r>
      <w:r>
        <w:t xml:space="preserve">Mà ngoài cửa sổ phòng học cách đó không xa, Reykard đang cùng thầy hiệu trưởng đừng bên cạnh một bồn hoa.</w:t>
      </w:r>
      <w:r>
        <w:br w:type="textWrapping"/>
      </w:r>
      <w:r>
        <w:br w:type="textWrapping"/>
      </w:r>
      <w:r>
        <w:t xml:space="preserve">“Hiệu trưởng, ngài nhìn thấy cái gì rồi!?” Reykard tuy rằng đang nói chuyện với hiệu trưởng, nhưng ánh mắt lại chưa từng rời khỏi cái cửa sổ đó.</w:t>
      </w:r>
      <w:r>
        <w:br w:type="textWrapping"/>
      </w:r>
      <w:r>
        <w:br w:type="textWrapping"/>
      </w:r>
      <w:r>
        <w:t xml:space="preserve">“Em học sinh này đúng là không nghĩ thoáng gì cả, chỉ là va chạm nhỏ giữa bạn học với nhau, sao lại không vượt qua được chứ!” Vừa nói vừa lấy mắt kính xuống, lau một hồi, rồi lại đeo lên.</w:t>
      </w:r>
      <w:r>
        <w:br w:type="textWrapping"/>
      </w:r>
      <w:r>
        <w:br w:type="textWrapping"/>
      </w:r>
      <w:r>
        <w:t xml:space="preserve">Reykard xoay đầu, cười lên,</w:t>
      </w:r>
      <w:r>
        <w:br w:type="textWrapping"/>
      </w:r>
      <w:r>
        <w:br w:type="textWrapping"/>
      </w:r>
      <w:r>
        <w:t xml:space="preserve">“Hiệu trưởng thật là tinh mắt!”</w:t>
      </w:r>
      <w:r>
        <w:br w:type="textWrapping"/>
      </w:r>
      <w:r>
        <w:br w:type="textWrapping"/>
      </w:r>
      <w:r>
        <w:t xml:space="preserve">Chuyện này tới đây còn chưa xong đâu.</w:t>
      </w:r>
      <w:r>
        <w:br w:type="textWrapping"/>
      </w:r>
      <w:r>
        <w:br w:type="textWrapping"/>
      </w:r>
      <w:r>
        <w:t xml:space="preserve">Sau khi biết được vợ yêu mình được người khác tỏ tình, lại còn bị người ta sỉ nhục, Akasi giận tím mặt, rất nhanh thì cha của đại thiếu phách lối đó liền bị người ta cách chức điều tra, đại thiếu không có tiền để đi quậy phá nữa, mang theo một thân bệnh tật yếu ớt, đi tới trước mặt Greta để xin lỗi, nhưng Greta thì lại lạnh lùng nói với hắn, dám làm thì phải có dũng khí chấp nhận hậu quả!</w:t>
      </w:r>
      <w:r>
        <w:br w:type="textWrapping"/>
      </w:r>
      <w:r>
        <w:br w:type="textWrapping"/>
      </w:r>
      <w:r>
        <w:t xml:space="preserve">Không lâu sau thì đại thiếu này nghỉ học, từ đó về sau không nghe thấy tin tức gì nữa.</w:t>
      </w:r>
      <w:r>
        <w:br w:type="textWrapping"/>
      </w:r>
      <w:r>
        <w:br w:type="textWrapping"/>
      </w:r>
      <w:r>
        <w:t xml:space="preserve">Trải qua chuyện lần này, cái nhóm nhỏ đó cũng chết tâm luôn, bọn họ đã hiểu, không đánh cuộc được thì không nên chơi.</w:t>
      </w:r>
      <w:r>
        <w:br w:type="textWrapping"/>
      </w:r>
      <w:r>
        <w:br w:type="textWrapping"/>
      </w:r>
      <w:r>
        <w:t xml:space="preserve">Từ đó về sau, cuộc sống trong trường của Hàn Hiểu vô cùng im lặng, ngoại trừ lúc đi học môn Lịch sử, cái vị giáo viên Lịch sử quý tộc bề ngoài thì nho nhã như tiên bên trong thì da dày đỏm đáng, luôn luôn âm thầm tặng cậu mấy bó cải bó xôi ra, thì cậu rất vừa lòng với cuộc sống trong trường.</w:t>
      </w:r>
      <w:r>
        <w:br w:type="textWrapping"/>
      </w:r>
      <w:r>
        <w:br w:type="textWrapping"/>
      </w:r>
      <w:r>
        <w:t xml:space="preserve">Nhưng Greta thì không có thoải mái như vậy, con riêng không được, vậy thì con hợp pháp thì sao! Cho nên cô bắt đầu thường xuyên “vô tình” gặp được các con em thế gia là em trai em gái của những thứ xuất trong trường, sau đó lại thường xuyên nhận được thiệp mời tham gia vũ hội của thế gia, Greta vô cùng mệt mỏi, nhưng vẫn nhịn xuống, từ chối từng cái một.</w:t>
      </w:r>
      <w:r>
        <w:br w:type="textWrapping"/>
      </w:r>
      <w:r>
        <w:br w:type="textWrapping"/>
      </w:r>
      <w:r>
        <w:t xml:space="preserve">Một ngày nọ tan học, nhóm người Hàn Hiểu rời khỏi trường, đang tính lên xe về nhà, đột nhiên nghe thấy một thanh âm nhỏ nhẹ từ sau lưng phát ra,</w:t>
      </w:r>
      <w:r>
        <w:br w:type="textWrapping"/>
      </w:r>
      <w:r>
        <w:br w:type="textWrapping"/>
      </w:r>
      <w:r>
        <w:t xml:space="preserve">“Đợi đã, bạn Greta, đợi đã!”</w:t>
      </w:r>
      <w:r>
        <w:br w:type="textWrapping"/>
      </w:r>
      <w:r>
        <w:br w:type="textWrapping"/>
      </w:r>
      <w:r>
        <w:t xml:space="preserve">Nhóm người Hàn Hiểu xoay người, đúng lúc nhìn thấy bạn cùng lớp Sally đang thở hổn hển chạy tới chỗ họ.</w:t>
      </w:r>
      <w:r>
        <w:br w:type="textWrapping"/>
      </w:r>
      <w:r>
        <w:br w:type="textWrapping"/>
      </w:r>
      <w:r>
        <w:t xml:space="preserve">“Bạn Greta, bạn Cray, bạn Sheila, cuối cùng cũng đuổi kịp mọi người rồi, chiều nay các bạn có rảnh không!?”</w:t>
      </w:r>
      <w:r>
        <w:br w:type="textWrapping"/>
      </w:r>
      <w:r>
        <w:br w:type="textWrapping"/>
      </w:r>
      <w:r>
        <w:t xml:space="preserve">“Sao thế! Có chuyện gì sao!”</w:t>
      </w:r>
      <w:r>
        <w:br w:type="textWrapping"/>
      </w:r>
      <w:r>
        <w:br w:type="textWrapping"/>
      </w:r>
      <w:r>
        <w:t xml:space="preserve">Tiểu thư Sally này, là thiên kim thế gia dựa vào thực lực của mình mà thi vào trường, hơn nữa cô làm người khiêm tốn nhã nhặn, tuy rằng do vấn đề gia thế của cô mà không thể làm bạn với cô, nhưng Greta cũng có ấn tượng rất tốt với cô, chưa từng cho cô mặt lạnh.</w:t>
      </w:r>
      <w:r>
        <w:br w:type="textWrapping"/>
      </w:r>
      <w:r>
        <w:br w:type="textWrapping"/>
      </w:r>
      <w:r>
        <w:t xml:space="preserve">“Là như vầy, thực ra hôm nay là sinh nhật mình, mình muốn gửi thiệp mời cho cậu, nhưng lại sợ cậu từ chối” Vừa nói trên gương mặt của cô nở nụ cười xấu hổ ngượng ngùng, sau đó lại giống như lấy hết dũng khí nói: “Trưa hôm nay nhà mình có tổ chức một buổi tiệc sinh nhật nho nhỏ tại khách sạn Morrison, mong cậu sẽ đến tham dự!”</w:t>
      </w:r>
      <w:r>
        <w:br w:type="textWrapping"/>
      </w:r>
      <w:r>
        <w:br w:type="textWrapping"/>
      </w:r>
      <w:r>
        <w:t xml:space="preserve">Vừa nói cô vừa cúi đầu, nhắm chặt hai mắt, giơ tấm thiệp mời trong tay ra.</w:t>
      </w:r>
      <w:r>
        <w:br w:type="textWrapping"/>
      </w:r>
      <w:r>
        <w:br w:type="textWrapping"/>
      </w:r>
      <w:r>
        <w:t xml:space="preserve">Greta nhìn bộ dáng cô như vậy liền cười lên, nhận thiếp mời trong tay cô, “Được! Mình đi! Nhưng mình nói trước, mình mặc như vậy đi, quá mạo phạm rồi!”</w:t>
      </w:r>
      <w:r>
        <w:br w:type="textWrapping"/>
      </w:r>
      <w:r>
        <w:br w:type="textWrapping"/>
      </w:r>
      <w:r>
        <w:t xml:space="preserve">Sally mở to hai mắt, quả thật không dám tin những gì mình vừa nghe thấy, liên tục lắc đầu, “Không đâu không đâu, chỉ cần cậu đi, chính là vinh hạnh của mình rồi! A! còn có bạn Cray và Sheila, cũng mong hai bạn sẽ đên tham dự!”</w:t>
      </w:r>
      <w:r>
        <w:br w:type="textWrapping"/>
      </w:r>
      <w:r>
        <w:br w:type="textWrapping"/>
      </w:r>
      <w:r>
        <w:t xml:space="preserve">Nói xong cô cũng đưa hai tấm thiệp mời cho hai người.</w:t>
      </w:r>
      <w:r>
        <w:br w:type="textWrapping"/>
      </w:r>
      <w:r>
        <w:br w:type="textWrapping"/>
      </w:r>
      <w:r>
        <w:t xml:space="preserve">Hàn Hiểu nhận lấy thiệp, tiếc nuối nói: “Mình rất muốn đi, nhưng trong nhà có chút chuyện, mình và Sheila phải nhanh chóng trở về, thật sự rất xin lỗi cậu!”</w:t>
      </w:r>
      <w:r>
        <w:br w:type="textWrapping"/>
      </w:r>
      <w:r>
        <w:br w:type="textWrapping"/>
      </w:r>
      <w:r>
        <w:t xml:space="preserve">“Không sao! Không sao!” Sally lắc cái đầu nhỏ, “Cậu nhận thiệp của mình mình đã rất vui rồi.”</w:t>
      </w:r>
      <w:r>
        <w:br w:type="textWrapping"/>
      </w:r>
      <w:r>
        <w:br w:type="textWrapping"/>
      </w:r>
      <w:r>
        <w:t xml:space="preserve">“Vậy mình và Sheila đi trước, chúc cậu sinh nhật vui vẻ, bạn Sally!”</w:t>
      </w:r>
      <w:r>
        <w:br w:type="textWrapping"/>
      </w:r>
      <w:r>
        <w:br w:type="textWrapping"/>
      </w:r>
      <w:r>
        <w:t xml:space="preserve">“Cảm ơn!”</w:t>
      </w:r>
      <w:r>
        <w:br w:type="textWrapping"/>
      </w:r>
      <w:r>
        <w:br w:type="textWrapping"/>
      </w:r>
      <w:r>
        <w:t xml:space="preserve">Hàn Hiểu gật đầu với Greta, liền ngồi vào xe rời khỏi trường.</w:t>
      </w:r>
      <w:r>
        <w:br w:type="textWrapping"/>
      </w:r>
      <w:r>
        <w:br w:type="textWrapping"/>
      </w:r>
      <w:r>
        <w:t xml:space="preserve">Trên đường xe huyền phù cũng giống như bình thường, vững vàng nhanh chóng chạy về, đột nhiên xe phanh gấp, ngừng lại.</w:t>
      </w:r>
      <w:r>
        <w:br w:type="textWrapping"/>
      </w:r>
      <w:r>
        <w:br w:type="textWrapping"/>
      </w:r>
      <w:r>
        <w:t xml:space="preserve">“Có chuyện gì!”</w:t>
      </w:r>
      <w:r>
        <w:br w:type="textWrapping"/>
      </w:r>
      <w:r>
        <w:br w:type="textWrapping"/>
      </w:r>
      <w:r>
        <w:t xml:space="preserve">“Phía trước có người chặn đầu xe!” tài xế nói</w:t>
      </w:r>
      <w:r>
        <w:br w:type="textWrapping"/>
      </w:r>
      <w:r>
        <w:br w:type="textWrapping"/>
      </w:r>
      <w:r>
        <w:t xml:space="preserve">Hàn Hiểu nhìn màn hình trong xe, phía trước đang dừng một chiếc xe huyền phù cao cấp màu đen, cửa xe mở ra, Reykard đi xuống.</w:t>
      </w:r>
      <w:r>
        <w:br w:type="textWrapping"/>
      </w:r>
      <w:r>
        <w:br w:type="textWrapping"/>
      </w:r>
      <w:r>
        <w:t xml:space="preserve">“Thầy Reykard¸thầy chặn xe của em có chuyện gì sao!” Hàn Hiểu đi xuống xe, Sheila thì đã xuống giằng co với Reykard từ sớm rồi.</w:t>
      </w:r>
      <w:r>
        <w:br w:type="textWrapping"/>
      </w:r>
      <w:r>
        <w:br w:type="textWrapping"/>
      </w:r>
      <w:r>
        <w:t xml:space="preserve">“Tôi chặn xe em tất nhiên là có chuyện.”</w:t>
      </w:r>
      <w:r>
        <w:br w:type="textWrapping"/>
      </w:r>
      <w:r>
        <w:br w:type="textWrapping"/>
      </w:r>
      <w:r>
        <w:t xml:space="preserve">Reykard tỏ vẻ rất tự nhiên phóng khoáng với hành vi chặn xe của mình.</w:t>
      </w:r>
      <w:r>
        <w:br w:type="textWrapping"/>
      </w:r>
      <w:r>
        <w:br w:type="textWrapping"/>
      </w:r>
      <w:r>
        <w:t xml:space="preserve">“Chuyện gì!? Thầy nói đi!” Hàn Hiểu cười nói</w:t>
      </w:r>
      <w:r>
        <w:br w:type="textWrapping"/>
      </w:r>
      <w:r>
        <w:br w:type="textWrapping"/>
      </w:r>
      <w:r>
        <w:t xml:space="preserve">“Phu nhân, người thật sự yên tâm để cho bạn tốt của mình đi tham gia cái yến tiệc sinh nhật đó sao!?” Reykard cười bí hiểm hỏi</w:t>
      </w:r>
      <w:r>
        <w:br w:type="textWrapping"/>
      </w:r>
      <w:r>
        <w:br w:type="textWrapping"/>
      </w:r>
      <w:r>
        <w:t xml:space="preserve">Nụ cười trên mặt Hàn Hiểu biến mất, “Thầy có ý gì!”</w:t>
      </w:r>
      <w:r>
        <w:br w:type="textWrapping"/>
      </w:r>
      <w:r>
        <w:br w:type="textWrapping"/>
      </w:r>
      <w:r>
        <w:t xml:space="preserve">“Dã tâm của gia tộc Oak không hề nhỏ, đáng tiếc tài năng không có, hậu đại thì lại không có ai xuất sắc, nhưng cái này cũng không cản trở sự bành trướng dã tâm của họ!”</w:t>
      </w:r>
      <w:r>
        <w:br w:type="textWrapping"/>
      </w:r>
      <w:r>
        <w:br w:type="textWrapping"/>
      </w:r>
      <w:r>
        <w:t xml:space="preserve">“Bọn họ không dám, nếu như Greta có chuyện gì, gia tộc Shakma và gia tộc Rochester sẽ không tha cho họ!” Hàn Hiểu khuôn mặt đầy u ám nói</w:t>
      </w:r>
      <w:r>
        <w:br w:type="textWrapping"/>
      </w:r>
      <w:r>
        <w:br w:type="textWrapping"/>
      </w:r>
      <w:r>
        <w:t xml:space="preserve">“Nếu như sau lưng họ có người thì sao! Nếu như các loại chứng cứ đều nói lên tiểu thư Shakma tự nguyện thì sao! Cho dù là cha cô ấy cũng không có lời gì để nói đi!” Reykard cười càng thêm cao quý thần bí, tiếp tục nói: “Cho dù sau này bọn họ có hủy hoại gia tộc Oak, thì thương tổn mà bạn tốt của người phải nhận cũng không trả lại được!”</w:t>
      </w:r>
      <w:r>
        <w:br w:type="textWrapping"/>
      </w:r>
      <w:r>
        <w:br w:type="textWrapping"/>
      </w:r>
      <w:r>
        <w:t xml:space="preserve">Hàn Hiểu suy nghĩ kĩ, “Cảm ơn nhắc nhở của thầy! Sheila, nhanh đi tới khách sạn Morrison, nhanh đi!”</w:t>
      </w:r>
      <w:r>
        <w:br w:type="textWrapping"/>
      </w:r>
      <w:r>
        <w:br w:type="textWrapping"/>
      </w:r>
      <w:r>
        <w:t xml:space="preserve">Nói xong liền lên xe, vội vả rời khỏi.</w:t>
      </w:r>
      <w:r>
        <w:br w:type="textWrapping"/>
      </w:r>
      <w:r>
        <w:br w:type="textWrapping"/>
      </w:r>
      <w:r>
        <w:t xml:space="preserve">Reykard đứng ở chỗ cũ, giống như Tử ngọc lan đang tỏa ra hương thơm dụ người, cao quý đầy mê hoặc!”</w:t>
      </w:r>
      <w:r>
        <w:br w:type="textWrapping"/>
      </w:r>
      <w:r>
        <w:br w:type="textWrapping"/>
      </w:r>
      <w:r>
        <w:t xml:space="preserve">“Không cần cảm ơn, phu nhân, hy vọng người không làm tôi thất vọng!”</w:t>
      </w:r>
      <w:r>
        <w:br w:type="textWrapping"/>
      </w:r>
      <w:r>
        <w:br w:type="textWrapping"/>
      </w:r>
    </w:p>
    <w:p>
      <w:pPr>
        <w:pStyle w:val="Heading2"/>
      </w:pPr>
      <w:bookmarkStart w:id="80" w:name="chương-55-tính-kế"/>
      <w:bookmarkEnd w:id="80"/>
      <w:r>
        <w:t xml:space="preserve">55. Chương 55: Tính Kế</w:t>
      </w:r>
    </w:p>
    <w:p>
      <w:pPr>
        <w:pStyle w:val="Compact"/>
      </w:pPr>
      <w:r>
        <w:br w:type="textWrapping"/>
      </w:r>
      <w:r>
        <w:br w:type="textWrapping"/>
      </w:r>
      <w:r>
        <w:t xml:space="preserve">Sự khác nhau giữa người có dã tâm và tôi tớ xx là ở chỗ nào!? Khác nhau ở chỗ một người thì có tài hoa, còn một người thì chỉ có dã tâm thôi!</w:t>
      </w:r>
      <w:r>
        <w:br w:type="textWrapping"/>
      </w:r>
      <w:r>
        <w:br w:type="textWrapping"/>
      </w:r>
      <w:r>
        <w:t xml:space="preserve">Xe huyền phù bay vùn vụt trên đường, ở trên  xe Hàn Hiểu không ngừng gọi vào máy truyền tin của Greta, nhưng lần nào trong máy cũng là giọng nữ máy móc thông báo đường dây bận, nếu như cô đã đi tham gia buổi tiệc sinh nhật của Sally, vậy thì không thể nói chuyện điện thoại liên tục như vậy được, Hàn Hiểu thu lại máy truyền tin, trong lòng càng thêm bất an.</w:t>
      </w:r>
      <w:r>
        <w:br w:type="textWrapping"/>
      </w:r>
      <w:r>
        <w:br w:type="textWrapping"/>
      </w:r>
      <w:r>
        <w:t xml:space="preserve">“Sheila, nhanh thêm chút nữa đi!”</w:t>
      </w:r>
      <w:r>
        <w:br w:type="textWrapping"/>
      </w:r>
      <w:r>
        <w:br w:type="textWrapping"/>
      </w:r>
      <w:r>
        <w:t xml:space="preserve">Vì để tiết kiệm thời gian, Sheila có tài lái xe tốt hơn đã thay thế tài xế.</w:t>
      </w:r>
      <w:r>
        <w:br w:type="textWrapping"/>
      </w:r>
      <w:r>
        <w:br w:type="textWrapping"/>
      </w:r>
      <w:r>
        <w:t xml:space="preserve">“Vâng, phu nhân, xin người thắt chặt dây an toàn!” Đẩy nhanh tốc độ, xe phóng nhanh như chớp.</w:t>
      </w:r>
      <w:r>
        <w:br w:type="textWrapping"/>
      </w:r>
      <w:r>
        <w:br w:type="textWrapping"/>
      </w:r>
      <w:r>
        <w:t xml:space="preserve">Hàn Hiểu bỏ máy truyền tin xuống, mày nhăn thật chặt, cậu đã và Greta đã chia tay một quãng thời gian rồi, mong rằng còn kịp.</w:t>
      </w:r>
      <w:r>
        <w:br w:type="textWrapping"/>
      </w:r>
      <w:r>
        <w:br w:type="textWrapping"/>
      </w:r>
      <w:r>
        <w:t xml:space="preserve">Nhờ vào tài lái xe xuất thần của Sheila, xe huyền phù “Két” một tiếng đột nhiên dừng lại trước cửa khách sạn Morrison, nhân viên phục vụ ngoài bãi giữ xe, liền chạy ra nghênh đón.</w:t>
      </w:r>
      <w:r>
        <w:br w:type="textWrapping"/>
      </w:r>
      <w:r>
        <w:br w:type="textWrapping"/>
      </w:r>
      <w:r>
        <w:t xml:space="preserve">Sheila đem chìa khóa xe giao cho nhân viên, liền đi cùng Hàn Hiểu bước nhanh vào khách sạn.</w:t>
      </w:r>
      <w:r>
        <w:br w:type="textWrapping"/>
      </w:r>
      <w:r>
        <w:br w:type="textWrapping"/>
      </w:r>
      <w:r>
        <w:t xml:space="preserve">Lúc này một cô gái liền lảo đảo va vào Hàn Hiểu, Sheila nhanh tay lẹ mắt kéo cậu một cái, cô gái liền lướt qua vai Hàn Hiểu, tiếp tục lảo đảo đi về phía tước.</w:t>
      </w:r>
      <w:r>
        <w:br w:type="textWrapping"/>
      </w:r>
      <w:r>
        <w:br w:type="textWrapping"/>
      </w:r>
      <w:r>
        <w:t xml:space="preserve">Hình như cô gái uống say rồi, cả người toàn mùi rượu, nhưng cho dù như vậy cũng không che được mùi thơm nồng đang tỏa ra từ trên người cô, vốn là mùi hương hoa quỳnh tươi mát thanh nhã, lúc này lại đậm đà sặc mùi, cho tới cả con đường mà cô đi qua cũng nồng nặc mùi hương.</w:t>
      </w:r>
      <w:r>
        <w:br w:type="textWrapping"/>
      </w:r>
      <w:r>
        <w:br w:type="textWrapping"/>
      </w:r>
      <w:r>
        <w:t xml:space="preserve">Hàn Hiểu chỉ lo quan tâm đến an nguy của Greta, cho nên không có chú ý tới khúc nhạc đệm nho nhỏ này, đi vào bên trong, ánh mắt Sheila thì lại động một chút, nhưng hoa quỳnh quả thật là loại hoa bình thường mà vô hại.</w:t>
      </w:r>
      <w:r>
        <w:br w:type="textWrapping"/>
      </w:r>
      <w:r>
        <w:br w:type="textWrapping"/>
      </w:r>
      <w:r>
        <w:t xml:space="preserve">Hàn Hiểu đi vào trong khách sạn, tuy rằng trên thiệp mời có ghi rõ là phòng nào, nhưng Hàn Hiểu không có quen thuộc với kết cấu khách sạn, cho nên cậu đi thẳng vào quầy tiếp tân của khách sạn.</w:t>
      </w:r>
      <w:r>
        <w:br w:type="textWrapping"/>
      </w:r>
      <w:r>
        <w:br w:type="textWrapping"/>
      </w:r>
      <w:r>
        <w:t xml:space="preserve">“Chị ơi cho hỏi, phòng C nằm ở đâu vậy!”</w:t>
      </w:r>
      <w:r>
        <w:br w:type="textWrapping"/>
      </w:r>
      <w:r>
        <w:br w:type="textWrapping"/>
      </w:r>
      <w:r>
        <w:t xml:space="preserve">Trên mặt phục vụ mang theo nụ cười ngọt ngào, lễ phép hỏi: “Ngài là khách mời của tiểu thư Sally Oak phải không!?”</w:t>
      </w:r>
      <w:r>
        <w:br w:type="textWrapping"/>
      </w:r>
      <w:r>
        <w:br w:type="textWrapping"/>
      </w:r>
      <w:r>
        <w:t xml:space="preserve">“Đúng vậy!” Hàn Hiểu trong lòng đang gấp, nhưng cũng phải cố gắng nhẫn nhịn trả lời.</w:t>
      </w:r>
      <w:r>
        <w:br w:type="textWrapping"/>
      </w:r>
      <w:r>
        <w:br w:type="textWrapping"/>
      </w:r>
      <w:r>
        <w:t xml:space="preserve">“Xin hỏi, ngài có thiệp mời không!?” Cô phục vụ tiếp tục cung kính hỏi</w:t>
      </w:r>
      <w:r>
        <w:br w:type="textWrapping"/>
      </w:r>
      <w:r>
        <w:br w:type="textWrapping"/>
      </w:r>
      <w:r>
        <w:t xml:space="preserve">“Có!” Hàn Hiểu đưa thiệp mời của mình và Sheila ra.</w:t>
      </w:r>
      <w:r>
        <w:br w:type="textWrapping"/>
      </w:r>
      <w:r>
        <w:br w:type="textWrapping"/>
      </w:r>
      <w:r>
        <w:t xml:space="preserve">Cô phục vụ nhìn thiệp mời, nhưng không có mở thiệp ra kiểm tra, liền trả lại cho Hàn Hiểu.</w:t>
      </w:r>
      <w:r>
        <w:br w:type="textWrapping"/>
      </w:r>
      <w:r>
        <w:br w:type="textWrapping"/>
      </w:r>
      <w:r>
        <w:t xml:space="preserve">“Mời ngài đi với tôi!”</w:t>
      </w:r>
      <w:r>
        <w:br w:type="textWrapping"/>
      </w:r>
      <w:r>
        <w:br w:type="textWrapping"/>
      </w:r>
      <w:r>
        <w:t xml:space="preserve">Nói xong cô phục vủ liền dẫn Hàn Hiểu và Sheila đi vào trong thang máy khách sạn.</w:t>
      </w:r>
      <w:r>
        <w:br w:type="textWrapping"/>
      </w:r>
      <w:r>
        <w:br w:type="textWrapping"/>
      </w:r>
      <w:r>
        <w:t xml:space="preserve">Vào đến phòng tổ chức buổi tiệc, cô phục vụ liền hành lễ với Hàn Hiểu.</w:t>
      </w:r>
      <w:r>
        <w:br w:type="textWrapping"/>
      </w:r>
      <w:r>
        <w:br w:type="textWrapping"/>
      </w:r>
      <w:r>
        <w:t xml:space="preserve">“Tới rồi, tiên sinh, tiểu thư, mong rằng hai người sẽ có một buồi tiệc vui vẻ tại Morrison.</w:t>
      </w:r>
      <w:r>
        <w:br w:type="textWrapping"/>
      </w:r>
      <w:r>
        <w:br w:type="textWrapping"/>
      </w:r>
      <w:r>
        <w:t xml:space="preserve">Lúc này Hàn Hiểu đã không còn kiên nhẫn để mà ứng phó với những lễ tiết trước mặt, cậu không có đáp lại lời cô phục vụ mà đi thẳng vào bên trong.</w:t>
      </w:r>
      <w:r>
        <w:br w:type="textWrapping"/>
      </w:r>
      <w:r>
        <w:br w:type="textWrapping"/>
      </w:r>
      <w:r>
        <w:t xml:space="preserve">Đi vào đại sảnh, Hàn Hiểu đưa mắt tìm kiếm bóng dáng Greta, đại sảnh tuy rằng không lớn, khách mời cũng đều là học sinh bạn bè bình thường có quan hệ tốt với Sally, là một buổi sinh nhật rất phù hợp với với người trẻ tuổi như Sally, nhưng có nhắc nhở của Reyku, Hàn Hiểu luôn cảm thấy buổi tiệc này không hề đơn giản.</w:t>
      </w:r>
      <w:r>
        <w:br w:type="textWrapping"/>
      </w:r>
      <w:r>
        <w:br w:type="textWrapping"/>
      </w:r>
      <w:r>
        <w:t xml:space="preserve">Hàn Hiểu vừa đi vào bên trong, hai mắt không ngừng nhỉn khắp xung quanh, đối với những bạn học đang chào hỏi cậu, cậu chỉ mỉm cười đáp lại, cuối cùng Hàn Hiểu cũng tìm được Greta.</w:t>
      </w:r>
      <w:r>
        <w:br w:type="textWrapping"/>
      </w:r>
      <w:r>
        <w:br w:type="textWrapping"/>
      </w:r>
      <w:r>
        <w:t xml:space="preserve">Ở chỗ cách cậu khoảng hơn 10 bước chân, Greta đang nói chuyện với một người trẻ tuổi, sau đó người trẻ tuổi lấy một li rượu từ trên khay của người hầu đứng kế bên đưa cho cô, Greta nhận li rượu chuẩn bị uống xuống.</w:t>
      </w:r>
      <w:r>
        <w:br w:type="textWrapping"/>
      </w:r>
      <w:r>
        <w:br w:type="textWrapping"/>
      </w:r>
      <w:r>
        <w:t xml:space="preserve">“Sheila, đánh rơi li rượu của Greta.” Hàn Hiểu nhìn người trẻ tuổi, trong đôi mắt toàn là ánh sáng sắp thành công, khí lạnh tỏa ra khắp người, đồng thời cũng vui mừng, vì mình tới kịp.</w:t>
      </w:r>
      <w:r>
        <w:br w:type="textWrapping"/>
      </w:r>
      <w:r>
        <w:br w:type="textWrapping"/>
      </w:r>
      <w:r>
        <w:t xml:space="preserve">Sheila nhận được mệnh lệnh, vọt tới như tia điện, “Ầm” một tiếng, li rượu của Greta rơi xuống đất, xung quanh lập tức yên tĩnh lại, ánh mắt mọi người liền tập trung bên phía Greta.</w:t>
      </w:r>
      <w:r>
        <w:br w:type="textWrapping"/>
      </w:r>
      <w:r>
        <w:br w:type="textWrapping"/>
      </w:r>
      <w:r>
        <w:t xml:space="preserve">“Shei…. Sheila!” Greta kinh ngạc nhìn Sheila, tay vẫn đang giữ nguyên tư thế cầm li rượu lúc nãy.</w:t>
      </w:r>
      <w:r>
        <w:br w:type="textWrapping"/>
      </w:r>
      <w:r>
        <w:br w:type="textWrapping"/>
      </w:r>
      <w:r>
        <w:t xml:space="preserve">Hàn Hiểu bước nhanh về phía Greta, Greta vẫn mang vẻ mặt ngạc nhiên như cũ.</w:t>
      </w:r>
      <w:r>
        <w:br w:type="textWrapping"/>
      </w:r>
      <w:r>
        <w:br w:type="textWrapping"/>
      </w:r>
      <w:r>
        <w:t xml:space="preserve">“Cô đang làm gì vậy!” Người trẻ tuổi bên cạnh Greta sau khi phản ứng lại được thì giận tím mặt, sắp thành công rồi, không ngờ lại nhảy ra một tên, phá hủy hết mọi thứ.</w:t>
      </w:r>
      <w:r>
        <w:br w:type="textWrapping"/>
      </w:r>
      <w:r>
        <w:br w:type="textWrapping"/>
      </w:r>
      <w:r>
        <w:t xml:space="preserve">Sheila không thẻm để ý hắn ta, giống như người đang ầm ĩ bên cạnh cô chỉ là một con chó bên đường sắp chết.</w:t>
      </w:r>
      <w:r>
        <w:br w:type="textWrapping"/>
      </w:r>
      <w:r>
        <w:br w:type="textWrapping"/>
      </w:r>
      <w:r>
        <w:t xml:space="preserve">“Sheila, kiểm tra rượu ở dưới đất!” Hàn Hiểu lạnh như băng nhìn người trẻ tuổi còn đang giận dữ, giọng điệu phân phó còn mang theo lửa giận.</w:t>
      </w:r>
      <w:r>
        <w:br w:type="textWrapping"/>
      </w:r>
      <w:r>
        <w:br w:type="textWrapping"/>
      </w:r>
      <w:r>
        <w:t xml:space="preserve">Sheila lấy một cái máy từ trong người ra, ngồi xổm xuống bắt đầu kiểm tra, mà cái người trẻ tuổi đó, sắc mặt liền thay đổi.</w:t>
      </w:r>
      <w:r>
        <w:br w:type="textWrapping"/>
      </w:r>
      <w:r>
        <w:br w:type="textWrapping"/>
      </w:r>
      <w:r>
        <w:t xml:space="preserve">“Là thuốc mê tình! Lượng rất lớn! Chỉ cần uống một ít, khoảng nửa tiếng sau sẽ bắt đầu phát tác.” Giọng nói Sheila đầy thong thả, nhưng lời nói ra lại khiến người khác kinh sợ.</w:t>
      </w:r>
      <w:r>
        <w:br w:type="textWrapping"/>
      </w:r>
      <w:r>
        <w:br w:type="textWrapping"/>
      </w:r>
      <w:r>
        <w:t xml:space="preserve">Greta lúc này còn có gì mà không hiểu nữa, cô chợt quay đầu lại, ánh mắt như dao trừng cái tên trẻ tuổi đó, cười đầy giận dữ.</w:t>
      </w:r>
      <w:r>
        <w:br w:type="textWrapping"/>
      </w:r>
      <w:r>
        <w:br w:type="textWrapping"/>
      </w:r>
      <w:r>
        <w:t xml:space="preserve">“Haha, tôi thật sự không biết thì ra gia tộc Oak các người đón tiếp tôi như vậy đấy, thật sự là thụ sủng nhược kinh rồi, anh nói tôi làm sao báo đáp các người đây!”</w:t>
      </w:r>
      <w:r>
        <w:br w:type="textWrapping"/>
      </w:r>
      <w:r>
        <w:br w:type="textWrapping"/>
      </w:r>
      <w:r>
        <w:t xml:space="preserve">Sắc mặt người trẻ tuổi trắng bệch, vội vàng giải thích: “Tiểu thư Shakma, tôi thật sự không biết đã xảy ra chuyện gì, thuốc mê tình này không có liên quan đến gia tộc của tôi, hơn nữa, chúng tôi cũng không có lá gan đi tính kế cô!”</w:t>
      </w:r>
      <w:r>
        <w:br w:type="textWrapping"/>
      </w:r>
      <w:r>
        <w:br w:type="textWrapping"/>
      </w:r>
      <w:r>
        <w:t xml:space="preserve">“Các người không có gan, nhưng người sau lưng các ngươi có!” Hàn Hiểu đứng kế bên lấy ra một cái khăn tay, thấm ướt rượu ở trên mặt đất, sau đó đưa cho Greta, đây là chứng cứ.</w:t>
      </w:r>
      <w:r>
        <w:br w:type="textWrapping"/>
      </w:r>
      <w:r>
        <w:br w:type="textWrapping"/>
      </w:r>
      <w:r>
        <w:t xml:space="preserve">Ba lần tám lượt bị Hàn Hiểu phá hỏng chuyện tốt, người trẻ tuổi tức giận không nói gì nữa.</w:t>
      </w:r>
      <w:r>
        <w:br w:type="textWrapping"/>
      </w:r>
      <w:r>
        <w:br w:type="textWrapping"/>
      </w:r>
      <w:r>
        <w:t xml:space="preserve">“Mày là ai, sao lại vu cáo hãm hại gia tộc Oak bọn tao, thuốc trong li rượu này không phải là do tụi bây bỏ vào chứ!”</w:t>
      </w:r>
      <w:r>
        <w:br w:type="textWrapping"/>
      </w:r>
      <w:r>
        <w:br w:type="textWrapping"/>
      </w:r>
      <w:r>
        <w:t xml:space="preserve">Đối với người trẻ tuổi như chó điên cắn bậy, Hàn Hiểu cười lạnh,</w:t>
      </w:r>
      <w:r>
        <w:br w:type="textWrapping"/>
      </w:r>
      <w:r>
        <w:br w:type="textWrapping"/>
      </w:r>
      <w:r>
        <w:t xml:space="preserve">“Tôi thật sự không biết, tính báo của gia tộc Adams trong mắt các người chỉ là vu cáo hãm hại!”</w:t>
      </w:r>
      <w:r>
        <w:br w:type="textWrapping"/>
      </w:r>
      <w:r>
        <w:br w:type="textWrapping"/>
      </w:r>
      <w:r>
        <w:t xml:space="preserve">Người trẻ tuổi bị dọa tới lùi về sau một bước, gia tộc Adams, sao có thể được, phải biết người đứng sau bọn họ là…..</w:t>
      </w:r>
      <w:r>
        <w:br w:type="textWrapping"/>
      </w:r>
      <w:r>
        <w:br w:type="textWrapping"/>
      </w:r>
      <w:r>
        <w:t xml:space="preserve">“Anh trai!”</w:t>
      </w:r>
      <w:r>
        <w:br w:type="textWrapping"/>
      </w:r>
      <w:r>
        <w:br w:type="textWrapping"/>
      </w:r>
      <w:r>
        <w:t xml:space="preserve">Lúc người trẻ tuổi đang bị chặn họng, một giọng nữ liền vang lên.</w:t>
      </w:r>
      <w:r>
        <w:br w:type="textWrapping"/>
      </w:r>
      <w:r>
        <w:br w:type="textWrapping"/>
      </w:r>
      <w:r>
        <w:t xml:space="preserve">“Anh trai, sao anh có thể làm như vậy được, Greta là bạn học của em, là bạn em, anh sao có thể…. Cha bảo anh làm người thành thật, anh đã quên hết rồi sao! Anh làm như vậy sao xứng với công ơn dưỡng dục của cha!” lúc này Sally đi tới, vừa rơi nước mắt, vừa tức giận với anh mình.</w:t>
      </w:r>
      <w:r>
        <w:br w:type="textWrapping"/>
      </w:r>
      <w:r>
        <w:br w:type="textWrapping"/>
      </w:r>
      <w:r>
        <w:t xml:space="preserve">Nghe thấy lời Sally, sắc mặt người trẻ tuổi càng thêm ảm đạm, lời của Sally chính là muốn bỏ chốt để giữ tướng, cuộc đời hắn phải kết thúc ở đây rồi.</w:t>
      </w:r>
      <w:r>
        <w:br w:type="textWrapping"/>
      </w:r>
      <w:r>
        <w:br w:type="textWrapping"/>
      </w:r>
      <w:r>
        <w:t xml:space="preserve">Sally bực tức anh mình xong liên đi tới trước mặt Greta, “Bộp” một tiếng quỳ xuống,</w:t>
      </w:r>
      <w:r>
        <w:br w:type="textWrapping"/>
      </w:r>
      <w:r>
        <w:br w:type="textWrapping"/>
      </w:r>
      <w:r>
        <w:t xml:space="preserve">“Xin lỗi, xin lỗi, Greta, là do mình không tốt, nếu không phải mình mời cậu tới buổi tiệc sinh nhật này, anh trai sẽ không có những ảo tưởng không thiết thực, làm cậu chịu tổn thương lớn như vậy, thật xin lỗi, xin lỗi, Ô…..!”</w:t>
      </w:r>
      <w:r>
        <w:br w:type="textWrapping"/>
      </w:r>
      <w:r>
        <w:br w:type="textWrapping"/>
      </w:r>
      <w:r>
        <w:t xml:space="preserve">Nói xong liền khóc ở trên mặt đất.</w:t>
      </w:r>
      <w:r>
        <w:br w:type="textWrapping"/>
      </w:r>
      <w:r>
        <w:br w:type="textWrapping"/>
      </w:r>
      <w:r>
        <w:t xml:space="preserve">Greta lạnh nhạt nhìn Sally đang nghẹn ngào trên mặt đất, sau đó nở nụ cười, cô đỡ Sally đứng dậy,</w:t>
      </w:r>
      <w:r>
        <w:br w:type="textWrapping"/>
      </w:r>
      <w:r>
        <w:br w:type="textWrapping"/>
      </w:r>
      <w:r>
        <w:t xml:space="preserve">“Sally, trên mặt đất lạnh lắm, mau đứng dậy!”</w:t>
      </w:r>
      <w:r>
        <w:br w:type="textWrapping"/>
      </w:r>
      <w:r>
        <w:br w:type="textWrapping"/>
      </w:r>
      <w:r>
        <w:t xml:space="preserve">Vừa nói cô vừa nhìn bộ dáng nhu mì khóc tới hoa lê đái vũ của Sally, cười càng thêm ngọt ngào, cô vươn tay lau nước mắt trên mặt Sally,</w:t>
      </w:r>
      <w:r>
        <w:br w:type="textWrapping"/>
      </w:r>
      <w:r>
        <w:br w:type="textWrapping"/>
      </w:r>
      <w:r>
        <w:t xml:space="preserve">“Sally, cậu rất thông minh, cũng rất xinh đẹp, biết tôi có hảo cảm với người như thế nào, vở kịch này diễn tốt tới nỗi ngay cả tôi cũng suýt bị lừa luôn, chỉ đáng tiếc a! Cậu không có xuất thân tốt, không có cha anh nhìn xa trông rộng, đã định con đường mà cậu trèo lên trên chỉ có thể tới đây thôi, cậu chấp nhận số phận đi!”</w:t>
      </w:r>
      <w:r>
        <w:br w:type="textWrapping"/>
      </w:r>
      <w:r>
        <w:br w:type="textWrapping"/>
      </w:r>
      <w:r>
        <w:t xml:space="preserve">Sally khuôn mặt đầy nước mắt sửng sốt, vẻ mặt nhu hòa chợt biến đổi, ngước mặt lên, vẻ mặt điểm đạm đáng yêu không còn nữa, hận và đố kị làm cả người cô ta trở nên dữ tợn.</w:t>
      </w:r>
      <w:r>
        <w:br w:type="textWrapping"/>
      </w:r>
      <w:r>
        <w:br w:type="textWrapping"/>
      </w:r>
      <w:r>
        <w:t xml:space="preserve">“Chấp nhận số phận!? Tại sao tôi lại phải chấp nhận, chỉ bởi vì các người là con hợp pháp, mà tôi thì chỉ là con riêng không ai nhìn tới sao! Rõ ràng tôi càng ưu tú hơn với những đám con hợp pháp này, càng thêm có tài hoa, chỉ bởi vì do tình nhân sinh ra, cho nên tôi nhất định phải chịu đủ các loại không công bằng như vậy sao! Cái đám thế gia các người suốt ngày chỉ biết dựa vào gia tộc mà làm xằng làm bậy, dựa vào cái gì mà có thể tùy ý chà đạp lên tôn nghiêm của tôi! Không! Tôi nhất định phải trèo lên trên, tôi không cam tâm, tôi nhất định phải đứng ở chỗ cao nhất, hung hăng mà đạp cái đám phế vật chỉ biết lãng phí lương thực như các người ở dưới chân tôi!”</w:t>
      </w:r>
      <w:r>
        <w:br w:type="textWrapping"/>
      </w:r>
      <w:r>
        <w:br w:type="textWrapping"/>
      </w:r>
      <w:r>
        <w:t xml:space="preserve">Lời nói cuồng loạn của Sally làm cả phòng hoảng sợ, trợn mắt mà nhìn, họ không thể nào tin được một cô gái xinh đẹp khiêm tốn ôn hòa, lại có một thế giới nội tâm đầy u ám.</w:t>
      </w:r>
      <w:r>
        <w:br w:type="textWrapping"/>
      </w:r>
      <w:r>
        <w:br w:type="textWrapping"/>
      </w:r>
      <w:r>
        <w:t xml:space="preserve">Hàn Hiểu đứng một bên cũng đầy thổn thức, nhưng mà học sinh tài hoa tự mình dựa vào thực lực thi đậu trường Eide, chỉ sợ cô sẽ rất nhanh chóng biến mất khỏi trường Eide! Chính vào lúc này, cậu liền cảm thấy cả ngưởi choáng váng đầu óc, thân thể mềm nhũn liền ngã xuống.</w:t>
      </w:r>
      <w:r>
        <w:br w:type="textWrapping"/>
      </w:r>
      <w:r>
        <w:br w:type="textWrapping"/>
      </w:r>
      <w:r>
        <w:t xml:space="preserve">“Cray!” Greta kêu lên một tiếng chói tai, hồi hoàn lại từ trong khiếp sợ khi biết được chân tướng.</w:t>
      </w:r>
      <w:r>
        <w:br w:type="textWrapping"/>
      </w:r>
      <w:r>
        <w:br w:type="textWrapping"/>
      </w:r>
      <w:r>
        <w:t xml:space="preserve">Sheila ôm lấy Hàn Hiểu, sau đó ngẩng đầu nói với Greta, “Trừ người nhà Oak ra, giải tán!”</w:t>
      </w:r>
      <w:r>
        <w:br w:type="textWrapping"/>
      </w:r>
      <w:r>
        <w:br w:type="textWrapping"/>
      </w:r>
      <w:r>
        <w:t xml:space="preserve">Greta đã ở chung với Sheila một quãng thời gian khá dài liền hiểu rõ ý của cô.</w:t>
      </w:r>
      <w:r>
        <w:br w:type="textWrapping"/>
      </w:r>
      <w:r>
        <w:br w:type="textWrapping"/>
      </w:r>
      <w:r>
        <w:t xml:space="preserve">“Trừ anh em nhà Oak ra, những người khác biến mất hết cho tôi!”</w:t>
      </w:r>
      <w:r>
        <w:br w:type="textWrapping"/>
      </w:r>
      <w:r>
        <w:br w:type="textWrapping"/>
      </w:r>
      <w:r>
        <w:t xml:space="preserve">Mọi người vừa mời xem một vở kịch hay sao có  thể dễ dàng rời khỏi, Greta tức giận trừng mắt.</w:t>
      </w:r>
      <w:r>
        <w:br w:type="textWrapping"/>
      </w:r>
      <w:r>
        <w:br w:type="textWrapping"/>
      </w:r>
      <w:r>
        <w:t xml:space="preserve">“Không đi đúng không! Vậy được, người ở lại đều là đồng phạm, ngày sau ai cũng đừng có mà sống tốt!”</w:t>
      </w:r>
      <w:r>
        <w:br w:type="textWrapping"/>
      </w:r>
      <w:r>
        <w:br w:type="textWrapping"/>
      </w:r>
      <w:r>
        <w:t xml:space="preserve">Lời vừa nói ra, mọi người liền như ong vỡ tổ, trong chớp mắt biến mất không còn một mống.</w:t>
      </w:r>
      <w:r>
        <w:br w:type="textWrapping"/>
      </w:r>
      <w:r>
        <w:br w:type="textWrapping"/>
      </w:r>
      <w:r>
        <w:t xml:space="preserve">Sheila kéo tấm khăn trải bàn đựng thức ăn, toàn bộ thức ăn đều rơi xuống đất hết.</w:t>
      </w:r>
      <w:r>
        <w:br w:type="textWrapping"/>
      </w:r>
      <w:r>
        <w:br w:type="textWrapping"/>
      </w:r>
      <w:r>
        <w:t xml:space="preserve">Cô cẩn thận đặt Hàn Hiểu lên trên, sau đó bắt đầu kiểm tra chất độc.</w:t>
      </w:r>
      <w:r>
        <w:br w:type="textWrapping"/>
      </w:r>
      <w:r>
        <w:br w:type="textWrapping"/>
      </w:r>
      <w:r>
        <w:t xml:space="preserve">Cửa đại sảnh lập tức bị mở ra, một đội quân nhân được vũ trang đầy đủ xông vào, sĩ quan dẫn đầu nhìn tình huống trong nhà nhíu cả mày lại.</w:t>
      </w:r>
      <w:r>
        <w:br w:type="textWrapping"/>
      </w:r>
      <w:r>
        <w:br w:type="textWrapping"/>
      </w:r>
      <w:r>
        <w:t xml:space="preserve">Greta nhìn thấy người tới liền đi qua, hành lễ.</w:t>
      </w:r>
      <w:r>
        <w:br w:type="textWrapping"/>
      </w:r>
      <w:r>
        <w:br w:type="textWrapping"/>
      </w:r>
      <w:r>
        <w:t xml:space="preserve">“Ngài tới rồi, Nayar đại nhân!”</w:t>
      </w:r>
      <w:r>
        <w:br w:type="textWrapping"/>
      </w:r>
      <w:r>
        <w:br w:type="textWrapping"/>
      </w:r>
      <w:r>
        <w:t xml:space="preserve">Nayar ừ một tiếng gật đầu.</w:t>
      </w:r>
      <w:r>
        <w:br w:type="textWrapping"/>
      </w:r>
      <w:r>
        <w:br w:type="textWrapping"/>
      </w:r>
      <w:r>
        <w:t xml:space="preserve">Sheila rất nhanh thì kiểm tra xong, nhưng vẻ mặt của cô đầy nghi hoặc!</w:t>
      </w:r>
      <w:r>
        <w:br w:type="textWrapping"/>
      </w:r>
      <w:r>
        <w:br w:type="textWrapping"/>
      </w:r>
      <w:r>
        <w:t xml:space="preserve">“Phu nhân làm sao vậy!” Nayar tiến lên phía trước hỏi</w:t>
      </w:r>
      <w:r>
        <w:br w:type="textWrapping"/>
      </w:r>
      <w:r>
        <w:br w:type="textWrapping"/>
      </w:r>
      <w:r>
        <w:t xml:space="preserve">“Đo lường chất độc, trong cơ thể phu nhân ngoại trừ có một lượng cồn rất nhỏ ra thì không còn gì nữa!” Sheila nhìn máy đo lường trong tay, trong đầu nghĩ có khi máy bị hư rồi không.</w:t>
      </w:r>
      <w:r>
        <w:br w:type="textWrapping"/>
      </w:r>
      <w:r>
        <w:br w:type="textWrapping"/>
      </w:r>
      <w:r>
        <w:t xml:space="preserve">Nayar nghĩ một lát, yên tâm, nờ nụ cười, “Máy của cô không hư đâu, trạng thái bây giờ của phu nhân chắc là say rồi!”</w:t>
      </w:r>
      <w:r>
        <w:br w:type="textWrapping"/>
      </w:r>
      <w:r>
        <w:br w:type="textWrapping"/>
      </w:r>
      <w:r>
        <w:t xml:space="preserve">Nhưng phu nhân khi nào thì uống rượu chứ! Sheila tới một cái bàn khác cầm li rượu lên, uống một hớp, liền hiểu rõ.</w:t>
      </w:r>
      <w:r>
        <w:br w:type="textWrapping"/>
      </w:r>
      <w:r>
        <w:br w:type="textWrapping"/>
      </w:r>
      <w:r>
        <w:t xml:space="preserve">Hàn Hiểu có thói quen mang một bình nước ép tới trường để dùng, hoa quỳnh gặp phải nước hoa quả thì sẽ sinh ra chất cồn, quá trình này rất chậm, nhưng quả A li có thể đẩy nhanh quá trình này, mà tất cả các loại rượu trong buổi tiệc này đều được cất từ quả A li, tuy rằng Hàn Hiểu không có tiếp xúc với rượu, nhưng trong không gian không lớn này lại tràn ngập hương thơm của rượu A li.</w:t>
      </w:r>
      <w:r>
        <w:br w:type="textWrapping"/>
      </w:r>
      <w:r>
        <w:br w:type="textWrapping"/>
      </w:r>
      <w:r>
        <w:t xml:space="preserve">Hàn Hiểu vẫn còn chưa đánh mất thần trí vừa nghe nói cậu vậy mà lại say rồi, liền nhớ đến bộ dáng điên điên của cậu sau khi uống rượu, mặt đều xanh lè luôn.</w:t>
      </w:r>
      <w:r>
        <w:br w:type="textWrapping"/>
      </w:r>
      <w:r>
        <w:br w:type="textWrapping"/>
      </w:r>
      <w:r>
        <w:t xml:space="preserve">Cậu lập tức dùng hết tất cả sức lực của mình, thở hổn hển nói: “Nhanh…..nhanh đưa tôi về thành, nhanh….!”</w:t>
      </w:r>
      <w:r>
        <w:br w:type="textWrapping"/>
      </w:r>
      <w:r>
        <w:br w:type="textWrapping"/>
      </w:r>
      <w:r>
        <w:t xml:space="preserve">“Tiểu thư Shakma, nơi này giao lại cho cô, Sheila ôm lấy phu nhân, trở về thành!”</w:t>
      </w:r>
      <w:r>
        <w:br w:type="textWrapping"/>
      </w:r>
      <w:r>
        <w:br w:type="textWrapping"/>
      </w:r>
      <w:r>
        <w:t xml:space="preserve">“Vâng! Mong ngài yên tâm!” Greta cúi đầu đáp ứng.</w:t>
      </w:r>
      <w:r>
        <w:br w:type="textWrapping"/>
      </w:r>
      <w:r>
        <w:br w:type="textWrapping"/>
      </w:r>
      <w:r>
        <w:t xml:space="preserve">Sheila ôm lấy Hàn Hiểu, đội quân giống như lúc đến, nhanh chóng che chở Hàn Hiểu ở chính giữa rời khỏi đại sảnh, để lại hai anh em Oak đang run rẩy cả người phát run.</w:t>
      </w:r>
      <w:r>
        <w:br w:type="textWrapping"/>
      </w:r>
      <w:r>
        <w:br w:type="textWrapping"/>
      </w:r>
      <w:r>
        <w:t xml:space="preserve">“Cậu ấy…..Cậu ấy là ai!” Sally run rẩy đôi môi</w:t>
      </w:r>
      <w:r>
        <w:br w:type="textWrapping"/>
      </w:r>
      <w:r>
        <w:br w:type="textWrapping"/>
      </w:r>
      <w:r>
        <w:t xml:space="preserve">Greta xoay người, hỏi: “Cô hỏi ai! Cray sao! Ha! Cô không cần phải biết, cái mà cô cần biết bây giờ là, thiết kế tôi, các người còn có một con đường sống, nhưng tính kế cậu ấy! Hừ! Sally, cô không chấp nhận cũng phải nhận mệnh đi! Viện trưởng lão cũng không cứu nổi các người đâu, bây giờ các người chỉ là đồ bỏ đi thôi.”</w:t>
      </w:r>
      <w:r>
        <w:br w:type="textWrapping"/>
      </w:r>
      <w:r>
        <w:br w:type="textWrapping"/>
      </w:r>
      <w:r>
        <w:t xml:space="preserve">“Chúng tôi không có, thật sự không có!” Người trẻ tuổi thét chói tai, lúc này hắn ta đã bị dọa tới hai chân cũng không đứng dậy được.</w:t>
      </w:r>
      <w:r>
        <w:br w:type="textWrapping"/>
      </w:r>
      <w:r>
        <w:br w:type="textWrapping"/>
      </w:r>
      <w:r>
        <w:t xml:space="preserve">Greta cho hắn ta một nụ cười bình tĩnh.</w:t>
      </w:r>
      <w:r>
        <w:br w:type="textWrapping"/>
      </w:r>
      <w:r>
        <w:br w:type="textWrapping"/>
      </w:r>
      <w:r>
        <w:t xml:space="preserve">“Hai người cho rằng, mình có làm hay không còn quan trọng sao!”</w:t>
      </w:r>
      <w:r>
        <w:br w:type="textWrapping"/>
      </w:r>
      <w:r>
        <w:br w:type="textWrapping"/>
      </w:r>
      <w:r>
        <w:t xml:space="preserve">Sheila ôm lấy Hàn Hiểu một đường trở về thành, vào trong phòng ngủ, Sheila báo cáo với Công tước mọi chuyện xảy ra hôm nay.</w:t>
      </w:r>
      <w:r>
        <w:br w:type="textWrapping"/>
      </w:r>
      <w:r>
        <w:br w:type="textWrapping"/>
      </w:r>
      <w:r>
        <w:t xml:space="preserve">“Công tước, hôm nay do tôi không chú ý, mong ngài trách phạt!” Sheila cúi đầu trước mặt Công tước.</w:t>
      </w:r>
      <w:r>
        <w:br w:type="textWrapping"/>
      </w:r>
      <w:r>
        <w:br w:type="textWrapping"/>
      </w:r>
      <w:r>
        <w:t xml:space="preserve">Akasi kéo góc chăn giùm Hàn Hiểu, “Đây không phải là lỗi của cô, là do ta không có nói với các người tửu lượng của tiểu gia hỏa rất nhỏ, cho dù là nồng độ cồn mà một người bình thường không biết uống rượu cũng có thể không có cảm giác gì, thì cũng có thể làm em ấy uống say.”</w:t>
      </w:r>
      <w:r>
        <w:br w:type="textWrapping"/>
      </w:r>
      <w:r>
        <w:br w:type="textWrapping"/>
      </w:r>
      <w:r>
        <w:t xml:space="preserve">“Nhưng người của Viện trưởng lão hao tổn tâm huyết chuốt say phu nhân để làm gì chứ!?” Sheila cuối cùng cũng hỏi nghi vấn nãy giờ của mình.</w:t>
      </w:r>
      <w:r>
        <w:br w:type="textWrapping"/>
      </w:r>
      <w:r>
        <w:br w:type="textWrapping"/>
      </w:r>
      <w:r>
        <w:t xml:space="preserve">Vào lúc Công tước muốn trả lời câu hỏi của Sheila, Hàn Hiểu nằm trên giường đột nhiên mở to hai mắt, hai cánh tay ôm lấy Công tước, sau đó liền hôn lên, sau khi Công tước sửng sốt một trận liền biến bị động thành chủ động, ôm lấy Hàn Hiểu lăn lên giường…..!</w:t>
      </w:r>
      <w:r>
        <w:br w:type="textWrapping"/>
      </w:r>
      <w:r>
        <w:br w:type="textWrapping"/>
      </w:r>
      <w:r>
        <w:t xml:space="preserve">Nhìn thấy tình hình như vậy, Sheila liền hiểu rõ.</w:t>
      </w:r>
      <w:r>
        <w:br w:type="textWrapping"/>
      </w:r>
      <w:r>
        <w:br w:type="textWrapping"/>
      </w:r>
      <w:r>
        <w:t xml:space="preserve">“Công tước, tôi xin được cáo lui trước!”</w:t>
      </w:r>
      <w:r>
        <w:br w:type="textWrapping"/>
      </w:r>
      <w:r>
        <w:br w:type="textWrapping"/>
      </w:r>
      <w:r>
        <w:t xml:space="preserve">Nói xong, lần đầu tiên, cô không nhận được sự cho phép của Công tước mà đã rời khỏi phòng ngủ!</w:t>
      </w:r>
      <w:r>
        <w:br w:type="textWrapping"/>
      </w:r>
      <w:r>
        <w:br w:type="textWrapping"/>
      </w:r>
      <w:r>
        <w:t xml:space="preserve">Chiều ngày hôm sau, Hàn Hiểu cả người đau nhức tỉnh lại.</w:t>
      </w:r>
      <w:r>
        <w:br w:type="textWrapping"/>
      </w:r>
      <w:r>
        <w:br w:type="textWrapping"/>
      </w:r>
      <w:r>
        <w:t xml:space="preserve">Mệt mỏi quen thuộc, cảm giác rã rời quen thuộc, còn có cái nơi đó đau nhức từng trận, Hàn Hiểu cắn răng nhìn mấy đứa nhỏ đang đầy lo lắng ngồi bên giường cùng với cha của tụi nhỏ, khàn giọng hỏi:</w:t>
      </w:r>
      <w:r>
        <w:br w:type="textWrapping"/>
      </w:r>
      <w:r>
        <w:br w:type="textWrapping"/>
      </w:r>
      <w:r>
        <w:t xml:space="preserve">“Các người nói cho tôi biết, hôm qua rốt cuộc đã xảy ra chuyện gì!?”</w:t>
      </w:r>
      <w:r>
        <w:br w:type="textWrapping"/>
      </w:r>
      <w:r>
        <w:br w:type="textWrapping"/>
      </w:r>
    </w:p>
    <w:p>
      <w:pPr>
        <w:pStyle w:val="Heading2"/>
      </w:pPr>
      <w:bookmarkStart w:id="81" w:name="chương-56-tính-sổ"/>
      <w:bookmarkEnd w:id="81"/>
      <w:r>
        <w:t xml:space="preserve">56. Chương 56: Tính Sổ</w:t>
      </w:r>
    </w:p>
    <w:p>
      <w:pPr>
        <w:pStyle w:val="Compact"/>
      </w:pPr>
      <w:r>
        <w:br w:type="textWrapping"/>
      </w:r>
      <w:r>
        <w:br w:type="textWrapping"/>
      </w:r>
      <w:r>
        <w:t xml:space="preserve">Lợi và hại vẫn luôn là anh em hỗ trợ lẫn nhau, ví dụ như một chuyện nào đó đồng thời xuất hiện cả lợi và hại, thì cần xác định tính chất tốt xấu của sự việc, rồi cân xem tỉ lệ tốt xấu giữa hai bên.</w:t>
      </w:r>
      <w:r>
        <w:br w:type="textWrapping"/>
      </w:r>
      <w:r>
        <w:br w:type="textWrapping"/>
      </w:r>
      <w:r>
        <w:t xml:space="preserve">Khuyên can mãi mấy đứa nhỏ mới chịu rời đi, Hàn Hiểu yếu ớt nửa nằm nửa ngồi ở trên giường, gân xanh trên trán nổi lên, chuẩn bị tính sổ.</w:t>
      </w:r>
      <w:r>
        <w:br w:type="textWrapping"/>
      </w:r>
      <w:r>
        <w:br w:type="textWrapping"/>
      </w:r>
      <w:r>
        <w:t xml:space="preserve">Akasi nói xong tất cả mọi chuyện, gương mặt đầy vô tội, trên gương mặt đầy tuyệt mĩ lóng lánh tràn đầy xuân sắc, đôi con ngươi xinh đẹp không còn sắc bén và lạnh lùng nữa, mà tràn đầy ôn nhu, trong tay cầm một li nước trái cây có tác dụng thông họng rất tốt, trên mặt là nụ cười lấy lòng, Hàn Hiểu giống như còn nhìn thấy một cái đuôi đang lắc qua lắc lại sau lưng anh…..</w:t>
      </w:r>
      <w:r>
        <w:br w:type="textWrapping"/>
      </w:r>
      <w:r>
        <w:br w:type="textWrapping"/>
      </w:r>
      <w:r>
        <w:t xml:space="preserve">“Cho nên, sai cũng đã sai rồi, anh càng thêm cho sai, để đối phương được như ý!” Hàn Hiểu tức đến cắn răng nghiến lợi, ánh mắt đầy lửa chỉ hận không thể đốt một cái động trên người con chó lớn sau khi đùa giỡn lưu manh xong còn giả vờ vô tội.</w:t>
      </w:r>
      <w:r>
        <w:br w:type="textWrapping"/>
      </w:r>
      <w:r>
        <w:br w:type="textWrapping"/>
      </w:r>
      <w:r>
        <w:t xml:space="preserve">Cậu hối hận rồi, rõ ràng biết rõ ngủ bên cạnh mình là một con sói đói, vậy mà lại không đặt một con dao phay ở dưới gối.</w:t>
      </w:r>
      <w:r>
        <w:br w:type="textWrapping"/>
      </w:r>
      <w:r>
        <w:br w:type="textWrapping"/>
      </w:r>
      <w:r>
        <w:t xml:space="preserve">Nhắc tới cài này, Công tước liền ủy khuất.</w:t>
      </w:r>
      <w:r>
        <w:br w:type="textWrapping"/>
      </w:r>
      <w:r>
        <w:br w:type="textWrapping"/>
      </w:r>
      <w:r>
        <w:t xml:space="preserve">“Bà xã, bất kì một người đàn ông bình thường nào, được người mình thương chủ động cầu hoan, đều không có cách nào từ chối được! Anh thừa nhận lúc em chủ động ép buộc ôm anh, liều mạng hôn anh, anh thật sự không cách nào giữ được bình tĩnh của mình.”</w:t>
      </w:r>
      <w:r>
        <w:br w:type="textWrapping"/>
      </w:r>
      <w:r>
        <w:br w:type="textWrapping"/>
      </w:r>
      <w:r>
        <w:t xml:space="preserve">Chủ động ép buộc!?</w:t>
      </w:r>
      <w:r>
        <w:br w:type="textWrapping"/>
      </w:r>
      <w:r>
        <w:br w:type="textWrapping"/>
      </w:r>
      <w:r>
        <w:t xml:space="preserve">Hàn Hiểu chỉ hận không thể chạy đến nhà bếp, lấy miếng đậu hủ đập chết mình, tại sao sau khi cậu uống rượu xong đều trở thành một tên ác bá thích hôn người khác, từ Địa Cầu cho tới nơi này đều như vậy, hơn nữa, tửu lượng của cái thân thể này còn kém hơn thân thể trên Địa Cầu của cậu, ông trời ơi, tha cho tôi một lần không được sao!</w:t>
      </w:r>
      <w:r>
        <w:br w:type="textWrapping"/>
      </w:r>
      <w:r>
        <w:br w:type="textWrapping"/>
      </w:r>
      <w:r>
        <w:t xml:space="preserve">Nhìn Akasi trước mặt đang nỗ lực lấy lòng, liều mạng làm tỉnh chính bản thân mình, Hàn Hiểu nhức đầu nhéo sống mũi, cậu thực sự tức đến đau lòng.</w:t>
      </w:r>
      <w:r>
        <w:br w:type="textWrapping"/>
      </w:r>
      <w:r>
        <w:br w:type="textWrapping"/>
      </w:r>
      <w:r>
        <w:t xml:space="preserve">Nghiến răng nghiến lợi cả nửa ngày, hỏi: “Lần này ai là chủ mưu?”</w:t>
      </w:r>
      <w:r>
        <w:br w:type="textWrapping"/>
      </w:r>
      <w:r>
        <w:br w:type="textWrapping"/>
      </w:r>
      <w:r>
        <w:t xml:space="preserve">Hàn Hiểu chấp nhận rồi, trong cuộc sống của cậu, bị bọn đầu trâu mặt ngựa tính kế, đã trở thành một phần trong cuộc đời cậu.</w:t>
      </w:r>
      <w:r>
        <w:br w:type="textWrapping"/>
      </w:r>
      <w:r>
        <w:br w:type="textWrapping"/>
      </w:r>
      <w:r>
        <w:t xml:space="preserve">“Viện trưởng lão, xác thực mà nói là người đứng đầu Viện trưởng lão, Edward ·Morley!” Về phương diện đối phó kẻ địch, hai vợ chồng họ đúng là chung một kẻ thù.</w:t>
      </w:r>
      <w:r>
        <w:br w:type="textWrapping"/>
      </w:r>
      <w:r>
        <w:br w:type="textWrapping"/>
      </w:r>
      <w:r>
        <w:t xml:space="preserve">Tốt! quả nhiên lại là Viện trưởng lão, Morley……đó không phải là anh của Reykard sao!</w:t>
      </w:r>
      <w:r>
        <w:br w:type="textWrapping"/>
      </w:r>
      <w:r>
        <w:br w:type="textWrapping"/>
      </w:r>
      <w:r>
        <w:t xml:space="preserve">“Thảo nào! Tửu lượng của em không tốt lại bị Viện trưởng lão biết được, hừ! Thầy Reykard thật sự rất bận rộn, tiết lộ tin tức cho cả hai bên! Nhưng bọn họ làm sao biết bộ dáng sau khi say rượu của em, là ai đã tiết lộ.”</w:t>
      </w:r>
      <w:r>
        <w:br w:type="textWrapping"/>
      </w:r>
      <w:r>
        <w:br w:type="textWrapping"/>
      </w:r>
      <w:r>
        <w:t xml:space="preserve">Phải biết, sau khi đến tinh cầu này trong lúc vô ý, cậu chỉ uống rượu có một lần, lúc cậu say cũng có không ít người nhìn thấy, nhưng dáng vẻ sau khi say của cậu hình như chỉ có mình Akasi nhìn thấy!</w:t>
      </w:r>
      <w:r>
        <w:br w:type="textWrapping"/>
      </w:r>
      <w:r>
        <w:br w:type="textWrapping"/>
      </w:r>
      <w:r>
        <w:t xml:space="preserve">“Gia tộc Adams ngoại trừ có năng lực cực mạnh trong việc thu thập tin tức, thì phương diện sàng lọc và phân tích tin tức của họ cũng được xem như là đứng đầu Landis.” Vừa nói, Công tước cũng thừa dịp đưa lên nước trái cây.</w:t>
      </w:r>
      <w:r>
        <w:br w:type="textWrapping"/>
      </w:r>
      <w:r>
        <w:br w:type="textWrapping"/>
      </w:r>
      <w:r>
        <w:t xml:space="preserve">Tuy rằng bây giờ Hàn Hiểu rất tức giận, nhưng quả thật cậu rất cần thông họng.</w:t>
      </w:r>
      <w:r>
        <w:br w:type="textWrapping"/>
      </w:r>
      <w:r>
        <w:br w:type="textWrapping"/>
      </w:r>
      <w:r>
        <w:t xml:space="preserve">Hàn Hiểu nhận lấy nước trái cây uống một hớp, “Cho dù như vậy, em chắc gì sẽ mang thai, cái thứ như may mắn gì đó thì không có quỹ tích đâu.”</w:t>
      </w:r>
      <w:r>
        <w:br w:type="textWrapping"/>
      </w:r>
      <w:r>
        <w:br w:type="textWrapping"/>
      </w:r>
      <w:r>
        <w:t xml:space="preserve">“Tiểu gia hỏa, em nghĩ thử xem, thời gian hai lần mang thai trước, lại nghĩ xem thời gian lần này em bị tính kế!”</w:t>
      </w:r>
      <w:r>
        <w:br w:type="textWrapping"/>
      </w:r>
      <w:r>
        <w:br w:type="textWrapping"/>
      </w:r>
      <w:r>
        <w:t xml:space="preserve">Hàn Hiểu cẩn thận suy nghĩ một chút, liền hiểu rõ rồi.</w:t>
      </w:r>
      <w:r>
        <w:br w:type="textWrapping"/>
      </w:r>
      <w:r>
        <w:br w:type="textWrapping"/>
      </w:r>
      <w:r>
        <w:t xml:space="preserve">Gia tộc Adams dựa vào lần say duy nhất đó của cậu phân tích được tửu lượng cậu không tốt, dùng thời gian hai lần mang thai trước, có thể đoán được trong thời gian này cậu rất dễ mang thai, cho nên Viện trưởng lão dày vò nhiều như vậy, chính là để cậu và Akasi trong thời gian xác định tiếp tục lăn giường, để dễ mang thai, đám người này thật sự đủ lắm rồi!</w:t>
      </w:r>
      <w:r>
        <w:br w:type="textWrapping"/>
      </w:r>
      <w:r>
        <w:br w:type="textWrapping"/>
      </w:r>
      <w:r>
        <w:t xml:space="preserve">Đợi đã, lẽ nào người Viện trưởng lão biết được cho tới nay cậu không hề chung chăn gối với Akasi, lẽ nào chuyện trên giường giữa cậu và Akasi bọn họ đều biết, nghĩ tới đây, mặt Hàn Hiểu đều xanh mét.</w:t>
      </w:r>
      <w:r>
        <w:br w:type="textWrapping"/>
      </w:r>
      <w:r>
        <w:br w:type="textWrapping"/>
      </w:r>
      <w:r>
        <w:t xml:space="preserve">Trải qua cuộc sống….. mà mỗi hành động cử chỉ đều dưới mí mắt người khác, nói không chừng một ngày mình đi nhà xí mấy lần, người ta đều đếm giúp mình, Hàn Hiểu tỏ vẻ cậu không thể nào chấp nhận nổi.</w:t>
      </w:r>
      <w:r>
        <w:br w:type="textWrapping"/>
      </w:r>
      <w:r>
        <w:br w:type="textWrapping"/>
      </w:r>
      <w:r>
        <w:t xml:space="preserve">Nhìn thấy sắc mặt trắng bệch của Hàn Hiểu, Akasi liển hiểu rõ.</w:t>
      </w:r>
      <w:r>
        <w:br w:type="textWrapping"/>
      </w:r>
      <w:r>
        <w:br w:type="textWrapping"/>
      </w:r>
      <w:r>
        <w:t xml:space="preserve">“Haha, tiểu gia hỏa, không có ghê gớm giống như em nghĩ đâu, thành Doris cũng không phải là nơi bọn họ muốn đến là đến, muốn đi là đi được.”</w:t>
      </w:r>
      <w:r>
        <w:br w:type="textWrapping"/>
      </w:r>
      <w:r>
        <w:br w:type="textWrapping"/>
      </w:r>
      <w:r>
        <w:t xml:space="preserve">Nghe thấy lời của Akasi, Hàn Hiểu yên lặng thở ra một hơi, sắc mặt tốt lên không ít, nhưng sự tồn tại của gia tộc Adams, thật sự là làm cậu vô cùng không thoải mái.</w:t>
      </w:r>
      <w:r>
        <w:br w:type="textWrapping"/>
      </w:r>
      <w:r>
        <w:br w:type="textWrapping"/>
      </w:r>
      <w:r>
        <w:t xml:space="preserve">“Có cách gì có thể làm biến mất thực lực của gia tộc Adams không! Hoặc là giảm năng lực của họ xuống cũng được!”</w:t>
      </w:r>
      <w:r>
        <w:br w:type="textWrapping"/>
      </w:r>
      <w:r>
        <w:br w:type="textWrapping"/>
      </w:r>
      <w:r>
        <w:t xml:space="preserve">“Nếu như có thể, thì mấy gia tộc thế gia thượng lưu đã làm rồi, đáng tiếc gia tộc Adams và cơ cấu quyền lực Landis đều duy trì ở một sự cân bằng kì lạ, không thể làm bọn họ biến mất trong một lần được, như vậy sẽ bị cắn ngược lại, cho nên không có ai dễ dàng động tới bọn họ.” Nói tới chuyện này, Aaksi nhíu mày càng sâu.</w:t>
      </w:r>
      <w:r>
        <w:br w:type="textWrapping"/>
      </w:r>
      <w:r>
        <w:br w:type="textWrapping"/>
      </w:r>
      <w:r>
        <w:t xml:space="preserve">Nghe thấy lời của Aaksi, Hàn Hiểu hiểu rõ, thì ra cái tên Reykard giả làm trích tiên quả thật là yêu ma khốn kiếp, không chỉ tính kế cậu mang thai, còn biểu dương thực lực của mình trong thành Doris, không thể trừ tận gốc, vậy thì chỉ có thể chiêu hàng, hay cho một Reykard, hay cho một tộc trưởng gia tộc Adams.</w:t>
      </w:r>
      <w:r>
        <w:br w:type="textWrapping"/>
      </w:r>
      <w:r>
        <w:br w:type="textWrapping"/>
      </w:r>
      <w:r>
        <w:t xml:space="preserve">Hàn Hiểu cúi đầu nhìn li trà xanh biếc trong tay, ngón tay nắm chặt li trà từ từ trắng bệch.</w:t>
      </w:r>
      <w:r>
        <w:br w:type="textWrapping"/>
      </w:r>
      <w:r>
        <w:br w:type="textWrapping"/>
      </w:r>
      <w:r>
        <w:t xml:space="preserve">Quả thật quá đáng tiếc rồi, Reykard tính sai một bước, Hàn Hiểu từ trước tới giờ không hề quan tâm cái gọi là lợi ích và tranh đầu quyền lực giữa các gia tộc, cậu chỉ quan tâm con trai con gái của cậu có hạnh phúc hay không, cuộc sống tương lai có thoải mái hay không, còn về những cai khác đều là những thứ có thể vứt bỏ, mọi thứ anh ta làm cũng xem như uổng công rồi.</w:t>
      </w:r>
      <w:r>
        <w:br w:type="textWrapping"/>
      </w:r>
      <w:r>
        <w:br w:type="textWrapping"/>
      </w:r>
      <w:r>
        <w:t xml:space="preserve">Lại ngẩng đầu, Hàn Hiểu nở nụ cười với Akasi.</w:t>
      </w:r>
      <w:r>
        <w:br w:type="textWrapping"/>
      </w:r>
      <w:r>
        <w:br w:type="textWrapping"/>
      </w:r>
      <w:r>
        <w:t xml:space="preserve">“Akasi, nghe nói Reykard là thầy giáo của Học viện quân sự quý tộc.”</w:t>
      </w:r>
      <w:r>
        <w:br w:type="textWrapping"/>
      </w:r>
      <w:r>
        <w:br w:type="textWrapping"/>
      </w:r>
      <w:r>
        <w:t xml:space="preserve">“Đúng là như vậy!”</w:t>
      </w:r>
      <w:r>
        <w:br w:type="textWrapping"/>
      </w:r>
      <w:r>
        <w:br w:type="textWrapping"/>
      </w:r>
      <w:r>
        <w:t xml:space="preserve">“Thầy ấy từng tính kế anh chưa!”</w:t>
      </w:r>
      <w:r>
        <w:br w:type="textWrapping"/>
      </w:r>
      <w:r>
        <w:br w:type="textWrapping"/>
      </w:r>
      <w:r>
        <w:t xml:space="preserve">“Không chỉ một lần!”</w:t>
      </w:r>
      <w:r>
        <w:br w:type="textWrapping"/>
      </w:r>
      <w:r>
        <w:br w:type="textWrapping"/>
      </w:r>
      <w:r>
        <w:t xml:space="preserve">“Anh có từng đồng ý với thầy ấy cái gì không!”</w:t>
      </w:r>
      <w:r>
        <w:br w:type="textWrapping"/>
      </w:r>
      <w:r>
        <w:br w:type="textWrapping"/>
      </w:r>
      <w:r>
        <w:t xml:space="preserve">“Không có!” Còn chưa kịp có</w:t>
      </w:r>
      <w:r>
        <w:br w:type="textWrapping"/>
      </w:r>
      <w:r>
        <w:br w:type="textWrapping"/>
      </w:r>
      <w:r>
        <w:t xml:space="preserve">“Vậy thì tốt, em thực sự không thích người này, vô cùng không thích luôn!”</w:t>
      </w:r>
      <w:r>
        <w:br w:type="textWrapping"/>
      </w:r>
      <w:r>
        <w:br w:type="textWrapping"/>
      </w:r>
      <w:r>
        <w:t xml:space="preserve">“Ừ…., Anh hiểu rồi!”</w:t>
      </w:r>
      <w:r>
        <w:br w:type="textWrapping"/>
      </w:r>
      <w:r>
        <w:br w:type="textWrapping"/>
      </w:r>
      <w:r>
        <w:t xml:space="preserve">Hàn Hiểu vừa lòng gật đầu, có một người chồng trung thành cũng rất tốt, nhưng cũng có một người cần phải tính sổ.</w:t>
      </w:r>
      <w:r>
        <w:br w:type="textWrapping"/>
      </w:r>
      <w:r>
        <w:br w:type="textWrapping"/>
      </w:r>
      <w:r>
        <w:t xml:space="preserve">“Akasi, bên phía Morley trưởng lão thì phải làm sao!”</w:t>
      </w:r>
      <w:r>
        <w:br w:type="textWrapping"/>
      </w:r>
      <w:r>
        <w:br w:type="textWrapping"/>
      </w:r>
      <w:r>
        <w:t xml:space="preserve">Akasi cười, “Bên phía Morley thì không thể báo thù trước mặt được, nhưng muốn âm thầm làm! Vậy thì cũng chưa chắc được! Tiểu gia hỏa, em nghĩ sao!”</w:t>
      </w:r>
      <w:r>
        <w:br w:type="textWrapping"/>
      </w:r>
      <w:r>
        <w:br w:type="textWrapping"/>
      </w:r>
      <w:r>
        <w:t xml:space="preserve">Morley trưởng lão là lão hồ li, làm việc cẩn thận, chuyện lần này, cho dù bọn Hàn Hiểu phát hiện, cho dù biết là ông ta làm, nhưng không có cách nào xử lí ông ta, lẽ nào đi tới đồn cảnh sát báo án nói Morley trưởng lão chuốc say Hàn Hiểu đưa tới bên giường chồng cậu, yêu cầu tòa án quý tộc nghiêm trị!? Tòa án sẽ nhận sao, cho dù Greta đi báo án tốt hơn cậu, đương nhiên, gia tộc Shakma thế gia thượng lưu cho dù có chứng cứ cũng tuyệt đối không đi báo án tới Morley trưởng lão đâu, cuối cùng chỉ có thể đem gia tộc Oak nho nhỏ ra để trút giận.</w:t>
      </w:r>
      <w:r>
        <w:br w:type="textWrapping"/>
      </w:r>
      <w:r>
        <w:br w:type="textWrapping"/>
      </w:r>
      <w:r>
        <w:t xml:space="preserve">Hàn Hiểu hận tới nghiến răng, nhưng nhất thời không thể làm gì Morley trưởng lão, nhưng mà không làm gì được ông ta, cũng không có nghĩ là không làm gì được thuộc hạ đắc lực của ông ta, gia tộc Shakma có thể lấy gia tộc Oak ra trút giận, vậy thì cậu liền tìm thủ hạ của Morley trưởng lão ra để trút cơn giận này.</w:t>
      </w:r>
      <w:r>
        <w:br w:type="textWrapping"/>
      </w:r>
      <w:r>
        <w:br w:type="textWrapping"/>
      </w:r>
      <w:r>
        <w:t xml:space="preserve">“Akasi, một mình Reichet phấn đấu dưới quyền Morley trưởng lão, có phải quá đơn bạc rồi không, nghe nói thế lực bên phía Morley trưởng lão đã rải rác không ít, không bằng anh kéo thêm mấy trợ thủ đắc lực của Morley trưởng lão, thêm vốn chính trị cho anh trai em.”</w:t>
      </w:r>
      <w:r>
        <w:br w:type="textWrapping"/>
      </w:r>
      <w:r>
        <w:br w:type="textWrapping"/>
      </w:r>
      <w:r>
        <w:t xml:space="preserve">Công tước cười lên, nụ cười rực rỡ xinh đẹp giống như ngọn lửa trong đêm, mắt mũi miệng đều mang theo một chút phong tình, không hề che giấu yêu ghét của mình, Hàn Hiểu cố gắng phản kích càng làm anh thêm say mê.</w:t>
      </w:r>
      <w:r>
        <w:br w:type="textWrapping"/>
      </w:r>
      <w:r>
        <w:br w:type="textWrapping"/>
      </w:r>
      <w:r>
        <w:t xml:space="preserve">“Được! em yên tâm, Reichet nhất định sẽ cảm ơn em.”</w:t>
      </w:r>
      <w:r>
        <w:br w:type="textWrapping"/>
      </w:r>
      <w:r>
        <w:br w:type="textWrapping"/>
      </w:r>
      <w:r>
        <w:t xml:space="preserve">Bảy ngày sau, Hàn Hiểu nghỉ học, cậu chắc chắn đã mang thai, đồng thời Greta cũng nghĩ học quay về Đế đô, lí do đương nhiên là do đã xảy ra chuyện nhà Oak, mà gia tộc Oak thì giống như người ta dự liệu, biến mất khỏi Alan, không ai biết họ đi đâu, trên danh sách thế gia cũng không còn dòng họ Oak ở thành Alan nữa.</w:t>
      </w:r>
      <w:r>
        <w:br w:type="textWrapping"/>
      </w:r>
      <w:r>
        <w:br w:type="textWrapping"/>
      </w:r>
      <w:r>
        <w:t xml:space="preserve">Tuy rằng bọn họ đã biến mất rồi, nhưng gia tộc Oak lớn gan làm bậy dám tính làm hại tiểu thư thế gia thượng lưu, chuyện bị vạch trần tại chỗ lại làm Landis hot lên, nhưng mà rất nhanh thì đã có những tin mới thay thế cho tai tiếng của xã hội thượng lưu.</w:t>
      </w:r>
      <w:r>
        <w:br w:type="textWrapping"/>
      </w:r>
      <w:r>
        <w:br w:type="textWrapping"/>
      </w:r>
      <w:r>
        <w:t xml:space="preserve">Ba gia chủ thế gia thượng lưu cực kì hưng thịnh dưới quyền Morley trưởng lão bị tuôn ra tin nhận tham ô hối lộ, mua bán lợi ích quốc gia, quan thương cấu kết, thậm chí còn bao dưỡng tình nhân, con riêng không chỉ có một đứa, cuộc sống riêng tư đầy mục nát, cưỡng hiếp thuộc hạ vị thành niên, v…v…nhất thời lại nhấc lên một làn sóng phẫn nộ trong dân chúng, ba vị này nhanh chóng bị cách chức điều tra, ngồi vào nhà lao cùng với cha Reichet, mà thực lực của họ không hiểu sao lại vô tình rơi lên đầu gia tộc Rochester.</w:t>
      </w:r>
      <w:r>
        <w:br w:type="textWrapping"/>
      </w:r>
      <w:r>
        <w:br w:type="textWrapping"/>
      </w:r>
      <w:r>
        <w:t xml:space="preserve">Morley trưởng lão tự nhiên là biết mọi thứ là như thế nào, đau lòng hơn nữa cũng đành chịu, ông biết Akasi nhất định sẽ báo thù, nhưng không ngờ anh lại cay độc đến như vậy, lập tức hủy hoại ba thủ hạ quan trọng của ông, hơn nữa toàn bộ thực lực đều đưa cho Reichet.</w:t>
      </w:r>
      <w:r>
        <w:br w:type="textWrapping"/>
      </w:r>
      <w:r>
        <w:br w:type="textWrapping"/>
      </w:r>
      <w:r>
        <w:t xml:space="preserve">Nhắc tới Reichet¸ Morley trưởng lão chỉ muốn thở dài, anh quả thật là một nhân tài, trong thời gian ngắn có được thế lực như vậy nhưng vẫn có thể nuốt xuống được, hơn nữa tay nghề còn rất thành thạo, như vậy xem ra gia chủ Immansi lúc đầu quả nhiên nên ngồi tù đi, có đứa con trai có thiên phú chính trị như vậy, lại cứ đẩy nó về gia tộc Rochester, ông mà biết ánh mắt gia chủ Imansi thiển cận như vậy, ông tuyệt sẽ không để mối quan hệ giữa mình và Reichet trở nên như hôm nay.</w:t>
      </w:r>
      <w:r>
        <w:br w:type="textWrapping"/>
      </w:r>
      <w:r>
        <w:br w:type="textWrapping"/>
      </w:r>
      <w:r>
        <w:t xml:space="preserve">Sau khi Hàn Hiểu nghỉ học, Reykard tự nhiên cũng rời khỏi trường Alte, mục đích đã đạt được, anh ở trong biệt phủ Alan thở dài than vắn với thuộc hạ.</w:t>
      </w:r>
      <w:r>
        <w:br w:type="textWrapping"/>
      </w:r>
      <w:r>
        <w:br w:type="textWrapping"/>
      </w:r>
      <w:r>
        <w:t xml:space="preserve">“Hai! Xem ra mẹ vợ tương lai của ta hình như rất bất mãn với ta! Ngươi nói ta nên làm thế nào đây!”</w:t>
      </w:r>
      <w:r>
        <w:br w:type="textWrapping"/>
      </w:r>
      <w:r>
        <w:br w:type="textWrapping"/>
      </w:r>
      <w:r>
        <w:t xml:space="preserve">“Mong ngài yên tâm, phu nhân Doris rất nhanh liền sẽ biết được tâm ý của ngài!”</w:t>
      </w:r>
      <w:r>
        <w:br w:type="textWrapping"/>
      </w:r>
      <w:r>
        <w:br w:type="textWrapping"/>
      </w:r>
      <w:r>
        <w:t xml:space="preserve">Reykard cười gật đầu, trong đôi mắt không hề có chút lo âu nào.</w:t>
      </w:r>
      <w:r>
        <w:br w:type="textWrapping"/>
      </w:r>
      <w:r>
        <w:br w:type="textWrapping"/>
      </w:r>
      <w:r>
        <w:t xml:space="preserve">“Phải nhanh, ta muốn vào bữa tiệc ra đời của đứa nhỏ, thông tin liên hôn giữa gia tộc Doris và gia tộc Adams phải được công bố ra ngoài.”</w:t>
      </w:r>
      <w:r>
        <w:br w:type="textWrapping"/>
      </w:r>
      <w:r>
        <w:br w:type="textWrapping"/>
      </w:r>
      <w:r>
        <w:t xml:space="preserve">“Vâng!”</w:t>
      </w:r>
      <w:r>
        <w:br w:type="textWrapping"/>
      </w:r>
      <w:r>
        <w:br w:type="textWrapping"/>
      </w:r>
      <w:r>
        <w:t xml:space="preserve">Hàn Hiểu rời khỏi trường, lại trôi qua cuộc sống phu nhân tẻ nhạt, chỉ là lần này cậu không còn ngây ngốc ở trong nhà không làm gì cả, cậu bảo Akasi mời về gia sư dạy kèm ở nhà, quyết định không làm lỡ cả sinh con và học tập, nhưng đợi tới lúc gia sư tới rồi, cậu liền sững sờ!</w:t>
      </w:r>
      <w:r>
        <w:br w:type="textWrapping"/>
      </w:r>
      <w:r>
        <w:br w:type="textWrapping"/>
      </w:r>
      <w:r>
        <w:t xml:space="preserve">“Thầy Reykard, thầy có thể giải thích một chút tại sao lại trở thành gia sư của tôi không!”</w:t>
      </w:r>
      <w:r>
        <w:br w:type="textWrapping"/>
      </w:r>
      <w:r>
        <w:br w:type="textWrapping"/>
      </w:r>
    </w:p>
    <w:p>
      <w:pPr>
        <w:pStyle w:val="Heading2"/>
      </w:pPr>
      <w:bookmarkStart w:id="82" w:name="chương-57-xé-rách-mặt"/>
      <w:bookmarkEnd w:id="82"/>
      <w:r>
        <w:t xml:space="preserve">57. Chương 57: Xé Rách Mặt</w:t>
      </w:r>
    </w:p>
    <w:p>
      <w:pPr>
        <w:pStyle w:val="Compact"/>
      </w:pPr>
      <w:r>
        <w:br w:type="textWrapping"/>
      </w:r>
      <w:r>
        <w:br w:type="textWrapping"/>
      </w:r>
      <w:r>
        <w:t xml:space="preserve">Đắc tội ai cũng không thể đắc tội cha mẹ vợ, bởi vì đối với một người con rể mà nói đó nhất định chính là một sự tồn tại vô địch!</w:t>
      </w:r>
      <w:r>
        <w:br w:type="textWrapping"/>
      </w:r>
      <w:r>
        <w:br w:type="textWrapping"/>
      </w:r>
      <w:r>
        <w:t xml:space="preserve">Hàn Hiểu nhìn Reykus nho nhã vô hại trước mặt mà nhíu mày, cậu không tin Akasi sẽ đem người đàn ông phúc hắc này đến bên cạnh cậu.</w:t>
      </w:r>
      <w:r>
        <w:br w:type="textWrapping"/>
      </w:r>
      <w:r>
        <w:br w:type="textWrapping"/>
      </w:r>
      <w:r>
        <w:t xml:space="preserve">“Phu nhân, về chuyện này tôi có thể giải thích với người.” Abigail áy náy, bất đắc dĩ nói, “Bá tước Reykus không phải là gia sư Công tước mời cho  người, chỉ là hôm nay trên đường gia sư tới thành Doris xảy ra tai nạn giao thông, vừa đúng lúc Bá tước Reykus tới thăm Công tước, biết được chuyện này liền tự đề cử mình dạy bù cho những tiết học lúc trước!”</w:t>
      </w:r>
      <w:r>
        <w:br w:type="textWrapping"/>
      </w:r>
      <w:r>
        <w:br w:type="textWrapping"/>
      </w:r>
      <w:r>
        <w:t xml:space="preserve">Nói xong vẻ mặt của Abigail đầy vẻ khó xử, hiển nhiên, ông muốn từ chối mà không được.</w:t>
      </w:r>
      <w:r>
        <w:br w:type="textWrapping"/>
      </w:r>
      <w:r>
        <w:br w:type="textWrapping"/>
      </w:r>
      <w:r>
        <w:t xml:space="preserve">Tới thăm Akasi!?</w:t>
      </w:r>
      <w:r>
        <w:br w:type="textWrapping"/>
      </w:r>
      <w:r>
        <w:br w:type="textWrapping"/>
      </w:r>
      <w:r>
        <w:t xml:space="preserve">Hừ! Đường đường là người đứng đầu tin tình báo, vậy mà lại không biết, hôm nay là ngày họp theo thông lệ ở quân bộ Doris sao!?</w:t>
      </w:r>
      <w:r>
        <w:br w:type="textWrapping"/>
      </w:r>
      <w:r>
        <w:br w:type="textWrapping"/>
      </w:r>
      <w:r>
        <w:t xml:space="preserve">Hàn Hiểu cười gật đầu với quản gia Abigail, tỏ vẻ cậu không để ý.</w:t>
      </w:r>
      <w:r>
        <w:br w:type="textWrapping"/>
      </w:r>
      <w:r>
        <w:br w:type="textWrapping"/>
      </w:r>
      <w:r>
        <w:t xml:space="preserve">“Không sao, chú Abigail, con biết chú có nhiều việc cần làm, có Sheila ở đây với con rồi, chú cứ đi làm việc đi!”</w:t>
      </w:r>
      <w:r>
        <w:br w:type="textWrapping"/>
      </w:r>
      <w:r>
        <w:br w:type="textWrapping"/>
      </w:r>
      <w:r>
        <w:t xml:space="preserve">Quản gia Abigail thấy Hàn Hiểu không có vấn đề gì, liền mang theo vẻ mặt kiên trì, hành lễ rời khỏi.</w:t>
      </w:r>
      <w:r>
        <w:br w:type="textWrapping"/>
      </w:r>
      <w:r>
        <w:br w:type="textWrapping"/>
      </w:r>
      <w:r>
        <w:t xml:space="preserve">Quản gia Abigail rời đi, Hàn Hiểu liền nhìn Reykus, mặt đầy châm chọc.</w:t>
      </w:r>
      <w:r>
        <w:br w:type="textWrapping"/>
      </w:r>
      <w:r>
        <w:br w:type="textWrapping"/>
      </w:r>
      <w:r>
        <w:t xml:space="preserve">“Thật không hổ là tộc trưởng của gia tộc Adams, gia sư của tôi vừa mới xảy ra tai nạn, thầy liền tới thăm Akasi, trùng hợp thật!”</w:t>
      </w:r>
      <w:r>
        <w:br w:type="textWrapping"/>
      </w:r>
      <w:r>
        <w:br w:type="textWrapping"/>
      </w:r>
      <w:r>
        <w:t xml:space="preserve">“Phu nhân, người nhầm rồi, trước khi ông ta xảy ra tai nạn tôi đang trên đường tới thành Doris rồi!” Đối với giọng điệu đầy thuốc súng của Hàn Hiểu, Reykus không hề phật lòng.</w:t>
      </w:r>
      <w:r>
        <w:br w:type="textWrapping"/>
      </w:r>
      <w:r>
        <w:br w:type="textWrapping"/>
      </w:r>
      <w:r>
        <w:t xml:space="preserve">“Ồ! Vậy thì đám thuộc hạ của thầy đúng là rất vất vả!”</w:t>
      </w:r>
      <w:r>
        <w:br w:type="textWrapping"/>
      </w:r>
      <w:r>
        <w:br w:type="textWrapping"/>
      </w:r>
      <w:r>
        <w:t xml:space="preserve">Mới sáng sớm đã phải mai phục ở bên đường để tạo ra tai nạn, có thể không vất vả sao!</w:t>
      </w:r>
      <w:r>
        <w:br w:type="textWrapping"/>
      </w:r>
      <w:r>
        <w:br w:type="textWrapping"/>
      </w:r>
      <w:r>
        <w:t xml:space="preserve">“Làm gì có, đây là điều bọn họ nên làm thôi!”</w:t>
      </w:r>
      <w:r>
        <w:br w:type="textWrapping"/>
      </w:r>
      <w:r>
        <w:br w:type="textWrapping"/>
      </w:r>
      <w:r>
        <w:t xml:space="preserve">Hàn Hiểu:…………</w:t>
      </w:r>
      <w:r>
        <w:br w:type="textWrapping"/>
      </w:r>
      <w:r>
        <w:br w:type="textWrapping"/>
      </w:r>
      <w:r>
        <w:t xml:space="preserve">Qủa nhiên không biết xấu hổ, người này có thể được xem như là người vô sỉ nhất trong những người vô sỉ rồi, mặt dày mày dạn!</w:t>
      </w:r>
      <w:r>
        <w:br w:type="textWrapping"/>
      </w:r>
      <w:r>
        <w:br w:type="textWrapping"/>
      </w:r>
      <w:r>
        <w:t xml:space="preserve">“Lời của thầy tôi có thể hiểu được, hôm nay thầy thừa dịp Akasi không có ở nhà, làm bị thương gia sư của tôi, chính là muốn đơn độc nói chuyện với tôi.”</w:t>
      </w:r>
      <w:r>
        <w:br w:type="textWrapping"/>
      </w:r>
      <w:r>
        <w:br w:type="textWrapping"/>
      </w:r>
      <w:r>
        <w:t xml:space="preserve">“Phu nhân quả nhiên là người thông minh!”</w:t>
      </w:r>
      <w:r>
        <w:br w:type="textWrapping"/>
      </w:r>
      <w:r>
        <w:br w:type="textWrapping"/>
      </w:r>
      <w:r>
        <w:t xml:space="preserve">Trên vẻ mặt tuấn mĩ khó có lời có thể diễn tả được, nụ cười càng thêm chói mắt, nếu không phải đã biết tính cách xấu xa của người này, chỉ sợ ngay cả Hàn Hiểu cũng bị nụ cười chói lọi của anh lừa dối.</w:t>
      </w:r>
      <w:r>
        <w:br w:type="textWrapping"/>
      </w:r>
      <w:r>
        <w:br w:type="textWrapping"/>
      </w:r>
      <w:r>
        <w:t xml:space="preserve">Hàn Hiểu đứng dậy, đi tới bên cửa sồ, nhìn ánh Mặt trời gay gắt ở bên ngoài.</w:t>
      </w:r>
      <w:r>
        <w:br w:type="textWrapping"/>
      </w:r>
      <w:r>
        <w:br w:type="textWrapping"/>
      </w:r>
      <w:r>
        <w:t xml:space="preserve">“Ánh nắng bên ngoài thật tốt, Bá tước Reykus không để ý thì đi dạo vườn hoa với tôi một lát đi! Phơi nắng nhiều rất có lợi đối với một người đang mang thai như tôi.”</w:t>
      </w:r>
      <w:r>
        <w:br w:type="textWrapping"/>
      </w:r>
      <w:r>
        <w:br w:type="textWrapping"/>
      </w:r>
      <w:r>
        <w:t xml:space="preserve">Reykus hành lễ.</w:t>
      </w:r>
      <w:r>
        <w:br w:type="textWrapping"/>
      </w:r>
      <w:r>
        <w:br w:type="textWrapping"/>
      </w:r>
      <w:r>
        <w:t xml:space="preserve">“Tôi vô cùng vinh hạnh!”</w:t>
      </w:r>
      <w:r>
        <w:br w:type="textWrapping"/>
      </w:r>
      <w:r>
        <w:br w:type="textWrapping"/>
      </w:r>
      <w:r>
        <w:t xml:space="preserve">Trong vườn hoa, Hàn Hiểu từ tốn đi dạo trên con đường nhỏ, thỉnh thoảng dừng lại thưởng thức những bông hoa xinh đẹp, bộ dáng nhàn nhã thích ý đó giống như không hề có cảm giác tồn tại của người đàn ông tuấn mĩ ở kế bên.</w:t>
      </w:r>
      <w:r>
        <w:br w:type="textWrapping"/>
      </w:r>
      <w:r>
        <w:br w:type="textWrapping"/>
      </w:r>
      <w:r>
        <w:t xml:space="preserve">Reykus vô vùng nhẫn nại đi dạo cùng Hàn Hiểu, anh không gấp, thời gian của anh rất nhiều.</w:t>
      </w:r>
      <w:r>
        <w:br w:type="textWrapping"/>
      </w:r>
      <w:r>
        <w:br w:type="textWrapping"/>
      </w:r>
      <w:r>
        <w:t xml:space="preserve">Mấy người liền đi vào trong nhà kính, hương thơm trong nhà kính làm Hàn Hiểu chấn động.</w:t>
      </w:r>
      <w:r>
        <w:br w:type="textWrapping"/>
      </w:r>
      <w:r>
        <w:br w:type="textWrapping"/>
      </w:r>
      <w:r>
        <w:t xml:space="preserve">“A! Trái cây trong nhà kính đã chín không ít rồi! Có kéo không!?” Sau khi phát ra một tiếng cảm thán, liền hỏi người hầu trong nhà kính.</w:t>
      </w:r>
      <w:r>
        <w:br w:type="textWrapping"/>
      </w:r>
      <w:r>
        <w:br w:type="textWrapping"/>
      </w:r>
      <w:r>
        <w:t xml:space="preserve">“Dạ có, thưa phu nhân!” Nói xong người hầu dọn dẹp nhà kính liền đem một cây kéo cắt hoa quả lên.</w:t>
      </w:r>
      <w:r>
        <w:br w:type="textWrapping"/>
      </w:r>
      <w:r>
        <w:br w:type="textWrapping"/>
      </w:r>
      <w:r>
        <w:t xml:space="preserve">Hàn Hiểu nhận lấy cây kéo, hái những quả đã chín xuống, lần này có rất nhiều quả chín, Hàn Hiểu thay đổi thói quen bình thường chỉ hái một số lượng cần thiết, cậu càng hái càng nhiều, rất nhanh thì cái giỏ Sheila đang bưng liền đầy, cậu không hề khách khí lấy một cái giỏ khác nhét vào tay Reykus, hoàn toàn bỏ qua người hầu sau lưng mình…..</w:t>
      </w:r>
      <w:r>
        <w:br w:type="textWrapping"/>
      </w:r>
      <w:r>
        <w:br w:type="textWrapping"/>
      </w:r>
      <w:r>
        <w:t xml:space="preserve">Cuối cùng Hàn Hiểu cảm thấy hái cũng được kha khá rồi, giao lại cây kéo cho người hầu, rời khỏi nhà kính, đi tới một cái đình nhỏ ở giữa vườn, đưa trái cây đã hái xuống cho tì nữ, dặn họ chuẩn bị trà bánh, lại từ trong giỏ trái cây chọn ra mấy trái đề họ cắt một dĩa mang lên.</w:t>
      </w:r>
      <w:r>
        <w:br w:type="textWrapping"/>
      </w:r>
      <w:r>
        <w:br w:type="textWrapping"/>
      </w:r>
      <w:r>
        <w:t xml:space="preserve">Rất nhanh thì trà bánh và trái cây được bày biện ở trên bàn trong đình.</w:t>
      </w:r>
      <w:r>
        <w:br w:type="textWrapping"/>
      </w:r>
      <w:r>
        <w:br w:type="textWrapping"/>
      </w:r>
      <w:r>
        <w:t xml:space="preserve">“Đây là trà trái cây mà bình thường tôi thích uống nhất, rất có lợi đối với đứa nhỏ trong bụng, mong thầy không để ý.” Nói xong Hàn Hiểu liền bưng một li trà lên uống, cậu từ phía Akasi mà biết được, cái vị đại nhân vật phúc hắc vô sỉ này, ghét nhất là đồ ngọt, mà những điểm tâm nước trà cậu cho người mang lên đều ngọt tới phát ngán.</w:t>
      </w:r>
      <w:r>
        <w:br w:type="textWrapping"/>
      </w:r>
      <w:r>
        <w:br w:type="textWrapping"/>
      </w:r>
      <w:r>
        <w:t xml:space="preserve">“Tất nhiên tôi không để ý rồi!” Reykus bưng một li trà lên, nhưng không uống.</w:t>
      </w:r>
      <w:r>
        <w:br w:type="textWrapping"/>
      </w:r>
      <w:r>
        <w:br w:type="textWrapping"/>
      </w:r>
      <w:r>
        <w:t xml:space="preserve">“Nếm thử một ít trái cây đi, đây là thành quả lao động lúc nãy của thầy đây!” Hàn Hiểu cười nói</w:t>
      </w:r>
      <w:r>
        <w:br w:type="textWrapping"/>
      </w:r>
      <w:r>
        <w:br w:type="textWrapping"/>
      </w:r>
      <w:r>
        <w:t xml:space="preserve">Nếu Hàn Hiểu đã nói vậy, Reykus không ăn thì không được lịch sự cho lắm, tuy rằng từ lúc bắt đầu thì Hàn Hiểu đã không lịch sự rồi.</w:t>
      </w:r>
      <w:r>
        <w:br w:type="textWrapping"/>
      </w:r>
      <w:r>
        <w:br w:type="textWrapping"/>
      </w:r>
      <w:r>
        <w:t xml:space="preserve">Reykus lấy một miếng trái cây, tự nhiên ăn xuống.</w:t>
      </w:r>
      <w:r>
        <w:br w:type="textWrapping"/>
      </w:r>
      <w:r>
        <w:br w:type="textWrapping"/>
      </w:r>
      <w:r>
        <w:t xml:space="preserve">“Mùi vị thế nào!” Hàn Hiểu cười hỏi, thật sự rất đáng tiếc nha! Cậu không thấy được vẻ mặt chán ghét nào trên gương mặt Reykus.</w:t>
      </w:r>
      <w:r>
        <w:br w:type="textWrapping"/>
      </w:r>
      <w:r>
        <w:br w:type="textWrapping"/>
      </w:r>
      <w:r>
        <w:t xml:space="preserve">“Ngon lắm!” Reykus nuốt xuống, vẫn giữ khuôn mặt tươi cười như trước</w:t>
      </w:r>
      <w:r>
        <w:br w:type="textWrapping"/>
      </w:r>
      <w:r>
        <w:br w:type="textWrapping"/>
      </w:r>
      <w:r>
        <w:t xml:space="preserve">“Đương nhiên là ngon rồi, đây là quả ngọt nhất trong nhà kính của tôi, tôi rất thích ăn, nếu thầy thích thì cũng ăn nhiều chút đi!” Ngọt chết ông! Trong lòng Hàn Hiểu hung ác nghĩ</w:t>
      </w:r>
      <w:r>
        <w:br w:type="textWrapping"/>
      </w:r>
      <w:r>
        <w:br w:type="textWrapping"/>
      </w:r>
      <w:r>
        <w:t xml:space="preserve">Reykus liên tục tán thưởng, nhưng không có vươn tay lần hai.</w:t>
      </w:r>
      <w:r>
        <w:br w:type="textWrapping"/>
      </w:r>
      <w:r>
        <w:br w:type="textWrapping"/>
      </w:r>
      <w:r>
        <w:t xml:space="preserve">“Được rồi, thầy muốn nói chuyện gì với tôi, bây giờ có thể bắt đầu được rồi!” Hàn Hiểu để li trà trong tay xuống, đi vào đề.</w:t>
      </w:r>
      <w:r>
        <w:br w:type="textWrapping"/>
      </w:r>
      <w:r>
        <w:br w:type="textWrapping"/>
      </w:r>
      <w:r>
        <w:t xml:space="preserve">“Tôi đến tìm người để bàn bạc về vấn đề hợp tác giữa gia tộc Doris và gia tộc Adams!” Reykard cũng bỏ li trà không hề uống một giọt nào xuống, dùng giọng điệu chân thành nói với Hàn Hiểu.</w:t>
      </w:r>
      <w:r>
        <w:br w:type="textWrapping"/>
      </w:r>
      <w:r>
        <w:br w:type="textWrapping"/>
      </w:r>
      <w:r>
        <w:t xml:space="preserve">Hàn Hiểu cười lạnh ở trong lòng, hợp tác!? Nói nghe hay thật! Xem con của cậu là cái gì!?</w:t>
      </w:r>
      <w:r>
        <w:br w:type="textWrapping"/>
      </w:r>
      <w:r>
        <w:br w:type="textWrapping"/>
      </w:r>
      <w:r>
        <w:t xml:space="preserve">“Tôi không hiểu ý của thầy, gia tộc Adams không phải vẫn luôn hợp tác với Công tước Doris đời đầu sao! Huống hồ, từ trước tới giờ, tôi không hề quản chuyện công, thầy nên đi tìm Akasi mới đúng!”</w:t>
      </w:r>
      <w:r>
        <w:br w:type="textWrapping"/>
      </w:r>
      <w:r>
        <w:br w:type="textWrapping"/>
      </w:r>
      <w:r>
        <w:t xml:space="preserve">“Phu nhân là người thông minh, hiểu rõ tôi đang nói cái gì! Ý của tôi chính là hợp tác thân càng thêm thân!” Reykard không hề che giấu mục đích của mình</w:t>
      </w:r>
      <w:r>
        <w:br w:type="textWrapping"/>
      </w:r>
      <w:r>
        <w:br w:type="textWrapping"/>
      </w:r>
      <w:r>
        <w:t xml:space="preserve">“Vậy thì không được! Như vậy sẽ phá vỡ sự cân bằng của thượng tầng Landis!” Giọng điệu Hàn Hiểu điềm tĩnh, nhưng trong lời nói lại là ý cự tuyệt</w:t>
      </w:r>
      <w:r>
        <w:br w:type="textWrapping"/>
      </w:r>
      <w:r>
        <w:br w:type="textWrapping"/>
      </w:r>
      <w:r>
        <w:t xml:space="preserve">Nghe thấy lời Hàn Hiểu, hai tay Reykard bắt chéo để ở trên đùi, đổi một tư thế thoải mái</w:t>
      </w:r>
      <w:r>
        <w:br w:type="textWrapping"/>
      </w:r>
      <w:r>
        <w:br w:type="textWrapping"/>
      </w:r>
      <w:r>
        <w:t xml:space="preserve">“Người nói đùa rồi, người biết rất rõ, có sự tồn tại của người, sự cân bằng ở Landis đã bị phá vỡ rồi!”</w:t>
      </w:r>
      <w:r>
        <w:br w:type="textWrapping"/>
      </w:r>
      <w:r>
        <w:br w:type="textWrapping"/>
      </w:r>
      <w:r>
        <w:t xml:space="preserve">Trên mặt Hàn Hiểu là nụ cười lạnh lùng,</w:t>
      </w:r>
      <w:r>
        <w:br w:type="textWrapping"/>
      </w:r>
      <w:r>
        <w:br w:type="textWrapping"/>
      </w:r>
      <w:r>
        <w:t xml:space="preserve">“Tôi làm sao biết được, tôi chẳng qua chỉ là một người bình thường có xuất thân là dân đen mà thôi! Hơn nữa nghe ý của thầy thì tôi thật sự không nên xuất hiện ở Landis.”</w:t>
      </w:r>
      <w:r>
        <w:br w:type="textWrapping"/>
      </w:r>
      <w:r>
        <w:br w:type="textWrapping"/>
      </w:r>
      <w:r>
        <w:t xml:space="preserve">Chọn xương trong trứng gà, người cũng vậy.</w:t>
      </w:r>
      <w:r>
        <w:br w:type="textWrapping"/>
      </w:r>
      <w:r>
        <w:br w:type="textWrapping"/>
      </w:r>
      <w:r>
        <w:t xml:space="preserve">Đối với lời nói đầy sắc bén của Hàn Hiểu, Reykard không hề để ý chút nào,</w:t>
      </w:r>
      <w:r>
        <w:br w:type="textWrapping"/>
      </w:r>
      <w:r>
        <w:br w:type="textWrapping"/>
      </w:r>
      <w:r>
        <w:t xml:space="preserve">“Phu nhân, người quá khiêm tốn rồi, so sánh với sự tồn tại của người, sự cân bằng của thượng tầng Đế quốc Landis thì có là gì đâu.”</w:t>
      </w:r>
      <w:r>
        <w:br w:type="textWrapping"/>
      </w:r>
      <w:r>
        <w:br w:type="textWrapping"/>
      </w:r>
      <w:r>
        <w:t xml:space="preserve">“Vậy nếu như so sánh sự tồn tại của tôi với gia tộc Adams thì sao!?” Đôi mắt màu tím long lanh trong suốt của Hàn Hiểu sắc như dao mà nhìn người đàn ông nho nhã tùy hứng trước mặt.</w:t>
      </w:r>
      <w:r>
        <w:br w:type="textWrapping"/>
      </w:r>
      <w:r>
        <w:br w:type="textWrapping"/>
      </w:r>
      <w:r>
        <w:t xml:space="preserve">Không chỉ là gia tộc Adams sẽ biểu dương thực lực của mình, sự tồn tại của Hàn Hiểu đối với toàn bộ Landis mà nói chính là tượng trưng của thực lực.</w:t>
      </w:r>
      <w:r>
        <w:br w:type="textWrapping"/>
      </w:r>
      <w:r>
        <w:br w:type="textWrapping"/>
      </w:r>
      <w:r>
        <w:t xml:space="preserve">Reykard thu lại nụ cười trên mặt.</w:t>
      </w:r>
      <w:r>
        <w:br w:type="textWrapping"/>
      </w:r>
      <w:r>
        <w:br w:type="textWrapping"/>
      </w:r>
      <w:r>
        <w:t xml:space="preserve">“Phu nhân, người cần gì phải như thế, nếu như người đã chấp nhận gia tộc Arthur và gia tộc Helios, vậy thì tại sao không thể chấp nhận gia tộc Adams, người phải biết rằng trong một số phương diện mà nói, gia tộc Adams càng có lợi với gia tộc Doris hơn hai nhà bọn họ!”</w:t>
      </w:r>
      <w:r>
        <w:br w:type="textWrapping"/>
      </w:r>
      <w:r>
        <w:br w:type="textWrapping"/>
      </w:r>
      <w:r>
        <w:t xml:space="preserve">“Chỉ dựa vào câu nói này của thầy, tôi chết cũng không đồng ý con tôi gả vào gia tộc Adams!” Hàn Hiểu bị cái tên cầm thú khoác cái mã đẹp đẽ ở trên người làm tức đến mức xé rạch mặt luôn rồi.</w:t>
      </w:r>
      <w:r>
        <w:br w:type="textWrapping"/>
      </w:r>
      <w:r>
        <w:br w:type="textWrapping"/>
      </w:r>
      <w:r>
        <w:t xml:space="preserve">“Thầy cũng là quý tộc, vậy thì càng thêm hiểu rõ liên hôn với gia tộc Arthur và gia tộc Helios chỉ là Hiệp ước tạm thời, tương lai Hera và Alte có gả qua đó hay không còn chưa chắc chắn, còn thầy, cho dù chỉ là HIệp ước tạm thời cũng không có khả năng!”</w:t>
      </w:r>
      <w:r>
        <w:br w:type="textWrapping"/>
      </w:r>
      <w:r>
        <w:br w:type="textWrapping"/>
      </w:r>
      <w:r>
        <w:t xml:space="preserve">“Tại sao!” Chân mày của Reykard cuối cùng cũng nhíu chặt lại, anh từ vẻ mặt của Hàn Hiểu mà nhìn ra được, cậu tuyệt đối nói được làm được.</w:t>
      </w:r>
      <w:r>
        <w:br w:type="textWrapping"/>
      </w:r>
      <w:r>
        <w:br w:type="textWrapping"/>
      </w:r>
      <w:r>
        <w:t xml:space="preserve">“Bởi vì so sánh với thầy, Lukenaer và Claudius chính là người đàn ông năm tốt thành thật thiện lương!”</w:t>
      </w:r>
      <w:r>
        <w:br w:type="textWrapping"/>
      </w:r>
      <w:r>
        <w:br w:type="textWrapping"/>
      </w:r>
      <w:r>
        <w:t xml:space="preserve">Bất cứ chuyện gì cũng đều có so sánh cả, bây giờ Hàn Hiểu đã hiểu rõ ý nghĩa của câu này rồi.</w:t>
      </w:r>
      <w:r>
        <w:br w:type="textWrapping"/>
      </w:r>
      <w:r>
        <w:br w:type="textWrapping"/>
      </w:r>
      <w:r>
        <w:t xml:space="preserve">Reykard cứ như vậy mà cau mày nhìn Hàn Hiểu, sau đó lại nở nụ cười đầy tự tin.</w:t>
      </w:r>
      <w:r>
        <w:br w:type="textWrapping"/>
      </w:r>
      <w:r>
        <w:br w:type="textWrapping"/>
      </w:r>
      <w:r>
        <w:t xml:space="preserve">“Phu nhân, người làm như vậy rất dễ khiến chúng ta thành kẻ thù của nhau đấy, không có sự bảo hộ của gia tộc Doris, người có thể bào vệ được con của mình sao!”</w:t>
      </w:r>
      <w:r>
        <w:br w:type="textWrapping"/>
      </w:r>
      <w:r>
        <w:br w:type="textWrapping"/>
      </w:r>
      <w:r>
        <w:t xml:space="preserve">Nghe vậy, khí lạnh bao vây lấy cả người Hàn Hiểu, cười lạnh,</w:t>
      </w:r>
      <w:r>
        <w:br w:type="textWrapping"/>
      </w:r>
      <w:r>
        <w:br w:type="textWrapping"/>
      </w:r>
      <w:r>
        <w:t xml:space="preserve">“Không sao hết, tôi cũng sẽ biến mất cùng với gia tộc Doris.” Sau đó để cho toàn bộ quý tộc Landis cùng bồi táng</w:t>
      </w:r>
      <w:r>
        <w:br w:type="textWrapping"/>
      </w:r>
      <w:r>
        <w:br w:type="textWrapping"/>
      </w:r>
      <w:r>
        <w:t xml:space="preserve">Uy hiếp, ai chẳng làm được, còn lại là xem phạm vi của sự uy hiếp đó nó tới đâu, dù sao cậu chân trần cũng không sợ người mang giày!</w:t>
      </w:r>
      <w:r>
        <w:br w:type="textWrapping"/>
      </w:r>
      <w:r>
        <w:br w:type="textWrapping"/>
      </w:r>
      <w:r>
        <w:t xml:space="preserve">Nụ cười của Reykard lại biến mất.</w:t>
      </w:r>
      <w:r>
        <w:br w:type="textWrapping"/>
      </w:r>
      <w:r>
        <w:br w:type="textWrapping"/>
      </w:r>
      <w:r>
        <w:t xml:space="preserve">“Người chưa từng nghĩ qua, người chết rồi con trai con gái của người sẽ ra sao đây! Cảnh ngộ của chúng sẽ có thể càng bi thảm!”</w:t>
      </w:r>
      <w:r>
        <w:br w:type="textWrapping"/>
      </w:r>
      <w:r>
        <w:br w:type="textWrapping"/>
      </w:r>
      <w:r>
        <w:t xml:space="preserve">“Hừ! Dù sao tôi còn sống cũng không bảo hộ được tụi nhỏ, còn không bằng đem kết thúc bi kịch lên trên người đứa nhỏ trong bụng tôi.”</w:t>
      </w:r>
      <w:r>
        <w:br w:type="textWrapping"/>
      </w:r>
      <w:r>
        <w:br w:type="textWrapping"/>
      </w:r>
      <w:r>
        <w:t xml:space="preserve">Hàn Hiểu quật cường đối diện với Reykard,¸cuộc đấu bây giờ là để xem ai càng tàn nhẫn hơn ai, cậu không tin quý tộc Landis đồng ý trả cái giá lớn như vậy, mà đứa nhỏ trong bụng cậu thì có gia tộc Arthur và gia tộc Helios bảo vệ, cậu không sợ.</w:t>
      </w:r>
      <w:r>
        <w:br w:type="textWrapping"/>
      </w:r>
      <w:r>
        <w:br w:type="textWrapping"/>
      </w:r>
      <w:r>
        <w:t xml:space="preserve">Vào lúc hai người im lặng đấu trí với nhau, thì một âm thanh non nớt từ xa vang lại,</w:t>
      </w:r>
      <w:r>
        <w:br w:type="textWrapping"/>
      </w:r>
      <w:r>
        <w:br w:type="textWrapping"/>
      </w:r>
      <w:r>
        <w:t xml:space="preserve">“Mẹ ơi, mẹ ơi……!”</w:t>
      </w:r>
      <w:r>
        <w:br w:type="textWrapping"/>
      </w:r>
      <w:r>
        <w:br w:type="textWrapping"/>
      </w:r>
      <w:r>
        <w:t xml:space="preserve">Hàn Hiểu xoay đầu nhìn thấy Alte tròn vo đang cầm bình trà chạy tới đây.</w:t>
      </w:r>
      <w:r>
        <w:br w:type="textWrapping"/>
      </w:r>
      <w:r>
        <w:br w:type="textWrapping"/>
      </w:r>
      <w:r>
        <w:t xml:space="preserve">“Mẹ ơi!” Tiểu Alte liền nhào vào trong lòng Hàn Hiểu, giơ cao bình trà trong tay.</w:t>
      </w:r>
      <w:r>
        <w:br w:type="textWrapping"/>
      </w:r>
      <w:r>
        <w:br w:type="textWrapping"/>
      </w:r>
      <w:r>
        <w:t xml:space="preserve">“Cha nói, mẹ đã nói chuyện rất lâu với cái chú đáng ghét này rồi, cổ họng nhất định rất khó chịu, cha bảo con đưa bình trà cho mẹ thông giọng, mẹ nhanh uống đi!”</w:t>
      </w:r>
      <w:r>
        <w:br w:type="textWrapping"/>
      </w:r>
      <w:r>
        <w:br w:type="textWrapping"/>
      </w:r>
      <w:r>
        <w:t xml:space="preserve">“Được!” Nhận lấy bình trà trong tay tiểu Alte mập mạp, khói mù trên mặt liền được quét sạch.</w:t>
      </w:r>
      <w:r>
        <w:br w:type="textWrapping"/>
      </w:r>
      <w:r>
        <w:br w:type="textWrapping"/>
      </w:r>
      <w:r>
        <w:t xml:space="preserve">Ngẩng đầu Hàn Hiểu nói với Reykard: “Tôi không cần biết trong lòng thầy nghĩ như thế nào, nhưng chỉ cần là người đem con tôi ra làm hàng hóa để giao dịch, là công cụ sinh dục, tôi đối với hắn chỉ có một chữ “Cút”, bạn đời của con trai con gái tôi nhất định phải đặt chúng vào trong tim, là người được xếp đầu tiên trong trái tim của họ, hôn nhân của chúng nhất định phải do chúng yêu nhau thật lòng, cho nên Bá tước Reykard, mời thầy về cho! Mong rằng về sau thầy không cần nhắc lại chuyện này nữa!”</w:t>
      </w:r>
      <w:r>
        <w:br w:type="textWrapping"/>
      </w:r>
      <w:r>
        <w:br w:type="textWrapping"/>
      </w:r>
      <w:r>
        <w:t xml:space="preserve">Hàn Hiểu kiên quyết như thế, khóe miệng Reykard cũng từ từ nhướng lên,</w:t>
      </w:r>
      <w:r>
        <w:br w:type="textWrapping"/>
      </w:r>
      <w:r>
        <w:br w:type="textWrapping"/>
      </w:r>
      <w:r>
        <w:t xml:space="preserve">“Người thắng rồi, phu nhân tôn kính của tôi, tôi nghĩ tôi đã rõ ý của người, vậy tôi xin cáo từ!”</w:t>
      </w:r>
      <w:r>
        <w:br w:type="textWrapping"/>
      </w:r>
      <w:r>
        <w:br w:type="textWrapping"/>
      </w:r>
      <w:r>
        <w:t xml:space="preserve">“Cái chú đáng ghét này, nhìn chú chắc còn chưa có chết tâm, nhưng mà con và mấy anh trai đều rất yêu mẹ, cho nên nha, bạn đời tương lai của tụi con đều nhất định phải được sự chấp nhận của mẹ, con nghĩ em trai em gái trong bụng mẹ cũng nghĩ như vậy, nếu chú làm mẹ tức giận, vậy thì về sau chú cũng đừng có nằm mơ nữa!”</w:t>
      </w:r>
      <w:r>
        <w:br w:type="textWrapping"/>
      </w:r>
      <w:r>
        <w:br w:type="textWrapping"/>
      </w:r>
      <w:r>
        <w:t xml:space="preserve">Tiểu nha đầu kiêu ngạo hai tay chống nạnh, đầy chính nghĩa nói ra lời cảnh cáo đối với Reykard,  chỉ cần là người Hàn Hiểu không thích, cô bé sẽ tỏ ra càng chán ghét hơn.</w:t>
      </w:r>
      <w:r>
        <w:br w:type="textWrapping"/>
      </w:r>
      <w:r>
        <w:br w:type="textWrapping"/>
      </w:r>
      <w:r>
        <w:t xml:space="preserve">Reykard nhìn gò má tức giận của cô bé, chỉ muốn lấy tay véo một cái.</w:t>
      </w:r>
      <w:r>
        <w:br w:type="textWrapping"/>
      </w:r>
      <w:r>
        <w:br w:type="textWrapping"/>
      </w:r>
      <w:r>
        <w:t xml:space="preserve">“Cám ơn nhắc nhở của con, tiểu thư dễ thương!”</w:t>
      </w:r>
      <w:r>
        <w:br w:type="textWrapping"/>
      </w:r>
      <w:r>
        <w:br w:type="textWrapping"/>
      </w:r>
      <w:r>
        <w:t xml:space="preserve">“Đừng có mà nịnh nọt con, cho dù chú có nói lời hay ho gì đi nữa con cũng không thích chú!”</w:t>
      </w:r>
      <w:r>
        <w:br w:type="textWrapping"/>
      </w:r>
      <w:r>
        <w:br w:type="textWrapping"/>
      </w:r>
      <w:r>
        <w:t xml:space="preserve">Tiểu Alte quay đầu, hoàn toàn không cảm kích, nhưng mà bộ dáng đáng yêu như vậy, làm Reykard không nhịn được cười lớn lên, quá đáng yêu rồi.</w:t>
      </w:r>
      <w:r>
        <w:br w:type="textWrapping"/>
      </w:r>
      <w:r>
        <w:br w:type="textWrapping"/>
      </w:r>
      <w:r>
        <w:t xml:space="preserve">Anh lập tức cao từ rời khỏi thành Doris, còn ở lại nữa thì tay của anh không nhịn được mà nhéo lên gương mặt toàn thịt của cô bé mất….</w:t>
      </w:r>
      <w:r>
        <w:br w:type="textWrapping"/>
      </w:r>
      <w:r>
        <w:br w:type="textWrapping"/>
      </w:r>
      <w:r>
        <w:t xml:space="preserve">Hàn Hiểu nắm tay tiểu Alte quay trở lại phòng khách thành Doris, nhóm Akasi bọn họ cũng đã ngồi ở đó, nhìn thấy Hàn Hiểu, Akasi liền đứng lên đỡ cậu ngồi lên sô pha.</w:t>
      </w:r>
      <w:r>
        <w:br w:type="textWrapping"/>
      </w:r>
      <w:r>
        <w:br w:type="textWrapping"/>
      </w:r>
      <w:r>
        <w:t xml:space="preserve">Claudius nhẹ giọng thở dài.</w:t>
      </w:r>
      <w:r>
        <w:br w:type="textWrapping"/>
      </w:r>
      <w:r>
        <w:br w:type="textWrapping"/>
      </w:r>
      <w:r>
        <w:t xml:space="preserve">“Hai! Không ngờ anh ta nhanh như vậy đã tới cửa thám thính rồi, cái này không giống với thái độ làm người của anh ta! Xem ra quả thật rất gấp gáp rồi!”</w:t>
      </w:r>
      <w:r>
        <w:br w:type="textWrapping"/>
      </w:r>
      <w:r>
        <w:br w:type="textWrapping"/>
      </w:r>
      <w:r>
        <w:t xml:space="preserve">Reykard là người luôn âm mưu thật kĩ rồi mới hành động, không ngờ lần này lại gấp gáp như vậy.</w:t>
      </w:r>
      <w:r>
        <w:br w:type="textWrapping"/>
      </w:r>
      <w:r>
        <w:br w:type="textWrapping"/>
      </w:r>
      <w:r>
        <w:t xml:space="preserve">“Hừ! Nói không chừng đây là hình tượng mà anh ta cố tình tạo nên, lúc trước chúng ta chịu thiệt còn không ít sao!” Lukenaer hừ lạnh một tiếng, có oán hận khá sâu với thầy giáo ngày xưa.</w:t>
      </w:r>
      <w:r>
        <w:br w:type="textWrapping"/>
      </w:r>
      <w:r>
        <w:br w:type="textWrapping"/>
      </w:r>
      <w:r>
        <w:t xml:space="preserve">“Anh ta chỉ tới thám thính mà thôi, xem ra, sau này hơi phiền rồi đấy!”</w:t>
      </w:r>
      <w:r>
        <w:br w:type="textWrapping"/>
      </w:r>
      <w:r>
        <w:br w:type="textWrapping"/>
      </w:r>
      <w:r>
        <w:t xml:space="preserve">Hàn Hiểu ngồi trên sô pha, rót một li trà thông giọng, uống một hớp, sau đó nhàn nhạt nói:</w:t>
      </w:r>
      <w:r>
        <w:br w:type="textWrapping"/>
      </w:r>
      <w:r>
        <w:br w:type="textWrapping"/>
      </w:r>
      <w:r>
        <w:t xml:space="preserve">“Vậy thì sao!”</w:t>
      </w:r>
      <w:r>
        <w:br w:type="textWrapping"/>
      </w:r>
      <w:r>
        <w:br w:type="textWrapping"/>
      </w:r>
      <w:r>
        <w:t xml:space="preserve">Mọi người cười lên, đúng vậy! Vậy thì sao!</w:t>
      </w:r>
      <w:r>
        <w:br w:type="textWrapping"/>
      </w:r>
      <w:r>
        <w:br w:type="textWrapping"/>
      </w:r>
      <w:r>
        <w:t xml:space="preserve">Reykard quay lại xe huyền phù của mình, thở dài với thuộc hạ,</w:t>
      </w:r>
      <w:r>
        <w:br w:type="textWrapping"/>
      </w:r>
      <w:r>
        <w:br w:type="textWrapping"/>
      </w:r>
      <w:r>
        <w:t xml:space="preserve">“Bechette, lần này gay go rồi, hình như ta đã làm sai gì rồi, sao mọi chuyện lại đi theo hướng ngược lại, xem ra anh trai ta nói không sai, vị phu nhân Doris trẻ tuổi đó không hề đơn giản, ai! Khó thu thập đây!”</w:t>
      </w:r>
      <w:r>
        <w:br w:type="textWrapping"/>
      </w:r>
      <w:r>
        <w:br w:type="textWrapping"/>
      </w:r>
      <w:r>
        <w:t xml:space="preserve">Lúc nên ngoan độc thì độc ác, lúc nên nhu nhược thì yếu đuối, vừa ra tay liền nắm được nhược điểm của kẻ thù, có thể nhẫn tâm với chính mình, đây mà là dân đen sinh ra trong khu dân nghèo sao! Đây chính là người thừa kế do đại gia tộc bồi dưỡng ra đó chứ, tuy rằng bây giờ còn chút non nớt,  nhưng mà sau này thì không thể khinh thường được, thú vị, thật sự rất thú vị!</w:t>
      </w:r>
      <w:r>
        <w:br w:type="textWrapping"/>
      </w:r>
      <w:r>
        <w:br w:type="textWrapping"/>
      </w:r>
      <w:r>
        <w:t xml:space="preserve">Nghĩ tới mặt bánh báo của tiểu Alte, trên mặt Reykard đều là vẻ mặt say mê.</w:t>
      </w:r>
      <w:r>
        <w:br w:type="textWrapping"/>
      </w:r>
      <w:r>
        <w:br w:type="textWrapping"/>
      </w:r>
      <w:r>
        <w:t xml:space="preserve">Quá dễ thương rồi, quả thật rất dễ thương, đáng tiếc anh chậm một bước, các bảo bối trong bụng Hàn Hiểu có phải cũng dễ thương như vậy không!</w:t>
      </w:r>
      <w:r>
        <w:br w:type="textWrapping"/>
      </w:r>
      <w:r>
        <w:br w:type="textWrapping"/>
      </w:r>
      <w:r>
        <w:t xml:space="preserve">Rất chờ mong nha!</w:t>
      </w:r>
      <w:r>
        <w:br w:type="textWrapping"/>
      </w:r>
      <w:r>
        <w:br w:type="textWrapping"/>
      </w:r>
    </w:p>
    <w:p>
      <w:pPr>
        <w:pStyle w:val="Heading2"/>
      </w:pPr>
      <w:bookmarkStart w:id="83" w:name="chương-58-kiêng-kị"/>
      <w:bookmarkEnd w:id="83"/>
      <w:r>
        <w:t xml:space="preserve">58. Chương 58: Kiêng Kị</w:t>
      </w:r>
    </w:p>
    <w:p>
      <w:pPr>
        <w:pStyle w:val="Compact"/>
      </w:pPr>
      <w:r>
        <w:br w:type="textWrapping"/>
      </w:r>
      <w:r>
        <w:br w:type="textWrapping"/>
      </w:r>
      <w:r>
        <w:t xml:space="preserve">Đời người ngắn ngủi mấy chục năm, bản thân mình ở chỗ nào, thì phải nắm rõ tình hình nơi đó, chỉ có như vậy, làm việc làm người mới có tiến có lùi, đứng được ở chỗ bất bại!</w:t>
      </w:r>
      <w:r>
        <w:br w:type="textWrapping"/>
      </w:r>
      <w:r>
        <w:br w:type="textWrapping"/>
      </w:r>
      <w:r>
        <w:t xml:space="preserve">Sau khi Reykard rời khỏi, giống như anh ta đã nói không quấy rầy Hàn Hiểu nữa, thành Doris có vẻ đã khôi phục lại vẻ bình thường.</w:t>
      </w:r>
      <w:r>
        <w:br w:type="textWrapping"/>
      </w:r>
      <w:r>
        <w:br w:type="textWrapping"/>
      </w:r>
      <w:r>
        <w:t xml:space="preserve">Một tháng nhanh chóng trôi qua, tình hình cụ thể của thai nhi trong bụng Hàn Hiểu đại khái cũng xác định được rồi, lần này vậy mà lại là ba bảo bảo.</w:t>
      </w:r>
      <w:r>
        <w:br w:type="textWrapping"/>
      </w:r>
      <w:r>
        <w:br w:type="textWrapping"/>
      </w:r>
      <w:r>
        <w:t xml:space="preserve">Hàn Hiểu đối với chuyện này vừa tức giận lại không nói được lời nào, cậu không biết là nên oán hận năng lực mạnh mẽ của Công tước, hay là nên xấu hổ trước thể chất kém cỏi của mình, nói tóm lại, sau khi biết được chuyện này, mấy ngày liền cậu không cho Công tước sắc mặt tốt…..</w:t>
      </w:r>
      <w:r>
        <w:br w:type="textWrapping"/>
      </w:r>
      <w:r>
        <w:br w:type="textWrapping"/>
      </w:r>
      <w:r>
        <w:t xml:space="preserve">Mà Akasi thì vẫn luôn duy trì tâm tình tốt đẹp của mình, vẫn giống như trước như cái đuôi nhỏ vẫy vẫy sau lưng Hàn Hiểu, không thèm để ý cái mặt thối của vợ mình, vui vẻ mà dán mặt nóng lên mông lạnh.</w:t>
      </w:r>
      <w:r>
        <w:br w:type="textWrapping"/>
      </w:r>
      <w:r>
        <w:br w:type="textWrapping"/>
      </w:r>
      <w:r>
        <w:t xml:space="preserve">Nayar nói rồi, tinh thần của dựng phu trong thời gian mang thai rất là không ổn định, hay nổi nóng một cách khó hiểu cũng là rất bình thường, lúc này không  những không  được đối đầu với người mang thai, mà còn phải càng thêm quan tâm họ, quý trọng họ, gỡ bỏ tâm lí cho họ, lúc cần thiết cũng có thể để người mang thai đánh mấy cái đạp mấy cái, lúc này Akasi đem lời của Nayar xem như là lời nói của thần linh.</w:t>
      </w:r>
      <w:r>
        <w:br w:type="textWrapping"/>
      </w:r>
      <w:r>
        <w:br w:type="textWrapping"/>
      </w:r>
      <w:r>
        <w:t xml:space="preserve">Vì sợ Hàn Hiểu tịch mịch nhàm chán, chương trình học của mấy đứa nhỏ lúc trước là một tuần 5 ngày, bây giờ là học một ngày nghỉ một ngày, để có thể có nhiều thời gian với Hàn Hiểu hơn, tụi nhỏ cũng vừa vui vừa hờn, Hàn Hiểu lúc trước thích ôm hôn tụi nó, còn bây giờ hôn thì được, chứ ôm thì không được phép nữa rồi.</w:t>
      </w:r>
      <w:r>
        <w:br w:type="textWrapping"/>
      </w:r>
      <w:r>
        <w:br w:type="textWrapping"/>
      </w:r>
      <w:r>
        <w:t xml:space="preserve">Có trời mới biết tụi nó yêu thích lồng ngực ấm áp đầy hương thơm của mẹ như thế nào!</w:t>
      </w:r>
      <w:r>
        <w:br w:type="textWrapping"/>
      </w:r>
      <w:r>
        <w:br w:type="textWrapping"/>
      </w:r>
      <w:r>
        <w:t xml:space="preserve">Đặc biệt là tiểu Rege, bây giờ nó đã là một con mèo lớn rồi, cái người nhỏ tròn vo, lông dài màu trắng vừa mềm vừa bóng, lúc trước nó nhìn thấy Hàn Hiểu liển nhảy lên đùi cậu, bán manh cầu vuốt ve, còn bây giờ mỗi lần nhìn thấy Hàn Hiểu, trong đôi mắt chiếm hết 1/3 gương mặt của nó đều rưng rưng nước mắt, điềm đạm đáng yêu làm Hàn Hiểu cũng đau lòng theo.</w:t>
      </w:r>
      <w:r>
        <w:br w:type="textWrapping"/>
      </w:r>
      <w:r>
        <w:br w:type="textWrapping"/>
      </w:r>
      <w:r>
        <w:t xml:space="preserve">“Rege bảo bối, nào, lên đùi mẹ nào, để mẹ ôm con!” Vừa nói, Hàn Hiểu vừa vỗ vỗ đùi mình.</w:t>
      </w:r>
      <w:r>
        <w:br w:type="textWrapping"/>
      </w:r>
      <w:r>
        <w:br w:type="textWrapping"/>
      </w:r>
      <w:r>
        <w:t xml:space="preserve">Tiểu Rege nghẹn ngào một tiếng, nhảy lên đùi Lance, cái đầu nhỏ vùi vào lòng Lance, thân mình nho nhỏ cũng nhẹ run lên.</w:t>
      </w:r>
      <w:r>
        <w:br w:type="textWrapping"/>
      </w:r>
      <w:r>
        <w:br w:type="textWrapping"/>
      </w:r>
      <w:r>
        <w:t xml:space="preserve">Hàn Hiểu cứng đờ động tác, đây là cái diễn biến gì vậy!</w:t>
      </w:r>
      <w:r>
        <w:br w:type="textWrapping"/>
      </w:r>
      <w:r>
        <w:br w:type="textWrapping"/>
      </w:r>
      <w:r>
        <w:t xml:space="preserve">Nhìn thấy vậy, Lance liền cứu trợ.</w:t>
      </w:r>
      <w:r>
        <w:br w:type="textWrapping"/>
      </w:r>
      <w:r>
        <w:br w:type="textWrapping"/>
      </w:r>
      <w:r>
        <w:t xml:space="preserve">“Mẹ, Rege nói, em ấy cũng muốn để mẹ ôm, nhưng mà vì em trai em gái trong bụng mẹ, em ấy không thể!”</w:t>
      </w:r>
      <w:r>
        <w:br w:type="textWrapping"/>
      </w:r>
      <w:r>
        <w:br w:type="textWrapping"/>
      </w:r>
      <w:r>
        <w:t xml:space="preserve">A! Hàn Hiểu mở to hai mắt, trên trán xuất hiện ba đường hắc tuyến.</w:t>
      </w:r>
      <w:r>
        <w:br w:type="textWrapping"/>
      </w:r>
      <w:r>
        <w:br w:type="textWrapping"/>
      </w:r>
      <w:r>
        <w:t xml:space="preserve">“Là ai nói mẹ mang thai thì không được ôm các con!”</w:t>
      </w:r>
      <w:r>
        <w:br w:type="textWrapping"/>
      </w:r>
      <w:r>
        <w:br w:type="textWrapping"/>
      </w:r>
      <w:r>
        <w:t xml:space="preserve">“Cha nói!” Đám nhỏ đều củng khai ra tên đầu sỏ gây tội.</w:t>
      </w:r>
      <w:r>
        <w:br w:type="textWrapping"/>
      </w:r>
      <w:r>
        <w:br w:type="textWrapping"/>
      </w:r>
      <w:r>
        <w:t xml:space="preserve">Ánh mắt Hàn Hiểu liền trừng Công tước Akasi, hèn chi gần đây các bảo bối đều giữ khoảng cách với cậu, không cho cậu ôm lấy.</w:t>
      </w:r>
      <w:r>
        <w:br w:type="textWrapping"/>
      </w:r>
      <w:r>
        <w:br w:type="textWrapping"/>
      </w:r>
      <w:r>
        <w:t xml:space="preserve">Akasi bình tĩnh cười dịu dáng với Hàn Hiểu,</w:t>
      </w:r>
      <w:r>
        <w:br w:type="textWrapping"/>
      </w:r>
      <w:r>
        <w:br w:type="textWrapping"/>
      </w:r>
      <w:r>
        <w:t xml:space="preserve">“Bà xã, Nayar nói mang thai ba tháng đầu là giai đoạn nguy hiểm, không được để cho em mệt mỏi, nhất là phải ngăn chặn mấy quả cầu trước mặt này, anh nghĩ tụi nhỏ cũng đều biết.” Nói xong còn không quên trưng ra vẻ mặt vô tội, đó đều là Nayar nói đó, không liên quan tới anh.</w:t>
      </w:r>
      <w:r>
        <w:br w:type="textWrapping"/>
      </w:r>
      <w:r>
        <w:br w:type="textWrapping"/>
      </w:r>
      <w:r>
        <w:t xml:space="preserve">Tụi Lance nghe vậy cũng gật đầu.</w:t>
      </w:r>
      <w:r>
        <w:br w:type="textWrapping"/>
      </w:r>
      <w:r>
        <w:br w:type="textWrapping"/>
      </w:r>
      <w:r>
        <w:t xml:space="preserve">“Mẹ ơi, trước khi em trai em gái sinh ra, tụi con sẽ nhẫn nại!”</w:t>
      </w:r>
      <w:r>
        <w:br w:type="textWrapping"/>
      </w:r>
      <w:r>
        <w:br w:type="textWrapping"/>
      </w:r>
      <w:r>
        <w:t xml:space="preserve">Được, xem như anh nói có lí, nhưng Rege thì nặng bao nhiêu chứ! Cũng phải chặn à!?</w:t>
      </w:r>
      <w:r>
        <w:br w:type="textWrapping"/>
      </w:r>
      <w:r>
        <w:br w:type="textWrapping"/>
      </w:r>
      <w:r>
        <w:t xml:space="preserve">“Bà xã, trước mặt các con, chúng ta nhất định phải đối xử bình đẳng, xử sự không được thiên vị, nếu không sẽ không có lợi cho sự phát triển của tụi nhỏ.” Akasi nói đầy nghiêm túc, còn trong lòng thì cười tới nở hoa.</w:t>
      </w:r>
      <w:r>
        <w:br w:type="textWrapping"/>
      </w:r>
      <w:r>
        <w:br w:type="textWrapping"/>
      </w:r>
      <w:r>
        <w:t xml:space="preserve">Một giọt mồ hôi rơi từ trên trán Hàn Hiểu xuống, trong lòng Công tước nghĩ gì cậu rất rõ, chính vì biết, cho nên cậu không có lời nào để nói, lòng dạ hẹp hòi…!</w:t>
      </w:r>
      <w:r>
        <w:br w:type="textWrapping"/>
      </w:r>
      <w:r>
        <w:br w:type="textWrapping"/>
      </w:r>
      <w:r>
        <w:t xml:space="preserve">Cuộc sống của Hàn Hiểu cứ như vậy mà trôi qua, có các con bầu bạn, và khóa học không bị đứt đoạn, làm cho cuộc sống của cậu phong phú hơn lần mang thai trước, ít nhất lúc này Hàn Hiểu rất hài lòng, tuy rằng xung quanh cậu là những bầy sói được nuôi, âm mưu giăng đầy, nhưng mà Hàn Hiểu không hề quan tâm, dù sao cũng có Akasi chắn dùm cậu.</w:t>
      </w:r>
      <w:r>
        <w:br w:type="textWrapping"/>
      </w:r>
      <w:r>
        <w:br w:type="textWrapping"/>
      </w:r>
      <w:r>
        <w:t xml:space="preserve">Trời có sập xuống cũng có người đỡ giùm mình, đây có lẽ là điểm tốt duy nhất của người lùn.</w:t>
      </w:r>
      <w:r>
        <w:br w:type="textWrapping"/>
      </w:r>
      <w:r>
        <w:br w:type="textWrapping"/>
      </w:r>
      <w:r>
        <w:t xml:space="preserve">Nói đến chương trình học, từ lúc lần trước xảy ra “tai nạn giao thông” với gia sư của mình, cậu liền chết tâm với việc tìm gia sư bên ngoài, không thể lại làm hại người ta nữa! Dù sao cái đám tinh anh Nayar lừa về cũng rảnh rỗi, vừa đúng lúc cho họ tới chỗ cậu ngồi một lát, tuy rằng là tài lớn dùng cho việc nhỏ, nhưng đều là quý tộc trung thượng lưu, cho nên rất là nhẫn nại, Hàn Hiểu cũng yên tâm!</w:t>
      </w:r>
      <w:r>
        <w:br w:type="textWrapping"/>
      </w:r>
      <w:r>
        <w:br w:type="textWrapping"/>
      </w:r>
      <w:r>
        <w:t xml:space="preserve">Qua một ngày, Hàn Hiểu kết thúc giờ học, sau khi tiễn gia sư tinh anh, đang tính dẫn theo Sheila đi dạo vườn hoa, thì có người hầu tới báo,</w:t>
      </w:r>
      <w:r>
        <w:br w:type="textWrapping"/>
      </w:r>
      <w:r>
        <w:br w:type="textWrapping"/>
      </w:r>
      <w:r>
        <w:t xml:space="preserve">“Phu nhân, gia chủ Rochester và tiểu thư Shakma đến thăm.”</w:t>
      </w:r>
      <w:r>
        <w:br w:type="textWrapping"/>
      </w:r>
      <w:r>
        <w:br w:type="textWrapping"/>
      </w:r>
      <w:r>
        <w:t xml:space="preserve">Hàn Hiểu sửng sốt liền hiểu được mục đích của họ, thở dài thật sâu.</w:t>
      </w:r>
      <w:r>
        <w:br w:type="textWrapping"/>
      </w:r>
      <w:r>
        <w:br w:type="textWrapping"/>
      </w:r>
      <w:r>
        <w:t xml:space="preserve">“Đưa họ tới phòng khách trên lầu đợi ta, ta sẽ qua liền!”</w:t>
      </w:r>
      <w:r>
        <w:br w:type="textWrapping"/>
      </w:r>
      <w:r>
        <w:br w:type="textWrapping"/>
      </w:r>
      <w:r>
        <w:t xml:space="preserve">Người hầu nhận được mệnh lệnh, khom người rời đi, Hàn Hiểu sau khi phân phó cho người hầu khác ra nhà kính hái một ít hoa quả, cũng đi lên phòng khách trên lầu.</w:t>
      </w:r>
      <w:r>
        <w:br w:type="textWrapping"/>
      </w:r>
      <w:r>
        <w:br w:type="textWrapping"/>
      </w:r>
      <w:r>
        <w:t xml:space="preserve">Đi tới phòng khách, Reichet và Greta đã ngồi ở đó, nhìn thấy Hàn Hiểu họ liền đứng dậy.</w:t>
      </w:r>
      <w:r>
        <w:br w:type="textWrapping"/>
      </w:r>
      <w:r>
        <w:br w:type="textWrapping"/>
      </w:r>
      <w:r>
        <w:t xml:space="preserve">“Phu nhân!” Reichet khom người hành lễ.</w:t>
      </w:r>
      <w:r>
        <w:br w:type="textWrapping"/>
      </w:r>
      <w:r>
        <w:br w:type="textWrapping"/>
      </w:r>
      <w:r>
        <w:t xml:space="preserve">Hàn Hiểu nhìn thấy Reichet như vậy, liền cau mày, cậu cho các người hầu trong phòng khách lui xuống, đưa tay ra mời ngồi với hai người.</w:t>
      </w:r>
      <w:r>
        <w:br w:type="textWrapping"/>
      </w:r>
      <w:r>
        <w:br w:type="textWrapping"/>
      </w:r>
      <w:r>
        <w:t xml:space="preserve">“Reichet, lần trước em đã nói rồi, anh là anh trai em, không cần đa lễ như vậy, anh là không thừa nhận đứa em trai là em sao?”</w:t>
      </w:r>
      <w:r>
        <w:br w:type="textWrapping"/>
      </w:r>
      <w:r>
        <w:br w:type="textWrapping"/>
      </w:r>
      <w:r>
        <w:t xml:space="preserve">“Không phải! Anh không có ý đó,” Reichet nghe vậy căng thẳng tới mức đứng lên, “Trước mặt người ngoài, em dù sao cũng là phu nhân Công tước tôn quý, lễ không thể bỏ!”</w:t>
      </w:r>
      <w:r>
        <w:br w:type="textWrapping"/>
      </w:r>
      <w:r>
        <w:br w:type="textWrapping"/>
      </w:r>
      <w:r>
        <w:t xml:space="preserve">Hàn Hiểu trợn trắng mắt, lại là những nghi thức xã giao.</w:t>
      </w:r>
      <w:r>
        <w:br w:type="textWrapping"/>
      </w:r>
      <w:r>
        <w:br w:type="textWrapping"/>
      </w:r>
      <w:r>
        <w:t xml:space="preserve">“Bây giờ đã không có người ngoài rồi, anh cũng không cần đa lễ nữa, ngay cả Greta cũng gọi em là Hàn Hiểu, anh là anh trai em còn có gì không dám nữa.”</w:t>
      </w:r>
      <w:r>
        <w:br w:type="textWrapping"/>
      </w:r>
      <w:r>
        <w:br w:type="textWrapping"/>
      </w:r>
      <w:r>
        <w:t xml:space="preserve">“……, Được!”</w:t>
      </w:r>
      <w:r>
        <w:br w:type="textWrapping"/>
      </w:r>
      <w:r>
        <w:br w:type="textWrapping"/>
      </w:r>
      <w:r>
        <w:t xml:space="preserve">Hình như là do quá kích động, Reichet ngẩn ra sau đó mới trả lời Hàn Hiểu.</w:t>
      </w:r>
      <w:r>
        <w:br w:type="textWrapping"/>
      </w:r>
      <w:r>
        <w:br w:type="textWrapping"/>
      </w:r>
      <w:r>
        <w:t xml:space="preserve">Thời gian này trong Viện trưởng lão, anh đã học được cách cho dù núi Thái Sơn có sụp xuống cũng không thay đổi sắc mặt, nhưng cũng không có nghĩa là anh cũng có thể làm được khi đứng trước mặt người thân duy nhất mà anh thiếu nợ.</w:t>
      </w:r>
      <w:r>
        <w:br w:type="textWrapping"/>
      </w:r>
      <w:r>
        <w:br w:type="textWrapping"/>
      </w:r>
      <w:r>
        <w:t xml:space="preserve">Greta ở bên cạnh nhìn thấy người hầu rời khỏi, nụ cười nho nhã đoan trang đang duy trì trên mặt liền tắt ngụm, hai mắt đỏ lên, nước mắt đảo quanh hốc mắt, thấy vậy Hàn Hiểu chỉ đành thở dài.</w:t>
      </w:r>
      <w:r>
        <w:br w:type="textWrapping"/>
      </w:r>
      <w:r>
        <w:br w:type="textWrapping"/>
      </w:r>
      <w:r>
        <w:t xml:space="preserve">“Khóc cái gì, không phải tôi không có việc gì sao!” Hàn Hiểu cười an ủi Greta, cậu biết trong lòng cô gái nhỏ này chỉ sợ chỉ toàn là cảm giác tội lỗi thôi.</w:t>
      </w:r>
      <w:r>
        <w:br w:type="textWrapping"/>
      </w:r>
      <w:r>
        <w:br w:type="textWrapping"/>
      </w:r>
      <w:r>
        <w:t xml:space="preserve">“Ô! Nếu không phải tôi đem loài bò sát độc ác thành con thú nhỏ, nếu không phải tôi đi tham gia cái bữa tiệc sinh nhật chết tiệc đó, cậu sẽ không bị người ta tính kế, đều là lỗi của tôi! Ô…..!”</w:t>
      </w:r>
      <w:r>
        <w:br w:type="textWrapping"/>
      </w:r>
      <w:r>
        <w:br w:type="textWrapping"/>
      </w:r>
      <w:r>
        <w:t xml:space="preserve">Ai! Hàn Hiểu bất đắc dĩ, cậu biết thế nào cũng vậy mà, lấy cái khăn tay đưa cho Greta.</w:t>
      </w:r>
      <w:r>
        <w:br w:type="textWrapping"/>
      </w:r>
      <w:r>
        <w:br w:type="textWrapping"/>
      </w:r>
      <w:r>
        <w:t xml:space="preserve">“Không có liên quan đến cô, cho dù tôi có qua được cái buổi tiệc đó, chờ đợi tôi cũng là một âm mưu khác, còn làm cô bị liên lụy vào, tôi cảm  thấy rất có lỗi!”</w:t>
      </w:r>
      <w:r>
        <w:br w:type="textWrapping"/>
      </w:r>
      <w:r>
        <w:br w:type="textWrapping"/>
      </w:r>
      <w:r>
        <w:t xml:space="preserve">Greta nhận lấy khăn tay lau nước mắt, sau đó càng làm kiên định lòng tin của mình.</w:t>
      </w:r>
      <w:r>
        <w:br w:type="textWrapping"/>
      </w:r>
      <w:r>
        <w:br w:type="textWrapping"/>
      </w:r>
      <w:r>
        <w:t xml:space="preserve">“Hàn Hiểu, cậu yên tâm, tôi sẽ liên hợp gia tộc Shakma và gia tộc Rochester lại thật chặc với nhau, trong lòng tôi rất rõ ràng, là ai hãm hại chúng ta!”</w:t>
      </w:r>
      <w:r>
        <w:br w:type="textWrapping"/>
      </w:r>
      <w:r>
        <w:br w:type="textWrapping"/>
      </w:r>
      <w:r>
        <w:t xml:space="preserve">Nhắc tới người đứng đằng sau, trong mắt Greta là nỗi hận không phù hợp với độ tuổi của cô ấy, hiển nhiên gia tộc Oak biến mất không làm tiêu tan nỗi giận của vị thiên chi kiêu tử này.</w:t>
      </w:r>
      <w:r>
        <w:br w:type="textWrapping"/>
      </w:r>
      <w:r>
        <w:br w:type="textWrapping"/>
      </w:r>
      <w:r>
        <w:t xml:space="preserve">Hàn Hiểu cười, để cô phát tiết hết những oán hận và áy náy trong lòng ra, còn tốt hơn là cứ bo bo ở trong lòng.</w:t>
      </w:r>
      <w:r>
        <w:br w:type="textWrapping"/>
      </w:r>
      <w:r>
        <w:br w:type="textWrapping"/>
      </w:r>
      <w:r>
        <w:t xml:space="preserve">Người hầu bưng lên trà bánh trái cây, khom người lui ra.</w:t>
      </w:r>
      <w:r>
        <w:br w:type="textWrapping"/>
      </w:r>
      <w:r>
        <w:br w:type="textWrapping"/>
      </w:r>
      <w:r>
        <w:t xml:space="preserve">Hàn Hiểu nhìn Greta khóc hết đỏ cả con mắt và cái mũi thì cười lên,</w:t>
      </w:r>
      <w:r>
        <w:br w:type="textWrapping"/>
      </w:r>
      <w:r>
        <w:br w:type="textWrapping"/>
      </w:r>
      <w:r>
        <w:t xml:space="preserve">“Greta, sao trước mặt tôi lại có một con thú nhỏ đỏ cả mắt vậy! Ngay cả mũi cũng đỏ lên rồi!”</w:t>
      </w:r>
      <w:r>
        <w:br w:type="textWrapping"/>
      </w:r>
      <w:r>
        <w:br w:type="textWrapping"/>
      </w:r>
      <w:r>
        <w:t xml:space="preserve">Greta nghe vậy thì biết mình thất thố rồi, ngay cả mặt cũng đỏ lên.</w:t>
      </w:r>
      <w:r>
        <w:br w:type="textWrapping"/>
      </w:r>
      <w:r>
        <w:br w:type="textWrapping"/>
      </w:r>
      <w:r>
        <w:t xml:space="preserve">“Hàn Hiểu, người ta đang buồn mà! Cậu còn chọc tôi, tôi tôi……tôi không để ý cậu nữa!”</w:t>
      </w:r>
      <w:r>
        <w:br w:type="textWrapping"/>
      </w:r>
      <w:r>
        <w:br w:type="textWrapping"/>
      </w:r>
      <w:r>
        <w:t xml:space="preserve">Hàn Hiểu ha ha cười lớn, “Được…..được, là tôi không tốt, đây là trái cây tôi đặc biệt dặn người ra nhà kính hái xuống đấy, nhanh thử đi!”</w:t>
      </w:r>
      <w:r>
        <w:br w:type="textWrapping"/>
      </w:r>
      <w:r>
        <w:br w:type="textWrapping"/>
      </w:r>
      <w:r>
        <w:t xml:space="preserve">Bị Hàn Hiểu nháo như vậy, Greta nhất thời cảm thấy nỗi buồn của mình đã giảm đi không ít, khóc một trận, trong miệng đắng ngắt, liền lấy một miếng trái cây bỏ vào miệng.</w:t>
      </w:r>
      <w:r>
        <w:br w:type="textWrapping"/>
      </w:r>
      <w:r>
        <w:br w:type="textWrapping"/>
      </w:r>
      <w:r>
        <w:t xml:space="preserve">“Anh nghe nói cách đây không lâu, tộc trưởng của gia tộc Adams có tới thành Doris!” Reichet Vẫn luôn không mở miệng, vừa nói liền đi vào trọng điểm.</w:t>
      </w:r>
      <w:r>
        <w:br w:type="textWrapping"/>
      </w:r>
      <w:r>
        <w:br w:type="textWrapping"/>
      </w:r>
      <w:r>
        <w:t xml:space="preserve">“Cái gì, anh ta còn dám tới, anh ta không cần mặt mũi nữa à!” Nghe thấy lời của Reichet¸Greta kinh ngạc bỏ miếng trái cây trong tay xuống.</w:t>
      </w:r>
      <w:r>
        <w:br w:type="textWrapping"/>
      </w:r>
      <w:r>
        <w:br w:type="textWrapping"/>
      </w:r>
      <w:r>
        <w:t xml:space="preserve">“Ai! Nói thật ra, tôi cũng rất nghi ngờ cái lớp da trên mặt anh ta có phải do con người làm ra không, chứ sao lại ném một cách sảng khoái như vậy!”</w:t>
      </w:r>
      <w:r>
        <w:br w:type="textWrapping"/>
      </w:r>
      <w:r>
        <w:br w:type="textWrapping"/>
      </w:r>
      <w:r>
        <w:t xml:space="preserve">Hàn Hiểu uống trà hoa quả, đối với cái loài sinh vật có thể sống mà không cần da mặt cảm thấy rất ngạc nhiên.</w:t>
      </w:r>
      <w:r>
        <w:br w:type="textWrapping"/>
      </w:r>
      <w:r>
        <w:br w:type="textWrapping"/>
      </w:r>
      <w:r>
        <w:t xml:space="preserve">“Anh ta tới làm gì!” Nhắc tới cái tên phúc hắc đó, Greta liền ôm một bụng lửa, nếu như không phải là do ông ta, cô sẽ không bị người ta lợi dụng để hãm hại Hàn Hiểu.</w:t>
      </w:r>
      <w:r>
        <w:br w:type="textWrapping"/>
      </w:r>
      <w:r>
        <w:br w:type="textWrapping"/>
      </w:r>
      <w:r>
        <w:t xml:space="preserve">“Còn có thể tới để làm gì! Uy hiếp tôi nha! Đáng tiếc….” Hàn Hiểu cười giễu cợt, “Nhưng mà lại bị tôi uy hiếp lại, cuối cùng chỉ có thể cụp đuôi mà đi thôi!”</w:t>
      </w:r>
      <w:r>
        <w:br w:type="textWrapping"/>
      </w:r>
      <w:r>
        <w:br w:type="textWrapping"/>
      </w:r>
      <w:r>
        <w:t xml:space="preserve">Hàn Hiểu nói rất thoải mái, Reichet đối diện thì lại đầy khói mù.</w:t>
      </w:r>
      <w:r>
        <w:br w:type="textWrapping"/>
      </w:r>
      <w:r>
        <w:br w:type="textWrapping"/>
      </w:r>
      <w:r>
        <w:t xml:space="preserve">Người thân duy nhất của anh hết lần này tới lần khác bị ám hại, lại bị người ta uy hiếp, trong lòng anh vô cùng khó chịu, bàn tay để ở trên đùi, từ từ nắm chặt lại thành nắm đấm.</w:t>
      </w:r>
      <w:r>
        <w:br w:type="textWrapping"/>
      </w:r>
      <w:r>
        <w:br w:type="textWrapping"/>
      </w:r>
      <w:r>
        <w:t xml:space="preserve">Nhất định phải bước nhanh hơn, trong lòng anh lo lắng nghĩ, không thể để em trai cứ sống trong cuộc sống chỉ toàn là hãm hại và âm mưu, anh phải tăng tốc độ của mình lên.</w:t>
      </w:r>
      <w:r>
        <w:br w:type="textWrapping"/>
      </w:r>
      <w:r>
        <w:br w:type="textWrapping"/>
      </w:r>
      <w:r>
        <w:t xml:space="preserve">“Anh xin lỗi, tuy rằng anh được trọng dụng bên cạnh Morley trưởng lão, nhưng mà ông ta không tin tưởng anh, chuyện lần này anh không hề nghe thấy phong phanh gì cả.”</w:t>
      </w:r>
      <w:r>
        <w:br w:type="textWrapping"/>
      </w:r>
      <w:r>
        <w:br w:type="textWrapping"/>
      </w:r>
      <w:r>
        <w:t xml:space="preserve">Nghe thấy lời nói đầy áy náy của Reichet, Hàn Hiểu cười điềm đạm.</w:t>
      </w:r>
      <w:r>
        <w:br w:type="textWrapping"/>
      </w:r>
      <w:r>
        <w:br w:type="textWrapping"/>
      </w:r>
      <w:r>
        <w:t xml:space="preserve">“Anh có thể nghe được gì mới lạ ấy, tuy rằng chuyện anh là anh trai ruột của em chưa có công bố, nhưng Viện trưởng lão ai mà không rõ, hừ! Bọn họ biết mà lại giả vờ hồ đồ, tự nhiên sẽ không tin anh, em không biết anh muốn làm gì, nhưng em chỉ có một câu, hết thảy phải chú ý an toàn, anh là người thân duy nhất của em, em không muốn mất đi anh.”</w:t>
      </w:r>
      <w:r>
        <w:br w:type="textWrapping"/>
      </w:r>
      <w:r>
        <w:br w:type="textWrapping"/>
      </w:r>
      <w:r>
        <w:t xml:space="preserve">Reichet nhìn Hàn Hiểu, ánh mắt là sự cảm động và lòng tin không thể thay đổi, nắm đấm của anh từ từ được mở ra, và chậm rãi nói ra kế hoạch của anh.</w:t>
      </w:r>
      <w:r>
        <w:br w:type="textWrapping"/>
      </w:r>
      <w:r>
        <w:br w:type="textWrapping"/>
      </w:r>
      <w:r>
        <w:t xml:space="preserve">Anh muốn tạo ra một gia tộc Adams bình dân, anh muốn gia tộc Rochester sẽ trở thành thông tin tình báo như gia tộc Adams.</w:t>
      </w:r>
      <w:r>
        <w:br w:type="textWrapping"/>
      </w:r>
      <w:r>
        <w:br w:type="textWrapping"/>
      </w:r>
      <w:r>
        <w:t xml:space="preserve">Quý tộc tuy rằng lợi hại, nhưng đáng tiếc số lượng thưa thớt, dân thường thì lại không như vậy, nơi nào cũng có dân thường Landis, nguồn gốc tình báo của gia tộc Adams trên thực tế cơ bản đều là dân thường Landis, cho nên trải qua hơn 2 vạn năm im lặng, bọn họ cũng không chịu ảnh hưởng hoàn toàn, ít nhất nhân viên tình báo dân thường Landis ở cấp thấp nhất cũng đã trải qua mấy đời, độ trung thảnh của họ cũng giảm đi nhiều, đây chính là sơ hở mà Reichet muốn lấy.</w:t>
      </w:r>
      <w:r>
        <w:br w:type="textWrapping"/>
      </w:r>
      <w:r>
        <w:br w:type="textWrapping"/>
      </w:r>
      <w:r>
        <w:t xml:space="preserve">Sau khi Hàn Hiểu xuất hiện, gia tộc Rochester liền trở thành một gia tộc đặc biệt, vì để không muốn trở thành gánh nặng của Hàn Hiểu, anh phải có được sức mạnh mà Viện trưởng lão kiêng kị, gia tộc Adams chính là một ví dụ rất tốt.</w:t>
      </w:r>
      <w:r>
        <w:br w:type="textWrapping"/>
      </w:r>
      <w:r>
        <w:br w:type="textWrapping"/>
      </w:r>
      <w:r>
        <w:t xml:space="preserve">Càng huống hồ, muốn đối đầu với gia tộc Adams thì phải có được sức mạnh giống như vậy.</w:t>
      </w:r>
      <w:r>
        <w:br w:type="textWrapping"/>
      </w:r>
      <w:r>
        <w:br w:type="textWrapping"/>
      </w:r>
      <w:r>
        <w:t xml:space="preserve">Nghe xong lời nói của Reichet, Greta rất kích động, như vậy anh ấy đã xem cô là người nhà mình, lúc này nên tỏ rõ cô sẽ đứng về phía anh, gia tộc Shakma sẽ phối hợp toàn lực.</w:t>
      </w:r>
      <w:r>
        <w:br w:type="textWrapping"/>
      </w:r>
      <w:r>
        <w:br w:type="textWrapping"/>
      </w:r>
      <w:r>
        <w:t xml:space="preserve">Hàn Hiểu suy nghĩ một lát.</w:t>
      </w:r>
      <w:r>
        <w:br w:type="textWrapping"/>
      </w:r>
      <w:r>
        <w:br w:type="textWrapping"/>
      </w:r>
      <w:r>
        <w:t xml:space="preserve">“Anh là anh trai em, cho nên VIện trưởng lão sẽ không tin tưởng anh, cái loại không tín nhiệm sẽ dễ dàng bị người ta cảm nhận được, có thể là điểm chí mạng trong kế hoạch của anh, anh cần một núi dựa vững chắc!”</w:t>
      </w:r>
      <w:r>
        <w:br w:type="textWrapping"/>
      </w:r>
      <w:r>
        <w:br w:type="textWrapping"/>
      </w:r>
      <w:r>
        <w:t xml:space="preserve">Reichet nghe vậy, chân mày nhíu lại, Hàn Hiểu nói không sai, muốn thành công, vậy thì sau anh phải có một thế lực cường hãn khiến người ta tin phục, nhưng tình hình bây giờ của anh không có được!</w:t>
      </w:r>
      <w:r>
        <w:br w:type="textWrapping"/>
      </w:r>
      <w:r>
        <w:br w:type="textWrapping"/>
      </w:r>
      <w:r>
        <w:t xml:space="preserve">Hàn Hiểu biết lời của cậu đã đạp trúng điểm khó của Reichet¸cậu cầm li trà lên uống một ngụm thông giọng,</w:t>
      </w:r>
      <w:r>
        <w:br w:type="textWrapping"/>
      </w:r>
      <w:r>
        <w:br w:type="textWrapping"/>
      </w:r>
      <w:r>
        <w:t xml:space="preserve">“Dù sao thì huyết mạch trong em cũng là bí mật đã được công khai rồi, cho nên, anh trai thân mến của em, đã đến lúc em cần phải nhận tổ quy tông rồi!”</w:t>
      </w:r>
      <w:r>
        <w:br w:type="textWrapping"/>
      </w:r>
      <w:r>
        <w:br w:type="textWrapping"/>
      </w:r>
    </w:p>
    <w:p>
      <w:pPr>
        <w:pStyle w:val="Heading2"/>
      </w:pPr>
      <w:bookmarkStart w:id="84" w:name="chương-59-tạo-thanh-thế"/>
      <w:bookmarkEnd w:id="84"/>
      <w:r>
        <w:t xml:space="preserve">59. Chương 59: Tạo Thanh Thế</w:t>
      </w:r>
    </w:p>
    <w:p>
      <w:pPr>
        <w:pStyle w:val="Compact"/>
      </w:pPr>
      <w:r>
        <w:br w:type="textWrapping"/>
      </w:r>
      <w:r>
        <w:br w:type="textWrapping"/>
      </w:r>
      <w:r>
        <w:t xml:space="preserve">Người sang ở chỗ tự biết mình, kết thân bậy bạ cũng có thể sẽ kết ra họa sát thân.</w:t>
      </w:r>
      <w:r>
        <w:br w:type="textWrapping"/>
      </w:r>
      <w:r>
        <w:br w:type="textWrapping"/>
      </w:r>
      <w:r>
        <w:t xml:space="preserve">“Không được, không thể công khai, thực lực hiện giờ của gia tộc Rochester nhất định sẽ liên lụy tới em, bọn anh sẽ trở thành điểm yếu của em trong Viện trưởng lão!” Reichet sau khi nghe thấy đề nghị của Hàn Hiểu liền đưa ra ý phản đối, đối với anh mà nói, chết cũng không muốn trở thành gánh nặng cho em trai mình.</w:t>
      </w:r>
      <w:r>
        <w:br w:type="textWrapping"/>
      </w:r>
      <w:r>
        <w:br w:type="textWrapping"/>
      </w:r>
      <w:r>
        <w:t xml:space="preserve">Hàn Hiểu cười nhạt, để li trà trong tay xuống.</w:t>
      </w:r>
      <w:r>
        <w:br w:type="textWrapping"/>
      </w:r>
      <w:r>
        <w:br w:type="textWrapping"/>
      </w:r>
      <w:r>
        <w:t xml:space="preserve">“Công khai hay không công khai, anh thấy có khác gì nhau không! Người có thể khống chế được anh đều biết bí mật này rồi, người anh có thể lợi dụng thì lại không rõ ràng, lợi hại trong đó anh càng hiểu rõ hơn em, hơn nữa, cầu giàu sang trong hiểm nghèo, chuyện gì củng không thể không mạo hiểm, anh yên tâm, người bên cạnh em đối với Viện trưởng lão mà nói cũng không phải là người dễ chọc, có thể anh còn bị em làm liên lụy, nhưng nếu như anh đạt được thực lực cường đại! Anh, còn phải xem anh có dám hay không!”</w:t>
      </w:r>
      <w:r>
        <w:br w:type="textWrapping"/>
      </w:r>
      <w:r>
        <w:br w:type="textWrapping"/>
      </w:r>
      <w:r>
        <w:t xml:space="preserve">Hàn Hiểu nói xong, thu lại nụ cười trên mặt, bình tĩnh mà nhìn Reichet.</w:t>
      </w:r>
      <w:r>
        <w:br w:type="textWrapping"/>
      </w:r>
      <w:r>
        <w:br w:type="textWrapping"/>
      </w:r>
      <w:r>
        <w:t xml:space="preserve">Dưới cái nhìn của Hàn Hiểu, vẻ mặt kích động khi phản đối của Reichet từ từ hòa hoãn, anh cúi đầu suy nghĩ lời Hàn Hiểu nói, chuyện có liên quan đến Hàn Hiểu, phương hướng mà anh suy nghĩ từ trước tới giờ đều không phải là vì mình, nhưng hôm nay anh đã chẳng còn đường lui nữa rồi.</w:t>
      </w:r>
      <w:r>
        <w:br w:type="textWrapping"/>
      </w:r>
      <w:r>
        <w:br w:type="textWrapping"/>
      </w:r>
      <w:r>
        <w:t xml:space="preserve">“Được! Đều nghe em hết!” Reichet ngẩng đầu, sự tin tưởng và quyết tuyệt đều tỏa sáng trong đôi mắt anh.</w:t>
      </w:r>
      <w:r>
        <w:br w:type="textWrapping"/>
      </w:r>
      <w:r>
        <w:br w:type="textWrapping"/>
      </w:r>
      <w:r>
        <w:t xml:space="preserve">“Vậy thì được rồi! Đợi mấy đứa nhỏ trong bụng em được 4 tháng ổn định rồi, em liền rút thời gian đi tới phủ đệ ở Đế Đô với anh, tạo thanh thế cho anh!” Thuận tiện xem xem nơi mà mẹ trưởng thành.</w:t>
      </w:r>
      <w:r>
        <w:br w:type="textWrapping"/>
      </w:r>
      <w:r>
        <w:br w:type="textWrapping"/>
      </w:r>
      <w:r>
        <w:t xml:space="preserve">“Vậy làm sao được, em đang mang thai sao lại đi đường mệt nhọc, không được!”</w:t>
      </w:r>
      <w:r>
        <w:br w:type="textWrapping"/>
      </w:r>
      <w:r>
        <w:br w:type="textWrapping"/>
      </w:r>
      <w:r>
        <w:t xml:space="preserve">Ca hiếu đệ, nói đầy đủ là anh trai hiếu thuận với em trai, vừa nghe thấy đề nghị của em trai bảo bối liền kích động, tuy rằng anh là nam, nhưng anh cũng biết mang thai là một chuyện nguy hiểm mà lại hao tốn thể lực tinh thần như thế nào, nói sao cũng không thể để em trai rời khỏi sự bảo hộ của thành Doris, cực khổ mà chạy tới nơi đầy nguy hiểm như Đế Đô.</w:t>
      </w:r>
      <w:r>
        <w:br w:type="textWrapping"/>
      </w:r>
      <w:r>
        <w:br w:type="textWrapping"/>
      </w:r>
      <w:r>
        <w:t xml:space="preserve">Hàn Hiểu trong lòng yên lặng trợn trắng mắt, Reichet là một người rất thông minh, nhưng mỗi lần gặp chuyện gì có liên quan tới cậu, đại não liền giống như bị chập điện, thật không biết nên nói thế nào mới tốt.</w:t>
      </w:r>
      <w:r>
        <w:br w:type="textWrapping"/>
      </w:r>
      <w:r>
        <w:br w:type="textWrapping"/>
      </w:r>
      <w:r>
        <w:t xml:space="preserve">“Reichet, anh biết em nhất định phải đi, nếu như đã muốn công bố trước mặt các quý tộc thế gia mà lại không phô trương, thì đây chính là cách tốt nhất, lúc đó, em nghĩ toàn bộ Viện trưởng lạo không những không dám tính kế mà còn phải bảo vệ em chu toàn.” Sau đó Hàn Hiểu câu khóe miệng, nhíu mày với Reichet, “Hơn nữa, em ra ngoài nếu không ngồi phi thuyền thì cũng là xe huyền phù, ngay cả chân mà cũng không chạm đất, vậy thì vất vả nỗi gì!”</w:t>
      </w:r>
      <w:r>
        <w:br w:type="textWrapping"/>
      </w:r>
      <w:r>
        <w:br w:type="textWrapping"/>
      </w:r>
      <w:r>
        <w:t xml:space="preserve">Reichet á khẩu không trả lời được, ở trước mặt người khác thì tranh luận không đối thủ, nhưng mà anh chưa từng nói thắng được Hàn Hiểu.</w:t>
      </w:r>
      <w:r>
        <w:br w:type="textWrapping"/>
      </w:r>
      <w:r>
        <w:br w:type="textWrapping"/>
      </w:r>
      <w:r>
        <w:t xml:space="preserve">“Được! Vậy cứ quyết định như thế đi, hôm nay hai người cũng đừng đi, ở lại dùng cơm trưa với em, một lát nữa em sẽ thông báo Akasi và mọi người trở về, em nghĩ bọn họ rất có hứng thú với kế hoạch của anh đó!”</w:t>
      </w:r>
      <w:r>
        <w:br w:type="textWrapping"/>
      </w:r>
      <w:r>
        <w:br w:type="textWrapping"/>
      </w:r>
      <w:r>
        <w:t xml:space="preserve">ở Đế Đô nhanh chóng truyền ra tin đồn, đứa con trai nhỏ của gia tộc Rochester thất lạc nhiều năm đã tìm được rồi, đứa con trai nhỏ của gia tộc Rochester thất lạc nhiều năm có thân phận cao quý bất phàm, tin bát quái nói cực kì cao quý, hình như cậu ấy gả cho một quý tộc, nhưng mà dân thường gả cho quý tộc thì chỉ có một người.</w:t>
      </w:r>
      <w:r>
        <w:br w:type="textWrapping"/>
      </w:r>
      <w:r>
        <w:br w:type="textWrapping"/>
      </w:r>
      <w:r>
        <w:t xml:space="preserve">Tin đồn truyền ra nhanh chóng, nhưng mà trong dân gian thì cũng không có ảnh hưởng gì, thân thế của Hàn Hiểu trong dân gian cũng đã bị YY vô số lần, nào là con riêng thế gia lưu lạc! Nào là con em thế gia bị người hãm hại vứt bỏ! Bây giờ lại xuất hiện phiên bản con trai lưu lạc bên ngoài của gia tộc Rochester, đó đều là mấy bản cũ, không mới mẻ gì cả.</w:t>
      </w:r>
      <w:r>
        <w:br w:type="textWrapping"/>
      </w:r>
      <w:r>
        <w:br w:type="textWrapping"/>
      </w:r>
      <w:r>
        <w:t xml:space="preserve">Nhưng trong thế gia chính phủ lại lặng lẽ nổi lên, nguồn gốc tin tức của họ không giống với dân gian, cho nên tính chân thực cũng không giống.</w:t>
      </w:r>
      <w:r>
        <w:br w:type="textWrapping"/>
      </w:r>
      <w:r>
        <w:br w:type="textWrapping"/>
      </w:r>
      <w:r>
        <w:t xml:space="preserve">Lúc này cái đám ông già cao cao tại thượng hiểu ra rồi.</w:t>
      </w:r>
      <w:r>
        <w:br w:type="textWrapping"/>
      </w:r>
      <w:r>
        <w:br w:type="textWrapping"/>
      </w:r>
      <w:r>
        <w:t xml:space="preserve">Tại sao gia tộc Imansi lại bị suy bại nhanh như vậy!?</w:t>
      </w:r>
      <w:r>
        <w:br w:type="textWrapping"/>
      </w:r>
      <w:r>
        <w:br w:type="textWrapping"/>
      </w:r>
      <w:r>
        <w:t xml:space="preserve">Tại sao gia tộc Rochester lại nổi lên kì lạ như vậy!?</w:t>
      </w:r>
      <w:r>
        <w:br w:type="textWrapping"/>
      </w:r>
      <w:r>
        <w:br w:type="textWrapping"/>
      </w:r>
      <w:r>
        <w:t xml:space="preserve">Tại sao sự tồn tại của gia tộc Rochester lại làm người ta có một cảm giác khó nói nên lời!?</w:t>
      </w:r>
      <w:r>
        <w:br w:type="textWrapping"/>
      </w:r>
      <w:r>
        <w:br w:type="textWrapping"/>
      </w:r>
      <w:r>
        <w:t xml:space="preserve">Mọi thứ đều có đáp án cả rồi.</w:t>
      </w:r>
      <w:r>
        <w:br w:type="textWrapping"/>
      </w:r>
      <w:r>
        <w:br w:type="textWrapping"/>
      </w:r>
      <w:r>
        <w:t xml:space="preserve">Hèn chi một số gia chủ thế gia thượng lưu đều phải nhường Reichet ba phần, hèn chi thế gia thượng lưu đầy uy tín của gia tộc Shakma lại đồng ý cho đứa con gái duy nhất theo đuổi người mới căn cơ chưa vững, bọn họ nhất định đã nghe được phong phanh đâu đấy, nghĩ tới đây, trong lòng mọi người từ từ nắm chặt cổ tay, gia chủ Shakma không hổ là người dày dặn kinh nghiệm trong Viện trưởng lão, tay chân đủ nhanh nha.</w:t>
      </w:r>
      <w:r>
        <w:br w:type="textWrapping"/>
      </w:r>
      <w:r>
        <w:br w:type="textWrapping"/>
      </w:r>
      <w:r>
        <w:t xml:space="preserve">Nhất thời, ánh mắt hâm mộ, đố kị, ghen ghét đều tập trung trên người Reichet, mà anh giống như mở ra chức năng bế quan vậy, xem như không nhìn thấy những ánh mắt đó, nên làm gì thì làm đó, không hề có chút ảnh hưởng nào.</w:t>
      </w:r>
      <w:r>
        <w:br w:type="textWrapping"/>
      </w:r>
      <w:r>
        <w:br w:type="textWrapping"/>
      </w:r>
      <w:r>
        <w:t xml:space="preserve">Nhìn Reichet bây giờ vui buồn đều bất động thanh sắc, mấy gia tộc thế gia đã từng có quan hệ tốt với gia tộc Imansi đều tiếc thay cho cái người còn đang ngồi trong tù.</w:t>
      </w:r>
      <w:r>
        <w:br w:type="textWrapping"/>
      </w:r>
      <w:r>
        <w:br w:type="textWrapping"/>
      </w:r>
      <w:r>
        <w:t xml:space="preserve">Gia chủ Imansi làm người thông minh ổn trọng, nhưng mà trong việc nhà quả thật chính là kẻ hồ đồ, Maca ·Quist đó nhìn thì biết chỉ có thể là một người phụ nữ để chơi đùa, nhưng mà không ngờ Imansi một đời thông minh lại yêu phải bà ta, lại xuống tay độc ác với người vợ kết tóc của mình như vậy, còn một lòng hãm hại con trai trưởng, nâng đỡ thứ tử, cái đứa thứ tử đó mọi người cũng từng gặp qua, cũng chỉ là một đứa nhỏ bị chiều hư, so sánh với trưởng tử cơ trí trầm ổn, quả thật chính là một trời một đất, thật không biết mắt của gia chủ Imansi mọc ở chỗ nào, còn con trai nhỏ bị hãm hại chính là cái thân phận này, tổng kết lại với nhau, gia chủ Imansi không thể nào đi tiếp được nữa.</w:t>
      </w:r>
      <w:r>
        <w:br w:type="textWrapping"/>
      </w:r>
      <w:r>
        <w:br w:type="textWrapping"/>
      </w:r>
      <w:r>
        <w:t xml:space="preserve">Nghĩ tới gia chủ Imansi, từng người họ đều giật mình, họ hiểu rõ rồi, việc nhà yên ổn, việc nước mới vững chắc, bản thân ở bên ngoài thối nát thế nào, nhưng vợ thì chính là vợ, con riêng có nhiều, nhưng chỉ có đứa nhỏ do vợ sinh ra mới là cần để tâm, tôn ti đích thứ không được loạn, nếu không thì toàn bộ gia tộc sẽ tai họa ngập đầu.</w:t>
      </w:r>
      <w:r>
        <w:br w:type="textWrapping"/>
      </w:r>
      <w:r>
        <w:br w:type="textWrapping"/>
      </w:r>
      <w:r>
        <w:t xml:space="preserve">Thoáng một cái lại trôi qua ba tháng, bởi vì ba đứa nhỏ trong bụng, bụng Hàn Hiểu lúc ba tháng thì đã hiện rõ rồi, so với phụ nữ có thai bình thường thì lớn hơn một vòng, thông qua máy kiểm tra gen, trong bụng Hàn Hiểu vậy mà có tới hai dị nhân và một bé gái, nhất thời, cả thành Doris vui đến khóc cả rồi.</w:t>
      </w:r>
      <w:r>
        <w:br w:type="textWrapping"/>
      </w:r>
      <w:r>
        <w:br w:type="textWrapping"/>
      </w:r>
      <w:r>
        <w:t xml:space="preserve">Hàn Hiểu ngồi trong phi thuyền, bên cạnh là Sheila và Akasi, đám nhỏ thì ở lại thành Doris, dù sao thì cậu cũng chỉ đi ngang qua xem thôi, không cầm đưa bọn nhỏ theo.</w:t>
      </w:r>
      <w:r>
        <w:br w:type="textWrapping"/>
      </w:r>
      <w:r>
        <w:br w:type="textWrapping"/>
      </w:r>
      <w:r>
        <w:t xml:space="preserve">Hàn Hiểu ngồi dựa trên sô pha nhắm mắt lại, lúc này, cậu có một tâm trạng phức tạp khó nói thành lời với Đế đô.</w:t>
      </w:r>
      <w:r>
        <w:br w:type="textWrapping"/>
      </w:r>
      <w:r>
        <w:br w:type="textWrapping"/>
      </w:r>
      <w:r>
        <w:t xml:space="preserve">Nơi đó là nơi mẹ sinh ra, cũng là nơi mẹ chết tâm, cậu không thể nào tưởng tượng được người mẹ cao quý xinh đẹp lúc trước sao có thể nhịn được mọi khuất nhục nuôi cậu khôn lớn, sống một cuộc sống không bằng chết!</w:t>
      </w:r>
      <w:r>
        <w:br w:type="textWrapping"/>
      </w:r>
      <w:r>
        <w:br w:type="textWrapping"/>
      </w:r>
      <w:r>
        <w:t xml:space="preserve">Hàn Hiểu mở to đôi mắt, nhìn vào vũ trụ, mẹ ơi! Người yên tâm, gia tộc Rochester sẽ nhanh chóng áp đảo mọi gia tộc khác, sẽ không còn ai có thể tùy tiện giẫm đạp con, vứt bỏ con nữa!</w:t>
      </w:r>
      <w:r>
        <w:br w:type="textWrapping"/>
      </w:r>
      <w:r>
        <w:br w:type="textWrapping"/>
      </w:r>
      <w:r>
        <w:t xml:space="preserve">Cùng lúc đó, trong phủ đệ của Morley trưởng lão, Reykard đang phát ngốc với tin tình báo trong tay.</w:t>
      </w:r>
      <w:r>
        <w:br w:type="textWrapping"/>
      </w:r>
      <w:r>
        <w:br w:type="textWrapping"/>
      </w:r>
      <w:r>
        <w:t xml:space="preserve">“A! Hai dị nhân một bé gái, thật sự quá hoàn mỹ rồi! A…..!”</w:t>
      </w:r>
      <w:r>
        <w:br w:type="textWrapping"/>
      </w:r>
      <w:r>
        <w:br w:type="textWrapping"/>
      </w:r>
      <w:r>
        <w:t xml:space="preserve">Đứa em trai có khuôn mặt như tiên giáng trần, mà lại dùng cái vẻ mặt đầy biến thái đó để xem tin tức, gân xanh trên trán Morley trưởng lão cứ nhảy liên tục, cuối cùng ông cũng không nhịn nổi nữa, giật lấy tin tình báo trong tay Reykard.</w:t>
      </w:r>
      <w:r>
        <w:br w:type="textWrapping"/>
      </w:r>
      <w:r>
        <w:br w:type="textWrapping"/>
      </w:r>
      <w:r>
        <w:t xml:space="preserve">“Lau nước miếng của em đi! Em đã đắc tội với mẹ người ta từ lâu rồi!”</w:t>
      </w:r>
      <w:r>
        <w:br w:type="textWrapping"/>
      </w:r>
      <w:r>
        <w:br w:type="textWrapping"/>
      </w:r>
      <w:r>
        <w:t xml:space="preserve">Nhắc tới chuyện này, Reykard liền cúi đầu,</w:t>
      </w:r>
      <w:r>
        <w:br w:type="textWrapping"/>
      </w:r>
      <w:r>
        <w:br w:type="textWrapping"/>
      </w:r>
      <w:r>
        <w:t xml:space="preserve">“Ai! Em cũng không ngờ tiểu thiếu gia lưu lạc bên ngoài đó lại ghê gớm như vậy, cậu ấy trực tiếp liều mạng với em luôn, nói thực em không liều được như cậu ấy.”</w:t>
      </w:r>
      <w:r>
        <w:br w:type="textWrapping"/>
      </w:r>
      <w:r>
        <w:br w:type="textWrapping"/>
      </w:r>
      <w:r>
        <w:t xml:space="preserve">“Anh đã nói với em lâu rồi, tiểu phu nhân đó không hề đơn giản chút nào, vậy mà em còn ngu ngốc đạp lên điểm mấu chốt của người ta, biến thành tình trạng như bây giờ, em còn trách ai được nữa.” Morley trưởng lão vừa xem tình báo vừa nhíu chân mày.</w:t>
      </w:r>
      <w:r>
        <w:br w:type="textWrapping"/>
      </w:r>
      <w:r>
        <w:br w:type="textWrapping"/>
      </w:r>
      <w:r>
        <w:t xml:space="preserve">Nhìn thấy Morley như vậy, Reykard liền cười lên,</w:t>
      </w:r>
      <w:r>
        <w:br w:type="textWrapping"/>
      </w:r>
      <w:r>
        <w:br w:type="textWrapping"/>
      </w:r>
      <w:r>
        <w:t xml:space="preserve">“Anh trai thân yêu của em, đừng nói em, anh cũng không tốt hơn em bao nhiêu đâu, em thấy bây giờ anh chắc chắn đang vô cùng hối hận vì lúc đầu chọn cái tên Imansi ngu dốt kia đi!”</w:t>
      </w:r>
      <w:r>
        <w:br w:type="textWrapping"/>
      </w:r>
      <w:r>
        <w:br w:type="textWrapping"/>
      </w:r>
      <w:r>
        <w:t xml:space="preserve">Có thể không hối hận sao! Morley trưởng lão quả thật đang hối hận tới đau cả ruột, nếu như ông ta biết cái gia tộc Rochester ôn hòa làm ông không thể chịu được kia vậy mà lại có một đứa cháu lợi hại như vậy, một đứa cháu nắm giữ toàn bộ mạch máu của quý tộc, thì cho dù có một trăm tên Imansi hãm hại nhà họ, ông cũng sẽ bảo vệ họ, nhưng mà ngàn vàng khó mua được cái tin này, mọi thứ đều muộn rồi!”</w:t>
      </w:r>
      <w:r>
        <w:br w:type="textWrapping"/>
      </w:r>
      <w:r>
        <w:br w:type="textWrapping"/>
      </w:r>
      <w:r>
        <w:t xml:space="preserve">Tuy rằng ông chọn gia tộc Imansi, nhưng ông cũng không thể ngờ được, tên Imansi lại ác độc tới mức hãm hại ngay cả vợ con mình, nghĩ đến dù sao gia tộc Rochester cũng biến mất rồi, người phụ nữ này cũng không tạo được sóng gió gì, cho nên sau khi đánh đổ gia tộc Rochester, cũng nhắm môt mắt mở một mắt, nhưng ông không ngờ một sơ sót duy nhất của ông lại tạo thành cục diện không thể vãn hồi như hiện nay, nghĩ tới đây Morley trưởng lão chỉ muốn lôi cái tên Imansi đang ở trong nhà lao kia ra bắn chết 100 lần.</w:t>
      </w:r>
      <w:r>
        <w:br w:type="textWrapping"/>
      </w:r>
      <w:r>
        <w:br w:type="textWrapping"/>
      </w:r>
      <w:r>
        <w:t xml:space="preserve">Morley không để ý châm chọc của Reykard, ông bỏ tin tình báo trong tay xuống đi ra cửa.</w:t>
      </w:r>
      <w:r>
        <w:br w:type="textWrapping"/>
      </w:r>
      <w:r>
        <w:br w:type="textWrapping"/>
      </w:r>
      <w:r>
        <w:t xml:space="preserve">“Ý! Anh, anh đi đâu vậy, không nghĩ cách làm thay đổi tình cảnh của hai anh em mình bây giờ sao!?”</w:t>
      </w:r>
      <w:r>
        <w:br w:type="textWrapping"/>
      </w:r>
      <w:r>
        <w:br w:type="textWrapping"/>
      </w:r>
      <w:r>
        <w:t xml:space="preserve">“Anh còn có thể đi đâu, đương nhiên là đi sắp xếp lại lính cảnh vệ, giúp em đi lấy lòng người ta!”</w:t>
      </w:r>
      <w:r>
        <w:br w:type="textWrapping"/>
      </w:r>
      <w:r>
        <w:br w:type="textWrapping"/>
      </w:r>
      <w:r>
        <w:t xml:space="preserve">“Rầm” một tiếng, Morley liền đóng cửa văn phòng.</w:t>
      </w:r>
      <w:r>
        <w:br w:type="textWrapping"/>
      </w:r>
      <w:r>
        <w:br w:type="textWrapping"/>
      </w:r>
      <w:r>
        <w:t xml:space="preserve">Reykard ở trong văn phòng lười biếng gạt mấy sợi tóc vướng trên vai mình, giúp em đi lấy lòng người ta!? Anh rốt cuộc là muốn giúp ai thì còn chưa chắc đâu!</w:t>
      </w:r>
      <w:r>
        <w:br w:type="textWrapping"/>
      </w:r>
      <w:r>
        <w:br w:type="textWrapping"/>
      </w:r>
      <w:r>
        <w:t xml:space="preserve">Phi thuyền đậu trong trạm phi thuyền quý tộc ở Đế đô, Hàn Hiểu đi ra khỏi khoang tàu, trong các hộ vệ đi theo bảo vệ mọi người liền xông ra rất nhiều thị vệ.</w:t>
      </w:r>
      <w:r>
        <w:br w:type="textWrapping"/>
      </w:r>
      <w:r>
        <w:br w:type="textWrapping"/>
      </w:r>
      <w:r>
        <w:t xml:space="preserve">“Có phải người nhiều quá rồi không, nhất định phải mang nhiều thị vệ như vậy sao!”</w:t>
      </w:r>
      <w:r>
        <w:br w:type="textWrapping"/>
      </w:r>
      <w:r>
        <w:br w:type="textWrapping"/>
      </w:r>
      <w:r>
        <w:t xml:space="preserve">Lúc ra cửa cậu liền trực tiếp lên phi thuyền, căn bản không hề chú ý xung quanh, bây giờ nhìn lại, thật sự đã bị dọa rồi.</w:t>
      </w:r>
      <w:r>
        <w:br w:type="textWrapping"/>
      </w:r>
      <w:r>
        <w:br w:type="textWrapping"/>
      </w:r>
      <w:r>
        <w:t xml:space="preserve">“Bà xã, chúng ta tới để xem kịch, không phô trương chút sao được!”</w:t>
      </w:r>
      <w:r>
        <w:br w:type="textWrapping"/>
      </w:r>
      <w:r>
        <w:br w:type="textWrapping"/>
      </w:r>
      <w:r>
        <w:t xml:space="preserve">Hàn Hiểu: “………”</w:t>
      </w:r>
      <w:r>
        <w:br w:type="textWrapping"/>
      </w:r>
      <w:r>
        <w:br w:type="textWrapping"/>
      </w:r>
      <w:r>
        <w:t xml:space="preserve">Được rồi, xem như anh có lí, nhưng mà cậu thật sự không quen, ra cửa còn mang theo nhiều binh lính như vậy……</w:t>
      </w:r>
      <w:r>
        <w:br w:type="textWrapping"/>
      </w:r>
      <w:r>
        <w:br w:type="textWrapping"/>
      </w:r>
      <w:r>
        <w:t xml:space="preserve">Hàn Hiểu ngồi vào xe huyền phù cao cấp đã sớm chuẩn bị cho cậu, mang theo một đội hình khủng bố, do cảnh sát mở đường, một đường bình yên tới phủ đệ Rochester, còn chưa đi vào thì các thị vệ đã xuống xe mỗi người phân tán một nơi, khống chế hoàn cảnh xung quanh.</w:t>
      </w:r>
      <w:r>
        <w:br w:type="textWrapping"/>
      </w:r>
      <w:r>
        <w:br w:type="textWrapping"/>
      </w:r>
      <w:r>
        <w:t xml:space="preserve">Mở cửa xe, nghênh đón cậu là nghi thức hoan nghênh của quý tộc thượng lưu, Reichet đứng giữa đội ngũ, giữa người hầu và binh lính, khom người hành lễ!</w:t>
      </w:r>
      <w:r>
        <w:br w:type="textWrapping"/>
      </w:r>
      <w:r>
        <w:br w:type="textWrapping"/>
      </w:r>
      <w:r>
        <w:t xml:space="preserve">Hàn Hiểu tiến lên đón, đỡ một cái, “Anh, em đã nói với anh rồi, anh là anh ruột của em, không cần phải như vậy!”</w:t>
      </w:r>
      <w:r>
        <w:br w:type="textWrapping"/>
      </w:r>
      <w:r>
        <w:br w:type="textWrapping"/>
      </w:r>
      <w:r>
        <w:t xml:space="preserve">Reichet cười lên, “Nhưng em dù sao cũng là phu nhân Công tước tôn quý, lễ không thể bỏ được!”</w:t>
      </w:r>
      <w:r>
        <w:br w:type="textWrapping"/>
      </w:r>
      <w:r>
        <w:br w:type="textWrapping"/>
      </w:r>
      <w:r>
        <w:t xml:space="preserve">Hàn Hiểu trợn trắng mắt, “Giữa anh em với nhau còn để ý những nghi thức xã giao này chi nữa! Anh nói có đúng không! Akasi!” Hàn Hiểu quay đầu tìm kiếm sự tán thành từ Công tước.</w:t>
      </w:r>
      <w:r>
        <w:br w:type="textWrapping"/>
      </w:r>
      <w:r>
        <w:br w:type="textWrapping"/>
      </w:r>
      <w:r>
        <w:t xml:space="preserve">Công tước Akasi thê nô liền gật đầu.</w:t>
      </w:r>
      <w:r>
        <w:br w:type="textWrapping"/>
      </w:r>
      <w:r>
        <w:br w:type="textWrapping"/>
      </w:r>
      <w:r>
        <w:t xml:space="preserve">Reichet không có phản bác, “Phu nhân, mời người vào! Bên ngoài gió lớn!”</w:t>
      </w:r>
      <w:r>
        <w:br w:type="textWrapping"/>
      </w:r>
      <w:r>
        <w:br w:type="textWrapping"/>
      </w:r>
      <w:r>
        <w:t xml:space="preserve">“Được!”</w:t>
      </w:r>
      <w:r>
        <w:br w:type="textWrapping"/>
      </w:r>
      <w:r>
        <w:br w:type="textWrapping"/>
      </w:r>
      <w:r>
        <w:t xml:space="preserve">Reichet liền dẫn mọi người đi vào phủ, ngồi trong phòng khách rộng lớn, Hàn Hiểu bắt đầu quan sát phòng khách, đơn giản mà đầy ôn hòa, nói lên rằng chủ nhân ở đây là một người dịu dàng mà đầy tri thức, nói thật, nơi đây không phù hợp với thái độ làm người của Reichet.</w:t>
      </w:r>
      <w:r>
        <w:br w:type="textWrapping"/>
      </w:r>
      <w:r>
        <w:br w:type="textWrapping"/>
      </w:r>
      <w:r>
        <w:t xml:space="preserve">“Phủ đệ này là nhà ở của gia tộc Rochester lúc trước, sau khi bị gia tộc Imansi chiếm đoạt bán đi lấy tiền, anh liền mua lại, sửa sang lại diện mạo lúc đầu cũng được 7 8 phần rồi, anh khó khăn lắm mới tìm được nhà thiết kế nội thất tòa phủ đệ này, hồi phục lại bộ dáng ban đầu của nó!” Reichet nhìn trang hoàng khắp nhà, cảm thán nói</w:t>
      </w:r>
      <w:r>
        <w:br w:type="textWrapping"/>
      </w:r>
      <w:r>
        <w:br w:type="textWrapping"/>
      </w:r>
      <w:r>
        <w:t xml:space="preserve">Hàn Hiểu nghĩ tới mẹ mình trưởng thành trong hoàn cảnh đầy dịu dàng như thế này, mắt liền có chút ẩm ướt, so với cuộc sống sau này của bà quả thật có sự đối lập rất rõ ràng.</w:t>
      </w:r>
      <w:r>
        <w:br w:type="textWrapping"/>
      </w:r>
      <w:r>
        <w:br w:type="textWrapping"/>
      </w:r>
      <w:r>
        <w:t xml:space="preserve">Vào lúc không khí bắt đầu trở nên đau thương, người hầu liền tới báo,</w:t>
      </w:r>
      <w:r>
        <w:br w:type="textWrapping"/>
      </w:r>
      <w:r>
        <w:br w:type="textWrapping"/>
      </w:r>
      <w:r>
        <w:t xml:space="preserve">“Đại nhân, có người tự xưng là bác cả của ngài, cầu kiến!”</w:t>
      </w:r>
      <w:r>
        <w:br w:type="textWrapping"/>
      </w:r>
      <w:r>
        <w:br w:type="textWrapping"/>
      </w:r>
      <w:r>
        <w:t xml:space="preserve">Reichet híp mắt lại, “Hôm nay ta có khách quý, không gặp!”</w:t>
      </w:r>
      <w:r>
        <w:br w:type="textWrapping"/>
      </w:r>
      <w:r>
        <w:br w:type="textWrapping"/>
      </w:r>
      <w:r>
        <w:t xml:space="preserve">Người hầu nhận được mệnh lệnh, hành lễ rời khỏi.</w:t>
      </w:r>
      <w:r>
        <w:br w:type="textWrapping"/>
      </w:r>
      <w:r>
        <w:br w:type="textWrapping"/>
      </w:r>
      <w:r>
        <w:t xml:space="preserve">“Bác cả!? Ryan ·Imansi, ông ta tới đây làm gì!?”</w:t>
      </w:r>
      <w:r>
        <w:br w:type="textWrapping"/>
      </w:r>
      <w:r>
        <w:br w:type="textWrapping"/>
      </w:r>
      <w:r>
        <w:t xml:space="preserve">Cái vị bác cả này là anh ruột của gia chủ Imansi, do không có tài cán gì, cuối cùng đi làm thương nhân, trong báo cáo lúc đầu của Akasi cũng từng nhắc tới người này, nhưng bởi vì mọi chuyện không có liên quan tới ông ta, liền bỏ qua cho bọn họ.</w:t>
      </w:r>
      <w:r>
        <w:br w:type="textWrapping"/>
      </w:r>
      <w:r>
        <w:br w:type="textWrapping"/>
      </w:r>
      <w:r>
        <w:t xml:space="preserve">Reichet mặt vô biểu tình, “Còn có thể tới để làm gì, Imansi ngã rồi, ông ta tới tìm núi dựa khác!”</w:t>
      </w:r>
      <w:r>
        <w:br w:type="textWrapping"/>
      </w:r>
      <w:r>
        <w:br w:type="textWrapping"/>
      </w:r>
      <w:r>
        <w:t xml:space="preserve">“Chuyện lúc trước bọn họ có biết không!” Hàn Hiểu đầy dửng dưng</w:t>
      </w:r>
      <w:r>
        <w:br w:type="textWrapping"/>
      </w:r>
      <w:r>
        <w:br w:type="textWrapping"/>
      </w:r>
      <w:r>
        <w:t xml:space="preserve">“Biết!”</w:t>
      </w:r>
      <w:r>
        <w:br w:type="textWrapping"/>
      </w:r>
      <w:r>
        <w:br w:type="textWrapping"/>
      </w:r>
      <w:r>
        <w:t xml:space="preserve">Bọn họ cái gì cũng biết, nhưng lại giúp gia chủ Imansi giấu anh, để cho kẻ tiện nhân Maca ·Quist hãm hại mẹ con Hàn Hiểu.</w:t>
      </w:r>
      <w:r>
        <w:br w:type="textWrapping"/>
      </w:r>
      <w:r>
        <w:br w:type="textWrapping"/>
      </w:r>
      <w:r>
        <w:t xml:space="preserve">Ánh mắt Hàn Hiểu liền lạnh xuống.</w:t>
      </w:r>
      <w:r>
        <w:br w:type="textWrapping"/>
      </w:r>
      <w:r>
        <w:br w:type="textWrapping"/>
      </w:r>
      <w:r>
        <w:t xml:space="preserve">Chính vào lúc này, người hầu lại đi vào, trong tay cầm theo một tờ giấy.</w:t>
      </w:r>
      <w:r>
        <w:br w:type="textWrapping"/>
      </w:r>
      <w:r>
        <w:br w:type="textWrapping"/>
      </w:r>
      <w:r>
        <w:t xml:space="preserve">“Đại nhân, người hầu cận của Morley trưởng lão tới đưa cái này.”</w:t>
      </w:r>
      <w:r>
        <w:br w:type="textWrapping"/>
      </w:r>
      <w:r>
        <w:br w:type="textWrapping"/>
      </w:r>
      <w:r>
        <w:t xml:space="preserve">Reichet vươn tay nhận lấy tờ giấy, mở ra xem, nhất thời liền cười lạnh lên, sau đó đưa tờ giấy cho Hàn Hiểu.</w:t>
      </w:r>
      <w:r>
        <w:br w:type="textWrapping"/>
      </w:r>
      <w:r>
        <w:br w:type="textWrapping"/>
      </w:r>
      <w:r>
        <w:t xml:space="preserve">Lúc này, người hầu do dự nói: “ Đại nhân, cái người tự xưng là bác cả của ngài không chịu đi, bây giờ còn đang ồn ào ở ngoài cổng!”</w:t>
      </w:r>
      <w:r>
        <w:br w:type="textWrapping"/>
      </w:r>
      <w:r>
        <w:br w:type="textWrapping"/>
      </w:r>
      <w:r>
        <w:t xml:space="preserve">Hàn Hiểu xem xong nội dung trong tờ giấy, Akasi cũng cùng xem với cậu.</w:t>
      </w:r>
      <w:r>
        <w:br w:type="textWrapping"/>
      </w:r>
      <w:r>
        <w:br w:type="textWrapping"/>
      </w:r>
      <w:r>
        <w:t xml:space="preserve">“Reichet, nếu như đã có người đòi khóc đòi nháo muốn đi cùng với em trai mình, vậy thì thành toàn cho ông ta, để ông ta vào đi!”</w:t>
      </w:r>
      <w:r>
        <w:br w:type="textWrapping"/>
      </w:r>
      <w:r>
        <w:br w:type="textWrapping"/>
      </w:r>
    </w:p>
    <w:p>
      <w:pPr>
        <w:pStyle w:val="Heading2"/>
      </w:pPr>
      <w:bookmarkStart w:id="85" w:name="chương-60-cực-phẩm"/>
      <w:bookmarkEnd w:id="85"/>
      <w:r>
        <w:t xml:space="preserve">60. Chương 60: Cực Phẩm</w:t>
      </w:r>
    </w:p>
    <w:p>
      <w:pPr>
        <w:pStyle w:val="Compact"/>
      </w:pPr>
      <w:r>
        <w:br w:type="textWrapping"/>
      </w:r>
      <w:r>
        <w:br w:type="textWrapping"/>
      </w:r>
      <w:r>
        <w:t xml:space="preserve">Cực phẩm sở dĩ được gọi là cực phẩm, chính là bởi vì bọn họ mặt dày bụng đen tối, không có chuyện gì thì xem mình còn cao hơn trời, không đi tìm chết thì cả người khó ở, bạn không để ý tới họ, bọn họ liền ở bên giày vò bạn như muốn mạng vậy, bạn động thủ thu thập, bọn họ liền khóc tới kêu cha gọi mẹ, sống một cuộc sống mà giống như cả thế giới đều thiếu nợ họ vậy, vô sỉ bất lương không có đạo đức, ba loại thứ phẩm vô tài chính là nói họ!</w:t>
      </w:r>
      <w:r>
        <w:br w:type="textWrapping"/>
      </w:r>
      <w:r>
        <w:br w:type="textWrapping"/>
      </w:r>
      <w:r>
        <w:t xml:space="preserve">Người hầu rời đi, nhanh chóng có một đôi vợ chồng đi vào.</w:t>
      </w:r>
      <w:r>
        <w:br w:type="textWrapping"/>
      </w:r>
      <w:r>
        <w:br w:type="textWrapping"/>
      </w:r>
      <w:r>
        <w:t xml:space="preserve">Ryan ·Imansi không giống như em trai ông ta, ông ta có vóc người mập mạp, tuy rằng có một gương mặt xem như đoan chính, ngũ quan lại bị thịt dồn cho một đống, tỏ vẻ tai to mặt lớn, mặc đồ thì như nhà giàu mới nổi đầy thô tục, đồ trang sức móc trên quần áo, không phải vàng thì chính là kim cương, một đôi tay thì mang đầy các loại nhẫn nhiều màu sắc, tuy mặt nở nụ cười, nhưng từ ánh mắt nho nhỏ của ông ta, Hàn Hiểu nhìn ra được đó là bất mãn khi bị đè nén.</w:t>
      </w:r>
      <w:r>
        <w:br w:type="textWrapping"/>
      </w:r>
      <w:r>
        <w:br w:type="textWrapping"/>
      </w:r>
      <w:r>
        <w:t xml:space="preserve">Thật sự không hiểu nổi, gia tộc Imansi cũng được xem là thế gia đầy tiêu chuẩn, sao lại sinh ra một người bất thường đầy thô tục như vậy, lẽ nào người thừa kế cuối cùng của gia tộc là thứ tử âm ngoan dối trá, mà không phải là trưởng tử.</w:t>
      </w:r>
      <w:r>
        <w:br w:type="textWrapping"/>
      </w:r>
      <w:r>
        <w:br w:type="textWrapping"/>
      </w:r>
      <w:r>
        <w:t xml:space="preserve">Người phụ nữ bên cạnh ông ta cũng giống ông ta, cả người từ trên xuống dưới đều là trang sức xinh đẹp, vóc người cao gầy, bởi vì quá gầy, một khuôn mặt cũng được xem là xinh đẹp lại có chút khó coi, vô cùng cay nghiệt, không giống chồng bà ta, vẻ giận dữ hoàn toàn biểu lộ trên gương mặt bà.</w:t>
      </w:r>
      <w:r>
        <w:br w:type="textWrapping"/>
      </w:r>
      <w:r>
        <w:br w:type="textWrapping"/>
      </w:r>
      <w:r>
        <w:t xml:space="preserve">Đi vào phòng khách, nhìn thấy Reichet không những không nghênh đón mà ngay cả đứng dậy cũng không thèm đứng, phu nhân Imansi liền bùng nổ.</w:t>
      </w:r>
      <w:r>
        <w:br w:type="textWrapping"/>
      </w:r>
      <w:r>
        <w:br w:type="textWrapping"/>
      </w:r>
      <w:r>
        <w:t xml:space="preserve">“Reichet, con càng ngày càng có tiền đồ rồi, bọn ta mấy lần tới tìm con, con đều không có ở nhà, sao ngay cả bác ruột con cũng xem như không biết vậy!”</w:t>
      </w:r>
      <w:r>
        <w:br w:type="textWrapping"/>
      </w:r>
      <w:r>
        <w:br w:type="textWrapping"/>
      </w:r>
      <w:r>
        <w:t xml:space="preserve">Trong lòng Hàn Hiểu cười lạnh, cậu chán ghét nhất cái loại thân thích chỉ biết hút máu người, bạn có quyền thế, hắn sẽ giống như tên nô tài nịnh nọt bợ đỡ bạn khắp nơi, một khi bạn thất thế, hắn chỉ hận không thể giết chết bạn, nếu như điểm yếu của bạn nằm trong tay hắn ta, hắn sẽ giống như một con sâu tham lam chui vào da thịt bạn, không gặm hết thì không buông tha.</w:t>
      </w:r>
      <w:r>
        <w:br w:type="textWrapping"/>
      </w:r>
      <w:r>
        <w:br w:type="textWrapping"/>
      </w:r>
      <w:r>
        <w:t xml:space="preserve">Reichet nghe thấy lời nói cay nghiệt cũng không tức giận, anh bình tĩnh nhìn bọn họ.</w:t>
      </w:r>
      <w:r>
        <w:br w:type="textWrapping"/>
      </w:r>
      <w:r>
        <w:br w:type="textWrapping"/>
      </w:r>
      <w:r>
        <w:t xml:space="preserve">“Ta đã cho người truyền lời với các người, hôm nay ta có khách quý, là các người không nghe theo, hơn nữa, ta đã sớm cắt đứt quan hệ với gia tộc Imnasi rồi, lẽ nào Imansi tiên sinh không biết sao!”</w:t>
      </w:r>
      <w:r>
        <w:br w:type="textWrapping"/>
      </w:r>
      <w:r>
        <w:br w:type="textWrapping"/>
      </w:r>
      <w:r>
        <w:t xml:space="preserve">“Con….”</w:t>
      </w:r>
      <w:r>
        <w:br w:type="textWrapping"/>
      </w:r>
      <w:r>
        <w:br w:type="textWrapping"/>
      </w:r>
      <w:r>
        <w:t xml:space="preserve">Phu nhân Imansi muốn mắng Reichet bất kính trưởng bối, tay của bà liền bị chồng mình kéo một cái, nhất thời bà ta liền im miệng.</w:t>
      </w:r>
      <w:r>
        <w:br w:type="textWrapping"/>
      </w:r>
      <w:r>
        <w:br w:type="textWrapping"/>
      </w:r>
      <w:r>
        <w:t xml:space="preserve">Ryan ·Imansi không phải là đồ đàn bà kiến thức nông cạn, ông ta vừa vào cửa liền chú ý tới hai người giống như vợ chồng đang ngồi tong phòng khách, cái tên dị nhân hình như đang mang thai, còn người đàn ông tràn đầy khí chất tôn quý bên cạnh cậu ta thì đang nhìn cậu ta, ông ta thấy được vẻ cung kính trên mặt Reichet, thân phận của đôi vợ chồng này nhất định không bình thường, nói không chừng đây chính là thời cơ của ông ta.</w:t>
      </w:r>
      <w:r>
        <w:br w:type="textWrapping"/>
      </w:r>
      <w:r>
        <w:br w:type="textWrapping"/>
      </w:r>
      <w:r>
        <w:t xml:space="preserve">“Reichet, nói như thế nào thì trên người con cũng đang chảy dòng máy gia tộc Imansi, giữa cha con với nhau thì làm gì có thù hận nào qua đêm, cha con vẫn rất thương con mà!”</w:t>
      </w:r>
      <w:r>
        <w:br w:type="textWrapping"/>
      </w:r>
      <w:r>
        <w:br w:type="textWrapping"/>
      </w:r>
      <w:r>
        <w:t xml:space="preserve">Reichet ha ha cười lớn, giống như là vừa nghe thấy một cậu chuyện cười,</w:t>
      </w:r>
      <w:r>
        <w:br w:type="textWrapping"/>
      </w:r>
      <w:r>
        <w:br w:type="textWrapping"/>
      </w:r>
      <w:r>
        <w:t xml:space="preserve">“Ông ta thương yêu ta, thương ta đến nỗi chỉ muốn ta chết đi, nhắc tới ta còn nhớ em họ trong một lần nào đó hẹn ta ra khỏi quân doanh, kết quả ta ở trên đường suýt chút nữa thì xảy ra tai nạn, ta nghĩ đó chắc là trùng hợp thôi, đúng không! Imansi tiên sinh!”</w:t>
      </w:r>
      <w:r>
        <w:br w:type="textWrapping"/>
      </w:r>
      <w:r>
        <w:br w:type="textWrapping"/>
      </w:r>
      <w:r>
        <w:t xml:space="preserve">Trên đầu Ryan bắt đầu đổ mồ hôi, người đàn ông cao thâm khó lường trước mắt này là đứa cháu vẫn luôn lắp bắp lúc trước sao! Trong lòng ông ta bắt đầu sợ hãi rồi!</w:t>
      </w:r>
      <w:r>
        <w:br w:type="textWrapping"/>
      </w:r>
      <w:r>
        <w:br w:type="textWrapping"/>
      </w:r>
      <w:r>
        <w:t xml:space="preserve">“Cái này…..cái này chắc chắn có hiểu lầm gì đó, cha con sao lại muốn con chết chứ, con là con trai ruột của nó mà!” Imansi vừa nói đầy chột dạ, lại đem chuyển sang chủ đề khác, có một số chuyện có thể cháu lớn đều biết hết cả rồi.</w:t>
      </w:r>
      <w:r>
        <w:br w:type="textWrapping"/>
      </w:r>
      <w:r>
        <w:br w:type="textWrapping"/>
      </w:r>
      <w:r>
        <w:t xml:space="preserve">“Ta lại mong rằng ta không phải là con ruột của ông ta!” Giọng điệu của Reichet lạnh như băng, anh đã không còn là Reichet ngây thơ không biết gì nữa rồi.</w:t>
      </w:r>
      <w:r>
        <w:br w:type="textWrapping"/>
      </w:r>
      <w:r>
        <w:br w:type="textWrapping"/>
      </w:r>
      <w:r>
        <w:t xml:space="preserve">Trong lòng Ryan cả kinh, tự nhiên lại có một nỗi sợ hãi kì lạ phát sinh làm ông ta muốn lùi về sau, nhưng vì vinh hoa sau này của ông, ông không thể lùi bước được.</w:t>
      </w:r>
      <w:r>
        <w:br w:type="textWrapping"/>
      </w:r>
      <w:r>
        <w:br w:type="textWrapping"/>
      </w:r>
      <w:r>
        <w:t xml:space="preserve">“Reichet, sao con có thể nói lời như vậy được, cho dù như thế nào thì cha con cũng cực khổ nuôi dưỡng con thành người, bây giờ cha con ở trong tù chịu khổ, con sao có thể mặc kệ không lo chứ! Cứu cha con ra ngoài, lấy thân phận bây giờ của con, cũng không phải là chuyện khó gì!”</w:t>
      </w:r>
      <w:r>
        <w:br w:type="textWrapping"/>
      </w:r>
      <w:r>
        <w:br w:type="textWrapping"/>
      </w:r>
      <w:r>
        <w:t xml:space="preserve">“Ta nghĩ ông nhầm rồi, người vất vả nuôi ta khôn lớn là mẹ ta, từ lúc ta bắt đầu hiểu chuyện, cha chưa bao giờ mang một đồng Narup nào về nhà, có lẽ tiền của ông đều dành cho mẹ con Maca hết rồi!”</w:t>
      </w:r>
      <w:r>
        <w:br w:type="textWrapping"/>
      </w:r>
      <w:r>
        <w:br w:type="textWrapping"/>
      </w:r>
      <w:r>
        <w:t xml:space="preserve">Nhắc tới mẹ Reichet, Ryan nhiều ít cũng có chút lúng túng, dù sao thì hành vi lúc đầu của em trai ông ta cũng quá độc ác đi,</w:t>
      </w:r>
      <w:r>
        <w:br w:type="textWrapping"/>
      </w:r>
      <w:r>
        <w:br w:type="textWrapping"/>
      </w:r>
      <w:r>
        <w:t xml:space="preserve">“Về chuyện của mẹ con, cha con có hơi quá đáng chút, nhưng mẹ con cũng đã mất rồi, con cũng không thể ngay cả cha mình cũng…..A——!”</w:t>
      </w:r>
      <w:r>
        <w:br w:type="textWrapping"/>
      </w:r>
      <w:r>
        <w:br w:type="textWrapping"/>
      </w:r>
      <w:r>
        <w:t xml:space="preserve">Ông ta còn chưa nói xong thì một li trà sứ liền đập vào đầu ông ta, sau đó “Choang” một tiếng rơi xuống đất, bể nát.</w:t>
      </w:r>
      <w:r>
        <w:br w:type="textWrapping"/>
      </w:r>
      <w:r>
        <w:br w:type="textWrapping"/>
      </w:r>
      <w:r>
        <w:t xml:space="preserve">“Cậu…..cậu làm gì đó!” phu nhân Imansi ở bên cạnh liền thét lên, lấy khăn tay đẻ lên vết thương đang chảy máu trên đầu chồng mình, mà chồng bà ta thì ngốc lăng toàn tập rồi.</w:t>
      </w:r>
      <w:r>
        <w:br w:type="textWrapping"/>
      </w:r>
      <w:r>
        <w:br w:type="textWrapping"/>
      </w:r>
      <w:r>
        <w:t xml:space="preserve">Vốn dĩ ông ta còn cho rằng ở trước mặt hai vị khách quý thân phận bất phàm này vạch rõ mọi chuyện, Reichet không đồng ý đi cứu gia chủ Imansi, thì sẽ lưu lại ấn tượng bất hiếu trong lòng khách quý, nói không chừng còn có thể ép nó đi làm chuyện này, nhưng mọi chuyện bây giờ sao lại phát triển theo hướng khác vậy.</w:t>
      </w:r>
      <w:r>
        <w:br w:type="textWrapping"/>
      </w:r>
      <w:r>
        <w:br w:type="textWrapping"/>
      </w:r>
      <w:r>
        <w:t xml:space="preserve">Sắc mặt Hàn Hiểu xanh mét, vẻ tàn khốc trong ánh mắt giống như bão táp, không khí xung quanh cũng bắt đầu nén lại.</w:t>
      </w:r>
      <w:r>
        <w:br w:type="textWrapping"/>
      </w:r>
      <w:r>
        <w:br w:type="textWrapping"/>
      </w:r>
      <w:r>
        <w:t xml:space="preserve">“Có biết em trai ông đi vào như thế nào không!”</w:t>
      </w:r>
      <w:r>
        <w:br w:type="textWrapping"/>
      </w:r>
      <w:r>
        <w:br w:type="textWrapping"/>
      </w:r>
      <w:r>
        <w:t xml:space="preserve">Đối diện với Hàn Hiểu như thế, vợ chồng Ryan bắt đầu sợ hãi.</w:t>
      </w:r>
      <w:r>
        <w:br w:type="textWrapping"/>
      </w:r>
      <w:r>
        <w:br w:type="textWrapping"/>
      </w:r>
      <w:r>
        <w:t xml:space="preserve">Hàn Hiểu không cần ông ta trả lời, âm trầm nói tiếp: “Là tôi đưa vào đó, muốn biết tại sao không!?”</w:t>
      </w:r>
      <w:r>
        <w:br w:type="textWrapping"/>
      </w:r>
      <w:r>
        <w:br w:type="textWrapping"/>
      </w:r>
      <w:r>
        <w:t xml:space="preserve">Ryan lắc đầu, ông ta không muốn biết, ông ta sợ hậu quả phải gánh lấy sau khi biết, lúc này cả người ông ta giống như rơi vào trong hầm băng vậy, lạnh đến mức tay chân cũng cứng ngắc luôn.</w:t>
      </w:r>
      <w:r>
        <w:br w:type="textWrapping"/>
      </w:r>
      <w:r>
        <w:br w:type="textWrapping"/>
      </w:r>
      <w:r>
        <w:t xml:space="preserve">“Cậu…..cậu là ai!”</w:t>
      </w:r>
      <w:r>
        <w:br w:type="textWrapping"/>
      </w:r>
      <w:r>
        <w:br w:type="textWrapping"/>
      </w:r>
      <w:r>
        <w:t xml:space="preserve">Hàn Hiểu không có trả lời ông ta, chỉ là dùng ánh mắt khi nhìn người chết mà nhìn ông ta.</w:t>
      </w:r>
      <w:r>
        <w:br w:type="textWrapping"/>
      </w:r>
      <w:r>
        <w:br w:type="textWrapping"/>
      </w:r>
      <w:r>
        <w:t xml:space="preserve">Vợ chồng Imansi nhìn thấy Hàn Hiểu như vậy, liền chuyển ánh mắt sang người Reichet, nhưng lại phát hiện Reichet cũng đang dùng ánh mắt giống như vậy nhìn hai người họ.</w:t>
      </w:r>
      <w:r>
        <w:br w:type="textWrapping"/>
      </w:r>
      <w:r>
        <w:br w:type="textWrapping"/>
      </w:r>
      <w:r>
        <w:t xml:space="preserve">Trong lòng bọn họ liền lộp bộp rơi vào đáy cốc.</w:t>
      </w:r>
      <w:r>
        <w:br w:type="textWrapping"/>
      </w:r>
      <w:r>
        <w:br w:type="textWrapping"/>
      </w:r>
      <w:r>
        <w:t xml:space="preserve">Lúc còn ở trên Địa Cầu, khi còn nhỏ, Hàn Hiểu đã từng được cặp vợ chồng không có con nuôi dưỡng, gia cảnh của cha mẹ nuôi cũng tốt, mẹ nuôi của cậu vì không có con mà yêu thương cậu như con trai ruột, mẹ nuôi của cậu có một người anh trai, đã từng làm khách trong nhà cha mẹ nuôi, hai nhà qua lại rất gần, cũng rất nuông chìu cậu.</w:t>
      </w:r>
      <w:r>
        <w:br w:type="textWrapping"/>
      </w:r>
      <w:r>
        <w:br w:type="textWrapping"/>
      </w:r>
      <w:r>
        <w:t xml:space="preserve">Nhưng đáng tiếc ngày vui ngắn ngủi, chưa tới một năm, thì có người thứ ba mang theo cái bụng bầu nháo tới trước cửa nhà, mẹ nuôi thượng cậu nhất mang theo tuyệt vọng, từ lầu 10 văn phòng của chồng mình nhảy xuống, mẹ nuôi trước khi chết liền sang tên một căn nhà cho cậu, hi vọng anh trai bà có thể vì căn nhà mà chăm sóc tốt Hàn Hiểu, nhưng không ngờ cái người được gọi là cậu đó sau khi lừa gạt Hàn Hiểu kí tên, liền ném tro cốt của em ruột mình vào biển, còn nói với Hàn Hiểu,</w:t>
      </w:r>
      <w:r>
        <w:br w:type="textWrapping"/>
      </w:r>
      <w:r>
        <w:br w:type="textWrapping"/>
      </w:r>
      <w:r>
        <w:t xml:space="preserve">“Người chết nói không tính, chết thì cũng chết rồi, còn đi lãng phí tiền làm gì!”</w:t>
      </w:r>
      <w:r>
        <w:br w:type="textWrapping"/>
      </w:r>
      <w:r>
        <w:br w:type="textWrapping"/>
      </w:r>
      <w:r>
        <w:t xml:space="preserve">Không lâu sau thì Hàn Hiểu bị đưa tới Cô nhi viện, bởi vì mẹ nuôi cậu là nhảy lầu tự sát, cho nên mọi người đều nói cậu không man mắn, từ đó về sau, không còn ai dám thu nhận cậu nữa.</w:t>
      </w:r>
      <w:r>
        <w:br w:type="textWrapping"/>
      </w:r>
      <w:r>
        <w:br w:type="textWrapping"/>
      </w:r>
      <w:r>
        <w:t xml:space="preserve">Bây giờ, Hàn Hiểu giống  như được nhìn thấy cái người được gọi là cậu đó nói “Người chết nói không tính”, cậu như bị vạn kiếm xuyên tim, đau đến nỗi cả người đều phát run.</w:t>
      </w:r>
      <w:r>
        <w:br w:type="textWrapping"/>
      </w:r>
      <w:r>
        <w:br w:type="textWrapping"/>
      </w:r>
      <w:r>
        <w:t xml:space="preserve">Công tước Akasi vẫn luôn nắm lấy tay Hàn Hiểu liền chú ý tới tâm tình thay đổi của Hàn Hiểu, anh liền ôm vợ mình vào trong lòng, đôi con ngươi hung tợn nhìn qua, vợ chồng Imansi liền bị dọa tới chân mềm nhũn, té ngã trên mặt đất.</w:t>
      </w:r>
      <w:r>
        <w:br w:type="textWrapping"/>
      </w:r>
      <w:r>
        <w:br w:type="textWrapping"/>
      </w:r>
      <w:r>
        <w:t xml:space="preserve">“Reichet, anh không nghe thấy lời của tiểu gia hỏa sao! Để ông ta vào trong ngục mà chăm sóc em trai mình, cũng xem như là thành toàn cho tình anh em giữa bọn họ!”</w:t>
      </w:r>
      <w:r>
        <w:br w:type="textWrapping"/>
      </w:r>
      <w:r>
        <w:br w:type="textWrapping"/>
      </w:r>
      <w:r>
        <w:t xml:space="preserve">“Vâng, Công tước! Người trước mang theo phu nhân vào ngồi trong vườn hoa một lát, một lát nữa tôi sẽ qua đó, tôi nghĩ phu nhân rất muốn được nhìn thấy nơi mà mẹ trưởng thành.” Reichet đứng dậy, chấp hành mệnh lệnh của Công tước.</w:t>
      </w:r>
      <w:r>
        <w:br w:type="textWrapping"/>
      </w:r>
      <w:r>
        <w:br w:type="textWrapping"/>
      </w:r>
      <w:r>
        <w:t xml:space="preserve">Hàn Hiểu không từ chối lời đề nghị của Công tước, cậu quả thật cần đi ra ngoài yên tĩnh một lát, dù sao thì trong bụng cậu cũng còn ba đứa nhỏ nghịch ngợm, đang liều mạng đá cậu….!</w:t>
      </w:r>
      <w:r>
        <w:br w:type="textWrapping"/>
      </w:r>
      <w:r>
        <w:br w:type="textWrapping"/>
      </w:r>
      <w:r>
        <w:t xml:space="preserve">Sau khi vợ chồng Hàn Hiểu rời đi, vợ chồng Imansi từ đầu tới cuối đều không có đứng dậy, một câu “Công tước” của Reichet, làm bọn họ triệt để mềm nhũn trên mặt đất, từ trong lời nói, Ryan có thể đoán được đôi vợ chồng đó là ai, cả người ông ta đều run lên!</w:t>
      </w:r>
      <w:r>
        <w:br w:type="textWrapping"/>
      </w:r>
      <w:r>
        <w:br w:type="textWrapping"/>
      </w:r>
      <w:r>
        <w:t xml:space="preserve">Reichet cười tới gần bọn họ,</w:t>
      </w:r>
      <w:r>
        <w:br w:type="textWrapping"/>
      </w:r>
      <w:r>
        <w:br w:type="textWrapping"/>
      </w:r>
      <w:r>
        <w:t xml:space="preserve">“Imansi tiên sinh, ta nhớ lúc trước ông rất thích lên mạng, gần đây trên mạng xuất hiện một ít tin tức, ta nghĩ ông cũng biết đi! Ta nói cho ông biết, cái tin đồn đó là…..thật đấy!”</w:t>
      </w:r>
      <w:r>
        <w:br w:type="textWrapping"/>
      </w:r>
      <w:r>
        <w:br w:type="textWrapping"/>
      </w:r>
      <w:r>
        <w:t xml:space="preserve">Nghe thấy lời của Reichet¸vợ chồng Imansi sắc mặt trắng bệch, nhưng ý niệm sống sót lại vượt qua tất cả,</w:t>
      </w:r>
      <w:r>
        <w:br w:type="textWrapping"/>
      </w:r>
      <w:r>
        <w:br w:type="textWrapping"/>
      </w:r>
      <w:r>
        <w:t xml:space="preserve">“Chuyện năm đó không có liên quan tới tôi! Tôi không có tham dự vào, thật sự!”</w:t>
      </w:r>
      <w:r>
        <w:br w:type="textWrapping"/>
      </w:r>
      <w:r>
        <w:br w:type="textWrapping"/>
      </w:r>
      <w:r>
        <w:t xml:space="preserve">“Nếu như ông có tham dự, ông cho rằng mình còn sống tới ngày hôm nay sao! Nhưng đáng tiếc ông không biết quý trọng tính mạng cuả mình, chạy tới nơi này của ta tìm chết! Còn biết chọn ngày hôm nay nữa, nói ông còn có thể sống tiếp ta cũng không tin tưởng nỗi!”</w:t>
      </w:r>
      <w:r>
        <w:br w:type="textWrapping"/>
      </w:r>
      <w:r>
        <w:br w:type="textWrapping"/>
      </w:r>
      <w:r>
        <w:t xml:space="preserve">Reichet từ trên cao nhìn xuống, sau đó ngồi xuống, đem tờ giấy mà Morley trưởng lão đưa tới để trước mặt ông ta, “Bây giờ ông có thể nói cho ta biết, sáng sớm ông chạy tới phủ đệ của Morley trưởng lão làm cái gì không!”</w:t>
      </w:r>
      <w:r>
        <w:br w:type="textWrapping"/>
      </w:r>
      <w:r>
        <w:br w:type="textWrapping"/>
      </w:r>
      <w:r>
        <w:t xml:space="preserve">Nhìn thấy tờ giấy, Ryan liền phản ứng lại được, vươn tay muốn cướp lấy tờ giấy, nhưng đáng tiếc Reichet nhanh co tay lại, ông ta bắt hụt, bởi vì trên tờ giấy đó không chỉ là ghi chép lại việc ông đi tới phủ đệ Morley trưởng lão trước, mà còn có buôn bán lừa gạt của ông ta trong suốt 10 năm nay, và danh sách quan viên mà ông ta đã hối lộ, một hàng chữ cuối cùng viết: “Chứng cứ chi tiết nằm trong tay Morley trưởng lão, nếu như cần thiết, xin tận dụng hết sức!”</w:t>
      </w:r>
      <w:r>
        <w:br w:type="textWrapping"/>
      </w:r>
      <w:r>
        <w:br w:type="textWrapping"/>
      </w:r>
      <w:r>
        <w:t xml:space="preserve">“Ông cho mình là gì, Morley trưởng lão sẽ hợp tác với ông, ha ha! Thật ra bây giờ người muốn tự tay bắn chết đứa em trai tốt của ông, có thể là ông ta đó! Reichet nhìn cái người mập mạp trên mặt đất bây giờ mặt như tro tàn, khắp nơi đều là trào phúng.</w:t>
      </w:r>
      <w:r>
        <w:br w:type="textWrapping"/>
      </w:r>
      <w:r>
        <w:br w:type="textWrapping"/>
      </w:r>
      <w:r>
        <w:t xml:space="preserve">Reichet đứng dậy, hô lớn: “Người đâu, đưa cái người dám quấy rối phủ đệ Rochester tới Bộ Tư pháp!” sau đó đưa tờ giấy, “Giao cái này cho Bộ trưởng Bộ tư pháp, nói với anh ta, đây là anh trai ruột huynh đệ tình thâm với gia chủ Imansi, anh ta sẽ tự biết làm gì!”</w:t>
      </w:r>
      <w:r>
        <w:br w:type="textWrapping"/>
      </w:r>
      <w:r>
        <w:br w:type="textWrapping"/>
      </w:r>
      <w:r>
        <w:t xml:space="preserve">Lúc này Ryan mới thật sự hoảng sợ, ý thức được được người đàn ông trước mắt mình, đã không còn là thiếu niên năm đó gặp ông ta, liền ngượng ngùng mà kêu ông ta một tiếng “Bác cả” nữa, anh giờ là chính khách, một chính khách còn âm ngoan thủ lạt hơn cả em trai ông ta!</w:t>
      </w:r>
      <w:r>
        <w:br w:type="textWrapping"/>
      </w:r>
      <w:r>
        <w:br w:type="textWrapping"/>
      </w:r>
      <w:r>
        <w:t xml:space="preserve">Ông ta bất chấp tất cả, liền nhào qua, muốn ôm lấy đùi Reichet, nhưng Reichet lại lùi về sau vài bước, ông ta ôm lấy khoảng không, lúc này ông ta bị dọa tới nước mắt nước mũi tèm nhem.</w:t>
      </w:r>
      <w:r>
        <w:br w:type="textWrapping"/>
      </w:r>
      <w:r>
        <w:br w:type="textWrapping"/>
      </w:r>
      <w:r>
        <w:t xml:space="preserve">“Reichet, Reichet, bác sai rồi, bác thật sự biết sai rồi, con tha cho bác đi! Lần sau bác không dám nữa, thật không dám nữa, hãy vì lúc trước bác có yêu thương con, tha cho bác một lần đi! Ô….. bác không dám nữa…….”</w:t>
      </w:r>
      <w:r>
        <w:br w:type="textWrapping"/>
      </w:r>
      <w:r>
        <w:br w:type="textWrapping"/>
      </w:r>
      <w:r>
        <w:t xml:space="preserve">Phu nhân Imansi bên cạnh cũng khóc nấc lên, cũng liều mạng kêu lên, cầu xin con, cầu xin con, hoàn toàn không có bộ dáng phách lối như lúc mới tới.</w:t>
      </w:r>
      <w:r>
        <w:br w:type="textWrapping"/>
      </w:r>
      <w:r>
        <w:br w:type="textWrapping"/>
      </w:r>
      <w:r>
        <w:t xml:space="preserve">Reichet lạnh lùng nhìn hai vợ chồng họ, bọn họ quả thật rất thương anh, thương đến nỗi phối hợp với gia chủ Imansi hại chết anh, sau khi mẹ anh rời đi còn nâng mẹ con tiện nhân Maca đó lên trời, đối với anh hết phê bình thì là tức giận.</w:t>
      </w:r>
      <w:r>
        <w:br w:type="textWrapping"/>
      </w:r>
      <w:r>
        <w:br w:type="textWrapping"/>
      </w:r>
      <w:r>
        <w:t xml:space="preserve">Hừ! Đúng là anh em, lời nói và điệu bộ khi cầu xin người khác cũng giống hệt nhau.</w:t>
      </w:r>
      <w:r>
        <w:br w:type="textWrapping"/>
      </w:r>
      <w:r>
        <w:br w:type="textWrapping"/>
      </w:r>
      <w:r>
        <w:t xml:space="preserve">“Các người con đang đợi cái gì, còn không nhanh chóng kéo họ ra ngoài, nếu kinh động đến Công tước và phu nhân Doris, đầu của tất cả mọi người ở đây đều rớt hết!”</w:t>
      </w:r>
      <w:r>
        <w:br w:type="textWrapping"/>
      </w:r>
      <w:r>
        <w:br w:type="textWrapping"/>
      </w:r>
      <w:r>
        <w:t xml:space="preserve">Thị vệ nghe thấy liền kéo Ryan đang khóc tới kêu cha gọi mẹ ra ngoài.</w:t>
      </w:r>
      <w:r>
        <w:br w:type="textWrapping"/>
      </w:r>
      <w:r>
        <w:br w:type="textWrapping"/>
      </w:r>
      <w:r>
        <w:t xml:space="preserve">Phu nhân Imansi bị dọa tới ngẩn người.</w:t>
      </w:r>
      <w:r>
        <w:br w:type="textWrapping"/>
      </w:r>
      <w:r>
        <w:br w:type="textWrapping"/>
      </w:r>
      <w:r>
        <w:t xml:space="preserve">“Sao nào, không phải bà cũng muốn đi với chồng mình sao, còn không cút đi!”</w:t>
      </w:r>
      <w:r>
        <w:br w:type="textWrapping"/>
      </w:r>
      <w:r>
        <w:br w:type="textWrapping"/>
      </w:r>
      <w:r>
        <w:t xml:space="preserve">Phu nhân Imansi lúc này mới bừng tỉnh, liền lăn một vòng rời khỏi phủ đệ Rochester, bà ta quyết định, sau khi trở về, liền thu dọn hết tiền bạc, sau đó mang theo con trai rời khỏi tinh cầu Landis, còn về chồng mình, chỉ có thể mong ông ta tự cầu nhiều phúc, mấy năm nay, ông ta ở bên ngoài có vô số người tình, bà ta cũng xem như chịu đủ rồi.</w:t>
      </w:r>
      <w:r>
        <w:br w:type="textWrapping"/>
      </w:r>
      <w:r>
        <w:br w:type="textWrapping"/>
      </w:r>
      <w:r>
        <w:t xml:space="preserve">Hàn Hiểu còn đang buồn bực trong vườn hoa.</w:t>
      </w:r>
      <w:r>
        <w:br w:type="textWrapping"/>
      </w:r>
      <w:r>
        <w:br w:type="textWrapping"/>
      </w:r>
      <w:r>
        <w:t xml:space="preserve">Đây là sao nha! Khó khăn lắm cậu mới quay về nhận tổ quy tông, tới nhà anh trai một chuyến, nào biết lại gặp cái chuyện khiến người ta tức đến run người này, sớm biết như vậy, cậu nên trực tiếp đuổi hai vợ chồng cực phẩm ấy ra khỏi nhà, tự nhiên nhiều chuyện kêu bọn họ vào làm gì!</w:t>
      </w:r>
      <w:r>
        <w:br w:type="textWrapping"/>
      </w:r>
      <w:r>
        <w:br w:type="textWrapping"/>
      </w:r>
      <w:r>
        <w:t xml:space="preserve">Quả nhiên là ăn no rửng mỡ mà.</w:t>
      </w:r>
      <w:r>
        <w:br w:type="textWrapping"/>
      </w:r>
      <w:r>
        <w:br w:type="textWrapping"/>
      </w:r>
      <w:r>
        <w:t xml:space="preserve">Công tước Akasi ôm lấy Hàn Hiểu cười,</w:t>
      </w:r>
      <w:r>
        <w:br w:type="textWrapping"/>
      </w:r>
      <w:r>
        <w:br w:type="textWrapping"/>
      </w:r>
      <w:r>
        <w:t xml:space="preserve">“Tiểu gia hỏa, đây là chuyện tốt, Imansi tiên sinh đó có quan hệ máu mủ với em, tham lam, IQ không cao, chết sớm cũng là chuyện tốt, ít nhất sau này cũng không có người dùng bọn họ làm văn chương nữa rồi!”</w:t>
      </w:r>
      <w:r>
        <w:br w:type="textWrapping"/>
      </w:r>
      <w:r>
        <w:br w:type="textWrapping"/>
      </w:r>
    </w:p>
    <w:p>
      <w:pPr>
        <w:pStyle w:val="Heading2"/>
      </w:pPr>
      <w:bookmarkStart w:id="86" w:name="chương-61-dòng-thứ"/>
      <w:bookmarkEnd w:id="86"/>
      <w:r>
        <w:t xml:space="preserve">61. Chương 61: Dòng Thứ</w:t>
      </w:r>
    </w:p>
    <w:p>
      <w:pPr>
        <w:pStyle w:val="Compact"/>
      </w:pPr>
      <w:r>
        <w:br w:type="textWrapping"/>
      </w:r>
      <w:r>
        <w:br w:type="textWrapping"/>
      </w:r>
      <w:r>
        <w:t xml:space="preserve">Không tìm chết thì sẽ không sao cả, giết chết cái người muốn tìm chết đó, tự nhiên là quyền thế ngang ngược, đánh người hả giận, mà người muốn tìm chết thì lại quá nhiều, lúc giết các đám người không muốn sống đó nữa khó tránh khỏi sẽ liên lụy tới mình, cho nên giết gà dọa khỉ liền trở thành chuyện cần phải làm.</w:t>
      </w:r>
      <w:r>
        <w:br w:type="textWrapping"/>
      </w:r>
      <w:r>
        <w:br w:type="textWrapping"/>
      </w:r>
      <w:r>
        <w:t xml:space="preserve">Hàn Hiểu chậm rãi đi trên con đường nhỏ trong vườn hoa phủ đệ Rochester, Công tước Akasi ở bên cạnh cẩn thận che chở, tuy rằng có Công tước Akasi an ủi, nhưng cứ nghĩ tới những chuyện đã xảy ra lúc trước thì cậu lại cảm thấy lồng ngực khó chịu, có gì đó cứ tích tụ trong tim cậu.</w:t>
      </w:r>
      <w:r>
        <w:br w:type="textWrapping"/>
      </w:r>
      <w:r>
        <w:br w:type="textWrapping"/>
      </w:r>
      <w:r>
        <w:t xml:space="preserve">Nhìn vẻ mặt mệt mỏi của Hàn Hiểu, Công tước Akasi càng thêm không vui với chuyện hôm nay, có một số người cần phải thu thập rồi.</w:t>
      </w:r>
      <w:r>
        <w:br w:type="textWrapping"/>
      </w:r>
      <w:r>
        <w:br w:type="textWrapping"/>
      </w:r>
      <w:r>
        <w:t xml:space="preserve">“Tiểu gia hỏa, em không cần tức giận hai người đó, dù sao cũng chỉ là tế phẩm người khác đưa tới để tìm chết thôi, cần gì phải hao tổn tinh thần vì bọn họ.” giọng nói Công tước Akasi nhàn nhạt, nhưng gữa hai chân mày co lại, tiết lộ lo lắng của anh.</w:t>
      </w:r>
      <w:r>
        <w:br w:type="textWrapping"/>
      </w:r>
      <w:r>
        <w:br w:type="textWrapping"/>
      </w:r>
      <w:r>
        <w:t xml:space="preserve">Hàn Hiểu sửng sốt, đúng nha! Hai người này tới quá đột ngột, Reichet ngồi lên ghế gia chủ Rochester đã bốn năm rồi, bọn họ sao sớm không tới muộn không tới, lại tới đúng vào lúc này, hơn nữa bọn họ còn biết Reichet không hòa hợp với cấp trên của anh – trưởng lão Morley, đây là chuyện mà một thế gia bình thường không thể nào biết được, bọn họ từ đâu mà biết tin này, nghĩ tới đây, khóe miệng Hàn Hiểu co rút,</w:t>
      </w:r>
      <w:r>
        <w:br w:type="textWrapping"/>
      </w:r>
      <w:r>
        <w:br w:type="textWrapping"/>
      </w:r>
      <w:r>
        <w:t xml:space="preserve">“Lần này lại là ai, tại sao em có cảm giác em đi tới đâu, thì luôn có một số người đi theo em!”</w:t>
      </w:r>
      <w:r>
        <w:br w:type="textWrapping"/>
      </w:r>
      <w:r>
        <w:br w:type="textWrapping"/>
      </w:r>
      <w:r>
        <w:t xml:space="preserve">Đã xong chưa, có phiền không chứ!</w:t>
      </w:r>
      <w:r>
        <w:br w:type="textWrapping"/>
      </w:r>
      <w:r>
        <w:br w:type="textWrapping"/>
      </w:r>
      <w:r>
        <w:t xml:space="preserve">Bộ dáng hoạt bát sinh động của Hàn Hiểu, làm Công tước Akasi cười lên,</w:t>
      </w:r>
      <w:r>
        <w:br w:type="textWrapping"/>
      </w:r>
      <w:r>
        <w:br w:type="textWrapping"/>
      </w:r>
      <w:r>
        <w:t xml:space="preserve">“Lần này em thật sự đã vu oan cho đám lão già trong Viện trưởng lão rồi, phải biết rằng với tình huống hiện giờ của em, bọn họ còn không kịp cẩn thận che chở em, sao lại làm em thêm ấm ức được!”</w:t>
      </w:r>
      <w:r>
        <w:br w:type="textWrapping"/>
      </w:r>
      <w:r>
        <w:br w:type="textWrapping"/>
      </w:r>
      <w:r>
        <w:t xml:space="preserve">Người mang thai không chịu được tức giận, lỡ như tức tới gây nguy hiểm cho mình, vậy thì bọn họ có tự sát để gánh trách nhiệm cũng không đền nổi.</w:t>
      </w:r>
      <w:r>
        <w:br w:type="textWrapping"/>
      </w:r>
      <w:r>
        <w:br w:type="textWrapping"/>
      </w:r>
      <w:r>
        <w:t xml:space="preserve">Hàn Hiểu ngừng một lát, nghiêng đầu nhìn Akasi,  không phải Viện trưởng lão thì là ai, quý tộc bình thường, thì lại không có gan đó, cũng không có thực lực!</w:t>
      </w:r>
      <w:r>
        <w:br w:type="textWrapping"/>
      </w:r>
      <w:r>
        <w:br w:type="textWrapping"/>
      </w:r>
      <w:r>
        <w:t xml:space="preserve">Akasi nhìn đôi mắt long lanh trước mặt mình, đôi mắt tím đầy nghi vấn, nụ cười trên mặt càng thêm dịu dàng,</w:t>
      </w:r>
      <w:r>
        <w:br w:type="textWrapping"/>
      </w:r>
      <w:r>
        <w:br w:type="textWrapping"/>
      </w:r>
      <w:r>
        <w:t xml:space="preserve">“Tiểu gia hỏa, Imansi là dòng họ của một gia tộc, chứ không phải là họ của một người, giống như một cái hình nón, là gia chủ cao nhất vào lúc đồng thời sử dụng tài nguyên và gia sản tốt nhất của gia tộc, thì cũng giống như một chiếc ô dù, bảo vệ lợi ích của mọi người trong dòng họ, có sự phân cấp theo năng lực, cứ như thế mà tính xuống, hình thành nên một mạng lưới khổng lồ, Imansi năm đó chính là người có quyền lực lớn nhất trong cái mạng lưới này, ông ta rớt đài tất nhiên cũng tạo nên tổn thất lớn cho bọn họ, bọn họ cần một người mới, năng lực cường hãn làm người thừa kế, anh đoán bọn họ quan sát bốn năm cảm thấy Reichet chính là người họ cần, càng huống hồ, có thể để cho bọn họ có lại danh xưng thế gia thượng lưu thì chỉ có Reichet, bây giờ lại có thêm em tiểu gia hỏa, bọn họ đương nhiên phải vui mừng rồi.”</w:t>
      </w:r>
      <w:r>
        <w:br w:type="textWrapping"/>
      </w:r>
      <w:r>
        <w:br w:type="textWrapping"/>
      </w:r>
      <w:r>
        <w:t xml:space="preserve">Vốn dĩ cảm thấy Reichet đi xử lí chuyện này thì hợp lí hơn cả, nhưng bây giờ bọn họ lại dám xát muối lên  miệng vết thương của Hàn Hiểu, hừ! Chuyện này không có kết thúc dễ dàng như vậy đâu!</w:t>
      </w:r>
      <w:r>
        <w:br w:type="textWrapping"/>
      </w:r>
      <w:r>
        <w:br w:type="textWrapping"/>
      </w:r>
      <w:r>
        <w:t xml:space="preserve">Hàn Hiểu híp mắt, cái đám sâu bọ này đã hút tủy còn không tha xương, lúc đầu cũng như thế mà lừa gạt mẹ và ông ngoại, bây giờ còn đánh chủ lên trên người anh em cậu, kinh hỷ thì không có, chứ kinh hoàng thì không thiếu chút nào.</w:t>
      </w:r>
      <w:r>
        <w:br w:type="textWrapping"/>
      </w:r>
      <w:r>
        <w:br w:type="textWrapping"/>
      </w:r>
      <w:r>
        <w:t xml:space="preserve">Lúc trước thấy bọn họ không có tham gia vào việc hãm hại gia tộc Rochester, không có đối xử tệ bạc với anh em cậu, nhưng bây giờ xem ra hình như cậu sai rồi.</w:t>
      </w:r>
      <w:r>
        <w:br w:type="textWrapping"/>
      </w:r>
      <w:r>
        <w:br w:type="textWrapping"/>
      </w:r>
      <w:r>
        <w:t xml:space="preserve">“Hừ!” Hàn Hiểu lạnh mặt, “Vui quá thì cũng hóa buồn thôi!”</w:t>
      </w:r>
      <w:r>
        <w:br w:type="textWrapping"/>
      </w:r>
      <w:r>
        <w:br w:type="textWrapping"/>
      </w:r>
      <w:r>
        <w:t xml:space="preserve">Công tước nghe vậy, liền cười nhẹ, “Bà xã, em yên tâm, không phải Morley trưởng lão đã nói rồi sao! Chứng cứ ở trong phủ của ông ta, nhất định phải tới lấy, lấy thân phận của ông ta, hai tên phế vật hồi nãy cũng không đủ để đưa ân tình đâu!”</w:t>
      </w:r>
      <w:r>
        <w:br w:type="textWrapping"/>
      </w:r>
      <w:r>
        <w:br w:type="textWrapping"/>
      </w:r>
      <w:r>
        <w:t xml:space="preserve">Hai người cứ đi mãi, trước mặt liền xuất hiện một mảnh trắng xóa, đi tới gần xem thử, thì ra là một vườn hoa Bạch khiết, cái loại hoa trắng này có thể thấy ở bất kì nơi nào của vùng đất hoang ở nông thôn, nhưng sao lại có ở đây, Hàn Hiểu kinh ngạc, một vùng trắng xóa lớn như vậy, nếu nói nó tự nhiên mọc lên, đánh chết cậu cũng không tin.</w:t>
      </w:r>
      <w:r>
        <w:br w:type="textWrapping"/>
      </w:r>
      <w:r>
        <w:br w:type="textWrapping"/>
      </w:r>
      <w:r>
        <w:t xml:space="preserve">Hoa Bạch khiết là một loại cỏ dại, bộ rễ rất phát triển, sức sống mãnh liệt, cho dù là đốt chúng, chỉ cần rễ trong đất vẫn còn có thể sống được, thì năm sau sẽ nhìn thấy một mảnh Bạch khiết trắng xóa ở trên mặt đất, cho nên nông dân rất nhức đầu với chúng, mà loại hoa này cho dù có ở trong hoàn cảnh khốc liệt tới cỡ nào, chỉ cần có một nắm đất, một chút nước, thì chúng vẫn kiên cường sống tiếp, đây là một loại thực vật khiến cho người ta phải kính nể.</w:t>
      </w:r>
      <w:r>
        <w:br w:type="textWrapping"/>
      </w:r>
      <w:r>
        <w:br w:type="textWrapping"/>
      </w:r>
      <w:r>
        <w:t xml:space="preserve">“Đây là hoa mà mẹ thích nhất khi còn sống, bà nói tuy rằng nó sinh ra ở vùng đất hoang nông thôn, nhưng không ai có thể ngăn cản sinh mạng đầy rực rỡ của nó, cho nên anh liền trồng một mảnh nhỏ trong vườn hoa.”</w:t>
      </w:r>
      <w:r>
        <w:br w:type="textWrapping"/>
      </w:r>
      <w:r>
        <w:br w:type="textWrapping"/>
      </w:r>
      <w:r>
        <w:t xml:space="preserve">Không biết từ lúc nào mà Reichet đã đứng ở sau lưng bọn họ.</w:t>
      </w:r>
      <w:r>
        <w:br w:type="textWrapping"/>
      </w:r>
      <w:r>
        <w:br w:type="textWrapping"/>
      </w:r>
      <w:r>
        <w:t xml:space="preserve">Hàn Hiểu xoay người nhìn Reichet, vành mắt đỏ cả lên, đây không phải là hóa thân của mẹ sao! Cho dù trong hoàn cảnh khắc nghiệt tới cỡ nào, cho dù cuộc sống đầy nhục nhã ra sao, vì con mình, vì người mà mẹ yêu, mà bà dũng cảm sống tiếp, đây là sức mạnh kiên cường mà con người khó có thể hình dung được!</w:t>
      </w:r>
      <w:r>
        <w:br w:type="textWrapping"/>
      </w:r>
      <w:r>
        <w:br w:type="textWrapping"/>
      </w:r>
      <w:r>
        <w:t xml:space="preserve">Anh em hai người không nói tiếng nào đứng đối diện nhau trong chốc lát,  sau đó Hàn Hiểu xoay người tiếp tục nhìn những đóa hoa trắng đang bay phập phờn trong ngọn gió, giọng nói hơi khàn khàn: “Rất đẹp, cực kì xinh đẹp!”</w:t>
      </w:r>
      <w:r>
        <w:br w:type="textWrapping"/>
      </w:r>
      <w:r>
        <w:br w:type="textWrapping"/>
      </w:r>
      <w:r>
        <w:t xml:space="preserve">Tuy là lời khen ngợi, nhưng mọi người lại nghe ra được nỗi buồn từ trong lòng Hàn Hiểu phát ra, đôi con ngươi đỏ thẫm liếc về phía Reichet.</w:t>
      </w:r>
      <w:r>
        <w:br w:type="textWrapping"/>
      </w:r>
      <w:r>
        <w:br w:type="textWrapping"/>
      </w:r>
      <w:r>
        <w:t xml:space="preserve">“Phu nhân, chúng ta đi vào phòng thôi! Tuy rằng phủ đệ này sửa chữa chưa được bao lâu, nhưng anh nghĩ em nhất định rất muốn nhìn thấy nơi mà mẹ trưởng thành đi!” Reichet đúng lúc đưa ra ý kiến, nhìn thấy Hàn Hiểu như vậy, trong lòng anh cũng rất khó chịu.</w:t>
      </w:r>
      <w:r>
        <w:br w:type="textWrapping"/>
      </w:r>
      <w:r>
        <w:br w:type="textWrapping"/>
      </w:r>
      <w:r>
        <w:t xml:space="preserve">Hàn Hiểu không có cự tuyệt, cậu thật sự rất muốn biết người mẹ yếu đuối mà lại mạnh mẽ hơn bất kì ai đã trưởng thành trong một hoàn cảnh như thế nào.</w:t>
      </w:r>
      <w:r>
        <w:br w:type="textWrapping"/>
      </w:r>
      <w:r>
        <w:br w:type="textWrapping"/>
      </w:r>
      <w:r>
        <w:t xml:space="preserve">Hàn Hiểu đi theo Reichet đi vào phòng khách, nhìn qua nhà bếp của mẹ, tham quan phòng trò chơi, thư phòng của ông ngoại, v…v…. cuối cùng cậu dừng lại trong thư viện tràn đầy khí chất của thư hương thế gia, Hàn Hiểu cho dù có cảm động, cũng không khỏi thở dài thật sâu.</w:t>
      </w:r>
      <w:r>
        <w:br w:type="textWrapping"/>
      </w:r>
      <w:r>
        <w:br w:type="textWrapping"/>
      </w:r>
      <w:r>
        <w:t xml:space="preserve">“Căn phòng vẫn luôn như vậy sao!”</w:t>
      </w:r>
      <w:r>
        <w:br w:type="textWrapping"/>
      </w:r>
      <w:r>
        <w:br w:type="textWrapping"/>
      </w:r>
      <w:r>
        <w:t xml:space="preserve">“Không phải!” Reichet trả lời, “Sau khi ông ngoại lên làm gia chủ có sửa sang lại một lần!”</w:t>
      </w:r>
      <w:r>
        <w:br w:type="textWrapping"/>
      </w:r>
      <w:r>
        <w:br w:type="textWrapping"/>
      </w:r>
      <w:r>
        <w:t xml:space="preserve">Hoàn cảnh ôn hòa, điềm đạm, khắp nơi đều là khí chất thanh nhã, đây chính là nơi mẹ đã lớn lên, không hề có điểm giống với nơi mà một người làm chính trị đầy mưu đồ lợi lộc ở được.</w:t>
      </w:r>
      <w:r>
        <w:br w:type="textWrapping"/>
      </w:r>
      <w:r>
        <w:br w:type="textWrapping"/>
      </w:r>
      <w:r>
        <w:t xml:space="preserve">Đặc biệt là thư viện, theo như Reichet đã nói, là do gia chủ Rochester tiền nhiệm có niềm yêu thích với sách vở, sách trong thư viện vô cùng phong phú, trong đó còn có rất nhiều bản đã không còn xuất hiện trên thị trường nữa và có gía trị vô cùng, những cuốn sách này được bảo quản rất tốt, có thể nhìn ra được, ông ngoại đã tốn rất nhiều tâm sức lên chúng, chính vì như thế, thư viện này là thứ duy nhất được lưu giữ lại của năm đó, nhưng một người làm chính trị thì không nên tốn nhiều tâm huyết lên một cái thư viện!</w:t>
      </w:r>
      <w:r>
        <w:br w:type="textWrapping"/>
      </w:r>
      <w:r>
        <w:br w:type="textWrapping"/>
      </w:r>
      <w:r>
        <w:t xml:space="preserve">Nếu nói phủ đệ này là phủ đệ chính trị của một thương nhân, thì không bằng nói đây là phủ đệ của một học giả đầy nho nhã, mà học giả này thì lại không làm được chính trị!</w:t>
      </w:r>
      <w:r>
        <w:br w:type="textWrapping"/>
      </w:r>
      <w:r>
        <w:br w:type="textWrapping"/>
      </w:r>
      <w:r>
        <w:t xml:space="preserve">Hàn Hiểu đi tới một kệ sách, tiện tay rút ra một cuốn sách, thì thấy trong sách có rất nhiều chỗ đã được người ta ghi chú lại, cách dùng từ rõ ràng sâu sắc, ý nghĩa đơn giản dễ hiểu, ngay cả cậu, một đứa nửa mù chữ mà cũng có thể xem hiểu được.</w:t>
      </w:r>
      <w:r>
        <w:br w:type="textWrapping"/>
      </w:r>
      <w:r>
        <w:br w:type="textWrapping"/>
      </w:r>
      <w:r>
        <w:t xml:space="preserve">“Ông…..ông ngoại là con trai độc nhất sao!” Lúc trước vì sợ Hàn Hiểu đau lòng, Công tước Akasi không cho Hàn Hiểu xem nhiều tư liệu có liên quan đến gia tộc Rochester.</w:t>
      </w:r>
      <w:r>
        <w:br w:type="textWrapping"/>
      </w:r>
      <w:r>
        <w:br w:type="textWrapping"/>
      </w:r>
      <w:r>
        <w:t xml:space="preserve">“Phải!” Reichet rũ mắt xuống, che giấu đi đau thương của mình.</w:t>
      </w:r>
      <w:r>
        <w:br w:type="textWrapping"/>
      </w:r>
      <w:r>
        <w:br w:type="textWrapping"/>
      </w:r>
      <w:r>
        <w:t xml:space="preserve">“Gia tộc Rochester ngay cả dòng thứ cũng không có luôn sao?”</w:t>
      </w:r>
      <w:r>
        <w:br w:type="textWrapping"/>
      </w:r>
      <w:r>
        <w:br w:type="textWrapping"/>
      </w:r>
      <w:r>
        <w:t xml:space="preserve">“Phải, con cháu của gia tộc Rochester vẫn luôn không thịnh.” Cho nên tới đời của ông ngoại, thì chỉ còn mình ông thôi.</w:t>
      </w:r>
      <w:r>
        <w:br w:type="textWrapping"/>
      </w:r>
      <w:r>
        <w:br w:type="textWrapping"/>
      </w:r>
      <w:r>
        <w:t xml:space="preserve">Nếu đã như vậy, Hàn Hiểu nhắm hai mắt, ông trời thật sự không thương người tốt!</w:t>
      </w:r>
      <w:r>
        <w:br w:type="textWrapping"/>
      </w:r>
      <w:r>
        <w:br w:type="textWrapping"/>
      </w:r>
      <w:r>
        <w:t xml:space="preserve">“Reichet, đồng ý với em, nếu như sau này anh chỉ có một đứa con, nếu như con anh không thích hợp làm người thừa kế, tuyệt đối đừng dùng gia tộc để trói buộc nó, để nó tự chọn cuộc sống cho mình!”</w:t>
      </w:r>
      <w:r>
        <w:br w:type="textWrapping"/>
      </w:r>
      <w:r>
        <w:br w:type="textWrapping"/>
      </w:r>
      <w:r>
        <w:t xml:space="preserve">“Được, anh hứa với em!” Hàn Hiểu có thể nghĩ tới chuyện này, sao Reichet lại không nghĩ tới được.</w:t>
      </w:r>
      <w:r>
        <w:br w:type="textWrapping"/>
      </w:r>
      <w:r>
        <w:br w:type="textWrapping"/>
      </w:r>
      <w:r>
        <w:t xml:space="preserve">Mọi bi kịch đều bắt nguồn từ những cai không thích hợp!</w:t>
      </w:r>
      <w:r>
        <w:br w:type="textWrapping"/>
      </w:r>
      <w:r>
        <w:br w:type="textWrapping"/>
      </w:r>
      <w:r>
        <w:t xml:space="preserve">Rất nhanh thì đã tới giờ cơm trưa, Hàn Hiểu rời khỏi thư viện, ăn một bữa cơm đầy nỗi niềm phức tạp.</w:t>
      </w:r>
      <w:r>
        <w:br w:type="textWrapping"/>
      </w:r>
      <w:r>
        <w:br w:type="textWrapping"/>
      </w:r>
      <w:r>
        <w:t xml:space="preserve">Sau bữa cơm, Reichet lại cùng với Hàn Hiểu và Akasi đi dạo, ngắm nhưng đóa hoa Bạch khiết đầy rực rỡ trong vườn, không lâu sau thì Hàn Hiểu cảm thấy hơi mệt, dù sao thì cả ngày hôm nay họ đều đi hết cả phủ Rochester.</w:t>
      </w:r>
      <w:r>
        <w:br w:type="textWrapping"/>
      </w:r>
      <w:r>
        <w:br w:type="textWrapping"/>
      </w:r>
      <w:r>
        <w:t xml:space="preserve">“Tiểu gia hỏa, trở về phòng nghỉ ngơi một lát đi! Nếu như em thích thì sau này trờ về anh cũng cho trồng một vườn như vậy trong thành Doris!” Akasi ôm eo Hàn Hiểu nói đầy dịu dàng.</w:t>
      </w:r>
      <w:r>
        <w:br w:type="textWrapping"/>
      </w:r>
      <w:r>
        <w:br w:type="textWrapping"/>
      </w:r>
      <w:r>
        <w:t xml:space="preserve">Hàn Hiểu lắc đầu, “Không cần đâu, hoa Bạch khiết này chỉ có ở phủ đệ Rochester mới có được ý nghĩa đầy đủ của nó.” Sau đó cậu xoay đầu, cười với Akasi, nói: “Chúng ta về đi! Em hơi mệt rồi, muốn đi ngủ một lát!”</w:t>
      </w:r>
      <w:r>
        <w:br w:type="textWrapping"/>
      </w:r>
      <w:r>
        <w:br w:type="textWrapping"/>
      </w:r>
      <w:r>
        <w:t xml:space="preserve">Trở về phòng, Reichet sắp xếp cho Hàn Hiểu vào trong phòng ngủ lúc trước của mẹ mình, đi vào phòng khách, cả người anh liền bắt đầu cẩn thận cung kính.</w:t>
      </w:r>
      <w:r>
        <w:br w:type="textWrapping"/>
      </w:r>
      <w:r>
        <w:br w:type="textWrapping"/>
      </w:r>
      <w:r>
        <w:t xml:space="preserve">“Công tước,chuyện hôm nay là do tôi sai, tôn vốn cho rằng mấy năm nay bọn họ không có động tác gì tức là đã yên phận, bây giờ xem ra là do tôi quá sơ ý rồi!” Reichet đứng trước Akasi, nói đầy áy náy.</w:t>
      </w:r>
      <w:r>
        <w:br w:type="textWrapping"/>
      </w:r>
      <w:r>
        <w:br w:type="textWrapping"/>
      </w:r>
      <w:r>
        <w:t xml:space="preserve">Akasi tựa hồ như không có chuyện gì nhìn anh, ngồi xuống ghế sô pha,</w:t>
      </w:r>
      <w:r>
        <w:br w:type="textWrapping"/>
      </w:r>
      <w:r>
        <w:br w:type="textWrapping"/>
      </w:r>
      <w:r>
        <w:t xml:space="preserve">“Nếu anh đã biết chúng không an phận, vậy thì nên biết sau đó nên làm như thế nào, tiểu gia hỏa không thích bọn họ!”</w:t>
      </w:r>
      <w:r>
        <w:br w:type="textWrapping"/>
      </w:r>
      <w:r>
        <w:br w:type="textWrapping"/>
      </w:r>
      <w:r>
        <w:t xml:space="preserve">“Vâng! Tôi đã hiểu!” Reichet đi tới trước Aaksi, cúi đầu nói</w:t>
      </w:r>
      <w:r>
        <w:br w:type="textWrapping"/>
      </w:r>
      <w:r>
        <w:br w:type="textWrapping"/>
      </w:r>
      <w:r>
        <w:t xml:space="preserve">“Reichet, ta nghe nói trong đám người đó cũng có mấy người đối xử với anh cũng được đấy, anh xuống tay được sao!” Akasi bưng lên một li rượu mà người hầu đưa tới, nhìn chằm chằm Reichet trước mặt, nụ cười trên mặt càng thêm khó lường.</w:t>
      </w:r>
      <w:r>
        <w:br w:type="textWrapping"/>
      </w:r>
      <w:r>
        <w:br w:type="textWrapping"/>
      </w:r>
      <w:r>
        <w:t xml:space="preserve">“Tôi chỉ biết trên thế giới này chỉ có mẹ em trai mới quan tâm tới sống chết của tôi, ngoài ra, không ai có thể khiến tôi ngừng tay!” Reichet trong lòng cười lạnh, đôi mắt lại xẹt lên nét đầy thâm độc.</w:t>
      </w:r>
      <w:r>
        <w:br w:type="textWrapping"/>
      </w:r>
      <w:r>
        <w:br w:type="textWrapping"/>
      </w:r>
      <w:r>
        <w:t xml:space="preserve">Cái gọi là đối xử tốt đấy, cũng chỉ là chút thương hại và áy náy mà bọn họ dành cho một đứa trẻ đáng thương, lúc mà muốn mạng anh, bọn họ không hề do dự, cái loại tốt dối trá này, càng làm anh thêm không thể tha thứ cho họ.</w:t>
      </w:r>
      <w:r>
        <w:br w:type="textWrapping"/>
      </w:r>
      <w:r>
        <w:br w:type="textWrapping"/>
      </w:r>
      <w:r>
        <w:t xml:space="preserve">“Nói rất hay! Bây giờ, anh mới có tư cách để ta tốn chút tâm sức, nếu như ta đoán không sai, trong vòng hai ngày này, cái vị thân thích mà lúc trước đối xử với anh tốt nhất sẽ tới thăm hỏi anh, anh nên làm tốt chuẩn bị đi!” Aaksi nói đầy sâu xa.</w:t>
      </w:r>
      <w:r>
        <w:br w:type="textWrapping"/>
      </w:r>
      <w:r>
        <w:br w:type="textWrapping"/>
      </w:r>
      <w:r>
        <w:t xml:space="preserve">“Mong ngài yên tâm, tôi nhất định sẽ tra ra được là quý tộc nào ở giữa gây khó dễ!” giọng nói Reichet trầm thấp, mặt đầy thận trọng, cả người đều là khí thế đoạn tuyệt mà tàn nhẫn.</w:t>
      </w:r>
      <w:r>
        <w:br w:type="textWrapping"/>
      </w:r>
      <w:r>
        <w:br w:type="textWrapping"/>
      </w:r>
      <w:r>
        <w:t xml:space="preserve">Reichet như vậy làm Akasi rất vừa lòng,</w:t>
      </w:r>
      <w:r>
        <w:br w:type="textWrapping"/>
      </w:r>
      <w:r>
        <w:br w:type="textWrapping"/>
      </w:r>
      <w:r>
        <w:t xml:space="preserve">“Được rồi, dù sao anh cũng là anh vợ của ta, ngồi xuống đi! Về đề nghị lần trước của anh, anh có kế hoạch gì, nói ra nghe thử!”</w:t>
      </w:r>
      <w:r>
        <w:br w:type="textWrapping"/>
      </w:r>
      <w:r>
        <w:br w:type="textWrapping"/>
      </w:r>
      <w:r>
        <w:t xml:space="preserve">“Vậy mời ngài đi tới phòng làm việc của tôi, tài liệu chi tiết đều ở đó!” Reichet đầy cung kính nói</w:t>
      </w:r>
      <w:r>
        <w:br w:type="textWrapping"/>
      </w:r>
      <w:r>
        <w:br w:type="textWrapping"/>
      </w:r>
      <w:r>
        <w:t xml:space="preserve">“Ừ!”</w:t>
      </w:r>
      <w:r>
        <w:br w:type="textWrapping"/>
      </w:r>
      <w:r>
        <w:br w:type="textWrapping"/>
      </w:r>
      <w:r>
        <w:t xml:space="preserve">Akasi cùng với Reichet rời khỏi phòng khách.</w:t>
      </w:r>
      <w:r>
        <w:br w:type="textWrapping"/>
      </w:r>
      <w:r>
        <w:br w:type="textWrapping"/>
      </w:r>
      <w:r>
        <w:t xml:space="preserve">Hai tiếng đồng hồ sau, Hàn Hiểu tỉnh dậy, thời gian không còn sớm nữa, cậu nên trở về rồi!</w:t>
      </w:r>
      <w:r>
        <w:br w:type="textWrapping"/>
      </w:r>
      <w:r>
        <w:br w:type="textWrapping"/>
      </w:r>
      <w:r>
        <w:t xml:space="preserve">Trước khi đi, cậu dặn dò lại Reichet, mọi chuyện đều phải lấy an toàn của bản thân làm trọng, trước khi làm chuyện gì đó phải nghĩ tới người mẹ đã liều mạng sống sót vì hai người họ, nghĩ tới đứa em trai chỉ còn người thân duy nhất là anh, còn có Greta rất yêu anh, đừng dùng tính mạng mình để đổi lấy quyền thế trong tương lai.</w:t>
      </w:r>
      <w:r>
        <w:br w:type="textWrapping"/>
      </w:r>
      <w:r>
        <w:br w:type="textWrapping"/>
      </w:r>
      <w:r>
        <w:t xml:space="preserve">Reichet cười đồng ý, tuy rằng anh đã đặt bản thân mình làm tiền cuộc vì những người mà anh yêu.</w:t>
      </w:r>
      <w:r>
        <w:br w:type="textWrapping"/>
      </w:r>
      <w:r>
        <w:br w:type="textWrapping"/>
      </w:r>
      <w:r>
        <w:t xml:space="preserve">Hàn Hiểu nhìn lại phủ đệ xinh đẹp mà yên tĩnh này, sau đó xoay người rời đi, về lại nơi thuộc về cậu.</w:t>
      </w:r>
      <w:r>
        <w:br w:type="textWrapping"/>
      </w:r>
      <w:r>
        <w:br w:type="textWrapping"/>
      </w:r>
      <w:r>
        <w:t xml:space="preserve">Hai ngày sau, Kelly · Miguel·Imansi phu nhân, dẫn theo đứa con gái nuôi mà bà ta mới nhận, khuôn mặt đầy hiền từ đến thăm gia tộc Rochester!</w:t>
      </w:r>
      <w:r>
        <w:br w:type="textWrapping"/>
      </w:r>
      <w:r>
        <w:br w:type="textWrapping"/>
      </w:r>
    </w:p>
    <w:p>
      <w:pPr>
        <w:pStyle w:val="Heading2"/>
      </w:pPr>
      <w:bookmarkStart w:id="87" w:name="chương-62-tiện-nhân"/>
      <w:bookmarkEnd w:id="87"/>
      <w:r>
        <w:t xml:space="preserve">62. Chương 62: Tiện Nhân</w:t>
      </w:r>
    </w:p>
    <w:p>
      <w:pPr>
        <w:pStyle w:val="Compact"/>
      </w:pPr>
      <w:r>
        <w:br w:type="textWrapping"/>
      </w:r>
      <w:r>
        <w:br w:type="textWrapping"/>
      </w:r>
      <w:r>
        <w:t xml:space="preserve">Tiện nhân được gọi là tiện nhân, đó là bởi vì từ trước tới giờ họ không hề biết hành vi của mình rất đê tiện, đều là người khác sai, mình luôn là người đúng, tới chết cũng không thừa nhận bản thân mình đi sai đường.</w:t>
      </w:r>
      <w:r>
        <w:br w:type="textWrapping"/>
      </w:r>
      <w:r>
        <w:br w:type="textWrapping"/>
      </w:r>
      <w:r>
        <w:t xml:space="preserve">Cái đình nhỏ trong vườn hoa của thành Doris, Hàn Hiểu mỉm cười nhìn Greta đang mãnh liệt bưng lấy một dĩa trái cây ăn lấy ăn để, lúc này mặt mày cô đầy giận dữ, ăn đến nghiến răng nghiến lợi.</w:t>
      </w:r>
      <w:r>
        <w:br w:type="textWrapping"/>
      </w:r>
      <w:r>
        <w:br w:type="textWrapping"/>
      </w:r>
      <w:r>
        <w:t xml:space="preserve">“Từ trước tới giờ tôi chưa từng gặp qua một con tiện nhân nào như vậy cả, rõ ràng đã thối rửa hết rồi, còn giả vờ trưng ra cái bộ mặt bạch liên hoa thuần khiết trong trắng, cũng không nghĩ lại xem từ sau khi cô ta phá thân lúc 45 tuổi, hai mươi năm nay toàn đi bán thân, trèo lên giường người khác, đẹp có xấu có, chỉ cần là người có tiền và quyền, cô ta đều ngủ, cái loại tiện nhân như vậy mà còn dám mơ tưởng đến người đàn ông của Greta tôi, nếu không phải đã đồng ý với Reichet diễn vở kịch này, tôi không ….!”</w:t>
      </w:r>
      <w:r>
        <w:br w:type="textWrapping"/>
      </w:r>
      <w:r>
        <w:br w:type="textWrapping"/>
      </w:r>
      <w:r>
        <w:t xml:space="preserve">Greta giống như nhớ tới cái gì, lại căm hận lấy một miếng trái cây, dùng sức mà nhai cắn nuốt, giống như cô đang ăn thịt của con tiện nhân đó vậy.</w:t>
      </w:r>
      <w:r>
        <w:br w:type="textWrapping"/>
      </w:r>
      <w:r>
        <w:br w:type="textWrapping"/>
      </w:r>
      <w:r>
        <w:t xml:space="preserve">Hàn Hiểu cúi đầu cười, lấy máy truyền tin trên bàn, dặn người hầu mang thêm hai dĩa trái cây vào,</w:t>
      </w:r>
      <w:r>
        <w:br w:type="textWrapping"/>
      </w:r>
      <w:r>
        <w:br w:type="textWrapping"/>
      </w:r>
      <w:r>
        <w:t xml:space="preserve">“Đã biết cô ta là tiện nhân, cô cần gì phải tức giận như vậy với một đứa tiện nhân, dù sao cũng chỉ là một con cờ do người khác cho rằng có giá trị lợi dụng thôi, không đáng để cô tính toán với cô ta như vậy!”</w:t>
      </w:r>
      <w:r>
        <w:br w:type="textWrapping"/>
      </w:r>
      <w:r>
        <w:br w:type="textWrapping"/>
      </w:r>
      <w:r>
        <w:t xml:space="preserve">Nói xong Hàn Hiểu liền đưa khăn của mình cho cô, cô vừa ăn vừa lau làm cho cái khăn của cậu dơ luôn.</w:t>
      </w:r>
      <w:r>
        <w:br w:type="textWrapping"/>
      </w:r>
      <w:r>
        <w:br w:type="textWrapping"/>
      </w:r>
      <w:r>
        <w:t xml:space="preserve">Greta nhận lấy khăn, lau miệng, nói: “Vốn dĩ tôi cũng cho là như vậy, nghĩ mình nhịn một chút là được rồi, nhưng không ngờ tôi còn chưa trêu chọc cô ta, cái con tiện nhân này liền tới khiêu khích tôi, hừ! Tiện nhân chính là tiện nhân, chút thủ đoạn đó vĩnh viễn không thể nào lên được mặt bàn!”</w:t>
      </w:r>
      <w:r>
        <w:br w:type="textWrapping"/>
      </w:r>
      <w:r>
        <w:br w:type="textWrapping"/>
      </w:r>
      <w:r>
        <w:t xml:space="preserve">Nghe vậy, Hàn Hiểu cau mày.</w:t>
      </w:r>
      <w:r>
        <w:br w:type="textWrapping"/>
      </w:r>
      <w:r>
        <w:br w:type="textWrapping"/>
      </w:r>
      <w:r>
        <w:t xml:space="preserve">“Sao thế, cô ta đã làm gì cô sao!”</w:t>
      </w:r>
      <w:r>
        <w:br w:type="textWrapping"/>
      </w:r>
      <w:r>
        <w:br w:type="textWrapping"/>
      </w:r>
      <w:r>
        <w:t xml:space="preserve">Tuy rằng cậu tin tưởng Reichet có thể xử lí tốt chuyện này, nhưng cậu không muốn vì thế mà Greta phải chịu tổn thương.</w:t>
      </w:r>
      <w:r>
        <w:br w:type="textWrapping"/>
      </w:r>
      <w:r>
        <w:br w:type="textWrapping"/>
      </w:r>
      <w:r>
        <w:t xml:space="preserve">“Cũng không có gì, chính là mấy ngày trước, trong vườn hoa phủ đệ Rochester, cái con tiện nhân nhìn thấy Reichet cùng với cái người gì gọi là bác gái họ của anh đi tới, liền cố ý nắm lấy tay tôi, té về sau một cái, còn giả vờ như không thể tin nổi, vẻ mặt thì đầy ủy khuất, vô tội, cái này còn không tính, sau khi người hầu đỡ cô ta dậy, cô ta còn dám nói với Reichet…..”</w:t>
      </w:r>
      <w:r>
        <w:br w:type="textWrapping"/>
      </w:r>
      <w:r>
        <w:br w:type="textWrapping"/>
      </w:r>
      <w:r>
        <w:t xml:space="preserve">Nói tới đây, Greta đứng dậy, bắt chước mại hiện trường lúc đó, nhu nhược ủy khuất đầy giả bộ nói: “Reichet, đừng trách tiểu thư Shakma, là do em tự mình không cẩn thận ngã xuống!” “Cậu nói có tức hay không!”</w:t>
      </w:r>
      <w:r>
        <w:br w:type="textWrapping"/>
      </w:r>
      <w:r>
        <w:br w:type="textWrapping"/>
      </w:r>
      <w:r>
        <w:t xml:space="preserve">Greta lúc nãy còn điềm đạm đáng yêu đột nhiên chuyển thành nổi trận lôi đình, Hàn Hiểu suýt chút nữa thì cười ra rồi,</w:t>
      </w:r>
      <w:r>
        <w:br w:type="textWrapping"/>
      </w:r>
      <w:r>
        <w:br w:type="textWrapping"/>
      </w:r>
      <w:r>
        <w:t xml:space="preserve">“Vậy cô liền cứ như thế mà nuốt cục tức này xuống!?”</w:t>
      </w:r>
      <w:r>
        <w:br w:type="textWrapping"/>
      </w:r>
      <w:r>
        <w:br w:type="textWrapping"/>
      </w:r>
      <w:r>
        <w:t xml:space="preserve">“Nghĩ hay quá!” Nhắc tới cái này, Greta đắc ý ngẩng đầu lên, “Hừ! Nghe thấy cô ta nói vậy, tôi tới trước mặt cô ta cho cô ta hai bạt tai, đầy kiêu ngạo nói: ‘Tôi đẩy cô đó, cô tính làm gì tôi!” Sau đó xoay người đi, tôi biết Reichet sẽ nhanh chóng đuổi theo tôi, bác gái họ xu nịnh của anh ấy làm sao đồng ý trở mặt với tiểu thư thế gia như tôi đây chứ!”</w:t>
      </w:r>
      <w:r>
        <w:br w:type="textWrapping"/>
      </w:r>
      <w:r>
        <w:br w:type="textWrapping"/>
      </w:r>
      <w:r>
        <w:t xml:space="preserve">Khóe miệng Hàn Hiểu cuối cùng cũng cong lên, quả nhiên là một cô gái thông minh, đúng như cô đã nói, cho dù Greta có đẩy cô ta thì sao chứ, một đứa dân thường dựa vào việc leo lên giường người khác mà sống có thể làm được gì, cái đám được gọi là thân thích đó đánh chủ ý gì, cậu rất rõ, cưới con gái của một đại gia tộc có thể giúp đỡ họ, lại để một cô gái “yêu thích” dễ định đoạt ở bên người Reichet, có được cả lợi ích và khống chế, chỉ đáng tiếc bọn họ quên mất, Reichet không phải là kẻ hồ đồ như gia chủ Imansi, Greta cũng không phải là mẹ dịu dàng cái gì cũng không biết phòng thủ!</w:t>
      </w:r>
      <w:r>
        <w:br w:type="textWrapping"/>
      </w:r>
      <w:r>
        <w:br w:type="textWrapping"/>
      </w:r>
      <w:r>
        <w:t xml:space="preserve">“Reichet sau khi đuổi theo cô thì nói cái gì!” Hàn Hiểu bưng li trà lên uống một ngụm, che lại nét chán ghét mỗi khi nhớ tới gia chủ Imansi thì không nhịn được mà phát ra.</w:t>
      </w:r>
      <w:r>
        <w:br w:type="textWrapping"/>
      </w:r>
      <w:r>
        <w:br w:type="textWrapping"/>
      </w:r>
      <w:r>
        <w:t xml:space="preserve">Nhắc tới cái này, Greta đã ngồi xuống, vẻ mặt liền hiện lên một chút ngọt ngào.</w:t>
      </w:r>
      <w:r>
        <w:br w:type="textWrapping"/>
      </w:r>
      <w:r>
        <w:br w:type="textWrapping"/>
      </w:r>
      <w:r>
        <w:t xml:space="preserve">“Anh ấy khen tôi làm rất tốt, lần sau có cơ hội thì đánh vào điểm chính!”</w:t>
      </w:r>
      <w:r>
        <w:br w:type="textWrapping"/>
      </w:r>
      <w:r>
        <w:br w:type="textWrapping"/>
      </w:r>
      <w:r>
        <w:t xml:space="preserve">Hàn Hiểu ha ha cười lên, “Vậy cô còn tức giận cái gì nữa!”</w:t>
      </w:r>
      <w:r>
        <w:br w:type="textWrapping"/>
      </w:r>
      <w:r>
        <w:br w:type="textWrapping"/>
      </w:r>
      <w:r>
        <w:t xml:space="preserve">“Nhưng mỗi lần tôi nhìn thấy cái con tiện nhân đó giống như không xương, liều mạng mà té lên người Reichet, tôi liền không khống chế được lửa giận của mình, cũng không nghĩ tới lúc trước, cô ta vừa qua lại với Reichet, vừa lên giường với em trai cùng cha khác mẹ của anh ấy, bây giờ nghĩ lại là tôi cảm thấy ghê tởm!” Nhắc tới đây, vẻ mặt Greta đều là chán ghét.</w:t>
      </w:r>
      <w:r>
        <w:br w:type="textWrapping"/>
      </w:r>
      <w:r>
        <w:br w:type="textWrapping"/>
      </w:r>
      <w:r>
        <w:t xml:space="preserve">Hàn Hiểu thở dài thật sâu, “Cô cũng cảm thấy ghê tởm, có thể tưởng tượng được trong lòng Reichet là cảm giác như thế nào!”</w:t>
      </w:r>
      <w:r>
        <w:br w:type="textWrapping"/>
      </w:r>
      <w:r>
        <w:br w:type="textWrapping"/>
      </w:r>
      <w:r>
        <w:t xml:space="preserve">Greta sửng sốt, liền hiểu ý của Hàn Hiểu, cô liền cười lớn,</w:t>
      </w:r>
      <w:r>
        <w:br w:type="textWrapping"/>
      </w:r>
      <w:r>
        <w:br w:type="textWrapping"/>
      </w:r>
      <w:r>
        <w:t xml:space="preserve">“Cho nên nha, ông trời đã đem tôi, một cô gái trẻ tuổi xinh đẹp, dịu dàng hiền thục đến trước mặt anh ấy, không được, tôi phải về rồi, tiếp xúc với mấy thứ không sạch sẽ trong thời gian dài không tốt với sức khỏe, anh ấy cần cô gái thuần khiết trong sáng như tôi đây gột rửa tâm hồn!” Nói xong, Greta tính cáo từ rời đi.</w:t>
      </w:r>
      <w:r>
        <w:br w:type="textWrapping"/>
      </w:r>
      <w:r>
        <w:br w:type="textWrapping"/>
      </w:r>
      <w:r>
        <w:t xml:space="preserve">“Đợi một chút”, Hàn Hiểu phân phó người hầu tới nhà kính hái mấy loại trái cây Greta thích ăn, “Tôi biết cô thích trái cây trong nhà kính của tôi, cô đem chút ít này về ăn, cố nhịn thêm hai ngày, đợi mọi chuyện kết thúc rồi, Petra· Connaught kia tùy cô xử trí!”</w:t>
      </w:r>
      <w:r>
        <w:br w:type="textWrapping"/>
      </w:r>
      <w:r>
        <w:br w:type="textWrapping"/>
      </w:r>
      <w:r>
        <w:t xml:space="preserve">Greta nghe vậy, hai mắt phát sáng “Thật sao?”</w:t>
      </w:r>
      <w:r>
        <w:br w:type="textWrapping"/>
      </w:r>
      <w:r>
        <w:br w:type="textWrapping"/>
      </w:r>
      <w:r>
        <w:t xml:space="preserve">“Còn thật hơn vàng!”</w:t>
      </w:r>
      <w:r>
        <w:br w:type="textWrapping"/>
      </w:r>
      <w:r>
        <w:br w:type="textWrapping"/>
      </w:r>
      <w:r>
        <w:t xml:space="preserve">Hai ngày sau, tiện nhân leo giường, cũng chính là con gái nuôi của phu nhân Kelly · Miguel·Imansi, tiểu thư Petra· Connaught, một mình đi tới phủ đệ Rochester.</w:t>
      </w:r>
      <w:r>
        <w:br w:type="textWrapping"/>
      </w:r>
      <w:r>
        <w:br w:type="textWrapping"/>
      </w:r>
      <w:r>
        <w:t xml:space="preserve">Cô ta đề nghị tới vườn hoa đi dạo, Reichet đồng ý.</w:t>
      </w:r>
      <w:r>
        <w:br w:type="textWrapping"/>
      </w:r>
      <w:r>
        <w:br w:type="textWrapping"/>
      </w:r>
      <w:r>
        <w:t xml:space="preserve">Con đường nhỏ trong hoa viên, Petra và Reichet giống như xếp hàng mà đi, giữa hai người luôn giữ một khoảng cách, tuy Petra nhiều lần muốn lại gần, nhưng lại bị anh không vết tích mà kéo khoảng cách ra.</w:t>
      </w:r>
      <w:r>
        <w:br w:type="textWrapping"/>
      </w:r>
      <w:r>
        <w:br w:type="textWrapping"/>
      </w:r>
      <w:r>
        <w:t xml:space="preserve">Petra buông xuống con ngươi, xuất hiện vẻ mặt giống như là bị tổn thương, cô ta ngừng bước chân, thân mình mảnh khảnh ở trong vườn hoa lớn như vậy có chút đáng thương.</w:t>
      </w:r>
      <w:r>
        <w:br w:type="textWrapping"/>
      </w:r>
      <w:r>
        <w:br w:type="textWrapping"/>
      </w:r>
      <w:r>
        <w:t xml:space="preserve">“Em biết lúc trước em có lỗi với anh, anh còn hận em sao!”</w:t>
      </w:r>
      <w:r>
        <w:br w:type="textWrapping"/>
      </w:r>
      <w:r>
        <w:br w:type="textWrapping"/>
      </w:r>
      <w:r>
        <w:t xml:space="preserve">“Chuyện lúc trước ta đã quên lâu rồi!” Reichet bình tĩnh trả lời.</w:t>
      </w:r>
      <w:r>
        <w:br w:type="textWrapping"/>
      </w:r>
      <w:r>
        <w:br w:type="textWrapping"/>
      </w:r>
      <w:r>
        <w:t xml:space="preserve">“Không phải, anh còn hận em, nếu không thì anh sẽ không muốn tới gần em!” Vẻ mặt Petra tràn đầy đau thương.</w:t>
      </w:r>
      <w:r>
        <w:br w:type="textWrapping"/>
      </w:r>
      <w:r>
        <w:br w:type="textWrapping"/>
      </w:r>
      <w:r>
        <w:t xml:space="preserve">“Cái này không có liên quan gì tới cô, Greta không muốn ta đi lại với phụ nữ khác quá gần.” Giọng điệu Reichet còn mang theo mấy phần lạnh lùng, giống như anh đang làm công sự vậy.</w:t>
      </w:r>
      <w:r>
        <w:br w:type="textWrapping"/>
      </w:r>
      <w:r>
        <w:br w:type="textWrapping"/>
      </w:r>
      <w:r>
        <w:t xml:space="preserve">“Nhưng mà em yêu anh!”  Nghe thấy câu trả lời của Reichet, Petra kích động lên, ngẩng đầu lên, trong đôi mắt tràn đầy vẻ mến mộ.</w:t>
      </w:r>
      <w:r>
        <w:br w:type="textWrapping"/>
      </w:r>
      <w:r>
        <w:br w:type="textWrapping"/>
      </w:r>
      <w:r>
        <w:t xml:space="preserve">“Reichet, em yêu anh, trong hơn mười năm nay không lúc nào em không nhớ tới anh, nhưng em không dám tới tìm anh, em sợ anh không tha thứ cho em, em…..em…..”</w:t>
      </w:r>
      <w:r>
        <w:br w:type="textWrapping"/>
      </w:r>
      <w:r>
        <w:br w:type="textWrapping"/>
      </w:r>
      <w:r>
        <w:t xml:space="preserve">Vừa nói nước mắt của Petra vừa rơi xuống, bộ dáng nhỏ nhắn rơi nước mắt làm cho những người đàn ông không biết bộ mặt thật của cô ta thật muốn ôm cô ta vào trong lòng, an ủi cô ta.</w:t>
      </w:r>
      <w:r>
        <w:br w:type="textWrapping"/>
      </w:r>
      <w:r>
        <w:br w:type="textWrapping"/>
      </w:r>
      <w:r>
        <w:t xml:space="preserve">Nhìn thấy Petra như vậy, Reichet khẽ thở dài,</w:t>
      </w:r>
      <w:r>
        <w:br w:type="textWrapping"/>
      </w:r>
      <w:r>
        <w:br w:type="textWrapping"/>
      </w:r>
      <w:r>
        <w:t xml:space="preserve">“Petra, ta đã có một người con gái rất yêu ta rồi!”</w:t>
      </w:r>
      <w:r>
        <w:br w:type="textWrapping"/>
      </w:r>
      <w:r>
        <w:br w:type="textWrapping"/>
      </w:r>
      <w:r>
        <w:t xml:space="preserve">“Em sẽ không làm phiền hai người, em chỉ muốn ở bên cạnh anh!” nói xong, cô ta liền có bộ mặt như đưa đám, “Em biết, với thân phận hiện giờ của anh, sẽ không lấy một người con gái không có bối cảnh như em, nhưng mà không sao, em sẽ không làm phiền gia đình của anh, em chỉ muốn yêu anh mà thôi!”</w:t>
      </w:r>
      <w:r>
        <w:br w:type="textWrapping"/>
      </w:r>
      <w:r>
        <w:br w:type="textWrapping"/>
      </w:r>
      <w:r>
        <w:t xml:space="preserve">Petra bây giờ làm Reichet nhìn thấy một Maca ·Quist khác, anh hình như không khống chế được mà lộ nét chán ghét từ trong lòng mình.</w:t>
      </w:r>
      <w:r>
        <w:br w:type="textWrapping"/>
      </w:r>
      <w:r>
        <w:br w:type="textWrapping"/>
      </w:r>
      <w:r>
        <w:t xml:space="preserve">Chính vào lúc này, máy truyền tin của anh vang lên, anh lấy ra máy truyền tin, nghe xong nội dung, anh liền thu lại máy truyền tin, sau đó liền nở nụ cười lạnh lẽo với Petra.</w:t>
      </w:r>
      <w:r>
        <w:br w:type="textWrapping"/>
      </w:r>
      <w:r>
        <w:br w:type="textWrapping"/>
      </w:r>
      <w:r>
        <w:t xml:space="preserve">“Trò chơi kết thúc rồi, Petra!”</w:t>
      </w:r>
      <w:r>
        <w:br w:type="textWrapping"/>
      </w:r>
      <w:r>
        <w:br w:type="textWrapping"/>
      </w:r>
      <w:r>
        <w:t xml:space="preserve">Petra sửng sốt, cô ta cảm thấy mọi chuyện không đúng, trong lòng cô ta xuất hiện một nỗi bất an.</w:t>
      </w:r>
      <w:r>
        <w:br w:type="textWrapping"/>
      </w:r>
      <w:r>
        <w:br w:type="textWrapping"/>
      </w:r>
      <w:r>
        <w:t xml:space="preserve">“Anh……Anh đang nói cái gì!”</w:t>
      </w:r>
      <w:r>
        <w:br w:type="textWrapping"/>
      </w:r>
      <w:r>
        <w:br w:type="textWrapping"/>
      </w:r>
      <w:r>
        <w:t xml:space="preserve">“Ta nói, trò chơi kết thúc rồi, ta đã có được thứ mà ta muốn, cô có thể biến mất khỏi mắt ta rồi!”</w:t>
      </w:r>
      <w:r>
        <w:br w:type="textWrapping"/>
      </w:r>
      <w:r>
        <w:br w:type="textWrapping"/>
      </w:r>
      <w:r>
        <w:t xml:space="preserve">Ánh mắt Reichet không hề ôn nhu như lúc nãy nữa, nếu có thì chỉ có nỗi ghê tởm tận cùng.</w:t>
      </w:r>
      <w:r>
        <w:br w:type="textWrapping"/>
      </w:r>
      <w:r>
        <w:br w:type="textWrapping"/>
      </w:r>
      <w:r>
        <w:t xml:space="preserve">Petra quả thật không tin tưởng nổi vào những gì mình vừa nghe thấy được, cô ta nhìn người đàn ông mà mình đã phó thác nửa đời vinh hoa sau này, đôi mắt khiếp sợ trợn tròn.</w:t>
      </w:r>
      <w:r>
        <w:br w:type="textWrapping"/>
      </w:r>
      <w:r>
        <w:br w:type="textWrapping"/>
      </w:r>
      <w:r>
        <w:t xml:space="preserve">“Anh……Anh vẫn luôn lợi dụng tôi!”</w:t>
      </w:r>
      <w:r>
        <w:br w:type="textWrapping"/>
      </w:r>
      <w:r>
        <w:br w:type="textWrapping"/>
      </w:r>
      <w:r>
        <w:t xml:space="preserve">“Ha! Cô nghĩ nhiều quá rồi, tiểu thư Petra¸cô cho rằng trên người cô có gì cho ta lợi dụng sao! Chỉ là ổn định các người mà thôi!”</w:t>
      </w:r>
      <w:r>
        <w:br w:type="textWrapping"/>
      </w:r>
      <w:r>
        <w:br w:type="textWrapping"/>
      </w:r>
      <w:r>
        <w:t xml:space="preserve">Lời nói của Reichet lạnh như băng, thái độ đầy khinh thường, làm cơ thể Petra không nhịn được mà run rẩy, cả người cô ta bắt đầu kích động,</w:t>
      </w:r>
      <w:r>
        <w:br w:type="textWrapping"/>
      </w:r>
      <w:r>
        <w:br w:type="textWrapping"/>
      </w:r>
      <w:r>
        <w:t xml:space="preserve">Đột nhiên cô ta liền nhào qua, dùng hết sức ôm lấy Reichet, nhưng đáng tiếc Reichet lùi về sau một bước, cô ta liền rơi vào khoảng không.</w:t>
      </w:r>
      <w:r>
        <w:br w:type="textWrapping"/>
      </w:r>
      <w:r>
        <w:br w:type="textWrapping"/>
      </w:r>
      <w:r>
        <w:t xml:space="preserve">“Không ……. không ………. Em không tin, Reichet anh có tình cảm với em, nếu không thì trước khi anh đổi họ Rochester không có một người con gái nào, anh giống em, từ trước tới giờ chưa từng quên đi đối phương.”</w:t>
      </w:r>
      <w:r>
        <w:br w:type="textWrapping"/>
      </w:r>
      <w:r>
        <w:br w:type="textWrapping"/>
      </w:r>
      <w:r>
        <w:t xml:space="preserve">Reichet cười lạnh, “Cô quá xem trọng mình rồi, những năm đó ta không có một người con gái nào, đó là do ta chưa tìm được người mà ta muốn, không hề có liên quan gì tới cô! Người đâu, lôi cô ta ra ngoài, sau này không cho phép cô ta tới gần phủ đệ Rochester nửa bước!”</w:t>
      </w:r>
      <w:r>
        <w:br w:type="textWrapping"/>
      </w:r>
      <w:r>
        <w:br w:type="textWrapping"/>
      </w:r>
      <w:r>
        <w:t xml:space="preserve">Thị vệ xông vào, bắt lấy Petra đã muốn điên cuồng, nhưng cô ta liều mạng giẫy giụa.</w:t>
      </w:r>
      <w:r>
        <w:br w:type="textWrapping"/>
      </w:r>
      <w:r>
        <w:br w:type="textWrapping"/>
      </w:r>
      <w:r>
        <w:t xml:space="preserve">“Sao lại không có quan hệ gì tới em, lúc trước anh tức giận như thế, rõ ràng là anh yêu em!”</w:t>
      </w:r>
      <w:r>
        <w:br w:type="textWrapping"/>
      </w:r>
      <w:r>
        <w:br w:type="textWrapping"/>
      </w:r>
      <w:r>
        <w:t xml:space="preserve">“Ha!” đối với lời nói tự cho mình là đúng của Petra¸ Reichet cười càng thêm sáng lạn, “Nhắc tới cái này, ta cần phải cảm ơn cô, năm đó nếu như cô không cùng Immer làm ra cái trò bẩn thỉu đó, ta còn thật sự không biết, thì ra từ trước tới giờ ta chưa từng yêu cô!”</w:t>
      </w:r>
      <w:r>
        <w:br w:type="textWrapping"/>
      </w:r>
      <w:r>
        <w:br w:type="textWrapping"/>
      </w:r>
      <w:r>
        <w:t xml:space="preserve">Trước kia khi còn ở trong trường, Petra chủ động theo đuổi anh, bạn bè và bạn học đều ủng hộ, Reichet cũng đồng ý với cô ta, thời gian dài anh cũng cho rằng mình và cô ta thật sự yêu thích nhau, mãi cho tới khi anh bắt gian hai người này tại giường, lúc đó anh tức giận, khuất nhục, nhưng không có một chút đau lòng nào, lúc ấy anh mới phát hiện, thì ra giữ hai người họ chưa từng có tình cảm.</w:t>
      </w:r>
      <w:r>
        <w:br w:type="textWrapping"/>
      </w:r>
      <w:r>
        <w:br w:type="textWrapping"/>
      </w:r>
      <w:r>
        <w:t xml:space="preserve">Gia tộc Immansi vô cùng thông minh, bọn họ biết với một người đàn ông mà nói, mối tình đầu là trong sáng nhất, cũng là khó quên nhất, cho dù đoạn tình cảm đó chỉ mang lại cho anh khuất phục, nhưng đáng tiếc Petra từ trước tới giờ chưa từng là mối tình đầu của anh!</w:t>
      </w:r>
      <w:r>
        <w:br w:type="textWrapping"/>
      </w:r>
      <w:r>
        <w:br w:type="textWrapping"/>
      </w:r>
      <w:r>
        <w:t xml:space="preserve">Petra ngây người, cô ta không ngờ cuối cùng lại nhận được đáp án này, cô ta đau đớn, nhưng càng nhiều hơn là sỉ nhục.</w:t>
      </w:r>
      <w:r>
        <w:br w:type="textWrapping"/>
      </w:r>
      <w:r>
        <w:br w:type="textWrapping"/>
      </w:r>
      <w:r>
        <w:t xml:space="preserve">“Chuyện năm đó sao có thể trách em, nếu không phải anh quyết từ bỏ quyền thừa kế gia tộc Imansi, chạy tới đi lính gì đó, sao em lại lên giường với cái tên Immer khốn kiếp đó!”</w:t>
      </w:r>
      <w:r>
        <w:br w:type="textWrapping"/>
      </w:r>
      <w:r>
        <w:br w:type="textWrapping"/>
      </w:r>
      <w:r>
        <w:t xml:space="preserve">Đúng, đều là lỗi của anh, nếu như không phải cái quyết định sai lầm đó của anh, cô ta sao lại ra quyết định sai lầm cho mình chứ, thì bây giờ cũng sẽ không vào hoàn cảnh như thế này.</w:t>
      </w:r>
      <w:r>
        <w:br w:type="textWrapping"/>
      </w:r>
      <w:r>
        <w:br w:type="textWrapping"/>
      </w:r>
      <w:r>
        <w:t xml:space="preserve">Reichet cảm thấy thật buồn cười, thì ra cô ta lên giường với em mình là do anh ép cô ta, Reichet lúc này đột nhiên vô cùng cảm ơn Immer đã chết, nếu không phải hắn ta hi sinh dâng hiến cho cô ta, thì bây giờ nói không chừng anh đã cưới cái người đàn bà ghê tởm này rồi.</w:t>
      </w:r>
      <w:r>
        <w:br w:type="textWrapping"/>
      </w:r>
      <w:r>
        <w:br w:type="textWrapping"/>
      </w:r>
      <w:r>
        <w:t xml:space="preserve">Anh lười nói nhiều thêm với cô ta, vẫy tay, để thị vệ kéo cô ta ra ngoài, nhận thấy được ý đồ của Reichet, Petra liền bắt đầu vùng vẫy.</w:t>
      </w:r>
      <w:r>
        <w:br w:type="textWrapping"/>
      </w:r>
      <w:r>
        <w:br w:type="textWrapping"/>
      </w:r>
      <w:r>
        <w:t xml:space="preserve">“Không, Reichet, em yêu anh! Em thật sự yêu anh!” Cô ta cố gắng giẫy giụa lần cuối.</w:t>
      </w:r>
      <w:r>
        <w:br w:type="textWrapping"/>
      </w:r>
      <w:r>
        <w:br w:type="textWrapping"/>
      </w:r>
      <w:r>
        <w:t xml:space="preserve">“Ha!” Reichet cúi đầu che miệng cười lên, sau đó khinh thường nói: “Ngày hôm trước cô còn lên giường với gia chủ sắp bước vào thời kì lão hóa của nhà Kozha, cũng nói như vậy đi! Nói thật, người đàn ông mà cô thật sự yêu cũng không ít nhỉ!”</w:t>
      </w:r>
      <w:r>
        <w:br w:type="textWrapping"/>
      </w:r>
      <w:r>
        <w:br w:type="textWrapping"/>
      </w:r>
      <w:r>
        <w:t xml:space="preserve">Lúc này Petra thật sự sửng sờ tại chỗ, cô ta biết hi vọng cuối cùng cũng không còn nữa rồi.</w:t>
      </w:r>
      <w:r>
        <w:br w:type="textWrapping"/>
      </w:r>
      <w:r>
        <w:br w:type="textWrapping"/>
      </w:r>
      <w:r>
        <w:t xml:space="preserve">Ngày hôm sau phu nhân Kelly · Miguel·Imansi mặt mày tiều tụy, cả người chật vật tới phủ đệ Rochester, nhìn thấy Reichet đang ngồi trong phòng khách thần thanh khí định mà uống rượu, bà ta đã không còn là phu nhân Kelly nho nhã đoan trang của ngày thường nữa, dùng giọng nói đầy lo âu khàn khàn mà giận dữ hỏi:</w:t>
      </w:r>
      <w:r>
        <w:br w:type="textWrapping"/>
      </w:r>
      <w:r>
        <w:br w:type="textWrapping"/>
      </w:r>
      <w:r>
        <w:t xml:space="preserve">“Reichet, tại sao!?”</w:t>
      </w:r>
      <w:r>
        <w:br w:type="textWrapping"/>
      </w:r>
      <w:r>
        <w:br w:type="textWrapping"/>
      </w:r>
      <w:r>
        <w:t xml:space="preserve">Reichet để li rượu trong tay xuống, ánh mắt lạnh như băng,</w:t>
      </w:r>
      <w:r>
        <w:br w:type="textWrapping"/>
      </w:r>
      <w:r>
        <w:br w:type="textWrapping"/>
      </w:r>
      <w:r>
        <w:t xml:space="preserve">“Lẽ nào các người không biết sao! Ta họ Rochester!”</w:t>
      </w:r>
      <w:r>
        <w:br w:type="textWrapping"/>
      </w:r>
      <w:r>
        <w:br w:type="textWrapping"/>
      </w:r>
    </w:p>
    <w:p>
      <w:pPr>
        <w:pStyle w:val="Heading2"/>
      </w:pPr>
      <w:bookmarkStart w:id="88" w:name="chương-63-tình-địch"/>
      <w:bookmarkEnd w:id="88"/>
      <w:r>
        <w:t xml:space="preserve">63. Chương 63: Tình Địch</w:t>
      </w:r>
    </w:p>
    <w:p>
      <w:pPr>
        <w:pStyle w:val="Compact"/>
      </w:pPr>
      <w:r>
        <w:br w:type="textWrapping"/>
      </w:r>
      <w:r>
        <w:br w:type="textWrapping"/>
      </w:r>
      <w:r>
        <w:t xml:space="preserve">Quyền thế mê người, ở trước mặt quyền lực, cái gì gọi là mặt mũi, lương tâm, đều đi gặp quỷ hết đi! Tham lam chi phối tất cả! Nhưng mà họ đã quên mất, trước mặt quyền thế cực lớn khó có thể khống chế được, họ cũng chỉ là những con kiến bất kì lúc nào cũng có thể bị người ta giẫm chết.</w:t>
      </w:r>
      <w:r>
        <w:br w:type="textWrapping"/>
      </w:r>
      <w:r>
        <w:br w:type="textWrapping"/>
      </w:r>
      <w:r>
        <w:t xml:space="preserve">Văn phòng Viện trưởng lão, Wales trưởng lão quăng xấp tài liệu vào người quý tộc đang đứng trước bàn, tài liệu liền giống như tuyết, bay lất phất từ trên người quý tộc xuống đất.</w:t>
      </w:r>
      <w:r>
        <w:br w:type="textWrapping"/>
      </w:r>
      <w:r>
        <w:br w:type="textWrapping"/>
      </w:r>
      <w:r>
        <w:t xml:space="preserve">“Ai cho ngươi lá gan đó, lại dám đối phó với gia tộc Doris, ngươi có mấy cái mạng để mà khiêu chiến với toàn bộ giới quy tộc!” Wales trưởng lão có biệt danh là mặt cười, vậy mà bây giờ cả người hừng hực lửa giận, khuôn mặt tuấn mĩ bởi vì giận dữ mà đầy dữ tợn.</w:t>
      </w:r>
      <w:r>
        <w:br w:type="textWrapping"/>
      </w:r>
      <w:r>
        <w:br w:type="textWrapping"/>
      </w:r>
      <w:r>
        <w:t xml:space="preserve">Quý tộc đang hứng chịu sự giận dữ của của Wales, cúi thấp đầu, ôn hòa nói: “Đại nhân, tôi chưa từng có ý muốn đối phó gia tộc Doris, tôi chỉ là cảm thấy gia tộc Rochester hình như đã thoát khỏi sự khống chế của chúng ta.”</w:t>
      </w:r>
      <w:r>
        <w:br w:type="textWrapping"/>
      </w:r>
      <w:r>
        <w:br w:type="textWrapping"/>
      </w:r>
      <w:r>
        <w:t xml:space="preserve">Rochester trưởng lão nghe vậy càng thêm giận tím mặt,</w:t>
      </w:r>
      <w:r>
        <w:br w:type="textWrapping"/>
      </w:r>
      <w:r>
        <w:br w:type="textWrapping"/>
      </w:r>
      <w:r>
        <w:t xml:space="preserve">“Ngươi có thân phận gì, những chuyện này cần ngươi suy nghĩ sao!  Viện trưởng lão sắp khống chế không nổi gia tộc Rochester rồi, chỉ dựa vào mấy người các ngươi thì có thể khống chế được sao?  Ngươi đưa bọn họ lên tế đài, sau lưng có chủ ý gì đừng tưởng rằng ta không biết, đối phó với gia tộc Rochester, gia tộc Doris sẽ không đứng ngoài thờ ơ, lấy hiểu biết của ta với cái tên gia hỏa Akasi đó, hắn ắt sẽ kéo ta xuống nước theo, hừ! Là ta quá tin tưởng ngươi, bây giờ ngươi còn dám trèo lên đầu ta nữa!”</w:t>
      </w:r>
      <w:r>
        <w:br w:type="textWrapping"/>
      </w:r>
      <w:r>
        <w:br w:type="textWrapping"/>
      </w:r>
      <w:r>
        <w:t xml:space="preserve">Khuôn mặt không biểu tình của quý tộc đó lúc này bắt đầu xuất hiện vết nứt, hắn cuống quýt ngẩng đầu,</w:t>
      </w:r>
      <w:r>
        <w:br w:type="textWrapping"/>
      </w:r>
      <w:r>
        <w:br w:type="textWrapping"/>
      </w:r>
      <w:r>
        <w:t xml:space="preserve">“Không, đại nhân, tôi không hề lám trái ý của người, gia tộc Ogri của tôi đời đởi đều đi theo gia tộc Wales, chỉ là bây giờ mấy quý tộc thượng lưu đều vì người thừa kế của gia tộc mà tích cực nỗ lực, chỉ có ngài không làm gì cả….” Vừa nói, hắn ta lại cúi đầu.</w:t>
      </w:r>
      <w:r>
        <w:br w:type="textWrapping"/>
      </w:r>
      <w:r>
        <w:br w:type="textWrapping"/>
      </w:r>
      <w:r>
        <w:t xml:space="preserve">“Cho nên ngươi muốn bức ta ra, đúng không!” Wales hít thở sâu mấy cái, mới áp được lửa giận trong người, “Ngươi đây là đang giúp ta sao! Hoàn toàn chính là đang hại ta!”</w:t>
      </w:r>
      <w:r>
        <w:br w:type="textWrapping"/>
      </w:r>
      <w:r>
        <w:br w:type="textWrapping"/>
      </w:r>
      <w:r>
        <w:t xml:space="preserve">“Phu nhân Doris thích người chính trực, danh tiếng của đại nhân vẫn rất tốt, nếu như lần này có thể đại nghĩa diệt thân đẩy tôi xuống, tôi nghĩ lần này ngài sẽ có cơ hội để tiếp cận gia tộc Doris!”  Hắn ta là quý tộc trung lưu, chỉ tiết lộ một chút tin tức cho dòng thứ Imansi, tòa án quý tộc chắc sẽ không phán hắn tội nặng đâu.</w:t>
      </w:r>
      <w:r>
        <w:br w:type="textWrapping"/>
      </w:r>
      <w:r>
        <w:br w:type="textWrapping"/>
      </w:r>
      <w:r>
        <w:t xml:space="preserve">“Ngươi…..”  Wales quả thật tức tới không nói nên lời, anh đảo mắt nghĩ, bình thường tên gia thần trung thành này cũng không hồ đồ như vậy! Vì vậy anh liền cảnh giác hỏi: “Tin tức của người là từ đường giây nào có được!”</w:t>
      </w:r>
      <w:r>
        <w:br w:type="textWrapping"/>
      </w:r>
      <w:r>
        <w:br w:type="textWrapping"/>
      </w:r>
      <w:r>
        <w:t xml:space="preserve">“Trong tiệc rượu của nhà Morley trưởng lão tôi có gặp được đại nhân Adams, chúng tôi nói chuyện cả một buổi tối, tin tức này có vấn đề gì sao?”</w:t>
      </w:r>
      <w:r>
        <w:br w:type="textWrapping"/>
      </w:r>
      <w:r>
        <w:br w:type="textWrapping"/>
      </w:r>
      <w:r>
        <w:t xml:space="preserve">“Không có, tin tức rất chính xác, nhưng ngươi đừng quên rằng, cách làm người của Akasi, hơn nữa, ngươi biết gia chủ Imansi có ý ngĩa gì với phu nhân Doris không, chính là một con sâu ghê tởm, trong thời gian cậu ấy mang thai, ngươi lại để cho đám sâu bọ đó tới làm cậu ấy buồn nôn, còn muốn lưu lại ấn tượng tốt, ngươi đang nằm mơ đi! Ngươi bị cái tên gia hỏa Reykard đó tẩy não, trúng bẫy của hắn rồi!” Wales trưởng lão che trán lại, rầm một tiếng ngồi xuống, cắn răng nghiến lợi.</w:t>
      </w:r>
      <w:r>
        <w:br w:type="textWrapping"/>
      </w:r>
      <w:r>
        <w:br w:type="textWrapping"/>
      </w:r>
      <w:r>
        <w:t xml:space="preserve">Lúc này, cái vị quý tộc đó mới bừng tỉnh đại ngộ, hắn ta hoảng hốt nhìn Wales trưởng lão,</w:t>
      </w:r>
      <w:r>
        <w:br w:type="textWrapping"/>
      </w:r>
      <w:r>
        <w:br w:type="textWrapping"/>
      </w:r>
      <w:r>
        <w:t xml:space="preserve">“Đại……đại nhân……..!”</w:t>
      </w:r>
      <w:r>
        <w:br w:type="textWrapping"/>
      </w:r>
      <w:r>
        <w:br w:type="textWrapping"/>
      </w:r>
      <w:r>
        <w:t xml:space="preserve">“Ngươi lập tức thu thập cho ta, đi tới tinh cầu khoáng sản Attlei báo cáo, từ nay về sau, ngươi chính là chủ quản của tinh cầu khoáng sản cái gì cũng không có, trước khi gia tộc Doris quên chuyện này đi, ngươi không được phép trở lại, đây là hình phạt khi ngươi bị người khác lợi dụng!” Wales trưởng lão nghiêm khắc nói</w:t>
      </w:r>
      <w:r>
        <w:br w:type="textWrapping"/>
      </w:r>
      <w:r>
        <w:br w:type="textWrapping"/>
      </w:r>
      <w:r>
        <w:t xml:space="preserve">“Vâng!” Quý tộc đó cung kính đồng ý, hắn ta không có oán hận nào đối với sự trừng phạt của Wales trưởng lão, chỉ là hắn ta lo lắng sẽ làm liên lụy tới chủ tử của mình.</w:t>
      </w:r>
      <w:r>
        <w:br w:type="textWrapping"/>
      </w:r>
      <w:r>
        <w:br w:type="textWrapping"/>
      </w:r>
      <w:r>
        <w:t xml:space="preserve">Wales thở dài, vẫy tay, “Đi đi! Chuyện này ta sẽ xử lí tốt!”</w:t>
      </w:r>
      <w:r>
        <w:br w:type="textWrapping"/>
      </w:r>
      <w:r>
        <w:br w:type="textWrapping"/>
      </w:r>
      <w:r>
        <w:t xml:space="preserve">Thế là cái vị quý tộc đó mang theo vẻ mặt lo lắng mà rời đi.</w:t>
      </w:r>
      <w:r>
        <w:br w:type="textWrapping"/>
      </w:r>
      <w:r>
        <w:br w:type="textWrapping"/>
      </w:r>
      <w:r>
        <w:t xml:space="preserve">Một mình Wales ngồi trong văn phòng, một tay nhẹ nhàng gõ mặt bàn, híp mắt lại.</w:t>
      </w:r>
      <w:r>
        <w:br w:type="textWrapping"/>
      </w:r>
      <w:r>
        <w:br w:type="textWrapping"/>
      </w:r>
      <w:r>
        <w:t xml:space="preserve">Cái tên khốn kiếp Reykard, đã đắc tội gia tộc Doris, bị phu nhân Doris chỉ định là người từ chối qua lại, cho nên hắn ta liền dồn hết tâm sức đánh vào những gia tộc có năng lực cạnh tranh với hắn, thật bất hạnh gia tộc Wales lại trở thành người đầu tiên.</w:t>
      </w:r>
      <w:r>
        <w:br w:type="textWrapping"/>
      </w:r>
      <w:r>
        <w:br w:type="textWrapping"/>
      </w:r>
      <w:r>
        <w:t xml:space="preserve">“Xen ra Reykard tính trường kì chiến đấu!” Wales trưởng lão tự mình lẩm bẩm.</w:t>
      </w:r>
      <w:r>
        <w:br w:type="textWrapping"/>
      </w:r>
      <w:r>
        <w:br w:type="textWrapping"/>
      </w:r>
      <w:r>
        <w:t xml:space="preserve">Cái người này âm hiểm xảo trá, quả thật bởi vì chuyện này, hắn ta còn đang xoát độ hảo cảm ở trước mặt gia tộc Doris, không biết Akasi nhỏ mọn ấy sẽ làm gì để dằn vặt hắn ta! Nhưng Reykard quá coi thường gia tộc Rochester rồi, hắn ta sẽ chịu thiệt mà thôi!</w:t>
      </w:r>
      <w:r>
        <w:br w:type="textWrapping"/>
      </w:r>
      <w:r>
        <w:br w:type="textWrapping"/>
      </w:r>
      <w:r>
        <w:t xml:space="preserve">Nghĩ tới đây, trong mắt Wales trưởng lão liền bình tĩnh lại, Reykard ngươi bất nhân thì đừng trách ta bất nghĩa, chúng ta cứ chờ mà xem.</w:t>
      </w:r>
      <w:r>
        <w:br w:type="textWrapping"/>
      </w:r>
      <w:r>
        <w:br w:type="textWrapping"/>
      </w:r>
      <w:r>
        <w:t xml:space="preserve">Wales trưởng lão lấy máy truyền tin trên bàn,</w:t>
      </w:r>
      <w:r>
        <w:br w:type="textWrapping"/>
      </w:r>
      <w:r>
        <w:br w:type="textWrapping"/>
      </w:r>
      <w:r>
        <w:t xml:space="preserve">“Reichet sao! Tôi là Wales…..”</w:t>
      </w:r>
      <w:r>
        <w:br w:type="textWrapping"/>
      </w:r>
      <w:r>
        <w:br w:type="textWrapping"/>
      </w:r>
      <w:r>
        <w:t xml:space="preserve">Trong thành Doris, Hàn Hiểu ngồi trên giường trong phòng ngủ, nhìn Công tước đột nhiên có hứng thú với cuốn tiểu thuyết trong tay cậu, bất đắc dĩ gấp lại.</w:t>
      </w:r>
      <w:r>
        <w:br w:type="textWrapping"/>
      </w:r>
      <w:r>
        <w:br w:type="textWrapping"/>
      </w:r>
      <w:r>
        <w:t xml:space="preserve">“Mọi chuyện đã được giải quyết hết rồi đi!” Hàn Hiểu đưa cuốn sách cho Akasi, hỏi</w:t>
      </w:r>
      <w:r>
        <w:br w:type="textWrapping"/>
      </w:r>
      <w:r>
        <w:br w:type="textWrapping"/>
      </w:r>
      <w:r>
        <w:t xml:space="preserve">“Ừ!”</w:t>
      </w:r>
      <w:r>
        <w:br w:type="textWrapping"/>
      </w:r>
      <w:r>
        <w:br w:type="textWrapping"/>
      </w:r>
      <w:r>
        <w:t xml:space="preserve">Công tước đạt được mục đích, nhận lấy cuốn sách để ở một bên, cũng không thèm để ý nó nữa.</w:t>
      </w:r>
      <w:r>
        <w:br w:type="textWrapping"/>
      </w:r>
      <w:r>
        <w:br w:type="textWrapping"/>
      </w:r>
      <w:r>
        <w:t xml:space="preserve">“Em có thể hỏi một chút, là quan lớn quý tộc nào bất mãn với cuộc sống bình yên của em!?”</w:t>
      </w:r>
      <w:r>
        <w:br w:type="textWrapping"/>
      </w:r>
      <w:r>
        <w:br w:type="textWrapping"/>
      </w:r>
      <w:r>
        <w:t xml:space="preserve">“Là một gia thần bên cạnh Wales trưởng lão, hắn ta đưa một số tin tức không nên truyền ra ngoài cho dòng thứ gia tộc Imansi, lại giựt dây thêm vài câu, cái đám ngu ngốc tham lam đó liền chạy tới tìm chết, nhưng mà cái vị gia thần đó cũng chỉ là bị người ta lợi dụng mà thôi!”</w:t>
      </w:r>
      <w:r>
        <w:br w:type="textWrapping"/>
      </w:r>
      <w:r>
        <w:br w:type="textWrapping"/>
      </w:r>
      <w:r>
        <w:t xml:space="preserve">Akasi ôm eo Hàn Hiểu, cảm nhận máy thai trong bụng Hàn Hiểu, trên mặt liền xuất hiện nụ cười thỏa mãn, anh quyết định đợi sau khi Hàn Hiểu đi ngủ nhất định phải thì thầm với cái bụng của Hàn Hiểu, “Bảo bảo yêu cha nhất, mẹ là của cha, không được cướp….” tránh cho lại sinh ra mấy tên quỷ đòi nợ đáng ghét.</w:t>
      </w:r>
      <w:r>
        <w:br w:type="textWrapping"/>
      </w:r>
      <w:r>
        <w:br w:type="textWrapping"/>
      </w:r>
      <w:r>
        <w:t xml:space="preserve">Hàn Hiểu đập rớt cái tay càng sờ càng có xu hướng đi xuống dưới bụng của cậu, cho Công tước một ánh mắt xem thường.</w:t>
      </w:r>
      <w:r>
        <w:br w:type="textWrapping"/>
      </w:r>
      <w:r>
        <w:br w:type="textWrapping"/>
      </w:r>
      <w:r>
        <w:t xml:space="preserve">“Mọi chuyện có liên quan tới Wales trưởng lão sao?”</w:t>
      </w:r>
      <w:r>
        <w:br w:type="textWrapping"/>
      </w:r>
      <w:r>
        <w:br w:type="textWrapping"/>
      </w:r>
      <w:r>
        <w:t xml:space="preserve">Akasi ngượng ngùng thu tay lại, “Không có liên quan đến anh ta, là Reykard, vị giáo sư đáng kính của anh, hình như anh ta tính đánh chết hết những người được xem là tình địch, để con gái chúng ta không có người tốt để gả, cuối cùng chỉ có thể gả cho anh ta.”</w:t>
      </w:r>
      <w:r>
        <w:br w:type="textWrapping"/>
      </w:r>
      <w:r>
        <w:br w:type="textWrapping"/>
      </w:r>
      <w:r>
        <w:t xml:space="preserve">“Cái gì!” Lần này Hàn Hiểu phát hỏa rồi, cái tên yêu ma hèn hạ vô sỉ mặt dày đó vậy mà lại độc ác như vậy, “Con gái em cho dù sau này không thể gả đi được, cũng không thể gả cho anh ta, anh ta chết tâm đi!”</w:t>
      </w:r>
      <w:r>
        <w:br w:type="textWrapping"/>
      </w:r>
      <w:r>
        <w:br w:type="textWrapping"/>
      </w:r>
      <w:r>
        <w:t xml:space="preserve">Nhìn thấy Hàn Hiểu nổi điên, Công tước Akasi liền ôm lấy cậu, vỗ nhẹ lên lưng cậu, nói: “Tiểu gia hỏa, đừng tức giận, anh sẽ không để tên khốn kiếp mặt dày đó được như ý đâu, em yên tâm, cho dù là để cho tên khốn kiếp đó ấm ức, anh quyết định sẽ bỏ qua cho Wales, anh ta dù gì cũng là người xui xẻo đầu tiên trong Viện trưởng lão.”</w:t>
      </w:r>
      <w:r>
        <w:br w:type="textWrapping"/>
      </w:r>
      <w:r>
        <w:br w:type="textWrapping"/>
      </w:r>
      <w:r>
        <w:t xml:space="preserve">Hàn Hiểu nghe thấy lời của Akasi, khóe miệng liền cong lên, phiền muộn tức giận đều tan thành mây khói.</w:t>
      </w:r>
      <w:r>
        <w:br w:type="textWrapping"/>
      </w:r>
      <w:r>
        <w:br w:type="textWrapping"/>
      </w:r>
      <w:r>
        <w:t xml:space="preserve">Cũng không có liên quan gì tới Wales trưởng lão, Akasi lại mang cái giọng đầy ban ơn, bụng dạ cũng hẹp hòi quá đấy.</w:t>
      </w:r>
      <w:r>
        <w:br w:type="textWrapping"/>
      </w:r>
      <w:r>
        <w:br w:type="textWrapping"/>
      </w:r>
      <w:r>
        <w:t xml:space="preserve">“Nhưng mà chuyện này cũng có chỗ tốt,” Akasi cười lên, “Wales trưởng lão, tuy rằng người này là trưởng lão trẻ tuổi nhất trong Viện trưởng lão, nhưng trước giờ anh ta cũng không phải là người lương thiện gì, lần này bị người ta hãm hại, anh ta tuyệt đối sẽ không để gia tộc Adams sống tốt, Ừ! Anh thấy mình cũng nên tính một chút với Wales!”</w:t>
      </w:r>
      <w:r>
        <w:br w:type="textWrapping"/>
      </w:r>
      <w:r>
        <w:br w:type="textWrapping"/>
      </w:r>
      <w:r>
        <w:t xml:space="preserve">Công tước sờ cằm, vẻ mặt càng ngày càng giống một con hồ li, mị hoặc mà lại vô cùng thâm độc.</w:t>
      </w:r>
      <w:r>
        <w:br w:type="textWrapping"/>
      </w:r>
      <w:r>
        <w:br w:type="textWrapping"/>
      </w:r>
      <w:r>
        <w:t xml:space="preserve">Nhưng Hàn Hiểu luôn thấy mọi chuyện có chỗ nào đó không đúng lắm, lấy trình độ giảo hoạt của tên yêu ma đó, lẽ nào không biết hậu quả của những chuyện này sao! Anh ta thật sự muốn đánh vào Wales trưởng lão sao? Nếu như không phải thì là ai!</w:t>
      </w:r>
      <w:r>
        <w:br w:type="textWrapping"/>
      </w:r>
      <w:r>
        <w:br w:type="textWrapping"/>
      </w:r>
      <w:r>
        <w:t xml:space="preserve">Nhìn thấy vẻ mặt chăm chú suy nghĩ của Hàn Hiểu, Công tước Akasi cười đầy thần bí.</w:t>
      </w:r>
      <w:r>
        <w:br w:type="textWrapping"/>
      </w:r>
      <w:r>
        <w:br w:type="textWrapping"/>
      </w:r>
      <w:r>
        <w:t xml:space="preserve">“Tiểu gia hỏa, người bị hại cuối cùng cho dù là ai, thì người được lợi vẫn là chúng ta. Cho nên em không cần lo lắng, em chỉ cần chán ghét những người mà em không thích là được!”</w:t>
      </w:r>
      <w:r>
        <w:br w:type="textWrapping"/>
      </w:r>
      <w:r>
        <w:br w:type="textWrapping"/>
      </w:r>
      <w:r>
        <w:t xml:space="preserve">Hai ngày sau, Wales trưởng lão gửi tin đến gia tộc Doris, buổi chiều anh sẽ chính thức tới thăm hỏi gia tọc Doris.</w:t>
      </w:r>
      <w:r>
        <w:br w:type="textWrapping"/>
      </w:r>
      <w:r>
        <w:br w:type="textWrapping"/>
      </w:r>
      <w:r>
        <w:t xml:space="preserve">Nhận được đồng thời cả tin nhắn của Wales trưởng lão và gia tộc Doris, Reichet liền gọi tới máy truyền tin của Greta, hẹn cô cùng đi tới thành Doris.</w:t>
      </w:r>
      <w:r>
        <w:br w:type="textWrapping"/>
      </w:r>
      <w:r>
        <w:br w:type="textWrapping"/>
      </w:r>
      <w:r>
        <w:t xml:space="preserve">Cùng lúc đó, một chiếc xe huyền phù đang bay từ Đế đô tới phủ đệ Rochester.</w:t>
      </w:r>
      <w:r>
        <w:br w:type="textWrapping"/>
      </w:r>
      <w:r>
        <w:br w:type="textWrapping"/>
      </w:r>
      <w:r>
        <w:t xml:space="preserve">Kelly phu nhân đang ngồi nhắm mắt dưỡng thần trên xe, đã mấy ngày rồi bà ta không được ngủ ngon, hai gò má nở nang giờ đều lõm vào rồi, cả người tiều tụy, không còn dáng vẻ tự tin sáng ngời của lúc trước nữa.</w:t>
      </w:r>
      <w:r>
        <w:br w:type="textWrapping"/>
      </w:r>
      <w:r>
        <w:br w:type="textWrapping"/>
      </w:r>
      <w:r>
        <w:t xml:space="preserve">Ngồi bên cạnh bà ta là một cô gái mặt đầy lo âu, đang nhìn phong cảnh ở bên ngoài, trong đôi mắt của cô có một chút gì đó sợ hãi đối với tương lai, cô hiểu rõ cuộc sống giàu có tùy ý e rằng sẽ không còn nữa.</w:t>
      </w:r>
      <w:r>
        <w:br w:type="textWrapping"/>
      </w:r>
      <w:r>
        <w:br w:type="textWrapping"/>
      </w:r>
      <w:r>
        <w:t xml:space="preserve">Đối diện cô là một người thanh niên cử chỉ tùy tiện đang ngồi bắt chéo chân, khuôn mặt sao cũng được nhìn vẻ mặt đầy lo lắng của mẹ mình và em gái, cuối cùng nhịn không được mà giễu cợt,</w:t>
      </w:r>
      <w:r>
        <w:br w:type="textWrapping"/>
      </w:r>
      <w:r>
        <w:br w:type="textWrapping"/>
      </w:r>
      <w:r>
        <w:t xml:space="preserve">“Thiết! Thật không biết hai người đang lo cái gì, cái tên nhu nhược như Reichet mà cũng đáng để hai người có bộ dáng như đang lâm đại địch sao, con phi! Nhà chúng ta biến thành như thế này hơn phân nửa là do đứa em trai tiện dân may mắn đó của hắn tạo thành, không có liên quan gì tới hắn, con thấy nha, chúng ta trực tiếp tới thành Doris, chứ không nên tốn nhiều tâm sức trên người tên đó!”</w:t>
      </w:r>
      <w:r>
        <w:br w:type="textWrapping"/>
      </w:r>
      <w:r>
        <w:br w:type="textWrapping"/>
      </w:r>
      <w:r>
        <w:t xml:space="preserve">“Con im miệng cho mẹ, Flange, con nghe cho rõ đây, lát nữa tới phủ đệ Rochester, con không được phép nói một câu, nêu con không nghe lời thì đừng trách mẹ không khách khí!” Kelly phu nhân mở to đôi mắt đầy tơ máu, hung ác mà trừng con trai lớn của mình.</w:t>
      </w:r>
      <w:r>
        <w:br w:type="textWrapping"/>
      </w:r>
      <w:r>
        <w:br w:type="textWrapping"/>
      </w:r>
      <w:r>
        <w:t xml:space="preserve">Người thanh niên tên Flange bĩu môi, cũng không hé môi nữa, nhưng từ vẻ mặt của anh ta, Kelly phu nhân nhìn ra được,  anh ta căn bản không hề nghe lọt lời của bà, mà lúc này trong lòng Kelly phu nhân đều tràn đầy nỗi hối hận.</w:t>
      </w:r>
      <w:r>
        <w:br w:type="textWrapping"/>
      </w:r>
      <w:r>
        <w:br w:type="textWrapping"/>
      </w:r>
      <w:r>
        <w:t xml:space="preserve">Năm đó bọn họ đồng ý với ý kiến của gia chủ Imansi, cho rằng Immer cường thế mới là lựa chọn tốt nhất cho vị trí người thừa kế gia tộc Imansi, Reichet tính cách hơi ôn hòa cơ bản không thích hợp để bồi dưỡng thành người thừa kế chính trị thế gia, nhưng bây giờ họ mới hiểu rõ, cường thế của Immer cũng chỉ giống với con trai của bà ta, là biểu hiện của việc chiều hư, còn ôn hòa của Reichet chính là sự tôn trọng và kính yêu với những người thân mà thôi.</w:t>
      </w:r>
      <w:r>
        <w:br w:type="textWrapping"/>
      </w:r>
      <w:r>
        <w:br w:type="textWrapping"/>
      </w:r>
      <w:r>
        <w:t xml:space="preserve">Cự long chính là cự long, cho dù được xem là gia súc nuôi trong nhà, cũng không thay đổi được bản chất mạnh mẽ trong nó, một khi tới thời gian và không gian thích hợp, nó sẽ vươn đôi cánh của mình ra, bay vào không trung, người nào cản trở bước chân của nó đều sẽ bị ngọn lửa trong miệng nó đốt thành tro bụi.</w:t>
      </w:r>
      <w:r>
        <w:br w:type="textWrapping"/>
      </w:r>
      <w:r>
        <w:br w:type="textWrapping"/>
      </w:r>
      <w:r>
        <w:t xml:space="preserve">Nhưng đáng buồn cười nhất là, người mà đám người họ tự cho là đúng, vậy mà còn dám dựa vào thân tình đã sớm biến mất để mà không chế con cự long đến Viện trưởng lão còn phải dè chừng 3 phần, kết quả cự long chỉ cần nhảy mũi một cái, đám người họ liền bị đốt tới không còn tro cốt, bọn họ nhỏ bé như vậy, nhỏ bé tới mức chỉ cần bọn họ không xuất hiện, cự long liền không nhớ tới họ, đáng tiếc bọn họ hiểu muộn rồi.</w:t>
      </w:r>
      <w:r>
        <w:br w:type="textWrapping"/>
      </w:r>
      <w:r>
        <w:br w:type="textWrapping"/>
      </w:r>
      <w:r>
        <w:t xml:space="preserve">Nghĩ tời đây, Kelly phu nhân cười khổ, tự tao nghiệt a!</w:t>
      </w:r>
      <w:r>
        <w:br w:type="textWrapping"/>
      </w:r>
      <w:r>
        <w:br w:type="textWrapping"/>
      </w:r>
      <w:r>
        <w:t xml:space="preserve">“Mẹ!” cô gái ngồi kế bên thấy mẹ mình cười khác thường, liền nắm lấy tay của bà, lo lắng hỏi: “Mẹ không có chuyện gì chứ!”</w:t>
      </w:r>
      <w:r>
        <w:br w:type="textWrapping"/>
      </w:r>
      <w:r>
        <w:br w:type="textWrapping"/>
      </w:r>
      <w:r>
        <w:t xml:space="preserve">Kelly phu nhân cười miễn cưỡng, “Mẹ không sao, hy vọng anh họ con có thể dựa vào nhân tình lúc trước, mà tha cho ba mẹ con mình một mạng!”</w:t>
      </w:r>
      <w:r>
        <w:br w:type="textWrapping"/>
      </w:r>
      <w:r>
        <w:br w:type="textWrapping"/>
      </w:r>
      <w:r>
        <w:t xml:space="preserve">Cô gái gật đầu, mẹ con nhìn nhau không nói lời nào thở dài.</w:t>
      </w:r>
      <w:r>
        <w:br w:type="textWrapping"/>
      </w:r>
      <w:r>
        <w:br w:type="textWrapping"/>
      </w:r>
      <w:r>
        <w:t xml:space="preserve">Tới phủ đệ Rochester, ba mẹ con Kelly xuống xe, nhưng bị cự tuyệt ngoài cửa, Reichet từng dặn dò, không cho bất kì người Imansi nào bước chân vào phủ đệ Rochester một bước.</w:t>
      </w:r>
      <w:r>
        <w:br w:type="textWrapping"/>
      </w:r>
      <w:r>
        <w:br w:type="textWrapping"/>
      </w:r>
      <w:r>
        <w:t xml:space="preserve">Vào lúc mẹ con phu nhân Kelly lo lắng, mà con lớn của bà nóng nảy mắng chửi, môt chiếc xe huyền phù cao cấp khác cũng đáp xuống trước cửa, tài xế xuống xe, mở cửa xe, Greta nho nhã bước xuống xe huyền phù.</w:t>
      </w:r>
      <w:r>
        <w:br w:type="textWrapping"/>
      </w:r>
      <w:r>
        <w:br w:type="textWrapping"/>
      </w:r>
      <w:r>
        <w:t xml:space="preserve">“Tiểu thư Shakma!” Kelly phu nhân tao nhã hành lễ với Greta, cũng không còn kiêu ngạo của trưởng bối như lúc trước nữa.</w:t>
      </w:r>
      <w:r>
        <w:br w:type="textWrapping"/>
      </w:r>
      <w:r>
        <w:br w:type="textWrapping"/>
      </w:r>
      <w:r>
        <w:t xml:space="preserve">“Du, Kelly phu nhân!” Greta xoay đầu giống như vừa mới nhìn thấy bọn họ, sau đó nhìn phía sau bà ta, “Đổi cô gái khác à, sao không mang con gái nuôi thích lên giường người khác của bà tới, nhưng mà không tới cũng bình thường, cô ta gần đây rất nổi tiếng trên mạng đấy, bởi vì biểu hiện trên giường của cô ta quá tốt, nghe nói có mấy bộ phim cấp 3 tìm tới cô ta, không biết cái vị bên cạnh bà có phải cũng là báu vật như vậy!”</w:t>
      </w:r>
      <w:r>
        <w:br w:type="textWrapping"/>
      </w:r>
      <w:r>
        <w:br w:type="textWrapping"/>
      </w:r>
      <w:r>
        <w:t xml:space="preserve">“Người nói đùa rồi, tiểu thư Shakma, đây là con gái tôi!” Kelly phu nhân buông mí mắt, không dám xúc động trước lời sỉ nhục của Greta.</w:t>
      </w:r>
      <w:r>
        <w:br w:type="textWrapping"/>
      </w:r>
      <w:r>
        <w:br w:type="textWrapping"/>
      </w:r>
      <w:r>
        <w:t xml:space="preserve">“Thì ra là con gái ruột nha! Hàng hư cỡ nào cũng có thể nhét vào bên cạnh con nhà người ta, con nhà mình thì không  được!” Greta cao cao tại thượng nhìn bọn họ, từng câu từng chữ đều mang theo trào phúng sắc bén.</w:t>
      </w:r>
      <w:r>
        <w:br w:type="textWrapping"/>
      </w:r>
      <w:r>
        <w:br w:type="textWrapping"/>
      </w:r>
      <w:r>
        <w:t xml:space="preserve">Kelly phu nhân không nói lời nào, dù sao đây cũng là chuyện tốt mà bà ta làm ra, mà cô gái sau lưng bà ta thì cúi đầu, mặt đỏ bừng.</w:t>
      </w:r>
      <w:r>
        <w:br w:type="textWrapping"/>
      </w:r>
      <w:r>
        <w:br w:type="textWrapping"/>
      </w:r>
      <w:r>
        <w:t xml:space="preserve">Nhưng con trai lớn của bà ta thì lại không vui.</w:t>
      </w:r>
      <w:r>
        <w:br w:type="textWrapping"/>
      </w:r>
      <w:r>
        <w:br w:type="textWrapping"/>
      </w:r>
      <w:r>
        <w:t xml:space="preserve">“Cô gái như cô sao lại nói chuyện như vậy! Không có lễ phép gì cả!”</w:t>
      </w:r>
      <w:r>
        <w:br w:type="textWrapping"/>
      </w:r>
      <w:r>
        <w:br w:type="textWrapping"/>
      </w:r>
      <w:r>
        <w:t xml:space="preserve">“Con im miệng, đây là tiểu thư duy nhất của gia tộc Shakma thượng lưu thế gia, Flange, nhanh xin lỗi đi!” Kelly phu nhân tức giận lo lắng con trai mình, có thể gặp được Reichet hay không còn phải nhờ vào vị tiểu thư này.</w:t>
      </w:r>
      <w:r>
        <w:br w:type="textWrapping"/>
      </w:r>
      <w:r>
        <w:br w:type="textWrapping"/>
      </w:r>
      <w:r>
        <w:t xml:space="preserve">Nghe nói Greta có một chỗ dựa rất vững chắc, hai mắt Flange phát sáng, hắn ta liền làm một tư thế mà mình tự cho là đẹp trai nhất để hành lễ.</w:t>
      </w:r>
      <w:r>
        <w:br w:type="textWrapping"/>
      </w:r>
      <w:r>
        <w:br w:type="textWrapping"/>
      </w:r>
      <w:r>
        <w:t xml:space="preserve">“Thì ra là tiểu thư Shakma, thật sự có lỗi, lúc nãy tôi nặng lời rồi, tôi xin lỗi với cô!”</w:t>
      </w:r>
      <w:r>
        <w:br w:type="textWrapping"/>
      </w:r>
      <w:r>
        <w:br w:type="textWrapping"/>
      </w:r>
      <w:r>
        <w:t xml:space="preserve">Shakma nhìn con cóc ghẻ tính ăn thịt thiên nga trước mặt mình, hừ lạnh một tiếng, rồi xoay người đi vào phủ.</w:t>
      </w:r>
      <w:r>
        <w:br w:type="textWrapping"/>
      </w:r>
      <w:r>
        <w:br w:type="textWrapping"/>
      </w:r>
      <w:r>
        <w:t xml:space="preserve">“Tiểu thư Shakma, xin đợi một lát!” Kelly gọi Greta</w:t>
      </w:r>
      <w:r>
        <w:br w:type="textWrapping"/>
      </w:r>
      <w:r>
        <w:br w:type="textWrapping"/>
      </w:r>
      <w:r>
        <w:t xml:space="preserve">Greta cau mày, dừng bước lại.</w:t>
      </w:r>
      <w:r>
        <w:br w:type="textWrapping"/>
      </w:r>
      <w:r>
        <w:br w:type="textWrapping"/>
      </w:r>
      <w:r>
        <w:t xml:space="preserve">“Sao nào, bà còn nằm mơ muốn cầu tình cho chồng của bà à!”</w:t>
      </w:r>
      <w:r>
        <w:br w:type="textWrapping"/>
      </w:r>
      <w:r>
        <w:br w:type="textWrapping"/>
      </w:r>
      <w:r>
        <w:t xml:space="preserve">“Không phải, lần này chúng tôi tới không phải là để cầu tình Reichet, tôi biết chồng tôi không cứu được nữa rồi, nhưng chồng tôi lúc làm quan đắc tội không ít người, bây giờ người của gia tộc Imansi kẻ thì chết, người thì ngồi lao, người thì bị cách chức, tôi chỉ mong Reichet có thể dựa vào năm đó tôi đối với cậu ấy không tệ, cứu ba mẹ con chúng tôi một mạng.” Kelly phu nhân cầu xin.</w:t>
      </w:r>
      <w:r>
        <w:br w:type="textWrapping"/>
      </w:r>
      <w:r>
        <w:br w:type="textWrapping"/>
      </w:r>
      <w:r>
        <w:t xml:space="preserve">Greta chăm chú nhìn bọn họ, sau đó xoay người tiếp tục đi vào,</w:t>
      </w:r>
      <w:r>
        <w:br w:type="textWrapping"/>
      </w:r>
      <w:r>
        <w:br w:type="textWrapping"/>
      </w:r>
      <w:r>
        <w:t xml:space="preserve">“Tôi có thể nói giúp mấy người, còn anh ấy có tới gặp các người không, tôi không dám đảm bảo!”</w:t>
      </w:r>
      <w:r>
        <w:br w:type="textWrapping"/>
      </w:r>
      <w:r>
        <w:br w:type="textWrapping"/>
      </w:r>
      <w:r>
        <w:t xml:space="preserve">“Cảm ơn tiểu thư Shakma!” Như vậy là đủ rồi.</w:t>
      </w:r>
      <w:r>
        <w:br w:type="textWrapping"/>
      </w:r>
      <w:r>
        <w:br w:type="textWrapping"/>
      </w:r>
      <w:r>
        <w:t xml:space="preserve">Rất nhanh, một người đàn ông mặc âu phục xuất hiện trước cửa,</w:t>
      </w:r>
      <w:r>
        <w:br w:type="textWrapping"/>
      </w:r>
      <w:r>
        <w:br w:type="textWrapping"/>
      </w:r>
      <w:r>
        <w:t xml:space="preserve">“Tôi là thư kí của Đại nhân Rochester,  Ferry · McGonney, đại nhân nhà tôi giờ đang có việc gấp, không có cách nào gặp các người, đối với yêu cầu của các người, ngài đã đồng ý rồi, ngày mai ngài sẽ sắp xếp người đưa các người ra khỏi tinh cầu Landis, và sẽ cho các người một thân phận mới, bắt đầu cuộc sống mới, từ nay về sau các người không được quay lại đây nữa.”</w:t>
      </w:r>
      <w:r>
        <w:br w:type="textWrapping"/>
      </w:r>
      <w:r>
        <w:br w:type="textWrapping"/>
      </w:r>
      <w:r>
        <w:t xml:space="preserve">“Anh ta bây giờ thật kiêu ngạo, dám để chúng ta ở ngoài này lâu như vậy, lấy lí do có lệ với chúng ta, còn không phải ỷ vào có đứa em trai tiện dân biết sinh kia sao!” Là người tùy hứng ức hiếp người khác, bây giờ lại đứng ở nơi không sờ tới được, Flange không để ý tới cảnh cáo của Kelly phu nhân, lên tiếng châm chọc.</w:t>
      </w:r>
      <w:r>
        <w:br w:type="textWrapping"/>
      </w:r>
      <w:r>
        <w:br w:type="textWrapping"/>
      </w:r>
      <w:r>
        <w:t xml:space="preserve">Trên vẻ mặt không có biểu tình của Ferry bắt đầu xuất hiện khói mù nhàn nhạt.</w:t>
      </w:r>
      <w:r>
        <w:br w:type="textWrapping"/>
      </w:r>
      <w:r>
        <w:br w:type="textWrapping"/>
      </w:r>
      <w:r>
        <w:t xml:space="preserve">“Phu nhân Kelly, lời của tôi còn chưa có nói hết, đại nhân nhà tôi đã nói rồi, nếu như còn để ngài nghe được hai chữ tiện dân từ trong miệng con trai bà phát ra, vậy thì con trai bà chính là Immer thứ hai đấy!”</w:t>
      </w:r>
      <w:r>
        <w:br w:type="textWrapping"/>
      </w:r>
      <w:r>
        <w:br w:type="textWrapping"/>
      </w:r>
      <w:r>
        <w:t xml:space="preserve">“Immer, nó……nó không phải bị tai nạn xe mà chết sao!”</w:t>
      </w:r>
      <w:r>
        <w:br w:type="textWrapping"/>
      </w:r>
      <w:r>
        <w:br w:type="textWrapping"/>
      </w:r>
      <w:r>
        <w:t xml:space="preserve">Lúc nó chết Reichet còn chưa chính thức quản lí gia tộc Rochester, sao lại có thể……, nét mặt của phu nhân Kelly  thật có thể nói là đầy kinh hoàng, bà ta từ trước tới giờ không có nghĩ tới, Reichet sẽ có ngày độc ác như vậy! Vậy bọn họ tới tìm anh để tránh họa, là đúng hay sai đây!</w:t>
      </w:r>
      <w:r>
        <w:br w:type="textWrapping"/>
      </w:r>
      <w:r>
        <w:br w:type="textWrapping"/>
      </w:r>
      <w:r>
        <w:t xml:space="preserve">Nhìn thấy vẻ mặt của nhóm người Kelly, Ferry liền hiểu rõ suy nghĩ trong lòng của họ.</w:t>
      </w:r>
      <w:r>
        <w:br w:type="textWrapping"/>
      </w:r>
      <w:r>
        <w:br w:type="textWrapping"/>
      </w:r>
      <w:r>
        <w:t xml:space="preserve">“Các người nhầm rồi, người động thủ không phải là đại nhân nhà chúng tôi, phải biết, bất kì một quý tộc nào của Viện trưởng lão và quân đội đều không dễ dàng tha thứ cho cái người sỉ nhục phu nhân tôn quý, các người làm nhục người tức là làm nhục toàn bộ giới quý tộc, Immer chính bởi vì miệng không sạch sẽ mới gặp phải tai nạn xe, phu nhân Kelly, quản cho tốt cái miệng của con trai bà, nếu không thì các người cũng không cần trốn kẻ thù gì nữa, trốn ở đâu cũng không có tác dụng!”</w:t>
      </w:r>
      <w:r>
        <w:br w:type="textWrapping"/>
      </w:r>
      <w:r>
        <w:br w:type="textWrapping"/>
      </w:r>
      <w:r>
        <w:t xml:space="preserve">Nói xong Ferry liền rời đi.</w:t>
      </w:r>
      <w:r>
        <w:br w:type="textWrapping"/>
      </w:r>
      <w:r>
        <w:br w:type="textWrapping"/>
      </w:r>
      <w:r>
        <w:t xml:space="preserve">Phu nhân Kelly đứng ở trước cửa run rẩy, cả người lạnh giá, mà Flange bên cạnh bà vẫn còn kiêu ngạo như vậy.</w:t>
      </w:r>
      <w:r>
        <w:br w:type="textWrapping"/>
      </w:r>
      <w:r>
        <w:br w:type="textWrapping"/>
      </w:r>
      <w:r>
        <w:t xml:space="preserve">“Dọa ai đó! Tôi bị dọa sợ rồi!”</w:t>
      </w:r>
      <w:r>
        <w:br w:type="textWrapping"/>
      </w:r>
      <w:r>
        <w:br w:type="textWrapping"/>
      </w:r>
      <w:r>
        <w:t xml:space="preserve">Phu nhân Kelly xoay người tát cho hắn một cái,</w:t>
      </w:r>
      <w:r>
        <w:br w:type="textWrapping"/>
      </w:r>
      <w:r>
        <w:br w:type="textWrapping"/>
      </w:r>
      <w:r>
        <w:t xml:space="preserve">“Flange, con muốn tùy hứng tới lúc nào, con muốn mạng của mẹ và em gái con bỏ vào, con mới bằng lòng sao!”</w:t>
      </w:r>
      <w:r>
        <w:br w:type="textWrapping"/>
      </w:r>
      <w:r>
        <w:br w:type="textWrapping"/>
      </w:r>
      <w:r>
        <w:t xml:space="preserve">Flange ngẩn người che lại khuôn mặt bị đánh đỏ bừng, em gái đứng bên cạnh đầy nước mắt, khóc lóc nói:</w:t>
      </w:r>
      <w:r>
        <w:br w:type="textWrapping"/>
      </w:r>
      <w:r>
        <w:br w:type="textWrapping"/>
      </w:r>
      <w:r>
        <w:t xml:space="preserve">“Anh, nhận rõ sự thật đi! Mọi thứ đều không giống nữa rồi, nếu như anh cứ nói năng bậy bạ như vậy nữa, bọn họ thật sự sẽ giết chúng ta đó! Thật sự!”</w:t>
      </w:r>
      <w:r>
        <w:br w:type="textWrapping"/>
      </w:r>
      <w:r>
        <w:br w:type="textWrapping"/>
      </w:r>
    </w:p>
    <w:p>
      <w:pPr>
        <w:pStyle w:val="Heading2"/>
      </w:pPr>
      <w:bookmarkStart w:id="89" w:name="chương-64-máy-thai"/>
      <w:bookmarkEnd w:id="89"/>
      <w:r>
        <w:t xml:space="preserve">64. Chương 64: Máy Thai</w:t>
      </w:r>
    </w:p>
    <w:p>
      <w:pPr>
        <w:pStyle w:val="Compact"/>
      </w:pPr>
      <w:r>
        <w:br w:type="textWrapping"/>
      </w:r>
      <w:r>
        <w:br w:type="textWrapping"/>
      </w:r>
      <w:r>
        <w:t xml:space="preserve">Duyên phận là một thứ rất kì lạ, người ngày nhớ đêm mong không từ thủ đoạn, người ta lại không nhìn mình, còn người lạnh nhạt không gì cả trong lúc vô ý lại nhận được ánh mắt của người ta.</w:t>
      </w:r>
      <w:r>
        <w:br w:type="textWrapping"/>
      </w:r>
      <w:r>
        <w:br w:type="textWrapping"/>
      </w:r>
      <w:r>
        <w:t xml:space="preserve">Nhóm người Wales trưởng lão và Reichet vừa đi tới thành Doris liền đi vào phòng họp với Akasi, còn cụ thể bàn cái gì, Hàn Hiểu lại không biết, cũng không có hứng thú đi tìm hiểu,  sau khi cậu cùng Akasi đón tiếp Wales vào thành, liền lập tức rời đi, trở về phòng ngủ, nguyên nhân không có gì khác, chỉ là giờ ngủ trưa của cậu tới rồi.</w:t>
      </w:r>
      <w:r>
        <w:br w:type="textWrapping"/>
      </w:r>
      <w:r>
        <w:br w:type="textWrapping"/>
      </w:r>
      <w:r>
        <w:t xml:space="preserve">Tỉnh dậy, đã là hai tiếng đồng hồ sau, Hàn Hiểu ngồi trong phòng khách trên lầu, hỏi Sheila: “Akasi đã họp xong chưa!”</w:t>
      </w:r>
      <w:r>
        <w:br w:type="textWrapping"/>
      </w:r>
      <w:r>
        <w:br w:type="textWrapping"/>
      </w:r>
      <w:r>
        <w:t xml:space="preserve">Sheila trả lời: “Vẫn chưa ạ, chắc cũng nhanh thôi!”</w:t>
      </w:r>
      <w:r>
        <w:br w:type="textWrapping"/>
      </w:r>
      <w:r>
        <w:br w:type="textWrapping"/>
      </w:r>
      <w:r>
        <w:t xml:space="preserve">Hàn Hiểu gật đầu, nhìn cảnh sắc bên ngoài, nói: “Xem ra nên nói nhà bếp chuẩn bị nhiều thức ăn, có lẽ Reichet và Wales trưởng lão sẽ ở lại ăn cơm tối!”</w:t>
      </w:r>
      <w:r>
        <w:br w:type="textWrapping"/>
      </w:r>
      <w:r>
        <w:br w:type="textWrapping"/>
      </w:r>
      <w:r>
        <w:t xml:space="preserve">Hàn Hiểu mang Sheila đi dạo một vòng trong vườn hoa, lại tới nhà kính hái một vài quả trái cây, trở vô nhà dặn người hầu mang đi cắt một nửa, sau đó nửa ngồi trên sô pha đọc sách, nhàn nhã đợi Công tước và mọi người đi ra.</w:t>
      </w:r>
      <w:r>
        <w:br w:type="textWrapping"/>
      </w:r>
      <w:r>
        <w:br w:type="textWrapping"/>
      </w:r>
      <w:r>
        <w:t xml:space="preserve">Không lâu sau, Akasi và Wales trưởng lão mang theo khuôn mặt vui vẻ đi ra khỏi phòng họp, tới phòng khách.</w:t>
      </w:r>
      <w:r>
        <w:br w:type="textWrapping"/>
      </w:r>
      <w:r>
        <w:br w:type="textWrapping"/>
      </w:r>
      <w:r>
        <w:t xml:space="preserve">Hàn Hiểu nghe thấy tiếng bước chân, bỏ quyển sách trong tay xuống, ngồi dậy, cười nói:</w:t>
      </w:r>
      <w:r>
        <w:br w:type="textWrapping"/>
      </w:r>
      <w:r>
        <w:br w:type="textWrapping"/>
      </w:r>
      <w:r>
        <w:t xml:space="preserve">“Đều bàn xong cả rồi!”</w:t>
      </w:r>
      <w:r>
        <w:br w:type="textWrapping"/>
      </w:r>
      <w:r>
        <w:br w:type="textWrapping"/>
      </w:r>
      <w:r>
        <w:t xml:space="preserve">Cậu là người mang thai, cho dù không có hình tượng, thì cũng không có ai dám nói gì, bây giờ chỉ cần cậu thoải mái thì sao cũng được.</w:t>
      </w:r>
      <w:r>
        <w:br w:type="textWrapping"/>
      </w:r>
      <w:r>
        <w:br w:type="textWrapping"/>
      </w:r>
      <w:r>
        <w:t xml:space="preserve">“Ừ, đều xong cả rồi, mà còn rất vui vẻ!” Akasi ngồi xuống bên cạnh Hàn Hiểu, tâm tình nhìn thấy rất tốt, gương mặt còn mang theo tiếu ý.</w:t>
      </w:r>
      <w:r>
        <w:br w:type="textWrapping"/>
      </w:r>
      <w:r>
        <w:br w:type="textWrapping"/>
      </w:r>
      <w:r>
        <w:t xml:space="preserve">Mà Wales trưởng lão thì lại bình tĩnh hơn nhiều, dù sao anh cũng đã sớm dự đoán được Công tước Akasi sẽ không dễ dàng bỏ qua cho anh.</w:t>
      </w:r>
      <w:r>
        <w:br w:type="textWrapping"/>
      </w:r>
      <w:r>
        <w:br w:type="textWrapping"/>
      </w:r>
      <w:r>
        <w:t xml:space="preserve">Nhìn vẻ mặt của hai người, Hàn Hiểu chỉ muốn thở dài,</w:t>
      </w:r>
      <w:r>
        <w:br w:type="textWrapping"/>
      </w:r>
      <w:r>
        <w:br w:type="textWrapping"/>
      </w:r>
      <w:r>
        <w:t xml:space="preserve">“Wales trưởng lão, mời ngồi, Akasi có lúc thích làm khó người khác, nhưng anh ấy dù sao cũng là người đứng đắn nói lời giữ lời, mong ngài không tính toán với anh ấy.”</w:t>
      </w:r>
      <w:r>
        <w:br w:type="textWrapping"/>
      </w:r>
      <w:r>
        <w:br w:type="textWrapping"/>
      </w:r>
      <w:r>
        <w:t xml:space="preserve">“Phu nhân yên tâm, cách làm người của Akasi, tôi cũng hiểu được mấy phần, tự nhiên sẽ không tính toán với cậu ta!” Wales trưởng lão vừa nói vừa ngồi xuống ghế sô pha đối diện Hàn Hiểu.</w:t>
      </w:r>
      <w:r>
        <w:br w:type="textWrapping"/>
      </w:r>
      <w:r>
        <w:br w:type="textWrapping"/>
      </w:r>
      <w:r>
        <w:t xml:space="preserve">Những người khác cũng ngồi xuống chỗ của mình.</w:t>
      </w:r>
      <w:r>
        <w:br w:type="textWrapping"/>
      </w:r>
      <w:r>
        <w:br w:type="textWrapping"/>
      </w:r>
      <w:r>
        <w:t xml:space="preserve">Nhưng âm thanh từ tính trong trẻo vừa kết thúc bên tai Hàn Hiểu, thì cả người cậu liền cứng ngắc, cúi đầu nhìn cái bụng rõ ràng chưa tới 5 tháng, nhưng lại giống như 6 7 tháng, cậu đặt tay lên bụng, nhưng chấn động kịch liệt trong bụng, làm Hàn Hiểu rất kinh ngạc.</w:t>
      </w:r>
      <w:r>
        <w:br w:type="textWrapping"/>
      </w:r>
      <w:r>
        <w:br w:type="textWrapping"/>
      </w:r>
      <w:r>
        <w:t xml:space="preserve">Đứa nhỏ này bị gì sao! Lúc trước người khác tới thành Doris nó cũng không đá mãnh liệt như vậy!</w:t>
      </w:r>
      <w:r>
        <w:br w:type="textWrapping"/>
      </w:r>
      <w:r>
        <w:br w:type="textWrapping"/>
      </w:r>
      <w:r>
        <w:t xml:space="preserve">Thị lực của quý tộc luôn nhạy bén hơn người thường, chấn động nhẹ trên bụng Hàn Hiểu trước khi cậu vuốt ve, nhóm người quý tộc thượng lưu ở đây ai cũng nhìn thấy rất rõ ràng.</w:t>
      </w:r>
      <w:r>
        <w:br w:type="textWrapping"/>
      </w:r>
      <w:r>
        <w:br w:type="textWrapping"/>
      </w:r>
      <w:r>
        <w:t xml:space="preserve">Nhìn thấy vẻ mặt dở khóc dở cười của Hàn Hiểu, chân mày Công tước Akasi nhíu lại, rất hoạt bát nha! Nhưng….</w:t>
      </w:r>
      <w:r>
        <w:br w:type="textWrapping"/>
      </w:r>
      <w:r>
        <w:br w:type="textWrapping"/>
      </w:r>
      <w:r>
        <w:t xml:space="preserve">“Cái đám tiểu tử thối, không được đá nữa! Làm đau mẹ con, đợi các con sinh ra, xem cha làm thế nào để xử các con!’</w:t>
      </w:r>
      <w:r>
        <w:br w:type="textWrapping"/>
      </w:r>
      <w:r>
        <w:br w:type="textWrapping"/>
      </w:r>
      <w:r>
        <w:t xml:space="preserve">Trong suy nghĩ của Công tước Akasi, đá lung tung như vậy tuyệt đối là con trai, chứ không phải tiểu công chúa nho nhã dễ thương.</w:t>
      </w:r>
      <w:r>
        <w:br w:type="textWrapping"/>
      </w:r>
      <w:r>
        <w:br w:type="textWrapping"/>
      </w:r>
      <w:r>
        <w:t xml:space="preserve">Hàn Hiểu ở trong lòng trợn trắng mắt, tụi nó còn nhỏ như vậy, có thể nghe hiểu được lời của anh sao!</w:t>
      </w:r>
      <w:r>
        <w:br w:type="textWrapping"/>
      </w:r>
      <w:r>
        <w:br w:type="textWrapping"/>
      </w:r>
      <w:r>
        <w:t xml:space="preserve">Nhưng mà không biết uy hiếp của Công tước có tác dụng, hay là đứa nhỏ đã đá xong rồi, bụng của cậu từ từ dịu xuống, Hàn Hiểu thở ra, nói thật bị đứa nhỏ đá như vậy, cậu cũng hơi đau.</w:t>
      </w:r>
      <w:r>
        <w:br w:type="textWrapping"/>
      </w:r>
      <w:r>
        <w:br w:type="textWrapping"/>
      </w:r>
      <w:r>
        <w:t xml:space="preserve">Cậu ngẩng đầu nhìn Wales trưởng lão đầy vẻ xin lỗi,</w:t>
      </w:r>
      <w:r>
        <w:br w:type="textWrapping"/>
      </w:r>
      <w:r>
        <w:br w:type="textWrapping"/>
      </w:r>
      <w:r>
        <w:t xml:space="preserve">“Xin lỗi, lúc nãy tôi thất lễ rồi!”</w:t>
      </w:r>
      <w:r>
        <w:br w:type="textWrapping"/>
      </w:r>
      <w:r>
        <w:br w:type="textWrapping"/>
      </w:r>
      <w:r>
        <w:t xml:space="preserve">Wales trưởng lão lại cười lắc đầu,</w:t>
      </w:r>
      <w:r>
        <w:br w:type="textWrapping"/>
      </w:r>
      <w:r>
        <w:br w:type="textWrapping"/>
      </w:r>
      <w:r>
        <w:t xml:space="preserve">“Không, phu nhân, không sao cả!”</w:t>
      </w:r>
      <w:r>
        <w:br w:type="textWrapping"/>
      </w:r>
      <w:r>
        <w:br w:type="textWrapping"/>
      </w:r>
      <w:r>
        <w:t xml:space="preserve">Vừa dứt lời, tiểu ma vương trong bụng liền bắt đầu giày vò, khóe miệng Hàn Hiểu co rút, kinh ngạc nhìn cái bụng đang chấn động liên tục mà mắt thường cũng có thể nhìn thấy được, dùng tay vuốt ve nhẹ nhàng an ủi cái tiểu ma vương đang làm bậy trong bụng, một hồi sau mới bình tĩnh lại.</w:t>
      </w:r>
      <w:r>
        <w:br w:type="textWrapping"/>
      </w:r>
      <w:r>
        <w:br w:type="textWrapping"/>
      </w:r>
      <w:r>
        <w:t xml:space="preserve">Hàn Hiểu ngẩng đầu cười đầy có lỗi,</w:t>
      </w:r>
      <w:r>
        <w:br w:type="textWrapping"/>
      </w:r>
      <w:r>
        <w:br w:type="textWrapping"/>
      </w:r>
      <w:r>
        <w:t xml:space="preserve">“Đứa nhỏ hoạt bát quá, cũng hơi phiền phức, nhưng mà đứa nhỏ náy rất ít khi như vậy, không biết có phải chúng biết có khách quý rất đẹp trai tới hay không, mà lại cao hứng tới vậy!”</w:t>
      </w:r>
      <w:r>
        <w:br w:type="textWrapping"/>
      </w:r>
      <w:r>
        <w:br w:type="textWrapping"/>
      </w:r>
      <w:r>
        <w:t xml:space="preserve">Wales trưởng lão không có để ý nói: “Phu nhân, đứa nhỏ hoạt bát là chuyện tốt, tương lai nhất định là một người rất giỏi!”</w:t>
      </w:r>
      <w:r>
        <w:br w:type="textWrapping"/>
      </w:r>
      <w:r>
        <w:br w:type="textWrapping"/>
      </w:r>
      <w:r>
        <w:t xml:space="preserve">Lời còn chưa nói xong, bụng của Hàn Hiểu liền bắt đầu hoạt động một lần nữa.</w:t>
      </w:r>
      <w:r>
        <w:br w:type="textWrapping"/>
      </w:r>
      <w:r>
        <w:br w:type="textWrapping"/>
      </w:r>
      <w:r>
        <w:t xml:space="preserve">Hàn Hiểu không hiểu nổi, đứa nhỏ này hôm nay sao vậy, máy thai cũng thường xuyên quá rồi đi! Đột nhiên cậu phát hiện, đứa nhỏ này hình như đều là sau khi Wales trưởng lão nói xong mới dày vò cậu, cai này chắc không phải trùng hợp đâu đi!</w:t>
      </w:r>
      <w:r>
        <w:br w:type="textWrapping"/>
      </w:r>
      <w:r>
        <w:br w:type="textWrapping"/>
      </w:r>
      <w:r>
        <w:t xml:space="preserve">Sau khi vuốt ve dỗ đứa nhỏ, Hàn Hiểu thử một chút, cậu hỏi thăm Reichet và Greta, lại hỏi một số chuyện của gia tộc Imansi, Reichet cũng thành thật trả lời, mọi thứ đều bình thường, đứa nhỏ rất yên tĩnh.</w:t>
      </w:r>
      <w:r>
        <w:br w:type="textWrapping"/>
      </w:r>
      <w:r>
        <w:br w:type="textWrapping"/>
      </w:r>
      <w:r>
        <w:t xml:space="preserve">Đột nhiên cậu xoay người, híp mắt cười hỏi Wales trưởng lão,</w:t>
      </w:r>
      <w:r>
        <w:br w:type="textWrapping"/>
      </w:r>
      <w:r>
        <w:br w:type="textWrapping"/>
      </w:r>
      <w:r>
        <w:t xml:space="preserve">“Wales trưởng lão, xin hỏi, ngài đã bao nhiêu tuổi rồi!”</w:t>
      </w:r>
      <w:r>
        <w:br w:type="textWrapping"/>
      </w:r>
      <w:r>
        <w:br w:type="textWrapping"/>
      </w:r>
      <w:r>
        <w:t xml:space="preserve">“A!” vẻ mặt Wales trưởng lão sửng sốt, sau đó cũng thành thật trả lời: “34.658 tuổi!”</w:t>
      </w:r>
      <w:r>
        <w:br w:type="textWrapping"/>
      </w:r>
      <w:r>
        <w:br w:type="textWrapping"/>
      </w:r>
      <w:r>
        <w:t xml:space="preserve">Già quá! Hàn Hiểu nghĩ ở trong lòng, đồng thời tiều ma vương ở trong bụng lại bắt đầu dằn vặt, cùng một vị trí, cừng một lực đạo, có thể cũng là cùng một đứa bé, khóe mắt khóe miệng Hàn Hiểu đều co rút lại, không phải trùng hợp, đứa nhỏ này thật sự nhìn trúng Wales trưởng lão…..!</w:t>
      </w:r>
      <w:r>
        <w:br w:type="textWrapping"/>
      </w:r>
      <w:r>
        <w:br w:type="textWrapping"/>
      </w:r>
      <w:r>
        <w:t xml:space="preserve">Lúc này, mọi người trong phòng đều nhìn chằm chằm cái bụng của Hàn Hiểu, sau đó tất cả mọi người, bao gồm cả Hàn Hiểu, đều chuyển ánh mắt lên trên người Wales trưởng lão, mà ánh mắt của Wales trưởng lão cũng khó hiểu mà nhìn bụng Hàn Hiểu, cảnh tượng này thật là quỷ dị…..!</w:t>
      </w:r>
      <w:r>
        <w:br w:type="textWrapping"/>
      </w:r>
      <w:r>
        <w:br w:type="textWrapping"/>
      </w:r>
      <w:r>
        <w:t xml:space="preserve">Cuối cùng Hàn Hiểu cũng phản ứng lại được, cậu nhìn về phía Akasi, cười có chút cứng ngắc nói: “Giọng nói của Wales trưởng lão rất dễ nghe, Akasi, xem ra, có một đứa nhỏ trong bụng em luyến thanh!”</w:t>
      </w:r>
      <w:r>
        <w:br w:type="textWrapping"/>
      </w:r>
      <w:r>
        <w:br w:type="textWrapping"/>
      </w:r>
      <w:r>
        <w:t xml:space="preserve">Akasi ôm lấy Hàn Hiểu an ủi: “Bà xã, chuyện này còn phải đợi sau khi đứa nhỏ sinh ra mới biết được, nói không chừng, đứa nhỏ chỉ là đơn thuần chán ghét cái giọng nói nào đó đi!”</w:t>
      </w:r>
      <w:r>
        <w:br w:type="textWrapping"/>
      </w:r>
      <w:r>
        <w:br w:type="textWrapping"/>
      </w:r>
      <w:r>
        <w:t xml:space="preserve">Hàn Hiểu nghĩ tới nghĩ lui, cảm thấy chỉ có thể lừa mình thôi, trong lòng cậu vẫn cho rằng, giọng nói của Wales trưởng lão không có chỗ nào khiến người ta chán ghét cả, nhưng mà dằn vặt người như vậy,  Hàn Hiểu cảm thấy cậu không thích hợp xuất hiện trước mặt Wales trưởng lão, nhưng mà cậu không thể rời đi được, có một số lời cho dù bảo bảo có đá bể bụng của cậu, cậu cũng phải hỏi cho được.</w:t>
      </w:r>
      <w:r>
        <w:br w:type="textWrapping"/>
      </w:r>
      <w:r>
        <w:br w:type="textWrapping"/>
      </w:r>
      <w:r>
        <w:t xml:space="preserve">“Wales trưởng lão, tôi muốn biết, có rất nhiều gia tộc muốn kết thân với gia tộc Doris, chỉ có mình ngài sao lại không hề tích cực trong chuyện này vậy.”</w:t>
      </w:r>
      <w:r>
        <w:br w:type="textWrapping"/>
      </w:r>
      <w:r>
        <w:br w:type="textWrapping"/>
      </w:r>
      <w:r>
        <w:t xml:space="preserve">Wales trưởng lão đã thu lại vẻ mặt có chút kinh ngạc của mình, anh cười trả lời: “Tôi thấy mình cũng là một người đàn ông thành thục, rất khó sinh ra tình cảm với một đứa trẻ con còn đang i a học chữ, tôi sẽ không vì sinh dục mà vi phạm tập tính quý tộc trong mình, đương nhiên nếu như con của người trưởng thành rồi, hơn nữa tôi lại còn yêu cậu ấy, tôi sẽ tích cực nỗ lực trở thành bạn đời của cậu ấy, chỉ là hi vọng tới lúc đó người sẽ thành toàn.”</w:t>
      </w:r>
      <w:r>
        <w:br w:type="textWrapping"/>
      </w:r>
      <w:r>
        <w:br w:type="textWrapping"/>
      </w:r>
      <w:r>
        <w:t xml:space="preserve">Tuy gương mặt Hàn Hiểu vẫn giữ nguyên nụ cười đoan trang, nhưng trên thực tế, thế giới trong lòng cậu đã kích động đến mức phát run rồi.</w:t>
      </w:r>
      <w:r>
        <w:br w:type="textWrapping"/>
      </w:r>
      <w:r>
        <w:br w:type="textWrapping"/>
      </w:r>
      <w:r>
        <w:t xml:space="preserve">Cuối cùng…..cuối cùng cũng tìm được một người bình thường trong cái đám quý tộc đầy biến thái này, biết được xuống tay với một đứa trẻ là không có đạo đức, không hề dễ chút nào! Đây là sinh vật quý hiếm cỡ nào nha! Trong giới quý tộc, cậu cho rằng cái người nghiêm túc đứng đắn như vậy sớm đã bị tiêu diệt rồi! Không ngờ rằng lại còn sống sót một người!</w:t>
      </w:r>
      <w:r>
        <w:br w:type="textWrapping"/>
      </w:r>
      <w:r>
        <w:br w:type="textWrapping"/>
      </w:r>
      <w:r>
        <w:t xml:space="preserve">Nếu là người có nhân phẩm như vậy, sau này đứa nhỏ của cậu cũng có thể suy nghĩ lại, chỉ là tuổi của cái vị này cũng có hơi lớn chút…..!</w:t>
      </w:r>
      <w:r>
        <w:br w:type="textWrapping"/>
      </w:r>
      <w:r>
        <w:br w:type="textWrapping"/>
      </w:r>
      <w:r>
        <w:t xml:space="preserve">Trong thời gian chớp mắt, trong đầu Hàn Hiểu đã thiên biến vạn hóa, nhưng nụ cười hài lòng trên mặt không hề giảm chút nào,</w:t>
      </w:r>
      <w:r>
        <w:br w:type="textWrapping"/>
      </w:r>
      <w:r>
        <w:br w:type="textWrapping"/>
      </w:r>
      <w:r>
        <w:t xml:space="preserve">“Vậy, Wales trưởng lão, cũng mong ngài có thể nhớ được lời nói của mình, trước khi con tôi thành niên, ngài tuyệt đối không được có bất kì chủ ý nào với nó!”</w:t>
      </w:r>
      <w:r>
        <w:br w:type="textWrapping"/>
      </w:r>
      <w:r>
        <w:br w:type="textWrapping"/>
      </w:r>
      <w:r>
        <w:t xml:space="preserve">“Đương nhiên rồi!” Wales trả lời đầy tự tin</w:t>
      </w:r>
      <w:r>
        <w:br w:type="textWrapping"/>
      </w:r>
      <w:r>
        <w:br w:type="textWrapping"/>
      </w:r>
      <w:r>
        <w:t xml:space="preserve">Hàn Hiểu hài lòng gật đầu,</w:t>
      </w:r>
      <w:r>
        <w:br w:type="textWrapping"/>
      </w:r>
      <w:r>
        <w:br w:type="textWrapping"/>
      </w:r>
      <w:r>
        <w:t xml:space="preserve">“Thời gian không còn sớm nữa, mọi người ở lại ăn cơm tối đi! Thật xin lỗi, thân thể tôi không được khỏe, xin cho phép tôi rời đi trước.”</w:t>
      </w:r>
      <w:r>
        <w:br w:type="textWrapping"/>
      </w:r>
      <w:r>
        <w:br w:type="textWrapping"/>
      </w:r>
      <w:r>
        <w:t xml:space="preserve">“Xin cứ tự nhiên!”</w:t>
      </w:r>
      <w:r>
        <w:br w:type="textWrapping"/>
      </w:r>
      <w:r>
        <w:br w:type="textWrapping"/>
      </w:r>
      <w:r>
        <w:t xml:space="preserve">Có được đáp án mong muốn, Hàn Hiểu liền rời đi, tiểu gia hỏa trong bụng sắp phá trời luôn rồi.</w:t>
      </w:r>
      <w:r>
        <w:br w:type="textWrapping"/>
      </w:r>
      <w:r>
        <w:br w:type="textWrapping"/>
      </w:r>
      <w:r>
        <w:t xml:space="preserve">Tồi hôm đó, Wales trở về phủ đệ của mình, nằm ở trên giường mơ một giấc mộng đầy quỷ dị.</w:t>
      </w:r>
      <w:r>
        <w:br w:type="textWrapping"/>
      </w:r>
      <w:r>
        <w:br w:type="textWrapping"/>
      </w:r>
      <w:r>
        <w:t xml:space="preserve">Trong mộng, anh ở trong một không gian đầy trắng xóa, anh đi rất lâu, xung quanh ngoại trừ sương trắng mênh mông thì không còn gì cả, Wales thấy rất mê mang.</w:t>
      </w:r>
      <w:r>
        <w:br w:type="textWrapping"/>
      </w:r>
      <w:r>
        <w:br w:type="textWrapping"/>
      </w:r>
      <w:r>
        <w:t xml:space="preserve">“Anh đang tìm em sao!”</w:t>
      </w:r>
      <w:r>
        <w:br w:type="textWrapping"/>
      </w:r>
      <w:r>
        <w:br w:type="textWrapping"/>
      </w:r>
      <w:r>
        <w:t xml:space="preserve">Đột nhiên một giọng nói đầy ôn nhu dễ nghe phát ra từ sau lưng anh, anh mãnh liệt xoay người lại, nhìn thấy trong sương trắng mênh mông phía sau mình, từ từ xuất hiện thân ảnh của một thiếu niên.</w:t>
      </w:r>
      <w:r>
        <w:br w:type="textWrapping"/>
      </w:r>
      <w:r>
        <w:br w:type="textWrapping"/>
      </w:r>
      <w:r>
        <w:t xml:space="preserve">Mái tóc đen, đôi mắt màu đỏ, ngũ quan trên mặt mơ hồ không rõ, nhưng Wales lại vô hình nhìn thấy được nụ cười của cậu, xinh đẹp mà sởn cả gai ốc.</w:t>
      </w:r>
      <w:r>
        <w:br w:type="textWrapping"/>
      </w:r>
      <w:r>
        <w:br w:type="textWrapping"/>
      </w:r>
      <w:r>
        <w:t xml:space="preserve">Trong phút chốc anh liền biết, huyết thống của vị thiếu niên này tới từ đâu, anh vừa muốn mở miệng, lại phát hiện mình không phát ra được tiếng nào, cả người cũng không thể động đậy được.</w:t>
      </w:r>
      <w:r>
        <w:br w:type="textWrapping"/>
      </w:r>
      <w:r>
        <w:br w:type="textWrapping"/>
      </w:r>
      <w:r>
        <w:t xml:space="preserve">Thiếu niên từ từ đi tới gần anh, một tay phủ lên gò má của anh,</w:t>
      </w:r>
      <w:r>
        <w:br w:type="textWrapping"/>
      </w:r>
      <w:r>
        <w:br w:type="textWrapping"/>
      </w:r>
      <w:r>
        <w:t xml:space="preserve">“Thân ái, chúng ta rất nhanh thôi thì sẽ đươc gặp nhau, anh có vui không!”</w:t>
      </w:r>
      <w:r>
        <w:br w:type="textWrapping"/>
      </w:r>
      <w:r>
        <w:br w:type="textWrapping"/>
      </w:r>
      <w:r>
        <w:t xml:space="preserve">Sau đó cậu thu tay lại, nói tiếp: “Nhìn vẻ mặt của anh thì em cũng biết, anh cực kì vui nè!”</w:t>
      </w:r>
      <w:r>
        <w:br w:type="textWrapping"/>
      </w:r>
      <w:r>
        <w:br w:type="textWrapping"/>
      </w:r>
      <w:r>
        <w:t xml:space="preserve">Wales không thể nói cũng không thể động đậy ở trong lòng phun tào, vẻ mặt bây giờ của anh có lẽ ngay cả anh cũng không biết là gì, nhưng trong lòng anh không hề vui vẻ chút nào.</w:t>
      </w:r>
      <w:r>
        <w:br w:type="textWrapping"/>
      </w:r>
      <w:r>
        <w:br w:type="textWrapping"/>
      </w:r>
      <w:r>
        <w:t xml:space="preserve">Thiếu niên đứng trước mặt anh, vẫn cười tới mê hoặc lòng người, không biết từ lúc nào trong tay của anh liền xuất hiện một đồ vật,</w:t>
      </w:r>
      <w:r>
        <w:br w:type="textWrapping"/>
      </w:r>
      <w:r>
        <w:br w:type="textWrapping"/>
      </w:r>
      <w:r>
        <w:t xml:space="preserve">“Thân ái, hôm nay em có mang tới cho anh một món quà, nhanh tới thử đi, coi có hợp không!”</w:t>
      </w:r>
      <w:r>
        <w:br w:type="textWrapping"/>
      </w:r>
      <w:r>
        <w:br w:type="textWrapping"/>
      </w:r>
      <w:r>
        <w:t xml:space="preserve">Wales vừa nhìn thấy đồ vật trong tay, mặt cũng xanh cả lên rồi.</w:t>
      </w:r>
      <w:r>
        <w:br w:type="textWrapping"/>
      </w:r>
      <w:r>
        <w:br w:type="textWrapping"/>
      </w:r>
      <w:r>
        <w:t xml:space="preserve">Đó là một cái vòng cổ chuyên dùng để giam giữ sủng vật.</w:t>
      </w:r>
      <w:r>
        <w:br w:type="textWrapping"/>
      </w:r>
      <w:r>
        <w:br w:type="textWrapping"/>
      </w:r>
      <w:r>
        <w:t xml:space="preserve">Đáng sợ nhất là anh thấy mình lại chủ động cúi đầu với thiếu niên đó, mà thiếu niên thì đang chuẩn bị cái cái vòng cổ lên cổ anh…..</w:t>
      </w:r>
      <w:r>
        <w:br w:type="textWrapping"/>
      </w:r>
      <w:r>
        <w:br w:type="textWrapping"/>
      </w:r>
      <w:r>
        <w:t xml:space="preserve">‘Không!” một tiếng la to, Wales từ trong mộng mồ hôi đầm đìa tỉnh dậy.</w:t>
      </w:r>
      <w:r>
        <w:br w:type="textWrapping"/>
      </w:r>
      <w:r>
        <w:br w:type="textWrapping"/>
      </w:r>
      <w:r>
        <w:t xml:space="preserve">Anh thở hổn hển, nhìn nhìn thấy mình đang ở trong phòng ngủ nhà mình, hít thở thật sâu, đầy vui vẻ.</w:t>
      </w:r>
      <w:r>
        <w:br w:type="textWrapping"/>
      </w:r>
      <w:r>
        <w:br w:type="textWrapping"/>
      </w:r>
      <w:r>
        <w:t xml:space="preserve">May quá! Chỉ là một cơn ác mộng!</w:t>
      </w:r>
      <w:r>
        <w:br w:type="textWrapping"/>
      </w:r>
      <w:r>
        <w:br w:type="textWrapping"/>
      </w:r>
      <w:r>
        <w:t xml:space="preserve">Nhưng giấc mơ này cũng quá rõ ràng rồi, rõ đến mức khiến anh cảm nhận được nỗi bất an, nụ cười xinh đẹp của thiếu niên đó tới giờ vẫn còn in đậm trong lòng anh, không cách nào xóa đi được!</w:t>
      </w:r>
      <w:r>
        <w:br w:type="textWrapping"/>
      </w:r>
      <w:r>
        <w:br w:type="textWrapping"/>
      </w:r>
      <w:r>
        <w:t xml:space="preserve">“Lẽ nào là do hôm nay gặp được phu nhân Doris cho nên mới mơ thấy giấc mơ kì lạ như vậy sao!” Wales trưởng lão tự mình hỏi</w:t>
      </w:r>
      <w:r>
        <w:br w:type="textWrapping"/>
      </w:r>
      <w:r>
        <w:br w:type="textWrapping"/>
      </w:r>
      <w:r>
        <w:t xml:space="preserve">Cho dù nói như thế nào, thì đây cũng chỉ là một giấc mơ, Wales trưởng lão nằm xuống, nhưng không thể nào ngủ tiếp được nữa.</w:t>
      </w:r>
      <w:r>
        <w:br w:type="textWrapping"/>
      </w:r>
      <w:r>
        <w:br w:type="textWrapping"/>
      </w:r>
    </w:p>
    <w:p>
      <w:pPr>
        <w:pStyle w:val="Heading2"/>
      </w:pPr>
      <w:bookmarkStart w:id="90" w:name="chương-65-bị-ám-sát"/>
      <w:bookmarkEnd w:id="90"/>
      <w:r>
        <w:t xml:space="preserve">65. Chương 65: Bị Ám Sát</w:t>
      </w:r>
    </w:p>
    <w:p>
      <w:pPr>
        <w:pStyle w:val="Compact"/>
      </w:pPr>
      <w:r>
        <w:br w:type="textWrapping"/>
      </w:r>
      <w:r>
        <w:br w:type="textWrapping"/>
      </w:r>
      <w:r>
        <w:t xml:space="preserve">Thế giới này vẫn luôn biến đổi li kì, thứ mình muốn vĩnh viễn cũng không có được, cái không muốn thì cứ lượn lờ trước cửa, cuộc sống không được như ý vẹn toàn, có một phần còn lại thì có thể là thứ mà bạn không muốn, một bước sai thì ngàn bước sai, cái từ bi thảm có lúc chính là sáng tạo ra cho một số người.</w:t>
      </w:r>
      <w:r>
        <w:br w:type="textWrapping"/>
      </w:r>
      <w:r>
        <w:br w:type="textWrapping"/>
      </w:r>
      <w:r>
        <w:t xml:space="preserve">Hàn Hiểu ở trên Địa Cầu đã từng làm rất nhiều công việc, có phục vụ, công nhân vệ sinh, công nhân tính giờ,v…v… vì để sinh sống, trừ thiếu gia trong hộp đêm, trên cơ bản các công việc có thể làm cậu đều làm qua hết rồi, trong đó làm cậu cảm thấy hạnh phúc nhất chính là công việc rửa rau trong nhà bếp một quán cơm.</w:t>
      </w:r>
      <w:r>
        <w:br w:type="textWrapping"/>
      </w:r>
      <w:r>
        <w:br w:type="textWrapping"/>
      </w:r>
      <w:r>
        <w:t xml:space="preserve">Công việc này là do một người bạn của cậu giới thiệu, nếu không thì lấy tình huống thực tế của cậu mà nói, ngưởi ta căn bản không thể nào tuyển cậu, bởi vì thân thế của cậu đáng thương, cần cù lại chăm chỉ, người của nhà bếp đều rất chăm sóc chiếu cố cậu, bình thường có đồ ăn gì ngon, đều lén lút để lại cho cậu, cơ thể Hàn Hiểu trong thời gian ngắn thì phát triển không ít.</w:t>
      </w:r>
      <w:r>
        <w:br w:type="textWrapping"/>
      </w:r>
      <w:r>
        <w:br w:type="textWrapping"/>
      </w:r>
      <w:r>
        <w:t xml:space="preserve">Cũng nhở công việc này mà cậu phát hiện mình có năng khiếu về nấu ăn, nhìn đầu bếp ước lượng gia vị, cậu ở trong bếp cũng học được chút ít, lúc rảnh rỗi, đầu bếp cũng bằng lòng nói cho cậu biết một số phương pháp để giữ lửa, văn hóa ẩm thực của Hoa Hạ đầy uyên thâm, với chút lông gà vỏ tỏi mà cậu học được, món ăn cậu làm ra cũng được mọi người khen ngon.</w:t>
      </w:r>
      <w:r>
        <w:br w:type="textWrapping"/>
      </w:r>
      <w:r>
        <w:br w:type="textWrapping"/>
      </w:r>
      <w:r>
        <w:t xml:space="preserve">Khoa học kĩ thuật của những hành tinh này phát triền, có thể nói cái nào cũng đều tiên tiến hơn, tốt hơn trên Địa Cầu, duy chỉ có nấu nướng, kém hơn Trái Đất không chỉ có một tầng, nhưng mà đây cũng là nguyên nhân làm cho các giống loài trên Địa Cầu càng ngày càng ít!</w:t>
      </w:r>
      <w:r>
        <w:br w:type="textWrapping"/>
      </w:r>
      <w:r>
        <w:br w:type="textWrapping"/>
      </w:r>
      <w:r>
        <w:t xml:space="preserve">Cậu bây giờ là người mang thai, lại còn là một ông bầu rất rảnh, rất có tiền, vậy mọi người thử nói xem một ông bầu như cậu, lúc rảnh rỗi thì nên nghĩ cái gì đây!?</w:t>
      </w:r>
      <w:r>
        <w:br w:type="textWrapping"/>
      </w:r>
      <w:r>
        <w:br w:type="textWrapping"/>
      </w:r>
      <w:r>
        <w:t xml:space="preserve">Được rồi! Cậu chính là một đứa ăn hàng!</w:t>
      </w:r>
      <w:r>
        <w:br w:type="textWrapping"/>
      </w:r>
      <w:r>
        <w:br w:type="textWrapping"/>
      </w:r>
      <w:r>
        <w:t xml:space="preserve">Tuy rằng đã đồng ý với Công tước trong thời gian mang thai không được xuống bếp, nhưng mà trong phòng khách thì chắc không có vấn đề gì đi! Dù sao cậu cũng không có xuống bếp, chỉ là viết lại công thức nấu ăn những món mà cậu thích, sau đó cố gắng tìm các loại hương liệu và nguyên liệu để thay thế, những thứ này đều giao cho đầu bếp trong thành đi, cuối củng để cậu tới tận hưởng thành quả, a! Quả thật là cuộc sống ăn uống hoàn mĩ!</w:t>
      </w:r>
      <w:r>
        <w:br w:type="textWrapping"/>
      </w:r>
      <w:r>
        <w:br w:type="textWrapping"/>
      </w:r>
      <w:r>
        <w:t xml:space="preserve">Trong thời gian gần đây, không có sự quấy rầy của biến thái, không có các loại âm mưu tính toán của Viện trưởng lão, Hàn Hiểu không thể không thừa nhận cậu sống rất thoải mái, tuy rằng trong nhà có mấy tên không chịu đi, càng ngày càng chạy như điên trên con đường trung khuyển, buổi trưa thường trở về chia sẻ đồ ăn ngon của cậu, nhưng cũng không cản trở cuộc sống ăn ngon tốt đẹp của cậu.</w:t>
      </w:r>
      <w:r>
        <w:br w:type="textWrapping"/>
      </w:r>
      <w:r>
        <w:br w:type="textWrapping"/>
      </w:r>
      <w:r>
        <w:t xml:space="preserve">Cuộc sống thoải mái, cơ thể này liền phồng lên như cục bột, cái bụng 8 tháng bây giờ của Hàn Hiểu còn to hơn cả người sắp sinh nữa, muốn tự mình ngồi xuống hoặc đứng lên thật rất khó khăn, bây giờ cậu giống như lão phật gia vậy, đi đâu cũng phải có người đỡ người nâng, đi theo bên cạnh ngoại trừ Sheila và các nhân viên hộ lí, còn thăng thêm Nayar.</w:t>
      </w:r>
      <w:r>
        <w:br w:type="textWrapping"/>
      </w:r>
      <w:r>
        <w:br w:type="textWrapping"/>
      </w:r>
      <w:r>
        <w:t xml:space="preserve">Tuy Nayar đã giúp Hàn Hiểu sinh con một lần, nhưng nhìn cái bụng lớn bất thường của Hàn Hiểu, anh vẫn cảm thấy áp lực như núi.</w:t>
      </w:r>
      <w:r>
        <w:br w:type="textWrapping"/>
      </w:r>
      <w:r>
        <w:br w:type="textWrapping"/>
      </w:r>
      <w:r>
        <w:t xml:space="preserve">Sanh ba nha! Chưa từng có trong lịch sử quý tộc!</w:t>
      </w:r>
      <w:r>
        <w:br w:type="textWrapping"/>
      </w:r>
      <w:r>
        <w:br w:type="textWrapping"/>
      </w:r>
      <w:r>
        <w:t xml:space="preserve">Tuy chỉ mới 8 tháng, nhưng đa thai thường dễ sinh non, bất cứ lúc nào cũng phải chú ý, cái này là kết luận mà Nayar có được khi nghiên cứu tất cả các ca đa bào thai trong dân gian, đây cũng là nguyên nhân mà anh căng thẳng.</w:t>
      </w:r>
      <w:r>
        <w:br w:type="textWrapping"/>
      </w:r>
      <w:r>
        <w:br w:type="textWrapping"/>
      </w:r>
      <w:r>
        <w:t xml:space="preserve">Đương nhiên! Anh cũng thừa nhận, trong cái sự căng thẳng đó, hưng phấn cũng chiếm không ít.</w:t>
      </w:r>
      <w:r>
        <w:br w:type="textWrapping"/>
      </w:r>
      <w:r>
        <w:br w:type="textWrapping"/>
      </w:r>
      <w:r>
        <w:t xml:space="preserve">Hôm nay là ngày Công tước mở cuộc họp như thường lệ, tụi nhỏ cũng đi học ở quân bộ Doris, Hàn Hiểu viết mấy bộ công thức nấu ăn, để người hầu đưa cho nhà bếp, mấy ngày trước Reichet có cho người tới tặng mấy con chim nghe nói rất ngon, vừa đúng lúc nấu canh uống.</w:t>
      </w:r>
      <w:r>
        <w:br w:type="textWrapping"/>
      </w:r>
      <w:r>
        <w:br w:type="textWrapping"/>
      </w:r>
      <w:r>
        <w:t xml:space="preserve">Cậu dặn nhà bếp làm nhiều chút, cậu đoán có lẽ buổi trưa mấy vị đó cũng trờ về ăn cơm, Abigail quản gia có thể đã nói cho Công tước chuyện cậu viết mấy cái công thức nấu ăn rồi, đương nhiên bên phía tụi nhỏ, cậu sẽ tự mình nhắn tin bảo tụi nhỏ về nhà ăn cơm…..!</w:t>
      </w:r>
      <w:r>
        <w:br w:type="textWrapping"/>
      </w:r>
      <w:r>
        <w:br w:type="textWrapping"/>
      </w:r>
      <w:r>
        <w:t xml:space="preserve">Chương trình học ở nhà của Hàn Hiểu đã ngừng rồi, tuy rằng cậu cũng không muốn, nhưng Akasi kiên quyết cho cho cậu làm mấy cái chuyện mà theo anh là mệt nhọc, đi học cũng là một chuyện rất hại não, cho nên cuối cùng cũng ngừng lại.</w:t>
      </w:r>
      <w:r>
        <w:br w:type="textWrapping"/>
      </w:r>
      <w:r>
        <w:br w:type="textWrapping"/>
      </w:r>
      <w:r>
        <w:t xml:space="preserve">Có Sheila nâng dậy, Hàn Hiểu liền đi dạo trong khi những người khác thì phập phồng lo sợ, sau đó nhìn nhà kính thở dài ba tiếng, rồi quay trở lại phòng.</w:t>
      </w:r>
      <w:r>
        <w:br w:type="textWrapping"/>
      </w:r>
      <w:r>
        <w:br w:type="textWrapping"/>
      </w:r>
      <w:r>
        <w:t xml:space="preserve">Bây giờ là mùa đông, tuy rẳng bên ngoài không có tuyết rơi, nhưng nhiệt độ vẫn rất thấp, vào nhà thì nhiệt độ chợt tăng lên, Hàn Hiểu liền cởi bỏ áo khoác dày trên người ra, đưa cho người bên cạnh, sau đó đi vào phòng khách, nhờ Sheila đỡ, vụng về trèo lên cái giường chuẩn bị riêng cho cậu trong phòng khách. Lấy một cuốn sách, nói với Nayar:</w:t>
      </w:r>
      <w:r>
        <w:br w:type="textWrapping"/>
      </w:r>
      <w:r>
        <w:br w:type="textWrapping"/>
      </w:r>
      <w:r>
        <w:t xml:space="preserve">“Được rồi, Nayar, anh không cần ngày nào cũng khẩn trương như vậy, đây cũng không phải là thai đầu của tôi, có Sheila ở bên tôi sẽ không có chuyện gì đâu, anh đi làm chuyện của anh đi! Tôi biết trên tay anh có một dự án nghiên cứu cần anh khởi công!”</w:t>
      </w:r>
      <w:r>
        <w:br w:type="textWrapping"/>
      </w:r>
      <w:r>
        <w:br w:type="textWrapping"/>
      </w:r>
      <w:r>
        <w:t xml:space="preserve">Nayar ngồi xuống ghế sô pha cách Hàn Hiểu không xa, đầy phong độ, khí chất tao nhã,</w:t>
      </w:r>
      <w:r>
        <w:br w:type="textWrapping"/>
      </w:r>
      <w:r>
        <w:br w:type="textWrapping"/>
      </w:r>
      <w:r>
        <w:t xml:space="preserve">“Cái dự án đó sao có thể so với người, hơn nữa, bề ngang của người phát triển thành như vậy, tôi không thể nào buông lỏng được!”</w:t>
      </w:r>
      <w:r>
        <w:br w:type="textWrapping"/>
      </w:r>
      <w:r>
        <w:br w:type="textWrapping"/>
      </w:r>
      <w:r>
        <w:t xml:space="preserve">Hàn Hiểu cúi đầu cười lên, ba bảo bảo, nói thật, cậu không hề hài lòng chút nào với kích thước eo hiện tại của mình.</w:t>
      </w:r>
      <w:r>
        <w:br w:type="textWrapping"/>
      </w:r>
      <w:r>
        <w:br w:type="textWrapping"/>
      </w:r>
      <w:r>
        <w:t xml:space="preserve">“Thân thể tôi rất tốt, không phải sao! Tôi không căng thẳng, anh căng thẳng cái gì!”</w:t>
      </w:r>
      <w:r>
        <w:br w:type="textWrapping"/>
      </w:r>
      <w:r>
        <w:br w:type="textWrapping"/>
      </w:r>
      <w:r>
        <w:t xml:space="preserve">Nayar ở trong lòng thở dài thật sâu, phu nhân, có phải người không hiểu được trái tim thủy tinh của chúng tôi khi bị phán là tuyệt hậu không, căng thẳng cũng là tất yếu thôi,</w:t>
      </w:r>
      <w:r>
        <w:br w:type="textWrapping"/>
      </w:r>
      <w:r>
        <w:br w:type="textWrapping"/>
      </w:r>
      <w:r>
        <w:t xml:space="preserve">Nayar không trả lời, cũng không rời đi, dùng hành động nói với Hàn Hiểu, anh cứ ở đây, không đi đấy!</w:t>
      </w:r>
      <w:r>
        <w:br w:type="textWrapping"/>
      </w:r>
      <w:r>
        <w:br w:type="textWrapping"/>
      </w:r>
      <w:r>
        <w:t xml:space="preserve">Hàn Hiểu bất đắc dĩ, túy ý anh, lật sách, rồi đắm chìm vào thế giới trong sách.</w:t>
      </w:r>
      <w:r>
        <w:br w:type="textWrapping"/>
      </w:r>
      <w:r>
        <w:br w:type="textWrapping"/>
      </w:r>
      <w:r>
        <w:t xml:space="preserve">Nhìn thấy tình hình này, Nayar liền lấy quang não ra, ở trên quang não tính toán gì đó!</w:t>
      </w:r>
      <w:r>
        <w:br w:type="textWrapping"/>
      </w:r>
      <w:r>
        <w:br w:type="textWrapping"/>
      </w:r>
      <w:r>
        <w:t xml:space="preserve">Tuyệt nhất là Sheila, cô ngồi im ở đó, giống như là một pho tượng vậy, định lực như vầy, ừ, cũng có thể nói là năng lực ngẩn người, luôn khiến Hàn Hiểu khen ngợi không ngừng.</w:t>
      </w:r>
      <w:r>
        <w:br w:type="textWrapping"/>
      </w:r>
      <w:r>
        <w:br w:type="textWrapping"/>
      </w:r>
      <w:r>
        <w:t xml:space="preserve">Cả phòng khách ngoại trừ tiếng lật sách của Hàn Hiểu, thì chỉ còn lại tiếng “Ting” của quang não, còn lại thì rất yên tĩnh.</w:t>
      </w:r>
      <w:r>
        <w:br w:type="textWrapping"/>
      </w:r>
      <w:r>
        <w:br w:type="textWrapping"/>
      </w:r>
      <w:r>
        <w:t xml:space="preserve">Hàn Hiểu đã quen với cái sự tĩnh lặng này, đối với cậu mà nói, đọc sách, mệt rồi thì đi ngủ, sau đó thì đợi ăn cơm trưa, ngày nào cũng vậy, cũng không có chuyện khác, nhưng vào lúc này thì lại có chuyện rồi.</w:t>
      </w:r>
      <w:r>
        <w:br w:type="textWrapping"/>
      </w:r>
      <w:r>
        <w:br w:type="textWrapping"/>
      </w:r>
      <w:r>
        <w:t xml:space="preserve">“Cốc cốc cốc!” tiếng gõ cửa truyền tới.</w:t>
      </w:r>
      <w:r>
        <w:br w:type="textWrapping"/>
      </w:r>
      <w:r>
        <w:br w:type="textWrapping"/>
      </w:r>
      <w:r>
        <w:t xml:space="preserve">“Mời vào!” Hàn Hiểu để quyển sách trong tay xuống, nói</w:t>
      </w:r>
      <w:r>
        <w:br w:type="textWrapping"/>
      </w:r>
      <w:r>
        <w:br w:type="textWrapping"/>
      </w:r>
      <w:r>
        <w:t xml:space="preserve">Abigail quản gia đẩy cửa phòng khách, đi vào,</w:t>
      </w:r>
      <w:r>
        <w:br w:type="textWrapping"/>
      </w:r>
      <w:r>
        <w:br w:type="textWrapping"/>
      </w:r>
      <w:r>
        <w:t xml:space="preserve">“Phu nhân, phu nhân Margaret cho người tới tặng không ít da lông thượng hạng, mong người có thể nhận lấy!”</w:t>
      </w:r>
      <w:r>
        <w:br w:type="textWrapping"/>
      </w:r>
      <w:r>
        <w:br w:type="textWrapping"/>
      </w:r>
      <w:r>
        <w:t xml:space="preserve">“Phu nhân Margaret!? Bà ấy là ai?” Gương mặt của Hàn Hiểu đầy vẻ nghi hoặc, cậu chắc chắn, từ trước tới giờ cậu chưa nghe qua cái tên này.</w:t>
      </w:r>
      <w:r>
        <w:br w:type="textWrapping"/>
      </w:r>
      <w:r>
        <w:br w:type="textWrapping"/>
      </w:r>
      <w:r>
        <w:t xml:space="preserve">“Phu nhân Margaret là vợ của Morley trưởng lão.” Abigail quản gia cung kính trả lời.</w:t>
      </w:r>
      <w:r>
        <w:br w:type="textWrapping"/>
      </w:r>
      <w:r>
        <w:br w:type="textWrapping"/>
      </w:r>
      <w:r>
        <w:t xml:space="preserve">Xem ra con bài chính trị không có tác dụng, Morley trưởng lão liền bắt đầu đánh con bài phu nhân.</w:t>
      </w:r>
      <w:r>
        <w:br w:type="textWrapping"/>
      </w:r>
      <w:r>
        <w:br w:type="textWrapping"/>
      </w:r>
      <w:r>
        <w:t xml:space="preserve">Hàn Hiểu cúi đầu suy nghĩ một lát, hỏi: “Chỉ là một ít da lông, bà ấy không cho người nói gì à!”</w:t>
      </w:r>
      <w:r>
        <w:br w:type="textWrapping"/>
      </w:r>
      <w:r>
        <w:br w:type="textWrapping"/>
      </w:r>
      <w:r>
        <w:t xml:space="preserve">“Có, phu nhân Margaret bảo người truyền lời nói, phu nhân muốn tự mình tới thăm hỏi, nhưng biết thân thể của người hiện nay không thích hợp để tới làm phiền, tuy rằng mùa đông năm nay ở Alan không có tuyết rơi, nhưng thời tiết cực kì lạnh lẽo, cho nên phu nhân mới gửi một ít da lông tới, đồ vật không quý, mong người không chê mà nhận lấy.”</w:t>
      </w:r>
      <w:r>
        <w:br w:type="textWrapping"/>
      </w:r>
      <w:r>
        <w:br w:type="textWrapping"/>
      </w:r>
      <w:r>
        <w:t xml:space="preserve">Hàn Hiểu nhíu mày, cái vị phu nhân này không đơn giản nha, cậu không nhận tức là chê đồ bà ấy tặng không quý trọng đúng không!? Ý trong lời nói cậu cũng hiểu được mấy phần.</w:t>
      </w:r>
      <w:r>
        <w:br w:type="textWrapping"/>
      </w:r>
      <w:r>
        <w:br w:type="textWrapping"/>
      </w:r>
      <w:r>
        <w:t xml:space="preserve">“Nếu như phu nhân nhà người ta đã nói như vậy rồi, chúng ta liền nhận đi!” Sau đó Hàn Hiểu cười nói, “ Chú Abigail thay con cảm ơn tấm lòng của phu nhân Margaret, bây giờ con thật sự không tiện ra gặp khách, nhưng mà đợi sau này khi thân thể cho phép, con nhất định sẽ ở trong thành Doris tha thiết mong chờ.”</w:t>
      </w:r>
      <w:r>
        <w:br w:type="textWrapping"/>
      </w:r>
      <w:r>
        <w:br w:type="textWrapping"/>
      </w:r>
      <w:r>
        <w:t xml:space="preserve">“Vâng!” Abigail quản gia liền rời đi.</w:t>
      </w:r>
      <w:r>
        <w:br w:type="textWrapping"/>
      </w:r>
      <w:r>
        <w:br w:type="textWrapping"/>
      </w:r>
      <w:r>
        <w:t xml:space="preserve">Hàn Hiểu than thở ở trong lòng, cái đám người Viện trưởng lão đúng thật là một khắc cũng không để cho cậu rảnh rỗi mà, đứa nhỏ còn chưa sinh ra thì đã liên tục tới thông báo với cậu: “Cậu sinh con xong thì tôi sẽ tới làm phiền cậu, cậu đợi nha!”</w:t>
      </w:r>
      <w:r>
        <w:br w:type="textWrapping"/>
      </w:r>
      <w:r>
        <w:br w:type="textWrapping"/>
      </w:r>
      <w:r>
        <w:t xml:space="preserve">Ai nha, đây là vì cái lông gì!</w:t>
      </w:r>
      <w:r>
        <w:br w:type="textWrapping"/>
      </w:r>
      <w:r>
        <w:br w:type="textWrapping"/>
      </w:r>
      <w:r>
        <w:t xml:space="preserve">“Nayar, Morley trưởng lão có con không!” Hàn Hiểu cầm sách lại, thong thả hỏi</w:t>
      </w:r>
      <w:r>
        <w:br w:type="textWrapping"/>
      </w:r>
      <w:r>
        <w:br w:type="textWrapping"/>
      </w:r>
      <w:r>
        <w:t xml:space="preserve">“Có một đứa con trai, nghe nói rất có bản lãnh, đang dạo chơi bốn nước trong vũ trụ!” Nayar dừng hành động trong tay, rất không vừa lòng với hành vi của Morley trưởng lão khi tới quấy rầy Hàn Hiểu trong lúc này.</w:t>
      </w:r>
      <w:r>
        <w:br w:type="textWrapping"/>
      </w:r>
      <w:r>
        <w:br w:type="textWrapping"/>
      </w:r>
      <w:r>
        <w:t xml:space="preserve">Hàn Hiểu gật đầu, lật một trang sách, “Xem ra đứa con trai có bản lĩnh của ông ta sắp trở về rồi.”</w:t>
      </w:r>
      <w:r>
        <w:br w:type="textWrapping"/>
      </w:r>
      <w:r>
        <w:br w:type="textWrapping"/>
      </w:r>
      <w:r>
        <w:t xml:space="preserve">Nayar nghe vậy híp mắt, cũng không nói gì nữa.</w:t>
      </w:r>
      <w:r>
        <w:br w:type="textWrapping"/>
      </w:r>
      <w:r>
        <w:br w:type="textWrapping"/>
      </w:r>
      <w:r>
        <w:t xml:space="preserve">Mọi thứ giống như lại quay trở lại sự yên tĩnh như lúc đầu, nhưng lòng của một số người thì lại không yên tĩnh nữa.</w:t>
      </w:r>
      <w:r>
        <w:br w:type="textWrapping"/>
      </w:r>
      <w:r>
        <w:br w:type="textWrapping"/>
      </w:r>
      <w:r>
        <w:t xml:space="preserve">Không lâu sau thì cửa phòng khách lại được mở ra lần nữa, Công tước Akasi sải bước đi vào, trên mặt xuất hiện vẻ ngưng trọng hiếm có.</w:t>
      </w:r>
      <w:r>
        <w:br w:type="textWrapping"/>
      </w:r>
      <w:r>
        <w:br w:type="textWrapping"/>
      </w:r>
      <w:r>
        <w:t xml:space="preserve">Nayar nhìn thấy anh, liền đứng dậy.</w:t>
      </w:r>
      <w:r>
        <w:br w:type="textWrapping"/>
      </w:r>
      <w:r>
        <w:br w:type="textWrapping"/>
      </w:r>
      <w:r>
        <w:t xml:space="preserve">“Công tước!”</w:t>
      </w:r>
      <w:r>
        <w:br w:type="textWrapping"/>
      </w:r>
      <w:r>
        <w:br w:type="textWrapping"/>
      </w:r>
      <w:r>
        <w:t xml:space="preserve">Akasi gật đầu, tỏ vẻ cho anh ngồi xuống.</w:t>
      </w:r>
      <w:r>
        <w:br w:type="textWrapping"/>
      </w:r>
      <w:r>
        <w:br w:type="textWrapping"/>
      </w:r>
      <w:r>
        <w:t xml:space="preserve">Hàn Hiểu bỏ sách xuống, nhìn thấy Akasi có hơi kinh ngạc.</w:t>
      </w:r>
      <w:r>
        <w:br w:type="textWrapping"/>
      </w:r>
      <w:r>
        <w:br w:type="textWrapping"/>
      </w:r>
      <w:r>
        <w:t xml:space="preserve">“Còn chưa tới thời gian ăn trưa, sao anh lại trở về rồi, không họp nữa sao!”</w:t>
      </w:r>
      <w:r>
        <w:br w:type="textWrapping"/>
      </w:r>
      <w:r>
        <w:br w:type="textWrapping"/>
      </w:r>
      <w:r>
        <w:t xml:space="preserve">Công tước ngồi xuống bên cạnh cậu, nở nụ cười ôn hòa, sờ lên cái bụng nhô cao của Hàn Hiểu, cảm nhận chuyển động ở dưới tay mình.</w:t>
      </w:r>
      <w:r>
        <w:br w:type="textWrapping"/>
      </w:r>
      <w:r>
        <w:br w:type="textWrapping"/>
      </w:r>
      <w:r>
        <w:t xml:space="preserve">“Anh cho lùi lại cuộc họp rồi, buồi chiều anh phải trở về quân bộ!”</w:t>
      </w:r>
      <w:r>
        <w:br w:type="textWrapping"/>
      </w:r>
      <w:r>
        <w:br w:type="textWrapping"/>
      </w:r>
      <w:r>
        <w:t xml:space="preserve">Akasi về nhà sớm làm Hàn Hiểu rất nghi hoặc, tuy Công tước luôn nói rất thích đồ ăn ngoan do cậu làm ra, nhưng từ trước tới giờ anh không phải là người ham ăn huống uống để mà làm lỡ công việc, vậy thì chỉ có một khả năng.</w:t>
      </w:r>
      <w:r>
        <w:br w:type="textWrapping"/>
      </w:r>
      <w:r>
        <w:br w:type="textWrapping"/>
      </w:r>
      <w:r>
        <w:t xml:space="preserve">“Xảy ra chuyện gì nghiêm trọng rồi sao?”</w:t>
      </w:r>
      <w:r>
        <w:br w:type="textWrapping"/>
      </w:r>
      <w:r>
        <w:br w:type="textWrapping"/>
      </w:r>
      <w:r>
        <w:t xml:space="preserve">Akasi thu lại nụ cười trên mặt, nhìn Hàn Hiểu một lát, sau đó thở dài, nói: “Hôm nay Reichet đi thị sát ở Cannowo thì bị ám sát, cậu ta bị thương, nhưng không có nguy hiểm tới tính mạng.”</w:t>
      </w:r>
      <w:r>
        <w:br w:type="textWrapping"/>
      </w:r>
      <w:r>
        <w:br w:type="textWrapping"/>
      </w:r>
      <w:r>
        <w:t xml:space="preserve">Hàn Hiểu giật giật khóe mắt, yên lặng một hồi, sờ bụng an ủi các bảo bảo vì tâm tình của cậu mà bất an đá bụng, sau đó hơi thâm trầm nói: “Không có chuyện gì thí tốt, điều tra kĩ xem xem ai to gan tới như thế, rõ ràng biết Reichet là anh trai em mà còn dám gây án trên đầu thái tuế!”</w:t>
      </w:r>
      <w:r>
        <w:br w:type="textWrapping"/>
      </w:r>
      <w:r>
        <w:br w:type="textWrapping"/>
      </w:r>
      <w:r>
        <w:t xml:space="preserve">Đã cố gắng áp chế, nhưng giọng nói Hàn Hiểu còn mang theo chút lạnh lẽo.</w:t>
      </w:r>
      <w:r>
        <w:br w:type="textWrapping"/>
      </w:r>
      <w:r>
        <w:br w:type="textWrapping"/>
      </w:r>
      <w:r>
        <w:t xml:space="preserve">Akasi nắm bàn tay có chút phát run của Hàn Hiểu, nhẹ nhàng nắm chặt, an ủi nói: “Em yên tâm, anh đoán đối phương không thật sự muốn mạng của cậu ấy, gần đây tài năng của Reichet được bộc lộ quá rõ ràng, chỉ là người trong Viện trưởng lão muốn cho cậu ấy một chút giáo huấn thôi!”</w:t>
      </w:r>
      <w:r>
        <w:br w:type="textWrapping"/>
      </w:r>
      <w:r>
        <w:br w:type="textWrapping"/>
      </w:r>
      <w:r>
        <w:t xml:space="preserve">Hàn Hiểu sửng sốt, cậu nhớ tới mọi hành vi lời nói mà Reichet tới thành Doris lúc trước, liền bừng tỉnh, trong lòng liền tràn đầy áy náy.</w:t>
      </w:r>
      <w:r>
        <w:br w:type="textWrapping"/>
      </w:r>
      <w:r>
        <w:br w:type="textWrapping"/>
      </w:r>
      <w:r>
        <w:t xml:space="preserve">“Đều là vì em, lần trước em nên nhận ra, anh ấy gấp gáp muốn thay đổi tình trạng hiện nay, là do em sai!”</w:t>
      </w:r>
      <w:r>
        <w:br w:type="textWrapping"/>
      </w:r>
      <w:r>
        <w:br w:type="textWrapping"/>
      </w:r>
      <w:r>
        <w:t xml:space="preserve">Nghe thấy lời của Hàn Hiểu, Akasi cười lên,</w:t>
      </w:r>
      <w:r>
        <w:br w:type="textWrapping"/>
      </w:r>
      <w:r>
        <w:br w:type="textWrapping"/>
      </w:r>
      <w:r>
        <w:t xml:space="preserve">“Anh em hai người nha! Chính vì biết em sẽ nghĩ như vậy, Reichet biết không giấu được em, sợ em lo lắng, liền cố ý truyền tin tới, để anh không nói cho em biết.’</w:t>
      </w:r>
      <w:r>
        <w:br w:type="textWrapping"/>
      </w:r>
      <w:r>
        <w:br w:type="textWrapping"/>
      </w:r>
      <w:r>
        <w:t xml:space="preserve">Hàn Hiểu nhàn nhạt cười nhìn anh, “Vậy sao anh lại gấp gáp chạy về nói cho em biết chứ!”</w:t>
      </w:r>
      <w:r>
        <w:br w:type="textWrapping"/>
      </w:r>
      <w:r>
        <w:br w:type="textWrapping"/>
      </w:r>
      <w:r>
        <w:t xml:space="preserve">Công tước cầm lấy tay Hàn Hiểu để ở bên môi, hôn nhẹ lên, đôi con ngươi màu đỏ nồng cháy nhìn Hàn Hiểu,</w:t>
      </w:r>
      <w:r>
        <w:br w:type="textWrapping"/>
      </w:r>
      <w:r>
        <w:br w:type="textWrapping"/>
      </w:r>
      <w:r>
        <w:t xml:space="preserve">“Bởi vì anh tin em!”</w:t>
      </w:r>
      <w:r>
        <w:br w:type="textWrapping"/>
      </w:r>
      <w:r>
        <w:br w:type="textWrapping"/>
      </w:r>
      <w:r>
        <w:t xml:space="preserve">Tin tưởng nghị lực của em, tin tưởng kiên nhẫn của em, tin tưởng em là người duy nhất có thể đứng ở bên cạnh anh.</w:t>
      </w:r>
      <w:r>
        <w:br w:type="textWrapping"/>
      </w:r>
      <w:r>
        <w:br w:type="textWrapping"/>
      </w:r>
      <w:r>
        <w:t xml:space="preserve">Hàn Hiểu sững sờ, trong con ngươi hiện lên khuôn mặt tuấn mỹ của Akasi, nét đẹp đó giống như đang xâm nhập vào lòng cậu, sự tin tưởng này, hiểu rõ này, tình cảm nồng nhiệt này, làm cho trái tim cậu đập mạnh không ngừng.</w:t>
      </w:r>
      <w:r>
        <w:br w:type="textWrapping"/>
      </w:r>
      <w:r>
        <w:br w:type="textWrapping"/>
      </w:r>
      <w:r>
        <w:t xml:space="preserve">Trên mặt của cậu liền xuất hiện hai vệt đỏ ửng, nhanh chóng chuyển ánh mắt khỏi dung nhan đang phát ra mị lực của Akasi, người này càng ngày càng thích câu dẫn cậu.</w:t>
      </w:r>
      <w:r>
        <w:br w:type="textWrapping"/>
      </w:r>
      <w:r>
        <w:br w:type="textWrapping"/>
      </w:r>
      <w:r>
        <w:t xml:space="preserve">Nhìn thấy vẻ mặt của Hàn Hiểu, Công tước cười càng thêm xuân tâm phơi phới, tâm tình chợt tốt lên rất nhiều.</w:t>
      </w:r>
      <w:r>
        <w:br w:type="textWrapping"/>
      </w:r>
      <w:r>
        <w:br w:type="textWrapping"/>
      </w:r>
      <w:r>
        <w:t xml:space="preserve">“Bà xã, nói cho em biết một tin tốt, bây giờ em có thể quang minh chính đại trả lại cái đám da lông đó cho phu nhân Margaret rồi, anh thấy trước khi Morley trưởng lão cho Reichet một cậu trả lời, em có thể thanh tĩnh mà sinh hoạt, chỉ là Morley trưởng lão rất khó cho được câu trả lời này thôi!”</w:t>
      </w:r>
      <w:r>
        <w:br w:type="textWrapping"/>
      </w:r>
      <w:r>
        <w:br w:type="textWrapping"/>
      </w:r>
      <w:r>
        <w:t xml:space="preserve">Đế đô, phủ đệ của Morley trưởng lão.</w:t>
      </w:r>
      <w:r>
        <w:br w:type="textWrapping"/>
      </w:r>
      <w:r>
        <w:br w:type="textWrapping"/>
      </w:r>
      <w:r>
        <w:t xml:space="preserve">Reykard lại một lần nữa cầm tài liệu trong tay, vừa xem vừa ngồi một bên không ngừng than thở,</w:t>
      </w:r>
      <w:r>
        <w:br w:type="textWrapping"/>
      </w:r>
      <w:r>
        <w:br w:type="textWrapping"/>
      </w:r>
      <w:r>
        <w:t xml:space="preserve">“Ai! Vợ tương lai của em sắp sinh rồi, mà giờ em còn làm ổ ở Đế đô, em rất buồn nha!”</w:t>
      </w:r>
      <w:r>
        <w:br w:type="textWrapping"/>
      </w:r>
      <w:r>
        <w:br w:type="textWrapping"/>
      </w:r>
      <w:r>
        <w:t xml:space="preserve">Morley trưởng lão ngồi trước bàn làm việc, nhanh chóng phê chuẩn tài liệu trong tay, không hề ngẩng đầu lên,</w:t>
      </w:r>
      <w:r>
        <w:br w:type="textWrapping"/>
      </w:r>
      <w:r>
        <w:br w:type="textWrapping"/>
      </w:r>
      <w:r>
        <w:t xml:space="preserve">Morley trưởng lão không trả lời, Reykard cũng không để ý, anh bỏ tài liệu trong tay xuống, cười hỏi anh trai mình: “Edward, anh nói nếu như em lại bán đứng anh một lần nữa, gia tộc Doris có cho em vào cửa không!”</w:t>
      </w:r>
      <w:r>
        <w:br w:type="textWrapping"/>
      </w:r>
      <w:r>
        <w:br w:type="textWrapping"/>
      </w:r>
      <w:r>
        <w:t xml:space="preserve">Morley trưởng lão: “………., họa em gây ra còn chưa đủ sao! Không thể để anh thoải mái hai ngày à!”</w:t>
      </w:r>
      <w:r>
        <w:br w:type="textWrapping"/>
      </w:r>
      <w:r>
        <w:br w:type="textWrapping"/>
      </w:r>
      <w:r>
        <w:t xml:space="preserve">Reykard nghe vậy, giật nẩy người,</w:t>
      </w:r>
      <w:r>
        <w:br w:type="textWrapping"/>
      </w:r>
      <w:r>
        <w:br w:type="textWrapping"/>
      </w:r>
      <w:r>
        <w:t xml:space="preserve">“Gây họa, có sao? Sao em lại không biết!”</w:t>
      </w:r>
      <w:r>
        <w:br w:type="textWrapping"/>
      </w:r>
      <w:r>
        <w:br w:type="textWrapping"/>
      </w:r>
      <w:r>
        <w:t xml:space="preserve">Morley trưởng lão: “………..”</w:t>
      </w:r>
      <w:r>
        <w:br w:type="textWrapping"/>
      </w:r>
      <w:r>
        <w:br w:type="textWrapping"/>
      </w:r>
      <w:r>
        <w:t xml:space="preserve">Gân xanh trên trán Morley trưởng lão nhảy ra, ông cắn chặt răng, nói: “Em đừng có nói với anh, em rảnh rỗi tự nhiên làm ra một tình địch chỉ vì để chơi thôi à!”</w:t>
      </w:r>
      <w:r>
        <w:br w:type="textWrapping"/>
      </w:r>
      <w:r>
        <w:br w:type="textWrapping"/>
      </w:r>
      <w:r>
        <w:t xml:space="preserve">Reykard ha ha cười lớn, “Ai nha, chuyện đó à! Đương nhiên không phải để chơi mà! Em hoàn toàn là vì vợ tương lai của em mà thôi!”</w:t>
      </w:r>
      <w:r>
        <w:br w:type="textWrapping"/>
      </w:r>
      <w:r>
        <w:br w:type="textWrapping"/>
      </w:r>
      <w:r>
        <w:t xml:space="preserve">Morley trưởng lão cười lạnh, “Vì để lấy lòng vợ tương lai, em lại không để ý tới lợi ích của gia tộc, em điên rồi sao!”</w:t>
      </w:r>
      <w:r>
        <w:br w:type="textWrapping"/>
      </w:r>
      <w:r>
        <w:br w:type="textWrapping"/>
      </w:r>
      <w:r>
        <w:t xml:space="preserve">Reykard cau mày nhìn Morley trưởng lão,</w:t>
      </w:r>
      <w:r>
        <w:br w:type="textWrapping"/>
      </w:r>
      <w:r>
        <w:br w:type="textWrapping"/>
      </w:r>
      <w:r>
        <w:t xml:space="preserve">“Chính là vì gia tộc mình em mới làm như vậy, một gia tộc không có đối thủ, sớm muộn gì cũng thối rửa, mục nát, cho nên vì địa vị tôn quý của vợ tương lai, gia tộc Adams nhất định phải có một đối thủ cạnh tranh có sức mạnh.”</w:t>
      </w:r>
      <w:r>
        <w:br w:type="textWrapping"/>
      </w:r>
      <w:r>
        <w:br w:type="textWrapping"/>
      </w:r>
      <w:r>
        <w:t xml:space="preserve">Morley hít thở sâu, áp xuống cơn giận ở trong lòng, “Vậy lần này Reichet bị ám sát thì giải thích như thế nào đây!?”</w:t>
      </w:r>
      <w:r>
        <w:br w:type="textWrapping"/>
      </w:r>
      <w:r>
        <w:br w:type="textWrapping"/>
      </w:r>
      <w:r>
        <w:t xml:space="preserve">“Anh trai thân yêu của em, anh không phải đang trách em vì cái đám da lông của chị dâu bị trả về đó chứ! Cái này cũng không thể trách em nha, ai bảo cái tên thủ hạ Reichet của anh lại gấp gáp liều lĩnh như vậy, gấp gáp rất khó làm đại sự lắm.” Hai tay Reykard mở ra, vẻ mặt đầy vô tội nói.</w:t>
      </w:r>
      <w:r>
        <w:br w:type="textWrapping"/>
      </w:r>
      <w:r>
        <w:br w:type="textWrapping"/>
      </w:r>
      <w:r>
        <w:t xml:space="preserve">Mà gân xanh trên trán Morley lại nhảy ra nữa, đồng thời trong lòng cũng dâng lên một cảm giác vô lực thật nặng nề, loại cảm giác này, từ lúc tên tiểu tử thối này mới bắt đầu biết đi cho tới bây giờ, luôn đi kèm hai bên ông.</w:t>
      </w:r>
      <w:r>
        <w:br w:type="textWrapping"/>
      </w:r>
      <w:r>
        <w:br w:type="textWrapping"/>
      </w:r>
      <w:r>
        <w:t xml:space="preserve">“Vậy em không thể đổi thời gian khác sao! Cứ phải là lúc này, Margaret tức tới mức trở về nhà mẹ đẻ rồi.”</w:t>
      </w:r>
      <w:r>
        <w:br w:type="textWrapping"/>
      </w:r>
      <w:r>
        <w:br w:type="textWrapping"/>
      </w:r>
      <w:r>
        <w:t xml:space="preserve">“Oan uổng quá, người ta trả quà lại, lại không phải hoàn toàn là lỗi của em, chuyện của Reichet rõ ràng chỉ là một cái cớ, chủ yếu còn không  phải do anh lúc trước tạo nghiệt nhiểu quá, chuyện chị dâu Margaret sao lại đổ hết lên trên đầu em.” Vẻ mặt của Reykard vô cùng tủi thân,  không chút nương tay chà lên miệng vết thương của Morley trưởng lão.</w:t>
      </w:r>
      <w:r>
        <w:br w:type="textWrapping"/>
      </w:r>
      <w:r>
        <w:br w:type="textWrapping"/>
      </w:r>
      <w:r>
        <w:t xml:space="preserve">“Pàng” Bút điện tử trong tay Morley trưởng lão liền biến thành hai đoạn, gương mặt bị tức tới run người có vẻ hung dữ, nếu như người trước mắt không phải là em trai cùng cha cùng mẹ với ông, chắc ông sẽ xé anh thành nhiều mảnh.</w:t>
      </w:r>
      <w:r>
        <w:br w:type="textWrapping"/>
      </w:r>
      <w:r>
        <w:br w:type="textWrapping"/>
      </w:r>
      <w:r>
        <w:t xml:space="preserve">“Hừ! Anh tốt hơn em ở chỗ nào, nhiều năm như vậy, nghiệt anh gây ra còn ít hơn em sao!”</w:t>
      </w:r>
      <w:r>
        <w:br w:type="textWrapping"/>
      </w:r>
      <w:r>
        <w:br w:type="textWrapping"/>
      </w:r>
      <w:r>
        <w:t xml:space="preserve">“Ít nhất em không có hãm hại cấp dưới trung thành với mình, càng không có đẩy huyết mạch duy nhất của cấp dưới trung thành với mình để lại rơi vào con đường khuất nhục nhất!” Reykardk sao cả liếc nhìn anh trai sắp nổi điên của mình, nhàn nhạt nói</w:t>
      </w:r>
      <w:r>
        <w:br w:type="textWrapping"/>
      </w:r>
      <w:r>
        <w:br w:type="textWrapping"/>
      </w:r>
      <w:r>
        <w:t xml:space="preserve">“Em…..!” Morley trưởng lão bị tức tới không có lời nào để nói, ông vô cùng hối hận với chuyện này.</w:t>
      </w:r>
      <w:r>
        <w:br w:type="textWrapping"/>
      </w:r>
      <w:r>
        <w:br w:type="textWrapping"/>
      </w:r>
      <w:r>
        <w:t xml:space="preserve">Reykard thấy cũng được rồi, kích thích nữa, anh trai không có cách nào với anh, có thể sẽ xông qua đánh anh một trận, anh liền thu liễm lại, “A! Em nghĩ em nên suy nghĩ biện pháp làm thế nào để trà trộn vào thành Doris mới được, dù sao thì vợ của em sắp sinh ra rồi, em đi trước nha anh, anh làm việc tiếp đi!” Nói xong không quay đầu lại, chạy mất, chỉ lưu lại Morley trưởng lão bị tức tới sắp điên lên….!</w:t>
      </w:r>
      <w:r>
        <w:br w:type="textWrapping"/>
      </w:r>
      <w:r>
        <w:br w:type="textWrapping"/>
      </w:r>
      <w:r>
        <w:t xml:space="preserve">Nhìn đứa em trai tới để đòi nợ ông đi mất, Morley dùng sức ném đi cây bút đã bị gãy thành hai mảnh trong tay, chưa hết giận lại đá bay cái bàn ở bên cạnh mình, đây đã là cái bàn thứ 3 mà ông đá sau khi Reykard trở lại…..!</w:t>
      </w:r>
      <w:r>
        <w:br w:type="textWrapping"/>
      </w:r>
      <w:r>
        <w:br w:type="textWrapping"/>
      </w:r>
      <w:r>
        <w:t xml:space="preserve">Sau khi trút giận, tâm trạng của Morley bình tĩnh được không ít, lấy máy truyền tin ra, bấm số của quản gia phủ đệ,</w:t>
      </w:r>
      <w:r>
        <w:br w:type="textWrapping"/>
      </w:r>
      <w:r>
        <w:br w:type="textWrapping"/>
      </w:r>
      <w:r>
        <w:t xml:space="preserve">“Văn phòng của ta hơi bừa bộn, cho người tới quét dọn một chút, chuẩn bị phi thuyền cho ta, ta phải đi tinh cầu France ngay.”</w:t>
      </w:r>
      <w:r>
        <w:br w:type="textWrapping"/>
      </w:r>
      <w:r>
        <w:br w:type="textWrapping"/>
      </w:r>
      <w:r>
        <w:t xml:space="preserve">Sau khi phân phó xong, Morey trưởng lão cũng rời khỏi văn phòng, ông phải đi đón vợ trở về, có lẽ bây giờ vợ đã hết giận rồi.</w:t>
      </w:r>
      <w:r>
        <w:br w:type="textWrapping"/>
      </w:r>
      <w:r>
        <w:br w:type="textWrapping"/>
      </w:r>
    </w:p>
    <w:p>
      <w:pPr>
        <w:pStyle w:val="Heading2"/>
      </w:pPr>
      <w:bookmarkStart w:id="91" w:name="chương-66-quà"/>
      <w:bookmarkEnd w:id="91"/>
      <w:r>
        <w:t xml:space="preserve">66. Chương 66: Quà</w:t>
      </w:r>
    </w:p>
    <w:p>
      <w:pPr>
        <w:pStyle w:val="Compact"/>
      </w:pPr>
      <w:r>
        <w:br w:type="textWrapping"/>
      </w:r>
      <w:r>
        <w:br w:type="textWrapping"/>
      </w:r>
      <w:r>
        <w:t xml:space="preserve">Trong cuộc chạy đua với thỏ, con rùa đầy kiên nhẫn và bền bỉ đã giành chiến thắng, phúc hắc tranh vợ, ai sẽ giành chiến thắng đây? Cha mẹ vợ nói: “Ta nói mới tính!”</w:t>
      </w:r>
      <w:r>
        <w:br w:type="textWrapping"/>
      </w:r>
      <w:r>
        <w:br w:type="textWrapping"/>
      </w:r>
      <w:r>
        <w:t xml:space="preserve">Trong phòng bệnh cao cấp của bệnh viện đệ nhất Đế đô, Reichet bỏ máy truyền tin trong tay xuống, thở ra thật sâu, vẫn để em ấy biết rồi, anh không muốn cho Hàn Hiểu biết, anh biết Hàn Hiểu sẽ lo lắng, lúc này anh không muốn chuyện của anh sẽ làm ảnh hưởng tới Hàn Hiểu đang mang thai, lời nói thành khẩn lúc nãy của Hàn Hiểu trong máy truyền tin làm cho lòng anh cũng trầm xuống, nghĩ kĩ lại,  gần đây anh đúng là quá gấp gáp rồi, mình như vậy đã làm cho Hàn Hiểu lo lắng rồi.</w:t>
      </w:r>
      <w:r>
        <w:br w:type="textWrapping"/>
      </w:r>
      <w:r>
        <w:br w:type="textWrapping"/>
      </w:r>
      <w:r>
        <w:t xml:space="preserve">Anh cúi đầu, sờ lên vết thương đã được băng bó, híp mắt lại.</w:t>
      </w:r>
      <w:r>
        <w:br w:type="textWrapping"/>
      </w:r>
      <w:r>
        <w:br w:type="textWrapping"/>
      </w:r>
      <w:r>
        <w:t xml:space="preserve">Một súng này bắn rất tốt, bắn đi sự liều lĩnh của anh, bắn đi ngọn lửa đang đốt cháy liên tục trong lòng anh, bây giờ anh càng thêm tỉnh táo, vì để bảo vệ người mà anh muốn bảo vệ, mỗi một bước mà anh đi lại càng thêm cẩn thận, mỗi câu mà anh nói phải suy nghĩ nhiều lần trước khi mở miệng, anh không thể thất bại, tuyệt đối không thể thất bại!</w:t>
      </w:r>
      <w:r>
        <w:br w:type="textWrapping"/>
      </w:r>
      <w:r>
        <w:br w:type="textWrapping"/>
      </w:r>
      <w:r>
        <w:t xml:space="preserve">Váo lúc Reichet đang chìm đắm trong thế giới của mình, máy truyền tin trên bàn lại vang lên.</w:t>
      </w:r>
      <w:r>
        <w:br w:type="textWrapping"/>
      </w:r>
      <w:r>
        <w:br w:type="textWrapping"/>
      </w:r>
      <w:r>
        <w:t xml:space="preserve">“Đại nhân, Reykus·Adams đại nhân tới rồi, ngài có gặp không ạ!” Trong máy truyển tin phát ra tiếng của Farid – thư kí của anh.</w:t>
      </w:r>
      <w:r>
        <w:br w:type="textWrapping"/>
      </w:r>
      <w:r>
        <w:br w:type="textWrapping"/>
      </w:r>
      <w:r>
        <w:t xml:space="preserve">Reichet sửng sốt, xuất hiện nụ cười có chút thật thà của mình, đây không nên là nụ cười mà một chính trị gia đầy âm mưu nên có, nhưng nụ cười này xuất hiện trên mặt Reichet lại làm cho người ta có một cảm giác tin tưởng tới kì lạ.</w:t>
      </w:r>
      <w:r>
        <w:br w:type="textWrapping"/>
      </w:r>
      <w:r>
        <w:br w:type="textWrapping"/>
      </w:r>
      <w:r>
        <w:t xml:space="preserve">“Mời đại nhân Adams vào đi!”</w:t>
      </w:r>
      <w:r>
        <w:br w:type="textWrapping"/>
      </w:r>
      <w:r>
        <w:br w:type="textWrapping"/>
      </w:r>
      <w:r>
        <w:t xml:space="preserve">“Vâng!”</w:t>
      </w:r>
      <w:r>
        <w:br w:type="textWrapping"/>
      </w:r>
      <w:r>
        <w:br w:type="textWrapping"/>
      </w:r>
      <w:r>
        <w:t xml:space="preserve">Reichet di chuyển cơ thể, điều chỉnh lại người mình, rồi nghe thấy tiếng gõ cửa.</w:t>
      </w:r>
      <w:r>
        <w:br w:type="textWrapping"/>
      </w:r>
      <w:r>
        <w:br w:type="textWrapping"/>
      </w:r>
      <w:r>
        <w:t xml:space="preserve">“Mời vào!” giọng Reichet đầy trong trẻo nói</w:t>
      </w:r>
      <w:r>
        <w:br w:type="textWrapping"/>
      </w:r>
      <w:r>
        <w:br w:type="textWrapping"/>
      </w:r>
      <w:r>
        <w:t xml:space="preserve">Farid mở cửa, trong tay Reykus ôm một bó hoa, gương mặt đầy tươi cười đi vào.</w:t>
      </w:r>
      <w:r>
        <w:br w:type="textWrapping"/>
      </w:r>
      <w:r>
        <w:br w:type="textWrapping"/>
      </w:r>
      <w:r>
        <w:t xml:space="preserve">“Nghe giọng nói của cậu là biết cậu đã hồi phục rất tốt!” Vừa nói vừa đưa bó hoa trong tay cho Reichet.</w:t>
      </w:r>
      <w:r>
        <w:br w:type="textWrapping"/>
      </w:r>
      <w:r>
        <w:br w:type="textWrapping"/>
      </w:r>
      <w:r>
        <w:t xml:space="preserve">Reichet hận lấy hoa, khen ngợi,</w:t>
      </w:r>
      <w:r>
        <w:br w:type="textWrapping"/>
      </w:r>
      <w:r>
        <w:br w:type="textWrapping"/>
      </w:r>
      <w:r>
        <w:t xml:space="preserve">“Cảm ơn, rất xinh đẹp!” Sau đó đưa hoa cho Farid, “Đi lấy cái bình hoa cắm vào!”</w:t>
      </w:r>
      <w:r>
        <w:br w:type="textWrapping"/>
      </w:r>
      <w:r>
        <w:br w:type="textWrapping"/>
      </w:r>
      <w:r>
        <w:t xml:space="preserve">Farid trả lời, rồi ôm bó hoa tươi rời khỏi phòng bệnh.</w:t>
      </w:r>
      <w:r>
        <w:br w:type="textWrapping"/>
      </w:r>
      <w:r>
        <w:br w:type="textWrapping"/>
      </w:r>
      <w:r>
        <w:t xml:space="preserve">Reykus ngồi xuống ghế sô pha trong phòng bệnh, nhìn Reichet đang cười đầy chân thành, không nhịn được lắc đầu,</w:t>
      </w:r>
      <w:r>
        <w:br w:type="textWrapping"/>
      </w:r>
      <w:r>
        <w:br w:type="textWrapping"/>
      </w:r>
      <w:r>
        <w:t xml:space="preserve">“Hai ngày trước, trong một buổi tiệc rượu, có người khen cậu là người thành thật chính trực khó có được trong Viện trưởng lão, nhưng cậu nhìn đi, tôi giúp cậu nhiều như vậy, vậy mà cậu lại ở sau lưng đâm tôi một dao, cậu xứng đáng với tôi sao!”</w:t>
      </w:r>
      <w:r>
        <w:br w:type="textWrapping"/>
      </w:r>
      <w:r>
        <w:br w:type="textWrapping"/>
      </w:r>
      <w:r>
        <w:t xml:space="preserve">Nụ cười ấm áp trên mặt Reichet không thay đổi, “Đại nhân Adams hiểu lầm rồi, tình thế lúc đó hỗn loạn, tình hình lúc đó là tôi không kịp chuẩn bị, ngài nghĩ đi, phu nhân Doris sắp sinh rồi, tôi không có chuyện gì sao lại để cho em ấy lo lắng chứ!”</w:t>
      </w:r>
      <w:r>
        <w:br w:type="textWrapping"/>
      </w:r>
      <w:r>
        <w:br w:type="textWrapping"/>
      </w:r>
      <w:r>
        <w:t xml:space="preserve">Reykus hừ một tiếng, nâng ánh mắt lên nói: “Về điểm này thì cậu lại rất thành thật, tôi chỉ là muốn nhắc nhở cậu, gần đây hành động của cậu có chút vượt quá rồi, nhưng ai biết cậu lại một lòng một dạ muốn đụng tới họng súng, cậu đang kéo thù hận cho tôi sao!”</w:t>
      </w:r>
      <w:r>
        <w:br w:type="textWrapping"/>
      </w:r>
      <w:r>
        <w:br w:type="textWrapping"/>
      </w:r>
      <w:r>
        <w:t xml:space="preserve">Reichet cười khổ, “Lúc đó hỗn loạn, nhìn thấy Farid ở dưới họng súng, cơ thể tôi liền nhanh hơn não, chắn lên, có thể là do mấy năm nay làm lính, vẫn chưa quen được với thói kích kỉ trong Viện trưởng lão được.”</w:t>
      </w:r>
      <w:r>
        <w:br w:type="textWrapping"/>
      </w:r>
      <w:r>
        <w:br w:type="textWrapping"/>
      </w:r>
      <w:r>
        <w:t xml:space="preserve">Reykus cho anh một ánh mắt, khóe miệng từ từ cong lên,</w:t>
      </w:r>
      <w:r>
        <w:br w:type="textWrapping"/>
      </w:r>
      <w:r>
        <w:br w:type="textWrapping"/>
      </w:r>
      <w:r>
        <w:t xml:space="preserve">“Vừa mới khen ngợi cậu, cậu lại không thành thật rồi, là một cấp dưới trung thành năng lực xuất sắc, cùng với một vết thương không đau không ngứa, là người thì đều biết nên lựa chọn cái nào.”</w:t>
      </w:r>
      <w:r>
        <w:br w:type="textWrapping"/>
      </w:r>
      <w:r>
        <w:br w:type="textWrapping"/>
      </w:r>
      <w:r>
        <w:t xml:space="preserve">Reichet thở dài, nói: “Cho dù ngài có tin hay không, thì lúc đó tôi thật sự không có suy nghĩ nhiều như vậy!”</w:t>
      </w:r>
      <w:r>
        <w:br w:type="textWrapping"/>
      </w:r>
      <w:r>
        <w:br w:type="textWrapping"/>
      </w:r>
      <w:r>
        <w:t xml:space="preserve">“Cho nên nha! Tôi mới nói Edward đã nhìn lầm, cậu chính là người sinh ra để làm chính trị, nếu như sớm phát hiện ra sự tồn tại của cậu, tôi đoán anh ấy sẽ không để mặc cho người cha ngu xuẩn của cậu làm ra nhiều chuyện khiến người thần phẫn nộ, ai! Anh trai của tôi nếu có một phần tình thương dành cho thuộc hạ như cậu, thì bây giờ tôi cũng không có phiền não như vậy!”</w:t>
      </w:r>
      <w:r>
        <w:br w:type="textWrapping"/>
      </w:r>
      <w:r>
        <w:br w:type="textWrapping"/>
      </w:r>
      <w:r>
        <w:t xml:space="preserve">“Phiền não!?” Reichet nghe vậy, vẻ mặt đầy kinh ngạc nhưng vẫn có nét đơn thuần chất phác,</w:t>
      </w:r>
      <w:r>
        <w:br w:type="textWrapping"/>
      </w:r>
      <w:r>
        <w:br w:type="textWrapping"/>
      </w:r>
      <w:r>
        <w:t xml:space="preserve">“Đại nhân Adams, ngài đang nói đùa sao! Lúc tôi còn ở trong Học viện quân đội, đại danh của ngài đã như sấm ngang tai, trên thế giới này còn chuyện khiến ngài phải phiền não sao!?”</w:t>
      </w:r>
      <w:r>
        <w:br w:type="textWrapping"/>
      </w:r>
      <w:r>
        <w:br w:type="textWrapping"/>
      </w:r>
      <w:r>
        <w:t xml:space="preserve">“Có nha!”  Giọng nói của Reykus bắt đầu có chút đáng thương, “Về chuyện này, cậu phải phụ trách!”</w:t>
      </w:r>
      <w:r>
        <w:br w:type="textWrapping"/>
      </w:r>
      <w:r>
        <w:br w:type="textWrapping"/>
      </w:r>
      <w:r>
        <w:t xml:space="preserve">Nụ cười của Reichet cứng ngắc, “Cái này….. Đại nhân Adams, ngài đây là nói về cái gì!”</w:t>
      </w:r>
      <w:r>
        <w:br w:type="textWrapping"/>
      </w:r>
      <w:r>
        <w:br w:type="textWrapping"/>
      </w:r>
      <w:r>
        <w:t xml:space="preserve">“Bởi vì chuyện cậu bị thương, em trai cậu liền phát hỏa lên trên người gia tộc Morley và gia tộc Adams, vì thế mà chị dâu của tôi bị tức tới mức phải trở về nhà mẹ đẻ, mà tôi ngay cả tường của thành Doris cũng không được phép sờ tới!” Vừa nói Reykus lại giống như là oán phụ nơi khuê phòng không được chồng yêu thích, cả người đều tràn đầy ủy khuất…..</w:t>
      </w:r>
      <w:r>
        <w:br w:type="textWrapping"/>
      </w:r>
      <w:r>
        <w:br w:type="textWrapping"/>
      </w:r>
      <w:r>
        <w:t xml:space="preserve">Cái vị đại nhân quý tộc trước mặt này, nghe nói âm hiểm xảo trá, thông minh tuyệt đỉnh, trán của Reichet không nhịn được mà co rút lại, thật sự là nghe danh không bằng gặp mặt!</w:t>
      </w:r>
      <w:r>
        <w:br w:type="textWrapping"/>
      </w:r>
      <w:r>
        <w:br w:type="textWrapping"/>
      </w:r>
      <w:r>
        <w:t xml:space="preserve">Phu nhân Margaret tức trở về nhà mẹ đẻ, rõ ràng là bị chú em chồng này làm tức chết mà, còn về phòng bị của Hàn Hiểu đối với gia tộc Adams! Cho dù anh không có bị thương, cái vị này cũng không sờ đuợc tới tường thành Doris nữa, bây giờ mấy cái này đều thành lỗi của anh rồi!</w:t>
      </w:r>
      <w:r>
        <w:br w:type="textWrapping"/>
      </w:r>
      <w:r>
        <w:br w:type="textWrapping"/>
      </w:r>
      <w:r>
        <w:t xml:space="preserve">“Cái này…….Tôi thấy hình như không có liên quan gì tới tôi đi!”</w:t>
      </w:r>
      <w:r>
        <w:br w:type="textWrapping"/>
      </w:r>
      <w:r>
        <w:br w:type="textWrapping"/>
      </w:r>
      <w:r>
        <w:t xml:space="preserve">Reykus u oán mà nhìn Reichet, “Sao lại không có liên quan, lúc trước chỉ là không thích thôi, bây giờ thì thành kẻ dịch một mất một còn rồi, cậu nói cậu làm sao mà bồi thường tôi đây, rõ ràng tôi chỉ có ý tốt mà!”</w:t>
      </w:r>
      <w:r>
        <w:br w:type="textWrapping"/>
      </w:r>
      <w:r>
        <w:br w:type="textWrapping"/>
      </w:r>
      <w:r>
        <w:t xml:space="preserve">Reichet: “……”</w:t>
      </w:r>
      <w:r>
        <w:br w:type="textWrapping"/>
      </w:r>
      <w:r>
        <w:br w:type="textWrapping"/>
      </w:r>
      <w:r>
        <w:t xml:space="preserve">Hóa ra anh bị một phát súng, còn là lỗi của anh nữa, bị tính kế còn phải cảm ơn cai người chủ mưu phía sau!?</w:t>
      </w:r>
      <w:r>
        <w:br w:type="textWrapping"/>
      </w:r>
      <w:r>
        <w:br w:type="textWrapping"/>
      </w:r>
      <w:r>
        <w:t xml:space="preserve">Quả nhiên Hàn Hiểu nói không sai, cái vị trước mặt này chính là đại diện cho những kẻ mặt dày trong giới quý tộc, cái loại mà không có nhân phẩm!</w:t>
      </w:r>
      <w:r>
        <w:br w:type="textWrapping"/>
      </w:r>
      <w:r>
        <w:br w:type="textWrapping"/>
      </w:r>
      <w:r>
        <w:t xml:space="preserve">“Vậy ngài muốn tôi làm thế nào để……bồi thường!” Đối diện với cực phẩm như vậy, Reichet cảm thấy rất vô lực.</w:t>
      </w:r>
      <w:r>
        <w:br w:type="textWrapping"/>
      </w:r>
      <w:r>
        <w:br w:type="textWrapping"/>
      </w:r>
      <w:r>
        <w:t xml:space="preserve">Nghe thấy thỏa hiệp của Reichet, Reykus liền lên tinh thần ngay lập tức,</w:t>
      </w:r>
      <w:r>
        <w:br w:type="textWrapping"/>
      </w:r>
      <w:r>
        <w:br w:type="textWrapping"/>
      </w:r>
      <w:r>
        <w:t xml:space="preserve">“Cũng không có gì nha! Gần đây tôi có nhận được mấy con cá Bạch ngọc đồn, cái loại cá này, thịt chắc mịn, lại tươi ngon, nghe nói còn có tác dụng làm đẹp nữa, đặc biệt rất thích hợp cho người mang thai dùng, cậu xem có thể giúp tôi mang tới thành Doris không!”</w:t>
      </w:r>
      <w:r>
        <w:br w:type="textWrapping"/>
      </w:r>
      <w:r>
        <w:br w:type="textWrapping"/>
      </w:r>
      <w:r>
        <w:t xml:space="preserve">Reichet nghe vậy nhướng mày lại, “Bạch ngọc đồn! Đó không phải là loài cá có nguy cơ tuyệt chủng sao! Tôi thấy với sự lương thiện của phu nhân Doris, cho dù có là đồ ăn ngon cỡ nào, em ấy cũng không thích đâu!”</w:t>
      </w:r>
      <w:r>
        <w:br w:type="textWrapping"/>
      </w:r>
      <w:r>
        <w:br w:type="textWrapping"/>
      </w:r>
      <w:r>
        <w:t xml:space="preserve">Reykus phất phất tay sao cũng được, nở nụ cười đầy giả dối nói: “Cậu yên tâm! Loại cá này bởi vì thưa thớt, rất ít người có thể biết chúng, tôi thấy phu nhân Doris sẽ không biết tới chúng đâu, mấy con chim quý hiếm của cậu không phải cũng gửi qua như vậy sao! Reichet, nghiêm khắc với người khác, khoan dung với chính mình, thì không đúng đâu!”</w:t>
      </w:r>
      <w:r>
        <w:br w:type="textWrapping"/>
      </w:r>
      <w:r>
        <w:br w:type="textWrapping"/>
      </w:r>
      <w:r>
        <w:t xml:space="preserve">Reichet: “……….”</w:t>
      </w:r>
      <w:r>
        <w:br w:type="textWrapping"/>
      </w:r>
      <w:r>
        <w:br w:type="textWrapping"/>
      </w:r>
      <w:r>
        <w:t xml:space="preserve">“Tôi cũng thu gom được các hương liệu và nguyên liệu nấu ăn, đúng rồi, tôi biết phu nhân Doris thích các con vật nho nhỏ dễ thương, bên chỗ tôi có mấy món đồ chơi nhỏ xinh đẹp, dù sao cũng thuận tiện, cậu cũng đem qua giùm tôi luôn đi!” Reykus cười híp mắt, được voi đòi hai bà trưng.</w:t>
      </w:r>
      <w:r>
        <w:br w:type="textWrapping"/>
      </w:r>
      <w:r>
        <w:br w:type="textWrapping"/>
      </w:r>
      <w:r>
        <w:t xml:space="preserve">Reichet: “……….”</w:t>
      </w:r>
      <w:r>
        <w:br w:type="textWrapping"/>
      </w:r>
      <w:r>
        <w:br w:type="textWrapping"/>
      </w:r>
      <w:r>
        <w:t xml:space="preserve">Trước khi đi, Reykus đã đi tới trước cửa bỗng nhiên quay đầu lại, nói: “Con trai của anh trai tôi, Iris· Morley trở lại rồi, mong phu nhân Doris chuẩn bị cho tốt!”</w:t>
      </w:r>
      <w:r>
        <w:br w:type="textWrapping"/>
      </w:r>
      <w:r>
        <w:br w:type="textWrapping"/>
      </w:r>
      <w:r>
        <w:t xml:space="preserve">“Nếu như tôi không có nhớ sai, thì cậu ấy là cháu ngài!”</w:t>
      </w:r>
      <w:r>
        <w:br w:type="textWrapping"/>
      </w:r>
      <w:r>
        <w:br w:type="textWrapping"/>
      </w:r>
      <w:r>
        <w:t xml:space="preserve">“Đúng vậy! Nhưng nó cũng là tình địch của tôi!”</w:t>
      </w:r>
      <w:r>
        <w:br w:type="textWrapping"/>
      </w:r>
      <w:r>
        <w:br w:type="textWrapping"/>
      </w:r>
      <w:r>
        <w:t xml:space="preserve">Hai ngày sau, thành Doris nhận được quà mà Reykus đã nhờ Reichet gửi dùm.</w:t>
      </w:r>
      <w:r>
        <w:br w:type="textWrapping"/>
      </w:r>
      <w:r>
        <w:br w:type="textWrapping"/>
      </w:r>
      <w:r>
        <w:t xml:space="preserve">Hàn Hiểu cầm trong tay lá thư do Reichet tự tay viết, nhíu mày lên, cậu đưa bức thư cho Akasi,</w:t>
      </w:r>
      <w:r>
        <w:br w:type="textWrapping"/>
      </w:r>
      <w:r>
        <w:br w:type="textWrapping"/>
      </w:r>
      <w:r>
        <w:t xml:space="preserve">“Reykus có ý gì, anh ta lại để Reichet gửi nhiều đồ tới vậy!”</w:t>
      </w:r>
      <w:r>
        <w:br w:type="textWrapping"/>
      </w:r>
      <w:r>
        <w:br w:type="textWrapping"/>
      </w:r>
      <w:r>
        <w:t xml:space="preserve">Quan trọng nhất là, mấy thứ này rất phù hợp với khẩu vị của cậu.</w:t>
      </w:r>
      <w:r>
        <w:br w:type="textWrapping"/>
      </w:r>
      <w:r>
        <w:br w:type="textWrapping"/>
      </w:r>
      <w:r>
        <w:t xml:space="preserve">Akasi nhận lấy thư, xem nội dung bên trong, nhíu mày lại,</w:t>
      </w:r>
      <w:r>
        <w:br w:type="textWrapping"/>
      </w:r>
      <w:r>
        <w:br w:type="textWrapping"/>
      </w:r>
      <w:r>
        <w:t xml:space="preserve">“Chỉ là Reichet bị thương cho nên mới tới lấy lòng em mà thôi! Cái người đó dùng phương pháp khác để nhắc nhở Reichet, nhưng mà cũng là một nét bút lớn!”</w:t>
      </w:r>
      <w:r>
        <w:br w:type="textWrapping"/>
      </w:r>
      <w:r>
        <w:br w:type="textWrapping"/>
      </w:r>
      <w:r>
        <w:t xml:space="preserve">“Ý! Không phải chỉ là những nguyên liệu nấu ăn thôi sao!” Hàn Hiểu có chút nghi hoặc với lời của Akasi.</w:t>
      </w:r>
      <w:r>
        <w:br w:type="textWrapping"/>
      </w:r>
      <w:r>
        <w:br w:type="textWrapping"/>
      </w:r>
      <w:r>
        <w:t xml:space="preserve">“A! Em đi xem thì biết liền!” Akasi cười nói một câu như vậy, sau đó thì không mở miệng nữa.</w:t>
      </w:r>
      <w:r>
        <w:br w:type="textWrapping"/>
      </w:r>
      <w:r>
        <w:br w:type="textWrapping"/>
      </w:r>
      <w:r>
        <w:t xml:space="preserve">Hàn Hiểu hiếu kì, đi tới nơi để vật phẩm, vừa nhìn thì, mắt Hàn Hiểu liền mở to lên.</w:t>
      </w:r>
      <w:r>
        <w:br w:type="textWrapping"/>
      </w:r>
      <w:r>
        <w:br w:type="textWrapping"/>
      </w:r>
      <w:r>
        <w:t xml:space="preserve">“Cái này…..cái này sao có thể được!”</w:t>
      </w:r>
      <w:r>
        <w:br w:type="textWrapping"/>
      </w:r>
      <w:r>
        <w:br w:type="textWrapping"/>
      </w:r>
      <w:r>
        <w:t xml:space="preserve">Hàn Hiểu nhìn cái tủ đầy nước trong suốt, quên mất khép miệng lại, sinh vật xinh đẹp trong truyền thuyết trên Địa cầu, đang ở trong nước đung đưa cái đuôi màu đỏ của mình, mái tóc màu xanh lá dài như mây đang trôi nổi trên mặt nước, ngũ quan tinh xảo, nước da như ngọc, nhìn qua thì chỉ thấy giống như một đứa nhỏ 7 8 tuổi, nhưng không làm mất đi vẻ đẹp của cô gái!</w:t>
      </w:r>
      <w:r>
        <w:br w:type="textWrapping"/>
      </w:r>
      <w:r>
        <w:br w:type="textWrapping"/>
      </w:r>
      <w:r>
        <w:t xml:space="preserve">“Đây…..đây là mỹ nhân ngư?” Hàn Hiểu không tin nổi nói, nhớ tới vô số truyền thuyết xinh đẹp về người cá, đôi mắt của cậu dường như không rời khỏi sinh vật xinh đẹp này.</w:t>
      </w:r>
      <w:r>
        <w:br w:type="textWrapping"/>
      </w:r>
      <w:r>
        <w:br w:type="textWrapping"/>
      </w:r>
      <w:r>
        <w:t xml:space="preserve">Akasi ở một bên ôm lấy Hàn Hiểu nói:  “Dịu dàng xinh đẹp, vốn dĩ anh còn cho rằng cái loại sinh vật này đã tuyệt chủng rồi! Vậy mà Reykus còn có thể tim được một con, đúng rồi, trước khi cô ta biết em là chủ của mình, cách cô ta ra xa một chút, loại sinh vật này là loài ăn thịt đó.”</w:t>
      </w:r>
      <w:r>
        <w:br w:type="textWrapping"/>
      </w:r>
      <w:r>
        <w:br w:type="textWrapping"/>
      </w:r>
      <w:r>
        <w:t xml:space="preserve">Đồng hành cùng loài sinh vật này tới còn có một cuốn sổ tay, trong đó giải thích đầy đủ các phương pháp để nuôi dưỡng loại sinh vật này, và các loại cấm kị, đồng thời khúc cuối còn viết, nếu như Hàn Hiểu trả lại quà, bao gồm cả mỹ nhân ngư xinh đẹp nghe nói đã bị tuyệt chủng này, Reykus tuyệt đối sẽ không chấp nhận sự sỉ nhục khi bị trả quà.</w:t>
      </w:r>
      <w:r>
        <w:br w:type="textWrapping"/>
      </w:r>
      <w:r>
        <w:br w:type="textWrapping"/>
      </w:r>
      <w:r>
        <w:t xml:space="preserve">Hàn Hiểu:…….</w:t>
      </w:r>
      <w:r>
        <w:br w:type="textWrapping"/>
      </w:r>
      <w:r>
        <w:br w:type="textWrapping"/>
      </w:r>
      <w:r>
        <w:t xml:space="preserve">Cái tên yêu ma không cần mặt đó làm cậu không thể nào thích nổi!</w:t>
      </w:r>
      <w:r>
        <w:br w:type="textWrapping"/>
      </w:r>
      <w:r>
        <w:br w:type="textWrapping"/>
      </w:r>
      <w:r>
        <w:t xml:space="preserve">Mĩ nhân ngư nhu nhược nhỏ nhắn, xinh đẹp động lòng người, vậy mà là động vật ăn thịt, hèn chi bị tuyệt chủng, nhưng sinh vật này làm thế nào mà vẫn còn một con còn sót lại, nên biết tự nhiên rất là khốc liệt.</w:t>
      </w:r>
      <w:r>
        <w:br w:type="textWrapping"/>
      </w:r>
      <w:r>
        <w:br w:type="textWrapping"/>
      </w:r>
      <w:r>
        <w:t xml:space="preserve">Hàn Hiểu hỏi Công tước câu hỏi y như vậy, Akasi lại cười lên, quy luật của tự nhiên cũng chia theo tinh cầu, sau khi kẻ xâm lược chiếm lấy tinh cầu của sinh vật này, quy luật của tự nhiên cũng thay đổi theo.</w:t>
      </w:r>
      <w:r>
        <w:br w:type="textWrapping"/>
      </w:r>
      <w:r>
        <w:br w:type="textWrapping"/>
      </w:r>
      <w:r>
        <w:t xml:space="preserve">Hàn Hiểu không nói, nhìn sinh vật xinh đẹp này, lại nghĩ tới nếu như nếu như Địa cầu bị người ngoài hành tinh như Landis xâm lược, vậy thì người Địa cầu có phải cũng giống như người cá, chỉ còn con đường diệt vong.</w:t>
      </w:r>
      <w:r>
        <w:br w:type="textWrapping"/>
      </w:r>
      <w:r>
        <w:br w:type="textWrapping"/>
      </w:r>
      <w:r>
        <w:t xml:space="preserve">“Cô ấy có trí lực không!”</w:t>
      </w:r>
      <w:r>
        <w:br w:type="textWrapping"/>
      </w:r>
      <w:r>
        <w:br w:type="textWrapping"/>
      </w:r>
      <w:r>
        <w:t xml:space="preserve">“Trí lực tương đương với đứa nhỏ Landis 5 tuổi!”</w:t>
      </w:r>
      <w:r>
        <w:br w:type="textWrapping"/>
      </w:r>
      <w:r>
        <w:br w:type="textWrapping"/>
      </w:r>
      <w:r>
        <w:t xml:space="preserve">Hàn Hiểu thở ra một hơi, không giống nha, ít nhất cô ấy vẫn không thể được gọi là người!</w:t>
      </w:r>
      <w:r>
        <w:br w:type="textWrapping"/>
      </w:r>
      <w:r>
        <w:br w:type="textWrapping"/>
      </w:r>
      <w:r>
        <w:t xml:space="preserve">Từ đó về sau, trên con đường đi dạo trong vường hoa của Hàn Hiểu, lại tăng thêm một cái nhà chuyên dùng để nuôi dưỡng mĩ nhân ngư,  trong nhà có một cái hồ nước trong suốt cực lớn đủ cho cô ấy tự do bơi lội.</w:t>
      </w:r>
      <w:r>
        <w:br w:type="textWrapping"/>
      </w:r>
      <w:r>
        <w:br w:type="textWrapping"/>
      </w:r>
      <w:r>
        <w:t xml:space="preserve">Từ lúc bắt đầu nhìn thấy Hàn Hiểu, cái đuôi cảnh giác giơ lên, cho tới sau này biết được Hàn Hiểu là chủ nhân ở đây, liền từ từ tới gần cậu, nhưng mà chỉ trong mấy ngày, bây giờ mĩ nhân ngư này khi nhìn thấy Hàn Hiểu không những chủ động bơi tới, còn dán lên trên mặt kính trong suốt, chào hỏi lấy lòng Hàn Hiểu, thậm chí có lúc còn vì cậu mà uốn éo cơ thể, vui vẻ múa một điệu, tiểu sinh vật xinh đẹp dễ thương như vậy, càng làm Hàn Hiểu yêu thích.</w:t>
      </w:r>
      <w:r>
        <w:br w:type="textWrapping"/>
      </w:r>
      <w:r>
        <w:br w:type="textWrapping"/>
      </w:r>
      <w:r>
        <w:t xml:space="preserve">Nhưng sau mười mấy ngày, vấn đề liền xảy ra, tiểu mĩ nhân ngư vẫn luôn sáng sủa bắt đầu uể oải không phấn chấn nữa, tuy nhìn thấy Hàn Hiểu vẫn bơi qua chào hỏi, nhưng trên dung nhan xinh đẹp ấy là một nỗi đau thương, Hàn Hiểu cho rằng cô ấy nhớ nhà mình rồi, nhưng không ngờ qua mấy ngày nữa, tình hình lại càng nghiêm trọng hơn, sức ăn của mĩ nhân ngư chợt giảm, cả người hình như không còn động đậy nữa.</w:t>
      </w:r>
      <w:r>
        <w:br w:type="textWrapping"/>
      </w:r>
      <w:r>
        <w:br w:type="textWrapping"/>
      </w:r>
      <w:r>
        <w:t xml:space="preserve">“Đây là có chuyện gì, tiểu Venus bệnh rồi sao!”</w:t>
      </w:r>
      <w:r>
        <w:br w:type="textWrapping"/>
      </w:r>
      <w:r>
        <w:br w:type="textWrapping"/>
      </w:r>
      <w:r>
        <w:t xml:space="preserve">Venus là tên mà Hàn Hiểu đặt cho mĩ nhân ngư, là tên của một vị thần sắc đẹp trên Địa cầu.</w:t>
      </w:r>
      <w:r>
        <w:br w:type="textWrapping"/>
      </w:r>
      <w:r>
        <w:br w:type="textWrapping"/>
      </w:r>
      <w:r>
        <w:t xml:space="preserve">“Không phải, phu nhân, cái này…….” Đối với tình huống này, chuyên gia chăm sóc mĩ nhân ngư có chút bối rối.</w:t>
      </w:r>
      <w:r>
        <w:br w:type="textWrapping"/>
      </w:r>
      <w:r>
        <w:br w:type="textWrapping"/>
      </w:r>
      <w:r>
        <w:t xml:space="preserve">“Rốt cuộc là có chuyện gì, không sao, có gì cứ nói!” Hàn Hiểu có chút lo lắng hỏi</w:t>
      </w:r>
      <w:r>
        <w:br w:type="textWrapping"/>
      </w:r>
      <w:r>
        <w:br w:type="textWrapping"/>
      </w:r>
      <w:r>
        <w:t xml:space="preserve">“Thật ra…..con người cá cái này đã thành niên, nó đang phát tình, cho nên mới như vậy!” Chuyên gia bất đắc dĩ nói ra nguyên nhân, loại bệnh này bọn họ cũng vô kế khả thi.</w:t>
      </w:r>
      <w:r>
        <w:br w:type="textWrapping"/>
      </w:r>
      <w:r>
        <w:br w:type="textWrapping"/>
      </w:r>
      <w:r>
        <w:t xml:space="preserve">“A!”</w:t>
      </w:r>
      <w:r>
        <w:br w:type="textWrapping"/>
      </w:r>
      <w:r>
        <w:br w:type="textWrapping"/>
      </w:r>
      <w:r>
        <w:t xml:space="preserve">Hàn Hiểu kinh ngạc, phát tình rồi, vậy tìm một con đực thì không phải đuơc rồi sao! Nhưng vấn đề tới rồi, một con cái thì đã rất hiếm gặp rồi, con còn lại thì đi đâu tìm đây?</w:t>
      </w:r>
      <w:r>
        <w:br w:type="textWrapping"/>
      </w:r>
      <w:r>
        <w:br w:type="textWrapping"/>
      </w:r>
      <w:r>
        <w:t xml:space="preserve">“Nếu như không tìm được con đực thì sẽ như thế nào?” Hàn Hiểu hỏi thử</w:t>
      </w:r>
      <w:r>
        <w:br w:type="textWrapping"/>
      </w:r>
      <w:r>
        <w:br w:type="textWrapping"/>
      </w:r>
      <w:r>
        <w:t xml:space="preserve">Chuyên gia thở dài, “Vậy thì con cái này sẽ càng ngày càng suy yếu, cuối cùng mất mạng, đây cũng là nguyên nhân vì sao loài sinh vật này biến mất nhanh như vậy.”</w:t>
      </w:r>
      <w:r>
        <w:br w:type="textWrapping"/>
      </w:r>
      <w:r>
        <w:br w:type="textWrapping"/>
      </w:r>
      <w:r>
        <w:t xml:space="preserve">Hàn Hiểu nhức đầu rồi.</w:t>
      </w:r>
      <w:r>
        <w:br w:type="textWrapping"/>
      </w:r>
      <w:r>
        <w:br w:type="textWrapping"/>
      </w:r>
      <w:r>
        <w:t xml:space="preserve">Từng ngày trôi qua, tình hình mĩ nhân ngư càng ngày càng tệ, tinh thần trên giương mặt xinh đẹp ấy càng lúc càng bi thương, cuối cùng vào một ngày nào đó cậu tới xem cô ấy, cô ấy cực kì yếu ớt kéo cái thân tới trước mặt Hàn Hiểu, rơi xuống một giọt nước mắt, hoàn toàn làm sụp đổ kiên trì của Hàn Hiểu.</w:t>
      </w:r>
      <w:r>
        <w:br w:type="textWrapping"/>
      </w:r>
      <w:r>
        <w:br w:type="textWrapping"/>
      </w:r>
      <w:r>
        <w:t xml:space="preserve">Cậu cắn chặt răng, dùng giọng nói không cam tâm, dặn dò quản gia:</w:t>
      </w:r>
      <w:r>
        <w:br w:type="textWrapping"/>
      </w:r>
      <w:r>
        <w:br w:type="textWrapping"/>
      </w:r>
      <w:r>
        <w:t xml:space="preserve">“Chú Abigail, thông báo với đại nhân Reykus, ngày mai mời anh ta tới thành Doris uống trà chiều!”</w:t>
      </w:r>
      <w:r>
        <w:br w:type="textWrapping"/>
      </w:r>
      <w:r>
        <w:br w:type="textWrapping"/>
      </w:r>
    </w:p>
    <w:p>
      <w:pPr>
        <w:pStyle w:val="Heading2"/>
      </w:pPr>
      <w:bookmarkStart w:id="92" w:name="chương-67-điều-kiện"/>
      <w:bookmarkEnd w:id="92"/>
      <w:r>
        <w:t xml:space="preserve">67. Chương 67: Điều Kiện</w:t>
      </w:r>
    </w:p>
    <w:p>
      <w:pPr>
        <w:pStyle w:val="Compact"/>
      </w:pPr>
      <w:r>
        <w:br w:type="textWrapping"/>
      </w:r>
      <w:r>
        <w:br w:type="textWrapping"/>
      </w:r>
      <w:r>
        <w:t xml:space="preserve">Tưởng tượng thì rất đẹp, còn hiện thực thì tàn khốc, không phải chuyện nào cũng xinh đẹp động lòng người như trong tưởng tượng, trong hiện thực, để đạt được kết quả ngọt ngào thì phải trải qua quá trình vô cùng thống khổ, ai cũng chạy không thoát.</w:t>
      </w:r>
      <w:r>
        <w:br w:type="textWrapping"/>
      </w:r>
      <w:r>
        <w:br w:type="textWrapping"/>
      </w:r>
      <w:r>
        <w:t xml:space="preserve">Hàn Hiểu mặt xanh mét ngồi trong phòng khách nhà mình, chờ đợi vị khách không cam lòng.</w:t>
      </w:r>
      <w:r>
        <w:br w:type="textWrapping"/>
      </w:r>
      <w:r>
        <w:br w:type="textWrapping"/>
      </w:r>
      <w:r>
        <w:t xml:space="preserve">Công tước Akasi ở bên cạnh, cầm lấy tay Hàn Hiểu, đau lòng nói: “Tiểu gia hỏa, dù sao thì cũng chỉ là một con súc sinh để làm cảnh, cần gì phải vì cô ta mà ủy khuất chính mình.”</w:t>
      </w:r>
      <w:r>
        <w:br w:type="textWrapping"/>
      </w:r>
      <w:r>
        <w:br w:type="textWrapping"/>
      </w:r>
      <w:r>
        <w:t xml:space="preserve">“Ai!” Hàn Hiểu bất đắc dĩ thở dài, cậu cũng biết, dù sao thì cũng chỉ là một sủng vật để nuôi cho vui thôi, nhưng nhìn ngoại hình con người của nó, vẻ mặt đầy nhân tính, cậu liền không có cách nào bỏ mặc không quản, hơn nữa cậu cũng muốn xem xem cái tên yêu ma này rốt cuộc có ý gì.</w:t>
      </w:r>
      <w:r>
        <w:br w:type="textWrapping"/>
      </w:r>
      <w:r>
        <w:br w:type="textWrapping"/>
      </w:r>
      <w:r>
        <w:t xml:space="preserve">Nhưng mà cái tên yêu nghiệt giảo hoạt đó nên biết tiền đặt cược này không có giá trị to lớn, cậu sẽ không vì cô gái ấy mà thay đổi ý định của mình, vậy thì yêu cầu của tên yêu nghiệt đó liền kì lạ rồi.</w:t>
      </w:r>
      <w:r>
        <w:br w:type="textWrapping"/>
      </w:r>
      <w:r>
        <w:br w:type="textWrapping"/>
      </w:r>
      <w:r>
        <w:t xml:space="preserve">“Xem tình hình trước rồi nói đi! Dù sao người cá đó cũng sắp bị tuyệt chủng rồi!” Hàn Hiểu nhàn nhạt nói, quay đầu cho Công tước Akasi một nụ cười xinh đẹp.</w:t>
      </w:r>
      <w:r>
        <w:br w:type="textWrapping"/>
      </w:r>
      <w:r>
        <w:br w:type="textWrapping"/>
      </w:r>
      <w:r>
        <w:t xml:space="preserve">Cậu đã nghĩ thông được một số chuyện, sắc mặt cũng từ từ tốt lên, vị yêu nghiệt này chắc sẽ không tha cho cậu đâu, dù sao cũng là chuyện sớm muộn, tự mình phiền não bất an sẽ rơi xuống thế hạ phong, còn không bằng ổn định mà chống đỡ.</w:t>
      </w:r>
      <w:r>
        <w:br w:type="textWrapping"/>
      </w:r>
      <w:r>
        <w:br w:type="textWrapping"/>
      </w:r>
      <w:r>
        <w:t xml:space="preserve">Hàn Hiểu của bây giờ đã không còn là Hàn Hiểu cái gì cũng viết lên mặt của lúc trước, ít nhất ở trước mặt người khác, cậu đã hiểu được làm thế nào để che giấu và ngụy trang vẻ mặt của mình, về chuyện này cậu không biết là mình nên vui hay nên phiền nữa!</w:t>
      </w:r>
      <w:r>
        <w:br w:type="textWrapping"/>
      </w:r>
      <w:r>
        <w:br w:type="textWrapping"/>
      </w:r>
      <w:r>
        <w:t xml:space="preserve">Vì để xem náo nhiệt ngày hôm nay, cũng là để trợ uy cho Hàn Hiểu, hai người con rể tương lai của gia tộc Doris, bây giờ đang làm không công trong quân bộ Doris, khó có được cũng ngồi trong phòng khách, ngay cả mấy đứa trẻ cũng bị đuổi đi quân bộ học tập.</w:t>
      </w:r>
      <w:r>
        <w:br w:type="textWrapping"/>
      </w:r>
      <w:r>
        <w:br w:type="textWrapping"/>
      </w:r>
      <w:r>
        <w:t xml:space="preserve">Nói đùa à, tên yêu nghiệt đó thích đứa nhỏ quý tộc, phúc lợi như vậy sao có thể cho hắn ta thưởng thức chứ!</w:t>
      </w:r>
      <w:r>
        <w:br w:type="textWrapping"/>
      </w:r>
      <w:r>
        <w:br w:type="textWrapping"/>
      </w:r>
      <w:r>
        <w:t xml:space="preserve">“Ha!” Nhìn thấy tình hình hôm nay, Claudius cười đầy phong tình,</w:t>
      </w:r>
      <w:r>
        <w:br w:type="textWrapping"/>
      </w:r>
      <w:r>
        <w:br w:type="textWrapping"/>
      </w:r>
      <w:r>
        <w:t xml:space="preserve">“Không thể ngờ nha! Giáo sư Adams không gì không thể cũng có ngày phải dựa vào súc sinh để vào cửa nhà người ta, nghĩ tới thì thấy thật hả giận mà!”</w:t>
      </w:r>
      <w:r>
        <w:br w:type="textWrapping"/>
      </w:r>
      <w:r>
        <w:br w:type="textWrapping"/>
      </w:r>
      <w:r>
        <w:t xml:space="preserve">Bên mép Lukenaer đang cầm li nước trái cây cũng cong lên, vẻ mặt vui sướng làm Hàn Hiểu không nhịn được mà liếc anh một cái.</w:t>
      </w:r>
      <w:r>
        <w:br w:type="textWrapping"/>
      </w:r>
      <w:r>
        <w:br w:type="textWrapping"/>
      </w:r>
      <w:r>
        <w:t xml:space="preserve">“Các anh là tới xem náo nhiệt, hay là tới giúp tôi, không thể khống chế chút sao!”</w:t>
      </w:r>
      <w:r>
        <w:br w:type="textWrapping"/>
      </w:r>
      <w:r>
        <w:br w:type="textWrapping"/>
      </w:r>
      <w:r>
        <w:t xml:space="preserve">“Bé dễ thương, anh đã cố gắng khống chế chính mình rồi, nhưng trong đầu cứ nghĩ tới thầy Reykard vĩ đại một tay cầm súng nhắm vào đầu sủng vật, uy hiếp người ta mở cửa, anh liền vô cùng sung sướng!”</w:t>
      </w:r>
      <w:r>
        <w:br w:type="textWrapping"/>
      </w:r>
      <w:r>
        <w:br w:type="textWrapping"/>
      </w:r>
      <w:r>
        <w:t xml:space="preserve">Hàn Hiểu híp mắt,</w:t>
      </w:r>
      <w:r>
        <w:br w:type="textWrapping"/>
      </w:r>
      <w:r>
        <w:br w:type="textWrapping"/>
      </w:r>
      <w:r>
        <w:t xml:space="preserve">“Có buồn cười như vậy không! Người bị uy hiếp là tôi!” Sau đó lại cắn răng nói “Bây giờ người đồng ý cho anh ta vào cũng là tôi!”</w:t>
      </w:r>
      <w:r>
        <w:br w:type="textWrapping"/>
      </w:r>
      <w:r>
        <w:br w:type="textWrapping"/>
      </w:r>
      <w:r>
        <w:t xml:space="preserve">“Khụ khụ!” Hai người đồng thời ho khan hai tiếng, chỉnh lại mặt mũi, nghiêm túc nói: “Không buồn cười, không buồn cười chút nào!”</w:t>
      </w:r>
      <w:r>
        <w:br w:type="textWrapping"/>
      </w:r>
      <w:r>
        <w:br w:type="textWrapping"/>
      </w:r>
      <w:r>
        <w:t xml:space="preserve">Hàn Hiểu cho hai người một ánh mắt xem thường, nói: “Quá giả rồi!”</w:t>
      </w:r>
      <w:r>
        <w:br w:type="textWrapping"/>
      </w:r>
      <w:r>
        <w:br w:type="textWrapping"/>
      </w:r>
      <w:r>
        <w:t xml:space="preserve">Hai người liền phì một tiếng, lần nữa cười ra tiếng.</w:t>
      </w:r>
      <w:r>
        <w:br w:type="textWrapping"/>
      </w:r>
      <w:r>
        <w:br w:type="textWrapping"/>
      </w:r>
      <w:r>
        <w:t xml:space="preserve">Lúc này người hầu tới báo, “Phu nhân, đại nhân Reykard ·Adams đã tới!”</w:t>
      </w:r>
      <w:r>
        <w:br w:type="textWrapping"/>
      </w:r>
      <w:r>
        <w:br w:type="textWrapping"/>
      </w:r>
      <w:r>
        <w:t xml:space="preserve">“Cho anh ta vào đi!”</w:t>
      </w:r>
      <w:r>
        <w:br w:type="textWrapping"/>
      </w:r>
      <w:r>
        <w:br w:type="textWrapping"/>
      </w:r>
      <w:r>
        <w:t xml:space="preserve">Hàn Hiểu hít thở sâu, gặp mặt cái tên yêu nghiệt này, thì chính là đánh một trận chiến không có khói thuốc súng.</w:t>
      </w:r>
      <w:r>
        <w:br w:type="textWrapping"/>
      </w:r>
      <w:r>
        <w:br w:type="textWrapping"/>
      </w:r>
      <w:r>
        <w:t xml:space="preserve">Được quản gia dẫn vào, Reykard áo mũ chỉnh tề, phong độ ngời ngời đi vào phòng khách.</w:t>
      </w:r>
      <w:r>
        <w:br w:type="textWrapping"/>
      </w:r>
      <w:r>
        <w:br w:type="textWrapping"/>
      </w:r>
      <w:r>
        <w:t xml:space="preserve">“Lâu quá không gặp, thầy Reykard, xin tha thứ cho tôi, sức khỏe tôi không thích hợp để ra ngênh đón.” Hàn Hiểu điềm tĩnh cười nói</w:t>
      </w:r>
      <w:r>
        <w:br w:type="textWrapping"/>
      </w:r>
      <w:r>
        <w:br w:type="textWrapping"/>
      </w:r>
      <w:r>
        <w:t xml:space="preserve">Reykard nhìn lướt qua những người đang ngồi xung quanh, các học sinh thân thể cường tráng, lại nở nụ cười nho nhã mang đầy thương hiệu của mình.</w:t>
      </w:r>
      <w:r>
        <w:br w:type="textWrapping"/>
      </w:r>
      <w:r>
        <w:br w:type="textWrapping"/>
      </w:r>
      <w:r>
        <w:t xml:space="preserve">“Không sao, ngược lại, phu nhân càng thêm xinh đẹp hơn lúc còn ở trường Eide, khiến người ta tim đập thình thịch!”</w:t>
      </w:r>
      <w:r>
        <w:br w:type="textWrapping"/>
      </w:r>
      <w:r>
        <w:br w:type="textWrapping"/>
      </w:r>
      <w:r>
        <w:t xml:space="preserve">Hàn Hiểu:……..</w:t>
      </w:r>
      <w:r>
        <w:br w:type="textWrapping"/>
      </w:r>
      <w:r>
        <w:br w:type="textWrapping"/>
      </w:r>
      <w:r>
        <w:t xml:space="preserve">Đây là đang châm chọc cậu, hay là đang châm chọc anh ta!</w:t>
      </w:r>
      <w:r>
        <w:br w:type="textWrapping"/>
      </w:r>
      <w:r>
        <w:br w:type="textWrapping"/>
      </w:r>
      <w:r>
        <w:t xml:space="preserve">“A! thầy nói đùa rồi, với vóc người hiện nay của tôi, ngay cả tôi cũng không dám tự mình soi gương nữa!”</w:t>
      </w:r>
      <w:r>
        <w:br w:type="textWrapping"/>
      </w:r>
      <w:r>
        <w:br w:type="textWrapping"/>
      </w:r>
      <w:r>
        <w:t xml:space="preserve">“Làm gì có! Phu nhân, người quá coi nhẹ bản thân mình rồi, với vóc dáng hiện giờ của người, ở trong mắt tôi, cho dù có là mĩ nhân khuynh quốc khuynh thành cũng không có mê hoặc bằng người được!” Reykard thật lòng khen ngợi</w:t>
      </w:r>
      <w:r>
        <w:br w:type="textWrapping"/>
      </w:r>
      <w:r>
        <w:br w:type="textWrapping"/>
      </w:r>
      <w:r>
        <w:t xml:space="preserve">Hàn Hiểu:……..</w:t>
      </w:r>
      <w:r>
        <w:br w:type="textWrapping"/>
      </w:r>
      <w:r>
        <w:br w:type="textWrapping"/>
      </w:r>
      <w:r>
        <w:t xml:space="preserve">Thẩm mĩ quan của biến thái vặn vẹo biết bao nhiêu, mới có thể xem cái người sưng vù tới biến hình là cậu thành thiên tiên tuyệt sắc chứ.</w:t>
      </w:r>
      <w:r>
        <w:br w:type="textWrapping"/>
      </w:r>
      <w:r>
        <w:br w:type="textWrapping"/>
      </w:r>
      <w:r>
        <w:t xml:space="preserve">Akasi ngồi bên cạnh nhìn thấy vợ mình bị người này dùng ngôn ngữ để trêu chọc, sắc mặt cũng đi xuống,</w:t>
      </w:r>
      <w:r>
        <w:br w:type="textWrapping"/>
      </w:r>
      <w:r>
        <w:br w:type="textWrapping"/>
      </w:r>
      <w:r>
        <w:t xml:space="preserve">“Thầy Reykard, lâu quá không gặp, mời thầy ngồi, thầy dùng hết mọi thủ đoạn để tới đây, chắc không phải chỉ để khen ngợi vẻ đẹp của phu nhân tôi đi!”</w:t>
      </w:r>
      <w:r>
        <w:br w:type="textWrapping"/>
      </w:r>
      <w:r>
        <w:br w:type="textWrapping"/>
      </w:r>
      <w:r>
        <w:t xml:space="preserve">Reykard bình tĩnh ngồi xuống, giống như không có nghe thấy trào phúng của Akasi, người hầu nhanh chóng bưng trà, điểm tâm để trước mặt anh ta.</w:t>
      </w:r>
      <w:r>
        <w:br w:type="textWrapping"/>
      </w:r>
      <w:r>
        <w:br w:type="textWrapping"/>
      </w:r>
      <w:r>
        <w:t xml:space="preserve">Reykard bưng li trà lên, uống một hớp, quả nhiên là ngọt vào tận trong xương cốt.</w:t>
      </w:r>
      <w:r>
        <w:br w:type="textWrapping"/>
      </w:r>
      <w:r>
        <w:br w:type="textWrapping"/>
      </w:r>
      <w:r>
        <w:t xml:space="preserve">“Tất nhiên không phải, phu nhân, quà tôi nhờ Reichet gửi cho người, người có hài lòng không! Biết người thích, tôi phải tốn rất nhiều công sức, hao tổn tâm trí để thu thập được đó!”</w:t>
      </w:r>
      <w:r>
        <w:br w:type="textWrapping"/>
      </w:r>
      <w:r>
        <w:br w:type="textWrapping"/>
      </w:r>
      <w:r>
        <w:t xml:space="preserve">Hàn Hiểu cũng cười, “Tôi rất thích, nhìn ra được, thầy đã tốn rất nhiều tâm sức, nhưng mà…..” Cậu đặt cái li trong tay xuống, cười mà như không cười nhìn Reykard nói: “Tặng quà mà chỉ tặng có một nửa, có vẻ như không được lịch sự cho lắm!”</w:t>
      </w:r>
      <w:r>
        <w:br w:type="textWrapping"/>
      </w:r>
      <w:r>
        <w:br w:type="textWrapping"/>
      </w:r>
      <w:r>
        <w:t xml:space="preserve">Reykard xuất hiện vẻ mặt kinh ngạc,</w:t>
      </w:r>
      <w:r>
        <w:br w:type="textWrapping"/>
      </w:r>
      <w:r>
        <w:br w:type="textWrapping"/>
      </w:r>
      <w:r>
        <w:t xml:space="preserve">“Có sao! Lẽ nào Reichet tham ô quà của tôi, cái này không thể nào đi! Reichet là một người rất thành thật nha!”</w:t>
      </w:r>
      <w:r>
        <w:br w:type="textWrapping"/>
      </w:r>
      <w:r>
        <w:br w:type="textWrapping"/>
      </w:r>
      <w:r>
        <w:t xml:space="preserve">Hàn Hiểu than thở: “Thầy á, thầy quá không phúc hậu rồi!”</w:t>
      </w:r>
      <w:r>
        <w:br w:type="textWrapping"/>
      </w:r>
      <w:r>
        <w:br w:type="textWrapping"/>
      </w:r>
      <w:r>
        <w:t xml:space="preserve">“Tôi cũng muốn phúc hậu, nhưng cho dù tôi có phúc hậu, người cũng sẽ không thay đổi cái nhìn về sao, không phải sao!” Cho nên nếu đã nát thì cho nát hết luôn.</w:t>
      </w:r>
      <w:r>
        <w:br w:type="textWrapping"/>
      </w:r>
      <w:r>
        <w:br w:type="textWrapping"/>
      </w:r>
      <w:r>
        <w:t xml:space="preserve">Hàn Hiểu: “……….”</w:t>
      </w:r>
      <w:r>
        <w:br w:type="textWrapping"/>
      </w:r>
      <w:r>
        <w:br w:type="textWrapping"/>
      </w:r>
      <w:r>
        <w:t xml:space="preserve">Thật sự là không cần mặt mũi luôn, lẽ nào các quý tộc đều như vậy, có một ông thầy như thế này, còn cần da mặt để làm gì!</w:t>
      </w:r>
      <w:r>
        <w:br w:type="textWrapping"/>
      </w:r>
      <w:r>
        <w:br w:type="textWrapping"/>
      </w:r>
      <w:r>
        <w:t xml:space="preserve">“Quà thầy tặng cho tôi, lúc đầu tôi rất vui, nhưng bây giờ tôi không vui nổi nữa, tôi sắp nuôi chết quà của thấy rồi, đứa nhỏ của tôi còn một tháng nữa thì sinh, như vậy thì không có may mắn tí nào.”</w:t>
      </w:r>
      <w:r>
        <w:br w:type="textWrapping"/>
      </w:r>
      <w:r>
        <w:br w:type="textWrapping"/>
      </w:r>
      <w:r>
        <w:t xml:space="preserve">Đang nói thì nghiêng đầu sang chỗ khác, bi thương nói tiếp: “Bây giờ tôi còn nghi ngờ, có phải thầy vô cùng không thích đứa nhỏ trong bụng tôi hay không, mới nguyền rủa tụi nhỏ như vậy, Akasi, em sợ quá!”</w:t>
      </w:r>
      <w:r>
        <w:br w:type="textWrapping"/>
      </w:r>
      <w:r>
        <w:br w:type="textWrapping"/>
      </w:r>
      <w:r>
        <w:t xml:space="preserve">Đầu của Hàn Hiểu nhào vào trong lòng Akasi, diễn kịch! Ai lại không biết chứ!</w:t>
      </w:r>
      <w:r>
        <w:br w:type="textWrapping"/>
      </w:r>
      <w:r>
        <w:br w:type="textWrapping"/>
      </w:r>
      <w:r>
        <w:t xml:space="preserve">Nghe thấy lời của Hàn Hiểu, cả người Reykard cứng ngắc, lời này không thể nói bậy nha, nếu mà bị truyền ra bên ngoài, muốn cùng gia tộc Doris kết thân chính là khó càng thêm khó, nói thật, muốn cùng các gia tộc khác kết thân cũng hơi khó nữa.</w:t>
      </w:r>
      <w:r>
        <w:br w:type="textWrapping"/>
      </w:r>
      <w:r>
        <w:br w:type="textWrapping"/>
      </w:r>
      <w:r>
        <w:t xml:space="preserve">“Phu nhân, người đang nói cái gì vậy, chồng của người có thể làm chứng, tôi rất thích trẻ con!”</w:t>
      </w:r>
      <w:r>
        <w:br w:type="textWrapping"/>
      </w:r>
      <w:r>
        <w:br w:type="textWrapping"/>
      </w:r>
      <w:r>
        <w:t xml:space="preserve">Akasi nhẹ nhàng vỗ lưng Hàn Hiểu, dùng giọng điệu già mù sa mưa nói: “Đúng vậy! Bà xã, em đừng sợ, tuy thầy Reykard thường tính kế bắt nạt đám học trò tụi anh, nhưng thầy ấy thật sự rất thích trẻ con!”</w:t>
      </w:r>
      <w:r>
        <w:br w:type="textWrapping"/>
      </w:r>
      <w:r>
        <w:br w:type="textWrapping"/>
      </w:r>
      <w:r>
        <w:t xml:space="preserve">Reykard: ………</w:t>
      </w:r>
      <w:r>
        <w:br w:type="textWrapping"/>
      </w:r>
      <w:r>
        <w:br w:type="textWrapping"/>
      </w:r>
      <w:r>
        <w:t xml:space="preserve">Akasi, cậu đây là đang nhân cơ hội báo thù sao!</w:t>
      </w:r>
      <w:r>
        <w:br w:type="textWrapping"/>
      </w:r>
      <w:r>
        <w:br w:type="textWrapping"/>
      </w:r>
      <w:r>
        <w:t xml:space="preserve">“Không, tôi không tin, nếu như thầy thích trẻ con, sao lại tặng tôi một người cá sắp chết khi tôi sắp lâm bồn chứ!” Hàn Hiểu rất phối hợp mà dùng giọng nói hơi run rẩy hỏi ra vấn đề.</w:t>
      </w:r>
      <w:r>
        <w:br w:type="textWrapping"/>
      </w:r>
      <w:r>
        <w:br w:type="textWrapping"/>
      </w:r>
      <w:r>
        <w:t xml:space="preserve">Reykard cười lên, không hổ là vợ của dã thú Akasi, đủ đen nha,</w:t>
      </w:r>
      <w:r>
        <w:br w:type="textWrapping"/>
      </w:r>
      <w:r>
        <w:br w:type="textWrapping"/>
      </w:r>
      <w:r>
        <w:t xml:space="preserve">“Được rồi, phu nhân, ý của người tôi đã biết, được rồi! Tôi thừa nhận, quà có một nửa còn đang ở trong phủ đệ của tôi!”</w:t>
      </w:r>
      <w:r>
        <w:br w:type="textWrapping"/>
      </w:r>
      <w:r>
        <w:br w:type="textWrapping"/>
      </w:r>
      <w:r>
        <w:t xml:space="preserve">Hàn Hiểu nghe vậy liền từ trong lòng Akasi ngẩng đầu lên, vẻ mặt bi thương sợ hãi trên mặt liền biến mất,</w:t>
      </w:r>
      <w:r>
        <w:br w:type="textWrapping"/>
      </w:r>
      <w:r>
        <w:br w:type="textWrapping"/>
      </w:r>
      <w:r>
        <w:t xml:space="preserve">“Vậy thầy tính khi nào thì gửi một nửa còn lại tới đây!?”</w:t>
      </w:r>
      <w:r>
        <w:br w:type="textWrapping"/>
      </w:r>
      <w:r>
        <w:br w:type="textWrapping"/>
      </w:r>
      <w:r>
        <w:t xml:space="preserve">Reykard lại bưng li trà lên, uống xuống cái thứ nước trái cây ngọt ngấy này,</w:t>
      </w:r>
      <w:r>
        <w:br w:type="textWrapping"/>
      </w:r>
      <w:r>
        <w:br w:type="textWrapping"/>
      </w:r>
      <w:r>
        <w:t xml:space="preserve">“Phu nhân, người cũng biết, người cá này không thể dùng tiền là có thể mua được, tôi tốn rất nhiều công sức mới có được tới tay, chỉ cần người đồng ý với yêu cầu nho nhỏ của tôi, tôi liền gửi con người cá đó tới phủ đệ của người.”</w:t>
      </w:r>
      <w:r>
        <w:br w:type="textWrapping"/>
      </w:r>
      <w:r>
        <w:br w:type="textWrapping"/>
      </w:r>
      <w:r>
        <w:t xml:space="preserve">Hàn Hiểu nhíu mày, biết là có điều kiện, chỉ mong đừng có quá đáng, cậu nghĩ nếu tên này dám đưa ra điểu kiện quá đáng, cậu liền đem cái chuyện không có chứng cứ này nói cho mọi người đều biết, để cho tên yêu nghiệt này độc thân cả đời, cũng xem như là báo thù cho tiểu nhân ngư chết oan.</w:t>
      </w:r>
      <w:r>
        <w:br w:type="textWrapping"/>
      </w:r>
      <w:r>
        <w:br w:type="textWrapping"/>
      </w:r>
      <w:r>
        <w:t xml:space="preserve">Vào lúc Hàn Hiểu đang nghĩ có nên để chồng và con rể trói cái tên yêu nghiệt này lại, sau đó kêu Morley trưởng lão dùng người cá tới đổi hay không, tên yêu nghiêt không có được câu trả lởi liền mở miệng,</w:t>
      </w:r>
      <w:r>
        <w:br w:type="textWrapping"/>
      </w:r>
      <w:r>
        <w:br w:type="textWrapping"/>
      </w:r>
      <w:r>
        <w:t xml:space="preserve">“Thật sự chỉ là một yêu câu nho nhỏ, tôi mong lúc phu nhân sinh nở tôi có thể đứng đợi ở trước phòng sinh, tôi muốn được nhìn thấy những đứa trẻ lúc mới sinh.”</w:t>
      </w:r>
      <w:r>
        <w:br w:type="textWrapping"/>
      </w:r>
      <w:r>
        <w:br w:type="textWrapping"/>
      </w:r>
      <w:r>
        <w:t xml:space="preserve">Lời vừa dứt, cả phòng khách im lặng, ngoại trừ Reykard, tất cả mọi người đều dùng một ánh mắt kì quái nhìn anh ta……</w:t>
      </w:r>
      <w:r>
        <w:br w:type="textWrapping"/>
      </w:r>
      <w:r>
        <w:br w:type="textWrapping"/>
      </w:r>
      <w:r>
        <w:t xml:space="preserve">“Giáo sư, thầy chắc chắn muốn đứng đợi trước cửa phòng sinh!” Claudius dùng giọng nói đầy quỷ dị hỏi</w:t>
      </w:r>
      <w:r>
        <w:br w:type="textWrapping"/>
      </w:r>
      <w:r>
        <w:br w:type="textWrapping"/>
      </w:r>
      <w:r>
        <w:t xml:space="preserve">“Ha! Giáo sư, quyết định của thầy thật quá sáng suốt rồi!” Lukenaer lại ở một bên cười trên sự đau khổ của người khác.</w:t>
      </w:r>
      <w:r>
        <w:br w:type="textWrapping"/>
      </w:r>
      <w:r>
        <w:br w:type="textWrapping"/>
      </w:r>
      <w:r>
        <w:t xml:space="preserve">Tiếng khóc thảm thiết lúc đó, tới giờ họ vẫn còn nhớ như in.</w:t>
      </w:r>
      <w:r>
        <w:br w:type="textWrapping"/>
      </w:r>
      <w:r>
        <w:br w:type="textWrapping"/>
      </w:r>
      <w:r>
        <w:t xml:space="preserve">Akasi nở nụ cười đầy tuyệt sắc mê hoặc lòng người, “Giáo sư, thầy không suy nghĩ muốn đổi cái khác chứ!”</w:t>
      </w:r>
      <w:r>
        <w:br w:type="textWrapping"/>
      </w:r>
      <w:r>
        <w:br w:type="textWrapping"/>
      </w:r>
      <w:r>
        <w:t xml:space="preserve">Nhìn vẻ mặt không bình thường của mọi người, Reykard hơi nhăn mày, nhưng cũng không tính thay đổi ý định.,</w:t>
      </w:r>
      <w:r>
        <w:br w:type="textWrapping"/>
      </w:r>
      <w:r>
        <w:br w:type="textWrapping"/>
      </w:r>
      <w:r>
        <w:t xml:space="preserve">“Không, tôi chỉ có một yêu cầu này.”</w:t>
      </w:r>
      <w:r>
        <w:br w:type="textWrapping"/>
      </w:r>
      <w:r>
        <w:br w:type="textWrapping"/>
      </w:r>
      <w:r>
        <w:t xml:space="preserve">“Vậy tôi đồng ý với thầy, giáo sư, lúc tôi sinh sẽ kịp thời thông báo với thầy, mong thầy sẽ đến thành Alan ở trong thời gian sinh dự kiến của tôi, nơi đó cách thành Doris tương đối gần, chỉ là mong thầy không hối hận!”</w:t>
      </w:r>
      <w:r>
        <w:br w:type="textWrapping"/>
      </w:r>
      <w:r>
        <w:br w:type="textWrapping"/>
      </w:r>
      <w:r>
        <w:t xml:space="preserve">Lúc này Hàn Hiểu cười càng thêm ngọt ngào, cuậ biết người đàn ông cao ngạo này nhất định sẽ chịu cái thiệt đầu tiên trong cuộc đời mình.</w:t>
      </w:r>
      <w:r>
        <w:br w:type="textWrapping"/>
      </w:r>
      <w:r>
        <w:br w:type="textWrapping"/>
      </w:r>
      <w:r>
        <w:t xml:space="preserve">Hai ngày sau, Akasi đỡ Hàn Hiểu đứng trước cửa hồ nước, nhìn hai con nhân ngư đang nô đùa trong nước.</w:t>
      </w:r>
      <w:r>
        <w:br w:type="textWrapping"/>
      </w:r>
      <w:r>
        <w:br w:type="textWrapping"/>
      </w:r>
      <w:r>
        <w:t xml:space="preserve">Tiểu Venus đã bắt đầu ăn uống bình thường rồi, tuy cơ thể còn suy yếu chút, nhưng tổng thể mà nói thì không có gì đáng ngại nữa, lúc này cậu đã không còn nét bi thương của hai ngày trước nữa, vẻ vui mừng khi rơi vào lưới tình làm vẻ mặt Hàn Hiểu kinh ngạc.</w:t>
      </w:r>
      <w:r>
        <w:br w:type="textWrapping"/>
      </w:r>
      <w:r>
        <w:br w:type="textWrapping"/>
      </w:r>
      <w:r>
        <w:t xml:space="preserve">“Bọn chúng sẽ có con nhanh thôi!”</w:t>
      </w:r>
      <w:r>
        <w:br w:type="textWrapping"/>
      </w:r>
      <w:r>
        <w:br w:type="textWrapping"/>
      </w:r>
      <w:r>
        <w:t xml:space="preserve">Akasi gật đầu, “Xem tình hình chắc cũng sinh nhanh thôi!”</w:t>
      </w:r>
      <w:r>
        <w:br w:type="textWrapping"/>
      </w:r>
      <w:r>
        <w:br w:type="textWrapping"/>
      </w:r>
      <w:r>
        <w:t xml:space="preserve">Hàn Hiểu nhắm mắt thở dài, lúc mở mắt ra, cậu đã có quyết định,</w:t>
      </w:r>
      <w:r>
        <w:br w:type="textWrapping"/>
      </w:r>
      <w:r>
        <w:br w:type="textWrapping"/>
      </w:r>
      <w:r>
        <w:t xml:space="preserve">“Đợi sau khi tiểu Venus có thai, liền thả tụi nó lại tinh cầu của mình đi! Tụi nó đều là người cá hoang dã, bị bắt chỉ là ngoài ý muốn, em nghĩ tụi nó nhất định sẽ có cách để tránh né thợ săn.”</w:t>
      </w:r>
      <w:r>
        <w:br w:type="textWrapping"/>
      </w:r>
      <w:r>
        <w:br w:type="textWrapping"/>
      </w:r>
      <w:r>
        <w:t xml:space="preserve">“Được!”</w:t>
      </w:r>
      <w:r>
        <w:br w:type="textWrapping"/>
      </w:r>
      <w:r>
        <w:br w:type="textWrapping"/>
      </w:r>
      <w:r>
        <w:t xml:space="preserve">Đối với một người mẹ, không có gì đau khổ hơn khi nhìn con mình bước vào chỗ chết, cho nên tụi nó nên trở về tinh cầu thuộc về mình, chỉ có nơi đó mới có thể cho con của tụi nó một con đường sống!</w:t>
      </w:r>
      <w:r>
        <w:br w:type="textWrapping"/>
      </w:r>
      <w:r>
        <w:br w:type="textWrapping"/>
      </w:r>
    </w:p>
    <w:p>
      <w:pPr>
        <w:pStyle w:val="Heading2"/>
      </w:pPr>
      <w:bookmarkStart w:id="93" w:name="chương-68-ra-đời"/>
      <w:bookmarkEnd w:id="93"/>
      <w:r>
        <w:t xml:space="preserve">68. Chương 68: Ra Đời</w:t>
      </w:r>
    </w:p>
    <w:p>
      <w:pPr>
        <w:pStyle w:val="Compact"/>
      </w:pPr>
      <w:r>
        <w:br w:type="textWrapping"/>
      </w:r>
      <w:r>
        <w:br w:type="textWrapping"/>
      </w:r>
      <w:r>
        <w:t xml:space="preserve">Trong điều kiện chữa bệnh kém, sinh con giống như dạo một vòng quỷ môn quan, trong điều kiện chữa bệnh tốt, đa số mọi người đều chủ trương sinh thường, nỗi đau đớn khi sinh mạng mới sắp chào đời bất kì ai cũng phải chịu một lần, không tránh được.</w:t>
      </w:r>
      <w:r>
        <w:br w:type="textWrapping"/>
      </w:r>
      <w:r>
        <w:br w:type="textWrapping"/>
      </w:r>
      <w:r>
        <w:t xml:space="preserve">Lukenaer và Claudius, hai người con rể tương lai, kiêm ngưởi làm không công đương nhiệm, kiêm côn đồ đối ngoại, sau khi xem xong cuộc chiến tranh giành người cá vào buổi chiều, vô cùng phấn khởi, nỗi khó chịu khi bị tính kế, bị chèn ép trong suốt nhiều năm ở Học viện quân sự quý tộc liền biến mất không còn gì.</w:t>
      </w:r>
      <w:r>
        <w:br w:type="textWrapping"/>
      </w:r>
      <w:r>
        <w:br w:type="textWrapping"/>
      </w:r>
      <w:r>
        <w:t xml:space="preserve">Hai người họ cũng xem như hiểu rõ rồi, giáo sư thông minh tuyệt đỉnh, thủ đoạn cao siêu của họ, cũng giống như bọn họ nhu nhược mềm yếu ở trước mặt Hàn Hiểu, cũng không chiếm được chút lợi ích nào từ cậu, mà còn có thể bị chèn ép lại.</w:t>
      </w:r>
      <w:r>
        <w:br w:type="textWrapping"/>
      </w:r>
      <w:r>
        <w:br w:type="textWrapping"/>
      </w:r>
      <w:r>
        <w:t xml:space="preserve">Nghĩ lại cũng đúng nha! Với một người đánh cũng đánh không được, mắng cũng mắng không xong, cho dù muốn ra tay tính toán, cũng phải suy nghĩ đi suy nghĩ lại, cân nhắc đi cân  nhắc lại, trong tình huống không làm tổn thương tới cơ thể và tinh thần của đối phương, cẩn thận ra tay, sau khi trải qua cân nhắc suy xét, còn có thể còn thừa lại bao nhiêu sức lực, mọi người cũng có thể tưởng tượng được, nếu không thì sơ ý một chút cũng có thể trở thành tội nhân của toàn bộ quý tộc Landis, đương  nhiên cuối cùng còn phải đối diện với sự trả thù của dã thú, quả thật là lỗ vốn tới mức bán nhà.</w:t>
      </w:r>
      <w:r>
        <w:br w:type="textWrapping"/>
      </w:r>
      <w:r>
        <w:br w:type="textWrapping"/>
      </w:r>
      <w:r>
        <w:t xml:space="preserve">Nếu như nói Hàn Hiểu của quá khứ là một cái bánh ngọt mà ai cũng muốn cắn một miếng, thì Hàn Hiểu bây giờ chính là một quả bom nguyên tử mà ai cũng không dám đụng chạm, đụng nhẹ một cái thì có thể cả nhà mình đều xong đời.</w:t>
      </w:r>
      <w:r>
        <w:br w:type="textWrapping"/>
      </w:r>
      <w:r>
        <w:br w:type="textWrapping"/>
      </w:r>
      <w:r>
        <w:t xml:space="preserve">Hai vị con rể còn chưa chính thức thượng vị, không ngừng vui mừng ở trong lòng, cũng may bọn họ ra tay sớm, cũng may lúc bọn họ gặp mặt Hàn Hiểu, cậu còn chưa có hắc hóa đến mức này.</w:t>
      </w:r>
      <w:r>
        <w:br w:type="textWrapping"/>
      </w:r>
      <w:r>
        <w:br w:type="textWrapping"/>
      </w:r>
      <w:r>
        <w:t xml:space="preserve">Thế là trong sự mong đợi của mọi người, đặc biệt là hai vị làm công trường kì cứ ở lì trong thành không đi, đang bước lên con đường trung khuyển không lối về, ngày thứ ba sau ngày sinh dự kiến của Hàn Hiểu, bụng của Hàn Hiểu liền động rồi.</w:t>
      </w:r>
      <w:r>
        <w:br w:type="textWrapping"/>
      </w:r>
      <w:r>
        <w:br w:type="textWrapping"/>
      </w:r>
      <w:r>
        <w:t xml:space="preserve">Nhận được thông báo, Reykard liền mang theo trái tim sung sướng dâng trào tới thành Doris, ước muốn nhiều năm cuối cùng cũng có thể thực hiện được rồi, đối với quý tộc phúc hắc cường đại mà nói là hưng phấn không ngừng.</w:t>
      </w:r>
      <w:r>
        <w:br w:type="textWrapping"/>
      </w:r>
      <w:r>
        <w:br w:type="textWrapping"/>
      </w:r>
      <w:r>
        <w:t xml:space="preserve">Đầy cửa phòng chờ, một tiếng thét khủng khiếp làm Reykard ngừng bước chân vừa mới bước qua cửa, nhưng anh nhanh phản ứng lại, mặc không đổi sắc đi vào, người hầu sau lưng nhanh chóng đóng cửa lại.</w:t>
      </w:r>
      <w:r>
        <w:br w:type="textWrapping"/>
      </w:r>
      <w:r>
        <w:br w:type="textWrapping"/>
      </w:r>
      <w:r>
        <w:t xml:space="preserve">“Ai dô! Giáo sư, thầy tới rồi à, phu nhân vừa mới vào phòng sinh chưa tới nửa tiếng, bây giờ còn chưa tới cao trào đâu, nhanh tới ngồi đi thầy!”</w:t>
      </w:r>
      <w:r>
        <w:br w:type="textWrapping"/>
      </w:r>
      <w:r>
        <w:br w:type="textWrapping"/>
      </w:r>
      <w:r>
        <w:t xml:space="preserve">Nhìn thấy Reykard đã tới, Claudius liền đứng dậy, vẫy tay gọi, chỉ là trong giọng nói không hề có ý tốt.</w:t>
      </w:r>
      <w:r>
        <w:br w:type="textWrapping"/>
      </w:r>
      <w:r>
        <w:br w:type="textWrapping"/>
      </w:r>
      <w:r>
        <w:t xml:space="preserve">Lukenaer ngồi một bên cũng ranh mãnh nói: “Đúng vậy! Đúng vậy! Sinh con đều như vậy, lần trước sinh đám Alte cũng mất 3 tiếng đồng hồ, lần này không biết phải mất bao lâu đây! Ừ! Ba đứa chắc sẽ dài hơn một chút, giáo sư, đây là yêu cầu của thầy đấy, thầy phải có kiên nhẫn nha!”</w:t>
      </w:r>
      <w:r>
        <w:br w:type="textWrapping"/>
      </w:r>
      <w:r>
        <w:br w:type="textWrapping"/>
      </w:r>
      <w:r>
        <w:t xml:space="preserve">Reykard liếc bọn họ, rồi đi tới gần, nở nụ cười đầy nho nhã nói:</w:t>
      </w:r>
      <w:r>
        <w:br w:type="textWrapping"/>
      </w:r>
      <w:r>
        <w:br w:type="textWrapping"/>
      </w:r>
      <w:r>
        <w:t xml:space="preserve">“Nhiều năm như vậy rồi, tôi thấy bây giờ mình không thiếu nhất chính là nhẫn nại!”</w:t>
      </w:r>
      <w:r>
        <w:br w:type="textWrapping"/>
      </w:r>
      <w:r>
        <w:br w:type="textWrapping"/>
      </w:r>
      <w:r>
        <w:t xml:space="preserve">Lời vừa dứt, lại truyền ra vài tiếng kêu đau thảm khiết, trong đó còn đi đôi với vài câu mắng chửi thô lỗ, nụ cười của Reykard cứng ngắc, nhất thời liền có một nỗi bất an xuất hiện.</w:t>
      </w:r>
      <w:r>
        <w:br w:type="textWrapping"/>
      </w:r>
      <w:r>
        <w:br w:type="textWrapping"/>
      </w:r>
      <w:r>
        <w:t xml:space="preserve">Claudius hình như đã sớm đoán được tình huống này, anh lấy chai rượu bên cạnh mình, rót vào li không ở trước mặt Reykard.</w:t>
      </w:r>
      <w:r>
        <w:br w:type="textWrapping"/>
      </w:r>
      <w:r>
        <w:br w:type="textWrapping"/>
      </w:r>
      <w:r>
        <w:t xml:space="preserve">“Giáo sư, uống chút rượu giảm kinh ngạc đi! Mấy tiếng kêu không đau không ngứa này trôi qua nhanh thôi, bây giờ vẫn còn là giai đoạn đầu của kì sinh nở, Nayar sẽ không để phu nhân la hét quá lâu đâu, nếu không thì tới lúc cần dùng sức thì lại không có chút sức nào.”</w:t>
      </w:r>
      <w:r>
        <w:br w:type="textWrapping"/>
      </w:r>
      <w:r>
        <w:br w:type="textWrapping"/>
      </w:r>
      <w:r>
        <w:t xml:space="preserve">Reykard cầm li rượu lên, trong từng tiếng kêu đau đớn, nụ cười trên mặt cũng khó mà giữ nỗi nữa.</w:t>
      </w:r>
      <w:r>
        <w:br w:type="textWrapping"/>
      </w:r>
      <w:r>
        <w:br w:type="textWrapping"/>
      </w:r>
      <w:r>
        <w:t xml:space="preserve">“Hình như các cậu rất rõ chuyện này! Sao thế, các cậu từng sinh rồi à?”</w:t>
      </w:r>
      <w:r>
        <w:br w:type="textWrapping"/>
      </w:r>
      <w:r>
        <w:br w:type="textWrapping"/>
      </w:r>
      <w:r>
        <w:t xml:space="preserve">“Ai!” Lukenaer lắc li rượu trong tay, tên mặt là nụ cười nhàn nhạt, nói: “Giáo sư, biết không có nghĩa là đã trải qua, nhưng mà lần trước lúc bé dễ thương sinh tụi Carlo, chúng tôi ngồi ở đây suốt ba tiếng đồng hồ, thầy yên tâm, sau ngày hôm nay, thầy cũng hiều biết như chúng tôi thôi!”</w:t>
      </w:r>
      <w:r>
        <w:br w:type="textWrapping"/>
      </w:r>
      <w:r>
        <w:br w:type="textWrapping"/>
      </w:r>
      <w:r>
        <w:t xml:space="preserve">Reykard cũng bình tĩnh mà nở nụ cười, anh cầm li rượu để ở bên miệng, thì tiếng chửi rủa trong phòng sinh liền vang ra..</w:t>
      </w:r>
      <w:r>
        <w:br w:type="textWrapping"/>
      </w:r>
      <w:r>
        <w:br w:type="textWrapping"/>
      </w:r>
      <w:r>
        <w:t xml:space="preserve">“Ô,…., đau quá, đã ba lần rồi, sao lần nào cũng đau như vậy, tôi không sinh nữa, không sinh nữa, a…….!” Hàn Hiểu đau đến khóc luôn rồi.</w:t>
      </w:r>
      <w:r>
        <w:br w:type="textWrapping"/>
      </w:r>
      <w:r>
        <w:br w:type="textWrapping"/>
      </w:r>
      <w:r>
        <w:t xml:space="preserve">“Được! Được! Sinh xong lần này, chúng ta không sinh nữa!” Akasi đầy đau lòng.</w:t>
      </w:r>
      <w:r>
        <w:br w:type="textWrapping"/>
      </w:r>
      <w:r>
        <w:br w:type="textWrapping"/>
      </w:r>
      <w:r>
        <w:t xml:space="preserve">“Anh im miệng cho tôi, nếu không phải do anh, lão tử cũng không cần phải chịu cái tội này, đau như vậy, a……, sao lão từ không ngất đi cho rồi, a……!”</w:t>
      </w:r>
      <w:r>
        <w:br w:type="textWrapping"/>
      </w:r>
      <w:r>
        <w:br w:type="textWrapping"/>
      </w:r>
      <w:r>
        <w:t xml:space="preserve">“Phu nhân, người nhịn một chút, vì tiểu thư và thiếu gia, người không thể ngất đi được, phu nhân, người khống chế chút!”</w:t>
      </w:r>
      <w:r>
        <w:br w:type="textWrapping"/>
      </w:r>
      <w:r>
        <w:br w:type="textWrapping"/>
      </w:r>
      <w:r>
        <w:t xml:space="preserve">“Khống chế cái đầu anh, chuyện này tôi có thể khống chế được sao! Đau chết rồi! A………!”</w:t>
      </w:r>
      <w:r>
        <w:br w:type="textWrapping"/>
      </w:r>
      <w:r>
        <w:br w:type="textWrapping"/>
      </w:r>
      <w:r>
        <w:t xml:space="preserve">………</w:t>
      </w:r>
      <w:r>
        <w:br w:type="textWrapping"/>
      </w:r>
      <w:r>
        <w:br w:type="textWrapping"/>
      </w:r>
      <w:r>
        <w:t xml:space="preserve">Reykard:………</w:t>
      </w:r>
      <w:r>
        <w:br w:type="textWrapping"/>
      </w:r>
      <w:r>
        <w:br w:type="textWrapping"/>
      </w:r>
      <w:r>
        <w:t xml:space="preserve">Sau những âm thanh hỗn tạp, tiếng mắng chửi đột nhiên im bặt, chỉ còn tiêng rên rỉ đầy đau đớn, giống như là những cây kim, từng chút từng chút đâm vào lòng người.</w:t>
      </w:r>
      <w:r>
        <w:br w:type="textWrapping"/>
      </w:r>
      <w:r>
        <w:br w:type="textWrapping"/>
      </w:r>
      <w:r>
        <w:t xml:space="preserve">“Di! Giáo sư Reykard, thầy từng học y sao!” Claudius híp mắt, cười như không cười hỏi</w:t>
      </w:r>
      <w:r>
        <w:br w:type="textWrapping"/>
      </w:r>
      <w:r>
        <w:br w:type="textWrapping"/>
      </w:r>
      <w:r>
        <w:t xml:space="preserve">Tay cầm li rượu của Reykard có chút cứng ngắc, anh để li rượu xuống,</w:t>
      </w:r>
      <w:r>
        <w:br w:type="textWrapping"/>
      </w:r>
      <w:r>
        <w:br w:type="textWrapping"/>
      </w:r>
      <w:r>
        <w:t xml:space="preserve">“Có học qua, nhưng không giỏi!”</w:t>
      </w:r>
      <w:r>
        <w:br w:type="textWrapping"/>
      </w:r>
      <w:r>
        <w:br w:type="textWrapping"/>
      </w:r>
      <w:r>
        <w:t xml:space="preserve">Lukenaer nghe vậy liền chế nhạo, nói: “Ai dô! Thì ra giáo sư Reykard Adams không gì không thể của chúng ta lại có thứ không giỏi! Thật sự là hiếm có nha!”</w:t>
      </w:r>
      <w:r>
        <w:br w:type="textWrapping"/>
      </w:r>
      <w:r>
        <w:br w:type="textWrapping"/>
      </w:r>
      <w:r>
        <w:t xml:space="preserve">Reykard thì lại cười nhạt,</w:t>
      </w:r>
      <w:r>
        <w:br w:type="textWrapping"/>
      </w:r>
      <w:r>
        <w:br w:type="textWrapping"/>
      </w:r>
      <w:r>
        <w:t xml:space="preserve">“Vậy chắc thầy chưa nghiên cứu qua khoa sinh sản rồi! Thầy biết không! Con người khi sinh ra đời thì có rất nhiều đau khổ, nghe nói cái loại đau đớn này đã vượt qua giới hạn chịu đựng của con người, hơn nữa là càng đau thì càng tỉnh táo, mà thời gian sinh đẻ lại là mấy tiếng đồng hồ, thậm chí có người còn là từ sáng tới tối, nói cách khác, nỗi đau khi sinh sản còn đau gấp 10 lần nỗi đau khi trên chiến trường bị kẻ thù chém đứt chân tay, mà lại không được sử dụng bất kì loại thuốc nào, hừ! Giáo sư, đây là cái giá phải trả ra khi sinh mạng mới đi tới trên đời này.”</w:t>
      </w:r>
      <w:r>
        <w:br w:type="textWrapping"/>
      </w:r>
      <w:r>
        <w:br w:type="textWrapping"/>
      </w:r>
      <w:r>
        <w:t xml:space="preserve">Reykard hiểu rõ ý của Lukenaer khi nói với anh những điều đó, anh lạnh lùng trả lời: “Trên sách y học đều có nói những cái này, cậu không cần nhắc lại lần nữa đâu.”</w:t>
      </w:r>
      <w:r>
        <w:br w:type="textWrapping"/>
      </w:r>
      <w:r>
        <w:br w:type="textWrapping"/>
      </w:r>
      <w:r>
        <w:t xml:space="preserve">Lukenaer cười lạnh, nói: “Những thứ trong sách đều là chết cả, chỉ có ngồi ở đây, mới có thể biết được vì sinh ra đời sau cho chúng ta, người vợ đã phải trả cái giá đắc như thế nào, thầy luôn miệng nói thích trẻ con, mà lại không biết người vợ vì cái mong ước này của thầy mà phải hứng chịu những đau đớn như thế nào, hèn chi bé dễ thương không coi trọng thầy, hoàn toàn là đáng đời thầy!”</w:t>
      </w:r>
      <w:r>
        <w:br w:type="textWrapping"/>
      </w:r>
      <w:r>
        <w:br w:type="textWrapping"/>
      </w:r>
      <w:r>
        <w:t xml:space="preserve">Lúc này, một tiếng kêu đau không kiềm chế được phát ra, nhưng lại nhanh chóng im lặng lại, từ trong phòng sinh lại truyền ra từng tiếng rên rỉ cao thấp.</w:t>
      </w:r>
      <w:r>
        <w:br w:type="textWrapping"/>
      </w:r>
      <w:r>
        <w:br w:type="textWrapping"/>
      </w:r>
      <w:r>
        <w:t xml:space="preserve">Reykard ngồi ở bên ngoài phòng sinh, im lặng không lên tiếng, anh phải thừa nhận, có nhiều phương diện anh cũng giống như ngững người đàn ông khác tự cho mình thanh cao, anh cần phải tự kiểm điểm lại mình.</w:t>
      </w:r>
      <w:r>
        <w:br w:type="textWrapping"/>
      </w:r>
      <w:r>
        <w:br w:type="textWrapping"/>
      </w:r>
      <w:r>
        <w:t xml:space="preserve">Phòng khách ngoài phòng sinh bắt đầu im lặng, ngoại trừ tiếng rên rỉ đứt quãng được truyền ra từ torng phòng sinh, thì mọi thứ im lặng đến quỷ dị.</w:t>
      </w:r>
      <w:r>
        <w:br w:type="textWrapping"/>
      </w:r>
      <w:r>
        <w:br w:type="textWrapping"/>
      </w:r>
      <w:r>
        <w:t xml:space="preserve">Thời gian trôi đi, tiếng động trong phòng sinh từ từ to lên.</w:t>
      </w:r>
      <w:r>
        <w:br w:type="textWrapping"/>
      </w:r>
      <w:r>
        <w:br w:type="textWrapping"/>
      </w:r>
      <w:r>
        <w:t xml:space="preserve">Tuy Lukenaer và Claudius nhìn thấy gương mặt của Reykard càng lúc càng trắng bệch thì rất là sung sướng, nhưng đồng thời bọn họ cũng không thể không thừa nhận, cách báo thù này quả thật là tổn thương địch 1000, làm hại mình 800.</w:t>
      </w:r>
      <w:r>
        <w:br w:type="textWrapping"/>
      </w:r>
      <w:r>
        <w:br w:type="textWrapping"/>
      </w:r>
      <w:r>
        <w:t xml:space="preserve">Nghe thấy tiếng rên thảm khiết, nghĩ tới vợ mình sau này cũng phải trải qua nỗi đau không thể nào tránh được này, hai người họ đều khó chịu không thể nào tưởng tượng được, dù biết rõ sẽ không xảy ra chuyện gì, nhưng lo lắng trong lòng lại không thể nào giảm bớt được, đứng ngồi không yên, lòng như dao cắt chính là minh chứng tốt nhất cho tình cảnh bây giờ của họ.</w:t>
      </w:r>
      <w:r>
        <w:br w:type="textWrapping"/>
      </w:r>
      <w:r>
        <w:br w:type="textWrapping"/>
      </w:r>
      <w:r>
        <w:t xml:space="preserve">Bốn tiếng đồng hồ trôi qua, thời khắc chạy nước rút cuối cùng cũng tới, trong tiếng thét chói tai kịch liệt không kiềm chế được, một sinh mạng nhỏ chào đời, sau đó là đứa thứ hai, đứa thứ ba, cuối cùng trong phòng khách im lặng không còn một tiếng động nào, nhưng gương mặt không chút máu của Reykard lại vẫn cứng ngắc không hề phản ứng lại được.</w:t>
      </w:r>
      <w:r>
        <w:br w:type="textWrapping"/>
      </w:r>
      <w:r>
        <w:br w:type="textWrapping"/>
      </w:r>
      <w:r>
        <w:t xml:space="preserve">Hai người còn lại dù sao cũng đã trải qua một lần, đã có chuẩn bị tâm lí, tình huống cũng đương tối tốt, hai người họ nhìn nhau cười.</w:t>
      </w:r>
      <w:r>
        <w:br w:type="textWrapping"/>
      </w:r>
      <w:r>
        <w:br w:type="textWrapping"/>
      </w:r>
      <w:r>
        <w:t xml:space="preserve">“Giáo sư, thầy vẫn ổn chứ! Không sao cả, lần đầu đều thế cả, nghe thêm hai lần là quen ấy mà.” Lukenaer chế nhạo nói</w:t>
      </w:r>
      <w:r>
        <w:br w:type="textWrapping"/>
      </w:r>
      <w:r>
        <w:br w:type="textWrapping"/>
      </w:r>
      <w:r>
        <w:t xml:space="preserve">Reykard không hể đề ý tới họ, cố gắng làm dịu đi chấn động ở torng lòng, cuối cùng thì anh cũng hiểu, tại sao lúc trước Akasi lại đồng ý một cách thống khoái tới như vậy, nhìn hai người bên cạnh đang cười trên sự đau khổ của kẻ khác, anh thông minh mà im lặng.</w:t>
      </w:r>
      <w:r>
        <w:br w:type="textWrapping"/>
      </w:r>
      <w:r>
        <w:br w:type="textWrapping"/>
      </w:r>
      <w:r>
        <w:t xml:space="preserve">Yên lặng tiêu hóa hết những thông tin mà hôm nay anh nhận được, vì tương lai tốt đẹp của mình, anh cần phải sửa lại bản kế hoạch của mình.</w:t>
      </w:r>
      <w:r>
        <w:br w:type="textWrapping"/>
      </w:r>
      <w:r>
        <w:br w:type="textWrapping"/>
      </w:r>
      <w:r>
        <w:t xml:space="preserve">Rất nhanh, Akasi lại xuất hiện với bộ dáng lảo đảo muốn ngã, ngồi trên ghế, tự mình rót một li rượu, thấy bình tĩnh được không ít, nghỉ ngơi một lát, sau đó cười có chút không được tự nhiên với Reykard nói:</w:t>
      </w:r>
      <w:r>
        <w:br w:type="textWrapping"/>
      </w:r>
      <w:r>
        <w:br w:type="textWrapping"/>
      </w:r>
      <w:r>
        <w:t xml:space="preserve">“Giáo sư, đứa nhỏ vừa mới được đưa đi bú sữa rồi, còn phải đợi một lát, thầy không để ý chứ!”</w:t>
      </w:r>
      <w:r>
        <w:br w:type="textWrapping"/>
      </w:r>
      <w:r>
        <w:br w:type="textWrapping"/>
      </w:r>
      <w:r>
        <w:t xml:space="preserve">Reykard lắc đầu, vẻ mặt nghiêm túc hiếm thấy.</w:t>
      </w:r>
      <w:r>
        <w:br w:type="textWrapping"/>
      </w:r>
      <w:r>
        <w:br w:type="textWrapping"/>
      </w:r>
      <w:r>
        <w:t xml:space="preserve">Akasi nhíu mày, nhìn đi! Thầy giáo âm hiểm thâm độc của anh, lần này thật sự bị đả kích rồi.</w:t>
      </w:r>
      <w:r>
        <w:br w:type="textWrapping"/>
      </w:r>
      <w:r>
        <w:br w:type="textWrapping"/>
      </w:r>
      <w:r>
        <w:t xml:space="preserve">Akasi chỉ ngồi một lát liền đi vào phòng sinh, không lâu sau, Nayar liền đi ra nói với ba người, đứa nhỏ đã bú no rồi, đã được đưa tới phòng nghỉ của Hàn Hiểu, Akasi mời ba người tới đó, ba người liền đứng dậy, đi vào phòng sinh.</w:t>
      </w:r>
      <w:r>
        <w:br w:type="textWrapping"/>
      </w:r>
      <w:r>
        <w:br w:type="textWrapping"/>
      </w:r>
      <w:r>
        <w:t xml:space="preserve">Cửa vừa mở ra, lỗ mũi của ba người liền hít lại, mùi máu tươi liền bay vào.</w:t>
      </w:r>
      <w:r>
        <w:br w:type="textWrapping"/>
      </w:r>
      <w:r>
        <w:br w:type="textWrapping"/>
      </w:r>
      <w:r>
        <w:t xml:space="preserve">Nayar cười, nói: “ Các đại nhân, đừng để ý, mang thai sinh con đều sẽ ra chút máu, đây cũng là chuyện bình thường thôi!”</w:t>
      </w:r>
      <w:r>
        <w:br w:type="textWrapping"/>
      </w:r>
      <w:r>
        <w:br w:type="textWrapping"/>
      </w:r>
      <w:r>
        <w:t xml:space="preserve">Ba người: ………..</w:t>
      </w:r>
      <w:r>
        <w:br w:type="textWrapping"/>
      </w:r>
      <w:r>
        <w:br w:type="textWrapping"/>
      </w:r>
      <w:r>
        <w:t xml:space="preserve">Bình thường cái gì, mùi máu nồng như vậy, phải mất bao nhiêu máu đây! Lẽ nào lượng máu trong cơ thể người mang thai rất nhiều sao!</w:t>
      </w:r>
      <w:r>
        <w:br w:type="textWrapping"/>
      </w:r>
      <w:r>
        <w:br w:type="textWrapping"/>
      </w:r>
      <w:r>
        <w:t xml:space="preserve">Đi vào trong phòng, đóng cửa, tách khỏi cái mùi máu khiến người ta hít thở không thông, mọi người đều thở ra.</w:t>
      </w:r>
      <w:r>
        <w:br w:type="textWrapping"/>
      </w:r>
      <w:r>
        <w:br w:type="textWrapping"/>
      </w:r>
      <w:r>
        <w:t xml:space="preserve">Hàn Hiểu nằm ở trên giường, tuy hơi yếu, nhưng tinh thần vẫn rất tốt, ba đứa trẻ sơ sinh dễ thương được bao bọc đang nằm trong nôi gần chỗ cậu.</w:t>
      </w:r>
      <w:r>
        <w:br w:type="textWrapping"/>
      </w:r>
      <w:r>
        <w:br w:type="textWrapping"/>
      </w:r>
      <w:r>
        <w:t xml:space="preserve">Nhìn thấy mấy đứa nhỏ, đôi mắt Reykard liền phát sáng, chấn động và cảnh tượng lúc nãy đều bị anh vứt hết lên chín tầng mây.</w:t>
      </w:r>
      <w:r>
        <w:br w:type="textWrapping"/>
      </w:r>
      <w:r>
        <w:br w:type="textWrapping"/>
      </w:r>
      <w:r>
        <w:t xml:space="preserve">Anh nhanh chóng bước tới bên nôi, cẩn thận ngắm ba đứa nhỏ, ba đứa trẻ ăn no rồi, lẳng lặng mà nằm ngủ, xinh đẹp dễ thương, hoàn toàn không nhìn ra được giới tính, nhưng Reykard vừa liếc mắt liền nhìn trúng đứa trẻ tóc vàng ngoài cùng bên phải, đứa nhỏ mới dễ thương yên tĩnh làm sao, ngay cả Reykard cũng cảm thấy có phải mình bị bệnh gì không, rõ ràng là một đứa trẻ, nhưng anh cứ cảm thấy, đứa nhỏ này chính là vợ anh.</w:t>
      </w:r>
      <w:r>
        <w:br w:type="textWrapping"/>
      </w:r>
      <w:r>
        <w:br w:type="textWrapping"/>
      </w:r>
      <w:r>
        <w:t xml:space="preserve">Chính vào lúc Reykard đang nhìn đứa nhỏ tóc vàng mà chảy nước miếng, Hàn Hiểu ở bên cạnh cũng đen mặt luôn rồi.</w:t>
      </w:r>
      <w:r>
        <w:br w:type="textWrapping"/>
      </w:r>
      <w:r>
        <w:br w:type="textWrapping"/>
      </w:r>
      <w:r>
        <w:t xml:space="preserve">“Thầy à, thầy cũng thấy mấy đứa nhỏ rồi, bây giờ có phải thầy nên ra ngoài cho tôi nghỉ ngơi không!’</w:t>
      </w:r>
      <w:r>
        <w:br w:type="textWrapping"/>
      </w:r>
      <w:r>
        <w:br w:type="textWrapping"/>
      </w:r>
      <w:r>
        <w:t xml:space="preserve">Hừ! Quả nhiên là tên biến thái, vậy mà lại dùng ánh mắt như vậy nhìn một đứa nhỏ mới sinh, cái loại biến thái này phải để mấy đứa nhỏ cách xa chút.</w:t>
      </w:r>
      <w:r>
        <w:br w:type="textWrapping"/>
      </w:r>
      <w:r>
        <w:br w:type="textWrapping"/>
      </w:r>
      <w:r>
        <w:t xml:space="preserve">Reykard đem ánh mắt rời khỏi đứa trẻ, quyến luyến không nỡ nói: “Đó là đương nhiên, còn về quà gặp mặt của mấy đứa nhỏ, hai ngày nữa tôi sẽ tự mình mang tới, mong phu nhân nhận lấy!”</w:t>
      </w:r>
      <w:r>
        <w:br w:type="textWrapping"/>
      </w:r>
      <w:r>
        <w:br w:type="textWrapping"/>
      </w:r>
      <w:r>
        <w:t xml:space="preserve">Trên trán Hàn Hiểu liền xuất hiện ba đường hắc tuyến, tặng quà gặp mặt, còn cần thầy tự mình đưa tới sao! Mục đích của thầy cũng quá rõ ràng rồi đấy,</w:t>
      </w:r>
      <w:r>
        <w:br w:type="textWrapping"/>
      </w:r>
      <w:r>
        <w:br w:type="textWrapping"/>
      </w:r>
      <w:r>
        <w:t xml:space="preserve">“Không cần tốn kém vậy đâu! Từ lần đầu gặp mặt, thầy đã nói với tôi, gia cảnh của thầy không tốt! Vẫn là bỏ đi đi! Tôi rất mệt, cần nghỉ ngơi!’</w:t>
      </w:r>
      <w:r>
        <w:br w:type="textWrapping"/>
      </w:r>
      <w:r>
        <w:br w:type="textWrapping"/>
      </w:r>
      <w:r>
        <w:t xml:space="preserve">“Như vậy không tốt, quà gặp mặt là phải tặng rồi, dù sao thì quá trình bọn nhỏ chào đời, tôi cũng có nghe thấy, ý nghĩa không giống! Phu nhân nghỉ ngơi, tôi cũng không làm phiền người nữa!”</w:t>
      </w:r>
      <w:r>
        <w:br w:type="textWrapping"/>
      </w:r>
      <w:r>
        <w:br w:type="textWrapping"/>
      </w:r>
      <w:r>
        <w:t xml:space="preserve">Hàn Hiểu trợn trắng mắt, xem ra hôm nay yêu nghiệt này chịu ít kích thích quá, cậu cũng lười để ý tới anh, cho bọn Akasi một ánh mắt, rồi đi ngủ, cậu thật sự rất mệt rồi, nhanh chóng ngủ tới bất tỉnh nhân sự, còn về phía Akasi bọn họ giải quyết như thế nào, cậu cũng không biết được.</w:t>
      </w:r>
      <w:r>
        <w:br w:type="textWrapping"/>
      </w:r>
      <w:r>
        <w:br w:type="textWrapping"/>
      </w:r>
      <w:r>
        <w:t xml:space="preserve">Nhưng mà Hàn Hiểu không thể không thừa nhận, yêu nghiệt không cần mặt này, ánh mắt rất ghê gớm, đứa nhỏ tóc vàng đó chính là con gái duy nhất trong thai này của cậu  —– Angela!</w:t>
      </w:r>
      <w:r>
        <w:br w:type="textWrapping"/>
      </w:r>
      <w:r>
        <w:br w:type="textWrapping"/>
      </w:r>
    </w:p>
    <w:p>
      <w:pPr>
        <w:pStyle w:val="Heading2"/>
      </w:pPr>
      <w:bookmarkStart w:id="94" w:name="chương-69-khúc-nhạc-dạo"/>
      <w:bookmarkEnd w:id="94"/>
      <w:r>
        <w:t xml:space="preserve">69. Chương 69: Khúc Nhạc Dạo</w:t>
      </w:r>
    </w:p>
    <w:p>
      <w:pPr>
        <w:pStyle w:val="Compact"/>
      </w:pPr>
      <w:r>
        <w:br w:type="textWrapping"/>
      </w:r>
      <w:r>
        <w:br w:type="textWrapping"/>
      </w:r>
      <w:r>
        <w:t xml:space="preserve">Con người sống trên đời thì luôn có lí tưởng, lúc nhỏ khi nhắc tới lí tưởng, thì đều là nằm mơ giữa ban ngày như nhà khoa học, ngôi sao, sau khi lớn lên thì đa số đều là mua nhà cưới vợ, hoặc là gả cho con rùa vàng, v..v… không thể không cảm thán, xã hội chính là thùng thuốc nhuộm thực tế tới không thể thực tế hơn.</w:t>
      </w:r>
      <w:r>
        <w:br w:type="textWrapping"/>
      </w:r>
      <w:r>
        <w:br w:type="textWrapping"/>
      </w:r>
      <w:r>
        <w:t xml:space="preserve">Tin tức phu nhân Doris sinh hạ hai dị nhân và một bé gái nhanh chóng lan truyền khắp Landis, trên mặt mỗi quý tộc đều tràn đầy nụ cười rạng rỡ.</w:t>
      </w:r>
      <w:r>
        <w:br w:type="textWrapping"/>
      </w:r>
      <w:r>
        <w:br w:type="textWrapping"/>
      </w:r>
      <w:r>
        <w:t xml:space="preserve">Hia dị nhân một bé gái, tổ hợp tốt biết bao nhiêu nha! Đương nhiên nếu toàn là bé gái thì càng tốt, tuy rằng đứa nhỏ giới tính nam cũng rất tốt, nhưng ở trong đó phải cong mấy khúc, đối với những tên đã đói khát mấy vạn năm mà nói thì rất chậm rồi!</w:t>
      </w:r>
      <w:r>
        <w:br w:type="textWrapping"/>
      </w:r>
      <w:r>
        <w:br w:type="textWrapping"/>
      </w:r>
      <w:r>
        <w:t xml:space="preserve">Hai ba ngày sau, các đại gia tộc có quan hệ tốt với gia tộc Doris đều lần lượt tới thành Doris để tặng quà ra đời cho mấy đứa nhỏ, Akasi đã nói trước, vì để cho công bằng, nhà họ chỉ nhận quà của bạn bè, còn của người khác thì cho dù có gửi tới, gia tộc Doris cũng sẽ trả lại, còn về làm vậy có đắc tội với người ta hay không, Akasi tỏ vẻ chỉ cần  các người không sợ đắc tội gia tộc Doris, thì gia tộc Doris cũng không sợ đắc tội với các người.</w:t>
      </w:r>
      <w:r>
        <w:br w:type="textWrapping"/>
      </w:r>
      <w:r>
        <w:br w:type="textWrapping"/>
      </w:r>
      <w:r>
        <w:t xml:space="preserve">Cho nên người muốn tới tặng quà rất nhiều, nhưng người có thể gửi quà tới được thì chỉ có mấy nhà!</w:t>
      </w:r>
      <w:r>
        <w:br w:type="textWrapping"/>
      </w:r>
      <w:r>
        <w:br w:type="textWrapping"/>
      </w:r>
      <w:r>
        <w:t xml:space="preserve">Hàn Hiểu có tinh thần ngồi dựa vào giường, nhìn cái tủ đầu giường là một xấp danh sách quá tặng, da đầu liền tê dại.</w:t>
      </w:r>
      <w:r>
        <w:br w:type="textWrapping"/>
      </w:r>
      <w:r>
        <w:br w:type="textWrapping"/>
      </w:r>
      <w:r>
        <w:t xml:space="preserve">“Đây đều là quà tặng cho mấy đứa nhỏ sao!”</w:t>
      </w:r>
      <w:r>
        <w:br w:type="textWrapping"/>
      </w:r>
      <w:r>
        <w:br w:type="textWrapping"/>
      </w:r>
      <w:r>
        <w:t xml:space="preserve">Aksi cầm lấy 1/3 trong đó, nở nụ cười thoải mái nói: “Những cái này đều là của em đấy!”</w:t>
      </w:r>
      <w:r>
        <w:br w:type="textWrapping"/>
      </w:r>
      <w:r>
        <w:br w:type="textWrapping"/>
      </w:r>
      <w:r>
        <w:t xml:space="preserve">Hàn Hiểu nhìn một xấp dày, nửa ngày cũng chưa phản ứng lại được: “Không phải nói là quà ra đời cho các con sao! Liên quan gì tới em!”</w:t>
      </w:r>
      <w:r>
        <w:br w:type="textWrapping"/>
      </w:r>
      <w:r>
        <w:br w:type="textWrapping"/>
      </w:r>
      <w:r>
        <w:t xml:space="preserve">Akasi cười để xấp danh sách quà tặng đó ở bên Hàn Hiểu, nói: “Là quà cảm ơn em, em là người có công lao lớn nhất!”</w:t>
      </w:r>
      <w:r>
        <w:br w:type="textWrapping"/>
      </w:r>
      <w:r>
        <w:br w:type="textWrapping"/>
      </w:r>
      <w:r>
        <w:t xml:space="preserve">Hàn Hiểu:…………..</w:t>
      </w:r>
      <w:r>
        <w:br w:type="textWrapping"/>
      </w:r>
      <w:r>
        <w:br w:type="textWrapping"/>
      </w:r>
      <w:r>
        <w:t xml:space="preserve">Trong lòng Hàn Hiểu lúc này chỉ muốn chửi CMN, nghe ý như vậy, không lẽ lão tử vất vả, muốn sống muốn chết sinh ra mấy đứa nhỏ chỉ là vì bọn họ thôi sao, ta phi! Thật là dám dán thiết vàng lên mặt mình!</w:t>
      </w:r>
      <w:r>
        <w:br w:type="textWrapping"/>
      </w:r>
      <w:r>
        <w:br w:type="textWrapping"/>
      </w:r>
      <w:r>
        <w:t xml:space="preserve">Cậu xanh cả mặt, tùy tiện lấy một cái trong đó, vừa liếc mắt một cái, liền không xem nổi nữa.</w:t>
      </w:r>
      <w:r>
        <w:br w:type="textWrapping"/>
      </w:r>
      <w:r>
        <w:br w:type="textWrapping"/>
      </w:r>
      <w:r>
        <w:t xml:space="preserve">Một tòa phủ đệ cao cấp nào đó, hai thùng trang sức châu báu các loại…..</w:t>
      </w:r>
      <w:r>
        <w:br w:type="textWrapping"/>
      </w:r>
      <w:r>
        <w:br w:type="textWrapping"/>
      </w:r>
      <w:r>
        <w:t xml:space="preserve">Hàn Hiểu:…….</w:t>
      </w:r>
      <w:r>
        <w:br w:type="textWrapping"/>
      </w:r>
      <w:r>
        <w:br w:type="textWrapping"/>
      </w:r>
      <w:r>
        <w:t xml:space="preserve">Trang sức châu báu không phải nên dùng “món” hoặc “bộ” để hình dung sao! Sao ở trên này lại dùng “thùng” chứ! Mong là cái thùng này không to lắm……</w:t>
      </w:r>
      <w:r>
        <w:br w:type="textWrapping"/>
      </w:r>
      <w:r>
        <w:br w:type="textWrapping"/>
      </w:r>
      <w:r>
        <w:t xml:space="preserve">Hàn Hiểu bỏ tờ giấy trong tay xuống, nhắm mắt lại, nhéo nhéo sống mũi của mình, nghe nói ở trên Địa cầu, trong thời gian trong tháng của phụ nữ mới sinh con xong, có nhiều điều cấm kị làm người ta khó chịu như  không được dùng mắt, không được dùng não, không được ra gió, v…v…. may là ở ngoài hành tinh xa xôi này không có mấy cái quy tắc đó, nhưng bây giờ Hàn Hiểu chỉ hận không thể thịnh hành mấy cái quy tắc đó ở Lndis, ít nhất mấy cái vật phẩm này sẽ không xuất hiện trước mắt cậu, mắt không thấy tâm không phiền.</w:t>
      </w:r>
      <w:r>
        <w:br w:type="textWrapping"/>
      </w:r>
      <w:r>
        <w:br w:type="textWrapping"/>
      </w:r>
      <w:r>
        <w:t xml:space="preserve">Hàn Hiểu buồn phiền vậy tay, mắt cũng không thèm mở nói: “Anh xem rồi làm đi! Em không quản nữa đâu!”</w:t>
      </w:r>
      <w:r>
        <w:br w:type="textWrapping"/>
      </w:r>
      <w:r>
        <w:br w:type="textWrapping"/>
      </w:r>
      <w:r>
        <w:t xml:space="preserve">Nhìn dáng vẻ trốn tránh chỉ e không kịp kia của Hàn Hiểu, Akasi cúi đầu ha ha thấp giọng cười lên,</w:t>
      </w:r>
      <w:r>
        <w:br w:type="textWrapping"/>
      </w:r>
      <w:r>
        <w:br w:type="textWrapping"/>
      </w:r>
      <w:r>
        <w:t xml:space="preserve">“Được, anh giúp em quản!”</w:t>
      </w:r>
      <w:r>
        <w:br w:type="textWrapping"/>
      </w:r>
      <w:r>
        <w:br w:type="textWrapping"/>
      </w:r>
      <w:r>
        <w:t xml:space="preserve">Cười cợt tiểu phu nhân một lát, máy truyền tin trên bàn liền vang lên, Akasi đứng dậy mở máy truyền tin, giọng nói của quản gia Abigail liền vang lên,</w:t>
      </w:r>
      <w:r>
        <w:br w:type="textWrapping"/>
      </w:r>
      <w:r>
        <w:br w:type="textWrapping"/>
      </w:r>
      <w:r>
        <w:t xml:space="preserve">“Công tước, tùy tùng của đại nhân Reykus· Adams gửi quà chào đời cho các bé, Công tước, ngài có muốn trả lại không!?”</w:t>
      </w:r>
      <w:r>
        <w:br w:type="textWrapping"/>
      </w:r>
      <w:r>
        <w:br w:type="textWrapping"/>
      </w:r>
      <w:r>
        <w:t xml:space="preserve">Cái vị đại thần này từ trước tới giờ chưa bao giờ nằm trong danh sách bạn tốt của gia tộc Doris.</w:t>
      </w:r>
      <w:r>
        <w:br w:type="textWrapping"/>
      </w:r>
      <w:r>
        <w:br w:type="textWrapping"/>
      </w:r>
      <w:r>
        <w:t xml:space="preserve">“Không, thu lại hết, nhưng mà không cần cảm ơn bọn họ!”</w:t>
      </w:r>
      <w:r>
        <w:br w:type="textWrapping"/>
      </w:r>
      <w:r>
        <w:br w:type="textWrapping"/>
      </w:r>
      <w:r>
        <w:t xml:space="preserve">“Vâng, tôi hiểu rồi!”</w:t>
      </w:r>
      <w:r>
        <w:br w:type="textWrapping"/>
      </w:r>
      <w:r>
        <w:br w:type="textWrapping"/>
      </w:r>
      <w:r>
        <w:t xml:space="preserve">Cúp máy truyển tin, Akasi mặt đầy hòa nhã trở lại bên giường, giống như cái người vừa mới nhận lễ của người ta mà lại không cho người ta sắc mặt tốt không phải là anh vậy!</w:t>
      </w:r>
      <w:r>
        <w:br w:type="textWrapping"/>
      </w:r>
      <w:r>
        <w:br w:type="textWrapping"/>
      </w:r>
      <w:r>
        <w:t xml:space="preserve">“Di! Chỉ là người hầu thôi sao! Tên yêu nghiệt Reykus đó lại không có tới!?”</w:t>
      </w:r>
      <w:r>
        <w:br w:type="textWrapping"/>
      </w:r>
      <w:r>
        <w:br w:type="textWrapping"/>
      </w:r>
      <w:r>
        <w:t xml:space="preserve">Đối với yêu nghiệt lấy vô sỉ làm vinh quang, vậy mà lại bỏ qua cơ hội quang minh chính đại để tới thành Doris, Hàn Hiểu kinh ngạc rồi!</w:t>
      </w:r>
      <w:r>
        <w:br w:type="textWrapping"/>
      </w:r>
      <w:r>
        <w:br w:type="textWrapping"/>
      </w:r>
      <w:r>
        <w:t xml:space="preserve">Akasi cười quyến rũ như hồ li tinh đang dụ dỗ người ta nói: “Bà xã, giáo sư Reykus bình thường không làm những chuyện của con người, nhưng cũng có khi biết nói đạo lí, em nhìn đi, anh làm việc với anh ta, nói có lí chút, anh ta liền thức thời không tới.”</w:t>
      </w:r>
      <w:r>
        <w:br w:type="textWrapping"/>
      </w:r>
      <w:r>
        <w:br w:type="textWrapping"/>
      </w:r>
      <w:r>
        <w:t xml:space="preserve">“Thật sao! Anh không có động tay động chân gì ở trong đấy chứ!?” Hàn Hiểu rất nghi ngờ, tên yêu nghiệt đó lại là người biết nói lí à.</w:t>
      </w:r>
      <w:r>
        <w:br w:type="textWrapping"/>
      </w:r>
      <w:r>
        <w:br w:type="textWrapping"/>
      </w:r>
      <w:r>
        <w:t xml:space="preserve">“Tuyệt đối không có, có lẽ ngày đó anh ta bị kích thích dữ quá!”</w:t>
      </w:r>
      <w:r>
        <w:br w:type="textWrapping"/>
      </w:r>
      <w:r>
        <w:br w:type="textWrapping"/>
      </w:r>
      <w:r>
        <w:t xml:space="preserve">Akasi vừa chỉ ngón tay lên trời phát thề không có động tay chân, vừa quăng ánh mắt quyến rũ cho Hàn Hiểu, vẻ mặt đó nếu để cho đám thuộc hạ trung thành một lòng mà nhìn thấy, có lẽ trái tim sùng bái sẽ bị vỡ thành nhiều mảnh.</w:t>
      </w:r>
      <w:r>
        <w:br w:type="textWrapping"/>
      </w:r>
      <w:r>
        <w:br w:type="textWrapping"/>
      </w:r>
      <w:r>
        <w:t xml:space="preserve">Hàn Hiểu run rẩy, đưa tay che đi da gà ở trên người, sau đó cũng không truy cứu gì nữa, tuy rằng cậu tuyệt đối không tin Reykus là một người dễ nói chuyện như vậy.</w:t>
      </w:r>
      <w:r>
        <w:br w:type="textWrapping"/>
      </w:r>
      <w:r>
        <w:br w:type="textWrapping"/>
      </w:r>
      <w:r>
        <w:t xml:space="preserve">Tình hình thực tế là như thế nào đây!</w:t>
      </w:r>
      <w:r>
        <w:br w:type="textWrapping"/>
      </w:r>
      <w:r>
        <w:br w:type="textWrapping"/>
      </w:r>
      <w:r>
        <w:t xml:space="preserve">Thật ra Akasi thật sự không có động tay chân gì cả, anh chỉ cười nói với Reykus: “Giáo sư, nếu như thầy kiên trì muốn đưa quà tới, tôi cũng không có ý kiến gì, chỉ là đợi tới lần sinh lần sau của tiểu gia hỏa, tôi sẽ để cho Angela tóc vàng, ngồi ở chỗ thầy từng ngồi qua, để cho con bé biết được mẹ của nó vì sinh nó mà trả giá như thế nào!”</w:t>
      </w:r>
      <w:r>
        <w:br w:type="textWrapping"/>
      </w:r>
      <w:r>
        <w:br w:type="textWrapping"/>
      </w:r>
      <w:r>
        <w:t xml:space="preserve">Thế cho nên Reykus liền khuất phục, có lẽ cả đời này chỉ có mấy chuyện mới làm cho anh ta khuất phục, nhưng lần  này là lần bức rức nhất, nhưng mà anh ta cam tâm tình nguyện khuất phục, ai bảo anh ta dòm ngó đứa nhỏ nhà người ta chứ!</w:t>
      </w:r>
      <w:r>
        <w:br w:type="textWrapping"/>
      </w:r>
      <w:r>
        <w:br w:type="textWrapping"/>
      </w:r>
      <w:r>
        <w:t xml:space="preserve">Anh biết Hàn Hiểu sẽ không làm ra chuyện như vậy, nhưng cái đứa học sinh trước mặt này trăm phần trăm có thể làm được.</w:t>
      </w:r>
      <w:r>
        <w:br w:type="textWrapping"/>
      </w:r>
      <w:r>
        <w:br w:type="textWrapping"/>
      </w:r>
      <w:r>
        <w:t xml:space="preserve">“Đúng rồi, có một chuyện suýt nữa thì quên nói với em, Morley trưởng lão đã thuận lợi tới nhà cha mẹ vợ đón phu nhân Margaret của mình về, đi về cùng với họ còn có đứa con trai xuất sắc, Iris· Morley!” Dung nhan phơi phói của Akasi bắt đầu lạnh lùng, anh cũng giống như Hàn Hiểu, đều không thích gia tộc Morley.</w:t>
      </w:r>
      <w:r>
        <w:br w:type="textWrapping"/>
      </w:r>
      <w:r>
        <w:br w:type="textWrapping"/>
      </w:r>
      <w:r>
        <w:t xml:space="preserve">Hàn Hiểu đau đầu rồi, nếu như nói cậu chỉ là chán ghét Reykus thôi, thì với Morley trưởng lão chính là căm hận, chuyện năm đó, cái vị này tuyệt đối cũng có một phần, cho dù chỉ là đơn thuần mặc kệ không quản, Hàn Hiểu vẫn không thể nào tha thứ được.</w:t>
      </w:r>
      <w:r>
        <w:br w:type="textWrapping"/>
      </w:r>
      <w:r>
        <w:br w:type="textWrapping"/>
      </w:r>
      <w:r>
        <w:t xml:space="preserve">Cậu thở ra một hơi, cau mày hỏi: “Anh trực tiếp nói với em, em còn có thể yên tĩnh được bao lâu?”</w:t>
      </w:r>
      <w:r>
        <w:br w:type="textWrapping"/>
      </w:r>
      <w:r>
        <w:br w:type="textWrapping"/>
      </w:r>
      <w:r>
        <w:t xml:space="preserve">Nhìn vẻ mặt chán ghét của Hàn Hiểu, Akasi thu lại nụ cười trên mặt, nói: “Trong buổi tiệc chào đời ba tháng sau, phu nhân Margaret nhất định sẽ nghĩ cách để trò chuyện với em, bây giờ bọn họ không thể mà cũng không nên tới quấy rầy em, tiểu gia hỏa, không thích thì cũng không cần để ý tới họ, anh có thể làm cho họ không có cách nào tới gần em!”</w:t>
      </w:r>
      <w:r>
        <w:br w:type="textWrapping"/>
      </w:r>
      <w:r>
        <w:br w:type="textWrapping"/>
      </w:r>
      <w:r>
        <w:t xml:space="preserve">Hàn Hiểu nghe vậy lắc đầu, kiên định nói: “Dù sao cũng là chuyện sớm muộn, cần gì phải trốn tránh, em ngược lại muốn xem xem, bọn họ muốn chơi chiêu gì!”</w:t>
      </w:r>
      <w:r>
        <w:br w:type="textWrapping"/>
      </w:r>
      <w:r>
        <w:br w:type="textWrapping"/>
      </w:r>
      <w:r>
        <w:t xml:space="preserve">Phòng làm việc trong Viện trưởng lão của Reichet, Reichet đang xử lí tài liệu trong tay với tốc độ nhanh như gió, lúc này vang lên tiếng gõ cửa, Reichet ngẩng đầu lên,</w:t>
      </w:r>
      <w:r>
        <w:br w:type="textWrapping"/>
      </w:r>
      <w:r>
        <w:br w:type="textWrapping"/>
      </w:r>
      <w:r>
        <w:t xml:space="preserve">“Mời vào!”</w:t>
      </w:r>
      <w:r>
        <w:br w:type="textWrapping"/>
      </w:r>
      <w:r>
        <w:br w:type="textWrapping"/>
      </w:r>
      <w:r>
        <w:t xml:space="preserve">Anh trước giờ vẫn luôn khách khí như thế, cho nên cũng có thể xem là có nhân duyên tốt trong Viện trưởng lão.</w:t>
      </w:r>
      <w:r>
        <w:br w:type="textWrapping"/>
      </w:r>
      <w:r>
        <w:br w:type="textWrapping"/>
      </w:r>
      <w:r>
        <w:t xml:space="preserve">Thư kí trưởng của anh đẩy cửa đi vào, trong tay cầm lấy mấy tờ tài liệu, trực tiếp để trên bàn làm việc của Reichet, cúi đầu cung kính nói: “ Tài liệu từ bên ngoài tới, mong ngài coi liền một chút!”</w:t>
      </w:r>
      <w:r>
        <w:br w:type="textWrapping"/>
      </w:r>
      <w:r>
        <w:br w:type="textWrapping"/>
      </w:r>
      <w:r>
        <w:t xml:space="preserve">“Ừ!” Reichet gật đầu, cầm tài liệu xem một chút, lúc bỏ xuống, nở một nụ cười đầy châm chọc, đôi mắt lạnh lẽo giống như sương lạnh đầy trời.</w:t>
      </w:r>
      <w:r>
        <w:br w:type="textWrapping"/>
      </w:r>
      <w:r>
        <w:br w:type="textWrapping"/>
      </w:r>
      <w:r>
        <w:t xml:space="preserve">“Bảo bọn họ coi cho kĩ chút!”</w:t>
      </w:r>
      <w:r>
        <w:br w:type="textWrapping"/>
      </w:r>
      <w:r>
        <w:br w:type="textWrapping"/>
      </w:r>
      <w:r>
        <w:t xml:space="preserve">“Vâng!” Farid trả lời</w:t>
      </w:r>
      <w:r>
        <w:br w:type="textWrapping"/>
      </w:r>
      <w:r>
        <w:br w:type="textWrapping"/>
      </w:r>
      <w:r>
        <w:t xml:space="preserve">Reichet vẫy tay, Farid cúi người rời đi.</w:t>
      </w:r>
      <w:r>
        <w:br w:type="textWrapping"/>
      </w:r>
      <w:r>
        <w:br w:type="textWrapping"/>
      </w:r>
      <w:r>
        <w:t xml:space="preserve">Anh nghĩ một lát, tuy rằng không có chứng cứ cụ thể, nhưng anh vẫn lấy máy truyển tin đặc biệt gọi tới số của gia tộc Doris.</w:t>
      </w:r>
      <w:r>
        <w:br w:type="textWrapping"/>
      </w:r>
      <w:r>
        <w:br w:type="textWrapping"/>
      </w:r>
      <w:r>
        <w:t xml:space="preserve">Mặt khác, trong phủ đệ của Morley trưởng lão, Reykus cầm theo mấy tờ giấy, mở cửa văn phòng của Morley trưởng lão.</w:t>
      </w:r>
      <w:r>
        <w:br w:type="textWrapping"/>
      </w:r>
      <w:r>
        <w:br w:type="textWrapping"/>
      </w:r>
      <w:r>
        <w:t xml:space="preserve">Vừa tới văn phòng của Morley trưởng lão, Reykus liền quen cửa quen nẻo nhảy lên trên ghế sô pha, ngồi trên ghế, hai chân tréo nguẩy, bộ dáng bất cần đời nhìn anh trai mình: “Quà hôm nay em gửi tới thành Doris, gia tộc Doris đều nhận hết, cứ nghĩ tới thì em lại vui nha!”</w:t>
      </w:r>
      <w:r>
        <w:br w:type="textWrapping"/>
      </w:r>
      <w:r>
        <w:br w:type="textWrapping"/>
      </w:r>
      <w:r>
        <w:t xml:space="preserve">Morley trưởng lão vùi đầu làm việc, ngay cả ánh mắt khinh thường cũng lười cho anh ta,</w:t>
      </w:r>
      <w:r>
        <w:br w:type="textWrapping"/>
      </w:r>
      <w:r>
        <w:br w:type="textWrapping"/>
      </w:r>
      <w:r>
        <w:t xml:space="preserve">“Em vui cái gì, tặng quà rồi, người ta cũng không cho em sắc mặt tốt, không phải sao!”</w:t>
      </w:r>
      <w:r>
        <w:br w:type="textWrapping"/>
      </w:r>
      <w:r>
        <w:br w:type="textWrapping"/>
      </w:r>
      <w:r>
        <w:t xml:space="preserve">Reykus lại cười lưu manh nói: “Ai nha! Bọn họ mà cho em sắc mặt tốt em mới thấy lạ đó, nhưng mà anh à, nếu như anh tặng quà qua đó, người ta mặt đầy cung kính áy náy mà đen quà trả về đi!”</w:t>
      </w:r>
      <w:r>
        <w:br w:type="textWrapping"/>
      </w:r>
      <w:r>
        <w:br w:type="textWrapping"/>
      </w:r>
      <w:r>
        <w:t xml:space="preserve">Không có sắc mặt tốt thì như thế nào, quan trọng nhất là đạt được mục đích.</w:t>
      </w:r>
      <w:r>
        <w:br w:type="textWrapping"/>
      </w:r>
      <w:r>
        <w:br w:type="textWrapping"/>
      </w:r>
      <w:r>
        <w:t xml:space="preserve">Lời vừa nói ra, mặt Morley trưởng lão càng đen hơn, chắc chắn lần nữa đứa em này sinh ra chính là để tăng thêm ấm ức cho ông, ông không để ý Reykus, tiếp tục xem tài liệu trong tay.</w:t>
      </w:r>
      <w:r>
        <w:br w:type="textWrapping"/>
      </w:r>
      <w:r>
        <w:br w:type="textWrapping"/>
      </w:r>
      <w:r>
        <w:t xml:space="preserve">Mà Reykus ngồi trên ghế giống như không thú vị mà táy máy mấy tờ giấy không lớn trong tay, nói: “Morley, anh muốn làm gì em không quản, nhưng có một chuyện em muốn nói cho anh biết, con gái nhỏ Angela của gia tộc Doris là của em, em sẽ không tha thứ cho bất kì ai dám giành người với em, cho dù người đó có là cháu ruột của em đi nữa!”</w:t>
      </w:r>
      <w:r>
        <w:br w:type="textWrapping"/>
      </w:r>
      <w:r>
        <w:br w:type="textWrapping"/>
      </w:r>
      <w:r>
        <w:t xml:space="preserve">Morley trưởng lão ngẩng đầu, con ngươi sắc bén bắn thẳng về phía Reykus đang ngồi, nhưng Reykus cũng không nhường nhịn, cũng nhìn anh mình với ánh mắt đầy uy lực, rất nhanh Morley trưởng lão liển xem như không có gì xảy ra cúi đầu xuống, tiếp tục phê chuẩn tài liệu.</w:t>
      </w:r>
      <w:r>
        <w:br w:type="textWrapping"/>
      </w:r>
      <w:r>
        <w:br w:type="textWrapping"/>
      </w:r>
      <w:r>
        <w:t xml:space="preserve">“Biết rồi, anh rất bận, em có thể đi được rồi!”</w:t>
      </w:r>
      <w:r>
        <w:br w:type="textWrapping"/>
      </w:r>
      <w:r>
        <w:br w:type="textWrapping"/>
      </w:r>
      <w:r>
        <w:t xml:space="preserve">Reykus xé nát tờ giấy trong tay, ném lên không trung, nhất thời các mảnh giấy giống như cánh hoa bay phấp phới.</w:t>
      </w:r>
      <w:r>
        <w:br w:type="textWrapping"/>
      </w:r>
      <w:r>
        <w:br w:type="textWrapping"/>
      </w:r>
      <w:r>
        <w:t xml:space="preserve">“Tốt nhất là anh nên biết rồi, nếu không em cũng không thủ hạ lưu tình, anh và em đều là quý tộc, thì nên biết rõ quý tộc đối với tình địch của mình từ trước tới giờ không hề nói đến cái gì gọi là tình thân.”</w:t>
      </w:r>
      <w:r>
        <w:br w:type="textWrapping"/>
      </w:r>
      <w:r>
        <w:br w:type="textWrapping"/>
      </w:r>
      <w:r>
        <w:t xml:space="preserve">Nói xong liền rời khỏi văn phòng cua Morley trưởng lão.</w:t>
      </w:r>
      <w:r>
        <w:br w:type="textWrapping"/>
      </w:r>
      <w:r>
        <w:br w:type="textWrapping"/>
      </w:r>
      <w:r>
        <w:t xml:space="preserve">Morley ngẩng đầu, nhìn mảnh giấy ở dưới đất như đang suy nghĩ điều gì!</w:t>
      </w:r>
      <w:r>
        <w:br w:type="textWrapping"/>
      </w:r>
      <w:r>
        <w:br w:type="textWrapping"/>
      </w:r>
    </w:p>
    <w:p>
      <w:pPr>
        <w:pStyle w:val="Heading2"/>
      </w:pPr>
      <w:bookmarkStart w:id="95" w:name="chương-70-bí-mật"/>
      <w:bookmarkEnd w:id="95"/>
      <w:r>
        <w:t xml:space="preserve">70. Chương 70: Bí Mật</w:t>
      </w:r>
    </w:p>
    <w:p>
      <w:pPr>
        <w:pStyle w:val="Compact"/>
      </w:pPr>
      <w:r>
        <w:br w:type="textWrapping"/>
      </w:r>
      <w:r>
        <w:br w:type="textWrapping"/>
      </w:r>
      <w:r>
        <w:t xml:space="preserve">Có câu nói rất hay, cái gì nên tới thì sẽ tới, không trốn khỏi được, cái gì nên đi thì sẽ đi mất, không thể giữ lại được.</w:t>
      </w:r>
      <w:r>
        <w:br w:type="textWrapping"/>
      </w:r>
      <w:r>
        <w:br w:type="textWrapping"/>
      </w:r>
      <w:r>
        <w:t xml:space="preserve">Hàn Hiểu một mình đứng trong phòng thay quần áo rộng rãi, nhìn thiếu niên thanh tú trong gương đang mặc một bộ đồ màu xanh nhạt, trên mặt hiện lên nụ cười khổ.</w:t>
      </w:r>
      <w:r>
        <w:br w:type="textWrapping"/>
      </w:r>
      <w:r>
        <w:br w:type="textWrapping"/>
      </w:r>
      <w:r>
        <w:t xml:space="preserve">Cuộc sống ngươi lừa ta gạt này cả hai đời Hàn Hiểu đều không hề nghĩ tới, nhưng người ta lừa tới cửa rồi, cậu còn có thể làm sao nữa, chỉ có thể phủ đầu phản kích, cái chuyện mà lùi một bước trời cao biển rộng, căn bản chính là một câu chuyện cười.</w:t>
      </w:r>
      <w:r>
        <w:br w:type="textWrapping"/>
      </w:r>
      <w:r>
        <w:br w:type="textWrapping"/>
      </w:r>
      <w:r>
        <w:t xml:space="preserve">Cuối cùng vuốt vuốt nếp nhăn nho nhỏ trên cổ áo, lúc xoay đầu, mọi sự yếu ớt đều biến mất trong đôi mắt, chuẩn bị tốt cho mình, cậu liền bước vào cuộc chiến không mùi khói súng.</w:t>
      </w:r>
      <w:r>
        <w:br w:type="textWrapping"/>
      </w:r>
      <w:r>
        <w:br w:type="textWrapping"/>
      </w:r>
      <w:r>
        <w:t xml:space="preserve">Hàn Hiểu đẩy mở cửa phòng thay đồ, Akasi và tụi nhỏ đều đã chuẩn bị xong, đang đợi cậu đi tới.</w:t>
      </w:r>
      <w:r>
        <w:br w:type="textWrapping"/>
      </w:r>
      <w:r>
        <w:br w:type="textWrapping"/>
      </w:r>
      <w:r>
        <w:t xml:space="preserve">Akasi nhìn thấy Hàn Hiểu liền đứng dậy, trong đôi mắt là thần sắc tán thưởng,</w:t>
      </w:r>
      <w:r>
        <w:br w:type="textWrapping"/>
      </w:r>
      <w:r>
        <w:br w:type="textWrapping"/>
      </w:r>
      <w:r>
        <w:t xml:space="preserve">“A, Quả nhiên em rất hợp với màu này, bộ quần áo này được mặc trên người em thật sự là tuyệt mĩ mà!”</w:t>
      </w:r>
      <w:r>
        <w:br w:type="textWrapping"/>
      </w:r>
      <w:r>
        <w:br w:type="textWrapping"/>
      </w:r>
      <w:r>
        <w:t xml:space="preserve">Nói rồi đi qua nắm chặt tay Hàn Hiểu.</w:t>
      </w:r>
      <w:r>
        <w:br w:type="textWrapping"/>
      </w:r>
      <w:r>
        <w:br w:type="textWrapping"/>
      </w:r>
      <w:r>
        <w:t xml:space="preserve">Hàn Hiểu nhìn Công tước tuấn mĩ cũng đang mặc một bộ lễ phục xa hoa giống hệt cậu, âm thầm trợn trắng mắt ở trong lòng, người này tuyệt đối là mèo khen mèo dài đuôi, đứng gần với cái người có khuôn mặt tuấn mĩ này, thì chiếc lá xanh như cậu thật sự chỉ còn lại bộ quần áo là đẹp thôi.</w:t>
      </w:r>
      <w:r>
        <w:br w:type="textWrapping"/>
      </w:r>
      <w:r>
        <w:br w:type="textWrapping"/>
      </w:r>
      <w:r>
        <w:t xml:space="preserve">Mấy đứa nhỏ ngồi trên ghế sô pha nhìn thấy mẹ đi tới cũng đứng dậy, trong tay Lance và Hera còn đang ôm hai dị nhân bảo bảo vừa mới ba tháng tuổi.</w:t>
      </w:r>
      <w:r>
        <w:br w:type="textWrapping"/>
      </w:r>
      <w:r>
        <w:br w:type="textWrapping"/>
      </w:r>
      <w:r>
        <w:t xml:space="preserve">Lance và Hera đã 9 tuổi rồi, nhưng người cũng không có lớn bao nhiêu, Akasi nói, đó là do tụi nhỏ là đúa trẻ quý tộc, quý tộc 2000 năm mới thành niên, cho nên tốc độ phát triển cũng chậm hơn dân thường rất nhiều, nhưng mà có một điểm chính là khi so sánh vẻ ngoài với hai anh em mới 4 tuổi thì hoàn toàn không có cách biệt tuổi tác, nhưng mà những phương diện khác trong cơ thể, Carlo và các anh trai vẫn có chút chênh lệch.</w:t>
      </w:r>
      <w:r>
        <w:br w:type="textWrapping"/>
      </w:r>
      <w:r>
        <w:br w:type="textWrapping"/>
      </w:r>
      <w:r>
        <w:t xml:space="preserve">Hàn Hiểu nhìn hai bánh bao yên lặng nghiêm túc giống anh trai mình đang được con lớn và con thứ ôm trong lòng, hỏi: “Angela đâu?”</w:t>
      </w:r>
      <w:r>
        <w:br w:type="textWrapping"/>
      </w:r>
      <w:r>
        <w:br w:type="textWrapping"/>
      </w:r>
      <w:r>
        <w:t xml:space="preserve">Alte bỉu môi trả lời: “Bị Claudius  ôm đi rồi, anh ấy nói muốn nhìn thấy bộ dáng vò đầu nhức tai khó chịu của cái người gọi là giáo sư Reykard gì đó, anh ấy sẽ gặp mặt chúng ta ở phòng khách dưới lầu.”</w:t>
      </w:r>
      <w:r>
        <w:br w:type="textWrapping"/>
      </w:r>
      <w:r>
        <w:br w:type="textWrapping"/>
      </w:r>
      <w:r>
        <w:t xml:space="preserve">Hàn Hiểu: “…….”</w:t>
      </w:r>
      <w:r>
        <w:br w:type="textWrapping"/>
      </w:r>
      <w:r>
        <w:br w:type="textWrapping"/>
      </w:r>
      <w:r>
        <w:t xml:space="preserve">Thầy Reykard ơi! Chắc thầy phải làm nhiểu chuyện ác lắm, cho nên học sinh mới hận thầy tới mức này!</w:t>
      </w:r>
      <w:r>
        <w:br w:type="textWrapping"/>
      </w:r>
      <w:r>
        <w:br w:type="textWrapping"/>
      </w:r>
      <w:r>
        <w:t xml:space="preserve">Nếu như Angela đã ở bên cạnh Claudius, Hàn Hiểu liền không lo lắng nữa, cậu giãy khỏi tay Akasi, đổi thành khoác tay Akais, sau đó nở nụ cười tao nhã của quý tộc mà cậu đã tập luyện rất lâu.</w:t>
      </w:r>
      <w:r>
        <w:br w:type="textWrapping"/>
      </w:r>
      <w:r>
        <w:br w:type="textWrapping"/>
      </w:r>
      <w:r>
        <w:t xml:space="preserve">“Các con, đã chuẩn bị xong chưa!”</w:t>
      </w:r>
      <w:r>
        <w:br w:type="textWrapping"/>
      </w:r>
      <w:r>
        <w:br w:type="textWrapping"/>
      </w:r>
      <w:r>
        <w:t xml:space="preserve">“Xong rồi ạ!’</w:t>
      </w:r>
      <w:r>
        <w:br w:type="textWrapping"/>
      </w:r>
      <w:r>
        <w:br w:type="textWrapping"/>
      </w:r>
      <w:r>
        <w:t xml:space="preserve">“A a!”</w:t>
      </w:r>
      <w:r>
        <w:br w:type="textWrapping"/>
      </w:r>
      <w:r>
        <w:br w:type="textWrapping"/>
      </w:r>
      <w:r>
        <w:t xml:space="preserve">Mấy câu trên là câu trả lời của tụi Lance, còn câu dưới là câu trả lời của bánh bao vừa mới ra đời chưa được bao lâu!</w:t>
      </w:r>
      <w:r>
        <w:br w:type="textWrapping"/>
      </w:r>
      <w:r>
        <w:br w:type="textWrapping"/>
      </w:r>
      <w:r>
        <w:t xml:space="preserve">Hàn Hiểu:……….</w:t>
      </w:r>
      <w:r>
        <w:br w:type="textWrapping"/>
      </w:r>
      <w:r>
        <w:br w:type="textWrapping"/>
      </w:r>
      <w:r>
        <w:t xml:space="preserve">Bánh bao yêu nghiệt, bạn cũng đừng trông cậy vào bên trong nó thật sự là nhân bánh nóng hổi.</w:t>
      </w:r>
      <w:r>
        <w:br w:type="textWrapping"/>
      </w:r>
      <w:r>
        <w:br w:type="textWrapping"/>
      </w:r>
      <w:r>
        <w:t xml:space="preserve">Được rồi! Hàn Hiểu phải thừa nhận, cậu bị đả kích quen rồi, tốt xấu gì, cái này cũng nói lên các bảo bối của cậu rất thông minh, là chuyện mà bất kì người mẹ nào cũng tự hào.</w:t>
      </w:r>
      <w:r>
        <w:br w:type="textWrapping"/>
      </w:r>
      <w:r>
        <w:br w:type="textWrapping"/>
      </w:r>
      <w:r>
        <w:t xml:space="preserve">“Vậy thì xuất phát!” Hàn Hiểu vung tay lên, giống như một tướng quân đưa ra mệnh lệnh vậy.</w:t>
      </w:r>
      <w:r>
        <w:br w:type="textWrapping"/>
      </w:r>
      <w:r>
        <w:br w:type="textWrapping"/>
      </w:r>
      <w:r>
        <w:t xml:space="preserve">“Vâng!”</w:t>
      </w:r>
      <w:r>
        <w:br w:type="textWrapping"/>
      </w:r>
      <w:r>
        <w:br w:type="textWrapping"/>
      </w:r>
      <w:r>
        <w:t xml:space="preserve">“A!”</w:t>
      </w:r>
      <w:r>
        <w:br w:type="textWrapping"/>
      </w:r>
      <w:r>
        <w:br w:type="textWrapping"/>
      </w:r>
      <w:r>
        <w:t xml:space="preserve">Các tiểu binh đều nhất tề đáp lại.</w:t>
      </w:r>
      <w:r>
        <w:br w:type="textWrapping"/>
      </w:r>
      <w:r>
        <w:br w:type="textWrapping"/>
      </w:r>
      <w:r>
        <w:t xml:space="preserve">Cả nhà hùng dũng oai vệ khí thế bừng bừng đi ra cửa.</w:t>
      </w:r>
      <w:r>
        <w:br w:type="textWrapping"/>
      </w:r>
      <w:r>
        <w:br w:type="textWrapping"/>
      </w:r>
      <w:r>
        <w:t xml:space="preserve">Công tước Akasi ở bên cạnh không nhịn được cười lên,</w:t>
      </w:r>
      <w:r>
        <w:br w:type="textWrapping"/>
      </w:r>
      <w:r>
        <w:br w:type="textWrapping"/>
      </w:r>
      <w:r>
        <w:t xml:space="preserve">“Tiểu gia hỏa, em không cân căng thẳng như vậy, cũng như lần trước, có mặt là được rồi, xương cốt em không thể bị mệt được.”</w:t>
      </w:r>
      <w:r>
        <w:br w:type="textWrapping"/>
      </w:r>
      <w:r>
        <w:br w:type="textWrapping"/>
      </w:r>
      <w:r>
        <w:t xml:space="preserve">Hàn Hiểu khinh thường nhìn Công tước, nói: “Có thể giống nhau sao? Lần trước em không biết có đại nhân vật đang đợi để chặn em!”</w:t>
      </w:r>
      <w:r>
        <w:br w:type="textWrapping"/>
      </w:r>
      <w:r>
        <w:br w:type="textWrapping"/>
      </w:r>
      <w:r>
        <w:t xml:space="preserve">“Không muốn đối phó với bà ta, thì đừng để ý là được, bà ta cũng không được xem là đại nhân vật gì!” Akasi nói không sao hết.</w:t>
      </w:r>
      <w:r>
        <w:br w:type="textWrapping"/>
      </w:r>
      <w:r>
        <w:br w:type="textWrapping"/>
      </w:r>
      <w:r>
        <w:t xml:space="preserve">Hàn Hiểu lắc đầu, “Nên gặp thì phải gặp thôi, bọn họ chạm tới điểm mấu chốt của chúng ta, chúng ta cũng nên đáp trả bọn họ chứ!’</w:t>
      </w:r>
      <w:r>
        <w:br w:type="textWrapping"/>
      </w:r>
      <w:r>
        <w:br w:type="textWrapping"/>
      </w:r>
      <w:r>
        <w:t xml:space="preserve">Công tước Akasi nghe vậy, trong giọng nói đầy sự bất đắc dĩ nhưng cũng mang theo cưng chìu: “Anh chỉ không muốn em ủy khuất chính mình.”</w:t>
      </w:r>
      <w:r>
        <w:br w:type="textWrapping"/>
      </w:r>
      <w:r>
        <w:br w:type="textWrapping"/>
      </w:r>
      <w:r>
        <w:t xml:space="preserve">Hàn Hiểu kiên định trả lời: “Vì các con, chịu chút ủy khuất này thì có là gì! Chúng ta đi nhanh đi!”</w:t>
      </w:r>
      <w:r>
        <w:br w:type="textWrapping"/>
      </w:r>
      <w:r>
        <w:br w:type="textWrapping"/>
      </w:r>
      <w:r>
        <w:t xml:space="preserve">Chỉ là vì các con thôi sao!</w:t>
      </w:r>
      <w:r>
        <w:br w:type="textWrapping"/>
      </w:r>
      <w:r>
        <w:br w:type="textWrapping"/>
      </w:r>
      <w:r>
        <w:t xml:space="preserve">Công tước Akasi hạ mắt xuống, che mất nỗi thất vọng trong ánh mắt, nhưng nhanh chóng khôi phục lại tinh thần, thời gian của anh rất dài, không phải sao!</w:t>
      </w:r>
      <w:r>
        <w:br w:type="textWrapping"/>
      </w:r>
      <w:r>
        <w:br w:type="textWrapping"/>
      </w:r>
      <w:r>
        <w:t xml:space="preserve">“Được!”</w:t>
      </w:r>
      <w:r>
        <w:br w:type="textWrapping"/>
      </w:r>
      <w:r>
        <w:br w:type="textWrapping"/>
      </w:r>
      <w:r>
        <w:t xml:space="preserve">Đi xuống phòng khách dưới lầu, quả nhiên nhìn thấy Claudius đã chuyên tâm “trang điểm” đang ôm Angela đứng đợi họ.</w:t>
      </w:r>
      <w:r>
        <w:br w:type="textWrapping"/>
      </w:r>
      <w:r>
        <w:br w:type="textWrapping"/>
      </w:r>
      <w:r>
        <w:t xml:space="preserve">Hàn Hiểu nhíu mày nói với anh: “Claudius, bảo bối Angela của em phải ôm cho tốt đấy, nếu như để em biết anh để cho tên yêu nghiệt không có mặt đó đụng vào một đầu ngón tay của con bé, vậy thì em sẽ để Alte tố cáo với nữ Công tước Helios các loại hành vi hung ác của anh!”</w:t>
      </w:r>
      <w:r>
        <w:br w:type="textWrapping"/>
      </w:r>
      <w:r>
        <w:br w:type="textWrapping"/>
      </w:r>
      <w:r>
        <w:t xml:space="preserve">Claudius một tay ôm lấy Angela, một tay đầy quyến rũ mà vứt mái tóc đang rũ xuống trên vai mình ra, đầy mê hoặc nói: “Em yên tâm, anh rất vui vẻ hoàn thành nhiệm vụ này!”</w:t>
      </w:r>
      <w:r>
        <w:br w:type="textWrapping"/>
      </w:r>
      <w:r>
        <w:br w:type="textWrapping"/>
      </w:r>
      <w:r>
        <w:t xml:space="preserve">Đoàn người nhanh chóng đi tới đại sảnh tổ chức buổi tiệc, dưới ánh đèn nguy nga tráng lệ trong phòng khiêu vũ, Hàn Hiểu lại lần nữa nhận được những ánh mắt gọi là như lang như sói.</w:t>
      </w:r>
      <w:r>
        <w:br w:type="textWrapping"/>
      </w:r>
      <w:r>
        <w:br w:type="textWrapping"/>
      </w:r>
      <w:r>
        <w:t xml:space="preserve">Hàn Hiểu kiên nhẫn đứng ở vị trí chủ nhân của buổi tiệc, đáp lại mỗi quý tộc tới chào hỏi bằng một nụ cười đầy nho nhã, còn về việc bọn họ tán dương mấy đứa nhỏ, trong nụ cười Hàn Hiểu còn mang theo mấy phần vui vẻ, không có phụ huynh nào mà không thích người khác khen con mình, Hàn Hiểu dù sao cũng chỉ là một người bình thường.</w:t>
      </w:r>
      <w:r>
        <w:br w:type="textWrapping"/>
      </w:r>
      <w:r>
        <w:br w:type="textWrapping"/>
      </w:r>
      <w:r>
        <w:t xml:space="preserve">Reichet kéo Greta đi tới chỗ Hàn Hiểu, thật tâm chúc phúc, lại nói chuyện một hồi, hai người liền rời đi, vũ hội lần này đối với Reichet mà nói, không thể nghi ngờ chính là một cơ hội, cho nên anh sẽ không bỏ qua đâu.</w:t>
      </w:r>
      <w:r>
        <w:br w:type="textWrapping"/>
      </w:r>
      <w:r>
        <w:br w:type="textWrapping"/>
      </w:r>
      <w:r>
        <w:t xml:space="preserve">Nhìn thân ảnh bọn họ rời đi, trong lòng Hàn Hiểu thay Reichet vui vẻ, đúng thời điểm gặp đúng người, đây mới là bắt đầu cho cuộc sống hạnh phúc của anh.</w:t>
      </w:r>
      <w:r>
        <w:br w:type="textWrapping"/>
      </w:r>
      <w:r>
        <w:br w:type="textWrapping"/>
      </w:r>
      <w:r>
        <w:t xml:space="preserve">Nhưng mà, Morley trưởng lão sao lại chậm tới như vậy,  cậu đã đứng ở đây lâu lắm rồi, vậy mà ông ta vẫn chưa tới, cho dù người lên sàn là vợ ông ta, nhưng mà ông ta cũng không thúc giục một chút sao!</w:t>
      </w:r>
      <w:r>
        <w:br w:type="textWrapping"/>
      </w:r>
      <w:r>
        <w:br w:type="textWrapping"/>
      </w:r>
      <w:r>
        <w:t xml:space="preserve">Một người đàn ông sao lại chậm chạp tới vậy, tới sớm kết thúc sớm, để cậu còn về ngủ nữa.</w:t>
      </w:r>
      <w:r>
        <w:br w:type="textWrapping"/>
      </w:r>
      <w:r>
        <w:br w:type="textWrapping"/>
      </w:r>
      <w:r>
        <w:t xml:space="preserve">Mục tiêu mà Hàn Hiểu chờ đợi vẫn chậm chạp không tới, trong lòng không khỏi có mấy phần buồn bực, nụ cười trên mặt cũng có chút cứng ngắc rồi, chính vào lúc này thì Reykard đi vào.</w:t>
      </w:r>
      <w:r>
        <w:br w:type="textWrapping"/>
      </w:r>
      <w:r>
        <w:br w:type="textWrapping"/>
      </w:r>
      <w:r>
        <w:t xml:space="preserve">“Akasi, phu nhân Hàn Hiểu, chúc mừng nha! Ba đứa nhỏ thật sự quá dễ thương rồi, chỉ hận không thể cướp về nhà để nuôi dưỡng.” Vừa nói thì đôi mắt không nhiễm chút phàm trần đó, cứ dây dưa mà nhìn vào lòng Claudius.</w:t>
      </w:r>
      <w:r>
        <w:br w:type="textWrapping"/>
      </w:r>
      <w:r>
        <w:br w:type="textWrapping"/>
      </w:r>
      <w:r>
        <w:t xml:space="preserve">Akasi không để ý tới anh ta, vẻ mặt lạnh lùng, còn Hàn Hiểu bên cạnh anh thì lại cười như không cười nói: “Thầy Reykard, cảm ơn lời chúc của thầy, nhưng mà chuyện thầy vừa nói nghĩ thì được, chứ không thì tôi sẽ liều mạng với thầy!”</w:t>
      </w:r>
      <w:r>
        <w:br w:type="textWrapping"/>
      </w:r>
      <w:r>
        <w:br w:type="textWrapping"/>
      </w:r>
      <w:r>
        <w:t xml:space="preserve">Reykard nghe vậy, khẽ cười, “Ha, phu nhân, người càng ngày càng hài hước rồi!’</w:t>
      </w:r>
      <w:r>
        <w:br w:type="textWrapping"/>
      </w:r>
      <w:r>
        <w:br w:type="textWrapping"/>
      </w:r>
      <w:r>
        <w:t xml:space="preserve">Hàn Hiểu vẫn duy trì nụ cười nho nhã trên mặt, trong lòng thỉ đã đem tên yêu nghiệt này từ trong ra ngoài mà mắng tới cẩu huyết lâm đầu, hài hước cái đầu ông, lời này của lão tử là thật lòng tới không thể thật hơn.</w:t>
      </w:r>
      <w:r>
        <w:br w:type="textWrapping"/>
      </w:r>
      <w:r>
        <w:br w:type="textWrapping"/>
      </w:r>
      <w:r>
        <w:t xml:space="preserve">Vào lúc Hàn Hiểu đang tính thực hiện chính sách lạnh nhạt với cái vị khách không được hoan nghênh này, thì tên yêu nghiệt đó lại không chịu được cô đơn,</w:t>
      </w:r>
      <w:r>
        <w:br w:type="textWrapping"/>
      </w:r>
      <w:r>
        <w:br w:type="textWrapping"/>
      </w:r>
      <w:r>
        <w:t xml:space="preserve">“Phu nhân, là người theo đuổi trung thành nhất với tiểu thư Angela, con gái thứ của người, tôi hi vọng mỗi ngày đều có thể tặng cho cô ấy một bó hoa Hợp hoan để thể hiện tình cảm nồng nhiệt của tôi, nhưng mà tôi nghe nói trẻ con rất dễ bị dị ứng với phấn hoa, cho nên tôi liền đổi thành đồ ăn dành cho trẻ con quý tộc cao cấp nhất, người cảm thấy được không!”</w:t>
      </w:r>
      <w:r>
        <w:br w:type="textWrapping"/>
      </w:r>
      <w:r>
        <w:br w:type="textWrapping"/>
      </w:r>
      <w:r>
        <w:t xml:space="preserve">Ai cho cậu cái súng đi, cậu sẽ bắn chết cái tên yêu nghiệt biến thái này, anh ta lại dám tự nhận là người theo đuổi con gái cậu trước mặt nhiều người như vậy, CMN, thật là chú có thể nhịn, chứ dì thì không nhịn được nữa!</w:t>
      </w:r>
      <w:r>
        <w:br w:type="textWrapping"/>
      </w:r>
      <w:r>
        <w:br w:type="textWrapping"/>
      </w:r>
      <w:r>
        <w:t xml:space="preserve">Hàn Hiểu cố gắng nửa ngày mới đè xuống cái nỗi niềm muốn kết liễu cái tên khốn trước mặt này ngay tại chỗ, miễn cưỡng nhả ra mấy chữ từ trong kẻ răng, “Thầy Reykard à, mấy ngày không gặp, thầy cũng càng ngày càng hài hước rồi!”</w:t>
      </w:r>
      <w:r>
        <w:br w:type="textWrapping"/>
      </w:r>
      <w:r>
        <w:br w:type="textWrapping"/>
      </w:r>
      <w:r>
        <w:t xml:space="preserve">Reykard lại cúi đầu khẽ nở nụ cười!</w:t>
      </w:r>
      <w:r>
        <w:br w:type="textWrapping"/>
      </w:r>
      <w:r>
        <w:br w:type="textWrapping"/>
      </w:r>
      <w:r>
        <w:t xml:space="preserve">Nhìn tên biến thái vẫn còn dương dương tự đắc, dám có chủ ý với con gái nhà mình, trong đầu Hàn Hiểu không ngừng hiện lên câu: Bắn chết hắn, bắn chết hắn……</w:t>
      </w:r>
      <w:r>
        <w:br w:type="textWrapping"/>
      </w:r>
      <w:r>
        <w:br w:type="textWrapping"/>
      </w:r>
      <w:r>
        <w:t xml:space="preserve">Mặt Hàn Hiểu càng lúc càng xanh mét, Akasi cho Claudius một ánh mắt, Claudius liển kinh ngạc hô lên,</w:t>
      </w:r>
      <w:r>
        <w:br w:type="textWrapping"/>
      </w:r>
      <w:r>
        <w:br w:type="textWrapping"/>
      </w:r>
      <w:r>
        <w:t xml:space="preserve">“Ai nha! Hình như tiểu Angela đói rồi, phu nhân, anh ôm con bé đi bú sữa nha!”</w:t>
      </w:r>
      <w:r>
        <w:br w:type="textWrapping"/>
      </w:r>
      <w:r>
        <w:br w:type="textWrapping"/>
      </w:r>
      <w:r>
        <w:t xml:space="preserve">Hàn Hiểu gật đầu, nói: “Được, nhưng mà anh cũng đừng quên đã hứa cái gì với em!”</w:t>
      </w:r>
      <w:r>
        <w:br w:type="textWrapping"/>
      </w:r>
      <w:r>
        <w:br w:type="textWrapping"/>
      </w:r>
      <w:r>
        <w:t xml:space="preserve">Đôi mắt hẹp dài quyến rũ của Claudius từ từ híp lại, “Em yên tâm!”</w:t>
      </w:r>
      <w:r>
        <w:br w:type="textWrapping"/>
      </w:r>
      <w:r>
        <w:br w:type="textWrapping"/>
      </w:r>
      <w:r>
        <w:t xml:space="preserve">Nói xong liền ôm Angela vào trong phòng.</w:t>
      </w:r>
      <w:r>
        <w:br w:type="textWrapping"/>
      </w:r>
      <w:r>
        <w:br w:type="textWrapping"/>
      </w:r>
      <w:r>
        <w:t xml:space="preserve">Reykard nhìn thấy, liền cáo từ với vợ chồng Akasi, nhanh chóng chạy theo.</w:t>
      </w:r>
      <w:r>
        <w:br w:type="textWrapping"/>
      </w:r>
      <w:r>
        <w:br w:type="textWrapping"/>
      </w:r>
      <w:r>
        <w:t xml:space="preserve">Nhìn thấy tình hình như vậy, Hàn Hiểu lại thề lần nữa, phải dạy cho con gái của mình ý thức và bản lĩnh đề phòng sắc lang ngay từ nhỏ thôi, tuyệt đối không thể để cho tên yêu nghiệt đó có chỗ hở mà chui vào.</w:t>
      </w:r>
      <w:r>
        <w:br w:type="textWrapping"/>
      </w:r>
      <w:r>
        <w:br w:type="textWrapping"/>
      </w:r>
      <w:r>
        <w:t xml:space="preserve">Tiễn đi cái người chuyên làm người ta thấy nhột ngạt, cuối cùng Hàn Hiểu cũng nhìn thây Morley trưởng lão mang theo vợ con đi về phía bọn họ, nhiệt huyết của Hàn Hiểu liển sôi trào lên, cậu làm tốt công tác chuẩn bị để chiến đấu, nhưng nào biết một nhà Morley trưởng lão chỉ hàn huyên vài câu với vợ chồng hai người, sau khi giới thiệu vợ con, ngay cả đầu cũng không thèm quay lại thì đã đi mất rồi, nhất thời Hàn Hiểu có cảm giác một kiếm của cậu như chém vào trong nước vậy, ba đường hắc tuyến trên đầu cứ hiện ra liên tục!</w:t>
      </w:r>
      <w:r>
        <w:br w:type="textWrapping"/>
      </w:r>
      <w:r>
        <w:br w:type="textWrapping"/>
      </w:r>
      <w:r>
        <w:t xml:space="preserve">Cậu trầm mặc một hồi, xoay đầu im lặng hỏi Akasi, “Đây là cái thứ tìm phiền phức mà anh nói?”</w:t>
      </w:r>
      <w:r>
        <w:br w:type="textWrapping"/>
      </w:r>
      <w:r>
        <w:br w:type="textWrapping"/>
      </w:r>
      <w:r>
        <w:t xml:space="preserve">Akasi lại cười không có trả lời.</w:t>
      </w:r>
      <w:r>
        <w:br w:type="textWrapping"/>
      </w:r>
      <w:r>
        <w:br w:type="textWrapping"/>
      </w:r>
      <w:r>
        <w:t xml:space="preserve">Chính vào lúc Hàn Hiểu cảm thấy hôm nay mình ngu ngốc mà căng thẳng cả ngày, thì Wales trưởng lão tay cầm một li rượu đi tới trước mặt bọn họ.</w:t>
      </w:r>
      <w:r>
        <w:br w:type="textWrapping"/>
      </w:r>
      <w:r>
        <w:br w:type="textWrapping"/>
      </w:r>
      <w:r>
        <w:t xml:space="preserve">“Chúc mừng, ba bảo bảo đều rất dễ thương!” Wales trưởng lão thật lòng khen tặng.</w:t>
      </w:r>
      <w:r>
        <w:br w:type="textWrapping"/>
      </w:r>
      <w:r>
        <w:br w:type="textWrapping"/>
      </w:r>
      <w:r>
        <w:t xml:space="preserve">“Cảm ơn, sau này còn mong Wales trưởng lão chăm sóc mấy đứa nhỏ nhà tôi nhiều hơn.” Ấn tượng của Hàn Hiểu với Wales rất tốt, cho nên trong giọng nói của cậu còn mang theo vài phần chân thành.</w:t>
      </w:r>
      <w:r>
        <w:br w:type="textWrapping"/>
      </w:r>
      <w:r>
        <w:br w:type="textWrapping"/>
      </w:r>
      <w:r>
        <w:t xml:space="preserve">“Phu nhân, người quá khiêm tốn rồi, sau này ai chăm sóc ai còn chưa biết được!”</w:t>
      </w:r>
      <w:r>
        <w:br w:type="textWrapping"/>
      </w:r>
      <w:r>
        <w:br w:type="textWrapping"/>
      </w:r>
      <w:r>
        <w:t xml:space="preserve">Vẻ mặt Wales trưởng lão cao thâm khó lường, nhưng sau một tiếng “Ai nha” thì cả người anh liền cứng ngắc tại chỗ.</w:t>
      </w:r>
      <w:r>
        <w:br w:type="textWrapping"/>
      </w:r>
      <w:r>
        <w:br w:type="textWrapping"/>
      </w:r>
      <w:r>
        <w:t xml:space="preserve">Tóc đen, mắt đỏ, còn có nụ cười gây ấn tượng mạnh trong linh hồn anh, xinh đẹp mà khiến anh hoảng sợ một cách kì lạ, Wales trưởng lão lạnh run, nhưng ánh mắt anh không thể nào rời khỏi bánh bao trắng nõn đang vươn đôi tay mập mạp ra với anh, người đang nằm trong lòng Lance bên cạnh Hàn Hiểu.</w:t>
      </w:r>
      <w:r>
        <w:br w:type="textWrapping"/>
      </w:r>
      <w:r>
        <w:br w:type="textWrapping"/>
      </w:r>
      <w:r>
        <w:t xml:space="preserve">Hàn Hiểu từ trong lòng Lance ôm lấy đứa thứ 6 đang cố gắng nghiêng người về phía Wales trưởng lão, trước anh một bước,</w:t>
      </w:r>
      <w:r>
        <w:br w:type="textWrapping"/>
      </w:r>
      <w:r>
        <w:br w:type="textWrapping"/>
      </w:r>
      <w:r>
        <w:t xml:space="preserve">“Xem ra Hermes rất thích ngài, ngài có muốn ôm nó không!”</w:t>
      </w:r>
      <w:r>
        <w:br w:type="textWrapping"/>
      </w:r>
      <w:r>
        <w:br w:type="textWrapping"/>
      </w:r>
      <w:r>
        <w:t xml:space="preserve">Lời vừa nói ra, Wales không khống chế được mình mà lùi về sau một bước, mặt trắng bệch, anh giống như đang nhìn thấy trên đôi tay mập mạp đang duỗi ra với anh là một chiếc vòng cổ sủng vật tàng hình.</w:t>
      </w:r>
      <w:r>
        <w:br w:type="textWrapping"/>
      </w:r>
      <w:r>
        <w:br w:type="textWrapping"/>
      </w:r>
      <w:r>
        <w:t xml:space="preserve">“Lần sau đi! Tôi với Rebart còn có chuyện phải bàn, xin cáo từ trước.”</w:t>
      </w:r>
      <w:r>
        <w:br w:type="textWrapping"/>
      </w:r>
      <w:r>
        <w:br w:type="textWrapping"/>
      </w:r>
      <w:r>
        <w:t xml:space="preserve">Nói xong dưới ánh mặt ngưỡng mộ ghen tị của quần chúng, cả người chật vât bỏ chạy.</w:t>
      </w:r>
      <w:r>
        <w:br w:type="textWrapping"/>
      </w:r>
      <w:r>
        <w:br w:type="textWrapping"/>
      </w:r>
      <w:r>
        <w:t xml:space="preserve">Hàn Hiểu đang ôm tiểu Hermes còn đang vươn đôi tay ra, hai đôi mắt nhìn  nhau, nhìn thấy một chút suy nghĩ trong đôi mắt của đối phương.</w:t>
      </w:r>
      <w:r>
        <w:br w:type="textWrapping"/>
      </w:r>
      <w:r>
        <w:br w:type="textWrapping"/>
      </w:r>
      <w:r>
        <w:t xml:space="preserve">Hàn Hiểu dám dùng kinh nghiệm hai mươi mấy năm trưởng thành dưới lá cờ đỏ mà đánh cuộc, đứa trong lòng cậu chính là cái đứa lúc trước cứ đá vào bụng cậu, nhưng phản ứng của Wales trưởng lão cũng quá kì lạ rồi!  Không phải chỉ là một đứa bánh bao còn chưa biết nói chuyện sao! Lại bị dọa tới như vậy!</w:t>
      </w:r>
      <w:r>
        <w:br w:type="textWrapping"/>
      </w:r>
      <w:r>
        <w:br w:type="textWrapping"/>
      </w:r>
      <w:r>
        <w:t xml:space="preserve">Mà Công tước Akasi bên cạnh thì lại sờ cằm, nhìn bóng lưng loảng choảng của Wales trưởng lão khi rời đi, như có điều gì cần suy ngẫm,</w:t>
      </w:r>
      <w:r>
        <w:br w:type="textWrapping"/>
      </w:r>
      <w:r>
        <w:br w:type="textWrapping"/>
      </w:r>
      <w:r>
        <w:t xml:space="preserve">Vũ hội cứ thế mà tiếp tục, nếu như người tới tìm phiền phức đã thay đổi chủ ý rồi, vậy Hàn Hiểu cũng cảm thấy cậu không cần ở lại đây làm một con khỉ cho người ta thưởng thức nữa, sau khi Hermes ở trong lòng cậu ngáp một cái, Hàn Hiểu liền chào tạm biệt với mọi người, mang theo Sheila và bọn nhỏ rời khỏi vũ hội.</w:t>
      </w:r>
      <w:r>
        <w:br w:type="textWrapping"/>
      </w:r>
      <w:r>
        <w:br w:type="textWrapping"/>
      </w:r>
      <w:r>
        <w:t xml:space="preserve">Trên hành lang đi vào thành chủ, Hàn Hiểu nghe thấy một giọng nữ đầy ôn hòa,</w:t>
      </w:r>
      <w:r>
        <w:br w:type="textWrapping"/>
      </w:r>
      <w:r>
        <w:br w:type="textWrapping"/>
      </w:r>
      <w:r>
        <w:t xml:space="preserve">“Phu nhân Doris, có thể đợi một chút được không!”</w:t>
      </w:r>
      <w:r>
        <w:br w:type="textWrapping"/>
      </w:r>
      <w:r>
        <w:br w:type="textWrapping"/>
      </w:r>
      <w:r>
        <w:t xml:space="preserve">Hàn Hiểu dừng lại bước chân, cậu biết cái gì nên tới thì phải tới thôi,</w:t>
      </w:r>
      <w:r>
        <w:br w:type="textWrapping"/>
      </w:r>
      <w:r>
        <w:br w:type="textWrapping"/>
      </w:r>
      <w:r>
        <w:t xml:space="preserve">Cậu xoay người, quả nhiên chính là vợ của Morley trưởng lão, phu nhân Margaret.</w:t>
      </w:r>
      <w:r>
        <w:br w:type="textWrapping"/>
      </w:r>
      <w:r>
        <w:br w:type="textWrapping"/>
      </w:r>
      <w:r>
        <w:t xml:space="preserve">Hàn Hiểu lại nở nụ cười quý tộc đầy công thức, hỏi: “Phu nhân Margaret, người có chuyện gì sao!”</w:t>
      </w:r>
      <w:r>
        <w:br w:type="textWrapping"/>
      </w:r>
      <w:r>
        <w:br w:type="textWrapping"/>
      </w:r>
      <w:r>
        <w:t xml:space="preserve">Phu nhân Margaret do dự một lát, nói: “Thật ra lần này tôi trờ về nhà mẹ đẻ không phải là do người đã trả lại da lông, tôi……..chỉ là thấy xấu hổ vô cùng với hành vi của Moley và Reykard!”</w:t>
      </w:r>
      <w:r>
        <w:br w:type="textWrapping"/>
      </w:r>
      <w:r>
        <w:br w:type="textWrapping"/>
      </w:r>
      <w:r>
        <w:t xml:space="preserve">Nghe thấy lời của phu nhân Margaret, Hàn Hiểu sửng sốt, cậu còn cho rằng vị phu nhân này sẽ nói tốt vài câu về chồng và em chồng mình, nhưng không ngờ bà ta lại mở đầu như vậy, bà còn không thay chồng và em chồng xin lỗi cậu.</w:t>
      </w:r>
      <w:r>
        <w:br w:type="textWrapping"/>
      </w:r>
      <w:r>
        <w:br w:type="textWrapping"/>
      </w:r>
      <w:r>
        <w:t xml:space="preserve">“Cái này……, phu nhân Margare, ngày đó sau khi tôi trả lại quà cho người xong, tôi cũng có chút hối hận, nhưng mà lúc đó bỗng nhiên tôi nghe thấy anh mình bị thương, trong lòng tôi quả thật rất khó chịu, cho nên mong người có thể thông cảm!”</w:t>
      </w:r>
      <w:r>
        <w:br w:type="textWrapping"/>
      </w:r>
      <w:r>
        <w:br w:type="textWrapping"/>
      </w:r>
      <w:r>
        <w:t xml:space="preserve">Phu nhân Margare cười nhạt, nói: “ Tôi có thể hiểu được cảm giác khi người thân nhất của mình bị thương, trái tim giống như bị dao cắt vậy, nếu như tôi là người, càng có ý muốn giết đối phương hơn, chứ huống gì là trả lại quà của kẻ thù, báo thù của người tôi thấy vẫn còn nhẹ nhàng lắm.”</w:t>
      </w:r>
      <w:r>
        <w:br w:type="textWrapping"/>
      </w:r>
      <w:r>
        <w:br w:type="textWrapping"/>
      </w:r>
      <w:r>
        <w:t xml:space="preserve">Hàn Hiểu cảm thấy ngạc nhiên với câu trả lời của phu nhân Margaret, người thật sự không thể nhìn tướng mạo.</w:t>
      </w:r>
      <w:r>
        <w:br w:type="textWrapping"/>
      </w:r>
      <w:r>
        <w:br w:type="textWrapping"/>
      </w:r>
      <w:r>
        <w:t xml:space="preserve">Phu nhân Morley này, dung mạo xinh đẹp tuyệt sắc, nhưng trong đám quý tộc nam thanh nữ tú thì không thể đạt tới hai chữ tuyệt sắc, nhưng lại có một khí chất tao nhã cổ điển từ trong xương cốt, nếu như để bà vào trong đám người xinh đẹp với khí chất đặc biệt mang theo mấy phần lạnh lùng trong trẻo, càng khiến người ta khó quên, thật khó tưởng tượng được một người phụ nữ trang nhã như cúc lại có thể trở thành một cặp với cái người mưu lợi như Morley trưởng lão.</w:t>
      </w:r>
      <w:r>
        <w:br w:type="textWrapping"/>
      </w:r>
      <w:r>
        <w:br w:type="textWrapping"/>
      </w:r>
      <w:r>
        <w:t xml:space="preserve">Mà cái người phụ nữ lạnh lùng trong mắt không có một chút danh lợi nào trên đời này, lại nói ra những lời đầy sát khí như vậy,  đối diện với một người phụ nữ như vậy, Hàn Hiểu chỉ cò thể thở dài,</w:t>
      </w:r>
      <w:r>
        <w:br w:type="textWrapping"/>
      </w:r>
      <w:r>
        <w:br w:type="textWrapping"/>
      </w:r>
      <w:r>
        <w:t xml:space="preserve">“Phu nhân Margaret, chồng và em chồng của người không phải người bình thường.” Cho nên tôi không giết nổi bọn họ.</w:t>
      </w:r>
      <w:r>
        <w:br w:type="textWrapping"/>
      </w:r>
      <w:r>
        <w:br w:type="textWrapping"/>
      </w:r>
      <w:r>
        <w:t xml:space="preserve">“Nhưng quả thật họ không phải là người tốt.” Phu nhân Margaret thuận miệng tiếp lời.</w:t>
      </w:r>
      <w:r>
        <w:br w:type="textWrapping"/>
      </w:r>
      <w:r>
        <w:br w:type="textWrapping"/>
      </w:r>
      <w:r>
        <w:t xml:space="preserve">Đối với lời đánh giá chắc chắn như vậy của phu nhân Margaret với chồng và em chồng, nhất thời Hàn Hiểu không biết nên nói gì nữa.</w:t>
      </w:r>
      <w:r>
        <w:br w:type="textWrapping"/>
      </w:r>
      <w:r>
        <w:br w:type="textWrapping"/>
      </w:r>
      <w:r>
        <w:t xml:space="preserve">“Phu nhân, người có thể nói cho tôi biết, người tìm tôi, rốt cuộc là có chuyện gì vậy!”</w:t>
      </w:r>
      <w:r>
        <w:br w:type="textWrapping"/>
      </w:r>
      <w:r>
        <w:br w:type="textWrapping"/>
      </w:r>
      <w:r>
        <w:t xml:space="preserve">Phu nhân Margaret hình như nghĩ tới cái gì, biểu tình lãnh đạm bắt đầu trở nên ôn hòa,</w:t>
      </w:r>
      <w:r>
        <w:br w:type="textWrapping"/>
      </w:r>
      <w:r>
        <w:br w:type="textWrapping"/>
      </w:r>
      <w:r>
        <w:t xml:space="preserve">“Tôi chỉ muốn nói với người, con trai tôi Iriss không giống với bọn họ, nó giống cha nó, lương thiện chính trực!”</w:t>
      </w:r>
      <w:r>
        <w:br w:type="textWrapping"/>
      </w:r>
      <w:r>
        <w:br w:type="textWrapping"/>
      </w:r>
      <w:r>
        <w:t xml:space="preserve">Lương thiện chính trực!? phu nhân Margaret đang nói đùa à! Trên người quý tộc có đặc tính này sao! Hình dung này chắc không phải nghĩ xấu đi!</w:t>
      </w:r>
      <w:r>
        <w:br w:type="textWrapping"/>
      </w:r>
      <w:r>
        <w:br w:type="textWrapping"/>
      </w:r>
      <w:r>
        <w:t xml:space="preserve">Đợi đã! Không đúng! Cho dù tình nhân trong mắt hóa Tây thi, cái từ lương thiện chính trực không thể nào xuất hiện trên người Morley trưởng lão, hơn nữa lúc nãy vị phu nhân này còn nghiêm khắc đả kích chồng mình, ở trong đó còn có chuyện gì mà cậu không biết không!?</w:t>
      </w:r>
      <w:r>
        <w:br w:type="textWrapping"/>
      </w:r>
      <w:r>
        <w:br w:type="textWrapping"/>
      </w:r>
      <w:r>
        <w:t xml:space="preserve">Torng mắt Hàn Hiểu có chút nghi hoặc.</w:t>
      </w:r>
      <w:r>
        <w:br w:type="textWrapping"/>
      </w:r>
      <w:r>
        <w:br w:type="textWrapping"/>
      </w:r>
      <w:r>
        <w:t xml:space="preserve">“Tuy đây là bí mật, nhưng tôi nghĩ mình không giấu nổi Akasi, người có thể trở về hỏi cậu ta, tôi chỉ mong sau này người có thể cho Iriss một cơ hội, không cầu cái gì khác, còn có…..” Nói tới đây, phu nhân Margaret có hơi cau mày lại, sau đó nói tiếp: “Gần đây hình như Morley đang có kế hoạch gì đó, tuy tôi không biết tình huống cụ thể, nhưng tôi chắc chắn kế hoạch đó là để nhằm vào gia tộc Doris, mong mọi người càng thêm cẩn thận!”</w:t>
      </w:r>
      <w:r>
        <w:br w:type="textWrapping"/>
      </w:r>
      <w:r>
        <w:br w:type="textWrapping"/>
      </w:r>
      <w:r>
        <w:t xml:space="preserve">“Cảm ơn nhắc nhở của người, phu nhân Margaret!” Hàn Hiểu hành lễ với phu nhân Margaret, trực giác nói với cậu phu nhân Margaret không có nói dối, cậu rất cảm kích thiện ý của bà.</w:t>
      </w:r>
      <w:r>
        <w:br w:type="textWrapping"/>
      </w:r>
      <w:r>
        <w:br w:type="textWrapping"/>
      </w:r>
      <w:r>
        <w:t xml:space="preserve">Phu nhân Margaret gật đầu, “Cái gì nên nói tôi cũng đã nói hết rồi, tôi xin cáo từ trước.”</w:t>
      </w:r>
      <w:r>
        <w:br w:type="textWrapping"/>
      </w:r>
      <w:r>
        <w:br w:type="textWrapping"/>
      </w:r>
      <w:r>
        <w:t xml:space="preserve">Nói xong bà liền hành lễ, rồi rời đi.</w:t>
      </w:r>
      <w:r>
        <w:br w:type="textWrapping"/>
      </w:r>
      <w:r>
        <w:br w:type="textWrapping"/>
      </w:r>
      <w:r>
        <w:t xml:space="preserve">Hàn Hiểu đứng ở chỗ cửa, nhìn ánh trăng mông lung bên ngoài cửa sổ.</w:t>
      </w:r>
      <w:r>
        <w:br w:type="textWrapping"/>
      </w:r>
      <w:r>
        <w:br w:type="textWrapping"/>
      </w:r>
      <w:r>
        <w:t xml:space="preserve">Phía sau những thứ tốt đẹp, đều là sau cơn mưa mới thấy được cầu vồng</w:t>
      </w:r>
      <w:r>
        <w:br w:type="textWrapping"/>
      </w:r>
      <w:r>
        <w:br w:type="textWrapping"/>
      </w:r>
    </w:p>
    <w:p>
      <w:pPr>
        <w:pStyle w:val="Heading2"/>
      </w:pPr>
      <w:bookmarkStart w:id="96" w:name="chương-71-hổ-nữ"/>
      <w:bookmarkEnd w:id="96"/>
      <w:r>
        <w:t xml:space="preserve">71. Chương 71: Hổ Nữ</w:t>
      </w:r>
    </w:p>
    <w:p>
      <w:pPr>
        <w:pStyle w:val="Compact"/>
      </w:pPr>
      <w:r>
        <w:br w:type="textWrapping"/>
      </w:r>
      <w:r>
        <w:br w:type="textWrapping"/>
      </w:r>
      <w:r>
        <w:t xml:space="preserve">Đáng thương tấm lòng cha mẹ trong thiên hạ, vì con mình họ có thể duy trì một cuộc hôn nhân không tình yêu, vì con mình họ còn có thể kiềm nỗi đau vào trong tim, chỉ vì để đứa nhỏ có được một gia đình hạnh phúc toàn diện, mà đây chỉ là biểu hiện giả đối do họ tự tạo ra mà thôi!</w:t>
      </w:r>
      <w:r>
        <w:br w:type="textWrapping"/>
      </w:r>
      <w:r>
        <w:br w:type="textWrapping"/>
      </w:r>
      <w:r>
        <w:t xml:space="preserve">Sau cuộc nói chuyện với phu nhân Margaret, Hàn Hiểu trở lại thành chủ, sau khi đã thu xếp ổn thỏa cho các con xong, cậu liền ở lại phòng trẻ em, cậu biết Claudius sẽ nhanh chóng đưa Angela tới.</w:t>
      </w:r>
      <w:r>
        <w:br w:type="textWrapping"/>
      </w:r>
      <w:r>
        <w:br w:type="textWrapping"/>
      </w:r>
      <w:r>
        <w:t xml:space="preserve">Quả nhiên, Hàn Hiểu chỉ ngồi đợi một lát, Claudius liền ôm Angela đang mở to mắt, hưng phấn quơ quơ hai cái tay mập mạp của mình đầy cửa đi vào phòng trẻ em, chỉ là Claudius lúc này lại làm cho cậu nhíu mày,</w:t>
      </w:r>
      <w:r>
        <w:br w:type="textWrapping"/>
      </w:r>
      <w:r>
        <w:br w:type="textWrapping"/>
      </w:r>
      <w:r>
        <w:t xml:space="preserve">Một thân hoa phục đầy lộng lẫy của Claudius, bây giờ lại bị xé thành nhiều mảnh dài ngăn khác nhau, vết bầm tím đầy trên khuôn mặt quyến rũ, mái tóc dài mềm mượt cũng giống như bị người ta giày vò qua, xốc xếch ở sau lưng, chỉ là trên mặt đều là vẻ hớn hở ngoài dự liệu.</w:t>
      </w:r>
      <w:r>
        <w:br w:type="textWrapping"/>
      </w:r>
      <w:r>
        <w:br w:type="textWrapping"/>
      </w:r>
      <w:r>
        <w:t xml:space="preserve">“Sao thế, hai người động thủ với nhau à?” Nhìn mặt của anh, Hàn Hiểu lắc đầu, “Sắp hủy dung luôn rồi!”</w:t>
      </w:r>
      <w:r>
        <w:br w:type="textWrapping"/>
      </w:r>
      <w:r>
        <w:br w:type="textWrapping"/>
      </w:r>
      <w:r>
        <w:t xml:space="preserve">“Hắn ta cũng không tốt hơn anh bao nhiêu.” Claudius vừa đắc ý nói vừa đi tới chỗ Hàn Hiểu.</w:t>
      </w:r>
      <w:r>
        <w:br w:type="textWrapping"/>
      </w:r>
      <w:r>
        <w:br w:type="textWrapping"/>
      </w:r>
      <w:r>
        <w:t xml:space="preserve">Angela trong lòng anh vừa nghe thấy tiếng của Hàn Hiểu liền chuyển người qua phía cậu, vung vẩy đôi tay về phía cậu, Hàn Hiểu đón lấy con, nhìn tỉ mỉ cái nắm đấm mà cô bé đang nắm chặt, ánh mắt liền nhíu lại,</w:t>
      </w:r>
      <w:r>
        <w:br w:type="textWrapping"/>
      </w:r>
      <w:r>
        <w:br w:type="textWrapping"/>
      </w:r>
      <w:r>
        <w:t xml:space="preserve">“Claudius, anh đã hứa với em, tuyệt đối sẽ không để cho cái tên yêu nghiệt đó đụng vào một cọng lông của Angela, bây giờ anh có thể giải thích rõ ràng cho em biết Angela nắm chặt mấy sợi tóc máu tím này là sao đây!?”</w:t>
      </w:r>
      <w:r>
        <w:br w:type="textWrapping"/>
      </w:r>
      <w:r>
        <w:br w:type="textWrapping"/>
      </w:r>
      <w:r>
        <w:t xml:space="preserve">Nhắc tới cái này, Claudius liền nhớ tới tình hình lúc đó, liền phì một tiếng cười ra.</w:t>
      </w:r>
      <w:r>
        <w:br w:type="textWrapping"/>
      </w:r>
      <w:r>
        <w:br w:type="textWrapping"/>
      </w:r>
      <w:r>
        <w:t xml:space="preserve">Thì ra lúc đó Reykus đi theo Claudius vào trong phòng, tất nhiên là muốn cướp lại Angela để ôm vào trong lòng, nhưng mà Claudius chính là muốn xem cái vẻ mặt khó chịu của anh ta khi không thực hiện được ý đồ, sao có thể giao bánh bao cho anh ta, thế là hai người không hợp lời liền lao vào đánh  nhau.</w:t>
      </w:r>
      <w:r>
        <w:br w:type="textWrapping"/>
      </w:r>
      <w:r>
        <w:br w:type="textWrapping"/>
      </w:r>
      <w:r>
        <w:t xml:space="preserve">Tuy Reykus lớn hơn Claudius 10.000 tuổi, nhưng Claudius có xuất thân quân đội, năng lực của bản thân cũng bất phàm, thêm nữa hai người con cố kị Angela đang được Claudius ôm trong lòng, trong lúc nhất thời hai người liền đánh tới khí thế bừng bừng, không phân cao thấp, đồng thời còn liều mạng cấu véo mặt của đối phương, trên mặt của hai người liền nhanh có mấy vết cào.</w:t>
      </w:r>
      <w:r>
        <w:br w:type="textWrapping"/>
      </w:r>
      <w:r>
        <w:br w:type="textWrapping"/>
      </w:r>
      <w:r>
        <w:t xml:space="preserve">Chính vào lúc hai người đánh tới khí thế ngất trời, tiểu Angela được Claudius dùng quần áo cố định lại trước ngực bỗng nhiên gây rối, vương ra hai cánh tay trắng nõn mập mạp, còn duỗi ra móng vuốt sắc nhọn, vung nhẹ lên, mấy sợi tóc ở trước ngực Reykus liền bị cắt rơi, bay vào trong tay của cô bé, mà biến cố này cũng làm cho Reykus đanh đánh nhau dừng lại một chút, Claudius nhân cơ hội đó đánh vào mắt trái của anh một đấm, con mắt của Reykus liền bầm tím lại, chính vào lúc Claudius tính đánh thêm một cái nữa cho đôi bên cân đối, thì có ngừơi đi vào, một trận đại chiến liền ngừng lại.</w:t>
      </w:r>
      <w:r>
        <w:br w:type="textWrapping"/>
      </w:r>
      <w:r>
        <w:br w:type="textWrapping"/>
      </w:r>
      <w:r>
        <w:t xml:space="preserve">Nói hết, Claudius không nhịn được cười lớn lên,</w:t>
      </w:r>
      <w:r>
        <w:br w:type="textWrapping"/>
      </w:r>
      <w:r>
        <w:br w:type="textWrapping"/>
      </w:r>
      <w:r>
        <w:t xml:space="preserve">“Ai! Angela không hỗ là con gái của Akasi, tiền đô vô lượng nha! Haha……”</w:t>
      </w:r>
      <w:r>
        <w:br w:type="textWrapping"/>
      </w:r>
      <w:r>
        <w:br w:type="textWrapping"/>
      </w:r>
      <w:r>
        <w:t xml:space="preserve">Hàn Hiểu:………</w:t>
      </w:r>
      <w:r>
        <w:br w:type="textWrapping"/>
      </w:r>
      <w:r>
        <w:br w:type="textWrapping"/>
      </w:r>
      <w:r>
        <w:t xml:space="preserve">Nhìn con gái đang hưng phấn và quơ quơ mấy sợi tóc, giống như đang quơ quơ dấu hiệu của sự chiến thắng, Hàn Hiểu, đột nhiên cảm thấy, cái tên yêu nghiệt đó xem trọng Angela, còn không biết là ai xúi quẩy đây! Ít ra thì tiết học phòng lang sói của cậu cũng rất thành công, mấy đứa nhỏ nhà cậu đều có thiên phú làm người ta khó chịu.</w:t>
      </w:r>
      <w:r>
        <w:br w:type="textWrapping"/>
      </w:r>
      <w:r>
        <w:br w:type="textWrapping"/>
      </w:r>
      <w:r>
        <w:t xml:space="preserve">Nhưng mà cậu còn có chuyện muốn tính toán với Claudius.</w:t>
      </w:r>
      <w:r>
        <w:br w:type="textWrapping"/>
      </w:r>
      <w:r>
        <w:br w:type="textWrapping"/>
      </w:r>
      <w:r>
        <w:t xml:space="preserve">“Claudius, ý của anh là anh ôm con gái em đánh nhau với người khác, đúng không!?”</w:t>
      </w:r>
      <w:r>
        <w:br w:type="textWrapping"/>
      </w:r>
      <w:r>
        <w:br w:type="textWrapping"/>
      </w:r>
      <w:r>
        <w:t xml:space="preserve">“Ách!” Nụ cười của Claudius cứng lại, mặt liền có chút lúng túng, “Chuyện…..chuyện này phát sinh đột ngột quá, anh nhất thời cũng không có cách khác…..!”</w:t>
      </w:r>
      <w:r>
        <w:br w:type="textWrapping"/>
      </w:r>
      <w:r>
        <w:br w:type="textWrapping"/>
      </w:r>
      <w:r>
        <w:t xml:space="preserve">Hàn Hiểu ôm lấy Angela liếc nhìn anh, lạnh nhạt nói:  “Vậy anh thề đi, nếu như những lời lúc nãy của anh không phải là sự thật thì anh không vĩnh viễn không lấy được Alte, em liền tin anh!”</w:t>
      </w:r>
      <w:r>
        <w:br w:type="textWrapping"/>
      </w:r>
      <w:r>
        <w:br w:type="textWrapping"/>
      </w:r>
      <w:r>
        <w:t xml:space="preserve">Cái loại dửng dưng này làm Claudius mồ hôi rơi đầy đầu.</w:t>
      </w:r>
      <w:r>
        <w:br w:type="textWrapping"/>
      </w:r>
      <w:r>
        <w:br w:type="textWrapping"/>
      </w:r>
      <w:r>
        <w:t xml:space="preserve">“Phu nhân, anh sai rồi, em tha cho anh một lần đi, lần sau anh tuyệt đối sẽ không tái phạm nữa!” Claudius rất thức thời mà nhận sai, trên mặt đều là vẻ đáng thương.</w:t>
      </w:r>
      <w:r>
        <w:br w:type="textWrapping"/>
      </w:r>
      <w:r>
        <w:br w:type="textWrapping"/>
      </w:r>
      <w:r>
        <w:t xml:space="preserve">Hàn Hiểu nhíu mày, thở dài, nói: “Đây là lần đầu, nhưng em cũng không mong có lần sau, cho dù sau này anh làm cái gì, cũng mong anh hãy nghĩ đến an toàn của những người bên cạnh anh, đừng tự cho mình là tự cao tự đại, những chuyện ngoài ý muốn đều là như vậy mà xảy ra, nếu như anh không làm được, vậy em cũng không thể nào giao con gái mình lại cho anh!”</w:t>
      </w:r>
      <w:r>
        <w:br w:type="textWrapping"/>
      </w:r>
      <w:r>
        <w:br w:type="textWrapping"/>
      </w:r>
      <w:r>
        <w:t xml:space="preserve">Claudius thu lại nụ cười đáng thương trên mặt, nghiêm túc trả lời: “Anh chính thức xin lỗi với em,” Nói xong anh hành lễ với Hàn Hiểu, “Sau này anh tuyệt đối sẽ không tái phạm nữa!”</w:t>
      </w:r>
      <w:r>
        <w:br w:type="textWrapping"/>
      </w:r>
      <w:r>
        <w:br w:type="textWrapping"/>
      </w:r>
      <w:r>
        <w:t xml:space="preserve">Lúc này Hàn Hiểu mới hài lòng gật đầu, cúi đầu lấy mấy sợi tóc của Angela ra khỏi tay của con bé giao lại cho Claudius, nói: “Làm phiền anh đem mấy cái này giao lại cho thầy Reykus, em sợ nếu không trả lại, ngày mai thầy ấy sẽ mặt dày không biết xấu hổ mà tới nói Angela thu tín vật định tình của mình nữa!”</w:t>
      </w:r>
      <w:r>
        <w:br w:type="textWrapping"/>
      </w:r>
      <w:r>
        <w:br w:type="textWrapping"/>
      </w:r>
      <w:r>
        <w:t xml:space="preserve">Với trình độ mặt dày của cái vị nào đó tuyệt đối có thể làm ra được chuyện này.</w:t>
      </w:r>
      <w:r>
        <w:br w:type="textWrapping"/>
      </w:r>
      <w:r>
        <w:br w:type="textWrapping"/>
      </w:r>
      <w:r>
        <w:t xml:space="preserve">Sau đó lại nghĩ tiếp nói: “Lúc trả về đừng cho hắn ta biết, tránh cho hắn ta từ chối!”</w:t>
      </w:r>
      <w:r>
        <w:br w:type="textWrapping"/>
      </w:r>
      <w:r>
        <w:br w:type="textWrapping"/>
      </w:r>
      <w:r>
        <w:t xml:space="preserve">Claudius nhận lấy mấy sợi tóc, gật đầu đồng ý, nhớ tới bộ dáng chật vật của mình, tuy rằng tâm trạng rất tốt, nhưng cũng khó gặp người, cho nên anh liền cáo từ rời khỏi.</w:t>
      </w:r>
      <w:r>
        <w:br w:type="textWrapping"/>
      </w:r>
      <w:r>
        <w:br w:type="textWrapping"/>
      </w:r>
      <w:r>
        <w:t xml:space="preserve">Trước khi đi Hàn Hiểu lại hỏi anh một câu,</w:t>
      </w:r>
      <w:r>
        <w:br w:type="textWrapping"/>
      </w:r>
      <w:r>
        <w:br w:type="textWrapping"/>
      </w:r>
      <w:r>
        <w:t xml:space="preserve">“Claudius, anh có biết Iriss · Morley không! Anh ta là một người như thế nào?”</w:t>
      </w:r>
      <w:r>
        <w:br w:type="textWrapping"/>
      </w:r>
      <w:r>
        <w:br w:type="textWrapping"/>
      </w:r>
      <w:r>
        <w:t xml:space="preserve">Claudius suy nghĩ một lát nói: “Không thân, anh ta lớn hơn anh 2000 tuổi, lúc anh thành niên thì anh ta đã du lịch trong vũ trụ rồi, trong vòng quý tộc Landis hầu như không nhìn thấy được thân ảnh của anh ta, nhưng mà nghe nói cũng là một người có nhân phẩm.”</w:t>
      </w:r>
      <w:r>
        <w:br w:type="textWrapping"/>
      </w:r>
      <w:r>
        <w:br w:type="textWrapping"/>
      </w:r>
      <w:r>
        <w:t xml:space="preserve">“Ồ! Là thế à!”</w:t>
      </w:r>
      <w:r>
        <w:br w:type="textWrapping"/>
      </w:r>
      <w:r>
        <w:br w:type="textWrapping"/>
      </w:r>
      <w:r>
        <w:t xml:space="preserve">Hàn Hiểu rũ mắt, lại nhớ tới lời mà phu nhân Margaret nói cách đây không lâu, trong lòng liền sinh ra một cảm giác rất quỷ dị, người cha mà phu nhân Margaret nói và người mà cậu nghĩ hình như là một người khác.</w:t>
      </w:r>
      <w:r>
        <w:br w:type="textWrapping"/>
      </w:r>
      <w:r>
        <w:br w:type="textWrapping"/>
      </w:r>
      <w:r>
        <w:t xml:space="preserve">Thời gian không còn sớm nữa, mấy đứa nhỏ mới mấy tháng đã mệt rồi, đều đã ngủ trong tiếng ru nhẹ nhàng của Hàn Hiểu, Hàn Hiểu dặn người hầu chăm sóc bọn nhỏ, cậu cũng rời khỏi phòng trẻ em.</w:t>
      </w:r>
      <w:r>
        <w:br w:type="textWrapping"/>
      </w:r>
      <w:r>
        <w:br w:type="textWrapping"/>
      </w:r>
      <w:r>
        <w:t xml:space="preserve">Trở về phòng ngủ, cậu nằm ở trên giường, trong đầu đều xoay quanh lời nói của phu nhân Margaret, làm thế nào cũng ngủ không được, cuối cùng sau rất lâu, Công tước Akasi trở lại.</w:t>
      </w:r>
      <w:r>
        <w:br w:type="textWrapping"/>
      </w:r>
      <w:r>
        <w:br w:type="textWrapping"/>
      </w:r>
      <w:r>
        <w:t xml:space="preserve">“Anh trở về rồi!” Cảm giác được tiếng bước chân của Akasi, Hàn Hiểu liền mở đèn phòng ngủ lên.</w:t>
      </w:r>
      <w:r>
        <w:br w:type="textWrapping"/>
      </w:r>
      <w:r>
        <w:br w:type="textWrapping"/>
      </w:r>
      <w:r>
        <w:t xml:space="preserve">Công tước đi tới bên giường, nhìn màu đen nhàn nhạt dưới mắt của vợ mình, giọng nói mang theo đau lòng,</w:t>
      </w:r>
      <w:r>
        <w:br w:type="textWrapping"/>
      </w:r>
      <w:r>
        <w:br w:type="textWrapping"/>
      </w:r>
      <w:r>
        <w:t xml:space="preserve">“Sao em vẫn chưa ngủ, vành mắt đen cũng rõ lên rồi kìa!”</w:t>
      </w:r>
      <w:r>
        <w:br w:type="textWrapping"/>
      </w:r>
      <w:r>
        <w:br w:type="textWrapping"/>
      </w:r>
      <w:r>
        <w:t xml:space="preserve">“Ai! Biết Morley trưởng lão thì lại nhớ tới con thiêu thân rôi, thật sự không có cách nào ngủ được!” Hàn Hiểu ngồi dậy trên giường, thở dài nói.</w:t>
      </w:r>
      <w:r>
        <w:br w:type="textWrapping"/>
      </w:r>
      <w:r>
        <w:br w:type="textWrapping"/>
      </w:r>
      <w:r>
        <w:t xml:space="preserve">Akasi nghe vậy liền cười, “Chuyện này em không cần phải suy nghĩ nhiều, cứ giao cho anh là được!”</w:t>
      </w:r>
      <w:r>
        <w:br w:type="textWrapping"/>
      </w:r>
      <w:r>
        <w:br w:type="textWrapping"/>
      </w:r>
      <w:r>
        <w:t xml:space="preserve">Hàn Hiểu trợn trắng mắt, biết cái nào không cần lo lắng, cậu lại không phải là đầu gỗ, nhưng mà cậu vẫn quyết định nói hết mọi chuyện về phu nhân Margaret với Akasi,</w:t>
      </w:r>
      <w:r>
        <w:br w:type="textWrapping"/>
      </w:r>
      <w:r>
        <w:br w:type="textWrapping"/>
      </w:r>
      <w:r>
        <w:t xml:space="preserve">“Bà ấy nói tới hỏi anh, anh chắc là biết cái chuyện gì ở trong đó, nhưng em luôn cảm thấy, cái người mà bà ấy nói tuyệt đối không phải là Morley trưởng lão, nhưng cái này cũng kì lạ quá!”</w:t>
      </w:r>
      <w:r>
        <w:br w:type="textWrapping"/>
      </w:r>
      <w:r>
        <w:br w:type="textWrapping"/>
      </w:r>
      <w:r>
        <w:t xml:space="preserve">Akasi suy nghĩ một lát, cười nói, “Thật không nghĩ tới, Iriss· Morley lại không phải là con của Morley trưởng lão, tuy rằng lúc đầu có rất nhiều người nghi ngờ, nhưng bởi vì phủ nhận của Morley trưởng lão, lại thêm mẹ của Morley trưởng lão là quý tộc nữ duy nhất sinh được hai bào thai trong suốt mấy triệu năm nay, cho nên mọi người đều cho rằng vấn đề sinh sản của gia tộc Morley có chỗ nào đó độc đáo, không ngờ là…..”</w:t>
      </w:r>
      <w:r>
        <w:br w:type="textWrapping"/>
      </w:r>
      <w:r>
        <w:br w:type="textWrapping"/>
      </w:r>
      <w:r>
        <w:t xml:space="preserve">“Rất nhiều người từng nghi ngờ? Tại sao lại nghi ngờ chứ!?” Lẽ nào phu nhân Margaret lại cho Morley trưởng lão đội mũ xanh, nhưng mà nhìn cái vị phu nhân đó hình như không phải là loại người như vậy!</w:t>
      </w:r>
      <w:r>
        <w:br w:type="textWrapping"/>
      </w:r>
      <w:r>
        <w:br w:type="textWrapping"/>
      </w:r>
      <w:r>
        <w:t xml:space="preserve">Nghe thấy câu hỏi của Hàn Hiểu, akasi nhẫn nại giải thích: “ Năm đó lúc còn chưa gả cho Morley trưởng lão, phu nhân Margaret đã từng có một người yêu là thanh mai trúc mã, cảm tình của họ rất sâu đậm, vốn dĩ hai người đã định xong ngày kết hôn, nhưng không ngờ một cuộc chiến tranh đã hủy đi mọi thứ, người yêu của bà chết ở trên chiến truờng, sau đó không lâu bà liền gả cho Morley, sau đó chưa tới mười tháng thì Iriss liền “sinh non” ra đời.”</w:t>
      </w:r>
      <w:r>
        <w:br w:type="textWrapping"/>
      </w:r>
      <w:r>
        <w:br w:type="textWrapping"/>
      </w:r>
      <w:r>
        <w:t xml:space="preserve">Lúc này Hàn Hiểu mới bừng tỉnh đại ngộ, lẽ nào phu nhân Margaret nói con trai của bà không giống, lẽ nào người cha chính trực lương thiện mà bà nói, thật sự là một người khác.</w:t>
      </w:r>
      <w:r>
        <w:br w:type="textWrapping"/>
      </w:r>
      <w:r>
        <w:br w:type="textWrapping"/>
      </w:r>
      <w:r>
        <w:t xml:space="preserve">Đã nói rồi mà, vị phu nhân đó và Morley trưởng lão không giống như người có thể thành đôi được.</w:t>
      </w:r>
      <w:r>
        <w:br w:type="textWrapping"/>
      </w:r>
      <w:r>
        <w:br w:type="textWrapping"/>
      </w:r>
      <w:r>
        <w:t xml:space="preserve">Đột nhiên trong đầu cậu liền lóe lên, một người đàn ông chấp nhận một người phụ nữ đang mang thai đứa con của người khác gả cho mình thì nói lên được cái gì? Chứng tỏ người đàn ông rất yêu rất yêu người phụ nữ đó, đương nhiên là trong cái thời buổi sinh dục có chút khó khăn cũng không loại trừ Morley trưởng lão đã sai thì cho sai luôn, nhưng tính cách quý tộc bày ra nơi đó, Morley trưởng lão thật sự rất yêu phu nhân Margaret, nhưng phu nhân Margaret lại không yêu ông ta, hơn nữa ông ta còn có một tình địch mà ông không thể nào thắng được, với tính cách ích kỉ cố chấp của Morley trưởng lão ông ta sẽ làm gì, người yêu của phu nhân Margaret chết trước hôn lễ thật sự chỉ là ngoài ý muốn thôi sao! Nếu như mà không phải, vậy thì cuộc chiến đó có thể là do Morley trưởng lão cố ý khơi mào lên, nếu như mà là chiến tranh chống đối với bên ngoài, vậy thì uẩn khúc ở trong này càng ghê hơn!</w:t>
      </w:r>
      <w:r>
        <w:br w:type="textWrapping"/>
      </w:r>
      <w:r>
        <w:br w:type="textWrapping"/>
      </w:r>
      <w:r>
        <w:t xml:space="preserve">Hàn Hiểu mở to mắt, kinh ngạc nhìn Akasi, Akasi thì lại có tâm trạng mà gật đầu với Hàn Hiểu, thoáng chốc miệng của Hàn Hiểu đã mở lớn rồi.</w:t>
      </w:r>
      <w:r>
        <w:br w:type="textWrapping"/>
      </w:r>
      <w:r>
        <w:br w:type="textWrapping"/>
      </w:r>
      <w:r>
        <w:t xml:space="preserve">“Người không thể quá độc ác thâm hiểm, nếu không thì vào lúc đạt được cao quan lộc dày, vinh hoa phú quý, đồng thời cũng sẽ vợ con li tán, bị cô lập hoàn toàn!”</w:t>
      </w:r>
      <w:r>
        <w:br w:type="textWrapping"/>
      </w:r>
      <w:r>
        <w:br w:type="textWrapping"/>
      </w:r>
      <w:r>
        <w:t xml:space="preserve">Akasi ôn hòa kéo chăn cho Hàn Hiểu, trong giọng nói trong trẻo đều là châm chọc và lạnh lùng với Morley trưởng lão.</w:t>
      </w:r>
      <w:r>
        <w:br w:type="textWrapping"/>
      </w:r>
      <w:r>
        <w:br w:type="textWrapping"/>
      </w:r>
      <w:r>
        <w:t xml:space="preserve">Morley không có kẽ hở đã biến mất rồi, bây giờ khắp người ông ta đều là sơ hở.</w:t>
      </w:r>
      <w:r>
        <w:br w:type="textWrapping"/>
      </w:r>
      <w:r>
        <w:br w:type="textWrapping"/>
      </w:r>
      <w:r>
        <w:t xml:space="preserve">Reykus nhận thư từ trong tay tùy tùng của mình, mở ra xem, bên trong vậy mà lại là mấy sợi tóc đã bị cắt đứt, liền haha cười lên, với cái bộ dạng bị người ta đánh bây giờ của anh ta, mà anh ta lại không phật lòng chút nào.</w:t>
      </w:r>
      <w:r>
        <w:br w:type="textWrapping"/>
      </w:r>
      <w:r>
        <w:br w:type="textWrapping"/>
      </w:r>
      <w:r>
        <w:t xml:space="preserve">Bị Morley trưởng lão cảnh cáo, anh ta đổi một bộ đồ khác, xức thuốc lên mặt, cả người trốn ở trong góc tự mình vui vẻ.</w:t>
      </w:r>
      <w:r>
        <w:br w:type="textWrapping"/>
      </w:r>
      <w:r>
        <w:br w:type="textWrapping"/>
      </w:r>
      <w:r>
        <w:t xml:space="preserve">Không hổ là phu nhân Doris dám liều mạng với anh nha! Một chút xíu tiện nghi cũng không cho anh chiếm, cầm lấy mấy sợi tóc, Reykus vui vẻ mà nghĩ, lúc này phu nhân Margaret đã có thời gian, đi tới chỗ anh.</w:t>
      </w:r>
      <w:r>
        <w:br w:type="textWrapping"/>
      </w:r>
      <w:r>
        <w:br w:type="textWrapping"/>
      </w:r>
      <w:r>
        <w:t xml:space="preserve">“Chị dâu Margaret, cảm ơn chị!” Reykus cầm lấy li rượu, bất cần đời nói.</w:t>
      </w:r>
      <w:r>
        <w:br w:type="textWrapping"/>
      </w:r>
      <w:r>
        <w:br w:type="textWrapping"/>
      </w:r>
      <w:r>
        <w:t xml:space="preserve">Phu nhân Margaret cau nhẹ mày lại, hỏi: “Chuyện có liên quan tới Morley, cậu tự mình đi nói không phải tốt hơn sao!”</w:t>
      </w:r>
      <w:r>
        <w:br w:type="textWrapping"/>
      </w:r>
      <w:r>
        <w:br w:type="textWrapping"/>
      </w:r>
      <w:r>
        <w:t xml:space="preserve">Reykus lắc đầu, nghiêng người lên ghế nói: “Không, chị dâu, chuyện này chị nói là thích hợp nhất, em mà đi nói, không chừng bọn họ lại cho là em đang có âm mưu gì nữa, hơn nữa em cũng không có thời gian nha!”</w:t>
      </w:r>
      <w:r>
        <w:br w:type="textWrapping"/>
      </w:r>
      <w:r>
        <w:br w:type="textWrapping"/>
      </w:r>
      <w:r>
        <w:t xml:space="preserve">“Ừ! Gần đây chị cũng cảm thấy Morley càng lúc càng có gì đó không được bình thường, luôn cảm thấy hình như có chuyện gì đó sắp xảy ra.” Phu nhân Margaret lẳng lặng nhìn phong cảnh yên bình ngoài cửa sồ nói</w:t>
      </w:r>
      <w:r>
        <w:br w:type="textWrapping"/>
      </w:r>
      <w:r>
        <w:br w:type="textWrapping"/>
      </w:r>
      <w:r>
        <w:t xml:space="preserve">“Bình thường!? Ha…..!” Reykus cúi đầu cười, “Chị dâu, chị đang nói đùa sao! Chị khi nào thì thấy anh ấy được bình thường!”</w:t>
      </w:r>
      <w:r>
        <w:br w:type="textWrapping"/>
      </w:r>
      <w:r>
        <w:br w:type="textWrapping"/>
      </w:r>
      <w:r>
        <w:t xml:space="preserve">Phu nhân Margaret sửng sốt, gương mặt trong trẻo xuất hiện mấy phần ngượng ngùng khi bị người ta nói trúng tim đen, nhưng rất nhanh đã được giấu lại.</w:t>
      </w:r>
      <w:r>
        <w:br w:type="textWrapping"/>
      </w:r>
      <w:r>
        <w:br w:type="textWrapping"/>
      </w:r>
      <w:r>
        <w:t xml:space="preserve">“Đúng vậy! Lúc nãy chỉ là chị đang nói giỡn thôi!”</w:t>
      </w:r>
      <w:r>
        <w:br w:type="textWrapping"/>
      </w:r>
      <w:r>
        <w:br w:type="textWrapping"/>
      </w:r>
    </w:p>
    <w:p>
      <w:pPr>
        <w:pStyle w:val="Heading2"/>
      </w:pPr>
      <w:bookmarkStart w:id="97" w:name="chương-72-dấu-vết"/>
      <w:bookmarkEnd w:id="97"/>
      <w:r>
        <w:t xml:space="preserve">72. Chương 72: Dấu Vết</w:t>
      </w:r>
    </w:p>
    <w:p>
      <w:pPr>
        <w:pStyle w:val="Compact"/>
      </w:pPr>
      <w:r>
        <w:br w:type="textWrapping"/>
      </w:r>
      <w:r>
        <w:br w:type="textWrapping"/>
      </w:r>
      <w:r>
        <w:t xml:space="preserve">Khi làm chuyện xấu nhất định sẽ để lại dấu vết, cho dù ngươi có thông minh cỡ nào cũng không thể xóa bỏ tất cả mọi chứng cứ phạm tội, kể cả thời gian cũng không thể phủ nhận sự thật rằng nó đã từng tồn tại.</w:t>
      </w:r>
      <w:r>
        <w:br w:type="textWrapping"/>
      </w:r>
      <w:r>
        <w:br w:type="textWrapping"/>
      </w:r>
      <w:r>
        <w:t xml:space="preserve">Mọi thứ đều trôi qua, cuộc sống của Hàn Hiểu lại khôi phục sự yên tĩnh như lúc thường, nhưng lời cảnh cáo của phu nhân Margaret luôn vang vọng bên tai Hàn Hiểu, Đế đô càng yên ắng, lòng của cậu càng bất an.</w:t>
      </w:r>
      <w:r>
        <w:br w:type="textWrapping"/>
      </w:r>
      <w:r>
        <w:br w:type="textWrapping"/>
      </w:r>
      <w:r>
        <w:t xml:space="preserve">Ba đứa nhỏ đã có thể biết bò rồi, Hàn Hiểu cho trải thảm trên mặt đất trong vườn hoa, để tụi nhỏ có thể bò đi, người hầu đứng xung quanh bảo vệ, để tiện có thể ôm lại các bánh bao bò ra khỏi thảm trở lại khu vực an toàn.</w:t>
      </w:r>
      <w:r>
        <w:br w:type="textWrapping"/>
      </w:r>
      <w:r>
        <w:br w:type="textWrapping"/>
      </w:r>
      <w:r>
        <w:t xml:space="preserve">Hàn Hiểu cười ngồi trên thảm, nhìn bộ dáng ba đứa nhỏ tức giận đến giơ nanh múa vuốt khi mình bị ôm trờ lại, trong lòng mềm mại, các con dễ thương biết bao nhiêu, tụi nó là thịt từ trên người cậu rơi xuống, là mối liên hệ mà cậu vĩnh viễn không thề nào buôn bỏ được, là người thân có huyết mạch tương liên với cậu, chỉ cần mấy đứa nhỏ có cuộc sống yên ổn, cho dù có trở thành ma cậu cũng cam lòng.</w:t>
      </w:r>
      <w:r>
        <w:br w:type="textWrapping"/>
      </w:r>
      <w:r>
        <w:br w:type="textWrapping"/>
      </w:r>
      <w:r>
        <w:t xml:space="preserve">Ba bánh bao sau khi cố gắng rất lâu cũng không thể nào rời khỏi phạm vi cái thảm, cuối cùng cũng chán cái trò chơi bất bình đẳng này, tụi nó xoay người cong cái mông nhỏ bò tới chỗ Hàn Hiểu, đồng thời Hàn Hiểu cũng vươn hai tay ra.</w:t>
      </w:r>
      <w:r>
        <w:br w:type="textWrapping"/>
      </w:r>
      <w:r>
        <w:br w:type="textWrapping"/>
      </w:r>
      <w:r>
        <w:t xml:space="preserve">Hàn Hiểu dở khóc dở cười, nói thật, ba cái đầu của ba bánh bao đều không nhỏ, bây giờ cũng đã 7 tháng rồi, cái đỉnh đầu cũng lớn như đứa nhỏ một tuổi nhà người ta rồi, một đứa còn được, chứ ba đứa thì khó quá.</w:t>
      </w:r>
      <w:r>
        <w:br w:type="textWrapping"/>
      </w:r>
      <w:r>
        <w:br w:type="textWrapping"/>
      </w:r>
      <w:r>
        <w:t xml:space="preserve">Hàn Hiểu khó xử nhìn ba đôi tay, cuối cùng cậu thương lượng với hai đứa con trai: “Hermes, Elis, Angela là em gái, các con làm anh trai phải bảo vệ và nhường nhịn em mình, mẹ ôm Angela trước được không!?”</w:t>
      </w:r>
      <w:r>
        <w:br w:type="textWrapping"/>
      </w:r>
      <w:r>
        <w:br w:type="textWrapping"/>
      </w:r>
      <w:r>
        <w:t xml:space="preserve">Nghe vậy hai dị nhân bảo bảo ê a một tiếng, để tay xuống, tuy rằng trong ánh mắt vẫn còn chút thất vọng, nhưng tụi nó đồng ý với Hàn Hiểu, tụi nó là anh trai, nên nhường cho em gái.</w:t>
      </w:r>
      <w:r>
        <w:br w:type="textWrapping"/>
      </w:r>
      <w:r>
        <w:br w:type="textWrapping"/>
      </w:r>
      <w:r>
        <w:t xml:space="preserve">Hàn Hiểu ôm lấy Angela, vui vẻ xoa xoa cái đầu của con, đứa nhỏ vừa thông minh lại ngoan ngoãn như vậy, sao cậu lại không tự hào chứ!</w:t>
      </w:r>
      <w:r>
        <w:br w:type="textWrapping"/>
      </w:r>
      <w:r>
        <w:br w:type="textWrapping"/>
      </w:r>
      <w:r>
        <w:t xml:space="preserve">Hàn Hiểu cùng ba đứa nhỏ chơi đùa trên cỏ, tiếng cười vui vẻ vang vọng khắp vườn hoa, tạm thời quên đi sự yên tĩnh trước cơn bão, lúc quản gia Abigail đi tới thảm cỏ ngoài vườn hoa, thì thấy Hàn Hiểu đang lăn lộn với ba đứa nhỏ thành một đống.</w:t>
      </w:r>
      <w:r>
        <w:br w:type="textWrapping"/>
      </w:r>
      <w:r>
        <w:br w:type="textWrapping"/>
      </w:r>
      <w:r>
        <w:t xml:space="preserve">“Phu nhân, gia chủ Rochester và tiểu thư Shakma đã tới rồi.”</w:t>
      </w:r>
      <w:r>
        <w:br w:type="textWrapping"/>
      </w:r>
      <w:r>
        <w:br w:type="textWrapping"/>
      </w:r>
      <w:r>
        <w:t xml:space="preserve">“Nghe thấy lời của quản gia Abigail Hàn Hiểu đứng dậy, vẻ mặt đầy vui vẻ “Vậy sao! Để hai người họ tới phòng khách đợi con một lát, con tới liền!”</w:t>
      </w:r>
      <w:r>
        <w:br w:type="textWrapping"/>
      </w:r>
      <w:r>
        <w:br w:type="textWrapping"/>
      </w:r>
      <w:r>
        <w:t xml:space="preserve">Hàn Hiểu dặn người hầu thu thảm lại, ôm lấy bọn trẻ quay lại thành.</w:t>
      </w:r>
      <w:r>
        <w:br w:type="textWrapping"/>
      </w:r>
      <w:r>
        <w:br w:type="textWrapping"/>
      </w:r>
      <w:r>
        <w:t xml:space="preserve">Mấy đứa nhỏ bò cả một buổi trưa, trở lại trong nhà, ba đứa đều ngáp lên ngáp xuống, Hàn Hiểu đưa bọn nhỏ tới phòng trẻ em, sau đó liền đi vào phòng khách.</w:t>
      </w:r>
      <w:r>
        <w:br w:type="textWrapping"/>
      </w:r>
      <w:r>
        <w:br w:type="textWrapping"/>
      </w:r>
      <w:r>
        <w:t xml:space="preserve">“Reichet, Greta, không phải gần đây hai người rất bận sao, sao lại có thời gian tới tìm em, ngồi đi!” Hàn Hiểu vừa đi vừa cười vui vẻ tới.</w:t>
      </w:r>
      <w:r>
        <w:br w:type="textWrapping"/>
      </w:r>
      <w:r>
        <w:br w:type="textWrapping"/>
      </w:r>
      <w:r>
        <w:t xml:space="preserve">Nhìn thấy Reichet và Greta vừa nhìn thấy cậu thì đứng dậy hành lễ, tuy rằng Hàn Hiểu đã nói với họ, không cần phải đa lễ như vậy, nhưng họ vẫn cho rằng có một số lễ tiết là không nên bỏ, Greta dựa vào bên người Reichet, đưa một tấm thiệp mời vào tay Hàn Hiểu, sau đó ngồi xuống với người yêu, hiếm có được ngượng ngùng mà không lên tiếng.</w:t>
      </w:r>
      <w:r>
        <w:br w:type="textWrapping"/>
      </w:r>
      <w:r>
        <w:br w:type="textWrapping"/>
      </w:r>
      <w:r>
        <w:t xml:space="preserve">Hàn Hiểu ngồi trên sô pha, nhìn hai gò má đỏ bừng của Greta, nở một nụ cười, mở thiệp mời trong tay ra, quả nhiên nhìn thấy trên đó viết, “Buổi tiệc đính hôn giữa Reichet ·Rochester và tiểu thư Greta ·Shakma”, v…v….</w:t>
      </w:r>
      <w:r>
        <w:br w:type="textWrapping"/>
      </w:r>
      <w:r>
        <w:br w:type="textWrapping"/>
      </w:r>
      <w:r>
        <w:t xml:space="preserve">“Aiya! Em còn cho rằng người nào đó còn có thể chịu được tới lúc thành niên chứ! Không thể ngờ nha!” Nhìn cái thiệp đính hôn đầy không khí vui mừng, Hàn Hiểu không nhịn được mà trêu chọc Greta vài câu.</w:t>
      </w:r>
      <w:r>
        <w:br w:type="textWrapping"/>
      </w:r>
      <w:r>
        <w:br w:type="textWrapping"/>
      </w:r>
      <w:r>
        <w:t xml:space="preserve">Nghe vậy, Greta vừa tức vừa xấu hổ, nhưng mà đính hôn là do cô đề cập trước, “Người ta mới không có! Cậu chỉ biết bắt nạt tôi thôi!”</w:t>
      </w:r>
      <w:r>
        <w:br w:type="textWrapping"/>
      </w:r>
      <w:r>
        <w:br w:type="textWrapping"/>
      </w:r>
      <w:r>
        <w:t xml:space="preserve">Nhìn thấy Greta xấu hổ tới mức không ngẩng nổi mặt, Reichet giải vây nói: “Chuyện này là do anh đề cập trước, tuy Greta còn nhỏ, nhưng mà người theo đuổi thì lại quá nhiều, sau này anh sẽ càng bận, đính hôn trước, anh cũng yên tâm hơn!” Nói xong anh cười với Greta, nhất thời ánh mắt của Greta liền không dời đi được.</w:t>
      </w:r>
      <w:r>
        <w:br w:type="textWrapping"/>
      </w:r>
      <w:r>
        <w:br w:type="textWrapping"/>
      </w:r>
      <w:r>
        <w:t xml:space="preserve">Đôi tình nhân nhỏ trước mặt nhìn nhau đầy thâm tình, bóng đèn Hàn Hiểu liền ho khan hai tiếng, hai người giống như bị Hàn Hiểu phát hiện ra bí mật của mình, mặt liền đỏ lên, Hàn Hiểu không nhịn được haha cười lớn, là con gái da mặt mỏng, mặt của Greta sắp bốc khói luôn rồi.</w:t>
      </w:r>
      <w:r>
        <w:br w:type="textWrapping"/>
      </w:r>
      <w:r>
        <w:br w:type="textWrapping"/>
      </w:r>
      <w:r>
        <w:t xml:space="preserve">“Được rồi, đừng giỡn nữa, Reichet, chuyện lần trước em nhờ anh điều tra sao rồi!” Nói tới chính sự, Hàn Hiểu liền thu lại nụ cười.</w:t>
      </w:r>
      <w:r>
        <w:br w:type="textWrapping"/>
      </w:r>
      <w:r>
        <w:br w:type="textWrapping"/>
      </w:r>
      <w:r>
        <w:t xml:space="preserve">“Cơ bản thì không tra ra được gì cả, dù sao thì chuyện của ơn 10.000 năm trước, nhưng cũng không phải hoàn toàn không có chút chứng cứ gì, theo như lời của một vị quý tộc trung lưu, hơn 10.000  năm trước, Morley trưởng lão và một vị đại thần nào đó của vương quốc Teas là  bạn tốt, cũng có thể Morley trưởng lão đã làm cái khả năng mà em nói tới, nhưng ông ta làm rất sạch sẽ gọn gàng, giống như không để lại bất kì dấu vết gì.” Reichet nghiêm nghị nói</w:t>
      </w:r>
      <w:r>
        <w:br w:type="textWrapping"/>
      </w:r>
      <w:r>
        <w:br w:type="textWrapping"/>
      </w:r>
      <w:r>
        <w:t xml:space="preserve">Hàn Hiểu cười lạnh, nói: “Không, nhất định có, có một người nhất định có chứng cứ, chì cần Morley trưởng lão đã làm, thì không thể không lưu lại một dấu vết nào.”</w:t>
      </w:r>
      <w:r>
        <w:br w:type="textWrapping"/>
      </w:r>
      <w:r>
        <w:br w:type="textWrapping"/>
      </w:r>
      <w:r>
        <w:t xml:space="preserve">Reichet híp mắt, “Em là nói….”</w:t>
      </w:r>
      <w:r>
        <w:br w:type="textWrapping"/>
      </w:r>
      <w:r>
        <w:br w:type="textWrapping"/>
      </w:r>
      <w:r>
        <w:t xml:space="preserve">“Không sai, Reykus· Adams, bên phía anh ta nhất định có chứng cứ cấu kết với giặc, cố ý khơi mào chiến tranh của ông ta, có thể những dấu vết mà ông ta để lại lúc trước đã được gia tộc Adams xóa  sạch.”  Hàn Hiểu oán hận cắn răng nói.</w:t>
      </w:r>
      <w:r>
        <w:br w:type="textWrapping"/>
      </w:r>
      <w:r>
        <w:br w:type="textWrapping"/>
      </w:r>
      <w:r>
        <w:t xml:space="preserve">Greta ở một bên thì lại hứ một tiếng, nói: “Tôi còn cho rằng Morley trưởng lão chỉ là làm người hơi âm hiểm một chút, nhưng không ngờ chỉ vì tư lợi của mình mà ông ta dám bán đứng đất nước, cái loại người này không có tư cách ngồi ở vị trí cao nhất trong Viện trưởng lão.”</w:t>
      </w:r>
      <w:r>
        <w:br w:type="textWrapping"/>
      </w:r>
      <w:r>
        <w:br w:type="textWrapping"/>
      </w:r>
      <w:r>
        <w:t xml:space="preserve">Ba người nhìn nhau, nhìn ra được quyết tâm trong đôi mắt của đối phương, phải kéo Morley từ trên đài cao xuống dưới đất.</w:t>
      </w:r>
      <w:r>
        <w:br w:type="textWrapping"/>
      </w:r>
      <w:r>
        <w:br w:type="textWrapping"/>
      </w:r>
      <w:r>
        <w:t xml:space="preserve">“Đúng rồi, còn có một chuyện rất kì lạ, một thân tín của Morley trưởng lão đã rời khỏi Đế quốc Landis.”</w:t>
      </w:r>
      <w:r>
        <w:br w:type="textWrapping"/>
      </w:r>
      <w:r>
        <w:br w:type="textWrapping"/>
      </w:r>
      <w:r>
        <w:t xml:space="preserve">Trái tim Hàn Hiểu bỗng nhảy lên, liền có một dự cảm bất an.</w:t>
      </w:r>
      <w:r>
        <w:br w:type="textWrapping"/>
      </w:r>
      <w:r>
        <w:br w:type="textWrapping"/>
      </w:r>
      <w:r>
        <w:t xml:space="preserve">Rất nhanh, ngày đính hôn của Reichet và Greta cũng tới, Hàn Hiểu và Akasi cùng mặc trang phục lộng lẫy ngồi trên  phi thuyền mini bay tới Đế đô.</w:t>
      </w:r>
      <w:r>
        <w:br w:type="textWrapping"/>
      </w:r>
      <w:r>
        <w:br w:type="textWrapping"/>
      </w:r>
      <w:r>
        <w:t xml:space="preserve">Nhắc tới thì hơi buồn cười, bây giờ gia tộc Rochester tay nắm trọng quyền, cực kì hưng thịnh, nhưng buổi lễ đính hôn của Reichet, thân quyến bên đàng trai thì chỉ có một mình cậu, nếu như mẹ còn sống biết được anh trai đính hôn rồi, bà sẽ vui biết bao nhiêu! Nghĩ tới đây Hàn Hiểu lại có chút đau lòng.</w:t>
      </w:r>
      <w:r>
        <w:br w:type="textWrapping"/>
      </w:r>
      <w:r>
        <w:br w:type="textWrapping"/>
      </w:r>
      <w:r>
        <w:t xml:space="preserve">Akasi nắm chặt tay Hàn Hiểu, nói: “Em nhịn một chút, sắp tới rồi!”</w:t>
      </w:r>
      <w:r>
        <w:br w:type="textWrapping"/>
      </w:r>
      <w:r>
        <w:br w:type="textWrapping"/>
      </w:r>
      <w:r>
        <w:t xml:space="preserve">Hàn Hiểu sửng sốt, nhìn Công tước Akasi, trong ánh mắt của Akasi ngoại trừ thâm tình thì chỉ còn lại ý hiểu rõ, pháo đài cứng rắn trong lòng cậu sụp đổ càng thêm nhanh chóng, làm cậu không nhịn được mà xoay đầu lại, không nhìn thấy được nét ảm đạm vừa lóe lên trong đôi mắt Công tước.</w:t>
      </w:r>
      <w:r>
        <w:br w:type="textWrapping"/>
      </w:r>
      <w:r>
        <w:br w:type="textWrapping"/>
      </w:r>
      <w:r>
        <w:t xml:space="preserve">Tới Đế đô, hai người Hàn Hiểu xuống phi thuyền, đi tới phủ đệ Rochester trong sự bảo vệ của thị vệ và tùy tùng, hai người tới mang đến một tràng oanh động không nhỏ trong hội trường.</w:t>
      </w:r>
      <w:r>
        <w:br w:type="textWrapping"/>
      </w:r>
      <w:r>
        <w:br w:type="textWrapping"/>
      </w:r>
      <w:r>
        <w:t xml:space="preserve">Biết họ đã tới, Reichet và Greta tự mình ra cửa ngênh đón, Hàn Hiểu đi theo họ vào trong phòng yến tiệc.</w:t>
      </w:r>
      <w:r>
        <w:br w:type="textWrapping"/>
      </w:r>
      <w:r>
        <w:br w:type="textWrapping"/>
      </w:r>
      <w:r>
        <w:t xml:space="preserve">Ánh mắt vui mừng của mọi người khi thấy hai người họ, làm Hàn Hiểu có chút mệt mỏi, có cần đến vậy không! Cậu chỉ là tới than gia lễ đính hôn của anh mình, mà đám người này giống như một đàn lang sói đói bụng khi nhìn thấy miếng thịt béo bở, hai mắt đều sáng lên rồi.</w:t>
      </w:r>
      <w:r>
        <w:br w:type="textWrapping"/>
      </w:r>
      <w:r>
        <w:br w:type="textWrapping"/>
      </w:r>
      <w:r>
        <w:t xml:space="preserve">Trong đám người này còn nhìn thấy mấy gương mặt cũ, nhưng lại không nhìn thấy Reykus.</w:t>
      </w:r>
      <w:r>
        <w:br w:type="textWrapping"/>
      </w:r>
      <w:r>
        <w:br w:type="textWrapping"/>
      </w:r>
      <w:r>
        <w:t xml:space="preserve">“Reichet, anh có mời Reykusk!” Hàn Hiểu hơi nhíu mày hỏi</w:t>
      </w:r>
      <w:r>
        <w:br w:type="textWrapping"/>
      </w:r>
      <w:r>
        <w:br w:type="textWrapping"/>
      </w:r>
      <w:r>
        <w:t xml:space="preserve">“Có mời, nhưng anh ta nói có việc, chỉ tặng quà thôi.” Reichet trả lời.</w:t>
      </w:r>
      <w:r>
        <w:br w:type="textWrapping"/>
      </w:r>
      <w:r>
        <w:br w:type="textWrapping"/>
      </w:r>
      <w:r>
        <w:t xml:space="preserve">Đột nhiên nỗi bất an trong lòng Hàn Hiểu trỗi dậy,  rõ ràng biết vợ chồng họ sẽ tới tham dự buổi lễ, tên yêu nghiệt đó sao lại không tới để coi náo nhiệt, trừ phi…..</w:t>
      </w:r>
      <w:r>
        <w:br w:type="textWrapping"/>
      </w:r>
      <w:r>
        <w:br w:type="textWrapping"/>
      </w:r>
      <w:r>
        <w:t xml:space="preserve">Hình như cậu vừa nghĩ tới cái gì, vẻ mặt liền tức giận không thôi,</w:t>
      </w:r>
      <w:r>
        <w:br w:type="textWrapping"/>
      </w:r>
      <w:r>
        <w:br w:type="textWrapping"/>
      </w:r>
      <w:r>
        <w:t xml:space="preserve">“Tên…..tên hỗn đản đó, anh ta lại dám….”</w:t>
      </w:r>
      <w:r>
        <w:br w:type="textWrapping"/>
      </w:r>
      <w:r>
        <w:br w:type="textWrapping"/>
      </w:r>
      <w:r>
        <w:t xml:space="preserve">Akasi ở bên cạnh vỗ vỗ tay Hàn Hiểu, nói: “Bây giờ thì em biết tại sao anh lại để Lukenaer và Claudius ở lại bảo vệ thành Doris đi!”</w:t>
      </w:r>
      <w:r>
        <w:br w:type="textWrapping"/>
      </w:r>
      <w:r>
        <w:br w:type="textWrapping"/>
      </w:r>
      <w:r>
        <w:t xml:space="preserve">Không sai, cái tên mặt dày đó lại nhân lúc vợ chồng Akasi không có ở nhà, xông vào thành Doris để giải thoát nỗi nhớ tương tư!</w:t>
      </w:r>
      <w:r>
        <w:br w:type="textWrapping"/>
      </w:r>
      <w:r>
        <w:br w:type="textWrapping"/>
      </w:r>
      <w:r>
        <w:t xml:space="preserve">Tuy Hàn Hiểu chỉ hận không thể bỏ tên yêu nghiệt vô sỉ đó vào trong vải bố, đập cho một trận, nhưng cuối cùng lí trí đã chiến thắng tất cả,</w:t>
      </w:r>
      <w:r>
        <w:br w:type="textWrapping"/>
      </w:r>
      <w:r>
        <w:br w:type="textWrapping"/>
      </w:r>
      <w:r>
        <w:t xml:space="preserve">“Bảo Lukenaer và Claudius giữ anh ta lại một lúc, em có chuyện muốn hỏi anh ta!”</w:t>
      </w:r>
      <w:r>
        <w:br w:type="textWrapping"/>
      </w:r>
      <w:r>
        <w:br w:type="textWrapping"/>
      </w:r>
      <w:r>
        <w:t xml:space="preserve">Akasi cười lên, nụ cười đó làm cho các tinh thần của các thiếu nữ ở xung quanh đỏ mặt, cũng làm cho Hàn Hiểu phải nhanh chóng di chuyển ánh mắt, lực sát thương quá mạnh, nhưng đã quăng một hỏa tiễn vào trong tim Hàn Hiểu, nhất thời một góc của pháo đài liền biến mất không còn dấu vết.</w:t>
      </w:r>
      <w:r>
        <w:br w:type="textWrapping"/>
      </w:r>
      <w:r>
        <w:br w:type="textWrapping"/>
      </w:r>
      <w:r>
        <w:t xml:space="preserve">Ai! Nam sắc hại người nha!</w:t>
      </w:r>
      <w:r>
        <w:br w:type="textWrapping"/>
      </w:r>
      <w:r>
        <w:br w:type="textWrapping"/>
      </w:r>
      <w:r>
        <w:t xml:space="preserve">Hàn Hiểu lần đầu tiên tham dự vào buổi tiệc của xã hội thượng lưu, tự cậu cũng làm cho đám tự xưng là người cao quý này hiểu rõ hoàn toàn, Hàn Hiểu không phải là công cụ sinh con của Công tước Doris, địa vị của cậu đã được thừa nhận, tuy rằng lúc trước cũng có nghe nói địa vị của Hàn Hiểu trong gia tộc Doris là không thể dao động,  nhưng dù sao cũng chưa tận mắ nhìn thấy những chấn động lòng người như vậy, phải biết rằng đa số bọn họ còn không có tư cách tiến vào thành Doris nữa, cơ hội để được nhìn thấy người mẹ quý tộc cả cuộc đời không biết được mấy lần, cái này cũng làm họ có thêm nhận thức mới về gia tộc Rochester.</w:t>
      </w:r>
      <w:r>
        <w:br w:type="textWrapping"/>
      </w:r>
      <w:r>
        <w:br w:type="textWrapping"/>
      </w:r>
      <w:r>
        <w:t xml:space="preserve">Tới lúc thích hợp, Hàn Hiểu tạm biệt Reichet, ngồi phi thuyền quay lại thành Doris.</w:t>
      </w:r>
      <w:r>
        <w:br w:type="textWrapping"/>
      </w:r>
      <w:r>
        <w:br w:type="textWrapping"/>
      </w:r>
      <w:r>
        <w:t xml:space="preserve">Một lát sau thì nhìn thấy Abigail quản gia đang đứng đợi trước cổng.</w:t>
      </w:r>
      <w:r>
        <w:br w:type="textWrapping"/>
      </w:r>
      <w:r>
        <w:br w:type="textWrapping"/>
      </w:r>
      <w:r>
        <w:t xml:space="preserve">“Người vẫn còn ở không?” Akasi khoác tay Hàn Hiểu, vừa đi vừa hỏi.</w:t>
      </w:r>
      <w:r>
        <w:br w:type="textWrapping"/>
      </w:r>
      <w:r>
        <w:br w:type="textWrapping"/>
      </w:r>
      <w:r>
        <w:t xml:space="preserve">“Đại nhân Reykus đang ở trong phòng khách đợi ngài và phu nhân!” Quản gia Abigail cung kính trả lời.</w:t>
      </w:r>
      <w:r>
        <w:br w:type="textWrapping"/>
      </w:r>
      <w:r>
        <w:br w:type="textWrapping"/>
      </w:r>
      <w:r>
        <w:t xml:space="preserve">“Ừ!” Akasi gật đầu, từ từ đi vào thành.</w:t>
      </w:r>
      <w:r>
        <w:br w:type="textWrapping"/>
      </w:r>
      <w:r>
        <w:br w:type="textWrapping"/>
      </w:r>
      <w:r>
        <w:t xml:space="preserve">Vào trong phòng khách, Lukenaer và Claudius cùng với Reykus lại trở thành  đầu heo đang ngồi trên ghế sô pha.</w:t>
      </w:r>
      <w:r>
        <w:br w:type="textWrapping"/>
      </w:r>
      <w:r>
        <w:br w:type="textWrapping"/>
      </w:r>
      <w:r>
        <w:t xml:space="preserve">“Dô! Akasi, phu nhân Hàn Hiểu, lâu quá không gặp!”</w:t>
      </w:r>
      <w:r>
        <w:br w:type="textWrapping"/>
      </w:r>
      <w:r>
        <w:br w:type="textWrapping"/>
      </w:r>
      <w:r>
        <w:t xml:space="preserve">Hàn Hiểu nhìn đôi mắt thâm quầng trên cái mặt heo, nở nụ cười, hai đánh một quả nhiên được ưu thế hơn, tuy rằng trên mặt Lukenaer  và Claudius cũng có vết thương nhỏ, nhưng so sánh với cái đầu heo này thì có thể xem như không đáng kể.</w:t>
      </w:r>
      <w:r>
        <w:br w:type="textWrapping"/>
      </w:r>
      <w:r>
        <w:br w:type="textWrapping"/>
      </w:r>
      <w:r>
        <w:t xml:space="preserve">Cậu cố ý quan sát Reichet nửa ngày, sau đó mới bừng tỉnh đại ngộ,</w:t>
      </w:r>
      <w:r>
        <w:br w:type="textWrapping"/>
      </w:r>
      <w:r>
        <w:br w:type="textWrapping"/>
      </w:r>
      <w:r>
        <w:t xml:space="preserve">“A! Đây không phải là thầy Reykus sao! Ai đánh thầy ra nông nỗi này vậy!”</w:t>
      </w:r>
      <w:r>
        <w:br w:type="textWrapping"/>
      </w:r>
      <w:r>
        <w:br w:type="textWrapping"/>
      </w:r>
      <w:r>
        <w:t xml:space="preserve">Reykus không để bụng, tiêu sái phát mái tóc trên trán nói: “Vì để gặp được Angela thân mến, cho dù có hủy dung tôi cũng cam lòng!”</w:t>
      </w:r>
      <w:r>
        <w:br w:type="textWrapping"/>
      </w:r>
      <w:r>
        <w:br w:type="textWrapping"/>
      </w:r>
      <w:r>
        <w:t xml:space="preserve">Hàn Hiểu: “………..”</w:t>
      </w:r>
      <w:r>
        <w:br w:type="textWrapping"/>
      </w:r>
      <w:r>
        <w:br w:type="textWrapping"/>
      </w:r>
      <w:r>
        <w:t xml:space="preserve">Lukenaer, các người đánh còn nhẹ quá, đáng lẽ phải làm theo lời anh ta, hủy luôn cả cái mặt này mới đúng.</w:t>
      </w:r>
      <w:r>
        <w:br w:type="textWrapping"/>
      </w:r>
      <w:r>
        <w:br w:type="textWrapping"/>
      </w:r>
      <w:r>
        <w:t xml:space="preserve">Claudius và Lukenaer lại thở dài,</w:t>
      </w:r>
      <w:r>
        <w:br w:type="textWrapping"/>
      </w:r>
      <w:r>
        <w:br w:type="textWrapping"/>
      </w:r>
      <w:r>
        <w:t xml:space="preserve">“Thầy à, sao thầy có yêu cầu này mà không nói sớm, chúng tôi nhất định sẽ làm thầy hài lòng!”</w:t>
      </w:r>
      <w:r>
        <w:br w:type="textWrapping"/>
      </w:r>
      <w:r>
        <w:br w:type="textWrapping"/>
      </w:r>
      <w:r>
        <w:t xml:space="preserve">Reykus vẫn xem như không có gì nói: “Các người không cho tôi cơ hội để nói nha!”</w:t>
      </w:r>
      <w:r>
        <w:br w:type="textWrapping"/>
      </w:r>
      <w:r>
        <w:br w:type="textWrapping"/>
      </w:r>
      <w:r>
        <w:t xml:space="preserve">CMN, cái người không cần mà cũng không có da mặt so với ai thì lại càng không biết xấu hổ hơn, so không nổi nữa rồi, vẫn là vào chủ đề chính thôi!</w:t>
      </w:r>
      <w:r>
        <w:br w:type="textWrapping"/>
      </w:r>
      <w:r>
        <w:br w:type="textWrapping"/>
      </w:r>
      <w:r>
        <w:t xml:space="preserve">“Giáo sư Reykus, chắc thầy cũng biết vì sao chúng tôi giữ thầy lại!”</w:t>
      </w:r>
      <w:r>
        <w:br w:type="textWrapping"/>
      </w:r>
      <w:r>
        <w:br w:type="textWrapping"/>
      </w:r>
      <w:r>
        <w:t xml:space="preserve">Reykus ngồi trên sô pha, hai chân bắt chéo, nghiêng đầu, phóng túng hỏi:</w:t>
      </w:r>
      <w:r>
        <w:br w:type="textWrapping"/>
      </w:r>
      <w:r>
        <w:br w:type="textWrapping"/>
      </w:r>
      <w:r>
        <w:t xml:space="preserve">“Biết thì như thế nào!”</w:t>
      </w:r>
      <w:r>
        <w:br w:type="textWrapping"/>
      </w:r>
      <w:r>
        <w:br w:type="textWrapping"/>
      </w:r>
    </w:p>
    <w:p>
      <w:pPr>
        <w:pStyle w:val="Heading2"/>
      </w:pPr>
      <w:bookmarkStart w:id="98" w:name="chương-73-chiến-tranh"/>
      <w:bookmarkEnd w:id="98"/>
      <w:r>
        <w:t xml:space="preserve">73. Chương 73: Chiến Tranh</w:t>
      </w:r>
    </w:p>
    <w:p>
      <w:pPr>
        <w:pStyle w:val="Compact"/>
      </w:pPr>
      <w:r>
        <w:br w:type="textWrapping"/>
      </w:r>
      <w:r>
        <w:br w:type="textWrapping"/>
      </w:r>
      <w:r>
        <w:t xml:space="preserve">Con người thì luôn ảo tưởng về tình thân, cũng có thể là tình yêu, nhưng cuối cùng hiện thực không bao giờ chấp nhận sự tồn tại của ảo tưởng, ảo tưởng mãi mãi cũng chỉ là ảo tưởng, đó chẳng qua chỉ là tưởng tượng tốt đẹp do một phía nghĩ ra mà thôi!</w:t>
      </w:r>
      <w:r>
        <w:br w:type="textWrapping"/>
      </w:r>
      <w:r>
        <w:br w:type="textWrapping"/>
      </w:r>
      <w:r>
        <w:t xml:space="preserve">Reykus ngồi trên sô pha, gương mặt đầy tà khí cùng với ánh mắt nhìn vợ chồng Akasi đầy khiêu khích, trong ánh mắt của anh ta có quyết định và kiên trì.</w:t>
      </w:r>
      <w:r>
        <w:br w:type="textWrapping"/>
      </w:r>
      <w:r>
        <w:br w:type="textWrapping"/>
      </w:r>
      <w:r>
        <w:t xml:space="preserve">Hai bên chìm vào im lặng rất lâu, Hàn Hiểu nhắm hai mắt,  cậu biết hôm nay sẽ không lấy được thứ cậu muốn ở trên người tên yêu nghiệt không giả trang này nữa, lúc cậu mở mắt ra, vẻ mặt đầy mệt mỏi nói với Akasi:</w:t>
      </w:r>
      <w:r>
        <w:br w:type="textWrapping"/>
      </w:r>
      <w:r>
        <w:br w:type="textWrapping"/>
      </w:r>
      <w:r>
        <w:t xml:space="preserve">“Akasi, tiễn khách đi!  Dằn vặt cả một buổi tối, em hơi mệt!”</w:t>
      </w:r>
      <w:r>
        <w:br w:type="textWrapping"/>
      </w:r>
      <w:r>
        <w:br w:type="textWrapping"/>
      </w:r>
      <w:r>
        <w:t xml:space="preserve">Akasi vỗ tay của cậu nói: “Vậy em đi nghỉ ngơi đi, tiễn thầy xong anh liền đi qua với em!”</w:t>
      </w:r>
      <w:r>
        <w:br w:type="textWrapping"/>
      </w:r>
      <w:r>
        <w:br w:type="textWrapping"/>
      </w:r>
      <w:r>
        <w:t xml:space="preserve">Hàn Hiểu gật đầu, không thèm hành lễ mang theo Sheila rời khỏi phòng khách.</w:t>
      </w:r>
      <w:r>
        <w:br w:type="textWrapping"/>
      </w:r>
      <w:r>
        <w:br w:type="textWrapping"/>
      </w:r>
      <w:r>
        <w:t xml:space="preserve">Lukenaer nhìn thấy tình hình như vậy, hừ lạnh, “Tôi thật không ngờ, giáo sư lại là một người chủ trọng tình trọng nghĩa tới như vậy, thật sự làm người ta rất bất ngờ nha!”</w:t>
      </w:r>
      <w:r>
        <w:br w:type="textWrapping"/>
      </w:r>
      <w:r>
        <w:br w:type="textWrapping"/>
      </w:r>
      <w:r>
        <w:t xml:space="preserve">Claudius ở bên cạnh cũng phụ họa thêm: “Chỉ đáng tiếc a! Anh trai của thầy lại là một người chủ vô tình vô nghĩa!”</w:t>
      </w:r>
      <w:r>
        <w:br w:type="textWrapping"/>
      </w:r>
      <w:r>
        <w:br w:type="textWrapping"/>
      </w:r>
      <w:r>
        <w:t xml:space="preserve">Reykus không hề để ý tới châm chọc của hai người họ, đứng dậy, trên gương mặt mà ngay cả anh trai anh ta cũng nhận không ra đầy tiếc nuối nói: “Xem ra hôm nay tôi không gặp được Angela rồi, vậy tôi cáo từ trước!”</w:t>
      </w:r>
      <w:r>
        <w:br w:type="textWrapping"/>
      </w:r>
      <w:r>
        <w:br w:type="textWrapping"/>
      </w:r>
      <w:r>
        <w:t xml:space="preserve">Nói xong xoay người đi mất.</w:t>
      </w:r>
      <w:r>
        <w:br w:type="textWrapping"/>
      </w:r>
      <w:r>
        <w:br w:type="textWrapping"/>
      </w:r>
      <w:r>
        <w:t xml:space="preserve">“Giáo sư Reykus, thầy đồng ý đánh cuợc với chúng tôi không!”</w:t>
      </w:r>
      <w:r>
        <w:br w:type="textWrapping"/>
      </w:r>
      <w:r>
        <w:br w:type="textWrapping"/>
      </w:r>
      <w:r>
        <w:t xml:space="preserve">Giọng Akasi ở phía sau truyền tới, Reykus dừng bước.</w:t>
      </w:r>
      <w:r>
        <w:br w:type="textWrapping"/>
      </w:r>
      <w:r>
        <w:br w:type="textWrapping"/>
      </w:r>
      <w:r>
        <w:t xml:space="preserve">Anh ta quay đầu, ánh mắt thâm thúy nhìn Akasi, nhưng không nói lời nào.</w:t>
      </w:r>
      <w:r>
        <w:br w:type="textWrapping"/>
      </w:r>
      <w:r>
        <w:br w:type="textWrapping"/>
      </w:r>
      <w:r>
        <w:t xml:space="preserve">“Nếu như chúng tôi thắng, mong thầy có thể giao ra chứng cứ phạm tội của Edward· Morley, bao gồm cả cái chết của vị hôn phu phu nhân Margaret hơn 10.000 năm trước!” Akasi bình tĩnh nói tiếp, chỉ là dưới vẻ mặt dửng dưng đó, là nguy hiểm đang cuộn trào mãnh liệt giống như dung nhan trong lòng Trái Đất sắp phun trào tới nơi rồi.</w:t>
      </w:r>
      <w:r>
        <w:br w:type="textWrapping"/>
      </w:r>
      <w:r>
        <w:br w:type="textWrapping"/>
      </w:r>
      <w:r>
        <w:t xml:space="preserve">Reykus bình tĩnh nhìn gương mặt đầy tuấn mĩ trước mắt mình, khóe miệng chậm rãi nở nụ cười đầy giễu cợt, “Đánh cuợc!? Cậu cảm thấy trận đánh cuộc này có công bằng với tôi không! Cho dù các người thắng hay thua, tôi mới là người thua hoàn toàn, vậy cậu cảm thấy tôi có nhất thiết cá cược với các người không!”</w:t>
      </w:r>
      <w:r>
        <w:br w:type="textWrapping"/>
      </w:r>
      <w:r>
        <w:br w:type="textWrapping"/>
      </w:r>
      <w:r>
        <w:t xml:space="preserve">“Không cần thiết sao!? Giáo sư, thầy đang lừa ai, cho dù có thua, thì cũng chia ra thua nhỏ thua lớn, chúng tôi thắng rồi, thầy cũng chỉ thua ở quá khứ, mà thắng ở tương lai, nhưng nếu như chúng tôi thua, vậy thì ngay cả bây giờ thầy cũng thua luôn rồi, tương lai của thầy còn lại cái gì, giáo sư, thầy không phải là loại người tự mình lừa mình!”</w:t>
      </w:r>
      <w:r>
        <w:br w:type="textWrapping"/>
      </w:r>
      <w:r>
        <w:br w:type="textWrapping"/>
      </w:r>
      <w:r>
        <w:t xml:space="preserve">Reykus đứng yên tại chỗ, trầm mặc thật lâu.</w:t>
      </w:r>
      <w:r>
        <w:br w:type="textWrapping"/>
      </w:r>
      <w:r>
        <w:br w:type="textWrapping"/>
      </w:r>
      <w:r>
        <w:t xml:space="preserve">“Giáo sư, Edward· Morley đã tẩy não thầy rồi sao! Thầy còn lui nữa, thì cuộc sống của thầy cũng thụt lùi theo, phải không!  Cái này thật sự không giống cách làm người của thầy!”</w:t>
      </w:r>
      <w:r>
        <w:br w:type="textWrapping"/>
      </w:r>
      <w:r>
        <w:br w:type="textWrapping"/>
      </w:r>
      <w:r>
        <w:t xml:space="preserve">Claudius ngồi bên cảm thấy rất bất ngờ khi Reykus lại ôm ảo tưởng với anh trai mình, nhưng sự thật ở trước mắt không cho phép anh ta do dự nữa rồi.</w:t>
      </w:r>
      <w:r>
        <w:br w:type="textWrapping"/>
      </w:r>
      <w:r>
        <w:br w:type="textWrapping"/>
      </w:r>
      <w:r>
        <w:t xml:space="preserve">Lukenaer cũng gật đầu liên tục, chọn lựa ở trước mắt, cái tên yêu nghiệt luôn đen tối khiến người ta không có cách nào, rốt cuộc đag lưỡng lự cái gì.</w:t>
      </w:r>
      <w:r>
        <w:br w:type="textWrapping"/>
      </w:r>
      <w:r>
        <w:br w:type="textWrapping"/>
      </w:r>
      <w:r>
        <w:t xml:space="preserve">Đúng vậy! Không được do dự nữa, Reykus hít thở thật sâu, sau đó tự mình trêu chọc nói: “Tôi mong các cậu thua, nhưng lại hi vọng các cậu thắng, cái loại mâu thuẫn này ngay cả tôi cũng thấy rất giống đàn bà, nhưng các cậu nói đúng, tới lúc phải lựa chọn rồi!” Xoay người không chút do dự bước đi, “Nếu như các người thắng, tôi sẽ đáp ứng mong muốn của các người! Có lẽ lúc đó tôi sẽ không còn ôm bất kì tưởng tượng đẹp đẽ nào nữa!”</w:t>
      </w:r>
      <w:r>
        <w:br w:type="textWrapping"/>
      </w:r>
      <w:r>
        <w:br w:type="textWrapping"/>
      </w:r>
      <w:r>
        <w:t xml:space="preserve">Akasi nhìn bóng lưng Reykus rời khỏi, khóe miệng xuất hện một nụ cười xinh đẹp, anh sẽ không thua, bởi vì anh không thua nổi!</w:t>
      </w:r>
      <w:r>
        <w:br w:type="textWrapping"/>
      </w:r>
      <w:r>
        <w:br w:type="textWrapping"/>
      </w:r>
      <w:r>
        <w:t xml:space="preserve">Từng ngày cứ thế mà trôi qua, mọi thứ tĩnh lặng tới mức khiến con người ta bất an.</w:t>
      </w:r>
      <w:r>
        <w:br w:type="textWrapping"/>
      </w:r>
      <w:r>
        <w:br w:type="textWrapping"/>
      </w:r>
      <w:r>
        <w:t xml:space="preserve">Trong những ngày tháng lo lắng này, Hàn Hiểu nuôi thói quen xem tin tức, đặc biệt là tin quốc tế, quan hệ quốc tế nhìn thoáng qua thì thấy rất bình thường, tuy rằng có chút va chạm nhỏ, nhưng cũng không phải vấn đề gì lớn, tuy vậy, Hàn Hiểu vẫn có thể nhìn ra được chút không bình thường ở trong đó.</w:t>
      </w:r>
      <w:r>
        <w:br w:type="textWrapping"/>
      </w:r>
      <w:r>
        <w:br w:type="textWrapping"/>
      </w:r>
      <w:r>
        <w:t xml:space="preserve">Hàn Hiểu tắt màn hình đi, suy nghĩ kĩ lại một tin quốc tế mà cậu xem được trong hôm nay.</w:t>
      </w:r>
      <w:r>
        <w:br w:type="textWrapping"/>
      </w:r>
      <w:r>
        <w:br w:type="textWrapping"/>
      </w:r>
      <w:r>
        <w:t xml:space="preserve">“Vương quốc Akes và Đế quốc Landis gần đây đang thảo luận lại vấn đề lãnh thổ biên giới…..”</w:t>
      </w:r>
      <w:r>
        <w:br w:type="textWrapping"/>
      </w:r>
      <w:r>
        <w:br w:type="textWrapping"/>
      </w:r>
      <w:r>
        <w:t xml:space="preserve">Hàn Hiểu cúi đầu suy nghĩ, mâu thuẫn giữa Akes và Landis bắt đầu từ khi nào, hình như là một chiếc phi thuyền vận chuyển hàng hóa của Landis bị bọn cướp tinh tế uy hiếp ở khu vực tranh chấp giữa vương quốc Akes và đế quốc Landis, sau đó dẫn đến rất nhiều chuyện, vốn dĩ là chuyện nhỏ có thể giải quyết được, như thế nào tới cuối cùng lại dẫn tới vấn đề tranh chấp lãnh thổ, mà khu vực đó vừa đúng là nơi mà gia tộc Doris bảo vệ, cái này cũng kì quá rồi!</w:t>
      </w:r>
      <w:r>
        <w:br w:type="textWrapping"/>
      </w:r>
      <w:r>
        <w:br w:type="textWrapping"/>
      </w:r>
      <w:r>
        <w:t xml:space="preserve">Tấ cả chỉ là trùng hợp thôi sao!</w:t>
      </w:r>
      <w:r>
        <w:br w:type="textWrapping"/>
      </w:r>
      <w:r>
        <w:br w:type="textWrapping"/>
      </w:r>
      <w:r>
        <w:t xml:space="preserve">Hàn Hiểu tự hỏi, nhưng bất an trong lòng thì cứ phủ định cái ý nghĩ này, nếu như thật sự chỉ là trùng hợp, lẽ nào nhân viên ngoại giao của Landis đều bất tài hết rồi sao!</w:t>
      </w:r>
      <w:r>
        <w:br w:type="textWrapping"/>
      </w:r>
      <w:r>
        <w:br w:type="textWrapping"/>
      </w:r>
      <w:r>
        <w:t xml:space="preserve">“Morley trưởng lão sẽ không giở mánh cũ chứ!” Hàn Hiểu tay cầm li trà lẩm bẩm nói.</w:t>
      </w:r>
      <w:r>
        <w:br w:type="textWrapping"/>
      </w:r>
      <w:r>
        <w:br w:type="textWrapping"/>
      </w:r>
      <w:r>
        <w:t xml:space="preserve">Đáng tiếc mấy người đàn ông am tường mấy chuyện đen tối trong quan trường đều không ở nhà, không ai có thể giải thích cho cậu hiểu, còn về Sheila đại thần, bỏ đi, cô ấy tích chữ như vàng, cho dù cô ấy có giải thích, cậu cũng không hiểu.</w:t>
      </w:r>
      <w:r>
        <w:br w:type="textWrapping"/>
      </w:r>
      <w:r>
        <w:br w:type="textWrapping"/>
      </w:r>
      <w:r>
        <w:t xml:space="preserve">Vào lúc cậu rơi vào suy nghĩ của mình, người hầu tới báo, bác sĩ Nayar tới đề kiểm tra sức khỏe cho ba bảo bảo, Hàn Hiểu nghe vậy mừng rỡ, liền mang theo đại thần Sheila tới phòng khách dưới lầu, quả nhiên nhìn thấy Nayar đang ngồi đợi ở đó.</w:t>
      </w:r>
      <w:r>
        <w:br w:type="textWrapping"/>
      </w:r>
      <w:r>
        <w:br w:type="textWrapping"/>
      </w:r>
      <w:r>
        <w:t xml:space="preserve">Nayar nhìn thấy Hàn Hiểu liền đứng dậy hành lễ, “Phu nhân!”</w:t>
      </w:r>
      <w:r>
        <w:br w:type="textWrapping"/>
      </w:r>
      <w:r>
        <w:br w:type="textWrapping"/>
      </w:r>
      <w:r>
        <w:t xml:space="preserve">“Nayar, anh tới thật đúng lúc, tôi có chuyện muốn hỏi anh!” Hàn Hiểu giống như nhìn thấy cứu tinh vội vàng nói.</w:t>
      </w:r>
      <w:r>
        <w:br w:type="textWrapping"/>
      </w:r>
      <w:r>
        <w:br w:type="textWrapping"/>
      </w:r>
      <w:r>
        <w:t xml:space="preserve">“Phu nhân, mời người nói!” Nayar phong độ ngời ngời nói</w:t>
      </w:r>
      <w:r>
        <w:br w:type="textWrapping"/>
      </w:r>
      <w:r>
        <w:br w:type="textWrapping"/>
      </w:r>
      <w:r>
        <w:t xml:space="preserve">“Ừ…..! Anh cũng biết, hình như gần đây Morley trưởng lão không còn an phận nữa, lần này hình như ông ta tính nhằm vào Akasi, tôi rất lo lắng!’</w:t>
      </w:r>
      <w:r>
        <w:br w:type="textWrapping"/>
      </w:r>
      <w:r>
        <w:br w:type="textWrapping"/>
      </w:r>
      <w:r>
        <w:t xml:space="preserve">Nayar nghe vậy haha cười lớn,  “Phu nhân, người cứ yên tâm, Morley trưởng lão cho dù có hận Công tước tới mức nào, ông ta cũng không thể nào uy hiếp được tính mạng của Công tước!”</w:t>
      </w:r>
      <w:r>
        <w:br w:type="textWrapping"/>
      </w:r>
      <w:r>
        <w:br w:type="textWrapping"/>
      </w:r>
      <w:r>
        <w:t xml:space="preserve">“Di! Tại sao?” Hàn Hiểu hơi kinh ngạc với đáp án này.</w:t>
      </w:r>
      <w:r>
        <w:br w:type="textWrapping"/>
      </w:r>
      <w:r>
        <w:br w:type="textWrapping"/>
      </w:r>
      <w:r>
        <w:t xml:space="preserve">“Bởi vì Công tước là người gánh vác còn lại trách nhiệm truyền thừa quý tộc, gen của người không thể tiếp nhận được gen của bất kì quý tộc nào khác, gen của người chỉ tiếp nhận gen của Công tước thôi.” Nayar cười trả lời.</w:t>
      </w:r>
      <w:r>
        <w:br w:type="textWrapping"/>
      </w:r>
      <w:r>
        <w:br w:type="textWrapping"/>
      </w:r>
      <w:r>
        <w:t xml:space="preserve">Cái loại chuyện như sinh con này, một người thì làm sao mà thành công được chứ, một đực một cái, thiếu một thứ cũng không được!</w:t>
      </w:r>
      <w:r>
        <w:br w:type="textWrapping"/>
      </w:r>
      <w:r>
        <w:br w:type="textWrapping"/>
      </w:r>
      <w:r>
        <w:t xml:space="preserve">Cũng có thể nói Akasi cũng giống như Hàn Hiểu có trách nhiệm quan trọng trong việc kế thừa huyết mạch quý tộc, Hàn Hiểu vui mừng, sau đó trong lòng tức giận bừng bừng.</w:t>
      </w:r>
      <w:r>
        <w:br w:type="textWrapping"/>
      </w:r>
      <w:r>
        <w:br w:type="textWrapping"/>
      </w:r>
      <w:r>
        <w:t xml:space="preserve">Lúc đầu tên Akasi đáng chết đó nói cái gì, nói cậu là người dân Landis duy nhất có thể sinh đứa nhỏ quý tộc cho quý tộc Landis, lời này nói thì không sai, nhưng vấn đề là, câu nói này khiến cho bất kì ai nghe thấy được đều cho rằng cậu có thể sinh con cho bất kì quý tộc nào!</w:t>
      </w:r>
      <w:r>
        <w:br w:type="textWrapping"/>
      </w:r>
      <w:r>
        <w:br w:type="textWrapping"/>
      </w:r>
      <w:r>
        <w:t xml:space="preserve">Nha, nhớ tới cuộc sống nơm nớp lo sợ trong suốt bốn năm ở Latour, cái cảm giác sợ hãi khi bị quý tộc phát hiện sẽ bị đưa lên bàn giải phẩu đó, Hàn Hiểu cắn răng quyết định, trở về phải phá hết mấy cái quang não trong phòng ngủ, buổi tối để Công tước quỳ lên bàn phím quang não đi.</w:t>
      </w:r>
      <w:r>
        <w:br w:type="textWrapping"/>
      </w:r>
      <w:r>
        <w:br w:type="textWrapping"/>
      </w:r>
      <w:r>
        <w:t xml:space="preserve">Đương nhiên, quang não trong phòng ngủ cũng không có bị phá, buổi tối Công tước cũng không có quỳ bàn phím, một mặt là do Hàn Hiểu có tặc tâm mà không có tặc đảm, mặt khác cậu tiết kiệm quen rồi, cho dù bây giờ có tiền, cậu cũng không nỡ đập phá quang não mới nhất thành đồ bỏ.</w:t>
      </w:r>
      <w:r>
        <w:br w:type="textWrapping"/>
      </w:r>
      <w:r>
        <w:br w:type="textWrapping"/>
      </w:r>
      <w:r>
        <w:t xml:space="preserve">Buổi tối hôm đó, Hàn Hiểu nói với Công tước phát hiện của cậu, Công tước chỉ cười xoa đầu cậu, nói cậu không cần lo lắng, sẽ không có chuyện gì đâu.</w:t>
      </w:r>
      <w:r>
        <w:br w:type="textWrapping"/>
      </w:r>
      <w:r>
        <w:br w:type="textWrapping"/>
      </w:r>
      <w:r>
        <w:t xml:space="preserve">Nhưng Hàn Hiểu vẫn cảm thấy mọi chuyện có gì đó  đúng, nhưng cậu lại không có chứng cứ, cậu chỉ có thể dặn dò Akasi cẩn thận một chút, đừng khinh địch, Akasi đáp lại cậu bằng một nụ hôn đầy nhiệt tình, hôn hết lo lắng, bất an của cậu, cũng hôn luôn trái tim của cậu.</w:t>
      </w:r>
      <w:r>
        <w:br w:type="textWrapping"/>
      </w:r>
      <w:r>
        <w:br w:type="textWrapping"/>
      </w:r>
      <w:r>
        <w:t xml:space="preserve">Mấy ngày sau đó, Hàn Hiểu mỗi ngày đều ngồi trước tivi, xem tin tức mới nhất giữa Vương quốc Akes và Đế quốc Landis.</w:t>
      </w:r>
      <w:r>
        <w:br w:type="textWrapping"/>
      </w:r>
      <w:r>
        <w:br w:type="textWrapping"/>
      </w:r>
      <w:r>
        <w:t xml:space="preserve">Giống như đáp lại bất an trong lòng Hàn Hiểu, quan hệ giữa Vương quốc Akes và Đế quốc Landis càng ngày càng tồi tệ, cuối cùng tới ngày hai bên xé rách mặt, chiến tranh được đưa lên bàn chính trị.</w:t>
      </w:r>
      <w:r>
        <w:br w:type="textWrapping"/>
      </w:r>
      <w:r>
        <w:br w:type="textWrapping"/>
      </w:r>
      <w:r>
        <w:t xml:space="preserve">Ngồi trước màn hình tivi, Hàn Hiểu thật không dám tin, có một chuyện nhỏ xíu sao lại nháo tới mức anh sống tôi chết thế này, rốt cuộc nhân viên ngoại giao của Landis kém cỏi tới độ nào, hay là bọn họ đang tìm cái cớ để gây chiến tranh!</w:t>
      </w:r>
      <w:r>
        <w:br w:type="textWrapping"/>
      </w:r>
      <w:r>
        <w:br w:type="textWrapping"/>
      </w:r>
      <w:r>
        <w:t xml:space="preserve">Nếu thật sự tố chất của nhân viên ngoại giao quá kém, trong suốt nhiều năm nay, không lẽ Viện trưởng lão đều là tên ngốc sao!</w:t>
      </w:r>
      <w:r>
        <w:br w:type="textWrapping"/>
      </w:r>
      <w:r>
        <w:br w:type="textWrapping"/>
      </w:r>
      <w:r>
        <w:t xml:space="preserve">Nhìn phóng viên đang nói liên tục trong tivi, Hàn Hiểu nghĩ Morley trưởng lão lại giở mánh cũ nữa rồi, cũng đúng! Nước cờ cũ cũng không sao, chỉ cần có tác dụng là được!</w:t>
      </w:r>
      <w:r>
        <w:br w:type="textWrapping"/>
      </w:r>
      <w:r>
        <w:br w:type="textWrapping"/>
      </w:r>
      <w:r>
        <w:t xml:space="preserve">Nhưng Hàn Hiểu không rõ, Morley trưởng lão rõ ràng biết Akasi không thể chết, vậy ông ta làm vậy là vì cái gì, lẽ nào là vì lợi ích cá nhân của ông ta sao, ông ta thật sự từ bỏ toàn bộ quý tộc Landis luôn sao!</w:t>
      </w:r>
      <w:r>
        <w:br w:type="textWrapping"/>
      </w:r>
      <w:r>
        <w:br w:type="textWrapping"/>
      </w:r>
      <w:r>
        <w:t xml:space="preserve">Nghĩ tới đây Hàn Hiểu không đè xuống được ớn lạnh ở trong lòng, xem ra Morley trưởng lão thật sự điên rồi!</w:t>
      </w:r>
      <w:r>
        <w:br w:type="textWrapping"/>
      </w:r>
      <w:r>
        <w:br w:type="textWrapping"/>
      </w:r>
      <w:r>
        <w:t xml:space="preserve">Tối hôm đó, Hàn Hiểu không xem tạp chí yêu thích trước khi đi ngủ nữa, trong đôi mắt tím long lanh của cậu tràn đầy lo lắng.</w:t>
      </w:r>
      <w:r>
        <w:br w:type="textWrapping"/>
      </w:r>
      <w:r>
        <w:br w:type="textWrapping"/>
      </w:r>
      <w:r>
        <w:t xml:space="preserve">“Sắp có chiến tranh rồi, đúng không!”</w:t>
      </w:r>
      <w:r>
        <w:br w:type="textWrapping"/>
      </w:r>
      <w:r>
        <w:br w:type="textWrapping"/>
      </w:r>
      <w:r>
        <w:t xml:space="preserve">“Ừ!” Akasi gật đầu, một tay vuốt ve mái tóc đã dài qua vai của cậu, ngửi nhẹ hương thơm làm anh say mê.</w:t>
      </w:r>
      <w:r>
        <w:br w:type="textWrapping"/>
      </w:r>
      <w:r>
        <w:br w:type="textWrapping"/>
      </w:r>
      <w:r>
        <w:t xml:space="preserve">“Ai!” Hàn Hiểu không quan tâm động tác của anh, khẽ thở dài nói: “Chuyện này nhất định có liên quan với Morley trưởng lão, đáng tiếc mình không có chứng cứ!”</w:t>
      </w:r>
      <w:r>
        <w:br w:type="textWrapping"/>
      </w:r>
      <w:r>
        <w:br w:type="textWrapping"/>
      </w:r>
      <w:r>
        <w:t xml:space="preserve">Akasi cười bỏ mái tóc trong tay ra, sau đó nói đầy trào phúng: “Chiêu đã dùng một lần rồi thì sẽ không linh nữa đâu!”</w:t>
      </w:r>
      <w:r>
        <w:br w:type="textWrapping"/>
      </w:r>
      <w:r>
        <w:br w:type="textWrapping"/>
      </w:r>
      <w:r>
        <w:t xml:space="preserve">Hàn Hiểu nghe vậy, trong đôi mắt xẹt qua một tia vui mừng, “Có phải anh đã biết cái gì rồi không, có phải có đối sách rồi không!”</w:t>
      </w:r>
      <w:r>
        <w:br w:type="textWrapping"/>
      </w:r>
      <w:r>
        <w:br w:type="textWrapping"/>
      </w:r>
      <w:r>
        <w:t xml:space="preserve">Công tước nhân lúc này cầm một tay của Hàn Hiểu để lên môi hôn,</w:t>
      </w:r>
      <w:r>
        <w:br w:type="textWrapping"/>
      </w:r>
      <w:r>
        <w:br w:type="textWrapping"/>
      </w:r>
      <w:r>
        <w:t xml:space="preserve">“Tiểu gia hỏa, không cần lo lắng, em chỉ cần kiên nhẫn ở trong thành Doris chờ anh trở lại là được!”</w:t>
      </w:r>
      <w:r>
        <w:br w:type="textWrapping"/>
      </w:r>
      <w:r>
        <w:br w:type="textWrapping"/>
      </w:r>
    </w:p>
    <w:p>
      <w:pPr>
        <w:pStyle w:val="Heading2"/>
      </w:pPr>
      <w:bookmarkStart w:id="99" w:name="chương-74-đại-kết-cục-thượng"/>
      <w:bookmarkEnd w:id="99"/>
      <w:r>
        <w:t xml:space="preserve">74. Chương 74: Đại Kết Cục (thượng)</w:t>
      </w:r>
    </w:p>
    <w:p>
      <w:pPr>
        <w:pStyle w:val="Compact"/>
      </w:pPr>
      <w:r>
        <w:br w:type="textWrapping"/>
      </w:r>
      <w:r>
        <w:br w:type="textWrapping"/>
      </w:r>
      <w:r>
        <w:t xml:space="preserve">Con người thì luôn cố chấp với những thứ không thuộc về mình, còn về trân bảo luôn ở bên cạnh thì lại xem như không thấy, cho đến khi mất đi mới biết cái gì gọi là đau đớn tận xương tủy, cái gì gọi là hối hận.</w:t>
      </w:r>
      <w:r>
        <w:br w:type="textWrapping"/>
      </w:r>
      <w:r>
        <w:br w:type="textWrapping"/>
      </w:r>
      <w:r>
        <w:t xml:space="preserve">Hàn Hiểu mặt trầm như nước đang ngồi trên xe huyền phù vùn vụt bay đi, cậu vừa mới chính mắt nhìn thấy Akasi lên phi thuyền chiến đấu của quân đoàn Doris, tuy Akasi lại an ủi cậu sẽ không xảy ra chuyện gì đâu, nhưng trong lòng Hàn Hiểu hiểu rõ, đây là một ván bài,  lấy tính mạng và tương lai của các con làm tiền cược.</w:t>
      </w:r>
      <w:r>
        <w:br w:type="textWrapping"/>
      </w:r>
      <w:r>
        <w:br w:type="textWrapping"/>
      </w:r>
      <w:r>
        <w:t xml:space="preserve">Xe huyền phù đang chạy băng băng trên đường quay về thành Doris, ánh sáng Mặt trời chói lọi ở bên ngoài, trong khi đó không khí trong xe lại vô cùng nặng nề, giống như ngày đông của mấy tháng trước vẫn còn, Hàn Hiểu rũ mí mắt, trong lòng không ngừng suy nghĩ, bây giờ cậu đã chắc chắn cuộc chiến tranh giữa vương quốc Akes và Đế quốc Landis hoàn toàn chỉ là cạm bẫy, nhưng cho dù biết chỉ là một âm mưu, Akasi và cậu cũng không thể trốn tránh được.</w:t>
      </w:r>
      <w:r>
        <w:br w:type="textWrapping"/>
      </w:r>
      <w:r>
        <w:br w:type="textWrapping"/>
      </w:r>
      <w:r>
        <w:t xml:space="preserve">Hàn Hiểu xoay đầu nhìn chim hót hoa tươi ở bên ngoài cửa sổ,  trong lòng liền hạ quyết định.</w:t>
      </w:r>
      <w:r>
        <w:br w:type="textWrapping"/>
      </w:r>
      <w:r>
        <w:br w:type="textWrapping"/>
      </w:r>
      <w:r>
        <w:t xml:space="preserve">Đợi!</w:t>
      </w:r>
      <w:r>
        <w:br w:type="textWrapping"/>
      </w:r>
      <w:r>
        <w:br w:type="textWrapping"/>
      </w:r>
      <w:r>
        <w:t xml:space="preserve">Đợi không được, thì lấy mạng đổi mạng!</w:t>
      </w:r>
      <w:r>
        <w:br w:type="textWrapping"/>
      </w:r>
      <w:r>
        <w:br w:type="textWrapping"/>
      </w:r>
      <w:r>
        <w:t xml:space="preserve">Nếu như bọn họ đã không quan tâm tới tương lai, thì linh hồn ngoài hành tinh như cậu còn thay họ lo lắng cái gì nữa, A! Cái chết của cậu có thể kéo toàn bộ quý tộc bồi táng theo, không thiệt chút nào!</w:t>
      </w:r>
      <w:r>
        <w:br w:type="textWrapping"/>
      </w:r>
      <w:r>
        <w:br w:type="textWrapping"/>
      </w:r>
      <w:r>
        <w:t xml:space="preserve">Nhưng tất cả mọi chuyện đều phải phải có chuyện nên làm trước, đó chính là phải sắp xếp an toàn cho mấy đứa nhỏ, một khi cậu và Akasi chết đi thì mọi tai nạn đều sẽ giáng xuống đầu mấy đứa nhỏ, điều này cậu không thể nào chấp nhận được.</w:t>
      </w:r>
      <w:r>
        <w:br w:type="textWrapping"/>
      </w:r>
      <w:r>
        <w:br w:type="textWrapping"/>
      </w:r>
      <w:r>
        <w:t xml:space="preserve">Xe huyền phù từ từ chạy chậm lại, họ sắp tới nơi, trong phạm vi của thành Doris tốc độ xe không cần phải nhanh, cuối cùng xe cũng dừng lại, cửa xe tự động mở ra, Hàn Hiểu dời ánh mắt nhìn bên ngoài cửa sổ, sắp xếp lại ý nghĩ của mình, mọi thứ đều phải đợi một cái chiến thắng sau cùng.</w:t>
      </w:r>
      <w:r>
        <w:br w:type="textWrapping"/>
      </w:r>
      <w:r>
        <w:br w:type="textWrapping"/>
      </w:r>
      <w:r>
        <w:t xml:space="preserve">Cậu xuống xe, nhìn thấy Lukenaer và Claudius đang đứng đợi ở trước cổng thành Doris, gương mặt phiền muộn của Hàn Hiểu từ từ nở nụ cười,</w:t>
      </w:r>
      <w:r>
        <w:br w:type="textWrapping"/>
      </w:r>
      <w:r>
        <w:br w:type="textWrapping"/>
      </w:r>
      <w:r>
        <w:t xml:space="preserve">“Vốn dĩ em cho rằng mình đã rất nhanh rồi, không ngờ hai người còn nhanh hơn em, nhưng mà chạy nhanh không phải là thói quen tốt!”</w:t>
      </w:r>
      <w:r>
        <w:br w:type="textWrapping"/>
      </w:r>
      <w:r>
        <w:br w:type="textWrapping"/>
      </w:r>
      <w:r>
        <w:t xml:space="preserve">Claudius nghe vậy liền liếc đôi mắt đầy phòng tình quyến rĩ của mình, nói: “Phu nhân, người nhầm rồi, cái loại chuyện không chút đẹp đẽ nào như chạy vượt quá tốc độ, bọn anh từ trước giờ chưa từng làm.”</w:t>
      </w:r>
      <w:r>
        <w:br w:type="textWrapping"/>
      </w:r>
      <w:r>
        <w:br w:type="textWrapping"/>
      </w:r>
      <w:r>
        <w:t xml:space="preserve">“Đúng vậy!” Lukenaer phóng khoáng ở bên cạnh cũng cố làm ra vẻ tự nhiên giơ tay lên, “Bọn anh trước giờ đều dùng chiến hạm để chạy nhanh  thôi!”</w:t>
      </w:r>
      <w:r>
        <w:br w:type="textWrapping"/>
      </w:r>
      <w:r>
        <w:br w:type="textWrapping"/>
      </w:r>
      <w:r>
        <w:t xml:space="preserve">Hàn Hiểu bị hai kẻ dở hơi này chọc cho bật cười, sau đó cậu liền thu lại nụ cười, đôi mắt sâu xa như có lời muốn nói,</w:t>
      </w:r>
      <w:r>
        <w:br w:type="textWrapping"/>
      </w:r>
      <w:r>
        <w:br w:type="textWrapping"/>
      </w:r>
      <w:r>
        <w:t xml:space="preserve">“Hai ngườicố ý đợi em ở đây nhất định là có chuyện, nhưng mà đúng lúc em cũng có chuyện kiếm hai người.”</w:t>
      </w:r>
      <w:r>
        <w:br w:type="textWrapping"/>
      </w:r>
      <w:r>
        <w:br w:type="textWrapping"/>
      </w:r>
      <w:r>
        <w:t xml:space="preserve">Nghe vậy, Lukenaer và Claudius không những không cảm thấy kì lạ, mà vẻ mặt còn tỏ vẻ đã sớm biết.</w:t>
      </w:r>
      <w:r>
        <w:br w:type="textWrapping"/>
      </w:r>
      <w:r>
        <w:br w:type="textWrapping"/>
      </w:r>
      <w:r>
        <w:t xml:space="preserve">“Phu nhân, anh chỉ có thể cảm thán, Akasi và người đúng là tâm linh tương thông, gần đây em cứ tâm sự trùng trùng, hôm qua, Akasi liền bào bọn anh về sớm một bước để đợi em, đoán chừng hôm nay em sẽ có chuyện nói với bọn anh.”</w:t>
      </w:r>
      <w:r>
        <w:br w:type="textWrapping"/>
      </w:r>
      <w:r>
        <w:br w:type="textWrapping"/>
      </w:r>
      <w:r>
        <w:t xml:space="preserve">“Đúng vậy! Đúng vậy! Bé dễ thương, bộ dáng có chuyện muốn nói của em bây giờ, cũng không uổng công bọn anh bọn anh lái hai chiếc chiến hạm bay trở về, nói thật, anh chưa từng lái chiến hạm bay đoạn đường nào ngắn như vậy, thật không có cảm giác gì cả!” Vừa mới mở máy thì phải tắt máy rồi, không có cảm giác bay lượn trong không trung gì cả.</w:t>
      </w:r>
      <w:r>
        <w:br w:type="textWrapping"/>
      </w:r>
      <w:r>
        <w:br w:type="textWrapping"/>
      </w:r>
      <w:r>
        <w:t xml:space="preserve">Hàn Hiểu sửng sốt một  chút, Akasi đã hiểu cậu tới vậy sao!? Giống như mọi suy nghĩ của cậu đều không thoát khỏi đôi mắt sắc bén đó, vậy Akasi…..vẫn luôn biết…… tâm tư và lợi dụng của cậu!?</w:t>
      </w:r>
      <w:r>
        <w:br w:type="textWrapping"/>
      </w:r>
      <w:r>
        <w:br w:type="textWrapping"/>
      </w:r>
      <w:r>
        <w:t xml:space="preserve">Nghĩ tới đây Hàn Hiểu không nhịn được mà ngẩng đầu nhìn lên bầu trời hướng quân bộ, trên cái nền màu xanh nhìn không tới đó, dường như cậu lại nhìn thấy được người đàn ông anh tuấn tôn quý bất phàm, yên lặng mà bảo vệ bên cậu.</w:t>
      </w:r>
      <w:r>
        <w:br w:type="textWrapping"/>
      </w:r>
      <w:r>
        <w:br w:type="textWrapping"/>
      </w:r>
      <w:r>
        <w:t xml:space="preserve">Trái tim Hàn Hiểu bắt đầu run rẩy!</w:t>
      </w:r>
      <w:r>
        <w:br w:type="textWrapping"/>
      </w:r>
      <w:r>
        <w:br w:type="textWrapping"/>
      </w:r>
      <w:r>
        <w:t xml:space="preserve">Cậu có thể mơ tưởng những thứ không thực tế sao, ông trời luôn bất công với cậu cuối cùng cũng chiếu cố tới cậu rồi, trái tim cô đơn lại thận trọng trong ngực cậu  thật sự có thể giao cho người đàn ông đã vì tương lai của bọn họ mà không chút do dự nào xông tới chiến trường, trái tim của cậu từ đây có thể  tìm được chốn về, co thể tin tưởng không ….!</w:t>
      </w:r>
      <w:r>
        <w:br w:type="textWrapping"/>
      </w:r>
      <w:r>
        <w:br w:type="textWrapping"/>
      </w:r>
      <w:r>
        <w:t xml:space="preserve">Hàn Hiểu nhìn bầu trời xanh thẳm ở phương xa, ánh mặt trời buổi sáng đang tỏa ra nhưng tia nắng sắc vàng rực rỡ, nụ cười do cậu ép buộc mình nặn ra cuối cùng cũng từ từ nhu hòa lại.</w:t>
      </w:r>
      <w:r>
        <w:br w:type="textWrapping"/>
      </w:r>
      <w:r>
        <w:br w:type="textWrapping"/>
      </w:r>
      <w:r>
        <w:t xml:space="preserve">Một lúc sau, Hàn Hiểu thu lại ánh mắt mình, đôi con ngươi màu tím vẫn nặng nề như vậy, nhưng nụ cười nơi khóe miệng của cậu lại mang theo một chút thư thái mà ngay cả cậu cũng không nhận ra,</w:t>
      </w:r>
      <w:r>
        <w:br w:type="textWrapping"/>
      </w:r>
      <w:r>
        <w:br w:type="textWrapping"/>
      </w:r>
      <w:r>
        <w:t xml:space="preserve">“Tuy ánh Mặt trời mùa xuân chiếu lên người vô cùng ấm áp thoải mái, nhưng chiếu lâu rồi cũng không tránh khỏi có chút nhức đầu, trong thành có pha bình trà ngon, chúng ta vừa uống vừa nói chuyện, hai người thấy sao!”</w:t>
      </w:r>
      <w:r>
        <w:br w:type="textWrapping"/>
      </w:r>
      <w:r>
        <w:br w:type="textWrapping"/>
      </w:r>
      <w:r>
        <w:t xml:space="preserve">“Ý kiến hay!” Hai người đồng thanh trả lời.</w:t>
      </w:r>
      <w:r>
        <w:br w:type="textWrapping"/>
      </w:r>
      <w:r>
        <w:br w:type="textWrapping"/>
      </w:r>
      <w:r>
        <w:t xml:space="preserve">Đế đô, Viện trưởng lão, trong phòng làm việc của Reichet, Reichet thân là Viện trưởng lão mới đang vùi đầu phê chuẩn những tài liệu quan trong trong tay.</w:t>
      </w:r>
      <w:r>
        <w:br w:type="textWrapping"/>
      </w:r>
      <w:r>
        <w:br w:type="textWrapping"/>
      </w:r>
      <w:r>
        <w:t xml:space="preserve">“Cốc cốc cốc!”</w:t>
      </w:r>
      <w:r>
        <w:br w:type="textWrapping"/>
      </w:r>
      <w:r>
        <w:br w:type="textWrapping"/>
      </w:r>
      <w:r>
        <w:t xml:space="preserve">Tiếng gõ cửa vang lên, anh ngẩng đầu,</w:t>
      </w:r>
      <w:r>
        <w:br w:type="textWrapping"/>
      </w:r>
      <w:r>
        <w:br w:type="textWrapping"/>
      </w:r>
      <w:r>
        <w:t xml:space="preserve">“Mời vào!”</w:t>
      </w:r>
      <w:r>
        <w:br w:type="textWrapping"/>
      </w:r>
      <w:r>
        <w:br w:type="textWrapping"/>
      </w:r>
      <w:r>
        <w:t xml:space="preserve">Được cho phép, thư kí trưởng Farid đi vào, đóng cửa phòng làm việc, bước nhanh tới bàn của Reichet, nhẹ giọng nói:  “Đại nhân, hai con đường một sáng một tối mà chúng ta phái đi đã bị Morley trưởng lão chặn lại, nhưng người thật sự được điều đi thì đã thành công bí mật thảo luận với hoàng thất vương quốc Akes, mọi thứ đều rất thuận lợi!”</w:t>
      </w:r>
      <w:r>
        <w:br w:type="textWrapping"/>
      </w:r>
      <w:r>
        <w:br w:type="textWrapping"/>
      </w:r>
      <w:r>
        <w:t xml:space="preserve">Reichet hài lòng gật đầu,</w:t>
      </w:r>
      <w:r>
        <w:br w:type="textWrapping"/>
      </w:r>
      <w:r>
        <w:br w:type="textWrapping"/>
      </w:r>
      <w:r>
        <w:t xml:space="preserve">“Farid, hôm nay quân bộ Doris bắt đầu xuất phát rồi, đúng không!?”</w:t>
      </w:r>
      <w:r>
        <w:br w:type="textWrapping"/>
      </w:r>
      <w:r>
        <w:br w:type="textWrapping"/>
      </w:r>
      <w:r>
        <w:t xml:space="preserve">“Đúng vậy đại nhân, sáng hôm nay, Công tước Akasi đã dẫn 500.000 quân hạm bay tới tinh hệ Crecy.” Farid cung kính trả lời,</w:t>
      </w:r>
      <w:r>
        <w:br w:type="textWrapping"/>
      </w:r>
      <w:r>
        <w:br w:type="textWrapping"/>
      </w:r>
      <w:r>
        <w:t xml:space="preserve">“Ừ!” Reichet thở dài, “Công tước lần này rời đi, chỗ của phu nhân Hàn Hiểu chỉ sợ không còn được yên bình nữa, Farid, phái thêm người bảo vệ xung quanh thành Doris, có chút động tĩnh gì lập tức hồi báo!”</w:t>
      </w:r>
      <w:r>
        <w:br w:type="textWrapping"/>
      </w:r>
      <w:r>
        <w:br w:type="textWrapping"/>
      </w:r>
      <w:r>
        <w:t xml:space="preserve">“Vâng!”</w:t>
      </w:r>
      <w:r>
        <w:br w:type="textWrapping"/>
      </w:r>
      <w:r>
        <w:br w:type="textWrapping"/>
      </w:r>
      <w:r>
        <w:t xml:space="preserve">Farid hành lễ rồi khom người rời khỏi, cả văn phòng chỉ còn lại một mình Reichet, nhất thời nhiệt độ trong phòng liền giảm xuống.</w:t>
      </w:r>
      <w:r>
        <w:br w:type="textWrapping"/>
      </w:r>
      <w:r>
        <w:br w:type="textWrapping"/>
      </w:r>
      <w:r>
        <w:t xml:space="preserve">Anh nhìn tài liệu đã được phê chuẩn một nửa của mình, cả người lạnh lẽo giống như đang ngồi trong sông băng vạn năm không đổi, vẻ mặt thâm độc đó, khiến người ta nhìn mà run rẩy!</w:t>
      </w:r>
      <w:r>
        <w:br w:type="textWrapping"/>
      </w:r>
      <w:r>
        <w:br w:type="textWrapping"/>
      </w:r>
      <w:r>
        <w:t xml:space="preserve">Anh đã chuẩ bị trước hai con đường, cho dù thành hay bại, Edward· Morley, ông ta nhất định phải chịu sự trừng phạt cho hành vi của mình, cho dù cái giá đó là mạng của mình, anh cũng không hối hận!</w:t>
      </w:r>
      <w:r>
        <w:br w:type="textWrapping"/>
      </w:r>
      <w:r>
        <w:br w:type="textWrapping"/>
      </w:r>
      <w:r>
        <w:t xml:space="preserve">Đồng thời, trong phủ đệ gia tộc Adams ở ngoại ô Đế đô, Reykus đang ngồi trong cái đình nhỏ trong hoa viên của mình cùng với gia thần của mình, thưởng thức vẻ đẹp của vạn vật.</w:t>
      </w:r>
      <w:r>
        <w:br w:type="textWrapping"/>
      </w:r>
      <w:r>
        <w:br w:type="textWrapping"/>
      </w:r>
      <w:r>
        <w:t xml:space="preserve">Anh lười nhác ngồi bên cạnh cái bàn trong đình nhỏ, giơ cao li rượu nhỏ trong tay, ngăn chặn trước đôi mắt màu hổ phách của mình, xuyên qua chất lỏng trong suốt của rượu, nhìn thấu được một  thế giới bị máu tươi thấm ướt.</w:t>
      </w:r>
      <w:r>
        <w:br w:type="textWrapping"/>
      </w:r>
      <w:r>
        <w:br w:type="textWrapping"/>
      </w:r>
      <w:r>
        <w:t xml:space="preserve">“Bechette, ngươi nói xem, mấy năm nay có phải ta quá lười biếng uể oải rồi không, ngay cả ta cũng không biết, đồ của gia tộc Adams khi nào thì đổi tên thành Morley rồi!”</w:t>
      </w:r>
      <w:r>
        <w:br w:type="textWrapping"/>
      </w:r>
      <w:r>
        <w:br w:type="textWrapping"/>
      </w:r>
      <w:r>
        <w:t xml:space="preserve">“Đại nhân….!”</w:t>
      </w:r>
      <w:r>
        <w:br w:type="textWrapping"/>
      </w:r>
      <w:r>
        <w:br w:type="textWrapping"/>
      </w:r>
      <w:r>
        <w:t xml:space="preserve">Bechette đang đứng thằng tắp ở một bên cảm thấy không còn gì để nói, không có ai hiểu tình hình thực tế của gia tộc Adams lúc này hơn anh ta.</w:t>
      </w:r>
      <w:r>
        <w:br w:type="textWrapping"/>
      </w:r>
      <w:r>
        <w:br w:type="textWrapping"/>
      </w:r>
      <w:r>
        <w:t xml:space="preserve">Reykus để ly rượu trong tay xuống, thế giới màu đỏ liền rời khỏi ánh mắt của anh ta,</w:t>
      </w:r>
      <w:r>
        <w:br w:type="textWrapping"/>
      </w:r>
      <w:r>
        <w:br w:type="textWrapping"/>
      </w:r>
      <w:r>
        <w:t xml:space="preserve">“Bechette, ta là một người ích kỉ, cho nên ta đã có chọn lựa của mình.”</w:t>
      </w:r>
      <w:r>
        <w:br w:type="textWrapping"/>
      </w:r>
      <w:r>
        <w:br w:type="textWrapping"/>
      </w:r>
      <w:r>
        <w:t xml:space="preserve">Anh bỏ li rượu lên trên bàn trước mặt mình, tựa lưng vào ghế, mệt mỏi nhắm hai mắt lại, lúc mở ra lần nữa, lãnh khốc tuyệt tình, áp đảo lòng người.</w:t>
      </w:r>
      <w:r>
        <w:br w:type="textWrapping"/>
      </w:r>
      <w:r>
        <w:br w:type="textWrapping"/>
      </w:r>
      <w:r>
        <w:t xml:space="preserve">Có một số thứ đã định trước là sẽ mất đi, vậy thì mắc gì mà anh phải tốn hết tâm sức để bảo vệ, không đáng!</w:t>
      </w:r>
      <w:r>
        <w:br w:type="textWrapping"/>
      </w:r>
      <w:r>
        <w:br w:type="textWrapping"/>
      </w:r>
      <w:r>
        <w:t xml:space="preserve">“Bechette, Adams mãi mãi vẫn chỉ là Adams, nếu như họ đã đổi tên thành Morley, vậy thì để bọn họ biến mất khỏi gia tộc Adams đi!” Trong giọng nói nhàn nhạt còn mang theo nồng đậm sát khí, khóe miệng đầy hung ác.</w:t>
      </w:r>
      <w:r>
        <w:br w:type="textWrapping"/>
      </w:r>
      <w:r>
        <w:br w:type="textWrapping"/>
      </w:r>
      <w:r>
        <w:t xml:space="preserve">Bechette ở đối diện nghe vậy, ánh mắt bắn ra xung quanh, cả người đứng thẳng dậy, cao giọng trả lời:</w:t>
      </w:r>
      <w:r>
        <w:br w:type="textWrapping"/>
      </w:r>
      <w:r>
        <w:br w:type="textWrapping"/>
      </w:r>
      <w:r>
        <w:t xml:space="preserve">“Vâng! Đại nhân, Bechette vĩnh viễn đi theo phía sau ngài!”</w:t>
      </w:r>
      <w:r>
        <w:br w:type="textWrapping"/>
      </w:r>
      <w:r>
        <w:br w:type="textWrapping"/>
      </w:r>
      <w:r>
        <w:t xml:space="preserve">Ba ngày sau, vợ chồng nữ Công tước Helios và vợ chồng Công tước Arthur mang theo hạm đội thị vệ của mình đi tới thành Doris, Hàn Hiểu nhìn bọn trẻ cực kì không tình nguyện phải chia ra để lên phi thuyền của hai nhà thông gia tương lai.</w:t>
      </w:r>
      <w:r>
        <w:br w:type="textWrapping"/>
      </w:r>
      <w:r>
        <w:br w:type="textWrapping"/>
      </w:r>
      <w:r>
        <w:t xml:space="preserve">Chỉ cần vợ chồng cậu xảy ra chuyện gì, hai đại gia tộc này sẽ bảo vệ tụi nhỏ, bí mật đưa bọn nhỏ rời khỏi Đế đô Landis.</w:t>
      </w:r>
      <w:r>
        <w:br w:type="textWrapping"/>
      </w:r>
      <w:r>
        <w:br w:type="textWrapping"/>
      </w:r>
      <w:r>
        <w:t xml:space="preserve">Trước khi lên thuyền, Hàn Hiểu cẩn thận dặn dò Lance và Hera lớn tuổi nhất, chăm sóc tốt cho chính bản thân mình, chăm sóc các em cho thật tốt, sau đó nhịn đau làm như không thấy cánh tay đang cố gắng vươn về phía cậu của ba bảo bảo chưa đầy một tuổi đang kêu gào khóc lóc, bắt tiểu Rege đã khóc ướt hết lồng ngực cậu, đặt lên vai Lance.</w:t>
      </w:r>
      <w:r>
        <w:br w:type="textWrapping"/>
      </w:r>
      <w:r>
        <w:br w:type="textWrapping"/>
      </w:r>
      <w:r>
        <w:t xml:space="preserve">Cậu an ủi sờ bộ lông dài ngày càng mềm mại bóng loáng của tiểu Rege, hạ thấp giọng, ôn hòa mà không nỡ nói: “Tiểu Rege, trừ Lance và Hera, con chính là anh trai lớn nhất, phải bảo vệ thật tốt em trai em gái, biết không!”</w:t>
      </w:r>
      <w:r>
        <w:br w:type="textWrapping"/>
      </w:r>
      <w:r>
        <w:br w:type="textWrapping"/>
      </w:r>
      <w:r>
        <w:t xml:space="preserve">Tiểu Rege đứng thẳng người lên, vừa rơi nước mắt, gương mặt đầy nghiêm trọng “Ô” một tiếng, trong đầu Hàn Hiểu truyền tới giọng nói trẻ con đầy đau thương.</w:t>
      </w:r>
      <w:r>
        <w:br w:type="textWrapping"/>
      </w:r>
      <w:r>
        <w:br w:type="textWrapping"/>
      </w:r>
      <w:r>
        <w:t xml:space="preserve">“Mẹ, người phải nhanh tới đón tụi con, tụi con sẽ luôn đợi mẹ và cha tới đón tụi con về nhà!”</w:t>
      </w:r>
      <w:r>
        <w:br w:type="textWrapping"/>
      </w:r>
      <w:r>
        <w:br w:type="textWrapping"/>
      </w:r>
      <w:r>
        <w:t xml:space="preserve">Nhất thời, Hàn Hiểu đau lòng khôn xiết, cậu chỉ có thể vuốt nhẹ cái đầu đầy lông xù của Rege, không ngừng đảm bảo với cậu bé,</w:t>
      </w:r>
      <w:r>
        <w:br w:type="textWrapping"/>
      </w:r>
      <w:r>
        <w:br w:type="textWrapping"/>
      </w:r>
      <w:r>
        <w:t xml:space="preserve">“Nhất định! Tiểu Rege, cha mẹ sẽ nhanh chóng tới đón các con, mẹ hứa với con!”</w:t>
      </w:r>
      <w:r>
        <w:br w:type="textWrapping"/>
      </w:r>
      <w:r>
        <w:br w:type="textWrapping"/>
      </w:r>
      <w:r>
        <w:t xml:space="preserve">“Mẹ!”</w:t>
      </w:r>
      <w:r>
        <w:br w:type="textWrapping"/>
      </w:r>
      <w:r>
        <w:br w:type="textWrapping"/>
      </w:r>
      <w:r>
        <w:t xml:space="preserve">Lance luôn không thích nói chuyện, trong lòng ôm Angela, yên lặng đứng trước mặt Hàn Hiểu, trên gương mặt non nớt lại có nét thanh thục và chững chạc vượt xa độ tuổi của mình.</w:t>
      </w:r>
      <w:r>
        <w:br w:type="textWrapping"/>
      </w:r>
      <w:r>
        <w:br w:type="textWrapping"/>
      </w:r>
      <w:r>
        <w:t xml:space="preserve">“Con tin mọi người sẽ thắng, cha sẽ không thua đâu, cha nhất định sẽ khải hoàn trở về!”</w:t>
      </w:r>
      <w:r>
        <w:br w:type="textWrapping"/>
      </w:r>
      <w:r>
        <w:br w:type="textWrapping"/>
      </w:r>
      <w:r>
        <w:t xml:space="preserve">“Không sai, chúng ta sẽ không thua, không lâu sau cha và mẹ sẽ đích thân tới gia tộc Helios và gia tộc Arthur đón tụi con về nhà!” Hera cũng nói đầy kiên định.</w:t>
      </w:r>
      <w:r>
        <w:br w:type="textWrapping"/>
      </w:r>
      <w:r>
        <w:br w:type="textWrapping"/>
      </w:r>
      <w:r>
        <w:t xml:space="preserve">Hàn Hiểu cười gật đầu, vì lời hứa với các con mà tăng thêm một tầng đảm bảo, sau đó cậu hôn lên mặt từng đứa nhỏ, rồi nhìn tụi nó đi vào phi thuyền.</w:t>
      </w:r>
      <w:r>
        <w:br w:type="textWrapping"/>
      </w:r>
      <w:r>
        <w:br w:type="textWrapping"/>
      </w:r>
      <w:r>
        <w:t xml:space="preserve">“Phu nhân!”</w:t>
      </w:r>
      <w:r>
        <w:br w:type="textWrapping"/>
      </w:r>
      <w:r>
        <w:br w:type="textWrapping"/>
      </w:r>
      <w:r>
        <w:t xml:space="preserve">Lúc này Lukenaer và Claudius cũng đi tới bên cạnh cậu,</w:t>
      </w:r>
      <w:r>
        <w:br w:type="textWrapping"/>
      </w:r>
      <w:r>
        <w:br w:type="textWrapping"/>
      </w:r>
      <w:r>
        <w:t xml:space="preserve">“Bọn anh cũng phải đi rồi.” Claudius nhẹ giọng nói, trên gương mặt tuyệt mỹ thiếu đi mấy phần phách lối, lại nhiều thêm khí thế dũng cảm của người đàn ông chân chính.</w:t>
      </w:r>
      <w:r>
        <w:br w:type="textWrapping"/>
      </w:r>
      <w:r>
        <w:br w:type="textWrapping"/>
      </w:r>
      <w:r>
        <w:t xml:space="preserve">Hàn Hiểu chỉ nở nụ cười, “Mọi thứ phải cẩn thận!”</w:t>
      </w:r>
      <w:r>
        <w:br w:type="textWrapping"/>
      </w:r>
      <w:r>
        <w:br w:type="textWrapping"/>
      </w:r>
      <w:r>
        <w:t xml:space="preserve">Lukenaer nhìn Hàn Hiểu nửa ngày, muốn nói lại thôi, chần chừ nửa ngày, cuối cùng chỉ có thể thở dài, theo Claudius đi lên phi thuyền.</w:t>
      </w:r>
      <w:r>
        <w:br w:type="textWrapping"/>
      </w:r>
      <w:r>
        <w:br w:type="textWrapping"/>
      </w:r>
      <w:r>
        <w:t xml:space="preserve">“Phu nhân!”</w:t>
      </w:r>
      <w:r>
        <w:br w:type="textWrapping"/>
      </w:r>
      <w:r>
        <w:br w:type="textWrapping"/>
      </w:r>
      <w:r>
        <w:t xml:space="preserve">Ở trạm phi thuyền Doris tràn ngập cảm giác đau thương khi li biệt, quản gia Abigail đứng phía sau Hàn Hiểu cũng mang theo mấy phần chua xót nói:</w:t>
      </w:r>
      <w:r>
        <w:br w:type="textWrapping"/>
      </w:r>
      <w:r>
        <w:br w:type="textWrapping"/>
      </w:r>
      <w:r>
        <w:t xml:space="preserve">“Người nên cùng họ rời đi mới phải!”</w:t>
      </w:r>
      <w:r>
        <w:br w:type="textWrapping"/>
      </w:r>
      <w:r>
        <w:br w:type="textWrapping"/>
      </w:r>
      <w:r>
        <w:t xml:space="preserve">Hàn Hiểu nhìn bầu trời trống không, vẻ mặt đầy bình tĩnh mà lại dửng dưng,</w:t>
      </w:r>
      <w:r>
        <w:br w:type="textWrapping"/>
      </w:r>
      <w:r>
        <w:br w:type="textWrapping"/>
      </w:r>
      <w:r>
        <w:t xml:space="preserve">“Chú Abigail, con không thể đi, người ở Đế đô sẽ không cho phép con rời đi, mục tiêu của Morley trưởng lão là con và Akasi, bọn nhỏ chỉ là phần thưởng sau khi ông ta thành công, chỉ cần con còn ở lại thành Doris, thì ông ta mới nhịn cho bọn nhỏ rời đi, trong mắt ông ta, chỉ cần gia tộc Dois ngã xuống, con và bọn nhỏ đều là cá nằm trên thớt, chạy cũng chạy không thoát!”</w:t>
      </w:r>
      <w:r>
        <w:br w:type="textWrapping"/>
      </w:r>
      <w:r>
        <w:br w:type="textWrapping"/>
      </w:r>
      <w:r>
        <w:t xml:space="preserve">Nói tới cuối cùng, vẻ mặt Hàn Hiểu đầy châm chọc.</w:t>
      </w:r>
      <w:r>
        <w:br w:type="textWrapping"/>
      </w:r>
      <w:r>
        <w:br w:type="textWrapping"/>
      </w:r>
      <w:r>
        <w:t xml:space="preserve">Người mà xem mình là thần, nhất định sẽ bị thần vứt bỏ, cậu đợi cái ngày mà Edward· Morley rớt đài, cho dù lúc nhìn thấy cái ngày đó cậu chỉ còn là một linh hồn.</w:t>
      </w:r>
      <w:r>
        <w:br w:type="textWrapping"/>
      </w:r>
      <w:r>
        <w:br w:type="textWrapping"/>
      </w:r>
      <w:r>
        <w:t xml:space="preserve">Nhưng Hàn Hiểu cũng không chắc chắn Viện trưởng lão sẽ không ra tay với bọn nhỏ đã đi xa, cho nên cậu muốn nữ Công tước Helios và Công tước Arthur tự mình tới đón bọn nhỏ, nếu như bọn họ dám động thủ, trước không nói tới có cướp được người hay không, hành vi này, chắc chắn không còn là vấn đề đánh vào mặt mũi quân bộ Landis nữa, tới lúc đó,  cho dù Morley trưởng lão có thành công, mất đi Hàn Hiểu và Akasi, có thể quân bộ chính là người đầu tiên sẽ phản lại bọn họ, dù sao khi đó quân bộ cũng có lí do để phát điên.</w:t>
      </w:r>
      <w:r>
        <w:br w:type="textWrapping"/>
      </w:r>
      <w:r>
        <w:br w:type="textWrapping"/>
      </w:r>
      <w:r>
        <w:t xml:space="preserve">Nội loạn trong Đế đô Landis, không phải là thứ mà người luôn thích khống chế mọi thứ như Morley trưởng lão thích nhìn thấy.</w:t>
      </w:r>
      <w:r>
        <w:br w:type="textWrapping"/>
      </w:r>
      <w:r>
        <w:br w:type="textWrapping"/>
      </w:r>
      <w:r>
        <w:t xml:space="preserve">Nghĩ tới đây một tia lãnh ý liền lóe lên trong mắt Hàn Hiểu, nụ cười giễu cợt càng lúc càng thâm trầm.</w:t>
      </w:r>
      <w:r>
        <w:br w:type="textWrapping"/>
      </w:r>
      <w:r>
        <w:br w:type="textWrapping"/>
      </w:r>
      <w:r>
        <w:t xml:space="preserve">Sau khi đứng được một lát, cậu xoay người đối diện với quản gia Abigail vẫn luôn mang vẻ mặt đầy đau lòng, cố làm ra vẻ ung dung cười nói: “Chú Abigail, chúng ta về đi! Con có mấy công thức nấu ăn cần đưa cho nhà bếp, như hôm nay cũng tốt, không có người giành ăn với con!”</w:t>
      </w:r>
      <w:r>
        <w:br w:type="textWrapping"/>
      </w:r>
      <w:r>
        <w:br w:type="textWrapping"/>
      </w:r>
      <w:r>
        <w:t xml:space="preserve">Ở tinh hệ Crecy xa xôi, trong vũ trụ mênh mông, hàng ngàn ngôi sao đang dùng chính sinh mạng của mình để tỏa sáng cho vùng trời của nó, thêm chút ánh sáng chói lọi cho thế giới đen tối này.</w:t>
      </w:r>
      <w:r>
        <w:br w:type="textWrapping"/>
      </w:r>
      <w:r>
        <w:br w:type="textWrapping"/>
      </w:r>
      <w:r>
        <w:t xml:space="preserve">Akasi đang đứng trước màn hình video đối ngoại trong phi thuyền, đang nghe Jassmine đứng sau lưng báo cáo tin tức từ tinh cầu Landis.</w:t>
      </w:r>
      <w:r>
        <w:br w:type="textWrapping"/>
      </w:r>
      <w:r>
        <w:br w:type="textWrapping"/>
      </w:r>
      <w:r>
        <w:t xml:space="preserve">“Do phu nhân có yêu cầu, nên nữ Công tước Helios và Công tước Arthur đã tự mình tự thành Doris đón các thiếu gia và tiểu thư, Công tước, tôi thấy phu nhân hình như định….”</w:t>
      </w:r>
      <w:r>
        <w:br w:type="textWrapping"/>
      </w:r>
      <w:r>
        <w:br w:type="textWrapping"/>
      </w:r>
      <w:r>
        <w:t xml:space="preserve">Akasi giơ một tay lên, Jassmine liền dừng lại,</w:t>
      </w:r>
      <w:r>
        <w:br w:type="textWrapping"/>
      </w:r>
      <w:r>
        <w:br w:type="textWrapping"/>
      </w:r>
      <w:r>
        <w:t xml:space="preserve">“Jassmine, năm đó sau khi mẹ ta ngoài ý muốn qua đời, cha ta bỏ đi trách nhiệm trên người và đứa con chưa thành niên là ta, cùng mẹ ta rời đi, trước giờ ta chưa từng trách ông, ngươi có biết tại sao không!”</w:t>
      </w:r>
      <w:r>
        <w:br w:type="textWrapping"/>
      </w:r>
      <w:r>
        <w:br w:type="textWrapping"/>
      </w:r>
      <w:r>
        <w:t xml:space="preserve">“Cái này…….!” Gương mặt của Jassmine có một chút khó xử, chuyện trong nhà của chủ nhân sao cô có thể tự tiện đoán bậy được.</w:t>
      </w:r>
      <w:r>
        <w:br w:type="textWrapping"/>
      </w:r>
      <w:r>
        <w:br w:type="textWrapping"/>
      </w:r>
      <w:r>
        <w:t xml:space="preserve">Akasi lại không cần cô trả lời, chậm rãi nói: “Đó là bởi vì ta giống cha ta, là người có tính cách ích kỉ tự cao nhưng lại rất cố chấp, thế giới không có mẹ ta, đối với cha ta mà nói quả thật quá đau đớn, quá trống rỗng, ta cũng vậy,” Nói xong anh quay đầu lại, trong đôi con ngươi xinh đẹp là sự lạnh lùng tàn khốc, “Cho nên cho dù có chết ta cũng phải kéo theo em ấy đi cùng ta, địa ngục không có em ấy, ta sợ mình sẽ không nhịn được mà hủy diệt hết!”</w:t>
      </w:r>
      <w:r>
        <w:br w:type="textWrapping"/>
      </w:r>
      <w:r>
        <w:br w:type="textWrapping"/>
      </w:r>
      <w:r>
        <w:t xml:space="preserve">Nghe được đáp án, Jassmine đầu tiên là sửng sốt, sau đó hai mắt nhanh chóng phát sáng, sùng bái cuồng nhiệt ở trong đáy mắt sắp phun trào ra,</w:t>
      </w:r>
      <w:r>
        <w:br w:type="textWrapping"/>
      </w:r>
      <w:r>
        <w:br w:type="textWrapping"/>
      </w:r>
      <w:r>
        <w:t xml:space="preserve">“Công tước, người là người đàn ông chân chính trong giới quý tộc chúng ta, trong tương lai tôi nhất định phải tìm một người chồng giống như ngài!”</w:t>
      </w:r>
      <w:r>
        <w:br w:type="textWrapping"/>
      </w:r>
      <w:r>
        <w:br w:type="textWrapping"/>
      </w:r>
      <w:r>
        <w:t xml:space="preserve">Akasi xoay đầu tiếp tục nhìn ánh sao bên ngoài, một ngôi sao băng thật dài đang lướt qua mắt anh, khóe miệng của anh từ từ cong lên.</w:t>
      </w:r>
      <w:r>
        <w:br w:type="textWrapping"/>
      </w:r>
      <w:r>
        <w:br w:type="textWrapping"/>
      </w:r>
      <w:r>
        <w:t xml:space="preserve">Nếu như anh đã hãm sâu vào trong cái vực sâu cùa tình yêu này, vậy thì Hàn Hiểu, bà xã của anh, em cũng phải nhảy theo vào, cùng anh trầm luân trong thế giới đó!</w:t>
      </w:r>
      <w:r>
        <w:br w:type="textWrapping"/>
      </w:r>
      <w:r>
        <w:br w:type="textWrapping"/>
      </w:r>
      <w:r>
        <w:t xml:space="preserve">Sau khi tiễn mấy đứa nhỏ, Hàn Hiểu nên ăn thì ăn, nên ngủ thì ngủ, ngoài mặt thì không có thay đổi gì, nhưng chỉ có mình cậu biết, lo âu và bất an càng ngày càng lớn lên trong lòng cậu, mỗi ngày đều dằn vặt cậu không ngừng, nhưng cậu vẫn lựa chọn tin tưởng.</w:t>
      </w:r>
      <w:r>
        <w:br w:type="textWrapping"/>
      </w:r>
      <w:r>
        <w:br w:type="textWrapping"/>
      </w:r>
      <w:r>
        <w:t xml:space="preserve">Người đàn ông đó trước giờ chưa từng đánh trận chiến mà mình không nắm chắc.</w:t>
      </w:r>
      <w:r>
        <w:br w:type="textWrapping"/>
      </w:r>
      <w:r>
        <w:br w:type="textWrapping"/>
      </w:r>
      <w:r>
        <w:t xml:space="preserve">Cứ cách một quãng thời gian thì đại thần Sheila lại tới báo cáo với Hàn Hiểu tin tức mới nhất từ tiền tuyến, Reichet và Reykus không biết là vô tình hay hữu ý mà có khi lại truyền một ít tin tức về chiến sự tới cho cậu biết, cho dù như vậy, mỗi ngày Hàn Hiểu đều ngồi trước màn hình tivi, đổi nhiều kênh khác nhau, xem đi xem lại những tin tức mà mình đã biết.</w:t>
      </w:r>
      <w:r>
        <w:br w:type="textWrapping"/>
      </w:r>
      <w:r>
        <w:br w:type="textWrapping"/>
      </w:r>
      <w:r>
        <w:t xml:space="preserve">Ngoài tiền tuyến liên tục truyền tin chiến thắng trở về, nhưng bất an trong lòng Hàn Hiểu không hề giảm đi nửa phần, mà dự cảm có chuyện chẳng lành càng ngày càng mãnh liệt, lớn tới nỗi làm cho cậu có cảm giác như là hồi quang phản chiếu trước khi chết.</w:t>
      </w:r>
      <w:r>
        <w:br w:type="textWrapping"/>
      </w:r>
      <w:r>
        <w:br w:type="textWrapping"/>
      </w:r>
      <w:r>
        <w:t xml:space="preserve">Cuối cùng có một ngày, Sheila và quản gia Abigail cùng tới trước mặt Hàn Hiểu.</w:t>
      </w:r>
      <w:r>
        <w:br w:type="textWrapping"/>
      </w:r>
      <w:r>
        <w:br w:type="textWrapping"/>
      </w:r>
      <w:r>
        <w:t xml:space="preserve">Sheila cau mày, đôi môi xinh đẹp mím thật chặt, gương mặt tê liệt luôn khiến Hàn Hiểu cảm thấy bất đắc dĩ, lúc này lại giống như muốn nói điều gì đó, ngón tay cầm tờ giấy mỏng trắng bệch cả lên, quản gia Abigail bên cạnh cũng là vẻ mặt thống khổ và đau thương.</w:t>
      </w:r>
      <w:r>
        <w:br w:type="textWrapping"/>
      </w:r>
      <w:r>
        <w:br w:type="textWrapping"/>
      </w:r>
      <w:r>
        <w:t xml:space="preserve">Trái tim Hàn Hiểu đập một nhịp, nhất thời cậu giống như rơi vào đáy cốc, lẽ nào tiền tuyến có chuyện gì rồi!?</w:t>
      </w:r>
      <w:r>
        <w:br w:type="textWrapping"/>
      </w:r>
      <w:r>
        <w:br w:type="textWrapping"/>
      </w:r>
      <w:r>
        <w:t xml:space="preserve">Cậu từ trên ghế ngồi dậy, vội vàng đưa tay ra: “Akasi xảy ra chuyện gì sao? Đưa tình báo cho ta!”</w:t>
      </w:r>
      <w:r>
        <w:br w:type="textWrapping"/>
      </w:r>
      <w:r>
        <w:br w:type="textWrapping"/>
      </w:r>
      <w:r>
        <w:t xml:space="preserve">“Phu nhân…..!” Sheila do dự, không biết nên nói như thế nào, nhưng cô vẫn nắm chặt tờ giấy ở trong tay không buông.</w:t>
      </w:r>
      <w:r>
        <w:br w:type="textWrapping"/>
      </w:r>
      <w:r>
        <w:br w:type="textWrapping"/>
      </w:r>
      <w:r>
        <w:t xml:space="preserve">Hàn Hiểu không quản nhiều như vậy, cậu bước hai bước tới trước mặt Sheila, giựt lấy tờ giấy trong tay cô, nhưng Sheila nắm chặt quá, nhất thời Hàn Hiểu không thể rút được tờ giấy trong tay cô.</w:t>
      </w:r>
      <w:r>
        <w:br w:type="textWrapping"/>
      </w:r>
      <w:r>
        <w:br w:type="textWrapping"/>
      </w:r>
      <w:r>
        <w:t xml:space="preserve">“Ta ra lệnh cho ngươi, bỏ tay ra!” Hàn Hiểu đè lại cổ họng, trong giọng nói bất giác mang theo tia giận.</w:t>
      </w:r>
      <w:r>
        <w:br w:type="textWrapping"/>
      </w:r>
      <w:r>
        <w:br w:type="textWrapping"/>
      </w:r>
      <w:r>
        <w:t xml:space="preserve">Sheila là quân nhân, quân nhân có trách nhiệm phục tùng mệnh, cho nên cuối cùng cô cũng buông tay ra.</w:t>
      </w:r>
      <w:r>
        <w:br w:type="textWrapping"/>
      </w:r>
      <w:r>
        <w:br w:type="textWrapping"/>
      </w:r>
      <w:r>
        <w:t xml:space="preserve">Hàn Hiểu nhanh chóng mở tờ giấy ra xem, “Chiến hạm của Công tước Akasi · Doris đã mất tích ở khu vực lân cận tinh cầu Amir thuộc tinh hệ Crecy!”</w:t>
      </w:r>
      <w:r>
        <w:br w:type="textWrapping"/>
      </w:r>
      <w:r>
        <w:br w:type="textWrapping"/>
      </w:r>
      <w:r>
        <w:t xml:space="preserve">Hàn Hiểu nắm chặt tờ giấy trong tay đầy run rẩy, cậu không tin những gì trên giấy viết là sự thật!</w:t>
      </w:r>
      <w:r>
        <w:br w:type="textWrapping"/>
      </w:r>
      <w:r>
        <w:br w:type="textWrapping"/>
      </w:r>
      <w:r>
        <w:t xml:space="preserve">“Cả chiến hạm đều mất tích, làm sao có thể!?” Cho dù có thua, thì cũng phải còn hài cốt chứ!</w:t>
      </w:r>
      <w:r>
        <w:br w:type="textWrapping"/>
      </w:r>
      <w:r>
        <w:br w:type="textWrapping"/>
      </w:r>
      <w:r>
        <w:t xml:space="preserve">“Tôi nghi trong chiến hạm của Công tước có nội gián, mà thân phận của tên nội gián này rất cao!” Sheila trầm mặt nói.</w:t>
      </w:r>
      <w:r>
        <w:br w:type="textWrapping"/>
      </w:r>
      <w:r>
        <w:br w:type="textWrapping"/>
      </w:r>
      <w:r>
        <w:t xml:space="preserve">Hàn Hiểu nắm chặt tờ giấy trong tay,  cả người đứng hình ở đó, một nỗi sợ hãi chưa từng có chạy khắp cả người cậu, không phải là nỗi sợ vận mệnh tàn khốc có thể sẽ gặp phải trong tương lai, mà là mất đi Akasi, tương lai đáng sợ không còn có thể gặp được anh lại nữa khiến cậu phát run.</w:t>
      </w:r>
      <w:r>
        <w:br w:type="textWrapping"/>
      </w:r>
      <w:r>
        <w:br w:type="textWrapping"/>
      </w:r>
      <w:r>
        <w:t xml:space="preserve">Người đàn ông đó giống như không khí, lúc ở bên mình thì không hề để ý, tới khi mất đi rồi mới phát hiện hít thở khó khăn tới nhường nào!</w:t>
      </w:r>
      <w:r>
        <w:br w:type="textWrapping"/>
      </w:r>
      <w:r>
        <w:br w:type="textWrapping"/>
      </w:r>
      <w:r>
        <w:t xml:space="preserve">Lúc này cậu mới bừng tỉnh phát hiện cái chồi non mà cậu đã tự tay bóp chết từ nhiều năm trước, bất tri bất giác đã nảy mầm mọc rễ trong lòng cậu, đã phát triển thành một cây cao che tán cả bầu trời từ lâu rồi, người đàn ông đó sàm sỡ cậu, hiểu rõ cậu, cưng chiều cậu, đối tốt với cậu, không biết từ lúc nào đã đi vào trong lòng cậu rồi, trở thành chất dinh dưỡng cho cây của cậu, cũng trói chặt luôn trái tim của cậu!</w:t>
      </w:r>
      <w:r>
        <w:br w:type="textWrapping"/>
      </w:r>
      <w:r>
        <w:br w:type="textWrapping"/>
      </w:r>
      <w:r>
        <w:t xml:space="preserve">Mà tòa thành kiên cố trong lòng cậu đã bị ngọn cây chọc phá,  tường thành thì đã sụp đổi dưới rễ cây từ lâu rồi, cây chiếm hết trái tim cậu, nhổ cây đi cũng chính là lấy đi tim của cậu, hết thảy đã không thể vãn hồi được nữa rồi!</w:t>
      </w:r>
      <w:r>
        <w:br w:type="textWrapping"/>
      </w:r>
      <w:r>
        <w:br w:type="textWrapping"/>
      </w:r>
      <w:r>
        <w:t xml:space="preserve">Trái tim này sớm đã có nơi thuộc về, chỉ là cậu phát hiện quá trễ mà thôi!</w:t>
      </w:r>
      <w:r>
        <w:br w:type="textWrapping"/>
      </w:r>
      <w:r>
        <w:br w:type="textWrapping"/>
      </w:r>
      <w:r>
        <w:t xml:space="preserve">Hai kiếp bốn mươi mấy năm của cậu đều chưa từng khủng hoảng và sợ hãi như vậy, trong lúc bất giác thì hạnh phúc đã vuột  khỏi bàn tay cậu, ông trời lại  kể một câu chuyện cười không buồn cười chút nào!</w:t>
      </w:r>
      <w:r>
        <w:br w:type="textWrapping"/>
      </w:r>
      <w:r>
        <w:br w:type="textWrapping"/>
      </w:r>
      <w:r>
        <w:t xml:space="preserve">Báo ứng, đây có phải là báo ứng khi cậu cứ vô liêm sỉ mà lợi dụng Akasi không!</w:t>
      </w:r>
      <w:r>
        <w:br w:type="textWrapping"/>
      </w:r>
      <w:r>
        <w:br w:type="textWrapping"/>
      </w:r>
      <w:r>
        <w:t xml:space="preserve">Trước giờ Hàn Hiểu cũng không phải là con người kiên cường gì, đối với cái chủ nghĩa gì mà đàn ông đổ máu không đổ lệ mà nói thì cậu luôn xem thường, đau rơi nước mắt là phản ứng sinh lí, có gì sai đâu, chỉ là lần này, rõ ràng lục phủ ngũ tạng của cậu giống như đang bị ngọn lửa thiêu đốt vậy, nhưng lại không hề rơi một giọt nước mắt nào!</w:t>
      </w:r>
      <w:r>
        <w:br w:type="textWrapping"/>
      </w:r>
      <w:r>
        <w:br w:type="textWrapping"/>
      </w:r>
      <w:r>
        <w:t xml:space="preserve">Sắc mặt cậu trắng bệch, hai mắt nhìn chằm chằm vào nội dung trong tờ giấy, cơ thể lạnh lẽo giống như bị ngâm trong nước đá ở Bắc cực vậy, cứng ngắc không thể động đậy!</w:t>
      </w:r>
      <w:r>
        <w:br w:type="textWrapping"/>
      </w:r>
      <w:r>
        <w:br w:type="textWrapping"/>
      </w:r>
      <w:r>
        <w:t xml:space="preserve">“Phu nhân….!” Quản gia Abigail đứng ở một bên không nhìn nổi nữa, nhưng ông vừa mới lên tiếng thì đã bị Hàn Hiểu cắt ngang.</w:t>
      </w:r>
      <w:r>
        <w:br w:type="textWrapping"/>
      </w:r>
      <w:r>
        <w:br w:type="textWrapping"/>
      </w:r>
      <w:r>
        <w:t xml:space="preserve">“Chú Abigail,”</w:t>
      </w:r>
      <w:r>
        <w:br w:type="textWrapping"/>
      </w:r>
      <w:r>
        <w:br w:type="textWrapping"/>
      </w:r>
      <w:r>
        <w:t xml:space="preserve">Cậu ngẩng đầu, nở nụ cười kiên cường vời Abigail và Sheila.</w:t>
      </w:r>
      <w:r>
        <w:br w:type="textWrapping"/>
      </w:r>
      <w:r>
        <w:br w:type="textWrapping"/>
      </w:r>
      <w:r>
        <w:t xml:space="preserve">“Chỉ là mất tích mà thôi, không thấy xác, thi thể, thì vẫn có thể Akasi còn sống, chỉ cần anh ấy còn sống, chúng ta sẽ có hi vọng, con tin anh ấy sẽ chiến thắng trở về bên cạnh chúng ta, chúng ta phải ở trong thành Doris đợi anh ấy! Cho nên mọi người không cần lo lắng cho con, anh ấy…..!”</w:t>
      </w:r>
      <w:r>
        <w:br w:type="textWrapping"/>
      </w:r>
      <w:r>
        <w:br w:type="textWrapping"/>
      </w:r>
      <w:r>
        <w:t xml:space="preserve">Nói tới đây, vẻ mặt của Hàn Hiểu liền trở nên dịu dàng,</w:t>
      </w:r>
      <w:r>
        <w:br w:type="textWrapping"/>
      </w:r>
      <w:r>
        <w:br w:type="textWrapping"/>
      </w:r>
      <w:r>
        <w:t xml:space="preserve">“Anh ấy nói bảo con đợi anh ấy, anh ấy không nỡ rời xa con!”</w:t>
      </w:r>
      <w:r>
        <w:br w:type="textWrapping"/>
      </w:r>
      <w:r>
        <w:br w:type="textWrapping"/>
      </w:r>
      <w:r>
        <w:t xml:space="preserve">Nói xong vừa xoay người, buông tay ra, để mặc cho tờ giấy trong tay rơi trên mặt đất, rồi như du hồn rời khỏi phòng khách.</w:t>
      </w:r>
      <w:r>
        <w:br w:type="textWrapping"/>
      </w:r>
      <w:r>
        <w:br w:type="textWrapping"/>
      </w:r>
      <w:r>
        <w:t xml:space="preserve">Sheila sửng sốt, liền đi theo, để lại một mình quản gia Abigail, thở dài nhặt tờ giấy lên, vò nó, rồi bỏ vào trong túi áo, sau đó cũng rời đi.</w:t>
      </w:r>
      <w:r>
        <w:br w:type="textWrapping"/>
      </w:r>
      <w:r>
        <w:br w:type="textWrapping"/>
      </w:r>
      <w:r>
        <w:t xml:space="preserve">Chủ nhân mất tích cuộc sống vẫn phải tiếp tục! Chỉ là Công tước….., ai! Ông già rồi không lo được nhiều nữa! Quản gia Abigail vừa đi vừa nghĩ.</w:t>
      </w:r>
      <w:r>
        <w:br w:type="textWrapping"/>
      </w:r>
      <w:r>
        <w:br w:type="textWrapping"/>
      </w:r>
      <w:r>
        <w:t xml:space="preserve">Rất nhanh sau đó, gia tộc Arthur nằm gần tinh hệ Crecy tiếp nhận nhiệm vụ chưa hoàn thành của gia tộc Doris, mang theo chiến hạm bay tới tiền tuyến, tin chiến thắng vẫn truyền tới từng cái một.</w:t>
      </w:r>
      <w:r>
        <w:br w:type="textWrapping"/>
      </w:r>
      <w:r>
        <w:br w:type="textWrapping"/>
      </w:r>
      <w:r>
        <w:t xml:space="preserve">Hàn Hiểu ngồi trước màn hình tivi cười lạnh, ngoại trừ cái lần mất tích của chiến hạm Akasi ra, cái nước này chưa thắng được một lần, không thua thì chạy, sức chiến đấu như vậy mà cũng dám khiêu chiến với quân đội hùng mạnh mà nổi tiếng của Đế quốc Landis, nói trong đó không có mờ ám gì, đánh chết cậu cũng không tin, càng huống hồ với tình trạng bây giờ, đánh lâu như vậy mà cũng chưa đánh xong, xem ra ở bên phía Akasi, Morley trưởng lão cũng không có chắc chắn!</w:t>
      </w:r>
      <w:r>
        <w:br w:type="textWrapping"/>
      </w:r>
      <w:r>
        <w:br w:type="textWrapping"/>
      </w:r>
      <w:r>
        <w:t xml:space="preserve">Chính vào lúc này, trong kênh tin tức truyền tới tin,</w:t>
      </w:r>
      <w:r>
        <w:br w:type="textWrapping"/>
      </w:r>
      <w:r>
        <w:br w:type="textWrapping"/>
      </w:r>
      <w:r>
        <w:t xml:space="preserve">“Dựa vào một nguồn tin đáng tin cậy, hài cốt phi thuyền của Công tước Akasi•  Doris đã được phát hiện ở gần tinh cầu Callas cách tinh cầu Amir thuộc tinh hệ Akes không xa, xung quanh chiến hạm còn rải rác không ít thi cốt của những chiến hạm nhỏ….”</w:t>
      </w:r>
      <w:r>
        <w:br w:type="textWrapping"/>
      </w:r>
      <w:r>
        <w:br w:type="textWrapping"/>
      </w:r>
      <w:r>
        <w:t xml:space="preserve">Sau đó trên tivi xuất hiện video, cả người Hàn Hiểu ngốc ngây tại chỗ!</w:t>
      </w:r>
      <w:r>
        <w:br w:type="textWrapping"/>
      </w:r>
      <w:r>
        <w:br w:type="textWrapping"/>
      </w:r>
      <w:r>
        <w:t xml:space="preserve">“Phu nhân, người đừng để bị lừa, đây là một âm mưu, chúng ta không nhận được tin tức!” Sheila ở bên cạnh vẫn dùng gương mặt tê liệt, hiếm có lần nói được một câu dài hơn mười chữ!</w:t>
      </w:r>
      <w:r>
        <w:br w:type="textWrapping"/>
      </w:r>
      <w:r>
        <w:br w:type="textWrapping"/>
      </w:r>
      <w:r>
        <w:t xml:space="preserve">Hàn Hiểu lắc đầu, khóe miệng nở nụ cười khổ sở đầy thê lương: “Ta biết, nhưng chiếc chiến hạm đó ta đã từng thấy qua, hai tháng trước chính mắt ta đã nhìn thấy Akasi đi lên đó!”</w:t>
      </w:r>
      <w:r>
        <w:br w:type="textWrapping"/>
      </w:r>
      <w:r>
        <w:br w:type="textWrapping"/>
      </w:r>
      <w:r>
        <w:t xml:space="preserve">Điểm này Sheila không có cách nào phản bác lại.</w:t>
      </w:r>
      <w:r>
        <w:br w:type="textWrapping"/>
      </w:r>
      <w:r>
        <w:br w:type="textWrapping"/>
      </w:r>
      <w:r>
        <w:t xml:space="preserve">“Vẫn may,” Hàn Hiểu nhẹ giọng nói tiếp, “Vẫn may bọn họ chưa phát hiện ra thi thể nào, có nghĩa là chúng chưa bắt được Akasi, chiến tranh vẫn chưa kết thúc, không phải sao!”</w:t>
      </w:r>
      <w:r>
        <w:br w:type="textWrapping"/>
      </w:r>
      <w:r>
        <w:br w:type="textWrapping"/>
      </w:r>
      <w:r>
        <w:t xml:space="preserve">Nhìn nụ cười còn khó coi hơn cả khóc trên gương mặt Hàn Hiểu, Sheila lựa chọn im lặng ngồi bên với cậu, cũng không nói thêm một câu, an ủi người khác từ trước giờ đều không phải sở trường của cô.</w:t>
      </w:r>
      <w:r>
        <w:br w:type="textWrapping"/>
      </w:r>
      <w:r>
        <w:br w:type="textWrapping"/>
      </w:r>
      <w:r>
        <w:t xml:space="preserve">Thời gian cứ từng chút từng chút một trôi qua, nhìn qua thì tưởng Hàn Hiểu vẫn như trước, cái gì cũng không làm chỉ đợi Akasi quay về, chỉ là bây giờ cậu rất ưa thích mảnh đất trống trong vườn hoa, cho dựng một cây dù che nắng, phía dưới dù thì để một cái ghế nằm, một mình cậu nằm trên ghế ngẩn người nhìn bầu trời, một lần ngồi ngây ngốc thì ngồi cả buổi chiều, cả người bắt đầu ốm dần đi, mọi người trong thành Doris nhìn thấy ở trong mắt đau ở trong tim, nhưng cũng không biết phải làm như thế nào!</w:t>
      </w:r>
      <w:r>
        <w:br w:type="textWrapping"/>
      </w:r>
      <w:r>
        <w:br w:type="textWrapping"/>
      </w:r>
      <w:r>
        <w:t xml:space="preserve">Một buổi sáng sớm, Hàn Hiểu tỉnh lại ở trên giường, trực giác sờ vào bên cạnh mình, cảm giác lạnh lẽo làm cậu lập tức tỉnh lại từ trong cơn mờ mịt, nhìn vào tay mình, bắt đắc dĩ cười khổ, đã bao nhiêu ngày rồi, cậu vẫn không đổi được thói quen này.</w:t>
      </w:r>
      <w:r>
        <w:br w:type="textWrapping"/>
      </w:r>
      <w:r>
        <w:br w:type="textWrapping"/>
      </w:r>
      <w:r>
        <w:t xml:space="preserve">Vén chăn lên, xuống giường rửa mặt, sau đó đến phòng thay đồ đổi một bộ quần áo thoải mái mặc ở nhà. Nhìn thân hình gầy gò tiều tụy ở trong gương, đột nhiên cậu nghĩ tới câu nói “</w:t>
      </w:r>
      <w:r>
        <w:rPr>
          <w:i/>
        </w:rPr>
        <w:t xml:space="preserve">Áo quần rộng dần nhưng trước sau cũng không hối hận, chỉ vì người ấy mà hao gầy tiều tụy</w:t>
      </w:r>
      <w:r>
        <w:t xml:space="preserve">” </w:t>
      </w:r>
      <w:r>
        <w:rPr>
          <w:b/>
        </w:rPr>
        <w:t xml:space="preserve">(CÂU NÀY LẤY Ở TRÊN GOOGLE, KHÔNG PHẢI MÌNH DỊCH)</w:t>
      </w:r>
      <w:r>
        <w:t xml:space="preserve">, văn hóa của Hoa Hạ thật sự rất bác học uyên thâm, nhìn đi! Nói hay quá mà!</w:t>
      </w:r>
      <w:r>
        <w:br w:type="textWrapping"/>
      </w:r>
      <w:r>
        <w:br w:type="textWrapping"/>
      </w:r>
      <w:r>
        <w:t xml:space="preserve">Hàn Hiểu cười tự giễu, xoay người rời khỏi phòng thay đồ.</w:t>
      </w:r>
      <w:r>
        <w:br w:type="textWrapping"/>
      </w:r>
      <w:r>
        <w:br w:type="textWrapping"/>
      </w:r>
      <w:r>
        <w:t xml:space="preserve">Mở cửa phòng ngủ, Sheila đang đứng trước cửa, trong thần sắc nghiêm túc còn mang theo một sự không đành lòng!</w:t>
      </w:r>
      <w:r>
        <w:br w:type="textWrapping"/>
      </w:r>
      <w:r>
        <w:br w:type="textWrapping"/>
      </w:r>
      <w:r>
        <w:t xml:space="preserve">“Có phải tiền tuyến có tin gì không!”</w:t>
      </w:r>
      <w:r>
        <w:br w:type="textWrapping"/>
      </w:r>
      <w:r>
        <w:br w:type="textWrapping"/>
      </w:r>
      <w:r>
        <w:t xml:space="preserve">Sheila không trả lời.</w:t>
      </w:r>
      <w:r>
        <w:br w:type="textWrapping"/>
      </w:r>
      <w:r>
        <w:br w:type="textWrapping"/>
      </w:r>
      <w:r>
        <w:t xml:space="preserve">“Cô không giấu được đâu, nói đi!” Xấu nhất cũng như thế, cậu bị đả kích quen rồi.</w:t>
      </w:r>
      <w:r>
        <w:br w:type="textWrapping"/>
      </w:r>
      <w:r>
        <w:br w:type="textWrapping"/>
      </w:r>
      <w:r>
        <w:t xml:space="preserve">Nghe thấy Hàn Hiểu dường như rất bình tĩnh, chân mày Sheila càng nhăn hơn, nhưng cô biết,  Hàn Hiểu nói không sai, tin tức này sẽ nhanh chóng được phát trên tivi ở toàn Landis,</w:t>
      </w:r>
      <w:r>
        <w:br w:type="textWrapping"/>
      </w:r>
      <w:r>
        <w:br w:type="textWrapping"/>
      </w:r>
      <w:r>
        <w:t xml:space="preserve">“Vương quốc Akes gửi thưa hòa đàm với Đế quốc Landis, chiến tranh sẽ nhanh chóng kết thúc!”</w:t>
      </w:r>
      <w:r>
        <w:br w:type="textWrapping"/>
      </w:r>
      <w:r>
        <w:br w:type="textWrapping"/>
      </w:r>
      <w:r>
        <w:t xml:space="preserve">Vừa dứt lời, không khí hành lang bên ngoài phòng ngủ liền trầm xuống, Hàn Hiểu đứng ở trước cửa, không động đậy, ánh mắt rũ xuống che giấu đi tâm trạng của mình.</w:t>
      </w:r>
      <w:r>
        <w:br w:type="textWrapping"/>
      </w:r>
      <w:r>
        <w:br w:type="textWrapping"/>
      </w:r>
      <w:r>
        <w:t xml:space="preserve">Tuy cậu sớm đã có chuẩn bị tâm lí, nhưng vừa nghe tin liền không nhịn được mà ngừng thở, nỗi đau đớn và hối hận liền trào ra khắp cả người cậu.</w:t>
      </w:r>
      <w:r>
        <w:br w:type="textWrapping"/>
      </w:r>
      <w:r>
        <w:br w:type="textWrapping"/>
      </w:r>
      <w:r>
        <w:t xml:space="preserve">Sớm biết sẽ như vậy không phải sao! Nhưng cậu vẫn không cam tâm! Cậu còn rất nhiều chuyện chưa làm, còn nhiều lời chưa nói, anh ấy cứ như vậy mà ra đi sao!</w:t>
      </w:r>
      <w:r>
        <w:br w:type="textWrapping"/>
      </w:r>
      <w:r>
        <w:br w:type="textWrapping"/>
      </w:r>
      <w:r>
        <w:t xml:space="preserve">Sau đó rất lâu, Hàn Hiểu ngẩng đầu lên, ý chí kiên định trong đôi mắt giống như ánh nắng chiều xinh đẹp đầy thê lương đang nhuộm đỏ cả bầu trời.</w:t>
      </w:r>
      <w:r>
        <w:br w:type="textWrapping"/>
      </w:r>
      <w:r>
        <w:br w:type="textWrapping"/>
      </w:r>
      <w:r>
        <w:t xml:space="preserve">“Sheila, ta đã có quyết định, cho dù ta biết phía trước có thể là cạm bẫy to lớn đang đợi ta nhảy vào, nhưng ta vẫn quyết định……..”</w:t>
      </w:r>
      <w:r>
        <w:br w:type="textWrapping"/>
      </w:r>
      <w:r>
        <w:br w:type="textWrapping"/>
      </w:r>
      <w:r>
        <w:t xml:space="preserve">Trong phủ đệ của Morley trưởng lão ở Đế đô, phu nhân Margaret đang ở trong nhà thu những bông hoa tươi đẹp vừa mới hái từ trong vườn vào, dự định sẽ cắm vào bình hoa mà cô đã chuẩn bị, lúc này máy truyền tin trên bàn liền vang lên.</w:t>
      </w:r>
      <w:r>
        <w:br w:type="textWrapping"/>
      </w:r>
      <w:r>
        <w:br w:type="textWrapping"/>
      </w:r>
      <w:r>
        <w:t xml:space="preserve">Phu nhân Margaret vừa nhìn, là Reykard, cô để bó hoa trong tay xuống, mở máy truyền tin.</w:t>
      </w:r>
      <w:r>
        <w:br w:type="textWrapping"/>
      </w:r>
      <w:r>
        <w:br w:type="textWrapping"/>
      </w:r>
      <w:r>
        <w:t xml:space="preserve">“Reykard, có chuyện gì sao!” Phu nhân Margaret nhàn nhạt nói.</w:t>
      </w:r>
      <w:r>
        <w:br w:type="textWrapping"/>
      </w:r>
      <w:r>
        <w:br w:type="textWrapping"/>
      </w:r>
      <w:r>
        <w:t xml:space="preserve">“Aiya! Là chị dâu Margaret à! Cũng không có gì, em nghe nói Edward tìm em, mấy ngày nay em hơi bận, cho nên không có thời gian tới gặp anh ấy, hôm nay anh ấy có ở nhà không? Không đi Viện trưởng lão à!?”</w:t>
      </w:r>
      <w:r>
        <w:br w:type="textWrapping"/>
      </w:r>
      <w:r>
        <w:br w:type="textWrapping"/>
      </w:r>
      <w:r>
        <w:t xml:space="preserve">“Ở nhà, nhưng mà chị không đảm bảo một lát nữa anh ấy không đi ra ngoài.” Phu nhân margaret ôn hòa nói.</w:t>
      </w:r>
      <w:r>
        <w:br w:type="textWrapping"/>
      </w:r>
      <w:r>
        <w:br w:type="textWrapping"/>
      </w:r>
      <w:r>
        <w:t xml:space="preserve">“Vậy thì được rồi, khoảng nửa tiếng nữa em sẽ tới, cám ơn chị, chị dâu Margaret!”</w:t>
      </w:r>
      <w:r>
        <w:br w:type="textWrapping"/>
      </w:r>
      <w:r>
        <w:br w:type="textWrapping"/>
      </w:r>
      <w:r>
        <w:t xml:space="preserve">“Không cần đâu!”</w:t>
      </w:r>
      <w:r>
        <w:br w:type="textWrapping"/>
      </w:r>
      <w:r>
        <w:br w:type="textWrapping"/>
      </w:r>
      <w:r>
        <w:t xml:space="preserve">Cúp máy truyền tin, vẻ mặt ôn hòa của phu nhân Margaret cũng biến mất.</w:t>
      </w:r>
      <w:r>
        <w:br w:type="textWrapping"/>
      </w:r>
      <w:r>
        <w:br w:type="textWrapping"/>
      </w:r>
      <w:r>
        <w:t xml:space="preserve">Reykard đang làm những gì, Margaret rõ hơn ai hết, nếu cậu ấy thật sự muốn tìm Morley, cần gì phải hỏi cô hành tung của Morley chứ!?</w:t>
      </w:r>
      <w:r>
        <w:br w:type="textWrapping"/>
      </w:r>
      <w:r>
        <w:br w:type="textWrapping"/>
      </w:r>
      <w:r>
        <w:t xml:space="preserve">Nhưng cô nhanh chóng khôi phục lại vẻ mặt trong trẻo mà ôn hòa của mình, cầm cây kéo lên lại, tiếp tục công việc mà cô vẫn chưa làm xong lúc nãy, mọi thứ giống như chưa từng xảy ra vậy.</w:t>
      </w:r>
      <w:r>
        <w:br w:type="textWrapping"/>
      </w:r>
      <w:r>
        <w:br w:type="textWrapping"/>
      </w:r>
      <w:r>
        <w:t xml:space="preserve">Nửa tiếng sau, Reykus đi tới phủ đệ của Morley trưởng lão, trực tiếp đi tới trước phòng làm việc của Morley trưởng lão, nhấc chân lên, một chân đạp lên cánh cửa phòng làm việc, “Rầm” một tiếng, cửa liền bị đạp mở ra,  mấy tia điện trên khóa cửa không nhìn thấy được xẹt qua, sau một tiếng “choang” nho nhỏ, liền kết thúc công việc cả đời của nó.</w:t>
      </w:r>
      <w:r>
        <w:br w:type="textWrapping"/>
      </w:r>
      <w:r>
        <w:br w:type="textWrapping"/>
      </w:r>
      <w:r>
        <w:t xml:space="preserve">Reykus bình tĩnh đi vào, lúc đi ngang qua cái cửa, dùng chân móc lên một cái, cái cửa liền “Rầm” một tiếng đóng lại, chỉ là do cái khóa cửa đã bị hư, lúc đóng lại bị bắn ngược trở ra, lưu lại mấy đường nhỏ.</w:t>
      </w:r>
      <w:r>
        <w:br w:type="textWrapping"/>
      </w:r>
      <w:r>
        <w:br w:type="textWrapping"/>
      </w:r>
      <w:r>
        <w:t xml:space="preserve">“Reykus, bây giờ em sa đọa tới mức ngay cả lễ phép căn bản cũng không có sao!” Morley trưởng lão đang vùi đầu trong công việc, đầu cũng không thèm ngẩng lên, hiển nhiên đã quen với cái thói phách lối vô lễ của thằng em nhà mình rồi.</w:t>
      </w:r>
      <w:r>
        <w:br w:type="textWrapping"/>
      </w:r>
      <w:r>
        <w:br w:type="textWrapping"/>
      </w:r>
      <w:r>
        <w:t xml:space="preserve">“So với người bán đứng đất nước mình như anh, tôi thấy mình đã rất lễ phép rồi.” Reykus nhíu mày giễu cợt nói.</w:t>
      </w:r>
      <w:r>
        <w:br w:type="textWrapping"/>
      </w:r>
      <w:r>
        <w:br w:type="textWrapping"/>
      </w:r>
      <w:r>
        <w:t xml:space="preserve">Morley ngẩng đầu lên, sắc mặt bắt đầu kéo căng ra, nhưng không có trả lời.</w:t>
      </w:r>
      <w:r>
        <w:br w:type="textWrapping"/>
      </w:r>
      <w:r>
        <w:br w:type="textWrapping"/>
      </w:r>
      <w:r>
        <w:t xml:space="preserve">“Nói đi, em kiếm anh có chuyện gì, bây giờ anh rất bận!” Reykus hoàn toàn coi thường cái mặt thối của Morley, đi tới trước bàn làm việc của Morley trưởng lão, nghiêng người dựa vào bàn, đầy bỡn cợt hỏi.</w:t>
      </w:r>
      <w:r>
        <w:br w:type="textWrapping"/>
      </w:r>
      <w:r>
        <w:br w:type="textWrapping"/>
      </w:r>
      <w:r>
        <w:t xml:space="preserve">“Bận!? Anh bận cái gì? Bận làm nội gián à!?” Nhắc tới cái này, Morley tức cả một bụng.</w:t>
      </w:r>
      <w:r>
        <w:br w:type="textWrapping"/>
      </w:r>
      <w:r>
        <w:br w:type="textWrapping"/>
      </w:r>
      <w:r>
        <w:t xml:space="preserve">“Nội gián? Haha! Edward, bọn chúng mang họ Adams hay là Morley, anh càng rõ hơn tôi chứ!” Reykus mặt đầy hài hước hỏi.</w:t>
      </w:r>
      <w:r>
        <w:br w:type="textWrapping"/>
      </w:r>
      <w:r>
        <w:br w:type="textWrapping"/>
      </w:r>
      <w:r>
        <w:t xml:space="preserve">Đối với việc Reykus vén lên gốc gác của gia tộc Adams, Morley không nói gì, nhiều năm rồi, ông ta vẫn rất hiểu đứa em trai này của mình,</w:t>
      </w:r>
      <w:r>
        <w:br w:type="textWrapping"/>
      </w:r>
      <w:r>
        <w:br w:type="textWrapping"/>
      </w:r>
      <w:r>
        <w:t xml:space="preserve">“Reykus, chúng ta là anh em!”</w:t>
      </w:r>
      <w:r>
        <w:br w:type="textWrapping"/>
      </w:r>
      <w:r>
        <w:br w:type="textWrapping"/>
      </w:r>
      <w:r>
        <w:t xml:space="preserve">“Cho nên …..anh liền có thể tha hồ lợi dụng đứa em trai là tôi đây, tôi nói có đúng không!” Reykus đứng thẳng người, ánh mắt đầy giễu cợt, nhưng giọng nói thì lại vô cùng bình tĩnh.</w:t>
      </w:r>
      <w:r>
        <w:br w:type="textWrapping"/>
      </w:r>
      <w:r>
        <w:br w:type="textWrapping"/>
      </w:r>
      <w:r>
        <w:t xml:space="preserve">Morley nghe vậy khóe mắt bất giác nhướng lên, những chuyện mà ông ta làm trong suốt nhiều năm nay, đứa em trai thông minh này của ông vẫn luôn biết rõ ở trong lòng, nhưng trước giờ chưa từng nói rõ mọi chuyện ở trước mặt như vậy, nhất thời có một sự lo lắng khó hiểu, trộn lẫn với lửa giận không biết từ đâu bốc lên đầu ông,</w:t>
      </w:r>
      <w:r>
        <w:br w:type="textWrapping"/>
      </w:r>
      <w:r>
        <w:br w:type="textWrapping"/>
      </w:r>
      <w:r>
        <w:t xml:space="preserve">“Em càng nói càng quá đáng rồi, họa mà em gây ra cho anh trong mấy năm nay còn ít à!”</w:t>
      </w:r>
      <w:r>
        <w:br w:type="textWrapping"/>
      </w:r>
      <w:r>
        <w:br w:type="textWrapping"/>
      </w:r>
      <w:r>
        <w:t xml:space="preserve">“Haha….!”</w:t>
      </w:r>
      <w:r>
        <w:br w:type="textWrapping"/>
      </w:r>
      <w:r>
        <w:br w:type="textWrapping"/>
      </w:r>
      <w:r>
        <w:t xml:space="preserve">Reykard ôm bụng cười lớn lên, cười tới nỗi không gập thẳng người lên được.</w:t>
      </w:r>
      <w:r>
        <w:br w:type="textWrapping"/>
      </w:r>
      <w:r>
        <w:br w:type="textWrapping"/>
      </w:r>
      <w:r>
        <w:t xml:space="preserve">Gây họa? Những tai họa mà anh gây ra có cái nào tổn thương qua ông ta chưa, chỉ là mấy thứ vụn vặt, còn ông ta lại làm ra những chuyện không thể nói ra với người khác, có cái nào mà không phải do tộc trưởng gia tộc Adams là anh giúp ông ta dọn dẹp.</w:t>
      </w:r>
      <w:r>
        <w:br w:type="textWrapping"/>
      </w:r>
      <w:r>
        <w:br w:type="textWrapping"/>
      </w:r>
      <w:r>
        <w:t xml:space="preserve">Bỏ mặc anh một mình gây dựng thế lực trong gia tộc Adams, bỏ mặc anh mỗi lần bị người ta tính toán, bây giờ ông ta còn dám nói lời như vậy, quả nhiên là anh trai tốt của anh!</w:t>
      </w:r>
      <w:r>
        <w:br w:type="textWrapping"/>
      </w:r>
      <w:r>
        <w:br w:type="textWrapping"/>
      </w:r>
      <w:r>
        <w:t xml:space="preserve">“Em cười cái gì!”</w:t>
      </w:r>
      <w:r>
        <w:br w:type="textWrapping"/>
      </w:r>
      <w:r>
        <w:br w:type="textWrapping"/>
      </w:r>
      <w:r>
        <w:t xml:space="preserve">Nhìn thấy Reykard như vậy, giọng điệu Morley bất giác càng thêm nghiêm khắc, Reykard bây giờ làm ông ta cảm nhận vài tia nguy hiểm khó hiểu.</w:t>
      </w:r>
      <w:r>
        <w:br w:type="textWrapping"/>
      </w:r>
      <w:r>
        <w:br w:type="textWrapping"/>
      </w:r>
      <w:r>
        <w:t xml:space="preserve">Reykard cười đủ rồi, đứng thẳng người, những tia lạnh đang chạy trong đôi mắt thâm thúy của  anh, trong ánh mắt nhìn người thân duy nhất trước mặt mình của anh không còn gì ngoại trừ sự lạnh lùng.</w:t>
      </w:r>
      <w:r>
        <w:br w:type="textWrapping"/>
      </w:r>
      <w:r>
        <w:br w:type="textWrapping"/>
      </w:r>
      <w:r>
        <w:t xml:space="preserve">“Tôi đang cười cái gì? Tôi đang cười anh ngốc, mưu kế đã dùng qua một lần, vậy mà anh còn dám dùng lần hai, anh cho rằng Akasi giống cái tên Thiếu tá Cornel không có bối cảnh gì sau lưng sao?”</w:t>
      </w:r>
      <w:r>
        <w:br w:type="textWrapping"/>
      </w:r>
      <w:r>
        <w:br w:type="textWrapping"/>
      </w:r>
      <w:r>
        <w:t xml:space="preserve">Cornel chính là vị hôn phu đã chết trên chiến trường trước khi cưới của phu nhân Margaret.</w:t>
      </w:r>
      <w:r>
        <w:br w:type="textWrapping"/>
      </w:r>
      <w:r>
        <w:br w:type="textWrapping"/>
      </w:r>
      <w:r>
        <w:t xml:space="preserve">“Đó là chuyện của ta, không cần cậu lo!”</w:t>
      </w:r>
      <w:r>
        <w:br w:type="textWrapping"/>
      </w:r>
      <w:r>
        <w:br w:type="textWrapping"/>
      </w:r>
      <w:r>
        <w:t xml:space="preserve">“Vậy sao! Thật sự không cần tôi lo sao? Năm đó nếu không phải tôi che giấu chứng cứ giúp anh, xóa đi những dấu vết mà anh đã để lại, anh sẽ giống như bây giờ là người đứng đầu Viện trưởng lão sao? Hừ! Người vợ xinh đẹp, đứa con trai đáng yêu…., Edward, lời này của anh thật sự làm tôi rất thất vọng!”</w:t>
      </w:r>
      <w:r>
        <w:br w:type="textWrapping"/>
      </w:r>
      <w:r>
        <w:br w:type="textWrapping"/>
      </w:r>
      <w:r>
        <w:t xml:space="preserve">Reykard cười nhạt, giá lạnh cùng châm chọc trong ánh mắt làm cho Morley trưởng lão đang đứng trên sự tức giận cũng bình tĩnh lại, nói thật trước mặt Reykard, ông ta cũng không phải lần một lần hai lãnh giáo cái miệng độc địa của đứa em trai này, nhưng lần này làm ông có cảm giác có gì đó không giống trước nữa rồi.</w:t>
      </w:r>
      <w:r>
        <w:br w:type="textWrapping"/>
      </w:r>
      <w:r>
        <w:br w:type="textWrapping"/>
      </w:r>
      <w:r>
        <w:t xml:space="preserve">Reykard nói không sai, kế hoạch của ông đã tới thời khác mấu chốt, không chấp nhận được dù chỉ là một sai sót nhỏ, cho nên ông ta cần gia tộc Adams, bởi vì giống như năm đó, cả kế hoạch vẫn còn một vài sơ hở ông không xử lí được, nhưng lại là sở trường của Reykard.</w:t>
      </w:r>
      <w:r>
        <w:br w:type="textWrapping"/>
      </w:r>
      <w:r>
        <w:br w:type="textWrapping"/>
      </w:r>
      <w:r>
        <w:t xml:space="preserve">Morley hít sâu một hơi, bỏ xuống tài liệu mà ông vẫn còn nắm chặt trong tay, mệt mỏi nhéo sống mũi, bất đắc dĩ nói: “Reykard, chúng ta thật sự phải nói chuyện như thế này sao! Chúng ta là huyết mạch duy nhất, là người thân duy nhất của nhau trên thế giới này.”</w:t>
      </w:r>
      <w:r>
        <w:br w:type="textWrapping"/>
      </w:r>
      <w:r>
        <w:br w:type="textWrapping"/>
      </w:r>
      <w:r>
        <w:t xml:space="preserve">“Đúng vậy! Chính bởi vì chúng ta là người thân duy nhất của nhau trên thế giới này, cho nên mới làm cho người ta càng lạnh tâm!” Reykard than nhẹ, trong giọng nói cũng có chút bất đắc dĩ với sự thay đổi khôn lường này.</w:t>
      </w:r>
      <w:r>
        <w:br w:type="textWrapping"/>
      </w:r>
      <w:r>
        <w:br w:type="textWrapping"/>
      </w:r>
      <w:r>
        <w:t xml:space="preserve">Nghe vậy Morley trưởng lão sửng sốt, Reykard như thế này quả thật rất xa lạ với ông ta, xa lạ tới nỗi làm trong lòng ông dâng lên một nỗi bất an, giống như có thứ gì rất quan trọng đang từ từ biến mất khỏi ông, mà lần biến hóa này làm cho sự không cam lòng được chất chứa trong ông suốt nhiều năm nay càng dâng cao hơn, ông không thể không dùng giọng nói nghiêm nghị để đè xuống cái nỗi bực bội này,</w:t>
      </w:r>
      <w:r>
        <w:br w:type="textWrapping"/>
      </w:r>
      <w:r>
        <w:br w:type="textWrapping"/>
      </w:r>
      <w:r>
        <w:t xml:space="preserve">“Reykard ·Adams, em có biết em đang nói cái gì không hả!”</w:t>
      </w:r>
      <w:r>
        <w:br w:type="textWrapping"/>
      </w:r>
      <w:r>
        <w:br w:type="textWrapping"/>
      </w:r>
      <w:r>
        <w:t xml:space="preserve">Reykard chỉ lẳng lặng nhìn người anh trai lớn hơn mình 30.000 tuổi, không có hận cũng không có yêu, cuộc sống lúc nhỏ vẫn còn hiện rõ mồn một trong đầu anh, thời gian vừa tươi đẹp lại vui vẻ đó……, nhưng mọi thứ đã thay đổi rồi, chỉ còn mình anh cố chấp với quá khứ.</w:t>
      </w:r>
      <w:r>
        <w:br w:type="textWrapping"/>
      </w:r>
      <w:r>
        <w:br w:type="textWrapping"/>
      </w:r>
      <w:r>
        <w:t xml:space="preserve">Ai! Nên buông bỏ thôi!</w:t>
      </w:r>
      <w:r>
        <w:br w:type="textWrapping"/>
      </w:r>
      <w:r>
        <w:br w:type="textWrapping"/>
      </w:r>
      <w:r>
        <w:t xml:space="preserve">“Edward, lần này thật sự không được nữa rồi, em không thể, cũng không giúp nỗi anh nữa.”</w:t>
      </w:r>
      <w:r>
        <w:br w:type="textWrapping"/>
      </w:r>
      <w:r>
        <w:br w:type="textWrapping"/>
      </w:r>
      <w:r>
        <w:t xml:space="preserve">Con ngươi Morley co rút lại, sự bình tĩnh bị xé toạt ra, ông ta “Bịch” một tiếng đứng dậy,</w:t>
      </w:r>
      <w:r>
        <w:br w:type="textWrapping"/>
      </w:r>
      <w:r>
        <w:br w:type="textWrapping"/>
      </w:r>
      <w:r>
        <w:t xml:space="preserve">“Cậu có ý gì, cậu đã làm cái gì?”</w:t>
      </w:r>
      <w:r>
        <w:br w:type="textWrapping"/>
      </w:r>
      <w:r>
        <w:br w:type="textWrapping"/>
      </w:r>
      <w:r>
        <w:t xml:space="preserve">“Tôi không có làm gì cả, Edward, êm đềm nhiều năm nay đã làm anh quá tự kiêu tự đại rồi, nắm quyền sinh sát của quá nhiều người, đã làm anh quên mất, anh dù sao cũng chỉ là một con người mà thôi!”</w:t>
      </w:r>
      <w:r>
        <w:br w:type="textWrapping"/>
      </w:r>
      <w:r>
        <w:br w:type="textWrapping"/>
      </w:r>
      <w:r>
        <w:t xml:space="preserve">“Cậu…..! Akasi không có bị bắt, Adams đưa cho ta tin tình báo giả!” Morley trưởng lão từ trong những lời này nghe ra được tin tức đáng sợ, mặt ông ta liền biến sắc.</w:t>
      </w:r>
      <w:r>
        <w:br w:type="textWrapping"/>
      </w:r>
      <w:r>
        <w:br w:type="textWrapping"/>
      </w:r>
      <w:r>
        <w:t xml:space="preserve">“Ha……..!” Reykard cười ra tiếng, “Gần đây tôi vẫn luôn thanh lí môn hộ, làm gì có thời gian lo chuyện của anh, Edward, cái sai lớn nhất mà anh đã phạm phải chính là, một bên thì anh tán thưởng tài hoa của Reichet, một bên thì anh lại coi thường năng lực của cậu ta, đã định trước là anh sẽ phải trả giá cho điều này rồi.”</w:t>
      </w:r>
      <w:r>
        <w:br w:type="textWrapping"/>
      </w:r>
      <w:r>
        <w:br w:type="textWrapping"/>
      </w:r>
      <w:r>
        <w:t xml:space="preserve">Mái tóc dài của Morley không gió mà bay, gân xanh trên trán co rút lại, con ngươi nghiêm nghị nhìn về gương mặt luôn bình tĩnh của Reykard mà phun ra mấy chữ,</w:t>
      </w:r>
      <w:r>
        <w:br w:type="textWrapping"/>
      </w:r>
      <w:r>
        <w:br w:type="textWrapping"/>
      </w:r>
      <w:r>
        <w:t xml:space="preserve">“Cậu……cậu rõ ràng đã biết, vậy mà cậu dám……”</w:t>
      </w:r>
      <w:r>
        <w:br w:type="textWrapping"/>
      </w:r>
      <w:r>
        <w:br w:type="textWrapping"/>
      </w:r>
      <w:r>
        <w:t xml:space="preserve">“Để mặc sao!” Morley trưởng lão còn chưa nói xong, Reykard liền chặn lời ông ta, “Không sai, tôi chính là đã để mặc họ, nhưng cái này ai bảo do anh không tuân thủ lời hứa với tôi, anh đã hứa với tôi sẽ không tổn thương Angela!”</w:t>
      </w:r>
      <w:r>
        <w:br w:type="textWrapping"/>
      </w:r>
      <w:r>
        <w:br w:type="textWrapping"/>
      </w:r>
      <w:r>
        <w:t xml:space="preserve">“Ta chưa bao giờ gây hại với Angela •  Doris!”  Morley giống như phun từ trong kẽ răng ra mấy chữ này.</w:t>
      </w:r>
      <w:r>
        <w:br w:type="textWrapping"/>
      </w:r>
      <w:r>
        <w:br w:type="textWrapping"/>
      </w:r>
      <w:r>
        <w:t xml:space="preserve">Reykard thì lại hướng mặt lên trời cười ra tiếng, “Anh chưa từng tổn thương con bé sao? Để con bé còn chưa tròn tuổi đã mất đi cha mẹ, trở thành một cô nhi bị người người xem thường, còn không gọi là tổn thương à? Anh làm con bé từ một thiên kim đại quý tộc tôn quý, trở thành công cụ cho người khác ăn hiếp, đây mà không gọi là tổn thương? Anh trai thân mến của em, phải biết rằng giấy không gói được lửa, sẽ có một ngày con bé biết hết mọi chuyện, tới lúc đó liền sống không bằng chết, đây chính là cái mà anh gọi là không tổn thương sao!?”</w:t>
      </w:r>
      <w:r>
        <w:br w:type="textWrapping"/>
      </w:r>
      <w:r>
        <w:br w:type="textWrapping"/>
      </w:r>
      <w:r>
        <w:t xml:space="preserve">“Ta làm như vậy hoàn toàn là vì tương lai của quý tộc Landis!” Morley trưởng lão thở hổn hển gào thét giải thích.</w:t>
      </w:r>
      <w:r>
        <w:br w:type="textWrapping"/>
      </w:r>
      <w:r>
        <w:br w:type="textWrapping"/>
      </w:r>
      <w:r>
        <w:t xml:space="preserve">“Vậy sao!?” Reykard cười nhạt, vươn tay mở máy lưu hình ảnh trên bàn làm việc của Morley trưởng lão, hình ảnh ba chiều giữa Margaret và Iriss đang đứng cạnh nhau liền hiện ra,</w:t>
      </w:r>
      <w:r>
        <w:br w:type="textWrapping"/>
      </w:r>
      <w:r>
        <w:br w:type="textWrapping"/>
      </w:r>
      <w:r>
        <w:t xml:space="preserve">“Edward, người anh hận nhất trên đời này là ai? Ha, có lẽ chính là người đàn ông cho dù đã chết vẫn chiếm lấy trái tim của Margaret phải không! Tôi rất khâm phục anh, mỗi ngày đều đối diện với gương mặt tương tự với người mình hận, mà vẫn phải tỏ ra là một người cha vĩ đại từ ái, mệt mỏi biết bao! Rõ ràng trong lòng hận chỉ muốn xé rách cái khuôn mặt đó, vậy mà ngày nào cũng phải sắm vai một người cha yêu con như mạng, rõ ràng trong lòng tràn đầy đố kị, không cam lòng và tranh chấp, nhưng anh vẫn phải trở thành người cha chân chính cho đứa nhỏ có mối thù giết cha với mình, bởi vì quý tộc đã hết hi vọng, mất đi đứa nhỏ này, anh liền mất đi quyền truyền thừa gia tộc Morley, nhưng giờ khác rồi, anh đã có thêm hi vọng, nhưng huyết thống của gia tộc Doris quả thật quá cao quý, cao qúy tới nỗi anh không giành được miếng nào, cùng với liên hôn giữa Doris và các đại gia tộc, thực lực càng ngày càng mạnh, thì cách anh càng ngày càng xa, cho nên anh gấp lên rồi, giống như năm đó khi anh biết Margaret mang thai, hơn nữa lại sắp kết hôn…..”</w:t>
      </w:r>
      <w:r>
        <w:br w:type="textWrapping"/>
      </w:r>
      <w:r>
        <w:br w:type="textWrapping"/>
      </w:r>
      <w:r>
        <w:t xml:space="preserve">“Đủ rồi! đủ rồi!” Morley trưởng lão trước mặt đột nhiên tức giận đánh gãy lời của Reykard, điên cuồng quét hết mọi thứ trên bàn làm việc xuống đất, trên gương mặt đan xen giữa sự không cam lòng và phẫn nộ, cả gương mặt vặn vẹo dữ tợn như ác quỷ,</w:t>
      </w:r>
      <w:r>
        <w:br w:type="textWrapping"/>
      </w:r>
      <w:r>
        <w:br w:type="textWrapping"/>
      </w:r>
      <w:r>
        <w:t xml:space="preserve">“Đủ rồi, không sai, là ta đã phát động chiến tranh, giết chết tình địch, là ta bán đứng Landis, bán đứng quý tộc,  nhưng mà vì để có được người ta yêu, vì truyền thừa gia tộc Morley, ta làm gì sai?”</w:t>
      </w:r>
      <w:r>
        <w:br w:type="textWrapping"/>
      </w:r>
      <w:r>
        <w:br w:type="textWrapping"/>
      </w:r>
      <w:r>
        <w:t xml:space="preserve">“Không sai, em thấy anh không sai chút nào!” Reykard đan chéo hai tay lại, cười đầy vô tư, “Chúng ta là anh em ruột cùng cha cùng mẹ, trong cơ thể chảy cùng một dòng máu, cho nên chúng ta giống nhau, vì người mình yêu đều có thể bán đứng tất cả, lấy tâm so tâm, Edward, anh nhất định sẽ không trách em, đúng không!”</w:t>
      </w:r>
      <w:r>
        <w:br w:type="textWrapping"/>
      </w:r>
      <w:r>
        <w:br w:type="textWrapping"/>
      </w:r>
      <w:r>
        <w:t xml:space="preserve">“Ngươi……” đối với lời nói không biết xấu hổ của Reykus, Morley trưởng lão bị tức tới không còn lời nào để nói,</w:t>
      </w:r>
      <w:r>
        <w:br w:type="textWrapping"/>
      </w:r>
      <w:r>
        <w:br w:type="textWrapping"/>
      </w:r>
      <w:r>
        <w:t xml:space="preserve">“Reykus, sao ngươi lại trở nên thế này, chuyện này rõ ràng không liên quan tới ngươi, thậm chí ngươi còn có thể cưới Angela · Doris về nhà, sao ngươi lại đối với ta như vậy!”</w:t>
      </w:r>
      <w:r>
        <w:br w:type="textWrapping"/>
      </w:r>
      <w:r>
        <w:br w:type="textWrapping"/>
      </w:r>
      <w:r>
        <w:t xml:space="preserve">“Tại sao à!? Tại sao anh vẫn chưa biết sao?” Reykus thu lại nụ cười trên mặt, đôi mắt lúc này toàn là mỉa mai châm chọc thì bây giờ chứa đầy sự âm u,</w:t>
      </w:r>
      <w:r>
        <w:br w:type="textWrapping"/>
      </w:r>
      <w:r>
        <w:br w:type="textWrapping"/>
      </w:r>
      <w:r>
        <w:t xml:space="preserve">“Anh trai thân yêu của tôi, không chỉ mình anh hiểu tôi, tôi cũng rất hiểu rõ anh, kế hoạch của anh thật sự vô cùng hoàn mỹ không có khuyết điểm sao! Ha, trong mắt của tôi thì cũng như năm đó toàn là sơ hở, anh biết Margaret mang thai, đứa nhỏ cần một người cha, nhưng anh không biết cho dù có như vậy, Margaret  cũng không chắc sẽ đồng ý cho anh làm cha đứa bé, cho nên anh đành bất đắc dĩ lộ ra một ít sơ hở cho Margaret, để cô tra rõ chân tướng mà gả cho anh, nhưng khuyết điểm của của việc làm như vậy chính là anh chỉ có được người của cô nhưng không có được trái tim cô, bởi vì, cô ấy luôn chỉ có nghi ngờ với anh,  lần này cũng vậy, anh cho rằng giam cầm Akasi, để cậu ta trờ thành tên hoạt tử nhân không có ý thức, chỉ có thể cung cấp tinh tử (có lẽ là tinh trùng), lại dùng đứa nhỏ uy hiếp phu nhân Hàn Hiểu, liền có thể biến vợ chồng hai người họ thành công cụ của anh, nhưng anh có nghĩ tới, nếu đứa nhỏ không uy hiếp được phu nhân Hàn Hiểu thì sẽ thế nào!? Anh trai thân mến của tôi, anh nói cho tôi biết, anh sẽ làm thế nào!?”</w:t>
      </w:r>
      <w:r>
        <w:br w:type="textWrapping"/>
      </w:r>
      <w:r>
        <w:br w:type="textWrapping"/>
      </w:r>
      <w:r>
        <w:t xml:space="preserve">Gương mặt phẫn nộ âm trầm của Molrey trưởng lão nhìn Reykus, đè thấp giọng, hung ác nói: “Không có khả năng đó, tên tiện dân đó xem đứa nhỏ còn quan trọng hơn chính bản thân  mình.”</w:t>
      </w:r>
      <w:r>
        <w:br w:type="textWrapping"/>
      </w:r>
      <w:r>
        <w:br w:type="textWrapping"/>
      </w:r>
      <w:r>
        <w:t xml:space="preserve">Reykus lại cười lớn lên, “Haha, xem anh tự cho mình đúng kìa, anh thật sự hiểu rõ tên tiểu tiện dân trong miệng mình sao! Trong mắt tôi, cậu ta còn nhìn xa trông rộng hơn nhiều người, cậu ta vừa chết, chỉ sợ sẽ kéo toàn bộ Landis vào địa ngục, cuộc mua bán này rất có lợi, không phải sao! Đặc biệt là sau khi cậu ta chết đi, trong tình huống rất nhiều thế lực nghiêng về phía cậu ta, anh thật sự có thể khống chế được những đứa nhỏ của cậu ta sao!”</w:t>
      </w:r>
      <w:r>
        <w:br w:type="textWrapping"/>
      </w:r>
      <w:r>
        <w:br w:type="textWrapping"/>
      </w:r>
      <w:r>
        <w:t xml:space="preserve">Morley im lặng không lên tiếng, nhưng vẻ mặt của ông ta thì luôn ẩn nhẫn chịu đựng,</w:t>
      </w:r>
      <w:r>
        <w:br w:type="textWrapping"/>
      </w:r>
      <w:r>
        <w:br w:type="textWrapping"/>
      </w:r>
      <w:r>
        <w:t xml:space="preserve">“Anh vẫn còn chưa trả lời câu hỏi của tôi, Edward, nếu như thật sự tới trường hợp đó, anh tính làm sao?” Sau đó Reykus lắc đầu, “Hay là để tôi thay anh trả lời đi! Anh sẽ dùng mấy đứa nhỏ của gia tộc Doris để lấy lòng khống chế xã hội thượng lưu Doris, anh sẽ biến chúng thành công cụ sinh dục cho quý tộc Doris, để duy trì sự vận hành của toàn bộ Đế quốc Landis, thậm chí anh còn tính để Angela sinh ra người thừa kế cho gia tộc Morley, bởi vì anh là người theo chủ nghĩa hoàn mỹ, anh xem thường dị nhân, cho rằng bọn họ có chỗ thiếu hụt, mà con gái lớn của gia tộc Doris từng bị người ta hạ độc, tự nhiên sẽ không thích hợp, vậy thì chỉ còn lại một mình Angela, đương nhiên anh cũng không muốn chờ đợi nữa, bởi vì bây giờ huyết thống của mấy đứa nhỏ này là cao quý nhất, anh trai thân mến, tôi nói có đúng không!”</w:t>
      </w:r>
      <w:r>
        <w:br w:type="textWrapping"/>
      </w:r>
      <w:r>
        <w:br w:type="textWrapping"/>
      </w:r>
      <w:r>
        <w:t xml:space="preserve">Đối diện với gương mặt giễu cợt khinh bỉ của Reykus, sắc mặt Morley trắng xanh liên tục, nhưng không bác bỏ được một câu,</w:t>
      </w:r>
      <w:r>
        <w:br w:type="textWrapping"/>
      </w:r>
      <w:r>
        <w:br w:type="textWrapping"/>
      </w:r>
      <w:r>
        <w:t xml:space="preserve">“Cho dù như vậy, ngươi liền đẩy anh trai duy nhất của mình vào chỗ chết sao!”</w:t>
      </w:r>
      <w:r>
        <w:br w:type="textWrapping"/>
      </w:r>
      <w:r>
        <w:br w:type="textWrapping"/>
      </w:r>
      <w:r>
        <w:t xml:space="preserve">“Hết cách rồi, ai bảo chúng ta quá giống nhau, vì người mình yêu có thể làm hết mọi chuyện, cho nên bắt đầu từ hôm nay, chúng ta không còn là anh em nữa, Adams và Morley mỗi người một ngả, giữa chúng ta cắt hết mọi quan hệ, từ đây về sau chúng ta là kẻ thù!”</w:t>
      </w:r>
      <w:r>
        <w:br w:type="textWrapping"/>
      </w:r>
      <w:r>
        <w:br w:type="textWrapping"/>
      </w:r>
      <w:r>
        <w:t xml:space="preserve">Reykus lui về sau mấy bước, xoay người đi về phía cửa, hoàn toàn không nhìn tới gương mặt kinh ngạc mà đầy giận dữ của Morley trưởng lão ở phía sau, lúc đi tới cửa, anh quay đầu cười, “Là kẻ thù, trước khi đi, tôi tặng anh một món quà.”</w:t>
      </w:r>
      <w:r>
        <w:br w:type="textWrapping"/>
      </w:r>
      <w:r>
        <w:br w:type="textWrapping"/>
      </w:r>
      <w:r>
        <w:t xml:space="preserve">Nói xong anh kéo mạnh cửa, phu nhân Margaret và con trai của cô Iriss đang đứng trước cửa.</w:t>
      </w:r>
      <w:r>
        <w:br w:type="textWrapping"/>
      </w:r>
      <w:r>
        <w:br w:type="textWrapping"/>
      </w:r>
      <w:r>
        <w:t xml:space="preserve">“Margaret, chị đã có được đáp án mà bấy lâu nay chị vẫn luôn truy tìm, chị được tự do rồi.” Nói xong, Reykus bước nhanh rời khỏi phủ đệ Morley.</w:t>
      </w:r>
      <w:r>
        <w:br w:type="textWrapping"/>
      </w:r>
      <w:r>
        <w:br w:type="textWrapping"/>
      </w:r>
      <w:r>
        <w:t xml:space="preserve">Phu nhân Margaret nhìn Morley đang đứng trước bàn làm việc, vẻ mặt bình tĩnh nhưng đầy thờ ơ, chỉ là hai nắm tay thật chắc đã tiết lộ lửa giận trong lòng cô.</w:t>
      </w:r>
      <w:r>
        <w:br w:type="textWrapping"/>
      </w:r>
      <w:r>
        <w:br w:type="textWrapping"/>
      </w:r>
      <w:r>
        <w:t xml:space="preserve">“Edward· Morley, anh chính là người đã hại chết Cornel sao!”</w:t>
      </w:r>
      <w:r>
        <w:br w:type="textWrapping"/>
      </w:r>
      <w:r>
        <w:br w:type="textWrapping"/>
      </w:r>
      <w:r>
        <w:t xml:space="preserve">Morley trưởng lão bình tĩnh nhìn người vợ mà mình yêu nhất không trả lời.</w:t>
      </w:r>
      <w:r>
        <w:br w:type="textWrapping"/>
      </w:r>
      <w:r>
        <w:br w:type="textWrapping"/>
      </w:r>
      <w:r>
        <w:t xml:space="preserve">“Tôi muốn chính miệng anh nói cho tôi biết, co phải là anh không?”Giọng nói của phu nhân Margaret vẫn bình tĩnh, chỉ là âm cuối của cô mang theo chút run rẩy.</w:t>
      </w:r>
      <w:r>
        <w:br w:type="textWrapping"/>
      </w:r>
      <w:r>
        <w:br w:type="textWrapping"/>
      </w:r>
      <w:r>
        <w:t xml:space="preserve">Morley trưởng lão ngửa mặt lên trời nhắm hai mắt, mọi thứ đã không còn có thể che giấu được nữa rồi, lúc mở mắt ra ông nở nụ cười khổ, nói: “Là anh!”</w:t>
      </w:r>
      <w:r>
        <w:br w:type="textWrapping"/>
      </w:r>
      <w:r>
        <w:br w:type="textWrapping"/>
      </w:r>
      <w:r>
        <w:t xml:space="preserve">Margaret có được đáp án, mím chặt môi, sau đó xoay người rời khỏi.</w:t>
      </w:r>
      <w:r>
        <w:br w:type="textWrapping"/>
      </w:r>
      <w:r>
        <w:br w:type="textWrapping"/>
      </w:r>
      <w:r>
        <w:t xml:space="preserve">Iriss ở bên cạnh thất vọng mà đầy phức tạp nhìn Morley, cũng đi theo mẹ mình.</w:t>
      </w:r>
      <w:r>
        <w:br w:type="textWrapping"/>
      </w:r>
      <w:r>
        <w:br w:type="textWrapping"/>
      </w:r>
      <w:r>
        <w:t xml:space="preserve">Trong phòng làm việc trống rỗng chỉ còn một mình Morley trưởng lão đứng ngẩn trước bàn làm việc, cả người ông mềm nhũn,  ngã ngồi lên trên ghế.</w:t>
      </w:r>
      <w:r>
        <w:br w:type="textWrapping"/>
      </w:r>
      <w:r>
        <w:br w:type="textWrapping"/>
      </w:r>
      <w:r>
        <w:t xml:space="preserve">Mọi thứ đều không thể vãn hồi được nữa, đều kết thúc cả rồi!</w:t>
      </w:r>
      <w:r>
        <w:br w:type="textWrapping"/>
      </w:r>
      <w:r>
        <w:br w:type="textWrapping"/>
      </w:r>
      <w:r>
        <w:t xml:space="preserve">Ông chán nản mất hết sức lực, đột nhiên sắc mặt ông đột biến,</w:t>
      </w:r>
      <w:r>
        <w:br w:type="textWrapping"/>
      </w:r>
      <w:r>
        <w:br w:type="textWrapping"/>
      </w:r>
      <w:r>
        <w:t xml:space="preserve">Không, không, ông không thua, mọi thứ còn cứu được, chỉ cần ông có thể nắm được cơ hội cuối cùng này, vậy thì mọi thứ vẫn còn có hi vọng, đây là cơ hội duy nhất của ông, ông quyết không bỏ cuộc, nghĩ tới đây, gương mặt ông liền có một nụ cười đầy quỷ dị.</w:t>
      </w:r>
      <w:r>
        <w:br w:type="textWrapping"/>
      </w:r>
      <w:r>
        <w:br w:type="textWrapping"/>
      </w:r>
      <w:r>
        <w:t xml:space="preserve">Ta sẽ không thua, Reykus, cho dù không có ngươi, ta cũng sẽ không thua cuộc!</w:t>
      </w:r>
      <w:r>
        <w:br w:type="textWrapping"/>
      </w:r>
      <w:r>
        <w:br w:type="textWrapping"/>
      </w:r>
    </w:p>
    <w:p>
      <w:pPr>
        <w:pStyle w:val="Heading2"/>
      </w:pPr>
      <w:bookmarkStart w:id="100" w:name="chương-75-đại-kết-cục-trung"/>
      <w:bookmarkEnd w:id="100"/>
      <w:r>
        <w:t xml:space="preserve">75. Chương 75: Đại Kết Cục (trung)</w:t>
      </w:r>
    </w:p>
    <w:p>
      <w:pPr>
        <w:pStyle w:val="Compact"/>
      </w:pPr>
      <w:r>
        <w:br w:type="textWrapping"/>
      </w:r>
      <w:r>
        <w:br w:type="textWrapping"/>
      </w:r>
      <w:r>
        <w:t xml:space="preserve">Chưa trải qua cơn mưa thì làm sao thấy được cầu vồng, chưa trải qua sinh li tử biệt, thì làm sao biết được người yêu mình đáng quý, đừng hâm mộ những thứ mà người ta có, hãy trân trọng mọi thứ mình đang có, cuộc sống liền sẽ trở nên hạnh phúc mĩ mãn!</w:t>
      </w:r>
      <w:r>
        <w:br w:type="textWrapping"/>
      </w:r>
      <w:r>
        <w:br w:type="textWrapping"/>
      </w:r>
      <w:r>
        <w:t xml:space="preserve">Hàn Hiểu ngồi trong phi thuyền chiến hạm lớn của Doris, mọi người nghiêm túc chờ đợi, tất cả mọi người đều biết hành trình này không hề yên bình, nhưng mọi người vẫn nghiêm túc chấp hành mệnh lệnh của cậu, nhớ lại khi cậu báo với Reichet, cậu trước muốn tới tinh hệ Crecy để tìm Akasi, giọng nói hoang mang của Reichet, làm Hàn Hiểu cảm thấy rất áy náy,</w:t>
      </w:r>
      <w:r>
        <w:br w:type="textWrapping"/>
      </w:r>
      <w:r>
        <w:br w:type="textWrapping"/>
      </w:r>
      <w:r>
        <w:t xml:space="preserve">“Sheila, có phải ta quá tùy hứng không, biết rõ trong đó có nguy hiểm, nhưng vẫn khăng khăng làm theo ý mình.”</w:t>
      </w:r>
      <w:r>
        <w:br w:type="textWrapping"/>
      </w:r>
      <w:r>
        <w:br w:type="textWrapping"/>
      </w:r>
      <w:r>
        <w:t xml:space="preserve">“Không, phu nhân, đều giống nhau!”</w:t>
      </w:r>
      <w:r>
        <w:br w:type="textWrapping"/>
      </w:r>
      <w:r>
        <w:br w:type="textWrapping"/>
      </w:r>
      <w:r>
        <w:t xml:space="preserve">“Hả?” Hàn Hiểu nháy mắt, ý gì vậy?</w:t>
      </w:r>
      <w:r>
        <w:br w:type="textWrapping"/>
      </w:r>
      <w:r>
        <w:br w:type="textWrapping"/>
      </w:r>
      <w:r>
        <w:t xml:space="preserve">Sheila vẫn nói ngắn gọn như trước đây, ngắn gọn tới mức Hàn Hiểu không biết cô nói gì.</w:t>
      </w:r>
      <w:r>
        <w:br w:type="textWrapping"/>
      </w:r>
      <w:r>
        <w:br w:type="textWrapping"/>
      </w:r>
      <w:r>
        <w:t xml:space="preserve">“Ý của đại nhân Sheila là, thật ra phu nhân người có rời khỏi thành Doris hay không, thì kết quả đều giống nhau, nếu chiến tranh đã kết thúc rồi, Morley trưởng lão nhất định sẽ xuống tay với người!” Đội trưởng đội thị vệ Eric ngồi bên cạnh giải thích.</w:t>
      </w:r>
      <w:r>
        <w:br w:type="textWrapping"/>
      </w:r>
      <w:r>
        <w:br w:type="textWrapping"/>
      </w:r>
      <w:r>
        <w:t xml:space="preserve">Như vậy à! Nhưng thành Doris dù sao cũng là hang ổ của Akasi, tính an toàn tự nhiên cao hơn nhiều so với vũ trụ mờ mịt không biết này chứ.</w:t>
      </w:r>
      <w:r>
        <w:br w:type="textWrapping"/>
      </w:r>
      <w:r>
        <w:br w:type="textWrapping"/>
      </w:r>
      <w:r>
        <w:t xml:space="preserve">Thở dài, Hàn Hiểu mặt đầy áy náy nói: “Xin lỗi, là do ta tùy hứng rồi!”</w:t>
      </w:r>
      <w:r>
        <w:br w:type="textWrapping"/>
      </w:r>
      <w:r>
        <w:br w:type="textWrapping"/>
      </w:r>
      <w:r>
        <w:t xml:space="preserve">“Chuyện tốt!”</w:t>
      </w:r>
      <w:r>
        <w:br w:type="textWrapping"/>
      </w:r>
      <w:r>
        <w:br w:type="textWrapping"/>
      </w:r>
      <w:r>
        <w:t xml:space="preserve">“Hả?”</w:t>
      </w:r>
      <w:r>
        <w:br w:type="textWrapping"/>
      </w:r>
      <w:r>
        <w:br w:type="textWrapping"/>
      </w:r>
      <w:r>
        <w:t xml:space="preserve">Sheila vừa mở miệng, thật là giành hết của người ta!</w:t>
      </w:r>
      <w:r>
        <w:br w:type="textWrapping"/>
      </w:r>
      <w:r>
        <w:br w:type="textWrapping"/>
      </w:r>
      <w:r>
        <w:t xml:space="preserve">“Phu nhân, ý của Sheila đại nhân là, chuyện này không nhất định là chuyện xấu, cũng có khả năng là chuyện tốt, người không cần áy náy!” Đội trưởng đội thị vệ Eric lại giải thích tiếp.</w:t>
      </w:r>
      <w:r>
        <w:br w:type="textWrapping"/>
      </w:r>
      <w:r>
        <w:br w:type="textWrapping"/>
      </w:r>
      <w:r>
        <w:t xml:space="preserve">Cái này là Sheila đang an ủi cậu phải không!</w:t>
      </w:r>
      <w:r>
        <w:br w:type="textWrapping"/>
      </w:r>
      <w:r>
        <w:br w:type="textWrapping"/>
      </w:r>
      <w:r>
        <w:t xml:space="preserve">Trên trán Hàn Hiểu liền có một giọt mồ hôi rơi xuống, ở chung lâu như vậy mà cậu vẫn chưa hiểu hết được mọi từ đơn giản hóa của Sheila mỗi lần nói chuyện với cô cậu toàn đoán ý, xem ra sau này cậu phải xem xét về vấn đề có nên tìm người phiên dịch cho mình không …..</w:t>
      </w:r>
      <w:r>
        <w:br w:type="textWrapping"/>
      </w:r>
      <w:r>
        <w:br w:type="textWrapping"/>
      </w:r>
      <w:r>
        <w:t xml:space="preserve">Bị đại thần Sheila làm xáo trộn, áy náy và bất an trong lòng Hàn Hiểu, thật sự giảm đi không ít, nhìn không gian mờ mịt quan màn hình, trái tim của cậu đã bay tới tinh hệ xa xôi.</w:t>
      </w:r>
      <w:r>
        <w:br w:type="textWrapping"/>
      </w:r>
      <w:r>
        <w:br w:type="textWrapping"/>
      </w:r>
      <w:r>
        <w:t xml:space="preserve">Cậu phải tìm được người đàn ông đó, mạnh mẽ chất vấn anh, dựa vào cái gì mà chưa được sự đồng ý của cậu, liền lấy đi trái tim của cậu, dựa vào cái gì sau khi có được tất cả mọi thứ của cậu, liền đột nhiến biến mất không có trách nhiệm, dựa vào cái gì …….</w:t>
      </w:r>
      <w:r>
        <w:br w:type="textWrapping"/>
      </w:r>
      <w:r>
        <w:br w:type="textWrapping"/>
      </w:r>
      <w:r>
        <w:t xml:space="preserve">Dù sao lão tử có chết cũng sẽ không bỏ qua cho anh! Anh cứ đợi đó!</w:t>
      </w:r>
      <w:r>
        <w:br w:type="textWrapping"/>
      </w:r>
      <w:r>
        <w:br w:type="textWrapping"/>
      </w:r>
      <w:r>
        <w:t xml:space="preserve">Hàn Hiểu ầm thầm phát thề ở trong lòng.</w:t>
      </w:r>
      <w:r>
        <w:br w:type="textWrapping"/>
      </w:r>
      <w:r>
        <w:br w:type="textWrapping"/>
      </w:r>
      <w:r>
        <w:t xml:space="preserve">Đột nhiên âm thanh cảnh báo vang lên trong phi thuyền.</w:t>
      </w:r>
      <w:r>
        <w:br w:type="textWrapping"/>
      </w:r>
      <w:r>
        <w:br w:type="textWrapping"/>
      </w:r>
      <w:r>
        <w:t xml:space="preserve">“Phía trước cách 5000 tinh lị phát hiện hạm đội không biết tên!”</w:t>
      </w:r>
      <w:r>
        <w:br w:type="textWrapping"/>
      </w:r>
      <w:r>
        <w:br w:type="textWrapping"/>
      </w:r>
      <w:r>
        <w:t xml:space="preserve">“Mở màn hình rada!” Sheila bình tĩnh phân phó, trong công việc cô trở nên rất bình thường.</w:t>
      </w:r>
      <w:r>
        <w:br w:type="textWrapping"/>
      </w:r>
      <w:r>
        <w:br w:type="textWrapping"/>
      </w:r>
      <w:r>
        <w:t xml:space="preserve">Nhiều phi thuyền chiến hạm liền xuất hiện trên màn hình rada, có khoảng hơn 10.000 chiếc, thân phi thuyền khổng lồ, vũ khí hoàn hảo, đội hình chặt chẽ cẩn thận, mọi thứ nói lên, đây không phải là chiến đội của bọn cướp tinh tế, hoàn toàn có khả năng họ là quân đội chính phủ.</w:t>
      </w:r>
      <w:r>
        <w:br w:type="textWrapping"/>
      </w:r>
      <w:r>
        <w:br w:type="textWrapping"/>
      </w:r>
      <w:r>
        <w:t xml:space="preserve">Hàn Hiểu cắn răng thật chặc, chuyện cậu lo lắng nhất cũng đã xảy ra rồi.</w:t>
      </w:r>
      <w:r>
        <w:br w:type="textWrapping"/>
      </w:r>
      <w:r>
        <w:br w:type="textWrapping"/>
      </w:r>
      <w:r>
        <w:t xml:space="preserve">“Đối phương yêu cầu nói chuyện video!”</w:t>
      </w:r>
      <w:r>
        <w:br w:type="textWrapping"/>
      </w:r>
      <w:r>
        <w:br w:type="textWrapping"/>
      </w:r>
      <w:r>
        <w:t xml:space="preserve">“Đồng ý!”</w:t>
      </w:r>
      <w:r>
        <w:br w:type="textWrapping"/>
      </w:r>
      <w:r>
        <w:br w:type="textWrapping"/>
      </w:r>
      <w:r>
        <w:t xml:space="preserve">Trên màn hình video lớn trước mặt mọi người liền xuất hiện thân ảnh của một người quân nhân.</w:t>
      </w:r>
      <w:r>
        <w:br w:type="textWrapping"/>
      </w:r>
      <w:r>
        <w:br w:type="textWrapping"/>
      </w:r>
      <w:r>
        <w:t xml:space="preserve">Đối phương hành quân lễ, “Phu nhân Doris, người tự mình rời khỏi tinh cầu Landis, chúng tôi phụng mệnh đưa người trở về!”</w:t>
      </w:r>
      <w:r>
        <w:br w:type="textWrapping"/>
      </w:r>
      <w:r>
        <w:br w:type="textWrapping"/>
      </w:r>
      <w:r>
        <w:t xml:space="preserve">Hàn Hiểu hừ lạnh, “Nếu ta không muốn về thì sao!’</w:t>
      </w:r>
      <w:r>
        <w:br w:type="textWrapping"/>
      </w:r>
      <w:r>
        <w:br w:type="textWrapping"/>
      </w:r>
      <w:r>
        <w:t xml:space="preserve">Đối phương mặt không đổi trả lời: “Vậy chúng tôi không thể không thực hiện chính sách cưỡng chế, phu nhân, thân phận người cao quý, chúng tôi không muốn gây hại tới người, cho nên mong người phối hợp!”</w:t>
      </w:r>
      <w:r>
        <w:br w:type="textWrapping"/>
      </w:r>
      <w:r>
        <w:br w:type="textWrapping"/>
      </w:r>
      <w:r>
        <w:t xml:space="preserve">Câu trả lời của Hàn Hiểu là, giơ lên ngón giữa, nhẹ nhàng nói một câu: “CÚT!”</w:t>
      </w:r>
      <w:r>
        <w:br w:type="textWrapping"/>
      </w:r>
      <w:r>
        <w:br w:type="textWrapping"/>
      </w:r>
      <w:r>
        <w:t xml:space="preserve">Màn hình tắt đi, Hàn Hiểu bình tĩnh thu lại ngón giữa, xoay đầu cười khổ với Sheila, đối phương quá nhiều người, chúng ta không phải là đối thủ của họ.</w:t>
      </w:r>
      <w:r>
        <w:br w:type="textWrapping"/>
      </w:r>
      <w:r>
        <w:br w:type="textWrapping"/>
      </w:r>
      <w:r>
        <w:t xml:space="preserve">Sheila giống như không có nhìn thấy thế trận khổng lồ của đối phương, ra mệnh lệnh với đội trưởng đội thị vệ Eric: “Kiểm kê nhân thủ, đưa phu nhân rời đi!”</w:t>
      </w:r>
      <w:r>
        <w:br w:type="textWrapping"/>
      </w:r>
      <w:r>
        <w:br w:type="textWrapping"/>
      </w:r>
      <w:r>
        <w:t xml:space="preserve">Đối với mệnh lệnh của Sheila, Hàn Hiểu sửng sốt, sau đó liền phản ứng lại,</w:t>
      </w:r>
      <w:r>
        <w:br w:type="textWrapping"/>
      </w:r>
      <w:r>
        <w:br w:type="textWrapping"/>
      </w:r>
      <w:r>
        <w:t xml:space="preserve">“Sheila, cô muốn làm gì!”</w:t>
      </w:r>
      <w:r>
        <w:br w:type="textWrapping"/>
      </w:r>
      <w:r>
        <w:br w:type="textWrapping"/>
      </w:r>
      <w:r>
        <w:t xml:space="preserve">Sheila không trả lời Hàn Hiểu, Hàn Hiểu bất đắc dĩ quay đầu nhìn về phía còn lại,</w:t>
      </w:r>
      <w:r>
        <w:br w:type="textWrapping"/>
      </w:r>
      <w:r>
        <w:br w:type="textWrapping"/>
      </w:r>
      <w:r>
        <w:t xml:space="preserve">“Eric, hai người muốn làm gì!”</w:t>
      </w:r>
      <w:r>
        <w:br w:type="textWrapping"/>
      </w:r>
      <w:r>
        <w:br w:type="textWrapping"/>
      </w:r>
      <w:r>
        <w:t xml:space="preserve">Đội trưởng Eric đứng thẳng người trả lời: “Phu nhân, xin người yên tâm, chúng tôi nhất định đưa người ra tiền tuyến an toàn!”</w:t>
      </w:r>
      <w:r>
        <w:br w:type="textWrapping"/>
      </w:r>
      <w:r>
        <w:br w:type="textWrapping"/>
      </w:r>
      <w:r>
        <w:t xml:space="preserve">Hàn Hiểu thật muốn đánh người rồi, cậu đương nhiên biết họ sẽ bảo vệ cậu an toàn ra tiền tuyến, nhưng mà cậu cũng biết, nhân số của quân địch nhiều gấp mười lần người bên mình, cho dù Sheila ở lại ngăn cản bọn họ, tranh thủ thời gian cho cậu thoát đi, nhưng bên kia hoàn toàn có thể phân người ra để đuổi theo cậu, trong tình huống như vậy, Sheila còn đưa ra mệnh lệnh để cậu một mình bỏ chạy, cái này làm người ta phải suy nghĩ nhiều thêm!</w:t>
      </w:r>
      <w:r>
        <w:br w:type="textWrapping"/>
      </w:r>
      <w:r>
        <w:br w:type="textWrapping"/>
      </w:r>
      <w:r>
        <w:t xml:space="preserve">“Ta muốn biết chân tướng, nếu không ta tuyệt sẽ không đi!” Hàn Hiểu nói đầy kiên định.</w:t>
      </w:r>
      <w:r>
        <w:br w:type="textWrapping"/>
      </w:r>
      <w:r>
        <w:br w:type="textWrapping"/>
      </w:r>
      <w:r>
        <w:t xml:space="preserve">Trong sự cố chấp của Hàn Hiểu, Eric không thể không nói,</w:t>
      </w:r>
      <w:r>
        <w:br w:type="textWrapping"/>
      </w:r>
      <w:r>
        <w:br w:type="textWrapping"/>
      </w:r>
      <w:r>
        <w:t xml:space="preserve">“Phu nhân, từ lúc người quyết định tới tiền tuyến tìm Công tước, chúng tôi đã chuẩn bị tốt hết mọi chuyện. chiếc phi thuyền này không phải là phi thuyền bình thường, nó là thành quả nghiên cứu mới nhất của quân bộ – Diệt Thế!”</w:t>
      </w:r>
      <w:r>
        <w:br w:type="textWrapping"/>
      </w:r>
      <w:r>
        <w:br w:type="textWrapping"/>
      </w:r>
      <w:r>
        <w:t xml:space="preserve">“Diệt Thế!” Hàn Hiểu nghi hoặc nhìn đội trưởng Eric.</w:t>
      </w:r>
      <w:r>
        <w:br w:type="textWrapping"/>
      </w:r>
      <w:r>
        <w:br w:type="textWrapping"/>
      </w:r>
      <w:r>
        <w:t xml:space="preserve">“Vâng, Diệt Thế, chiếc phi thuyền này trước khi ráp trang bị Diệt Thế, thì chỉ là chiếc phi thuyền chiến hạm bình thường, cho dù bị đánh trúng hủy diệt, nó sẽ biến mất như phi thuyền bình thường, nhưng một khi đã phát động thiết bị này rồi, nó cũng có thể tiêu diệt mấy trăm ngàn, thậm chí là mấy triệu chiếc phi thuyền tan thành mây khói.” Giọng điệu đội trưởng Eric đầy ôn hòa, nhưng trong ánh mắt thì đầy sự lạnh lùng.</w:t>
      </w:r>
      <w:r>
        <w:br w:type="textWrapping"/>
      </w:r>
      <w:r>
        <w:br w:type="textWrapping"/>
      </w:r>
      <w:r>
        <w:t xml:space="preserve">Hàn Hiểu hiểu rõ rồi, cái gọi là Diệt Thế, chính là có nghĩa mọi người cùng xong đời với nhau luôn, đây là chiếc phi thuyền lấy mạng đổi mạng, hi sinh ít người để đổi lấy sự sống cho nhiều người khác, nhưng bây giờ lại không giống, vì một mình cậu mà hi sinh tất cả mọi người trong phi thuyền, cái này không đáng, ít nhất cậu thấy không đáng chút nào.</w:t>
      </w:r>
      <w:r>
        <w:br w:type="textWrapping"/>
      </w:r>
      <w:r>
        <w:br w:type="textWrapping"/>
      </w:r>
      <w:r>
        <w:t xml:space="preserve">“Ta không đồng ý, họ muốn ta sống sót, sẽ không dám công kích chúng ta đâu!” Người mẹ quý tộc là cậu đây chết rồi, bọn họ còn có thể dày vò cái gì nữa.</w:t>
      </w:r>
      <w:r>
        <w:br w:type="textWrapping"/>
      </w:r>
      <w:r>
        <w:br w:type="textWrapping"/>
      </w:r>
      <w:r>
        <w:t xml:space="preserve">“Phu nhân, người còn chưa hiểu sao! Cho dù chúng có công kích hay không, cũng sẽ không để chúng ta sống tiếp!” Đội trưởng Eric mặt đầy thoải mái nói.</w:t>
      </w:r>
      <w:r>
        <w:br w:type="textWrapping"/>
      </w:r>
      <w:r>
        <w:br w:type="textWrapping"/>
      </w:r>
      <w:r>
        <w:t xml:space="preserve">Hàn Hiểu sửng sốt, mặt trắng bệch không còn giọt máu.</w:t>
      </w:r>
      <w:r>
        <w:br w:type="textWrapping"/>
      </w:r>
      <w:r>
        <w:br w:type="textWrapping"/>
      </w:r>
      <w:r>
        <w:t xml:space="preserve">Đúng vậy! Nếu như mục đích của họ là giam cầm cậu, vậy thì họ mắc gì phải lưu lại nhiều người xem tới như vậy!</w:t>
      </w:r>
      <w:r>
        <w:br w:type="textWrapping"/>
      </w:r>
      <w:r>
        <w:br w:type="textWrapping"/>
      </w:r>
      <w:r>
        <w:t xml:space="preserve">Chính vào lúc Hàn Hiểu đang thất thần tại chỗ vì hiện thực, Sheila vỗ vai cậu, nói một câu,</w:t>
      </w:r>
      <w:r>
        <w:br w:type="textWrapping"/>
      </w:r>
      <w:r>
        <w:br w:type="textWrapping"/>
      </w:r>
      <w:r>
        <w:t xml:space="preserve">“Như vậy cũng tốt!”</w:t>
      </w:r>
      <w:r>
        <w:br w:type="textWrapping"/>
      </w:r>
      <w:r>
        <w:br w:type="textWrapping"/>
      </w:r>
      <w:r>
        <w:t xml:space="preserve">Nhất thời trên trán Hàn Hiểu liền xuất hiện ba đường hắc tuyến, vào cái thời khác mấu chốt này, đại thần Sheila sao cô lại có thể……, Hàn Hiểu cũng không biết nên dùng tính từ nào để hình dung nữa rồi, rõ ràng lúc nãy cô nói chuyện rất bình thường mà, sao tới trước mặt cậu thì lại thành đại sư câu đố rồi.</w:t>
      </w:r>
      <w:r>
        <w:br w:type="textWrapping"/>
      </w:r>
      <w:r>
        <w:br w:type="textWrapping"/>
      </w:r>
      <w:r>
        <w:t xml:space="preserve">Bất đắc dĩ cậu chỉ đành quay đầu nhìn về phía đội trưởng Eric.</w:t>
      </w:r>
      <w:r>
        <w:br w:type="textWrapping"/>
      </w:r>
      <w:r>
        <w:br w:type="textWrapping"/>
      </w:r>
      <w:r>
        <w:t xml:space="preserve">“Ý của đại nhân Sheila là, chúng ta đã điều tra ra được Morley trưởng lão đã tự mình bồi dưỡng một quân đội từ lâu, đáng tiếc ông ta giấu kĩ quá, chúng ta luôn tìm không ra, như thế này cũng tốt, diệt một lần luôn!” Đội trưởng Eric vô cùng có trách nhiệm phiên dịch.</w:t>
      </w:r>
      <w:r>
        <w:br w:type="textWrapping"/>
      </w:r>
      <w:r>
        <w:br w:type="textWrapping"/>
      </w:r>
      <w:r>
        <w:t xml:space="preserve">Nhưng cái giá phải trả quá lớn, ít nhất Hàn Hiểu cảm thấy quá lớn rồi.</w:t>
      </w:r>
      <w:r>
        <w:br w:type="textWrapping"/>
      </w:r>
      <w:r>
        <w:br w:type="textWrapping"/>
      </w:r>
      <w:r>
        <w:t xml:space="preserve">Chính vào lúc các quan chỉ huy còn đang tranh chấp đi hay ở không ngừng, thì đột nhiên nghe thấy binh lính phụ trách theo dõi màn hình rada la lớn một tiếng,</w:t>
      </w:r>
      <w:r>
        <w:br w:type="textWrapping"/>
      </w:r>
      <w:r>
        <w:br w:type="textWrapping"/>
      </w:r>
      <w:r>
        <w:t xml:space="preserve">“Cách đây 7000 tinh lị ở phía tay phải có một nhóm hạm đội đang bay với tốc độ cao về phía chúng ta!”</w:t>
      </w:r>
      <w:r>
        <w:br w:type="textWrapping"/>
      </w:r>
      <w:r>
        <w:br w:type="textWrapping"/>
      </w:r>
      <w:r>
        <w:t xml:space="preserve">“Hả!”</w:t>
      </w:r>
      <w:r>
        <w:br w:type="textWrapping"/>
      </w:r>
      <w:r>
        <w:br w:type="textWrapping"/>
      </w:r>
      <w:r>
        <w:t xml:space="preserve">Đám người liền kinh ngạc nhìn về phía màn hình.</w:t>
      </w:r>
      <w:r>
        <w:br w:type="textWrapping"/>
      </w:r>
      <w:r>
        <w:br w:type="textWrapping"/>
      </w:r>
      <w:r>
        <w:t xml:space="preserve">“Mở màn hình rada ở phía phải!”</w:t>
      </w:r>
      <w:r>
        <w:br w:type="textWrapping"/>
      </w:r>
      <w:r>
        <w:br w:type="textWrapping"/>
      </w:r>
      <w:r>
        <w:t xml:space="preserve">Mở màn hình ra, chỉ nhìn thấy phía bên đó dày đặc phi thuyền, còn có kí hiệu vương miện hải tặc trên phi thuyền.</w:t>
      </w:r>
      <w:r>
        <w:br w:type="textWrapping"/>
      </w:r>
      <w:r>
        <w:br w:type="textWrapping"/>
      </w:r>
      <w:r>
        <w:t xml:space="preserve">“Vua hải tặc, sao bọn chúng lại tới đây!” Đội trưởng Eric kinh ngạc hỏi.</w:t>
      </w:r>
      <w:r>
        <w:br w:type="textWrapping"/>
      </w:r>
      <w:r>
        <w:br w:type="textWrapping"/>
      </w:r>
      <w:r>
        <w:t xml:space="preserve">“Vua hải tặc!?” Đó là cái gì, Hàn Hiểu mặt đầy hiếu kì.</w:t>
      </w:r>
      <w:r>
        <w:br w:type="textWrapping"/>
      </w:r>
      <w:r>
        <w:br w:type="textWrapping"/>
      </w:r>
      <w:r>
        <w:t xml:space="preserve">“Truyền thuyết nói trong vũ trụ có một nhóm hải tặc, nhân số của chúng rất nhiều, kỉ luật nghiêm minh, chưa thua bao giờ, nói bọn chúng là hải tặc, thật ra cũng có thể nói đó là một quân đội, một quân đội đánh thuê!”</w:t>
      </w:r>
      <w:r>
        <w:br w:type="textWrapping"/>
      </w:r>
      <w:r>
        <w:br w:type="textWrapping"/>
      </w:r>
      <w:r>
        <w:t xml:space="preserve">Eric cau mày giải thích, nhưng anh thật không hiểu, Morley trưởng lão đã phái người ra huy hiếp bọn họ, mắc gì còn dùng tới lính đánh thuê, hơn nữa còn là vua hải tặc, giá tiền không hề rẻ tí nào.</w:t>
      </w:r>
      <w:r>
        <w:br w:type="textWrapping"/>
      </w:r>
      <w:r>
        <w:br w:type="textWrapping"/>
      </w:r>
      <w:r>
        <w:t xml:space="preserve">Hàn Hiểu cũng đen mặt, có cần như vậy không! Một mình cậu mà phải huy động cả một đội quân lớn như vậy à!</w:t>
      </w:r>
      <w:r>
        <w:br w:type="textWrapping"/>
      </w:r>
      <w:r>
        <w:br w:type="textWrapping"/>
      </w:r>
      <w:r>
        <w:t xml:space="preserve">Sheila thì lại cừơi lạnh, nói: “Giống nhau!”</w:t>
      </w:r>
      <w:r>
        <w:br w:type="textWrapping"/>
      </w:r>
      <w:r>
        <w:br w:type="textWrapping"/>
      </w:r>
      <w:r>
        <w:t xml:space="preserve">Câu này thì Hàn Hiểu hiểu rồi, ý của Sheila là có tới nhiều người hơn nữa thì cũng như nhau thôi, Diệt Thế mà ra, ai cũng đừng hòng thoát!</w:t>
      </w:r>
      <w:r>
        <w:br w:type="textWrapping"/>
      </w:r>
      <w:r>
        <w:br w:type="textWrapping"/>
      </w:r>
      <w:r>
        <w:t xml:space="preserve">Chính vào lúc Sheila định hạ tiếp mệnh lệnh, để đội trưởng Eric mang Hàn Hiểu đi, thì Hàn Hiểu lại kéo lại cánh tay Sheila,</w:t>
      </w:r>
      <w:r>
        <w:br w:type="textWrapping"/>
      </w:r>
      <w:r>
        <w:br w:type="textWrapping"/>
      </w:r>
      <w:r>
        <w:t xml:space="preserve">“Sheila, xem tình thế như thế nào đã, ta cảm thấy trong đó có gì không đúng!”</w:t>
      </w:r>
      <w:r>
        <w:br w:type="textWrapping"/>
      </w:r>
      <w:r>
        <w:br w:type="textWrapping"/>
      </w:r>
      <w:r>
        <w:t xml:space="preserve">Thế là một đám người liền đứng trước màn hình, xem tình hình trước mắt như thế nào, quả nhiên không lâu, hai chiến đội đụng mặt nhau liền lao vào đánh nhau rồi.</w:t>
      </w:r>
      <w:r>
        <w:br w:type="textWrapping"/>
      </w:r>
      <w:r>
        <w:br w:type="textWrapping"/>
      </w:r>
      <w:r>
        <w:t xml:space="preserve">Chiến đội của Morley trưởng lão là do ông ta tự mình tập kết lại, so với bọn cướp sinh sống bằng lưỡi dao mà nói, cái mã không có, kinh nghiệm cũng không, trận chiến liền nhanh chóng có một bên ngã xuống.</w:t>
      </w:r>
      <w:r>
        <w:br w:type="textWrapping"/>
      </w:r>
      <w:r>
        <w:br w:type="textWrapping"/>
      </w:r>
      <w:r>
        <w:t xml:space="preserve">Bọn đạo tặc vừa chiến đấu với quân đội tư nhân của Morley trưởng lão, vừa cẩn thận trốn tránh chiến đội của Hàn Hiểu, làm cho đám người Hàn Hiểu cảm thấy rất kì lạ.</w:t>
      </w:r>
      <w:r>
        <w:br w:type="textWrapping"/>
      </w:r>
      <w:r>
        <w:br w:type="textWrapping"/>
      </w:r>
      <w:r>
        <w:t xml:space="preserve">Có ba khả năng, nếu không phải quân địch thuê bọn chúng, thì là bên mình thuê, còn không thì là bọn chúng muốn bắt Hàn Hiểu, nhưng cả ba khả năng này Hàn Hiểu đều cảm thấy không đáng tin.</w:t>
      </w:r>
      <w:r>
        <w:br w:type="textWrapping"/>
      </w:r>
      <w:r>
        <w:br w:type="textWrapping"/>
      </w:r>
      <w:r>
        <w:t xml:space="preserve">Nếu như quân địch muốn bắt cậu, vậy cái đám hải tặc này đang làm gì, nói thật ngoại trừ Morley trưởng lão, Hàn Hiểu nghĩ không ra, cái tên ngu si nào không sợ bị toàn bộ quý tộc Landis báo thù mà đòi bắt cậu.</w:t>
      </w:r>
      <w:r>
        <w:br w:type="textWrapping"/>
      </w:r>
      <w:r>
        <w:br w:type="textWrapping"/>
      </w:r>
      <w:r>
        <w:t xml:space="preserve">Nhưng nếu như là khả năng thứ 2, vậy thì càng không đáng tin nữa rồi, người đàn ông của cậu làm cái gì, là tên thủ lĩnh quân đội, dưới tay không thiếu nhất chính là quân đội, vậy mắc gì phải phí tiền để làm vậy! Nhiều tiền lắm à!</w:t>
      </w:r>
      <w:r>
        <w:br w:type="textWrapping"/>
      </w:r>
      <w:r>
        <w:br w:type="textWrapping"/>
      </w:r>
      <w:r>
        <w:t xml:space="preserve">Tính khả năng thứ ba, Hàn Hiểu cảm thấy người có đầu óc sẽ không đi làm! Nguy hiểm đó có tỉnh hủy diệt đấy!</w:t>
      </w:r>
      <w:r>
        <w:br w:type="textWrapping"/>
      </w:r>
      <w:r>
        <w:br w:type="textWrapping"/>
      </w:r>
      <w:r>
        <w:t xml:space="preserve">Vậy rốt cuộc là vì cái gì, đầu Hàn Hiểu xoay chuyển nhiều lần, chính là không nghĩ ra được đáp án, chính vào lúc này quân đội của Morley trưởng lão đã bị đánh tan tác chỉ còn lại mấy trăm chiếc phi thuyền tơi tả mà thôi, bọn họ cuối củng cũng biết được nếu không chạy, thì mấy trăm chiếc phi thuyền tơi tả này cũng không còn luôn, liền vội vã mang theo cái đuôi đen đen, như chó chết chủ chạy mất.</w:t>
      </w:r>
      <w:r>
        <w:br w:type="textWrapping"/>
      </w:r>
      <w:r>
        <w:br w:type="textWrapping"/>
      </w:r>
      <w:r>
        <w:t xml:space="preserve">Trận chiến kết thúc rồi, bọn hải tặc cũng không có tiến về phía trước, mọi người trong phi thuyển Hàn Hiểu đều căng thẳng thần kinh, đợi bước tiến triển tiếp theo, lúc này, binh lính theo dõi màn hình rada lên tiếng nói:</w:t>
      </w:r>
      <w:r>
        <w:br w:type="textWrapping"/>
      </w:r>
      <w:r>
        <w:br w:type="textWrapping"/>
      </w:r>
      <w:r>
        <w:t xml:space="preserve">“Đối phương yêu cầu nói chuyện video!”</w:t>
      </w:r>
      <w:r>
        <w:br w:type="textWrapping"/>
      </w:r>
      <w:r>
        <w:br w:type="textWrapping"/>
      </w:r>
      <w:r>
        <w:t xml:space="preserve">“Đồng ý!” Hàn Hiểu ra mệnh lệnh.</w:t>
      </w:r>
      <w:r>
        <w:br w:type="textWrapping"/>
      </w:r>
      <w:r>
        <w:br w:type="textWrapping"/>
      </w:r>
      <w:r>
        <w:t xml:space="preserve">Màn hình trong phi thuyền liền lóe lên, một người đàn ông tuấn mỹ mái tóc bạch kim hiện ra torng màn hình, anh hành lễ với Hàn Hiểu, thâm trầm nhưng đầy từ tính nói: “Phu nhân, về sau Rege liền phải nhờ vào người rồi!”</w:t>
      </w:r>
      <w:r>
        <w:br w:type="textWrapping"/>
      </w:r>
      <w:r>
        <w:br w:type="textWrapping"/>
      </w:r>
      <w:r>
        <w:t xml:space="preserve">“Anh…..” Hàn Hiểu kinh ngạc nhìn người đàn ông này, vừa định nói, màn hình liền bị đối phương tắt đi.</w:t>
      </w:r>
      <w:r>
        <w:br w:type="textWrapping"/>
      </w:r>
      <w:r>
        <w:br w:type="textWrapping"/>
      </w:r>
      <w:r>
        <w:t xml:space="preserve">Mái tóc bạch kim, đôi mắt màu tím xanh, trong chớp mắt Hàn Hiểu liền biết người đán ông này là ai.</w:t>
      </w:r>
      <w:r>
        <w:br w:type="textWrapping"/>
      </w:r>
      <w:r>
        <w:br w:type="textWrapping"/>
      </w:r>
      <w:r>
        <w:t xml:space="preserve">Ở hiền gặp lành!</w:t>
      </w:r>
      <w:r>
        <w:br w:type="textWrapping"/>
      </w:r>
      <w:r>
        <w:br w:type="textWrapping"/>
      </w:r>
      <w:r>
        <w:t xml:space="preserve">Tất cả mọi chuyện có câu trả lời rồi!</w:t>
      </w:r>
      <w:r>
        <w:br w:type="textWrapping"/>
      </w:r>
      <w:r>
        <w:br w:type="textWrapping"/>
      </w:r>
      <w:r>
        <w:t xml:space="preserve">Tiểu Rege không phải là cô nhi, cha của thằng bé cũng rất yêu nó!</w:t>
      </w:r>
      <w:r>
        <w:br w:type="textWrapping"/>
      </w:r>
      <w:r>
        <w:br w:type="textWrapping"/>
      </w:r>
      <w:r>
        <w:t xml:space="preserve">Bọn hải tặc liền bắt đầu lục tục rời đi, nhóm người Hàn Hiểu liền thở ra một hơi, cuộc hành trình sau khi thiếu đi sự ngăn trở của nhóm người Morley trưởng lão, liền trở nên rất thuận lợi!</w:t>
      </w:r>
      <w:r>
        <w:br w:type="textWrapping"/>
      </w:r>
      <w:r>
        <w:br w:type="textWrapping"/>
      </w:r>
      <w:r>
        <w:t xml:space="preserve">Sheila nhìn chiến hạm hải tặc từ từ biến mất, thầm thì nói: “Thật đáng tiếc!”</w:t>
      </w:r>
      <w:r>
        <w:br w:type="textWrapping"/>
      </w:r>
      <w:r>
        <w:br w:type="textWrapping"/>
      </w:r>
      <w:r>
        <w:t xml:space="preserve">Nghe vậy khóe miệng Hàn Hiểu liền co rút lại, cô đang tiếc nuối cái gì chứ, đáng tiếc cô chưa chết à! Trái tim cô gái này đã bị chiến tranh uốn cong vặn vẹo rồi à!</w:t>
      </w:r>
      <w:r>
        <w:br w:type="textWrapping"/>
      </w:r>
      <w:r>
        <w:br w:type="textWrapping"/>
      </w:r>
      <w:r>
        <w:t xml:space="preserve">Chính vào lúc Hàn Hiểu đang suy nghĩ, khi nào có thời gian phải đào tạo cho Sheila một lớp giáo dục tư tưởng, cố gắng kéo cô đi lại trên con đường đứng đắn, binh lính theo dõi màn hình lại kêu một tiếng chói tai, làm trái tim mọi người lại đưa lên cao lần nữa,</w:t>
      </w:r>
      <w:r>
        <w:br w:type="textWrapping"/>
      </w:r>
      <w:r>
        <w:br w:type="textWrapping"/>
      </w:r>
      <w:r>
        <w:t xml:space="preserve">“Phía trước phát hiện có một lượng lớn chiến hạm đang tiến gần về phía chúng ta.”</w:t>
      </w:r>
      <w:r>
        <w:br w:type="textWrapping"/>
      </w:r>
      <w:r>
        <w:br w:type="textWrapping"/>
      </w:r>
      <w:r>
        <w:t xml:space="preserve">Hàn Hiểu muốn khóc rồi, một lần hai lần ba lần, hết chưa hả!</w:t>
      </w:r>
      <w:r>
        <w:br w:type="textWrapping"/>
      </w:r>
      <w:r>
        <w:br w:type="textWrapping"/>
      </w:r>
      <w:r>
        <w:t xml:space="preserve">“Mở máy giám sát và điều khiển!”</w:t>
      </w:r>
      <w:r>
        <w:br w:type="textWrapping"/>
      </w:r>
      <w:r>
        <w:br w:type="textWrapping"/>
      </w:r>
      <w:r>
        <w:t xml:space="preserve">Màn hình được mở ra, mọi người nhìn thấy một lượng lớn quân hạm, cũng nhìn thấy được gia huy gia tộc Doris trên quân hạm.</w:t>
      </w:r>
      <w:r>
        <w:br w:type="textWrapping"/>
      </w:r>
      <w:r>
        <w:br w:type="textWrapping"/>
      </w:r>
      <w:r>
        <w:t xml:space="preserve">“Là Công tước, là Công tước!” Trong phi thuyền liền vang lên tiếng gọi kinh ngạc, tất cả mọi người đều nở nụ cười mừng rỡ.</w:t>
      </w:r>
      <w:r>
        <w:br w:type="textWrapping"/>
      </w:r>
      <w:r>
        <w:br w:type="textWrapping"/>
      </w:r>
      <w:r>
        <w:t xml:space="preserve">Tay Hàn Hiểu bắt đầu phát run.</w:t>
      </w:r>
      <w:r>
        <w:br w:type="textWrapping"/>
      </w:r>
      <w:r>
        <w:br w:type="textWrapping"/>
      </w:r>
      <w:r>
        <w:t xml:space="preserve">Là anh ấy, là anh ấy! Người đàn ông khiến cậu nóng ruột nóng gan trong suốt hai tháng, cuối cùng cũng trờ lại bên cạnh cậu rồi!</w:t>
      </w:r>
      <w:r>
        <w:br w:type="textWrapping"/>
      </w:r>
      <w:r>
        <w:br w:type="textWrapping"/>
      </w:r>
      <w:r>
        <w:t xml:space="preserve">Akasi nhanh chóng mang theo Jassmine và các thủ hạ đi vào phi thuyền của Hàn Hiểu, Hàn Hiểu bình tĩnh đứng ở chính giữa, nhìn Akasi từ từ đi tới gần, đột nhiên cậu liền chạy như bay tới chỗ Akasi, Akasi liền dừng lại, đợi vợ mình chạy vào trong lòng.</w:t>
      </w:r>
      <w:r>
        <w:br w:type="textWrapping"/>
      </w:r>
      <w:r>
        <w:br w:type="textWrapping"/>
      </w:r>
      <w:r>
        <w:t xml:space="preserve">Lúc sắp tới nơi, Hàn Hiểu thu lại vẻ mặt kích động mừng rỡ của mình, đấm vào người Akasi một quyền,</w:t>
      </w:r>
      <w:r>
        <w:br w:type="textWrapping"/>
      </w:r>
      <w:r>
        <w:br w:type="textWrapping"/>
      </w:r>
      <w:r>
        <w:t xml:space="preserve">“A!”</w:t>
      </w:r>
      <w:r>
        <w:br w:type="textWrapping"/>
      </w:r>
      <w:r>
        <w:br w:type="textWrapping"/>
      </w:r>
      <w:r>
        <w:t xml:space="preserve">Một tiếng kêu thảm, Hàn Hiểu rơi nước mắt nắm chặt tay, ngồi xuống,</w:t>
      </w:r>
      <w:r>
        <w:br w:type="textWrapping"/>
      </w:r>
      <w:r>
        <w:br w:type="textWrapping"/>
      </w:r>
      <w:r>
        <w:t xml:space="preserve">“Anh nhìn thấy lão tử đánh tới, tại sao lại không thu phòng ngự lại!”</w:t>
      </w:r>
      <w:r>
        <w:br w:type="textWrapping"/>
      </w:r>
      <w:r>
        <w:br w:type="textWrapping"/>
      </w:r>
      <w:r>
        <w:t xml:space="preserve">Akasi đứng trước mặt cậu, do dự một lát, cuối cùng quyết định thành thật nói ra mọi chuyện,</w:t>
      </w:r>
      <w:r>
        <w:br w:type="textWrapping"/>
      </w:r>
      <w:r>
        <w:br w:type="textWrapping"/>
      </w:r>
      <w:r>
        <w:t xml:space="preserve">“Tiểu gia hỏa, từ lúc bước vào phi thuyền này anh không có mở phòng ngự!”</w:t>
      </w:r>
      <w:r>
        <w:br w:type="textWrapping"/>
      </w:r>
      <w:r>
        <w:br w:type="textWrapping"/>
      </w:r>
      <w:r>
        <w:t xml:space="preserve">Nghe vậy, Hàn Hiểu xấu hổ và giận dữ đan xen nhau.</w:t>
      </w:r>
      <w:r>
        <w:br w:type="textWrapping"/>
      </w:r>
      <w:r>
        <w:br w:type="textWrapping"/>
      </w:r>
      <w:r>
        <w:t xml:space="preserve">Mẹ anh, nhìn gần thì thấy nõn nà, nhìn xa thì như bạch ngọc, dường như chỉ cần búng nhẹ một ngón tay thôi thỉ cũng biến thành nước, vậy mà tại sao cái gương mặt đó lại cứng như vậy, một quyền của cậu đánh tới mà tay như muốn đứt đoạn vậy, rốt cuộc cái này là do làn da của anh ta quá có tính lừa dối, hay là do cậu quá yếu đuối rồi, cậu không phục!</w:t>
      </w:r>
      <w:r>
        <w:br w:type="textWrapping"/>
      </w:r>
      <w:r>
        <w:br w:type="textWrapping"/>
      </w:r>
      <w:r>
        <w:t xml:space="preserve">Akasi nhìn Hàn Hiểu ngồi xổm trên mặt đất, sắc mặt xanh một trận đỏ một trận, anh liền đoạt lấy cây súng tên người thị vệ bên cạnh mình, cũng ngồi xồm xuống đưa cho Hàn Hiểu,</w:t>
      </w:r>
      <w:r>
        <w:br w:type="textWrapping"/>
      </w:r>
      <w:r>
        <w:br w:type="textWrapping"/>
      </w:r>
      <w:r>
        <w:t xml:space="preserve">“Bà xã, dùng cái này, tay em đau rồi, anh sẽ đau lòng lắm!”</w:t>
      </w:r>
      <w:r>
        <w:br w:type="textWrapping"/>
      </w:r>
      <w:r>
        <w:br w:type="textWrapping"/>
      </w:r>
      <w:r>
        <w:t xml:space="preserve">Hàn Hiểu cướp lấy cây súng trong tay anh, “Bịch” một tiếng đứng dậy,</w:t>
      </w:r>
      <w:r>
        <w:br w:type="textWrapping"/>
      </w:r>
      <w:r>
        <w:br w:type="textWrapping"/>
      </w:r>
      <w:r>
        <w:t xml:space="preserve">“Anh cho là lão tử không dám à!”</w:t>
      </w:r>
      <w:r>
        <w:br w:type="textWrapping"/>
      </w:r>
      <w:r>
        <w:br w:type="textWrapping"/>
      </w:r>
      <w:r>
        <w:t xml:space="preserve">Nói xong liền lấy báng súng đập tới trên người Akasi đang đứng nghiêm, nhưng vào lúc báng súng sắp đập tới mũi anh thì, Hàn Hiểu làm sao cũng không đập tiếp được nữa.</w:t>
      </w:r>
      <w:r>
        <w:br w:type="textWrapping"/>
      </w:r>
      <w:r>
        <w:br w:type="textWrapping"/>
      </w:r>
      <w:r>
        <w:t xml:space="preserve">Cậu dám, nhưng anh ta, thì lại không nỡ!</w:t>
      </w:r>
      <w:r>
        <w:br w:type="textWrapping"/>
      </w:r>
      <w:r>
        <w:br w:type="textWrapping"/>
      </w:r>
      <w:r>
        <w:t xml:space="preserve">Hàn Hiểu tức giận quăng cây súng lên mặt đất, hung dữ nói với Akasi: “Kéo đầu thấp xuống một tí!”</w:t>
      </w:r>
      <w:r>
        <w:br w:type="textWrapping"/>
      </w:r>
      <w:r>
        <w:br w:type="textWrapping"/>
      </w:r>
      <w:r>
        <w:t xml:space="preserve">Akasi nghe lời cúi đầu xuống, Hàn Hiểu ôm lấy đầu của anh, hung hăng chặn môi anh lại, Công tước nhanh chóng đổi khách thành chủ, hôn Hàn Hiểu tới mức thần chí không rõ.</w:t>
      </w:r>
      <w:r>
        <w:br w:type="textWrapping"/>
      </w:r>
      <w:r>
        <w:br w:type="textWrapping"/>
      </w:r>
      <w:r>
        <w:t xml:space="preserve">Không biết qua bao lâu, Hàn Hiểu vùi ở torng lòng anh, vừa thở hổn hển, vừa hung dữ nói: “Lần sau anh mà dám bỏ em lại, lão tử thật sự sẽ dùng báng súng đập chết anh!”</w:t>
      </w:r>
      <w:r>
        <w:br w:type="textWrapping"/>
      </w:r>
      <w:r>
        <w:br w:type="textWrapping"/>
      </w:r>
      <w:r>
        <w:t xml:space="preserve">Akasi đang ôm lấy Hàn Hiểu, khóe miệng từ từ xuất hiện một nụ cười thỏa mãn,</w:t>
      </w:r>
      <w:r>
        <w:br w:type="textWrapping"/>
      </w:r>
      <w:r>
        <w:br w:type="textWrapping"/>
      </w:r>
      <w:r>
        <w:t xml:space="preserve">“Sẽ không đâu, anh vĩnh viễn sẽ không bỏ em lại nữa!”</w:t>
      </w:r>
      <w:r>
        <w:br w:type="textWrapping"/>
      </w:r>
      <w:r>
        <w:br w:type="textWrapping"/>
      </w:r>
    </w:p>
    <w:p>
      <w:pPr>
        <w:pStyle w:val="Heading2"/>
      </w:pPr>
      <w:bookmarkStart w:id="101" w:name="chương-75-2-đại-kêt-cục-hạ"/>
      <w:bookmarkEnd w:id="101"/>
      <w:r>
        <w:t xml:space="preserve">76. Chương 75-2: Đại Kêt Cục (hạ)</w:t>
      </w:r>
    </w:p>
    <w:p>
      <w:pPr>
        <w:pStyle w:val="Compact"/>
      </w:pPr>
      <w:r>
        <w:br w:type="textWrapping"/>
      </w:r>
      <w:r>
        <w:br w:type="textWrapping"/>
      </w:r>
      <w:r>
        <w:t xml:space="preserve">Mười lăm phút sau, trong phi thuyền chủ hạm Doris, Hàn Hiểu bọc mình thành một con nhộng, vùi trên giường lớn trong phòng ngủ của chủ soái, đánh chết cũng không ra gặp người!</w:t>
      </w:r>
      <w:r>
        <w:br w:type="textWrapping"/>
      </w:r>
      <w:r>
        <w:br w:type="textWrapping"/>
      </w:r>
      <w:r>
        <w:t xml:space="preserve">Tính cách Hàn Hiểu hướng nội xấu hổ, xưa nay làm người hiền lành mềm lòng, là điển hình cho tộc người Hoa Hạ truyền thống, nhưng hôm nay gặp người mình tâm niệm đã lâu, trong mắt chỉ toàn cái người phong hoa tuyệt thế đó, ủy khuất và lo lắng trong mấy ngày liên tiếp liền được giải phóng trong cái giây phút đó, sự dũng cảm được ẩn giấu trong tim cuối cùng cũng được bộc phát ra rồi.</w:t>
      </w:r>
      <w:r>
        <w:br w:type="textWrapping"/>
      </w:r>
      <w:r>
        <w:br w:type="textWrapping"/>
      </w:r>
      <w:r>
        <w:t xml:space="preserve">Tuy rằng quá trình không làm người ta vui vẻ gì, nhưng tốt xấu gì thi kết quả cũng làm vừa lòng mọi người, chỉ đáng tiếc sau khi cậu đùa giỡn lưu manh xong, vừa lau miệng, thì mới nhớ ra vô số bóng đèn đang đứng xung quanh mình!</w:t>
      </w:r>
      <w:r>
        <w:br w:type="textWrapping"/>
      </w:r>
      <w:r>
        <w:br w:type="textWrapping"/>
      </w:r>
      <w:r>
        <w:t xml:space="preserve">Thế là Hàn tiểu thụ hướng nội liền quay trở lại, Hàn tiểu thụ truyền thống cũng quay lại luôn, Hàn tiểu thụ mặt dày phốc một tiếng liền bị đâm rách, mặt đỏ lên, ngượng cả người, trên đầu thì bốc khói!</w:t>
      </w:r>
      <w:r>
        <w:br w:type="textWrapping"/>
      </w:r>
      <w:r>
        <w:br w:type="textWrapping"/>
      </w:r>
      <w:r>
        <w:t xml:space="preserve">Bây giờ cậu chỉ có thể trốn trong ổ của mình, âm thầm mà rơi lệ,</w:t>
      </w:r>
      <w:r>
        <w:br w:type="textWrapping"/>
      </w:r>
      <w:r>
        <w:br w:type="textWrapping"/>
      </w:r>
      <w:r>
        <w:t xml:space="preserve">“Ông trời cho một đao đánh chết tôi đi! Thật không còn mặt mũi gặp người nữa rồi! Ô……”</w:t>
      </w:r>
      <w:r>
        <w:br w:type="textWrapping"/>
      </w:r>
      <w:r>
        <w:br w:type="textWrapping"/>
      </w:r>
      <w:r>
        <w:t xml:space="preserve">Nhìn thấy Hàn Hiểu bọc mình trong chăn càng lúc càng chặt, Akasi ngồi bên giường, kéo ra một góc chăn, bất đắc dĩ nói: “Tiểu gia hỏa, đừng quấn chặt như vậy, sẽ làm em thêm khó chịu đấy!”</w:t>
      </w:r>
      <w:r>
        <w:br w:type="textWrapping"/>
      </w:r>
      <w:r>
        <w:br w:type="textWrapping"/>
      </w:r>
      <w:r>
        <w:t xml:space="preserve">“Không cần anh lo!” Vừa nói Hàn Hiểu liền đem góc chăn đã bị xê dịch kia bọc lại.</w:t>
      </w:r>
      <w:r>
        <w:br w:type="textWrapping"/>
      </w:r>
      <w:r>
        <w:br w:type="textWrapping"/>
      </w:r>
      <w:r>
        <w:t xml:space="preserve">Hành vi trẻ con này của vợ làm Akasi không nhịn nổi bật cười lên, sau đó cả người lẫn chăn đều được anh ôm vào lòng.</w:t>
      </w:r>
      <w:r>
        <w:br w:type="textWrapping"/>
      </w:r>
      <w:r>
        <w:br w:type="textWrapping"/>
      </w:r>
      <w:r>
        <w:t xml:space="preserve">“Sao anh có thể không lo được, em khó chịu, người khó chịu không phải là anh sao!”</w:t>
      </w:r>
      <w:r>
        <w:br w:type="textWrapping"/>
      </w:r>
      <w:r>
        <w:br w:type="textWrapping"/>
      </w:r>
      <w:r>
        <w:t xml:space="preserve">Hàn Hiểu nghe thấy vậy liền có một cơn tức từ lồng ngực bay thẳng lên đầu cậu, soạt một tiếng cậu lộ cái đầu nhỏ của mình ra, thân thể uốn éo đẩy Akasi ra,</w:t>
      </w:r>
      <w:r>
        <w:br w:type="textWrapping"/>
      </w:r>
      <w:r>
        <w:br w:type="textWrapping"/>
      </w:r>
      <w:r>
        <w:t xml:space="preserve">“Vậy sao! Vậy sao anh rõ ràng rất khỏe mạnh, tại sao không gửi tin tức về cho em!? Làm em ở trong thành Doris nóng ruột nóng gan, ăn ngủ không yên! Anh đau lòng em như vậy à?”</w:t>
      </w:r>
      <w:r>
        <w:br w:type="textWrapping"/>
      </w:r>
      <w:r>
        <w:br w:type="textWrapping"/>
      </w:r>
      <w:r>
        <w:t xml:space="preserve">Akasi đem cái đầu nhỏ đang cọ mấy cọng lông trong chăn, kéo vào trong lòng, không giấu được nét vui vẻ trên mặt,</w:t>
      </w:r>
      <w:r>
        <w:br w:type="textWrapping"/>
      </w:r>
      <w:r>
        <w:br w:type="textWrapping"/>
      </w:r>
      <w:r>
        <w:t xml:space="preserve">“Nóng ruột nóng gan, ăn ngủ không yên! Bà xã, anh có thể hiểu câu nói này của em thành lời tỏ tình em nói với anh không!”</w:t>
      </w:r>
      <w:r>
        <w:br w:type="textWrapping"/>
      </w:r>
      <w:r>
        <w:br w:type="textWrapping"/>
      </w:r>
      <w:r>
        <w:t xml:space="preserve">Đùng một tiếng mặt Hàn Hiểu nổ tung, cả người giẫy giụa càng thêm kịch liệt,</w:t>
      </w:r>
      <w:r>
        <w:br w:type="textWrapping"/>
      </w:r>
      <w:r>
        <w:br w:type="textWrapping"/>
      </w:r>
      <w:r>
        <w:t xml:space="preserve">“Ai tỏ tình với anh, ai tỏ tình với anh, anh mới tỏ tình! Cả nhà anh đều tỏ tình….”</w:t>
      </w:r>
      <w:r>
        <w:br w:type="textWrapping"/>
      </w:r>
      <w:r>
        <w:br w:type="textWrapping"/>
      </w:r>
      <w:r>
        <w:t xml:space="preserve">Akasi ôm chặt lấy Hàn Hiểu đang thẹn quá thành giận, vừa vỗ lưng an ủi vừa nói: “Được, được, đều là anh không tốt, là anh tỏ tình với em, là anh tỏ tình với em…..”</w:t>
      </w:r>
      <w:r>
        <w:br w:type="textWrapping"/>
      </w:r>
      <w:r>
        <w:br w:type="textWrapping"/>
      </w:r>
      <w:r>
        <w:t xml:space="preserve">Cùng với tiết tấu vỗ nhẹ của anh, Hàn Hiểu cũng từ từ ngừng giẫy giụa, Akasi thở ra một hơi ở trong lòng, nếu còn để tiếp tục xoay qua xoay lại, chắc anh cũng quản không được nửa người dưới của mình.</w:t>
      </w:r>
      <w:r>
        <w:br w:type="textWrapping"/>
      </w:r>
      <w:r>
        <w:br w:type="textWrapping"/>
      </w:r>
      <w:r>
        <w:t xml:space="preserve">“Anh xin lỗi, không phải anh không muốn đua tin về, chỉ là Morley là người xảo quyệt đầy cẩn thận, nếu muốn lừa gạt ông ta, vậy thì phải gạt em trước!”</w:t>
      </w:r>
      <w:r>
        <w:br w:type="textWrapping"/>
      </w:r>
      <w:r>
        <w:br w:type="textWrapping"/>
      </w:r>
      <w:r>
        <w:t xml:space="preserve">Đúng vậy! Bây giờ thành Doris giống như là thông tin đường sắt, gián điệp thì trong ba tầng ngoài ba tầng, bao vây tới mức nước chảy cũng không lọt, Akasi thật muốn gửi tin tới, có thể cậu còn không nhận được, mà Morley trưởng lão đã lập ra âm mưu tiếp theo rồi.</w:t>
      </w:r>
      <w:r>
        <w:br w:type="textWrapping"/>
      </w:r>
      <w:r>
        <w:br w:type="textWrapping"/>
      </w:r>
      <w:r>
        <w:t xml:space="preserve">Tức giận và oán khí của Hàn Hiểu cũng lắng xuống, chỉ là chút ủy khuất đó liền giống như sương mù, từ từ bốc hơi khỏi người Hàn Hiểu, hốc mắt bắt đầu ướt át, sau đó thì bộc phát không thể thu hồi.</w:t>
      </w:r>
      <w:r>
        <w:br w:type="textWrapping"/>
      </w:r>
      <w:r>
        <w:br w:type="textWrapping"/>
      </w:r>
      <w:r>
        <w:t xml:space="preserve">Tay của Akasi vẫn luôn không ngừng lại, thân thể nhỏ nhắn trong lòng đã không động đậy từ nãy giờ.</w:t>
      </w:r>
      <w:r>
        <w:br w:type="textWrapping"/>
      </w:r>
      <w:r>
        <w:br w:type="textWrapping"/>
      </w:r>
      <w:r>
        <w:t xml:space="preserve">Không phải là ngủ rồi chứ! Akasi nghĩ, anh cúi đầu nhìn, thở dài ra.</w:t>
      </w:r>
      <w:r>
        <w:br w:type="textWrapping"/>
      </w:r>
      <w:r>
        <w:br w:type="textWrapping"/>
      </w:r>
      <w:r>
        <w:t xml:space="preserve">“Tiểu gia hỏa, thời gian này ủy khuất em rồi, sau này tuyệt đối sẽ không xảy ra chuyện như thế này nữa!”</w:t>
      </w:r>
      <w:r>
        <w:br w:type="textWrapping"/>
      </w:r>
      <w:r>
        <w:br w:type="textWrapping"/>
      </w:r>
      <w:r>
        <w:t xml:space="preserve">Trên gương mặt của Hàn Hiểu, hai dòng lệ, giống như hai dòng nước trên đỉnh núi, cậu nâng người lên, cứ chảy mãi không ngừng, cậu nâng người dậy, đỏ mắt hỏi: “Thật sẽ không xảy ra nữa không!”</w:t>
      </w:r>
      <w:r>
        <w:br w:type="textWrapping"/>
      </w:r>
      <w:r>
        <w:br w:type="textWrapping"/>
      </w:r>
      <w:r>
        <w:t xml:space="preserve">Không thể bao vệ tốt vợ mình, cõi lòng Akasi tràn đầy day dứt,</w:t>
      </w:r>
      <w:r>
        <w:br w:type="textWrapping"/>
      </w:r>
      <w:r>
        <w:br w:type="textWrapping"/>
      </w:r>
      <w:r>
        <w:t xml:space="preserve">“Ừ! Anh hứa với em!”</w:t>
      </w:r>
      <w:r>
        <w:br w:type="textWrapping"/>
      </w:r>
      <w:r>
        <w:br w:type="textWrapping"/>
      </w:r>
      <w:r>
        <w:t xml:space="preserve">“Đều là do anh, nếu không phải gặp phải anh, em sẽ không sống trong mấy ngày nơm nớp lo sợ như vậy!”</w:t>
      </w:r>
      <w:r>
        <w:br w:type="textWrapping"/>
      </w:r>
      <w:r>
        <w:br w:type="textWrapping"/>
      </w:r>
      <w:r>
        <w:t xml:space="preserve">“Đúng, đúng, đều là lỗi của anh, anh dùng quãng đời còn lại của mình để bồi thường cho em!”</w:t>
      </w:r>
      <w:r>
        <w:br w:type="textWrapping"/>
      </w:r>
      <w:r>
        <w:br w:type="textWrapping"/>
      </w:r>
      <w:r>
        <w:t xml:space="preserve">“Vậy sau này anh đều phải nghe lời của em!”</w:t>
      </w:r>
      <w:r>
        <w:br w:type="textWrapping"/>
      </w:r>
      <w:r>
        <w:br w:type="textWrapping"/>
      </w:r>
      <w:r>
        <w:t xml:space="preserve">“Được!”</w:t>
      </w:r>
      <w:r>
        <w:br w:type="textWrapping"/>
      </w:r>
      <w:r>
        <w:br w:type="textWrapping"/>
      </w:r>
      <w:r>
        <w:t xml:space="preserve">“Không cho phép lừa em! Giấu giếm em!”</w:t>
      </w:r>
      <w:r>
        <w:br w:type="textWrapping"/>
      </w:r>
      <w:r>
        <w:br w:type="textWrapping"/>
      </w:r>
      <w:r>
        <w:t xml:space="preserve">“Được!”</w:t>
      </w:r>
      <w:r>
        <w:br w:type="textWrapping"/>
      </w:r>
      <w:r>
        <w:br w:type="textWrapping"/>
      </w:r>
      <w:r>
        <w:t xml:space="preserve">“Mãi chỉ yêu em thương em, không rời xa em, luôn phải nghe theo ý của em!”</w:t>
      </w:r>
      <w:r>
        <w:br w:type="textWrapping"/>
      </w:r>
      <w:r>
        <w:br w:type="textWrapping"/>
      </w:r>
      <w:r>
        <w:t xml:space="preserve">“Được!”</w:t>
      </w:r>
      <w:r>
        <w:br w:type="textWrapping"/>
      </w:r>
      <w:r>
        <w:br w:type="textWrapping"/>
      </w:r>
      <w:r>
        <w:t xml:space="preserve">Akasi không chút do dự trả lời, cuối cùng cũng làm cho Hàn Hiểu trong lòng anh, từ từ nở nụ cười hài lòng, nước mắt theo khóe miệng, chảy vào trong miệng cậu, lần đầu tiên trong đời cậu được nếm thử mùi vị nước mắt của mình, cũng nếm ra được hương vị của sự hạnh phúc trong nước mắt mình.</w:t>
      </w:r>
      <w:r>
        <w:br w:type="textWrapping"/>
      </w:r>
      <w:r>
        <w:br w:type="textWrapping"/>
      </w:r>
      <w:r>
        <w:t xml:space="preserve">Hai người lẳng lặng ôm nhau, không khí ấm áp mà đầy màu hồng chưa từng có.</w:t>
      </w:r>
      <w:r>
        <w:br w:type="textWrapping"/>
      </w:r>
      <w:r>
        <w:br w:type="textWrapping"/>
      </w:r>
      <w:r>
        <w:t xml:space="preserve">Thì ra đây chính là cảm giác khi yêu, quả nhiên rất kì diệu! Hàn Hiểu vừa cố gắng lau nước mắt lên bộ quân phục thẳng tắp của Công tước, vừa cảm khái nghĩ.</w:t>
      </w:r>
      <w:r>
        <w:br w:type="textWrapping"/>
      </w:r>
      <w:r>
        <w:br w:type="textWrapping"/>
      </w:r>
      <w:r>
        <w:t xml:space="preserve">Năm phút sau, 10 phút sau, 15 phút sau……</w:t>
      </w:r>
      <w:r>
        <w:br w:type="textWrapping"/>
      </w:r>
      <w:r>
        <w:br w:type="textWrapping"/>
      </w:r>
      <w:r>
        <w:t xml:space="preserve">“Bà xã, tuy rằng chất liệu vải của bộ quân phục rất tốt, nhưng nó cũng không thích hợp để làm khăn tay, em xem mũi của em bị lau đỏ cả rồi!” nhìn nước mắt Hàn Hiểu hoàn toàn không có ý định ngừng lại, Akasi đành mịt mờ kín đáo nhắc nhở cậu, quần áo của anh chỉ là chuyện nhỏ, khóc xấu tới bảo bối ở trong lòng, thì chính là đại sự rồi.</w:t>
      </w:r>
      <w:r>
        <w:br w:type="textWrapping"/>
      </w:r>
      <w:r>
        <w:br w:type="textWrapping"/>
      </w:r>
      <w:r>
        <w:t xml:space="preserve">Hàn Hiểu nghe vậy liền hung dữ trợn mắt nhìn anh, gương mặt càng lúc càng ủy khuất.</w:t>
      </w:r>
      <w:r>
        <w:br w:type="textWrapping"/>
      </w:r>
      <w:r>
        <w:br w:type="textWrapping"/>
      </w:r>
      <w:r>
        <w:t xml:space="preserve">“Anh tưởng là em muốn sao! Không biết tại sao, em…..em không ngừng được, ô……..!”</w:t>
      </w:r>
      <w:r>
        <w:br w:type="textWrapping"/>
      </w:r>
      <w:r>
        <w:br w:type="textWrapping"/>
      </w:r>
      <w:r>
        <w:t xml:space="preserve">Giống như là cơ thể cậu đã căng thẳng trong suốt hai tháng, bây giờ phải đem nước mắt tích lũy trong suốt thời gian này, khóc ra hết một lần, cậu muốn dừng mà không dừng được!</w:t>
      </w:r>
      <w:r>
        <w:br w:type="textWrapping"/>
      </w:r>
      <w:r>
        <w:br w:type="textWrapping"/>
      </w:r>
      <w:r>
        <w:t xml:space="preserve">Có được đáp án, Akasi hơi sửng sốt, một nụ cười xấu xa liền lóe lên bên môi anh,</w:t>
      </w:r>
      <w:r>
        <w:br w:type="textWrapping"/>
      </w:r>
      <w:r>
        <w:br w:type="textWrapping"/>
      </w:r>
      <w:r>
        <w:t xml:space="preserve">“Tiểu gia hỏa, anh có một cách có thể ngăn được nước mắt của em, em có muốn thử không.”</w:t>
      </w:r>
      <w:r>
        <w:br w:type="textWrapping"/>
      </w:r>
      <w:r>
        <w:br w:type="textWrapping"/>
      </w:r>
      <w:r>
        <w:t xml:space="preserve">“Di, thật không!” Hàn Hiểu khóc tới nước mắt mông lung không nhìn thấy được nụ cười không mang theo ý tốt của người nào đó, ngây ngốc hỏi.</w:t>
      </w:r>
      <w:r>
        <w:br w:type="textWrapping"/>
      </w:r>
      <w:r>
        <w:br w:type="textWrapping"/>
      </w:r>
      <w:r>
        <w:t xml:space="preserve">“Ừ!” Công tước nghiêm túc gật đầu, “Tiểu gia hỏa, để anh giúp em, nếu còn khóc nữa sẽ không tốt cho cơ thể.”</w:t>
      </w:r>
      <w:r>
        <w:br w:type="textWrapping"/>
      </w:r>
      <w:r>
        <w:br w:type="textWrapping"/>
      </w:r>
      <w:r>
        <w:t xml:space="preserve">Hàn Hiểu nghĩ thấy cũng đúng, liền gật đầu nói “Được” lời còn chưa dứt thì đôi môi đã bị người đàn ông trước mặt ngậm vào trong miệng, lúc cậu khiếp sợ nước mắt liền ngừng rơi nước mắt, mở to mắt, cái miệng nhỏ không khép lại kịp, đầu lưỡi tiến nhanh vào, ép cái lưỡi nhỏ của cậu cùng quấn quýt không rời.</w:t>
      </w:r>
      <w:r>
        <w:br w:type="textWrapping"/>
      </w:r>
      <w:r>
        <w:br w:type="textWrapping"/>
      </w:r>
      <w:r>
        <w:t xml:space="preserve">Đôi môi hai người dây dưa với nhau, tuy rằng đây không phải lần đầu hai người hôn môi, nhưng trước giờ chưa từng kịch liệt, xuất thần như vậy trong lúc thanh tỉnh, Hàn Hiểu chỉ cảm thấy cả người cậu sắp tan ra luôn rồi.</w:t>
      </w:r>
      <w:r>
        <w:br w:type="textWrapping"/>
      </w:r>
      <w:r>
        <w:br w:type="textWrapping"/>
      </w:r>
      <w:r>
        <w:t xml:space="preserve">Trong đầu một mãnh trống rỗng, lúc này cả người cậu chỉ còn lại lửa nhiệt khi bị thiêu đốt, khiến cậu không nhịn được phát ra một tiếng rên nhẹ ở giữa môi, thân thể ôm lấy cậu cứng ngắc, sau đó cả người liền ngã xuống, nằm ở trên giường, ga trải giường bị bỏ rơi ở trên mặt đất.</w:t>
      </w:r>
      <w:r>
        <w:br w:type="textWrapping"/>
      </w:r>
      <w:r>
        <w:br w:type="textWrapping"/>
      </w:r>
      <w:r>
        <w:t xml:space="preserve">Cuối cùng Akasi cũng bỏ qua cho đôi môi đã bị anh chà đạp đến sưng đỏ, dọc theo cái cổ xinh đẹp của Hàn Hiểu, một đường cắn liếm hôn không ngừng.</w:t>
      </w:r>
      <w:r>
        <w:br w:type="textWrapping"/>
      </w:r>
      <w:r>
        <w:br w:type="textWrapping"/>
      </w:r>
      <w:r>
        <w:t xml:space="preserve">Lồng ngực trắng nõn của Hàn Hiểu liền lộ ra ngoài, Akasi tạo ra những đóa hoa tử sắc ở trên lồng ngực đó.</w:t>
      </w:r>
      <w:r>
        <w:br w:type="textWrapping"/>
      </w:r>
      <w:r>
        <w:br w:type="textWrapping"/>
      </w:r>
      <w:r>
        <w:t xml:space="preserve">Hàn Hiểu muốn thoát khỏi đôi môi của Akasi, nhưng cơ thể cậu lại nâng ngực lên, đem nhũ hoa đỏ sắc trước ngực mình đưa vào trong miệng đối phương, cậu muốn đẩy cái đầu tóc bạc đang không ngừng tàn phá ngực cậu, nhưng mười ngón tay của cậu lại làm cho mái tóc bạch kim đó càng thêm dùng sức trước ngực cậu, cậu muốn mở miệng nói không được, nhưng ra khỏi miệng lại là những tiếng rên rỉ mê người.</w:t>
      </w:r>
      <w:r>
        <w:br w:type="textWrapping"/>
      </w:r>
      <w:r>
        <w:br w:type="textWrapping"/>
      </w:r>
      <w:r>
        <w:t xml:space="preserve">Cơ thể cậu hoàn toàn đi ngược lại lí trí của cậu, cũng có thể nói Hàn Hiểu đã không biết lí trí của cậu đi tới đâu rồi, thân thể mềm mại chỉ có thể mặc cho đối phương muốn làm gì thì làm!</w:t>
      </w:r>
      <w:r>
        <w:br w:type="textWrapping"/>
      </w:r>
      <w:r>
        <w:br w:type="textWrapping"/>
      </w:r>
      <w:r>
        <w:t xml:space="preserve">Đây là cảm giác gì!? Hàn Hiểu nhắm chặt hai mắt không nói ra được cũng không hiểu! Lúc này trong lòng cậu ngoại trừ ngọn lửa đang hừng hực thiếu đốt, thì không còn gì nữa!</w:t>
      </w:r>
      <w:r>
        <w:br w:type="textWrapping"/>
      </w:r>
      <w:r>
        <w:br w:type="textWrapping"/>
      </w:r>
      <w:r>
        <w:t xml:space="preserve">Đột nhiên trên người nhẹ bẫng đi, Hàn Hiểu ngạc nhiên mở mắt ra, nhìn thấy Công tước đang chống hai bên người cậu, gương mặt đầy nhẫn nhịn hỏi: “Có thể sao!”</w:t>
      </w:r>
      <w:r>
        <w:br w:type="textWrapping"/>
      </w:r>
      <w:r>
        <w:br w:type="textWrapping"/>
      </w:r>
      <w:r>
        <w:t xml:space="preserve">Nhất thời liền có một cơn giận bốc lên người Hàn Hiểu.</w:t>
      </w:r>
      <w:r>
        <w:br w:type="textWrapping"/>
      </w:r>
      <w:r>
        <w:br w:type="textWrapping"/>
      </w:r>
      <w:r>
        <w:t xml:space="preserve">Bây giờ anh mới biết hỏi à, trước đó sao anh không hỏi, bây giờ sắp lột sạch cậu rồi, gặm khắp người cậu toàn là nước miếng, còn hỏi cái lông gì nữa!</w:t>
      </w:r>
      <w:r>
        <w:br w:type="textWrapping"/>
      </w:r>
      <w:r>
        <w:br w:type="textWrapping"/>
      </w:r>
      <w:r>
        <w:t xml:space="preserve">Thế là cậu xoay người cưỡi lên trên người Công tước, cúi đầu hôn lên môi anh, thấp giọng nói: “Em muốn ở phía trên!”</w:t>
      </w:r>
      <w:r>
        <w:br w:type="textWrapping"/>
      </w:r>
      <w:r>
        <w:br w:type="textWrapping"/>
      </w:r>
      <w:r>
        <w:t xml:space="preserve">Mọi thứ nước chảy thành sông, tiếng thở dốc nặng nề, trong căn phòng không lớn tràn ngập tiếng rên rỉ, Hàn Hiểu cả hai kiếp đều chưa từng quen bạn gái, chân chính biết được cảm giác khi hòa tan với nhau là gì!</w:t>
      </w:r>
      <w:r>
        <w:br w:type="textWrapping"/>
      </w:r>
      <w:r>
        <w:br w:type="textWrapping"/>
      </w:r>
      <w:r>
        <w:t xml:space="preserve">Tuy rằng tới nửa đoạn sau, cậu bị làm tới nửa sống nửa chết, vô cùng hối hận khi trêu chọc tới con dã thú này, nhưng làm một người đàn ông bình thường, cậu lại có một sự thỏa mãn chưa từng có.</w:t>
      </w:r>
      <w:r>
        <w:br w:type="textWrapping"/>
      </w:r>
      <w:r>
        <w:br w:type="textWrapping"/>
      </w:r>
      <w:r>
        <w:t xml:space="preserve">Thì ra cái gọi là lưỡng tình tương duyệt, chính là như thế này! Quả nhiên cảm giác khi hòa hợp với nhau tốt hơn nhiều so với bị cưỡng gian hay bỏ thuốc!</w:t>
      </w:r>
      <w:r>
        <w:br w:type="textWrapping"/>
      </w:r>
      <w:r>
        <w:br w:type="textWrapping"/>
      </w:r>
      <w:r>
        <w:t xml:space="preserve">Hàn Hiểu cả người toàn mồ hôi, nằm ở trong lòng Akasi cảm khái nghĩ,  sau đó nhắm hai mắt ngủ mê mang.</w:t>
      </w:r>
      <w:r>
        <w:br w:type="textWrapping"/>
      </w:r>
      <w:r>
        <w:br w:type="textWrapping"/>
      </w:r>
      <w:r>
        <w:t xml:space="preserve">Akasi nhìn vợ ở trong lòng mình, gương mặt xuất hiện vẻ thỏa mãn và vui sướng.</w:t>
      </w:r>
      <w:r>
        <w:br w:type="textWrapping"/>
      </w:r>
      <w:r>
        <w:br w:type="textWrapping"/>
      </w:r>
      <w:r>
        <w:t xml:space="preserve">Anh có được rồi, cuối cùng anh cũng có được người trong lòng mình rồi!</w:t>
      </w:r>
      <w:r>
        <w:br w:type="textWrapping"/>
      </w:r>
      <w:r>
        <w:br w:type="textWrapping"/>
      </w:r>
      <w:r>
        <w:t xml:space="preserve">Hai ngày sau, hạm đội Doris đi tới tiền tuyến, hội họp với quân đội Arthur, Hàn Hiểu lại nhìn thấy Hầu tước Lukenaer.</w:t>
      </w:r>
      <w:r>
        <w:br w:type="textWrapping"/>
      </w:r>
      <w:r>
        <w:br w:type="textWrapping"/>
      </w:r>
      <w:r>
        <w:t xml:space="preserve">Sau khi thăm hỏi Công tước Arthur ở trên chiến trường, vợ chồng Hàn Hiểu cùng với Lukenaer đi tới phòng tiếp khách.</w:t>
      </w:r>
      <w:r>
        <w:br w:type="textWrapping"/>
      </w:r>
      <w:r>
        <w:br w:type="textWrapping"/>
      </w:r>
      <w:r>
        <w:t xml:space="preserve">Trong phòng tiếp khách trong chủ hạm Arthur, ánh mắt Hàn Hiểu cứ chuyển qua chuyển lại trên người Lukenaer, cậu cau mày, luôn cảm thấy có chỗ nào đó không đúng lắm.</w:t>
      </w:r>
      <w:r>
        <w:br w:type="textWrapping"/>
      </w:r>
      <w:r>
        <w:br w:type="textWrapping"/>
      </w:r>
      <w:r>
        <w:t xml:space="preserve">Đối diện với sự quan sát của Hàn Hiểu, Lukenaer bình tĩnh uống rượu trong tay.</w:t>
      </w:r>
      <w:r>
        <w:br w:type="textWrapping"/>
      </w:r>
      <w:r>
        <w:br w:type="textWrapping"/>
      </w:r>
      <w:r>
        <w:t xml:space="preserve">“Claudius!?” Hàn Hiểu dò xét hỏi một câu.</w:t>
      </w:r>
      <w:r>
        <w:br w:type="textWrapping"/>
      </w:r>
      <w:r>
        <w:br w:type="textWrapping"/>
      </w:r>
      <w:r>
        <w:t xml:space="preserve">Lukenaer để li rượu trong tay xuống, lười biếng cười một tiếng, hỏi: “Phu nhân từ chỗ nào nhìn thấy được tôi không phải là Lukenaer, mỗi người ở đây cơ bản đều không có nhìn ra nha!”</w:t>
      </w:r>
      <w:r>
        <w:br w:type="textWrapping"/>
      </w:r>
      <w:r>
        <w:br w:type="textWrapping"/>
      </w:r>
      <w:r>
        <w:t xml:space="preserve">Hàn Hiểu cười lên,</w:t>
      </w:r>
      <w:r>
        <w:br w:type="textWrapping"/>
      </w:r>
      <w:r>
        <w:br w:type="textWrapping"/>
      </w:r>
      <w:r>
        <w:t xml:space="preserve">“Giữa hai lông mày của anh mang theo một chút quyến rũ mà Lukenaer không có được!”</w:t>
      </w:r>
      <w:r>
        <w:br w:type="textWrapping"/>
      </w:r>
      <w:r>
        <w:br w:type="textWrapping"/>
      </w:r>
      <w:r>
        <w:t xml:space="preserve">Sống chung với nhau bốn năm, còn có gì không quen nữa, ngược lại là nhóm binh lính Arthur, bởi vì Lukenaer yêu thích uống rượu, hàng năm không ở tinh cầu Arthur, đám binh lính càng thêm không thân thuộc.</w:t>
      </w:r>
      <w:r>
        <w:br w:type="textWrapping"/>
      </w:r>
      <w:r>
        <w:br w:type="textWrapping"/>
      </w:r>
      <w:r>
        <w:t xml:space="preserve">Lukenaer, cũng chính là Claudius ngụy trang, cười khanh khách,</w:t>
      </w:r>
      <w:r>
        <w:br w:type="textWrapping"/>
      </w:r>
      <w:r>
        <w:br w:type="textWrapping"/>
      </w:r>
      <w:r>
        <w:t xml:space="preserve">“Ánh mắt phu nhân rất tốt!” Sau đó mập mờ chớp mắt với Akasi, “Akasi, tốc độ nhanh đấy!”</w:t>
      </w:r>
      <w:r>
        <w:br w:type="textWrapping"/>
      </w:r>
      <w:r>
        <w:br w:type="textWrapping"/>
      </w:r>
      <w:r>
        <w:t xml:space="preserve">Mặt Hàn Hiểu liền đỏ lên.</w:t>
      </w:r>
      <w:r>
        <w:br w:type="textWrapping"/>
      </w:r>
      <w:r>
        <w:br w:type="textWrapping"/>
      </w:r>
      <w:r>
        <w:t xml:space="preserve">Mà đại quý tộc nổi tiếng da mặt dày, thì lại bình thường đón nhận lời khen của anh.</w:t>
      </w:r>
      <w:r>
        <w:br w:type="textWrapping"/>
      </w:r>
      <w:r>
        <w:br w:type="textWrapping"/>
      </w:r>
      <w:r>
        <w:t xml:space="preserve">“Cảm ơn, đáng tiếc tốc độ của cậu không nhanh được!” Sau đó đưa qua ánh mắt đầy sát khí, cảnh cáo anh, nếu như cậu dám động thủ trước khi Alte thành niên, liền băm cậu thành  khúc!</w:t>
      </w:r>
      <w:r>
        <w:br w:type="textWrapping"/>
      </w:r>
      <w:r>
        <w:br w:type="textWrapping"/>
      </w:r>
      <w:r>
        <w:t xml:space="preserve">Claudius nhún vai, tỏ vẻ đã biết!</w:t>
      </w:r>
      <w:r>
        <w:br w:type="textWrapping"/>
      </w:r>
      <w:r>
        <w:br w:type="textWrapping"/>
      </w:r>
      <w:r>
        <w:t xml:space="preserve">Cái vị này là điển hình của loại người, chỉ cho quan phóng hỏa, không cho dân đốt đèn!</w:t>
      </w:r>
      <w:r>
        <w:br w:type="textWrapping"/>
      </w:r>
      <w:r>
        <w:br w:type="textWrapping"/>
      </w:r>
      <w:r>
        <w:t xml:space="preserve">Còn về tại sao Claudius lại biến thanh Lukenaer, vậy thì phải nói từ khi kế hoạch của bọn họ bắt đầu.</w:t>
      </w:r>
      <w:r>
        <w:br w:type="textWrapping"/>
      </w:r>
      <w:r>
        <w:br w:type="textWrapping"/>
      </w:r>
      <w:r>
        <w:t xml:space="preserve">Reichet và Akasi luôn biết rõ dã tâm của Morley, cho nên luôn nhìn chằm chằm mọi hành động của ông ta, cho tới một ngày, Reichet phát hiện ông ta đang bí mật phái người tiếp xúc với hoàng thất Crecy.</w:t>
      </w:r>
      <w:r>
        <w:br w:type="textWrapping"/>
      </w:r>
      <w:r>
        <w:br w:type="textWrapping"/>
      </w:r>
      <w:r>
        <w:t xml:space="preserve">Morley không phải là người lương thiện gì, không thể nào cho người qua đó thăm hỏi cái gì mà tình hữu nghị quốc tế, càng huống hồ lại bí mật như vậy.</w:t>
      </w:r>
      <w:r>
        <w:br w:type="textWrapping"/>
      </w:r>
      <w:r>
        <w:br w:type="textWrapping"/>
      </w:r>
      <w:r>
        <w:t xml:space="preserve">Lại nói tới quốc vương Crecy, cái vị này là người ngồi trên cao tự cao tự đại, nước mình không mạnh, nhưng dã tâm của hắn thì lại rất lớn.</w:t>
      </w:r>
      <w:r>
        <w:br w:type="textWrapping"/>
      </w:r>
      <w:r>
        <w:br w:type="textWrapping"/>
      </w:r>
      <w:r>
        <w:t xml:space="preserve">Cái vị quốc vương ngậm thìa vàng mà ra đời này, từ lúc sinh ra, thì chiến tranh đã kết thúc rồi, không có anh chị em, thuận lợi mà ngồi lên ngai vàng, trong những ngày tháng hòa bình, tuy rằng không có phạm những lỗi gì to tát, nhưng cũng không lập được chiến công to lớn nào cho đất nước, vậy mà lại tự nhận mình có tài hoa, chỉ có thể trách mình sinh ra không đúng thời, không thể mở mang bờ cõi, đại sát tứ phương giống như tổ tiên mình, trở thành một đế quốc vĩ đại, dù sao bên cạnh luôn tồn tại một Đế quốc Landis có tiềm lực quân sự mạnh mẽ, hắn ta không dám cũng không thể tự ý phát động chiến tranh, mà con trai lớn của hắn, cũng chính là thái tử của nước đó, thì lại luôn đồng ý với suy nghĩ của hắn ta.</w:t>
      </w:r>
      <w:r>
        <w:br w:type="textWrapping"/>
      </w:r>
      <w:r>
        <w:br w:type="textWrapping"/>
      </w:r>
      <w:r>
        <w:t xml:space="preserve">Morley chính là nhìn trúng cái loại ảo tưởng không thực tế này của họ, cho người mang tặng táo trong Vườn Địa Đàng, đương nhiên nếu như thành công thật, ông ta cũng dễ dàng cướp lại được cơ thể Akasi, dù sao thì IQ của hai vị này xách giày cho ông ta còn không xứng nữa kìa.</w:t>
      </w:r>
      <w:r>
        <w:br w:type="textWrapping"/>
      </w:r>
      <w:r>
        <w:br w:type="textWrapping"/>
      </w:r>
      <w:r>
        <w:t xml:space="preserve">Nếu đã có con lớn, vậy thì chắc chắn sẽ có con thứ, tục ngữ nói rất hay, lòng người đều là lừa gạt, vị nhị hoàng từ này không giống với cha và anh mình, cha không thương mẹ không yêu, từ nhỏ sinh sống dưới bóng hờ của anh traiThái tử, tuy cũng mơ ước cái ngai vàng dưới mông người cha quốc vương của mình, nhưng thứ mà hắn ta muốn đều phải dựa vào năng lực hính mình đi giành lấy, thỉnh thoảng còn phải chịu sự chèn ép của cha và anh trai, cái này cũng làm cho hắn ta càng thêm tỉnh táo cơ trí, càng có mắt nhìn xa hơn vị huynh trưởng có được hết mọi sự cưng chiều.</w:t>
      </w:r>
      <w:r>
        <w:br w:type="textWrapping"/>
      </w:r>
      <w:r>
        <w:br w:type="textWrapping"/>
      </w:r>
      <w:r>
        <w:t xml:space="preserve">Giống như lần này khi Morley trưởng lão cho người bí mật tới đàm phán với cha anh của hắn ta, hắn ta đã ngửi thấy được mùi nguy hiểm ở trong đó, nhưng cũng nhìn thấy được cơ hội lớn hiếm có của mình.</w:t>
      </w:r>
      <w:r>
        <w:br w:type="textWrapping"/>
      </w:r>
      <w:r>
        <w:br w:type="textWrapping"/>
      </w:r>
      <w:r>
        <w:t xml:space="preserve">Hắn ta lẳng lặng ẩn núp, mãi cho đến khi Akasi tìm được hắn, thì hắn mới lộ ra nụ cười chiến thắng của mình.</w:t>
      </w:r>
      <w:r>
        <w:br w:type="textWrapping"/>
      </w:r>
      <w:r>
        <w:br w:type="textWrapping"/>
      </w:r>
      <w:r>
        <w:t xml:space="preserve">Vị nhị hoàng tử này muốn cái gì, đương nhiên là ngai vàng của quốc gia này, nhưng đáng tiếc bây giờ hắn ta đang bị chèn ép gắt gao bởi cha anh mình, cho dù chết cũng không sờ tới được ngai vàng, nhưng nếu như có sự nâng đỡ của quân đội gia tộc Doris, vậy thì khác rồi, cho nên mới có sự mất tích tập thể của chiến hạm Doris, thực ra chính là thân vệ đã giả trang thành nhị hoàng tử chạy tới ép cung Akes, mà cái nhị hoàng tử cần làm chính là thanh trừ sạch sẽ tất cả mọi gián điệp trong hoàng cung, phong tỏa tin tức, bí mật nhốt cha và anh mình lại, sau đó thất bại từng trận trên chiến trường, đế quốc vương Akes và Thái tử mất hết lòng dân, vào lúc Akes đứng trên bờ vực sống chết, vậy thì quốc vương Akes và thái tử, người kiên trì với cuộc chiến tranh này, không muốn hòa đàm cũng nên cúi người xuống đài rồi.</w:t>
      </w:r>
      <w:r>
        <w:br w:type="textWrapping"/>
      </w:r>
      <w:r>
        <w:br w:type="textWrapping"/>
      </w:r>
      <w:r>
        <w:t xml:space="preserve">Mà quốc gia này, tuy rằng quyền lợi của quốc vương rất lớn, nhưng Thượng nghị viện và Hạ nghị viện cũng có quyền lợi không thể xem thường, nói ví dụ như bãi nhiệm quốc vương và thái tử uy hiếp tới sự tồn vong của quốc gia.</w:t>
      </w:r>
      <w:r>
        <w:br w:type="textWrapping"/>
      </w:r>
      <w:r>
        <w:br w:type="textWrapping"/>
      </w:r>
      <w:r>
        <w:t xml:space="preserve">Đợi khi mọi thứ đã vào thế rồi, quốc vương và thái tử muốn kêu la thì cũng đã trễ, quân đội của họ đều đã chết hết trên chiến trường rồi, thân tín của họ cũng đều rơi vao tay quốc vương đương nhiệm nhị hoàng tử này.</w:t>
      </w:r>
      <w:r>
        <w:br w:type="textWrapping"/>
      </w:r>
      <w:r>
        <w:br w:type="textWrapping"/>
      </w:r>
      <w:r>
        <w:t xml:space="preserve">“Vậy Lukenaer đâu! Tại sao Lukenaer trong hạm đội Arthur lại biến thành anh!” Hàn Hiểu ngồi trên ghế, tay cầm li nước trà đầy hương thơm, nghi ngờ hỏi.</w:t>
      </w:r>
      <w:r>
        <w:br w:type="textWrapping"/>
      </w:r>
      <w:r>
        <w:br w:type="textWrapping"/>
      </w:r>
      <w:r>
        <w:t xml:space="preserve">Hai tay Claudius giơ ra, ánh mắt đầy phong tình quyến rũ nhìn về Hàn Hiểu, làm Hàn Hiểu không nhịn được mà run lên, cái người này, gương mặt tuấn mỹ đầy khí khái đàn ông của Lukenaer, làm ra hành động như vậy, quả thật rất có tính hủy diệt rồi.</w:t>
      </w:r>
      <w:r>
        <w:br w:type="textWrapping"/>
      </w:r>
      <w:r>
        <w:br w:type="textWrapping"/>
      </w:r>
      <w:r>
        <w:t xml:space="preserve">“Nói tới chuyện này nha! Haha! Phu nhân, em xem, Edward· Morley vất vả như thế, hi sinh vô số lợi ích của Landis, tốt xấu gì chúng ta cũng nên cho ông ta được như ý một lần, không phải sao, hơn nữa, chúng ta cũng cần phải bắt được nội ứng đã trà trộn vào tam đại gia tộc trong suốt mấy chục ngàn năm qua, cho nên Lukenaer liền thay Akasi đi giúp Morley trưởng lão thực hiện nguyện vọng của ông ta.” Đây cũng nói lên nguyên nhân tại sao anh trở thành Lukenaer.</w:t>
      </w:r>
      <w:r>
        <w:br w:type="textWrapping"/>
      </w:r>
      <w:r>
        <w:br w:type="textWrapping"/>
      </w:r>
      <w:r>
        <w:t xml:space="preserve">Trong giọng điệu của Claudius có một chút nhạo báng, Hàn Hiểu hiểu rõ, Lukenaer và Akasi cùng nhau lớn lên, giả thành Akasi tự nhiên sẽ giống như đúc, cho nên anh liền thay Akasi đi tới tiền tuyến bước vào trong bẫy của Akasi, tranh thủ thời gian cho Akasi hành động ở Akes, thuận tiện đào hết mấy cái đinh đã chôn trông gia tộc Doris đã nhiều năm.</w:t>
      </w:r>
      <w:r>
        <w:br w:type="textWrapping"/>
      </w:r>
      <w:r>
        <w:br w:type="textWrapping"/>
      </w:r>
      <w:r>
        <w:t xml:space="preserve">Đương nhiên trong đó việc  Reykus cung cấp tinh tình báo giả giả thật thật, cũng có tác dụng lừa gạt Morley, mà tất cả mọi hành động này, là để cho Morley trưởng lão ở tinh cầu Landis xa xôi có đánh giá sai lầm về tình thế trước mắt, để cuối cùng tạo ra những chỉ thị sai lầm của ông ta.</w:t>
      </w:r>
      <w:r>
        <w:br w:type="textWrapping"/>
      </w:r>
      <w:r>
        <w:br w:type="textWrapping"/>
      </w:r>
      <w:r>
        <w:t xml:space="preserve">Càng kì diệu hơn chính là, cho dù cha con quốc vương Akes phát hiện cái mà họ cướp được là đồ giả, chúng cũng không dám làm gì.</w:t>
      </w:r>
      <w:r>
        <w:br w:type="textWrapping"/>
      </w:r>
      <w:r>
        <w:br w:type="textWrapping"/>
      </w:r>
      <w:r>
        <w:t xml:space="preserve">Đầu tiên Lukenaer dám để cho người ta bắt mình, vậy thì nói lên được người biết chuyện này không chỉ một người, bọn chúng nếu thật muốn làm hại tới tính mạng của anh, vậy thì sẽ dẫn tới sự trả thù điên cuồng của gia tộc Arthur khi mất đi người thừa kế, đây tuyệt đối là mất nhiều hơn được.</w:t>
      </w:r>
      <w:r>
        <w:br w:type="textWrapping"/>
      </w:r>
      <w:r>
        <w:br w:type="textWrapping"/>
      </w:r>
      <w:r>
        <w:t xml:space="preserve">Ngoài ra bắt phải hàng giả, vậy thì nói lên kế hoạch của chúng đã thất bại rồi, bọn chúng đắc tội gia tộc Doris, lại đắc tội với gia tộc Arthur, quả thật ngu hết thuốc chữa.</w:t>
      </w:r>
      <w:r>
        <w:br w:type="textWrapping"/>
      </w:r>
      <w:r>
        <w:br w:type="textWrapping"/>
      </w:r>
      <w:r>
        <w:t xml:space="preserve">Mà đợi cho tới khi chúng áp giải Lukenaer cái tên hàng giả này tới Akes, thì mới phát hiện, cái mà chúng cướp được không phải là lợi ích lớn gì, mà là thay nhị Hoàng tử bắt về thân vệ để ép vua thoái vị.</w:t>
      </w:r>
      <w:r>
        <w:br w:type="textWrapping"/>
      </w:r>
      <w:r>
        <w:br w:type="textWrapping"/>
      </w:r>
      <w:r>
        <w:t xml:space="preserve">Cao! Quả thật rất cao tay!</w:t>
      </w:r>
      <w:r>
        <w:br w:type="textWrapping"/>
      </w:r>
      <w:r>
        <w:br w:type="textWrapping"/>
      </w:r>
      <w:r>
        <w:rPr>
          <w:i/>
          <w:b/>
        </w:rPr>
        <w:t xml:space="preserve">(Túm cái quần lại là anh Akasi không có đi chiến trường mà đột nhập vào hoàng cung Akes để trợ giúp nhị hoàng tử, Lukenaer thay Akasi đi chiến trường để rơi vào bẫy của Morley trưởng lão, còn Claudius thì thay Lukenaer đi ra tiền tuyến với Công tước Arthur. Rồi ba người nội công ngoại kích làm Morley trưởng lão tưởng mình thành công rồi, ai dè….)</w:t>
      </w:r>
      <w:r>
        <w:br w:type="textWrapping"/>
      </w:r>
      <w:r>
        <w:br w:type="textWrapping"/>
      </w:r>
      <w:r>
        <w:t xml:space="preserve">Hành động này, xem qua xem lại đều thấy có lợi trăm phần trăm cho bên mình.</w:t>
      </w:r>
      <w:r>
        <w:br w:type="textWrapping"/>
      </w:r>
      <w:r>
        <w:br w:type="textWrapping"/>
      </w:r>
      <w:r>
        <w:t xml:space="preserve">Nghĩ tới đây, ánh mắt Hàn Hiểu nhìn Akasi tràn đầy sùng bái!</w:t>
      </w:r>
      <w:r>
        <w:br w:type="textWrapping"/>
      </w:r>
      <w:r>
        <w:br w:type="textWrapping"/>
      </w:r>
      <w:r>
        <w:t xml:space="preserve">“Khụ!” Claudius giả bộ ho khan mấy tiếng, “Phu nhân, chủ ý này là ba người bọn anh cùng nhau nghĩ ra!”</w:t>
      </w:r>
      <w:r>
        <w:br w:type="textWrapping"/>
      </w:r>
      <w:r>
        <w:br w:type="textWrapping"/>
      </w:r>
      <w:r>
        <w:t xml:space="preserve">Hàn Hiểu cũng không quay đầu nói: “Nhưng Akasi là người đàn ông của em!”</w:t>
      </w:r>
      <w:r>
        <w:br w:type="textWrapping"/>
      </w:r>
      <w:r>
        <w:br w:type="textWrapping"/>
      </w:r>
      <w:r>
        <w:t xml:space="preserve">Được rồi! Lí do này thật quá rõ ràng rồi, Claudius không còn lời nào để nói.</w:t>
      </w:r>
      <w:r>
        <w:br w:type="textWrapping"/>
      </w:r>
      <w:r>
        <w:br w:type="textWrapping"/>
      </w:r>
      <w:r>
        <w:t xml:space="preserve">Một câu “người đàn ông của em” lại khiến cho cái mặt liệt của Akasi tràn đầy nụ cười thỏa mãn!</w:t>
      </w:r>
      <w:r>
        <w:br w:type="textWrapping"/>
      </w:r>
      <w:r>
        <w:br w:type="textWrapping"/>
      </w:r>
      <w:r>
        <w:t xml:space="preserve">“Cho dù như vậy, hạm đội mấy tram ngàn người, không chút dấu vết mà mất tích cũng khó quá đi!”</w:t>
      </w:r>
      <w:r>
        <w:br w:type="textWrapping"/>
      </w:r>
      <w:r>
        <w:br w:type="textWrapping"/>
      </w:r>
      <w:r>
        <w:t xml:space="preserve">“Sao có thể!” Claudius cười đắc ý nói: “Chúng đều là những cái đinh cắm sâu trong gia tộc chúng ta, chúng ta cũng tặng cho chúng một gián điệp có thực lực cường đại! Có được gián điệp này thì mọi chuyện dễ như trở bàn tay!”</w:t>
      </w:r>
      <w:r>
        <w:br w:type="textWrapping"/>
      </w:r>
      <w:r>
        <w:br w:type="textWrapping"/>
      </w:r>
      <w:r>
        <w:t xml:space="preserve">“Là ai!”</w:t>
      </w:r>
      <w:r>
        <w:br w:type="textWrapping"/>
      </w:r>
      <w:r>
        <w:br w:type="textWrapping"/>
      </w:r>
      <w:r>
        <w:t xml:space="preserve">“Em nói xem ai có được sự tin tưởng của chúng ta, lại có thực lực làm ngưng trệ của một hạm đội!”</w:t>
      </w:r>
      <w:r>
        <w:br w:type="textWrapping"/>
      </w:r>
      <w:r>
        <w:br w:type="textWrapping"/>
      </w:r>
      <w:r>
        <w:t xml:space="preserve">Hàn Hiểu tỉ mỉ suy nghĩ, đột nhiên cậu mở to mắt,</w:t>
      </w:r>
      <w:r>
        <w:br w:type="textWrapping"/>
      </w:r>
      <w:r>
        <w:br w:type="textWrapping"/>
      </w:r>
      <w:r>
        <w:t xml:space="preserve">“Là Nayar!”</w:t>
      </w:r>
      <w:r>
        <w:br w:type="textWrapping"/>
      </w:r>
      <w:r>
        <w:br w:type="textWrapping"/>
      </w:r>
      <w:r>
        <w:t xml:space="preserve">Cái vị này chính là thiên tài toàn năng, làm ra được độc dược có thể khiến cho các binh lình không chút phòng bị nào, nằm xuống hêt!</w:t>
      </w:r>
      <w:r>
        <w:br w:type="textWrapping"/>
      </w:r>
      <w:r>
        <w:br w:type="textWrapping"/>
      </w:r>
      <w:r>
        <w:t xml:space="preserve">Claudius và Akasi đều cười lên, không sai, chính là Nayar!</w:t>
      </w:r>
      <w:r>
        <w:br w:type="textWrapping"/>
      </w:r>
      <w:r>
        <w:br w:type="textWrapping"/>
      </w:r>
      <w:r>
        <w:t xml:space="preserve">Ngay sau đó, Hàn Hiểu kinh hoảng nói: “Làm sao có thể, vừa nhìn liền biết Nayar rất trung thành với Akasi, anh ấy sao có thể phản bội được!”</w:t>
      </w:r>
      <w:r>
        <w:br w:type="textWrapping"/>
      </w:r>
      <w:r>
        <w:br w:type="textWrapping"/>
      </w:r>
      <w:r>
        <w:t xml:space="preserve">Cho dù có phản bội thì cũng cần có lí do.</w:t>
      </w:r>
      <w:r>
        <w:br w:type="textWrapping"/>
      </w:r>
      <w:r>
        <w:br w:type="textWrapping"/>
      </w:r>
      <w:r>
        <w:t xml:space="preserve">Akasi nghe vậy liền hừ nhẹ một tiếng,</w:t>
      </w:r>
      <w:r>
        <w:br w:type="textWrapping"/>
      </w:r>
      <w:r>
        <w:br w:type="textWrapping"/>
      </w:r>
      <w:r>
        <w:t xml:space="preserve">“Cậu ta quả thật rất trung thành với anh, nhưng cũng trung thành với toàn bộ quý tộc Landis, thật ra trong một số phương diện, cách nhìn của cậu ta cũng giống Morley, nói ví dụ như tính quan trọng của em và anh đối với quý tộc Landis!”</w:t>
      </w:r>
      <w:r>
        <w:br w:type="textWrapping"/>
      </w:r>
      <w:r>
        <w:br w:type="textWrapping"/>
      </w:r>
      <w:r>
        <w:t xml:space="preserve">Cho nên Morley liền lợi dụng điểm này.</w:t>
      </w:r>
      <w:r>
        <w:br w:type="textWrapping"/>
      </w:r>
      <w:r>
        <w:br w:type="textWrapping"/>
      </w:r>
      <w:r>
        <w:t xml:space="preserve">“Nhưng cuối cùng Nayar cũng không có phản bội, không phải sao!”</w:t>
      </w:r>
      <w:r>
        <w:br w:type="textWrapping"/>
      </w:r>
      <w:r>
        <w:br w:type="textWrapping"/>
      </w:r>
      <w:r>
        <w:t xml:space="preserve">“Đó là bởi vì vào 10.000 năm trước, cậu ta buồn chán làm một cuộc nghiên cứu, nghiên cứu này đã chứng minh, cơ thể mẹ khi mang thai có sức ảnh hưởng rất lớn đối với bào thai ở trong bụng, đó cũng là lí do tại sao trong giới quý tộc chưa từng có hôn nhân chính trị, hôn nhân không tình nguyện, sẽ gây ra mang thai bất đắc dĩ, từ đó đời sau của quý tộc sẽ tuột dốc không phanh, đối với quý tộc đây chính là một kích chí mệnh!” Akasi thản nhiên nói, đó cũng là lí do tại sao lúc trước Nayar muốn Akasi phải nắm được trái tim của Hàn Hiểu.</w:t>
      </w:r>
      <w:r>
        <w:br w:type="textWrapping"/>
      </w:r>
      <w:r>
        <w:br w:type="textWrapping"/>
      </w:r>
      <w:r>
        <w:t xml:space="preserve">Nghe tới đây, Hàn Hiểu nhớ tới mấy lần mang thai trước, liền bừng tỉnh, thì ra là vậy! Hèn chi Lance và Hera lại chạy và giấc mơ của cậu, khóc thút thít cầu cậu đừng bỏ rơi tụi nó, may mà lúc đầu tuy cậu chán ghét Akasi, nhưng lại vô cùng yêu bọn nhỏ, nếu như cậu cứ một mực không muốn tụi nhỏ, e rằng mấy đứa nhỏ cũng không thuận lợi mà sinh ra đời.</w:t>
      </w:r>
      <w:r>
        <w:br w:type="textWrapping"/>
      </w:r>
      <w:r>
        <w:br w:type="textWrapping"/>
      </w:r>
      <w:r>
        <w:t xml:space="preserve">Nghĩ như vậy, hành vi của Morley càng làm cho người ta thêm khinh bỉ.</w:t>
      </w:r>
      <w:r>
        <w:br w:type="textWrapping"/>
      </w:r>
      <w:r>
        <w:br w:type="textWrapping"/>
      </w:r>
      <w:r>
        <w:t xml:space="preserve">“Vậy mọi người còn đang đợi cái gì, nhanh đi đàm phán, sau đó vạch trần chuyện này ra, cái kẻ khoác áo da người như Morley, nên đi tới nơi ông ta cần đi, đừng để ở nơi người ở làm em buồn nôn!” Vẻ mặt chán ghét của Hàn Hiểu, Morley trưởng lão đúng là loại người làm bậy mà.</w:t>
      </w:r>
      <w:r>
        <w:br w:type="textWrapping"/>
      </w:r>
      <w:r>
        <w:br w:type="textWrapping"/>
      </w:r>
      <w:r>
        <w:t xml:space="preserve">Nghe vậy, Claudius và Akasi đều cười lên, “Nhanh thôi!”</w:t>
      </w:r>
      <w:r>
        <w:br w:type="textWrapping"/>
      </w:r>
      <w:r>
        <w:br w:type="textWrapping"/>
      </w:r>
      <w:r>
        <w:t xml:space="preserve">“Đúng rồi, nếu mọi chuyện sắp xong rồi, vậy Lukenaer đâu!” Hàn Hiểu nghi hoặc hỏi.</w:t>
      </w:r>
      <w:r>
        <w:br w:type="textWrapping"/>
      </w:r>
      <w:r>
        <w:br w:type="textWrapping"/>
      </w:r>
      <w:r>
        <w:t xml:space="preserve">Nhắc tới cái này, Claudius liền đưa ra bộ mặt oán phụ,</w:t>
      </w:r>
      <w:r>
        <w:br w:type="textWrapping"/>
      </w:r>
      <w:r>
        <w:br w:type="textWrapping"/>
      </w:r>
      <w:r>
        <w:t xml:space="preserve">“Cái tên hỗn đản đó sau khi làm xong chuyện, không nói tiếng nào chạy về tinh cầu Arthur rồi!”</w:t>
      </w:r>
      <w:r>
        <w:br w:type="textWrapping"/>
      </w:r>
      <w:r>
        <w:br w:type="textWrapping"/>
      </w:r>
      <w:r>
        <w:t xml:space="preserve">Ô……! Anh cũng muốn về a! Tiểu Alte của anh còn đang ở gia tộc Helios đợi anh kìa!</w:t>
      </w:r>
      <w:r>
        <w:br w:type="textWrapping"/>
      </w:r>
      <w:r>
        <w:br w:type="textWrapping"/>
      </w:r>
      <w:r>
        <w:t xml:space="preserve">Khóe miệng Hàn Hiểu co rút lại, cậu thật rất cảm ơn đám người Morley trưởng lão, Reykus, nếu không có bọn họ, cậu tuyệt sẽ không thấy được ánh sáng trên người hai vị này.</w:t>
      </w:r>
      <w:r>
        <w:br w:type="textWrapping"/>
      </w:r>
      <w:r>
        <w:br w:type="textWrapping"/>
      </w:r>
      <w:r>
        <w:t xml:space="preserve">Vốn dĩ, đám Akasi còn muốn dày vò vị nhị hoàng tử vừa mới lên ngôi này, để lấy được lợi ích lớn nhất, nhưng bảy ngày sau, bọn họ không thể không nhanh chóng đàm phán ở Akes!</w:t>
      </w:r>
      <w:r>
        <w:br w:type="textWrapping"/>
      </w:r>
      <w:r>
        <w:br w:type="textWrapping"/>
      </w:r>
      <w:r>
        <w:t xml:space="preserve">Nguyên nhân không có gì khác, Hàn Hiểu lại mang thai rồi!</w:t>
      </w:r>
      <w:r>
        <w:br w:type="textWrapping"/>
      </w:r>
      <w:r>
        <w:br w:type="textWrapping"/>
      </w:r>
      <w:r>
        <w:t xml:space="preserve">Hàn Hiểu sụp đổ rồi, cậu nổi cơn thịnh nộ, một tay cầm lấy súng laze mini vừa mới cướp từ trên người Sheila, một tay nắm chặt cổ áo của Công tước, cắn răng gầm lên: “Anh nghe rõ cho lão tử, lão tử phải tránh thai, PHẢI ▬▬ TRÁNH ▬▬ THAI!”</w:t>
      </w:r>
      <w:r>
        <w:br w:type="textWrapping"/>
      </w:r>
      <w:r>
        <w:br w:type="textWrapping"/>
      </w:r>
      <w:r>
        <w:t xml:space="preserve">Công tước bị nắm cổ áo phải cố gắng cúi người xuống khó xử nói,</w:t>
      </w:r>
      <w:r>
        <w:br w:type="textWrapping"/>
      </w:r>
      <w:r>
        <w:br w:type="textWrapping"/>
      </w:r>
      <w:r>
        <w:t xml:space="preserve">“Bà xã, đây không phải là chuyện anh có thể khống chế được!”</w:t>
      </w:r>
      <w:r>
        <w:br w:type="textWrapping"/>
      </w:r>
      <w:r>
        <w:br w:type="textWrapping"/>
      </w:r>
      <w:r>
        <w:t xml:space="preserve">“Không thể khống chế được đúng không! Được, được” Hàn Hiểu cười đầy giận dữ, nụ cười  đầy âm u, “Sao lại không thể khống chế được, chúng ta phân giường, sau này anh không chạm tới em nữa thì được không phải sao!”</w:t>
      </w:r>
      <w:r>
        <w:br w:type="textWrapping"/>
      </w:r>
      <w:r>
        <w:br w:type="textWrapping"/>
      </w:r>
      <w:r>
        <w:t xml:space="preserve">Công tước mặt biến sắc, không chạm vào cậu, làm sao được, vừa mới tưởng tượng liền cảm thấy vô cùng kinh khủng, lại nhớ tới mấy nhãi con đáng ghét ở nhà, Công tước liền khuất phục.</w:t>
      </w:r>
      <w:r>
        <w:br w:type="textWrapping"/>
      </w:r>
      <w:r>
        <w:br w:type="textWrapping"/>
      </w:r>
      <w:r>
        <w:t xml:space="preserve">“Trở về anh tìm Nayar, cậu ta nhất định sẽ có cách!”</w:t>
      </w:r>
      <w:r>
        <w:br w:type="textWrapping"/>
      </w:r>
      <w:r>
        <w:br w:type="textWrapping"/>
      </w:r>
      <w:r>
        <w:t xml:space="preserve">Hàn Hiểu hài lòng trở về phòng nghỉ ngơi, Akasi gọi Nayar tới nói một hồi, Nayar liền khóc lên, ôm lấy chân Công tước sống chết lắc đầu.</w:t>
      </w:r>
      <w:r>
        <w:br w:type="textWrapping"/>
      </w:r>
      <w:r>
        <w:br w:type="textWrapping"/>
      </w:r>
      <w:r>
        <w:t xml:space="preserve">Gân xanh trên trán Akasi nổi lên, tốn tất cả sức lực, mới khống chế chính mình, không đạp một cước cho cái tên dưới chân mình.</w:t>
      </w:r>
      <w:r>
        <w:br w:type="textWrapping"/>
      </w:r>
      <w:r>
        <w:br w:type="textWrapping"/>
      </w:r>
      <w:r>
        <w:t xml:space="preserve">“Nayar, mang thai sinh con có phải gây tổn hại rất lớn cho người mẹ không!”</w:t>
      </w:r>
      <w:r>
        <w:br w:type="textWrapping"/>
      </w:r>
      <w:r>
        <w:br w:type="textWrapping"/>
      </w:r>
      <w:r>
        <w:t xml:space="preserve">Nayar hai mắt ngấn lệ gật đầu.</w:t>
      </w:r>
      <w:r>
        <w:br w:type="textWrapping"/>
      </w:r>
      <w:r>
        <w:br w:type="textWrapping"/>
      </w:r>
      <w:r>
        <w:t xml:space="preserve">“Vậy thường xuyên mang thai có phải có nghĩa là đang hao phí hết sinh mạng của người mẹ không!”</w:t>
      </w:r>
      <w:r>
        <w:br w:type="textWrapping"/>
      </w:r>
      <w:r>
        <w:br w:type="textWrapping"/>
      </w:r>
      <w:r>
        <w:t xml:space="preserve">Nước mắt Nayar ngừng lại.</w:t>
      </w:r>
      <w:r>
        <w:br w:type="textWrapping"/>
      </w:r>
      <w:r>
        <w:br w:type="textWrapping"/>
      </w:r>
      <w:r>
        <w:t xml:space="preserve">“Vậy nếu suy nghĩ cho tương lai lâu dài của quý tộc Landis, tránh thai có phải rất cần thiết không!”</w:t>
      </w:r>
      <w:r>
        <w:br w:type="textWrapping"/>
      </w:r>
      <w:r>
        <w:br w:type="textWrapping"/>
      </w:r>
      <w:r>
        <w:t xml:space="preserve">Nayar bị thuyết phục rồi.</w:t>
      </w:r>
      <w:r>
        <w:br w:type="textWrapping"/>
      </w:r>
      <w:r>
        <w:br w:type="textWrapping"/>
      </w:r>
      <w:r>
        <w:t xml:space="preserve">Công tước trở về phòng ngủ có được nụ hôn của vợ!</w:t>
      </w:r>
      <w:r>
        <w:br w:type="textWrapping"/>
      </w:r>
      <w:r>
        <w:br w:type="textWrapping"/>
      </w:r>
      <w:r>
        <w:t xml:space="preserve">Rất nhanh thì đàm phán xong, hạm đội gia tộc Doris và gia tộc Arthur cũng khải hoàn trở về, Hàn Hiểu và Akasi đích thân đi gia tộc Arthur và gia tộc Helios đón bọn trẻ về nhà, và tỏ ý cảm ơn với hai đại gia tộc, trước khi lên phi thuyền, Hàn Hiểu phát hiện Lukenaer và Claudius cũng đi theo, cha mẹ hai người ở dưới phi thuyền, sung sướng đưa mắt tiễn con trai mình thành kẻ làm không công cho nhà vợ tương lai…..!</w:t>
      </w:r>
      <w:r>
        <w:br w:type="textWrapping"/>
      </w:r>
      <w:r>
        <w:br w:type="textWrapping"/>
      </w:r>
      <w:r>
        <w:t xml:space="preserve">Hàn Hiểu tỏ ý, trên đời này quả nhiên vẫn là sinh con gái thì tốt hơn!</w:t>
      </w:r>
      <w:r>
        <w:br w:type="textWrapping"/>
      </w:r>
      <w:r>
        <w:br w:type="textWrapping"/>
      </w:r>
      <w:r>
        <w:t xml:space="preserve">Biết được tin Hàn Hiểu lại mang thai, cả thành Doris vui mừng khôn xiết, giăng đèn kết hoa ngênh đón chủ nhân quay về, lão quản gia lệ nóng doanh tròng, ôm lấy bức hình Công tước Bruce đã qua đời cười khóc không ngừng!</w:t>
      </w:r>
      <w:r>
        <w:br w:type="textWrapping"/>
      </w:r>
      <w:r>
        <w:br w:type="textWrapping"/>
      </w:r>
      <w:r>
        <w:t xml:space="preserve">Hàn Hiểu kéo Akasi, nắm tay bọn nhỏ, lúc bước vào mảnh đất của mình, trái tim cậu không thể không chế được mà dâng trào lên.</w:t>
      </w:r>
      <w:r>
        <w:br w:type="textWrapping"/>
      </w:r>
      <w:r>
        <w:br w:type="textWrapping"/>
      </w:r>
      <w:r>
        <w:t xml:space="preserve">Cậu có nhà rồi, cậu trở về nhà rồi!</w:t>
      </w:r>
      <w:r>
        <w:br w:type="textWrapping"/>
      </w:r>
      <w:r>
        <w:br w:type="textWrapping"/>
      </w:r>
      <w:r>
        <w:t xml:space="preserve">So với không khí vui mừng của thành Doris, bầu không khí trong phủ của Morley trưởng lão không thể nào tốt được.</w:t>
      </w:r>
      <w:r>
        <w:br w:type="textWrapping"/>
      </w:r>
      <w:r>
        <w:br w:type="textWrapping"/>
      </w:r>
      <w:r>
        <w:t xml:space="preserve">Phủ đệ mất đi nửa chủ nhân vả tiểu chủ nhân liền trở nên vô cùng trống vắng lạnh lẽo, sự trống rỗng trên người nam chủ nhân giống như truyền khắp mọi ngóc ngách trong phủ.</w:t>
      </w:r>
      <w:r>
        <w:br w:type="textWrapping"/>
      </w:r>
      <w:r>
        <w:br w:type="textWrapping"/>
      </w:r>
      <w:r>
        <w:t xml:space="preserve">Quản gia mang theo một nhóm người đi tới trước văn phòng của Morley trưởng lão, nhẹ nhàng gõ cửa, bên trong không có tiếng động,</w:t>
      </w:r>
      <w:r>
        <w:br w:type="textWrapping"/>
      </w:r>
      <w:r>
        <w:br w:type="textWrapping"/>
      </w:r>
      <w:r>
        <w:t xml:space="preserve">“Đại nhân, ngài có ở trong đó không!”  Gõ lần nữa vẫn không có câu trả lời, quản gia không thể không mở miệng hỏi thăm.</w:t>
      </w:r>
      <w:r>
        <w:br w:type="textWrapping"/>
      </w:r>
      <w:r>
        <w:br w:type="textWrapping"/>
      </w:r>
      <w:r>
        <w:t xml:space="preserve">Bên trong vẫn không có bất kì âm thanh nào, quản gia không biết làm sao, chỉ có thể đẩy cửa ra, cái cửa bị Reykus đạp hư từ hôm bữa, tới bây giờ vẫn chưa được sửa lại.</w:t>
      </w:r>
      <w:r>
        <w:br w:type="textWrapping"/>
      </w:r>
      <w:r>
        <w:br w:type="textWrapping"/>
      </w:r>
      <w:r>
        <w:t xml:space="preserve">“Đại nhân, tôi thất lễ rồi, chỉ là mấy vị đại nhân đây………”</w:t>
      </w:r>
      <w:r>
        <w:br w:type="textWrapping"/>
      </w:r>
      <w:r>
        <w:br w:type="textWrapping"/>
      </w:r>
      <w:r>
        <w:t xml:space="preserve">“Biết rồi, ngươi lui xuống đi!”</w:t>
      </w:r>
      <w:r>
        <w:br w:type="textWrapping"/>
      </w:r>
      <w:r>
        <w:br w:type="textWrapping"/>
      </w:r>
      <w:r>
        <w:t xml:space="preserve">Quản gia lo lắng nhìn Morley trưởng lão, sau đó khom người rời đi.</w:t>
      </w:r>
      <w:r>
        <w:br w:type="textWrapping"/>
      </w:r>
      <w:r>
        <w:br w:type="textWrapping"/>
      </w:r>
      <w:r>
        <w:t xml:space="preserve">“Edward· Morley, chúng tôi đại diện cho Tòa án quân sự tối cao Landis cho tiến hành bắt giữ ông, đây là lệnh bắt giữ, mong ông không nên phản kháng đi theo chúng tôi!”</w:t>
      </w:r>
      <w:r>
        <w:br w:type="textWrapping"/>
      </w:r>
      <w:r>
        <w:br w:type="textWrapping"/>
      </w:r>
      <w:r>
        <w:t xml:space="preserve">Morley trưởng lão ngồi trong góc tối dường như muốn hòa vào một thể với bóng đêm, sắc mặt như thường, đáy mắt bình tĩnh không gợn sóng, ông ta đã thất bại hoàn toàn, mất đi tất cả những thứ mà ông có thể mất đi, kết cục như vậy cũng không có gì đáng sợ nữa.</w:t>
      </w:r>
      <w:r>
        <w:br w:type="textWrapping"/>
      </w:r>
      <w:r>
        <w:br w:type="textWrapping"/>
      </w:r>
      <w:r>
        <w:t xml:space="preserve">Ông đứng dậy, bình tĩnh đi tới, đưa hai tay ra, để cho còng laze của đối phương móc vào cổ tay mình.</w:t>
      </w:r>
      <w:r>
        <w:br w:type="textWrapping"/>
      </w:r>
      <w:r>
        <w:br w:type="textWrapping"/>
      </w:r>
      <w:r>
        <w:t xml:space="preserve">Khi Landis và Akes đàm phán, đám người Akasi liền vạch trần mọi chuyện lên Toàn án quý tộc, còn bổ sung thêm một phần Hiệp ước bán nước do chính Morley và quốc vương Akes tiền nhiệm đã kí, nhất thời cả giới thượng lưu quý tộc liền nổ tung, nhưng chuyện này vẫn bị phong tòa trong vòng quý tộc thượng lưu, và không có công bố với người dân.</w:t>
      </w:r>
      <w:r>
        <w:br w:type="textWrapping"/>
      </w:r>
      <w:r>
        <w:br w:type="textWrapping"/>
      </w:r>
      <w:r>
        <w:t xml:space="preserve">Chuyện xấu trong nhà không thể đồn ra ngoài, càng huống hồ chuyện này cũng có thể xem là tai tiếng lớn nhất trong giới quý tộc Landis trong suốt mấy triệu năm nay, cho nên Tòa án quân sự quyết định xét xử bí mật Morley.</w:t>
      </w:r>
      <w:r>
        <w:br w:type="textWrapping"/>
      </w:r>
      <w:r>
        <w:br w:type="textWrapping"/>
      </w:r>
      <w:r>
        <w:t xml:space="preserve">Trên Tòa án, ngoại trừ Morley trưởng lão, còn có mấy vị trưởng lão cùng tham gia với Morley trưởng lão cũng đều bị kiện ra tòa, bọn họ cứ hét oan uổng trên Tòa án, tự cho rằng mình làm hoàn toàn là vì tương lai của Đế quốc Landis.</w:t>
      </w:r>
      <w:r>
        <w:br w:type="textWrapping"/>
      </w:r>
      <w:r>
        <w:br w:type="textWrapping"/>
      </w:r>
      <w:r>
        <w:t xml:space="preserve">Akasi lấy ra chứng cứ chứng minh, mấy vị này hoàn toàn là vì tư lợi cá nhân, ai bảo trong nhà họ đều có một đứa con trai không có chính khí mà lại không có sức cạnh tranh cơ chứ, nhưng bẻ gãy cọng rơm cứu mạng cuối cùng của họ chính là phần báo cáo nghiên cứu cơ thể mẹ có ảnh hưởng tới bào thai trong bụng của Nayar, còn có câu nói của anh “Đã từng thông báo kết quả nghiên cứu này trước mặt các vị đại nhân”, đã làm cho các vị trưởng lão vừa mới kêu oan uổng này ngừng lại, ngồi phịch trước Tòa án!</w:t>
      </w:r>
      <w:r>
        <w:br w:type="textWrapping"/>
      </w:r>
      <w:r>
        <w:br w:type="textWrapping"/>
      </w:r>
      <w:r>
        <w:t xml:space="preserve">Đương nhiên, Nayar không có nói với Tòa án, lúc anh lấy ra bản nghiên cứu, âm mưu của đám người này đã bắt đầu tiến hành, bọn họ không còn con đường nào khác, chỉ có thể đi theo Morley trưởng lão.</w:t>
      </w:r>
      <w:r>
        <w:br w:type="textWrapping"/>
      </w:r>
      <w:r>
        <w:br w:type="textWrapping"/>
      </w:r>
      <w:r>
        <w:t xml:space="preserve">Nhưng làm người cầm đầu, từ đầu tới cuối Morley trưởng lão chỉ đứng im trước Tòa án, ngẩng cao đầu, ngoại trừ cuối cùng nói “Tôi nhận tội”, thì không hề nói một chữ nào!</w:t>
      </w:r>
      <w:r>
        <w:br w:type="textWrapping"/>
      </w:r>
      <w:r>
        <w:br w:type="textWrapping"/>
      </w:r>
      <w:r>
        <w:t xml:space="preserve">Trong lòng ông ta biết rõ, lúc này cho dù có nói gì thì cũng đều vô dụng!</w:t>
      </w:r>
      <w:r>
        <w:br w:type="textWrapping"/>
      </w:r>
      <w:r>
        <w:br w:type="textWrapping"/>
      </w:r>
      <w:r>
        <w:t xml:space="preserve">Cuối cùng Morley trưởng lão cùng với mấy vị trưởng lão khác bị tước đoạt chức vụ trưởng lão, tài sản sung công, bị giam cầm cả đời ở tinh cầu Bral, đây là tinh cầu dùng để giam giữ những quý tộc thượng lưu phạm vào trọng tội, ở đó cái gì cũng có, ngoại trừ tự do, địa vị và quyền lực!</w:t>
      </w:r>
      <w:r>
        <w:br w:type="textWrapping"/>
      </w:r>
      <w:r>
        <w:br w:type="textWrapping"/>
      </w:r>
      <w:r>
        <w:t xml:space="preserve">Đây có thể được coi là hình phạt lớn nhất đối với đại qúy tộc!</w:t>
      </w:r>
      <w:r>
        <w:br w:type="textWrapping"/>
      </w:r>
      <w:r>
        <w:br w:type="textWrapping"/>
      </w:r>
      <w:r>
        <w:t xml:space="preserve">Còn về tại sao không giết bọn họ, đó là bởi vì dân số quý tộc, đặc biệt là người dân đại quý tộc càng ngày càng ít đi, mà lấy năng lực các phương diện mà nói, đại quý tộc là người có năng lực mạnh nhất, cho nên để cho họ sống, để đề phòng tương lai quý tộc Landis có xảy ra biến cố lớn nào, có thể đưa họ ra để sử dụng, đương nhiên với cách sử dụng này, bọn họ không hề có một nhân quyền nào hết!</w:t>
      </w:r>
      <w:r>
        <w:br w:type="textWrapping"/>
      </w:r>
      <w:r>
        <w:br w:type="textWrapping"/>
      </w:r>
      <w:r>
        <w:t xml:space="preserve">Nghe tới phán quyết, Hàn Hiểu bất mãn hừ một tiếng,</w:t>
      </w:r>
      <w:r>
        <w:br w:type="textWrapping"/>
      </w:r>
      <w:r>
        <w:br w:type="textWrapping"/>
      </w:r>
      <w:r>
        <w:t xml:space="preserve">“Phán quyết này bất công, tội mà Morley đã phạm phải, bắn chết ông ta 100 lần cũng không đủ!”</w:t>
      </w:r>
      <w:r>
        <w:br w:type="textWrapping"/>
      </w:r>
      <w:r>
        <w:br w:type="textWrapping"/>
      </w:r>
      <w:r>
        <w:t xml:space="preserve">Akasi nghe vậy lắc đầu, vỗ tay cậu nói: “Tiểu gia hỏa, đối với người sinh ra đã tôn quý, luôn nhìn xuống người dưới, có một loại dục vọng chiếm hữu và khống chế rất lớn đối với quyền lực, trừng phạt như thế nào thì mới được xem là nghiêm khắc đây!”</w:t>
      </w:r>
      <w:r>
        <w:br w:type="textWrapping"/>
      </w:r>
      <w:r>
        <w:br w:type="textWrapping"/>
      </w:r>
      <w:r>
        <w:t xml:space="preserve">Hàn Hiểu nghĩ một hồi, liền hiểu rõ rồi.</w:t>
      </w:r>
      <w:r>
        <w:br w:type="textWrapping"/>
      </w:r>
      <w:r>
        <w:br w:type="textWrapping"/>
      </w:r>
      <w:r>
        <w:t xml:space="preserve">Sinh ra đã tôn quý, luôn nhìn xuống người dưới, có một loại dục vọng chiếm hữu và khống chế rất lớn đối với quyền lực!</w:t>
      </w:r>
      <w:r>
        <w:br w:type="textWrapping"/>
      </w:r>
      <w:r>
        <w:br w:type="textWrapping"/>
      </w:r>
      <w:r>
        <w:t xml:space="preserve">Đối với loại người này trừng phạt lớn nhất không phải là giết hắn, mà là kéo hắn từ trên đài cao của quyền lực xuống dưới, để hắn mất đi địa vị tôn quý, khiến hắn sống không bằng chết!</w:t>
      </w:r>
      <w:r>
        <w:br w:type="textWrapping"/>
      </w:r>
      <w:r>
        <w:br w:type="textWrapping"/>
      </w:r>
      <w:r>
        <w:t xml:space="preserve">Giam cầm cả đời, phán quyết hay!</w:t>
      </w:r>
      <w:r>
        <w:br w:type="textWrapping"/>
      </w:r>
      <w:r>
        <w:br w:type="textWrapping"/>
      </w:r>
      <w:r>
        <w:t xml:space="preserve">Hàn Hiểu hiểu rõ mọi chuyện, cùng Akasi nhìn nhau cười,</w:t>
      </w:r>
      <w:r>
        <w:br w:type="textWrapping"/>
      </w:r>
      <w:r>
        <w:br w:type="textWrapping"/>
      </w:r>
      <w:r>
        <w:t xml:space="preserve">Trước khi áp giải người tới tinh cầu Bral, Akasi và Hàn Hiểu tự mình đi tiễn đối thủ mạnh mẽ này.</w:t>
      </w:r>
      <w:r>
        <w:br w:type="textWrapping"/>
      </w:r>
      <w:r>
        <w:br w:type="textWrapping"/>
      </w:r>
      <w:r>
        <w:t xml:space="preserve">Trước khi đi, Morley trưởng lão bình thản nói với Akasi: “Akasi, ngươi thắng rồi!” Sau đó thở nhẹ ra, nhìn lên bầu trời xanh thẳm, gương mặt có chút khổ sở,</w:t>
      </w:r>
      <w:r>
        <w:br w:type="textWrapping"/>
      </w:r>
      <w:r>
        <w:br w:type="textWrapping"/>
      </w:r>
      <w:r>
        <w:t xml:space="preserve">“Trời không dung ta!”</w:t>
      </w:r>
      <w:r>
        <w:br w:type="textWrapping"/>
      </w:r>
      <w:r>
        <w:br w:type="textWrapping"/>
      </w:r>
      <w:r>
        <w:t xml:space="preserve">Câu nói này làm cơn tức của Hàn Hiểu dâng lên, năm đó khi Hạng Vũ tự sát tại sông Ô Giang cũng nói câu này, trời không dung ta, nhưng ông ta không nghĩ lại xem, nếu như lúc đầu ông ta nghe lời khuyên của phụ tá, giết Lưu bang trên bữa tiệc Hồng Môn yến, thì ông ta sao có thể bị bức tới con đường đó, rõ ràng là do mình sai, tới cuối cùng lại đổ hết mọi thứ lên đầu ông trời, loại người này, đạo đức giả!</w:t>
      </w:r>
      <w:r>
        <w:br w:type="textWrapping"/>
      </w:r>
      <w:r>
        <w:br w:type="textWrapping"/>
      </w:r>
      <w:r>
        <w:t xml:space="preserve">Hàn Hiểu không nhịn được bât thốt lên “Rốt cuộc là do trời không dung ông, hay là do chính bản thân ông không dung chính mình!”</w:t>
      </w:r>
      <w:r>
        <w:br w:type="textWrapping"/>
      </w:r>
      <w:r>
        <w:br w:type="textWrapping"/>
      </w:r>
      <w:r>
        <w:t xml:space="preserve">Molrey nghe vậy sửng sốt, sau đó từ từ nở nụ cười, từ lúc đầu là cười nhẹ, tới cuối cùng là ngửa mặt lên trời cười lớn, cười không dứt, Hàn Hiểu cảm thấy cái người này có phải phát điên rồi không!</w:t>
      </w:r>
      <w:r>
        <w:br w:type="textWrapping"/>
      </w:r>
      <w:r>
        <w:br w:type="textWrapping"/>
      </w:r>
      <w:r>
        <w:t xml:space="preserve">Sau khi Morley cười đủ rồi, liền thở dài, nói với Hàn Hiểu: “Xem ra cha ta nói không sai, ta quả thật không bằng Reykard, giống như nó đã từng nói, ta không hiểu rõ cậu!”</w:t>
      </w:r>
      <w:r>
        <w:br w:type="textWrapping"/>
      </w:r>
      <w:r>
        <w:br w:type="textWrapping"/>
      </w:r>
      <w:r>
        <w:t xml:space="preserve">Hàn Hiểu cả đầu đầy hắc tuyến, đúng là hai tên thần kinh, ai cần các người hiểu tôi, được các người hiểu chính là tám đời xui xẻo!</w:t>
      </w:r>
      <w:r>
        <w:br w:type="textWrapping"/>
      </w:r>
      <w:r>
        <w:br w:type="textWrapping"/>
      </w:r>
      <w:r>
        <w:t xml:space="preserve">Morley ngẩng đầu nhìn về phía vợ chồng Akasi, giống như là hi vọng người nào đó có thể tới, nhưng cuối cùng vẫn thất vọng, ông xoay người bước lên phi thuyền tới tinh cầu Bral, mang theo tất cả tiếc nuối và không cam lòng của mình, rời khỏi nơi đã từng cho ông ta sự tôn quý và vinh quang!</w:t>
      </w:r>
      <w:r>
        <w:br w:type="textWrapping"/>
      </w:r>
      <w:r>
        <w:br w:type="textWrapping"/>
      </w:r>
      <w:r>
        <w:t xml:space="preserve">Hàn Hiểu nhìn phi thuyền từ từ biến mất, hỏi: “Xem ra những ngày tháng sau này của Morley trưởng lão cũng sẽ trôi qua không tốt!”</w:t>
      </w:r>
      <w:r>
        <w:br w:type="textWrapping"/>
      </w:r>
      <w:r>
        <w:br w:type="textWrapping"/>
      </w:r>
      <w:r>
        <w:t xml:space="preserve">Akasi hừ lạnh một tiếng, “Vậy thì phải xem ông ta có nghĩ thông hay không!”</w:t>
      </w:r>
      <w:r>
        <w:br w:type="textWrapping"/>
      </w:r>
      <w:r>
        <w:br w:type="textWrapping"/>
      </w:r>
      <w:r>
        <w:t xml:space="preserve">Nhưng mà lấy tính cách cố chấp của quý tộc mà nói, có thể nghĩ thông được cũng không có mấy phần.</w:t>
      </w:r>
      <w:r>
        <w:br w:type="textWrapping"/>
      </w:r>
      <w:r>
        <w:br w:type="textWrapping"/>
      </w:r>
      <w:r>
        <w:t xml:space="preserve">Hàn Hiểu gật đầu, cười quay đầu lại, “Vậy chúng ta cũng về nhà đi! Em hơi đói rồi, lần này em mang thai chắc chắn là một đôi quỷ tham ăn, chưa tới chốc lát thì lại muốn ăn rồi!”</w:t>
      </w:r>
      <w:r>
        <w:br w:type="textWrapping"/>
      </w:r>
      <w:r>
        <w:br w:type="textWrapping"/>
      </w:r>
      <w:r>
        <w:t xml:space="preserve">“Được! Chúng ta về nhà!”</w:t>
      </w:r>
      <w:r>
        <w:br w:type="textWrapping"/>
      </w:r>
      <w:r>
        <w:br w:type="textWrapping"/>
      </w:r>
      <w:r>
        <w:t xml:space="preserve">Hàn Hiểu nắm tay Akasi, hai người nhìn nhau cười,</w:t>
      </w:r>
      <w:r>
        <w:br w:type="textWrapping"/>
      </w:r>
      <w:r>
        <w:br w:type="textWrapping"/>
      </w:r>
      <w:r>
        <w:t xml:space="preserve">Đúng vậy! Về nhà, về nhà của chúng t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g-sinh-tinh-te-anh-hung-mau-than-tr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25a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60ac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70" Target="media/rId7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g Sinh Tinh Tế Anh Hùng Mẫu Thân Truyện</dc:title>
  <dc:creator/>
</cp:coreProperties>
</file>